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0FEC6" w14:textId="2E47DCEA" w:rsidR="00F22192" w:rsidRPr="00C0289F" w:rsidRDefault="00DD73A3" w:rsidP="00F22192">
      <w:pPr>
        <w:jc w:val="center"/>
        <w:rPr>
          <w:color w:val="1F497D"/>
          <w:sz w:val="22"/>
          <w:szCs w:val="22"/>
        </w:rPr>
      </w:pPr>
      <w:r w:rsidRPr="00C0289F">
        <w:rPr>
          <w:noProof/>
          <w:lang w:eastAsia="tr-TR"/>
        </w:rPr>
        <w:drawing>
          <wp:anchor distT="0" distB="0" distL="114300" distR="114300" simplePos="0" relativeHeight="251661312" behindDoc="1" locked="0" layoutInCell="1" allowOverlap="1" wp14:anchorId="15F2D6DA" wp14:editId="6FDD5B9B">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C0289F" w:rsidRDefault="00F22192" w:rsidP="00F22192">
      <w:pPr>
        <w:jc w:val="center"/>
        <w:rPr>
          <w:color w:val="1F497D"/>
          <w:sz w:val="28"/>
          <w:szCs w:val="28"/>
        </w:rPr>
      </w:pPr>
      <w:r w:rsidRPr="00C0289F">
        <w:rPr>
          <w:color w:val="1F497D"/>
          <w:sz w:val="28"/>
          <w:szCs w:val="28"/>
        </w:rPr>
        <w:t xml:space="preserve">T.C. </w:t>
      </w:r>
    </w:p>
    <w:p w14:paraId="71DCC243" w14:textId="77777777" w:rsidR="00634661" w:rsidRPr="00C0289F" w:rsidRDefault="00F22192" w:rsidP="00F22192">
      <w:pPr>
        <w:jc w:val="center"/>
        <w:rPr>
          <w:color w:val="1F497D"/>
          <w:sz w:val="28"/>
          <w:szCs w:val="28"/>
        </w:rPr>
      </w:pPr>
      <w:r w:rsidRPr="00C0289F">
        <w:rPr>
          <w:color w:val="1F497D"/>
          <w:sz w:val="28"/>
          <w:szCs w:val="28"/>
        </w:rPr>
        <w:t xml:space="preserve">GAZİ ÜNİVERSİTESİ </w:t>
      </w:r>
    </w:p>
    <w:p w14:paraId="3D1583B8" w14:textId="77777777" w:rsidR="00F22192" w:rsidRPr="00C0289F" w:rsidRDefault="0063422B" w:rsidP="00F22192">
      <w:pPr>
        <w:jc w:val="center"/>
        <w:rPr>
          <w:color w:val="1F497D"/>
          <w:sz w:val="28"/>
          <w:szCs w:val="28"/>
        </w:rPr>
      </w:pPr>
      <w:r w:rsidRPr="00C0289F">
        <w:rPr>
          <w:color w:val="1F497D"/>
          <w:sz w:val="28"/>
          <w:szCs w:val="28"/>
        </w:rPr>
        <w:t>KALİTE KOMİSYONU</w:t>
      </w:r>
    </w:p>
    <w:p w14:paraId="7D6AFB96" w14:textId="77777777" w:rsidR="0063422B" w:rsidRPr="00C0289F" w:rsidRDefault="0063422B" w:rsidP="00F22192">
      <w:pPr>
        <w:jc w:val="center"/>
        <w:rPr>
          <w:color w:val="1F497D"/>
          <w:sz w:val="22"/>
          <w:szCs w:val="22"/>
        </w:rPr>
      </w:pPr>
    </w:p>
    <w:p w14:paraId="0C42B037" w14:textId="77777777" w:rsidR="0063422B" w:rsidRPr="00C0289F" w:rsidRDefault="0063422B" w:rsidP="00F22192">
      <w:pPr>
        <w:jc w:val="center"/>
        <w:rPr>
          <w:color w:val="1F497D"/>
          <w:sz w:val="22"/>
          <w:szCs w:val="22"/>
        </w:rPr>
      </w:pPr>
    </w:p>
    <w:p w14:paraId="756EF83B" w14:textId="77777777" w:rsidR="0063422B" w:rsidRPr="00C0289F" w:rsidRDefault="0063422B" w:rsidP="00F22192">
      <w:pPr>
        <w:jc w:val="center"/>
        <w:rPr>
          <w:color w:val="1F497D"/>
          <w:sz w:val="22"/>
          <w:szCs w:val="22"/>
        </w:rPr>
      </w:pPr>
    </w:p>
    <w:p w14:paraId="3D35EFDC" w14:textId="77777777" w:rsidR="0063422B" w:rsidRPr="00C0289F" w:rsidRDefault="0063422B" w:rsidP="00F22192">
      <w:pPr>
        <w:jc w:val="center"/>
        <w:rPr>
          <w:color w:val="1F497D"/>
          <w:sz w:val="22"/>
          <w:szCs w:val="22"/>
        </w:rPr>
      </w:pPr>
    </w:p>
    <w:p w14:paraId="593FB1A6" w14:textId="77777777" w:rsidR="0063422B" w:rsidRPr="00C0289F" w:rsidRDefault="0063422B" w:rsidP="00F22192">
      <w:pPr>
        <w:jc w:val="center"/>
        <w:rPr>
          <w:color w:val="1F497D"/>
          <w:sz w:val="22"/>
          <w:szCs w:val="22"/>
        </w:rPr>
      </w:pPr>
    </w:p>
    <w:p w14:paraId="7B8F0844" w14:textId="77777777" w:rsidR="00367A00" w:rsidRPr="00C0289F" w:rsidRDefault="00367A00" w:rsidP="00F22192">
      <w:pPr>
        <w:jc w:val="center"/>
        <w:rPr>
          <w:color w:val="1F497D"/>
          <w:sz w:val="22"/>
          <w:szCs w:val="22"/>
        </w:rPr>
      </w:pPr>
    </w:p>
    <w:p w14:paraId="393D062D" w14:textId="3BECB2C1" w:rsidR="0063422B" w:rsidRPr="00C0289F" w:rsidRDefault="00DD73A3" w:rsidP="00A64EED">
      <w:pPr>
        <w:tabs>
          <w:tab w:val="left" w:pos="1407"/>
        </w:tabs>
        <w:rPr>
          <w:color w:val="1F497D"/>
          <w:sz w:val="22"/>
          <w:szCs w:val="22"/>
        </w:rPr>
      </w:pPr>
      <w:r w:rsidRPr="00C0289F">
        <w:rPr>
          <w:color w:val="1F497D"/>
          <w:sz w:val="22"/>
          <w:szCs w:val="22"/>
        </w:rPr>
        <w:tab/>
      </w:r>
    </w:p>
    <w:p w14:paraId="7522AE5B" w14:textId="77777777" w:rsidR="0063422B" w:rsidRPr="00C0289F" w:rsidRDefault="0063422B" w:rsidP="00F22192">
      <w:pPr>
        <w:jc w:val="center"/>
        <w:rPr>
          <w:color w:val="1F497D"/>
          <w:sz w:val="22"/>
          <w:szCs w:val="22"/>
        </w:rPr>
      </w:pPr>
    </w:p>
    <w:p w14:paraId="7338209E" w14:textId="49C84E85" w:rsidR="005030FE" w:rsidRDefault="005030FE" w:rsidP="00F22192">
      <w:pPr>
        <w:jc w:val="center"/>
        <w:rPr>
          <w:color w:val="1F497D"/>
          <w:sz w:val="52"/>
          <w:szCs w:val="52"/>
        </w:rPr>
      </w:pPr>
      <w:r w:rsidRPr="005030FE">
        <w:rPr>
          <w:color w:val="1F497D"/>
          <w:sz w:val="52"/>
          <w:szCs w:val="52"/>
        </w:rPr>
        <w:t xml:space="preserve">RESİM-İŞ EĞİTİMİ </w:t>
      </w:r>
    </w:p>
    <w:p w14:paraId="4E87DA3C" w14:textId="53CCCF43" w:rsidR="0063422B" w:rsidRPr="005030FE" w:rsidRDefault="005030FE" w:rsidP="00F22192">
      <w:pPr>
        <w:jc w:val="center"/>
        <w:rPr>
          <w:color w:val="1F497D"/>
          <w:sz w:val="52"/>
          <w:szCs w:val="52"/>
        </w:rPr>
      </w:pPr>
      <w:r w:rsidRPr="005030FE">
        <w:rPr>
          <w:color w:val="1F497D"/>
          <w:sz w:val="52"/>
          <w:szCs w:val="52"/>
        </w:rPr>
        <w:t>ANA BİLİM DALI</w:t>
      </w:r>
    </w:p>
    <w:p w14:paraId="4CCC0F54" w14:textId="77777777" w:rsidR="008553FE" w:rsidRPr="005030FE" w:rsidRDefault="008553FE" w:rsidP="008553FE">
      <w:pPr>
        <w:spacing w:after="160" w:line="259" w:lineRule="auto"/>
        <w:jc w:val="center"/>
        <w:rPr>
          <w:color w:val="1F497D"/>
          <w:sz w:val="52"/>
          <w:szCs w:val="52"/>
        </w:rPr>
      </w:pPr>
      <w:r w:rsidRPr="005030FE">
        <w:rPr>
          <w:color w:val="1F497D"/>
          <w:sz w:val="52"/>
          <w:szCs w:val="52"/>
        </w:rPr>
        <w:t xml:space="preserve">BİRİM İÇ DEĞERLENDİRME </w:t>
      </w:r>
      <w:r w:rsidR="0063422B" w:rsidRPr="005030FE">
        <w:rPr>
          <w:color w:val="1F497D"/>
          <w:sz w:val="52"/>
          <w:szCs w:val="52"/>
        </w:rPr>
        <w:t>RAPOR</w:t>
      </w:r>
      <w:r w:rsidRPr="005030FE">
        <w:rPr>
          <w:color w:val="1F497D"/>
          <w:sz w:val="52"/>
          <w:szCs w:val="52"/>
        </w:rPr>
        <w:t xml:space="preserve">U </w:t>
      </w:r>
    </w:p>
    <w:p w14:paraId="61A9E48B" w14:textId="1DFFD951" w:rsidR="00EC5097" w:rsidRPr="00C0289F" w:rsidRDefault="00EC5097" w:rsidP="00EC5097">
      <w:pPr>
        <w:spacing w:after="160" w:line="259" w:lineRule="auto"/>
        <w:jc w:val="center"/>
        <w:rPr>
          <w:color w:val="1F497D"/>
        </w:rPr>
      </w:pPr>
      <w:r w:rsidRPr="00C0289F">
        <w:rPr>
          <w:color w:val="1F497D"/>
        </w:rPr>
        <w:t>(YÖKAK KİDR Sürüm 3.</w:t>
      </w:r>
      <w:r w:rsidR="00015F59">
        <w:rPr>
          <w:color w:val="1F497D"/>
        </w:rPr>
        <w:t>2</w:t>
      </w:r>
      <w:r w:rsidRPr="00C0289F">
        <w:rPr>
          <w:color w:val="1F497D"/>
        </w:rPr>
        <w:t>’d</w:t>
      </w:r>
      <w:r w:rsidR="002023F5" w:rsidRPr="00C0289F">
        <w:rPr>
          <w:color w:val="1F497D"/>
        </w:rPr>
        <w:t>e</w:t>
      </w:r>
      <w:r w:rsidRPr="00C0289F">
        <w:rPr>
          <w:color w:val="1F497D"/>
        </w:rPr>
        <w:t xml:space="preserve">n uyarlanmıştır.) </w:t>
      </w:r>
    </w:p>
    <w:p w14:paraId="4DB19332" w14:textId="77777777" w:rsidR="0063422B" w:rsidRPr="00C0289F" w:rsidRDefault="0063422B" w:rsidP="0063422B">
      <w:pPr>
        <w:spacing w:after="160" w:line="259" w:lineRule="auto"/>
        <w:jc w:val="center"/>
        <w:rPr>
          <w:sz w:val="22"/>
          <w:szCs w:val="22"/>
        </w:rPr>
      </w:pPr>
    </w:p>
    <w:p w14:paraId="3068B1D1" w14:textId="77777777" w:rsidR="0063422B" w:rsidRPr="00C0289F" w:rsidRDefault="0063422B" w:rsidP="0063422B">
      <w:pPr>
        <w:spacing w:after="160" w:line="259" w:lineRule="auto"/>
        <w:jc w:val="center"/>
        <w:rPr>
          <w:sz w:val="22"/>
          <w:szCs w:val="22"/>
        </w:rPr>
      </w:pPr>
    </w:p>
    <w:p w14:paraId="3B7A71CC" w14:textId="77777777" w:rsidR="0063422B" w:rsidRPr="00C0289F" w:rsidRDefault="0063422B" w:rsidP="0063422B">
      <w:pPr>
        <w:spacing w:after="160" w:line="259" w:lineRule="auto"/>
        <w:jc w:val="center"/>
        <w:rPr>
          <w:sz w:val="22"/>
          <w:szCs w:val="22"/>
        </w:rPr>
      </w:pPr>
    </w:p>
    <w:p w14:paraId="636C74E7" w14:textId="77777777" w:rsidR="0063422B" w:rsidRPr="00C0289F" w:rsidRDefault="0063422B" w:rsidP="0063422B">
      <w:pPr>
        <w:spacing w:after="160" w:line="259" w:lineRule="auto"/>
        <w:jc w:val="center"/>
        <w:rPr>
          <w:sz w:val="22"/>
          <w:szCs w:val="22"/>
        </w:rPr>
      </w:pPr>
    </w:p>
    <w:p w14:paraId="52CD9AEF" w14:textId="77777777" w:rsidR="0063422B" w:rsidRPr="00C0289F" w:rsidRDefault="0063422B" w:rsidP="0063422B">
      <w:pPr>
        <w:spacing w:after="160" w:line="259" w:lineRule="auto"/>
        <w:jc w:val="center"/>
        <w:rPr>
          <w:sz w:val="22"/>
          <w:szCs w:val="22"/>
        </w:rPr>
      </w:pPr>
    </w:p>
    <w:p w14:paraId="34BD9492" w14:textId="77777777" w:rsidR="0063422B" w:rsidRPr="00C0289F" w:rsidRDefault="0063422B" w:rsidP="0063422B">
      <w:pPr>
        <w:spacing w:after="160" w:line="259" w:lineRule="auto"/>
        <w:jc w:val="center"/>
        <w:rPr>
          <w:sz w:val="22"/>
          <w:szCs w:val="22"/>
        </w:rPr>
      </w:pPr>
    </w:p>
    <w:p w14:paraId="67F98565" w14:textId="77777777" w:rsidR="0063422B" w:rsidRPr="00C0289F" w:rsidRDefault="0063422B" w:rsidP="0063422B">
      <w:pPr>
        <w:spacing w:after="160" w:line="259" w:lineRule="auto"/>
        <w:jc w:val="center"/>
        <w:rPr>
          <w:sz w:val="22"/>
          <w:szCs w:val="22"/>
        </w:rPr>
      </w:pPr>
    </w:p>
    <w:p w14:paraId="6A7F6428" w14:textId="77777777" w:rsidR="0063422B" w:rsidRPr="00C0289F" w:rsidRDefault="0063422B" w:rsidP="0063422B">
      <w:pPr>
        <w:spacing w:after="160" w:line="259" w:lineRule="auto"/>
        <w:jc w:val="center"/>
        <w:rPr>
          <w:sz w:val="22"/>
          <w:szCs w:val="22"/>
        </w:rPr>
      </w:pPr>
    </w:p>
    <w:p w14:paraId="34324506" w14:textId="77777777" w:rsidR="0063422B" w:rsidRPr="00C0289F" w:rsidRDefault="0063422B" w:rsidP="0063422B">
      <w:pPr>
        <w:spacing w:after="160" w:line="259" w:lineRule="auto"/>
        <w:jc w:val="center"/>
        <w:rPr>
          <w:sz w:val="22"/>
          <w:szCs w:val="22"/>
        </w:rPr>
      </w:pPr>
    </w:p>
    <w:p w14:paraId="078EBFA4" w14:textId="77777777" w:rsidR="0063422B" w:rsidRPr="00C0289F" w:rsidRDefault="0063422B" w:rsidP="0063422B">
      <w:pPr>
        <w:spacing w:after="160" w:line="259" w:lineRule="auto"/>
        <w:jc w:val="center"/>
        <w:rPr>
          <w:sz w:val="22"/>
          <w:szCs w:val="22"/>
        </w:rPr>
      </w:pPr>
    </w:p>
    <w:p w14:paraId="0A5A9C7F" w14:textId="77777777" w:rsidR="008553FE" w:rsidRPr="00C0289F" w:rsidRDefault="008553FE" w:rsidP="0063422B">
      <w:pPr>
        <w:spacing w:after="160" w:line="259" w:lineRule="auto"/>
        <w:jc w:val="center"/>
        <w:rPr>
          <w:color w:val="1F497D"/>
          <w:sz w:val="22"/>
          <w:szCs w:val="22"/>
        </w:rPr>
      </w:pPr>
    </w:p>
    <w:p w14:paraId="5132642A" w14:textId="77777777" w:rsidR="008553FE" w:rsidRPr="00C0289F" w:rsidRDefault="008553FE" w:rsidP="0063422B">
      <w:pPr>
        <w:spacing w:after="160" w:line="259" w:lineRule="auto"/>
        <w:jc w:val="center"/>
        <w:rPr>
          <w:color w:val="1F497D"/>
          <w:sz w:val="22"/>
          <w:szCs w:val="22"/>
        </w:rPr>
      </w:pPr>
    </w:p>
    <w:p w14:paraId="153989A9" w14:textId="77777777" w:rsidR="008553FE" w:rsidRPr="00C0289F" w:rsidRDefault="008553FE" w:rsidP="0063422B">
      <w:pPr>
        <w:spacing w:after="160" w:line="259" w:lineRule="auto"/>
        <w:jc w:val="center"/>
        <w:rPr>
          <w:color w:val="1F497D"/>
          <w:sz w:val="22"/>
          <w:szCs w:val="22"/>
        </w:rPr>
      </w:pPr>
    </w:p>
    <w:p w14:paraId="5B62C92C" w14:textId="7B742A0F" w:rsidR="0063422B" w:rsidRPr="00C0289F" w:rsidRDefault="006C5069" w:rsidP="0063422B">
      <w:pPr>
        <w:spacing w:after="160" w:line="259" w:lineRule="auto"/>
        <w:jc w:val="center"/>
        <w:rPr>
          <w:sz w:val="28"/>
          <w:szCs w:val="28"/>
        </w:rPr>
      </w:pPr>
      <w:r w:rsidRPr="00C0289F">
        <w:rPr>
          <w:color w:val="1F497D"/>
          <w:sz w:val="28"/>
          <w:szCs w:val="28"/>
        </w:rPr>
        <w:t xml:space="preserve">Ankara, </w:t>
      </w:r>
      <w:r w:rsidR="008553FE" w:rsidRPr="00C0289F">
        <w:rPr>
          <w:color w:val="1F497D"/>
          <w:sz w:val="28"/>
          <w:szCs w:val="28"/>
        </w:rPr>
        <w:t xml:space="preserve">Ocak </w:t>
      </w:r>
      <w:r w:rsidR="0063422B" w:rsidRPr="00C0289F">
        <w:rPr>
          <w:color w:val="1F497D"/>
          <w:sz w:val="28"/>
          <w:szCs w:val="28"/>
        </w:rPr>
        <w:t>202</w:t>
      </w:r>
      <w:r w:rsidR="00015F59">
        <w:rPr>
          <w:color w:val="1F497D"/>
          <w:sz w:val="28"/>
          <w:szCs w:val="28"/>
        </w:rPr>
        <w:t>4</w:t>
      </w:r>
      <w:r w:rsidR="0063422B" w:rsidRPr="00C0289F">
        <w:rPr>
          <w:sz w:val="28"/>
          <w:szCs w:val="28"/>
        </w:rPr>
        <w:br w:type="page"/>
      </w:r>
    </w:p>
    <w:p w14:paraId="77CC8056" w14:textId="7B88D3A4" w:rsidR="0063422B" w:rsidRPr="00C0289F" w:rsidRDefault="0063422B">
      <w:pPr>
        <w:spacing w:after="160" w:line="259" w:lineRule="auto"/>
        <w:rPr>
          <w:sz w:val="22"/>
          <w:szCs w:val="22"/>
        </w:rPr>
      </w:pPr>
    </w:p>
    <w:p w14:paraId="7B645DE6" w14:textId="77777777" w:rsidR="0063422B" w:rsidRPr="00C0289F"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D94428" w:rsidRDefault="007B39C3">
          <w:pPr>
            <w:pStyle w:val="TBal"/>
            <w:rPr>
              <w:rFonts w:ascii="Times New Roman" w:hAnsi="Times New Roman" w:cs="Times New Roman"/>
              <w:b/>
              <w:bCs/>
              <w:sz w:val="22"/>
              <w:szCs w:val="22"/>
            </w:rPr>
          </w:pPr>
          <w:r w:rsidRPr="00D94428">
            <w:rPr>
              <w:rFonts w:ascii="Times New Roman" w:hAnsi="Times New Roman" w:cs="Times New Roman"/>
              <w:b/>
              <w:bCs/>
              <w:sz w:val="22"/>
              <w:szCs w:val="22"/>
            </w:rPr>
            <w:t>İçindekiler</w:t>
          </w:r>
        </w:p>
        <w:p w14:paraId="6A130B90" w14:textId="053AC587" w:rsidR="00D94428" w:rsidRPr="00D94428" w:rsidRDefault="007B39C3">
          <w:pPr>
            <w:pStyle w:val="T1"/>
            <w:rPr>
              <w:rFonts w:ascii="Times New Roman" w:hAnsi="Times New Roman"/>
              <w:noProof/>
              <w:kern w:val="2"/>
              <w14:ligatures w14:val="standardContextual"/>
            </w:rPr>
          </w:pPr>
          <w:r w:rsidRPr="00D94428">
            <w:rPr>
              <w:rFonts w:ascii="Times New Roman" w:hAnsi="Times New Roman"/>
            </w:rPr>
            <w:fldChar w:fldCharType="begin"/>
          </w:r>
          <w:r w:rsidRPr="00D94428">
            <w:rPr>
              <w:rFonts w:ascii="Times New Roman" w:hAnsi="Times New Roman"/>
            </w:rPr>
            <w:instrText xml:space="preserve"> TOC \o "1-3" \h \z \u </w:instrText>
          </w:r>
          <w:r w:rsidRPr="00D94428">
            <w:rPr>
              <w:rFonts w:ascii="Times New Roman" w:hAnsi="Times New Roman"/>
            </w:rPr>
            <w:fldChar w:fldCharType="separate"/>
          </w:r>
          <w:hyperlink w:anchor="_Toc156153646" w:history="1">
            <w:r w:rsidR="00D94428" w:rsidRPr="00D94428">
              <w:rPr>
                <w:rStyle w:val="Kpr"/>
                <w:rFonts w:ascii="Times New Roman" w:hAnsi="Times New Roman"/>
                <w:b/>
                <w:noProof/>
              </w:rPr>
              <w:t>GENEL BİLG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77AF72A8" w14:textId="21B22468" w:rsidR="00D94428" w:rsidRPr="00D94428" w:rsidRDefault="000771F7">
          <w:pPr>
            <w:pStyle w:val="T2"/>
            <w:tabs>
              <w:tab w:val="right" w:leader="dot" w:pos="9371"/>
            </w:tabs>
            <w:rPr>
              <w:rFonts w:ascii="Times New Roman" w:hAnsi="Times New Roman"/>
              <w:noProof/>
              <w:kern w:val="2"/>
              <w14:ligatures w14:val="standardContextual"/>
            </w:rPr>
          </w:pPr>
          <w:hyperlink w:anchor="_Toc156153647" w:history="1">
            <w:r w:rsidR="00D94428" w:rsidRPr="00D94428">
              <w:rPr>
                <w:rStyle w:val="Kpr"/>
                <w:rFonts w:ascii="Times New Roman" w:hAnsi="Times New Roman"/>
                <w:b/>
                <w:noProof/>
              </w:rPr>
              <w:t>Giriş</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20CE8960" w14:textId="073AC33E" w:rsidR="00D94428" w:rsidRPr="00D94428" w:rsidRDefault="000771F7">
          <w:pPr>
            <w:pStyle w:val="T2"/>
            <w:tabs>
              <w:tab w:val="right" w:leader="dot" w:pos="9371"/>
            </w:tabs>
            <w:rPr>
              <w:rFonts w:ascii="Times New Roman" w:hAnsi="Times New Roman"/>
              <w:noProof/>
              <w:kern w:val="2"/>
              <w14:ligatures w14:val="standardContextual"/>
            </w:rPr>
          </w:pPr>
          <w:hyperlink w:anchor="_Toc156153648" w:history="1">
            <w:r w:rsidR="00D94428" w:rsidRPr="00D94428">
              <w:rPr>
                <w:rStyle w:val="Kpr"/>
                <w:rFonts w:ascii="Times New Roman" w:hAnsi="Times New Roman"/>
                <w:b/>
                <w:noProof/>
              </w:rPr>
              <w:t>Amaç</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2E78E28C" w14:textId="43D6046A" w:rsidR="00D94428" w:rsidRPr="00D94428" w:rsidRDefault="000771F7">
          <w:pPr>
            <w:pStyle w:val="T2"/>
            <w:tabs>
              <w:tab w:val="right" w:leader="dot" w:pos="9371"/>
            </w:tabs>
            <w:rPr>
              <w:rFonts w:ascii="Times New Roman" w:hAnsi="Times New Roman"/>
              <w:noProof/>
              <w:kern w:val="2"/>
              <w14:ligatures w14:val="standardContextual"/>
            </w:rPr>
          </w:pPr>
          <w:hyperlink w:anchor="_Toc156153649" w:history="1">
            <w:r w:rsidR="00D94428" w:rsidRPr="00D94428">
              <w:rPr>
                <w:rStyle w:val="Kpr"/>
                <w:rFonts w:ascii="Times New Roman" w:hAnsi="Times New Roman"/>
                <w:b/>
                <w:noProof/>
              </w:rPr>
              <w:t>İçer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6E97D0F3" w14:textId="127FD29D" w:rsidR="00D94428" w:rsidRPr="00D94428" w:rsidRDefault="000771F7">
          <w:pPr>
            <w:pStyle w:val="T2"/>
            <w:tabs>
              <w:tab w:val="right" w:leader="dot" w:pos="9371"/>
            </w:tabs>
            <w:rPr>
              <w:rFonts w:ascii="Times New Roman" w:hAnsi="Times New Roman"/>
              <w:noProof/>
              <w:kern w:val="2"/>
              <w14:ligatures w14:val="standardContextual"/>
            </w:rPr>
          </w:pPr>
          <w:hyperlink w:anchor="_Toc156153650" w:history="1">
            <w:r w:rsidR="00D94428" w:rsidRPr="00D94428">
              <w:rPr>
                <w:rStyle w:val="Kpr"/>
                <w:rFonts w:ascii="Times New Roman" w:hAnsi="Times New Roman"/>
                <w:b/>
                <w:noProof/>
              </w:rPr>
              <w:t>Raporun Hazırlanması ve Yayımlanma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6</w:t>
            </w:r>
            <w:r w:rsidR="00D94428" w:rsidRPr="00D94428">
              <w:rPr>
                <w:rFonts w:ascii="Times New Roman" w:hAnsi="Times New Roman"/>
                <w:noProof/>
                <w:webHidden/>
              </w:rPr>
              <w:fldChar w:fldCharType="end"/>
            </w:r>
          </w:hyperlink>
        </w:p>
        <w:p w14:paraId="5137EE0A" w14:textId="42A20848" w:rsidR="00D94428" w:rsidRPr="00D94428" w:rsidRDefault="000771F7">
          <w:pPr>
            <w:pStyle w:val="T2"/>
            <w:tabs>
              <w:tab w:val="right" w:leader="dot" w:pos="9371"/>
            </w:tabs>
            <w:rPr>
              <w:rFonts w:ascii="Times New Roman" w:hAnsi="Times New Roman"/>
              <w:noProof/>
              <w:kern w:val="2"/>
              <w14:ligatures w14:val="standardContextual"/>
            </w:rPr>
          </w:pPr>
          <w:hyperlink w:anchor="_Toc156153651" w:history="1">
            <w:r w:rsidR="00D94428" w:rsidRPr="00D94428">
              <w:rPr>
                <w:rStyle w:val="Kpr"/>
                <w:rFonts w:ascii="Times New Roman" w:hAnsi="Times New Roman"/>
                <w:b/>
                <w:noProof/>
              </w:rPr>
              <w:t>YÖKAK Dereceli Değerlendirme Anahtarı ve Kullan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7</w:t>
            </w:r>
            <w:r w:rsidR="00D94428" w:rsidRPr="00D94428">
              <w:rPr>
                <w:rFonts w:ascii="Times New Roman" w:hAnsi="Times New Roman"/>
                <w:noProof/>
                <w:webHidden/>
              </w:rPr>
              <w:fldChar w:fldCharType="end"/>
            </w:r>
          </w:hyperlink>
        </w:p>
        <w:p w14:paraId="69B3E7E5" w14:textId="3B6802FE" w:rsidR="00D94428" w:rsidRPr="00D94428" w:rsidRDefault="000771F7">
          <w:pPr>
            <w:pStyle w:val="T1"/>
            <w:rPr>
              <w:rFonts w:ascii="Times New Roman" w:hAnsi="Times New Roman"/>
              <w:noProof/>
              <w:kern w:val="2"/>
              <w14:ligatures w14:val="standardContextual"/>
            </w:rPr>
          </w:pPr>
          <w:hyperlink w:anchor="_Toc156153652" w:history="1">
            <w:r w:rsidR="00D94428" w:rsidRPr="00D94428">
              <w:rPr>
                <w:rStyle w:val="Kpr"/>
                <w:rFonts w:ascii="Times New Roman" w:hAnsi="Times New Roman"/>
                <w:b/>
                <w:noProof/>
              </w:rPr>
              <w:t>EK.1 İÇ DEĞERLENDİRME RAPORU YAZIM KILAVUZ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3</w:t>
            </w:r>
            <w:r w:rsidR="00D94428" w:rsidRPr="00D94428">
              <w:rPr>
                <w:rFonts w:ascii="Times New Roman" w:hAnsi="Times New Roman"/>
                <w:noProof/>
                <w:webHidden/>
              </w:rPr>
              <w:fldChar w:fldCharType="end"/>
            </w:r>
          </w:hyperlink>
        </w:p>
        <w:p w14:paraId="35D43C78" w14:textId="44011C2B" w:rsidR="00D94428" w:rsidRPr="00D94428" w:rsidRDefault="000771F7">
          <w:pPr>
            <w:pStyle w:val="T2"/>
            <w:tabs>
              <w:tab w:val="right" w:leader="dot" w:pos="9371"/>
            </w:tabs>
            <w:rPr>
              <w:rFonts w:ascii="Times New Roman" w:hAnsi="Times New Roman"/>
              <w:noProof/>
              <w:kern w:val="2"/>
              <w14:ligatures w14:val="standardContextual"/>
            </w:rPr>
          </w:pPr>
          <w:hyperlink w:anchor="_Toc156153653" w:history="1">
            <w:r w:rsidR="00D94428" w:rsidRPr="00D94428">
              <w:rPr>
                <w:rStyle w:val="Kpr"/>
                <w:rFonts w:ascii="Times New Roman" w:hAnsi="Times New Roman"/>
                <w:b/>
                <w:noProof/>
              </w:rPr>
              <w:t>1. Genel Beklent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3</w:t>
            </w:r>
            <w:r w:rsidR="00D94428" w:rsidRPr="00D94428">
              <w:rPr>
                <w:rFonts w:ascii="Times New Roman" w:hAnsi="Times New Roman"/>
                <w:noProof/>
                <w:webHidden/>
              </w:rPr>
              <w:fldChar w:fldCharType="end"/>
            </w:r>
          </w:hyperlink>
        </w:p>
        <w:p w14:paraId="2A20A03C" w14:textId="2EAEE258" w:rsidR="00D94428" w:rsidRPr="00D94428" w:rsidRDefault="000771F7">
          <w:pPr>
            <w:pStyle w:val="T2"/>
            <w:tabs>
              <w:tab w:val="right" w:leader="dot" w:pos="9371"/>
            </w:tabs>
            <w:rPr>
              <w:rFonts w:ascii="Times New Roman" w:hAnsi="Times New Roman"/>
              <w:noProof/>
              <w:kern w:val="2"/>
              <w14:ligatures w14:val="standardContextual"/>
            </w:rPr>
          </w:pPr>
          <w:hyperlink w:anchor="_Toc156153654" w:history="1">
            <w:r w:rsidR="00D94428" w:rsidRPr="00D94428">
              <w:rPr>
                <w:rStyle w:val="Kpr"/>
                <w:rFonts w:ascii="Times New Roman" w:hAnsi="Times New Roman"/>
                <w:b/>
                <w:noProof/>
              </w:rPr>
              <w:t>2. BİDR Yazım Biç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4</w:t>
            </w:r>
            <w:r w:rsidR="00D94428" w:rsidRPr="00D94428">
              <w:rPr>
                <w:rFonts w:ascii="Times New Roman" w:hAnsi="Times New Roman"/>
                <w:noProof/>
                <w:webHidden/>
              </w:rPr>
              <w:fldChar w:fldCharType="end"/>
            </w:r>
          </w:hyperlink>
        </w:p>
        <w:p w14:paraId="40AFF311" w14:textId="3B81F79A" w:rsidR="00D94428" w:rsidRPr="00D94428" w:rsidRDefault="000771F7">
          <w:pPr>
            <w:pStyle w:val="T2"/>
            <w:tabs>
              <w:tab w:val="right" w:leader="dot" w:pos="9371"/>
            </w:tabs>
            <w:rPr>
              <w:rFonts w:ascii="Times New Roman" w:hAnsi="Times New Roman"/>
              <w:noProof/>
              <w:kern w:val="2"/>
              <w14:ligatures w14:val="standardContextual"/>
            </w:rPr>
          </w:pPr>
          <w:hyperlink w:anchor="_Toc156153655" w:history="1">
            <w:r w:rsidR="00D94428" w:rsidRPr="00D94428">
              <w:rPr>
                <w:rStyle w:val="Kpr"/>
                <w:rFonts w:ascii="Times New Roman" w:hAnsi="Times New Roman"/>
                <w:b/>
                <w:noProof/>
              </w:rPr>
              <w:t>3. Kanıt Kullan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5</w:t>
            </w:r>
            <w:r w:rsidR="00D94428" w:rsidRPr="00D94428">
              <w:rPr>
                <w:rFonts w:ascii="Times New Roman" w:hAnsi="Times New Roman"/>
                <w:noProof/>
                <w:webHidden/>
              </w:rPr>
              <w:fldChar w:fldCharType="end"/>
            </w:r>
          </w:hyperlink>
        </w:p>
        <w:p w14:paraId="390CA1C7" w14:textId="2111483B" w:rsidR="00D94428" w:rsidRPr="00D94428" w:rsidRDefault="000771F7">
          <w:pPr>
            <w:pStyle w:val="T1"/>
            <w:rPr>
              <w:rFonts w:ascii="Times New Roman" w:hAnsi="Times New Roman"/>
              <w:noProof/>
              <w:kern w:val="2"/>
              <w14:ligatures w14:val="standardContextual"/>
            </w:rPr>
          </w:pPr>
          <w:hyperlink w:anchor="_Toc156153656" w:history="1">
            <w:r w:rsidR="00D94428" w:rsidRPr="00D94428">
              <w:rPr>
                <w:rStyle w:val="Kpr"/>
                <w:rFonts w:ascii="Times New Roman" w:hAnsi="Times New Roman"/>
                <w:b/>
                <w:noProof/>
              </w:rPr>
              <w:t>EK.2 BİRİM İÇ DEĞERLENDİRME RAPORU ŞABLON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34A71786" w14:textId="25B3BBAA" w:rsidR="00D94428" w:rsidRPr="00D94428" w:rsidRDefault="000771F7">
          <w:pPr>
            <w:pStyle w:val="T1"/>
            <w:rPr>
              <w:rFonts w:ascii="Times New Roman" w:hAnsi="Times New Roman"/>
              <w:noProof/>
              <w:kern w:val="2"/>
              <w14:ligatures w14:val="standardContextual"/>
            </w:rPr>
          </w:pPr>
          <w:hyperlink w:anchor="_Toc156153657" w:history="1">
            <w:r w:rsidR="00D94428" w:rsidRPr="00D94428">
              <w:rPr>
                <w:rStyle w:val="Kpr"/>
                <w:rFonts w:ascii="Times New Roman" w:hAnsi="Times New Roman"/>
                <w:b/>
                <w:noProof/>
              </w:rPr>
              <w:t>ÖZET</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093E4D6B" w14:textId="04C0E3CD" w:rsidR="00D94428" w:rsidRPr="00D94428" w:rsidRDefault="000771F7">
          <w:pPr>
            <w:pStyle w:val="T1"/>
            <w:rPr>
              <w:rFonts w:ascii="Times New Roman" w:hAnsi="Times New Roman"/>
              <w:noProof/>
              <w:kern w:val="2"/>
              <w14:ligatures w14:val="standardContextual"/>
            </w:rPr>
          </w:pPr>
          <w:hyperlink w:anchor="_Toc156153658" w:history="1">
            <w:r w:rsidR="00D94428" w:rsidRPr="00D94428">
              <w:rPr>
                <w:rStyle w:val="Kpr"/>
                <w:rFonts w:ascii="Times New Roman" w:hAnsi="Times New Roman"/>
                <w:b/>
                <w:noProof/>
              </w:rPr>
              <w:t>BİRİM HAKKINDA BİLG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362CBE44" w14:textId="2A297CEE" w:rsidR="00D94428" w:rsidRPr="00D94428" w:rsidRDefault="000771F7">
          <w:pPr>
            <w:pStyle w:val="T2"/>
            <w:tabs>
              <w:tab w:val="right" w:leader="dot" w:pos="9371"/>
            </w:tabs>
            <w:rPr>
              <w:rFonts w:ascii="Times New Roman" w:hAnsi="Times New Roman"/>
              <w:noProof/>
              <w:kern w:val="2"/>
              <w14:ligatures w14:val="standardContextual"/>
            </w:rPr>
          </w:pPr>
          <w:hyperlink w:anchor="_Toc156153659" w:history="1">
            <w:r w:rsidR="00D94428" w:rsidRPr="00D94428">
              <w:rPr>
                <w:rStyle w:val="Kpr"/>
                <w:rFonts w:ascii="Times New Roman" w:hAnsi="Times New Roman"/>
                <w:b/>
                <w:noProof/>
              </w:rPr>
              <w:t>1. İletişim Bilgi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6D8BF99D" w14:textId="061F1E53" w:rsidR="00D94428" w:rsidRPr="00D94428" w:rsidRDefault="000771F7">
          <w:pPr>
            <w:pStyle w:val="T2"/>
            <w:tabs>
              <w:tab w:val="right" w:leader="dot" w:pos="9371"/>
            </w:tabs>
            <w:rPr>
              <w:rFonts w:ascii="Times New Roman" w:hAnsi="Times New Roman"/>
              <w:noProof/>
              <w:kern w:val="2"/>
              <w14:ligatures w14:val="standardContextual"/>
            </w:rPr>
          </w:pPr>
          <w:hyperlink w:anchor="_Toc156153660" w:history="1">
            <w:r w:rsidR="00D94428" w:rsidRPr="00D94428">
              <w:rPr>
                <w:rStyle w:val="Kpr"/>
                <w:rFonts w:ascii="Times New Roman" w:hAnsi="Times New Roman"/>
                <w:b/>
                <w:noProof/>
              </w:rPr>
              <w:t>2. Tarihsel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2DF3DDBE" w14:textId="2BC66B60" w:rsidR="00D94428" w:rsidRPr="00D94428" w:rsidRDefault="000771F7">
          <w:pPr>
            <w:pStyle w:val="T2"/>
            <w:tabs>
              <w:tab w:val="right" w:leader="dot" w:pos="9371"/>
            </w:tabs>
            <w:rPr>
              <w:rFonts w:ascii="Times New Roman" w:hAnsi="Times New Roman"/>
              <w:noProof/>
              <w:kern w:val="2"/>
              <w14:ligatures w14:val="standardContextual"/>
            </w:rPr>
          </w:pPr>
          <w:hyperlink w:anchor="_Toc156153661" w:history="1">
            <w:r w:rsidR="00D94428" w:rsidRPr="00D94428">
              <w:rPr>
                <w:rStyle w:val="Kpr"/>
                <w:rFonts w:ascii="Times New Roman" w:hAnsi="Times New Roman"/>
                <w:b/>
                <w:noProof/>
              </w:rPr>
              <w:t>3. Misyonu, Vizyonu, Değerleri ve Hedef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7F8E9677" w14:textId="4DBA2780" w:rsidR="00D94428" w:rsidRPr="00D94428" w:rsidRDefault="000771F7">
          <w:pPr>
            <w:pStyle w:val="T1"/>
            <w:rPr>
              <w:rFonts w:ascii="Times New Roman" w:hAnsi="Times New Roman"/>
              <w:noProof/>
              <w:kern w:val="2"/>
              <w14:ligatures w14:val="standardContextual"/>
            </w:rPr>
          </w:pPr>
          <w:hyperlink w:anchor="_Toc156153662" w:history="1">
            <w:r w:rsidR="00D94428" w:rsidRPr="00D94428">
              <w:rPr>
                <w:rStyle w:val="Kpr"/>
                <w:rFonts w:ascii="Times New Roman" w:hAnsi="Times New Roman"/>
                <w:b/>
                <w:noProof/>
              </w:rPr>
              <w:t>LİDERLİK, YÖNETİŞİM ve KALİT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1C2F4845" w14:textId="4DE95F07" w:rsidR="00D94428" w:rsidRPr="00D94428" w:rsidRDefault="000771F7">
          <w:pPr>
            <w:pStyle w:val="T2"/>
            <w:tabs>
              <w:tab w:val="right" w:leader="dot" w:pos="9371"/>
            </w:tabs>
            <w:rPr>
              <w:rFonts w:ascii="Times New Roman" w:hAnsi="Times New Roman"/>
              <w:noProof/>
              <w:kern w:val="2"/>
              <w14:ligatures w14:val="standardContextual"/>
            </w:rPr>
          </w:pPr>
          <w:hyperlink w:anchor="_Toc156153663" w:history="1">
            <w:r w:rsidR="00D94428" w:rsidRPr="00D94428">
              <w:rPr>
                <w:rStyle w:val="Kpr"/>
                <w:rFonts w:ascii="Times New Roman" w:hAnsi="Times New Roman"/>
                <w:b/>
                <w:noProof/>
              </w:rPr>
              <w:t>A.1. Liderlik ve Kalit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5CF44E6A" w14:textId="4C65F60E" w:rsidR="00D94428" w:rsidRPr="00D94428" w:rsidRDefault="000771F7">
          <w:pPr>
            <w:pStyle w:val="T3"/>
            <w:tabs>
              <w:tab w:val="right" w:leader="dot" w:pos="9371"/>
            </w:tabs>
            <w:rPr>
              <w:rFonts w:ascii="Times New Roman" w:hAnsi="Times New Roman"/>
              <w:noProof/>
              <w:kern w:val="2"/>
              <w14:ligatures w14:val="standardContextual"/>
            </w:rPr>
          </w:pPr>
          <w:hyperlink w:anchor="_Toc156153664" w:history="1">
            <w:r w:rsidR="00D94428" w:rsidRPr="00D94428">
              <w:rPr>
                <w:rStyle w:val="Kpr"/>
                <w:rFonts w:ascii="Times New Roman" w:hAnsi="Times New Roman"/>
                <w:b/>
                <w:noProof/>
              </w:rPr>
              <w:t>A.1.1. Yönetişim Modeli ve İdari Yap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23712010" w14:textId="3AC03436" w:rsidR="00D94428" w:rsidRPr="00D94428" w:rsidRDefault="000771F7">
          <w:pPr>
            <w:pStyle w:val="T3"/>
            <w:tabs>
              <w:tab w:val="right" w:leader="dot" w:pos="9371"/>
            </w:tabs>
            <w:rPr>
              <w:rFonts w:ascii="Times New Roman" w:hAnsi="Times New Roman"/>
              <w:noProof/>
              <w:kern w:val="2"/>
              <w14:ligatures w14:val="standardContextual"/>
            </w:rPr>
          </w:pPr>
          <w:hyperlink w:anchor="_Toc156153665" w:history="1">
            <w:r w:rsidR="00D94428" w:rsidRPr="00D94428">
              <w:rPr>
                <w:rStyle w:val="Kpr"/>
                <w:rFonts w:ascii="Times New Roman" w:hAnsi="Times New Roman"/>
                <w:b/>
                <w:noProof/>
              </w:rPr>
              <w:t>A.1.2. Liderl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45E7BA56" w14:textId="0A0E6EC7" w:rsidR="00D94428" w:rsidRPr="00D94428" w:rsidRDefault="000771F7">
          <w:pPr>
            <w:pStyle w:val="T3"/>
            <w:tabs>
              <w:tab w:val="right" w:leader="dot" w:pos="9371"/>
            </w:tabs>
            <w:rPr>
              <w:rFonts w:ascii="Times New Roman" w:hAnsi="Times New Roman"/>
              <w:noProof/>
              <w:kern w:val="2"/>
              <w14:ligatures w14:val="standardContextual"/>
            </w:rPr>
          </w:pPr>
          <w:hyperlink w:anchor="_Toc156153666" w:history="1">
            <w:r w:rsidR="00D94428" w:rsidRPr="00D94428">
              <w:rPr>
                <w:rStyle w:val="Kpr"/>
                <w:rFonts w:ascii="Times New Roman" w:hAnsi="Times New Roman"/>
                <w:b/>
                <w:noProof/>
              </w:rPr>
              <w:t>A.1.3. Kurumsal Dönüşüm Kapasit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65E45BBE" w14:textId="25A86AD6" w:rsidR="00D94428" w:rsidRPr="00D94428" w:rsidRDefault="000771F7">
          <w:pPr>
            <w:pStyle w:val="T3"/>
            <w:tabs>
              <w:tab w:val="right" w:leader="dot" w:pos="9371"/>
            </w:tabs>
            <w:rPr>
              <w:rFonts w:ascii="Times New Roman" w:hAnsi="Times New Roman"/>
              <w:noProof/>
              <w:kern w:val="2"/>
              <w14:ligatures w14:val="standardContextual"/>
            </w:rPr>
          </w:pPr>
          <w:hyperlink w:anchor="_Toc156153667" w:history="1">
            <w:r w:rsidR="00D94428" w:rsidRPr="00D94428">
              <w:rPr>
                <w:rStyle w:val="Kpr"/>
                <w:rFonts w:ascii="Times New Roman" w:hAnsi="Times New Roman"/>
                <w:b/>
                <w:noProof/>
              </w:rPr>
              <w:t>A.1.4. İç Kalite Güvencesi Mekanizma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04A07473" w14:textId="6DAAB0CC" w:rsidR="00D94428" w:rsidRPr="00D94428" w:rsidRDefault="000771F7">
          <w:pPr>
            <w:pStyle w:val="T3"/>
            <w:tabs>
              <w:tab w:val="right" w:leader="dot" w:pos="9371"/>
            </w:tabs>
            <w:rPr>
              <w:rFonts w:ascii="Times New Roman" w:hAnsi="Times New Roman"/>
              <w:noProof/>
              <w:kern w:val="2"/>
              <w14:ligatures w14:val="standardContextual"/>
            </w:rPr>
          </w:pPr>
          <w:hyperlink w:anchor="_Toc156153668" w:history="1">
            <w:r w:rsidR="00D94428" w:rsidRPr="00D94428">
              <w:rPr>
                <w:rStyle w:val="Kpr"/>
                <w:rFonts w:ascii="Times New Roman" w:hAnsi="Times New Roman"/>
                <w:b/>
                <w:noProof/>
              </w:rPr>
              <w:t>A.1.5. Kamuoyunu Bilgilendirme ve Hesap Verebilirl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1AA00CE3" w14:textId="5297E821" w:rsidR="00D94428" w:rsidRPr="00D94428" w:rsidRDefault="000771F7">
          <w:pPr>
            <w:pStyle w:val="T2"/>
            <w:tabs>
              <w:tab w:val="right" w:leader="dot" w:pos="9371"/>
            </w:tabs>
            <w:rPr>
              <w:rFonts w:ascii="Times New Roman" w:hAnsi="Times New Roman"/>
              <w:noProof/>
              <w:kern w:val="2"/>
              <w14:ligatures w14:val="standardContextual"/>
            </w:rPr>
          </w:pPr>
          <w:hyperlink w:anchor="_Toc156153669" w:history="1">
            <w:r w:rsidR="00D94428" w:rsidRPr="00D94428">
              <w:rPr>
                <w:rStyle w:val="Kpr"/>
                <w:rFonts w:ascii="Times New Roman" w:hAnsi="Times New Roman"/>
                <w:b/>
                <w:noProof/>
              </w:rPr>
              <w:t>A.2. Misyon ve Stratejik Amaç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9</w:t>
            </w:r>
            <w:r w:rsidR="00D94428" w:rsidRPr="00D94428">
              <w:rPr>
                <w:rFonts w:ascii="Times New Roman" w:hAnsi="Times New Roman"/>
                <w:noProof/>
                <w:webHidden/>
              </w:rPr>
              <w:fldChar w:fldCharType="end"/>
            </w:r>
          </w:hyperlink>
        </w:p>
        <w:p w14:paraId="091B2148" w14:textId="3FE59582" w:rsidR="00D94428" w:rsidRPr="00D94428" w:rsidRDefault="000771F7">
          <w:pPr>
            <w:pStyle w:val="T3"/>
            <w:tabs>
              <w:tab w:val="right" w:leader="dot" w:pos="9371"/>
            </w:tabs>
            <w:rPr>
              <w:rFonts w:ascii="Times New Roman" w:hAnsi="Times New Roman"/>
              <w:noProof/>
              <w:kern w:val="2"/>
              <w14:ligatures w14:val="standardContextual"/>
            </w:rPr>
          </w:pPr>
          <w:hyperlink w:anchor="_Toc156153670" w:history="1">
            <w:r w:rsidR="00D94428" w:rsidRPr="00D94428">
              <w:rPr>
                <w:rStyle w:val="Kpr"/>
                <w:rFonts w:ascii="Times New Roman" w:hAnsi="Times New Roman"/>
                <w:b/>
                <w:noProof/>
              </w:rPr>
              <w:t>A.2.1. Misyon, Vizyon ve Politika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9</w:t>
            </w:r>
            <w:r w:rsidR="00D94428" w:rsidRPr="00D94428">
              <w:rPr>
                <w:rFonts w:ascii="Times New Roman" w:hAnsi="Times New Roman"/>
                <w:noProof/>
                <w:webHidden/>
              </w:rPr>
              <w:fldChar w:fldCharType="end"/>
            </w:r>
          </w:hyperlink>
        </w:p>
        <w:p w14:paraId="70D87F33" w14:textId="07F3F7F7" w:rsidR="00D94428" w:rsidRPr="00D94428" w:rsidRDefault="000771F7">
          <w:pPr>
            <w:pStyle w:val="T3"/>
            <w:tabs>
              <w:tab w:val="right" w:leader="dot" w:pos="9371"/>
            </w:tabs>
            <w:rPr>
              <w:rFonts w:ascii="Times New Roman" w:hAnsi="Times New Roman"/>
              <w:noProof/>
              <w:kern w:val="2"/>
              <w14:ligatures w14:val="standardContextual"/>
            </w:rPr>
          </w:pPr>
          <w:hyperlink w:anchor="_Toc156153671" w:history="1">
            <w:r w:rsidR="00D94428" w:rsidRPr="00D94428">
              <w:rPr>
                <w:rStyle w:val="Kpr"/>
                <w:rFonts w:ascii="Times New Roman" w:hAnsi="Times New Roman"/>
                <w:b/>
                <w:noProof/>
              </w:rPr>
              <w:t>A.2.2. Stratejik Amaç ve Hedef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3C94C2A3" w14:textId="4FC548B8" w:rsidR="00D94428" w:rsidRPr="00D94428" w:rsidRDefault="000771F7">
          <w:pPr>
            <w:pStyle w:val="T3"/>
            <w:tabs>
              <w:tab w:val="right" w:leader="dot" w:pos="9371"/>
            </w:tabs>
            <w:rPr>
              <w:rFonts w:ascii="Times New Roman" w:hAnsi="Times New Roman"/>
              <w:noProof/>
              <w:kern w:val="2"/>
              <w14:ligatures w14:val="standardContextual"/>
            </w:rPr>
          </w:pPr>
          <w:hyperlink w:anchor="_Toc156153672" w:history="1">
            <w:r w:rsidR="00D94428" w:rsidRPr="00D94428">
              <w:rPr>
                <w:rStyle w:val="Kpr"/>
                <w:rFonts w:ascii="Times New Roman" w:hAnsi="Times New Roman"/>
                <w:b/>
                <w:noProof/>
              </w:rPr>
              <w:t>A.2.3. Performans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31FBAB7A" w14:textId="60ACBD36" w:rsidR="00D94428" w:rsidRPr="00D94428" w:rsidRDefault="000771F7">
          <w:pPr>
            <w:pStyle w:val="T2"/>
            <w:tabs>
              <w:tab w:val="right" w:leader="dot" w:pos="9371"/>
            </w:tabs>
            <w:rPr>
              <w:rFonts w:ascii="Times New Roman" w:hAnsi="Times New Roman"/>
              <w:noProof/>
              <w:kern w:val="2"/>
              <w14:ligatures w14:val="standardContextual"/>
            </w:rPr>
          </w:pPr>
          <w:hyperlink w:anchor="_Toc156153673" w:history="1">
            <w:r w:rsidR="00D94428" w:rsidRPr="00D94428">
              <w:rPr>
                <w:rStyle w:val="Kpr"/>
                <w:rFonts w:ascii="Times New Roman" w:hAnsi="Times New Roman"/>
                <w:b/>
                <w:noProof/>
              </w:rPr>
              <w:t>A.3. Yönetim Siste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1EEE2D02" w14:textId="39D22DA8" w:rsidR="00D94428" w:rsidRPr="00D94428" w:rsidRDefault="000771F7">
          <w:pPr>
            <w:pStyle w:val="T3"/>
            <w:tabs>
              <w:tab w:val="right" w:leader="dot" w:pos="9371"/>
            </w:tabs>
            <w:rPr>
              <w:rFonts w:ascii="Times New Roman" w:hAnsi="Times New Roman"/>
              <w:noProof/>
              <w:kern w:val="2"/>
              <w14:ligatures w14:val="standardContextual"/>
            </w:rPr>
          </w:pPr>
          <w:hyperlink w:anchor="_Toc156153674" w:history="1">
            <w:r w:rsidR="00D94428" w:rsidRPr="00D94428">
              <w:rPr>
                <w:rStyle w:val="Kpr"/>
                <w:rFonts w:ascii="Times New Roman" w:hAnsi="Times New Roman"/>
                <w:b/>
                <w:noProof/>
              </w:rPr>
              <w:t>A.3.1. Bilgi Yönetim Siste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3241565B" w14:textId="48ACAE7A" w:rsidR="00D94428" w:rsidRPr="00D94428" w:rsidRDefault="000771F7">
          <w:pPr>
            <w:pStyle w:val="T3"/>
            <w:tabs>
              <w:tab w:val="right" w:leader="dot" w:pos="9371"/>
            </w:tabs>
            <w:rPr>
              <w:rFonts w:ascii="Times New Roman" w:hAnsi="Times New Roman"/>
              <w:noProof/>
              <w:kern w:val="2"/>
              <w14:ligatures w14:val="standardContextual"/>
            </w:rPr>
          </w:pPr>
          <w:hyperlink w:anchor="_Toc156153675" w:history="1">
            <w:r w:rsidR="00D94428" w:rsidRPr="00D94428">
              <w:rPr>
                <w:rStyle w:val="Kpr"/>
                <w:rFonts w:ascii="Times New Roman" w:hAnsi="Times New Roman"/>
                <w:b/>
                <w:noProof/>
              </w:rPr>
              <w:t>A.3.2. İnsan Kaynakları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0F9AB67B" w14:textId="31A4A277" w:rsidR="00D94428" w:rsidRPr="00D94428" w:rsidRDefault="000771F7">
          <w:pPr>
            <w:pStyle w:val="T3"/>
            <w:tabs>
              <w:tab w:val="right" w:leader="dot" w:pos="9371"/>
            </w:tabs>
            <w:rPr>
              <w:rFonts w:ascii="Times New Roman" w:hAnsi="Times New Roman"/>
              <w:noProof/>
              <w:kern w:val="2"/>
              <w14:ligatures w14:val="standardContextual"/>
            </w:rPr>
          </w:pPr>
          <w:hyperlink w:anchor="_Toc156153676" w:history="1">
            <w:r w:rsidR="00D94428" w:rsidRPr="00D94428">
              <w:rPr>
                <w:rStyle w:val="Kpr"/>
                <w:rFonts w:ascii="Times New Roman" w:hAnsi="Times New Roman"/>
                <w:b/>
                <w:noProof/>
              </w:rPr>
              <w:t>A.3.3. Finansal Yönetim</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3D5742DB" w14:textId="5BF1F689" w:rsidR="00D94428" w:rsidRPr="00D94428" w:rsidRDefault="000771F7">
          <w:pPr>
            <w:pStyle w:val="T3"/>
            <w:tabs>
              <w:tab w:val="right" w:leader="dot" w:pos="9371"/>
            </w:tabs>
            <w:rPr>
              <w:rFonts w:ascii="Times New Roman" w:hAnsi="Times New Roman"/>
              <w:noProof/>
              <w:kern w:val="2"/>
              <w14:ligatures w14:val="standardContextual"/>
            </w:rPr>
          </w:pPr>
          <w:hyperlink w:anchor="_Toc156153677" w:history="1">
            <w:r w:rsidR="00D94428" w:rsidRPr="00D94428">
              <w:rPr>
                <w:rStyle w:val="Kpr"/>
                <w:rFonts w:ascii="Times New Roman" w:hAnsi="Times New Roman"/>
                <w:b/>
                <w:noProof/>
              </w:rPr>
              <w:t>A.3.4. Süreç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57ACB1E9" w14:textId="0ED21B9B" w:rsidR="00D94428" w:rsidRPr="00D94428" w:rsidRDefault="000771F7">
          <w:pPr>
            <w:pStyle w:val="T2"/>
            <w:tabs>
              <w:tab w:val="right" w:leader="dot" w:pos="9371"/>
            </w:tabs>
            <w:rPr>
              <w:rFonts w:ascii="Times New Roman" w:hAnsi="Times New Roman"/>
              <w:noProof/>
              <w:kern w:val="2"/>
              <w14:ligatures w14:val="standardContextual"/>
            </w:rPr>
          </w:pPr>
          <w:hyperlink w:anchor="_Toc156153678" w:history="1">
            <w:r w:rsidR="00D94428" w:rsidRPr="00D94428">
              <w:rPr>
                <w:rStyle w:val="Kpr"/>
                <w:rFonts w:ascii="Times New Roman" w:hAnsi="Times New Roman"/>
                <w:b/>
                <w:noProof/>
              </w:rPr>
              <w:t>A.4. Paydaş Katıl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17321622" w14:textId="600E241D" w:rsidR="00D94428" w:rsidRPr="00D94428" w:rsidRDefault="000771F7">
          <w:pPr>
            <w:pStyle w:val="T3"/>
            <w:tabs>
              <w:tab w:val="right" w:leader="dot" w:pos="9371"/>
            </w:tabs>
            <w:rPr>
              <w:rFonts w:ascii="Times New Roman" w:hAnsi="Times New Roman"/>
              <w:noProof/>
              <w:kern w:val="2"/>
              <w14:ligatures w14:val="standardContextual"/>
            </w:rPr>
          </w:pPr>
          <w:hyperlink w:anchor="_Toc156153679" w:history="1">
            <w:r w:rsidR="00D94428" w:rsidRPr="00D94428">
              <w:rPr>
                <w:rStyle w:val="Kpr"/>
                <w:rFonts w:ascii="Times New Roman" w:hAnsi="Times New Roman"/>
                <w:b/>
                <w:noProof/>
              </w:rPr>
              <w:t>A.4.1. İç ve Dış Paydaş Katıl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7787CBB3" w14:textId="73075ABC" w:rsidR="00D94428" w:rsidRPr="00D94428" w:rsidRDefault="000771F7">
          <w:pPr>
            <w:pStyle w:val="T3"/>
            <w:tabs>
              <w:tab w:val="right" w:leader="dot" w:pos="9371"/>
            </w:tabs>
            <w:rPr>
              <w:rFonts w:ascii="Times New Roman" w:hAnsi="Times New Roman"/>
              <w:noProof/>
              <w:kern w:val="2"/>
              <w14:ligatures w14:val="standardContextual"/>
            </w:rPr>
          </w:pPr>
          <w:hyperlink w:anchor="_Toc156153680" w:history="1">
            <w:r w:rsidR="00D94428" w:rsidRPr="00D94428">
              <w:rPr>
                <w:rStyle w:val="Kpr"/>
                <w:rFonts w:ascii="Times New Roman" w:hAnsi="Times New Roman"/>
                <w:b/>
                <w:noProof/>
              </w:rPr>
              <w:t>A.4.2. Öğrenci Geri Bildiri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2F9E7875" w14:textId="358D9D20" w:rsidR="00D94428" w:rsidRPr="00D94428" w:rsidRDefault="000771F7">
          <w:pPr>
            <w:pStyle w:val="T3"/>
            <w:tabs>
              <w:tab w:val="right" w:leader="dot" w:pos="9371"/>
            </w:tabs>
            <w:rPr>
              <w:rFonts w:ascii="Times New Roman" w:hAnsi="Times New Roman"/>
              <w:noProof/>
              <w:kern w:val="2"/>
              <w14:ligatures w14:val="standardContextual"/>
            </w:rPr>
          </w:pPr>
          <w:hyperlink w:anchor="_Toc156153681" w:history="1">
            <w:r w:rsidR="00D94428" w:rsidRPr="00D94428">
              <w:rPr>
                <w:rStyle w:val="Kpr"/>
                <w:rFonts w:ascii="Times New Roman" w:hAnsi="Times New Roman"/>
                <w:b/>
                <w:noProof/>
              </w:rPr>
              <w:t>A.4.3. Mezun İlişkileri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6D7FDFAA" w14:textId="7C7914A4" w:rsidR="00D94428" w:rsidRPr="00D94428" w:rsidRDefault="000771F7">
          <w:pPr>
            <w:pStyle w:val="T2"/>
            <w:tabs>
              <w:tab w:val="right" w:leader="dot" w:pos="9371"/>
            </w:tabs>
            <w:rPr>
              <w:rFonts w:ascii="Times New Roman" w:hAnsi="Times New Roman"/>
              <w:noProof/>
              <w:kern w:val="2"/>
              <w14:ligatures w14:val="standardContextual"/>
            </w:rPr>
          </w:pPr>
          <w:hyperlink w:anchor="_Toc156153682" w:history="1">
            <w:r w:rsidR="00D94428" w:rsidRPr="00D94428">
              <w:rPr>
                <w:rStyle w:val="Kpr"/>
                <w:rFonts w:ascii="Times New Roman" w:hAnsi="Times New Roman"/>
                <w:b/>
                <w:noProof/>
              </w:rPr>
              <w:t>A.5. Uluslararasılaşma</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5DB481AE" w14:textId="1BAEFBF5" w:rsidR="00D94428" w:rsidRPr="00D94428" w:rsidRDefault="000771F7">
          <w:pPr>
            <w:pStyle w:val="T3"/>
            <w:tabs>
              <w:tab w:val="right" w:leader="dot" w:pos="9371"/>
            </w:tabs>
            <w:rPr>
              <w:rFonts w:ascii="Times New Roman" w:hAnsi="Times New Roman"/>
              <w:noProof/>
              <w:kern w:val="2"/>
              <w14:ligatures w14:val="standardContextual"/>
            </w:rPr>
          </w:pPr>
          <w:hyperlink w:anchor="_Toc156153683" w:history="1">
            <w:r w:rsidR="00D94428" w:rsidRPr="00D94428">
              <w:rPr>
                <w:rStyle w:val="Kpr"/>
                <w:rFonts w:ascii="Times New Roman" w:hAnsi="Times New Roman"/>
                <w:b/>
                <w:noProof/>
              </w:rPr>
              <w:t>A.5.1. Uluslararasılaşma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70DFD30A" w14:textId="0EEE4546" w:rsidR="00D94428" w:rsidRPr="00D94428" w:rsidRDefault="000771F7">
          <w:pPr>
            <w:pStyle w:val="T3"/>
            <w:tabs>
              <w:tab w:val="right" w:leader="dot" w:pos="9371"/>
            </w:tabs>
            <w:rPr>
              <w:rFonts w:ascii="Times New Roman" w:hAnsi="Times New Roman"/>
              <w:noProof/>
              <w:kern w:val="2"/>
              <w14:ligatures w14:val="standardContextual"/>
            </w:rPr>
          </w:pPr>
          <w:hyperlink w:anchor="_Toc156153684" w:history="1">
            <w:r w:rsidR="00D94428" w:rsidRPr="00D94428">
              <w:rPr>
                <w:rStyle w:val="Kpr"/>
                <w:rFonts w:ascii="Times New Roman" w:hAnsi="Times New Roman"/>
                <w:b/>
                <w:noProof/>
              </w:rPr>
              <w:t>A.5.2. Uluslararasılaşma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4</w:t>
            </w:r>
            <w:r w:rsidR="00D94428" w:rsidRPr="00D94428">
              <w:rPr>
                <w:rFonts w:ascii="Times New Roman" w:hAnsi="Times New Roman"/>
                <w:noProof/>
                <w:webHidden/>
              </w:rPr>
              <w:fldChar w:fldCharType="end"/>
            </w:r>
          </w:hyperlink>
        </w:p>
        <w:p w14:paraId="55B016E0" w14:textId="25D331B5" w:rsidR="00D94428" w:rsidRPr="00D94428" w:rsidRDefault="000771F7">
          <w:pPr>
            <w:pStyle w:val="T3"/>
            <w:tabs>
              <w:tab w:val="right" w:leader="dot" w:pos="9371"/>
            </w:tabs>
            <w:rPr>
              <w:rFonts w:ascii="Times New Roman" w:hAnsi="Times New Roman"/>
              <w:noProof/>
              <w:kern w:val="2"/>
              <w14:ligatures w14:val="standardContextual"/>
            </w:rPr>
          </w:pPr>
          <w:hyperlink w:anchor="_Toc156153685" w:history="1">
            <w:r w:rsidR="00D94428" w:rsidRPr="00D94428">
              <w:rPr>
                <w:rStyle w:val="Kpr"/>
                <w:rFonts w:ascii="Times New Roman" w:hAnsi="Times New Roman"/>
                <w:b/>
                <w:noProof/>
              </w:rPr>
              <w:t>A.5.3. Uluslararasılaşma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4</w:t>
            </w:r>
            <w:r w:rsidR="00D94428" w:rsidRPr="00D94428">
              <w:rPr>
                <w:rFonts w:ascii="Times New Roman" w:hAnsi="Times New Roman"/>
                <w:noProof/>
                <w:webHidden/>
              </w:rPr>
              <w:fldChar w:fldCharType="end"/>
            </w:r>
          </w:hyperlink>
        </w:p>
        <w:p w14:paraId="5F6A6D1C" w14:textId="6867FDB1" w:rsidR="00D94428" w:rsidRPr="00D94428" w:rsidRDefault="000771F7">
          <w:pPr>
            <w:pStyle w:val="T1"/>
            <w:rPr>
              <w:rFonts w:ascii="Times New Roman" w:hAnsi="Times New Roman"/>
              <w:noProof/>
              <w:kern w:val="2"/>
              <w14:ligatures w14:val="standardContextual"/>
            </w:rPr>
          </w:pPr>
          <w:hyperlink w:anchor="_Toc156153686" w:history="1">
            <w:r w:rsidR="00D94428" w:rsidRPr="00D94428">
              <w:rPr>
                <w:rStyle w:val="Kpr"/>
                <w:rFonts w:ascii="Times New Roman" w:hAnsi="Times New Roman"/>
                <w:b/>
                <w:noProof/>
              </w:rPr>
              <w:t>EĞİTİM VE ÖĞRETİM</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10E8ADEE" w14:textId="03987CA9" w:rsidR="00D94428" w:rsidRPr="00D94428" w:rsidRDefault="000771F7">
          <w:pPr>
            <w:pStyle w:val="T2"/>
            <w:tabs>
              <w:tab w:val="right" w:leader="dot" w:pos="9371"/>
            </w:tabs>
            <w:rPr>
              <w:rFonts w:ascii="Times New Roman" w:hAnsi="Times New Roman"/>
              <w:noProof/>
              <w:kern w:val="2"/>
              <w14:ligatures w14:val="standardContextual"/>
            </w:rPr>
          </w:pPr>
          <w:hyperlink w:anchor="_Toc156153687" w:history="1">
            <w:r w:rsidR="00D94428" w:rsidRPr="00D94428">
              <w:rPr>
                <w:rStyle w:val="Kpr"/>
                <w:rFonts w:ascii="Times New Roman" w:hAnsi="Times New Roman"/>
                <w:b/>
                <w:noProof/>
              </w:rPr>
              <w:t>B.1. Program Tasarımı, Değerlendirmesi ve Güncellen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4965465F" w14:textId="04D1C1D0" w:rsidR="00D94428" w:rsidRPr="00D94428" w:rsidRDefault="000771F7">
          <w:pPr>
            <w:pStyle w:val="T3"/>
            <w:tabs>
              <w:tab w:val="right" w:leader="dot" w:pos="9371"/>
            </w:tabs>
            <w:rPr>
              <w:rFonts w:ascii="Times New Roman" w:hAnsi="Times New Roman"/>
              <w:noProof/>
              <w:kern w:val="2"/>
              <w14:ligatures w14:val="standardContextual"/>
            </w:rPr>
          </w:pPr>
          <w:hyperlink w:anchor="_Toc156153688" w:history="1">
            <w:r w:rsidR="00D94428" w:rsidRPr="00D94428">
              <w:rPr>
                <w:rStyle w:val="Kpr"/>
                <w:rFonts w:ascii="Times New Roman" w:hAnsi="Times New Roman"/>
                <w:b/>
                <w:noProof/>
              </w:rPr>
              <w:t>B.1.1. Programların Tasarımı ve Onay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4D498C38" w14:textId="30ACB44B" w:rsidR="00D94428" w:rsidRPr="00D94428" w:rsidRDefault="000771F7">
          <w:pPr>
            <w:pStyle w:val="T3"/>
            <w:tabs>
              <w:tab w:val="right" w:leader="dot" w:pos="9371"/>
            </w:tabs>
            <w:rPr>
              <w:rFonts w:ascii="Times New Roman" w:hAnsi="Times New Roman"/>
              <w:noProof/>
              <w:kern w:val="2"/>
              <w14:ligatures w14:val="standardContextual"/>
            </w:rPr>
          </w:pPr>
          <w:hyperlink w:anchor="_Toc156153689" w:history="1">
            <w:r w:rsidR="00D94428" w:rsidRPr="00D94428">
              <w:rPr>
                <w:rStyle w:val="Kpr"/>
                <w:rFonts w:ascii="Times New Roman" w:hAnsi="Times New Roman"/>
                <w:b/>
                <w:noProof/>
              </w:rPr>
              <w:t>B.1.2. Programın Ders Dağılım Deng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199514CA" w14:textId="38F1A745" w:rsidR="00D94428" w:rsidRPr="00D94428" w:rsidRDefault="000771F7">
          <w:pPr>
            <w:pStyle w:val="T3"/>
            <w:tabs>
              <w:tab w:val="right" w:leader="dot" w:pos="9371"/>
            </w:tabs>
            <w:rPr>
              <w:rFonts w:ascii="Times New Roman" w:hAnsi="Times New Roman"/>
              <w:noProof/>
              <w:kern w:val="2"/>
              <w14:ligatures w14:val="standardContextual"/>
            </w:rPr>
          </w:pPr>
          <w:hyperlink w:anchor="_Toc156153690" w:history="1">
            <w:r w:rsidR="00D94428" w:rsidRPr="00D94428">
              <w:rPr>
                <w:rStyle w:val="Kpr"/>
                <w:rFonts w:ascii="Times New Roman" w:hAnsi="Times New Roman"/>
                <w:b/>
                <w:noProof/>
              </w:rPr>
              <w:t>B.1.3. Ders Kazanımlarının Program Çıktılarıyla Uyum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074B5810" w14:textId="79F9E2AB" w:rsidR="00D94428" w:rsidRPr="00D94428" w:rsidRDefault="000771F7">
          <w:pPr>
            <w:pStyle w:val="T3"/>
            <w:tabs>
              <w:tab w:val="right" w:leader="dot" w:pos="9371"/>
            </w:tabs>
            <w:rPr>
              <w:rFonts w:ascii="Times New Roman" w:hAnsi="Times New Roman"/>
              <w:noProof/>
              <w:kern w:val="2"/>
              <w14:ligatures w14:val="standardContextual"/>
            </w:rPr>
          </w:pPr>
          <w:hyperlink w:anchor="_Toc156153691" w:history="1">
            <w:r w:rsidR="00D94428" w:rsidRPr="00D94428">
              <w:rPr>
                <w:rStyle w:val="Kpr"/>
                <w:rFonts w:ascii="Times New Roman" w:hAnsi="Times New Roman"/>
                <w:b/>
                <w:noProof/>
              </w:rPr>
              <w:t>B.1.4. Öğrenci İş Yüküne Dayalı Ders Tasar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707E06A5" w14:textId="15BE7406" w:rsidR="00D94428" w:rsidRPr="00D94428" w:rsidRDefault="000771F7">
          <w:pPr>
            <w:pStyle w:val="T3"/>
            <w:tabs>
              <w:tab w:val="right" w:leader="dot" w:pos="9371"/>
            </w:tabs>
            <w:rPr>
              <w:rFonts w:ascii="Times New Roman" w:hAnsi="Times New Roman"/>
              <w:noProof/>
              <w:kern w:val="2"/>
              <w14:ligatures w14:val="standardContextual"/>
            </w:rPr>
          </w:pPr>
          <w:hyperlink w:anchor="_Toc156153692" w:history="1">
            <w:r w:rsidR="00D94428" w:rsidRPr="00D94428">
              <w:rPr>
                <w:rStyle w:val="Kpr"/>
                <w:rFonts w:ascii="Times New Roman" w:hAnsi="Times New Roman"/>
                <w:b/>
                <w:noProof/>
              </w:rPr>
              <w:t>B.1.5. Programların İzlenmesi ve Güncellen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2DD1E7EC" w14:textId="4FFCDD56" w:rsidR="00D94428" w:rsidRPr="00D94428" w:rsidRDefault="000771F7">
          <w:pPr>
            <w:pStyle w:val="T3"/>
            <w:tabs>
              <w:tab w:val="right" w:leader="dot" w:pos="9371"/>
            </w:tabs>
            <w:rPr>
              <w:rFonts w:ascii="Times New Roman" w:hAnsi="Times New Roman"/>
              <w:noProof/>
              <w:kern w:val="2"/>
              <w14:ligatures w14:val="standardContextual"/>
            </w:rPr>
          </w:pPr>
          <w:hyperlink w:anchor="_Toc156153693" w:history="1">
            <w:r w:rsidR="00D94428" w:rsidRPr="00D94428">
              <w:rPr>
                <w:rStyle w:val="Kpr"/>
                <w:rFonts w:ascii="Times New Roman" w:hAnsi="Times New Roman"/>
                <w:b/>
                <w:noProof/>
              </w:rPr>
              <w:t>B.1.6. Eğitim ve Öğretim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68BB0580" w14:textId="34839CD0" w:rsidR="00D94428" w:rsidRPr="00D94428" w:rsidRDefault="000771F7">
          <w:pPr>
            <w:pStyle w:val="T2"/>
            <w:tabs>
              <w:tab w:val="right" w:leader="dot" w:pos="9371"/>
            </w:tabs>
            <w:rPr>
              <w:rFonts w:ascii="Times New Roman" w:hAnsi="Times New Roman"/>
              <w:noProof/>
              <w:kern w:val="2"/>
              <w14:ligatures w14:val="standardContextual"/>
            </w:rPr>
          </w:pPr>
          <w:hyperlink w:anchor="_Toc156153694" w:history="1">
            <w:r w:rsidR="00D94428" w:rsidRPr="00D94428">
              <w:rPr>
                <w:rStyle w:val="Kpr"/>
                <w:rFonts w:ascii="Times New Roman" w:hAnsi="Times New Roman"/>
                <w:b/>
                <w:noProof/>
              </w:rPr>
              <w:t>B.2. Programların Yürütülmesi (Öğrenci Merkezli Öğrenme Öğretme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69CEE540" w14:textId="71270BD3" w:rsidR="00D94428" w:rsidRPr="00D94428" w:rsidRDefault="000771F7">
          <w:pPr>
            <w:pStyle w:val="T3"/>
            <w:tabs>
              <w:tab w:val="right" w:leader="dot" w:pos="9371"/>
            </w:tabs>
            <w:rPr>
              <w:rFonts w:ascii="Times New Roman" w:hAnsi="Times New Roman"/>
              <w:noProof/>
              <w:kern w:val="2"/>
              <w14:ligatures w14:val="standardContextual"/>
            </w:rPr>
          </w:pPr>
          <w:hyperlink w:anchor="_Toc156153695" w:history="1">
            <w:r w:rsidR="00D94428" w:rsidRPr="00D94428">
              <w:rPr>
                <w:rStyle w:val="Kpr"/>
                <w:rFonts w:ascii="Times New Roman" w:hAnsi="Times New Roman"/>
                <w:b/>
                <w:noProof/>
              </w:rPr>
              <w:t>B.2.1. Öğretim Yöntem ve Teknik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413DBBB7" w14:textId="5BC1125C" w:rsidR="00D94428" w:rsidRPr="00D94428" w:rsidRDefault="000771F7">
          <w:pPr>
            <w:pStyle w:val="T3"/>
            <w:tabs>
              <w:tab w:val="right" w:leader="dot" w:pos="9371"/>
            </w:tabs>
            <w:rPr>
              <w:rFonts w:ascii="Times New Roman" w:hAnsi="Times New Roman"/>
              <w:noProof/>
              <w:kern w:val="2"/>
              <w14:ligatures w14:val="standardContextual"/>
            </w:rPr>
          </w:pPr>
          <w:hyperlink w:anchor="_Toc156153696" w:history="1">
            <w:r w:rsidR="00D94428" w:rsidRPr="00D94428">
              <w:rPr>
                <w:rStyle w:val="Kpr"/>
                <w:rFonts w:ascii="Times New Roman" w:hAnsi="Times New Roman"/>
                <w:b/>
                <w:noProof/>
              </w:rPr>
              <w:t>B.2.2. Ölçme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8</w:t>
            </w:r>
            <w:r w:rsidR="00D94428" w:rsidRPr="00D94428">
              <w:rPr>
                <w:rFonts w:ascii="Times New Roman" w:hAnsi="Times New Roman"/>
                <w:noProof/>
                <w:webHidden/>
              </w:rPr>
              <w:fldChar w:fldCharType="end"/>
            </w:r>
          </w:hyperlink>
        </w:p>
        <w:p w14:paraId="785731CB" w14:textId="0D1EF1F3" w:rsidR="00D94428" w:rsidRPr="00D94428" w:rsidRDefault="000771F7">
          <w:pPr>
            <w:pStyle w:val="T3"/>
            <w:tabs>
              <w:tab w:val="right" w:leader="dot" w:pos="9371"/>
            </w:tabs>
            <w:rPr>
              <w:rFonts w:ascii="Times New Roman" w:hAnsi="Times New Roman"/>
              <w:noProof/>
              <w:kern w:val="2"/>
              <w14:ligatures w14:val="standardContextual"/>
            </w:rPr>
          </w:pPr>
          <w:hyperlink w:anchor="_Toc156153697" w:history="1">
            <w:r w:rsidR="00D94428" w:rsidRPr="00D94428">
              <w:rPr>
                <w:rStyle w:val="Kpr"/>
                <w:rFonts w:ascii="Times New Roman" w:hAnsi="Times New Roman"/>
                <w:b/>
                <w:noProof/>
              </w:rPr>
              <w:t>B.2.3. Öğrenci Kabulü, Önceki Öğrenmenin Tanınması ve Kredi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8</w:t>
            </w:r>
            <w:r w:rsidR="00D94428" w:rsidRPr="00D94428">
              <w:rPr>
                <w:rFonts w:ascii="Times New Roman" w:hAnsi="Times New Roman"/>
                <w:noProof/>
                <w:webHidden/>
              </w:rPr>
              <w:fldChar w:fldCharType="end"/>
            </w:r>
          </w:hyperlink>
        </w:p>
        <w:p w14:paraId="441E428A" w14:textId="7996BEEF" w:rsidR="00D94428" w:rsidRPr="00D94428" w:rsidRDefault="000771F7">
          <w:pPr>
            <w:pStyle w:val="T3"/>
            <w:tabs>
              <w:tab w:val="right" w:leader="dot" w:pos="9371"/>
            </w:tabs>
            <w:rPr>
              <w:rFonts w:ascii="Times New Roman" w:hAnsi="Times New Roman"/>
              <w:noProof/>
              <w:kern w:val="2"/>
              <w14:ligatures w14:val="standardContextual"/>
            </w:rPr>
          </w:pPr>
          <w:hyperlink w:anchor="_Toc156153698" w:history="1">
            <w:r w:rsidR="00D94428" w:rsidRPr="00D94428">
              <w:rPr>
                <w:rStyle w:val="Kpr"/>
                <w:rFonts w:ascii="Times New Roman" w:hAnsi="Times New Roman"/>
                <w:b/>
                <w:noProof/>
              </w:rPr>
              <w:t>B.2.4. Yeterliliklerin Sertifikalandırılması ve Diploma</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57EB8378" w14:textId="41ADB1CF" w:rsidR="00D94428" w:rsidRPr="00D94428" w:rsidRDefault="000771F7">
          <w:pPr>
            <w:pStyle w:val="T2"/>
            <w:tabs>
              <w:tab w:val="right" w:leader="dot" w:pos="9371"/>
            </w:tabs>
            <w:rPr>
              <w:rFonts w:ascii="Times New Roman" w:hAnsi="Times New Roman"/>
              <w:noProof/>
              <w:kern w:val="2"/>
              <w14:ligatures w14:val="standardContextual"/>
            </w:rPr>
          </w:pPr>
          <w:hyperlink w:anchor="_Toc156153699" w:history="1">
            <w:r w:rsidR="00D94428" w:rsidRPr="00D94428">
              <w:rPr>
                <w:rStyle w:val="Kpr"/>
                <w:rFonts w:ascii="Times New Roman" w:hAnsi="Times New Roman"/>
                <w:b/>
                <w:noProof/>
              </w:rPr>
              <w:t>B.3. Öğrenme Kaynakları ve Akademik Destek Hizmet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011F7C8C" w14:textId="67D60DD2" w:rsidR="00D94428" w:rsidRPr="00D94428" w:rsidRDefault="000771F7">
          <w:pPr>
            <w:pStyle w:val="T3"/>
            <w:tabs>
              <w:tab w:val="right" w:leader="dot" w:pos="9371"/>
            </w:tabs>
            <w:rPr>
              <w:rFonts w:ascii="Times New Roman" w:hAnsi="Times New Roman"/>
              <w:noProof/>
              <w:kern w:val="2"/>
              <w14:ligatures w14:val="standardContextual"/>
            </w:rPr>
          </w:pPr>
          <w:hyperlink w:anchor="_Toc156153700" w:history="1">
            <w:r w:rsidR="00D94428" w:rsidRPr="00D94428">
              <w:rPr>
                <w:rStyle w:val="Kpr"/>
                <w:rFonts w:ascii="Times New Roman" w:hAnsi="Times New Roman"/>
                <w:b/>
                <w:noProof/>
              </w:rPr>
              <w:t>B.3.1. Öğrenme Ortam ve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2FF9B431" w14:textId="70450D24" w:rsidR="00D94428" w:rsidRPr="00D94428" w:rsidRDefault="000771F7">
          <w:pPr>
            <w:pStyle w:val="T3"/>
            <w:tabs>
              <w:tab w:val="right" w:leader="dot" w:pos="9371"/>
            </w:tabs>
            <w:rPr>
              <w:rFonts w:ascii="Times New Roman" w:hAnsi="Times New Roman"/>
              <w:noProof/>
              <w:kern w:val="2"/>
              <w14:ligatures w14:val="standardContextual"/>
            </w:rPr>
          </w:pPr>
          <w:hyperlink w:anchor="_Toc156153701" w:history="1">
            <w:r w:rsidR="00D94428" w:rsidRPr="00D94428">
              <w:rPr>
                <w:rStyle w:val="Kpr"/>
                <w:rFonts w:ascii="Times New Roman" w:hAnsi="Times New Roman"/>
                <w:b/>
                <w:noProof/>
              </w:rPr>
              <w:t>B.3.2. Akademik Destek Hizmet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19829186" w14:textId="53E7CE45" w:rsidR="00D94428" w:rsidRPr="00D94428" w:rsidRDefault="000771F7">
          <w:pPr>
            <w:pStyle w:val="T3"/>
            <w:tabs>
              <w:tab w:val="right" w:leader="dot" w:pos="9371"/>
            </w:tabs>
            <w:rPr>
              <w:rFonts w:ascii="Times New Roman" w:hAnsi="Times New Roman"/>
              <w:noProof/>
              <w:kern w:val="2"/>
              <w14:ligatures w14:val="standardContextual"/>
            </w:rPr>
          </w:pPr>
          <w:hyperlink w:anchor="_Toc156153702" w:history="1">
            <w:r w:rsidR="00D94428" w:rsidRPr="00D94428">
              <w:rPr>
                <w:rStyle w:val="Kpr"/>
                <w:rFonts w:ascii="Times New Roman" w:hAnsi="Times New Roman"/>
                <w:b/>
                <w:noProof/>
              </w:rPr>
              <w:t>B.3.3. Tesis ve Altyapı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411578DD" w14:textId="290EDCD8" w:rsidR="00D94428" w:rsidRPr="00D94428" w:rsidRDefault="000771F7">
          <w:pPr>
            <w:pStyle w:val="T3"/>
            <w:tabs>
              <w:tab w:val="right" w:leader="dot" w:pos="9371"/>
            </w:tabs>
            <w:rPr>
              <w:rFonts w:ascii="Times New Roman" w:hAnsi="Times New Roman"/>
              <w:noProof/>
              <w:kern w:val="2"/>
              <w14:ligatures w14:val="standardContextual"/>
            </w:rPr>
          </w:pPr>
          <w:hyperlink w:anchor="_Toc156153703" w:history="1">
            <w:r w:rsidR="00D94428" w:rsidRPr="00D94428">
              <w:rPr>
                <w:rStyle w:val="Kpr"/>
                <w:rFonts w:ascii="Times New Roman" w:hAnsi="Times New Roman"/>
                <w:b/>
                <w:noProof/>
              </w:rPr>
              <w:t>B.3.4. Dezavantajlı Grup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6FCA9ACD" w14:textId="5312A294" w:rsidR="00D94428" w:rsidRPr="00D94428" w:rsidRDefault="000771F7">
          <w:pPr>
            <w:pStyle w:val="T3"/>
            <w:tabs>
              <w:tab w:val="right" w:leader="dot" w:pos="9371"/>
            </w:tabs>
            <w:rPr>
              <w:rFonts w:ascii="Times New Roman" w:hAnsi="Times New Roman"/>
              <w:noProof/>
              <w:kern w:val="2"/>
              <w14:ligatures w14:val="standardContextual"/>
            </w:rPr>
          </w:pPr>
          <w:hyperlink w:anchor="_Toc156153704" w:history="1">
            <w:r w:rsidR="00D94428" w:rsidRPr="00D94428">
              <w:rPr>
                <w:rStyle w:val="Kpr"/>
                <w:rFonts w:ascii="Times New Roman" w:hAnsi="Times New Roman"/>
                <w:b/>
                <w:noProof/>
              </w:rPr>
              <w:t>B.3.5. Sosyal, Kültürel, Sportif Faaliyet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4AA18AD5" w14:textId="262F77A6" w:rsidR="00D94428" w:rsidRPr="00D94428" w:rsidRDefault="000771F7">
          <w:pPr>
            <w:pStyle w:val="T2"/>
            <w:tabs>
              <w:tab w:val="right" w:leader="dot" w:pos="9371"/>
            </w:tabs>
            <w:rPr>
              <w:rFonts w:ascii="Times New Roman" w:hAnsi="Times New Roman"/>
              <w:noProof/>
              <w:kern w:val="2"/>
              <w14:ligatures w14:val="standardContextual"/>
            </w:rPr>
          </w:pPr>
          <w:hyperlink w:anchor="_Toc156153705" w:history="1">
            <w:r w:rsidR="00D94428" w:rsidRPr="00D94428">
              <w:rPr>
                <w:rStyle w:val="Kpr"/>
                <w:rFonts w:ascii="Times New Roman" w:hAnsi="Times New Roman"/>
                <w:b/>
                <w:noProof/>
              </w:rPr>
              <w:t>B.4. Öğretim Kadros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3257D7A2" w14:textId="1730755D" w:rsidR="00D94428" w:rsidRPr="00D94428" w:rsidRDefault="000771F7">
          <w:pPr>
            <w:pStyle w:val="T3"/>
            <w:tabs>
              <w:tab w:val="right" w:leader="dot" w:pos="9371"/>
            </w:tabs>
            <w:rPr>
              <w:rFonts w:ascii="Times New Roman" w:hAnsi="Times New Roman"/>
              <w:noProof/>
              <w:kern w:val="2"/>
              <w14:ligatures w14:val="standardContextual"/>
            </w:rPr>
          </w:pPr>
          <w:hyperlink w:anchor="_Toc156153706" w:history="1">
            <w:r w:rsidR="00D94428" w:rsidRPr="00D94428">
              <w:rPr>
                <w:rStyle w:val="Kpr"/>
                <w:rFonts w:ascii="Times New Roman" w:hAnsi="Times New Roman"/>
                <w:b/>
                <w:noProof/>
              </w:rPr>
              <w:t>B.4.1. Atama, Yükseltme ve Görevlendirme Kriter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6EF83BEA" w14:textId="3A5545AA" w:rsidR="00D94428" w:rsidRPr="00D94428" w:rsidRDefault="000771F7">
          <w:pPr>
            <w:pStyle w:val="T3"/>
            <w:tabs>
              <w:tab w:val="right" w:leader="dot" w:pos="9371"/>
            </w:tabs>
            <w:rPr>
              <w:rFonts w:ascii="Times New Roman" w:hAnsi="Times New Roman"/>
              <w:noProof/>
              <w:kern w:val="2"/>
              <w14:ligatures w14:val="standardContextual"/>
            </w:rPr>
          </w:pPr>
          <w:hyperlink w:anchor="_Toc156153707" w:history="1">
            <w:r w:rsidR="00D94428" w:rsidRPr="00D94428">
              <w:rPr>
                <w:rStyle w:val="Kpr"/>
                <w:rFonts w:ascii="Times New Roman" w:hAnsi="Times New Roman"/>
                <w:b/>
                <w:noProof/>
              </w:rPr>
              <w:t>B.4.2. Öğretim Yetkinlikleri ve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2</w:t>
            </w:r>
            <w:r w:rsidR="00D94428" w:rsidRPr="00D94428">
              <w:rPr>
                <w:rFonts w:ascii="Times New Roman" w:hAnsi="Times New Roman"/>
                <w:noProof/>
                <w:webHidden/>
              </w:rPr>
              <w:fldChar w:fldCharType="end"/>
            </w:r>
          </w:hyperlink>
        </w:p>
        <w:p w14:paraId="441F6696" w14:textId="1C3DC4E0" w:rsidR="00D94428" w:rsidRPr="00D94428" w:rsidRDefault="000771F7">
          <w:pPr>
            <w:pStyle w:val="T3"/>
            <w:tabs>
              <w:tab w:val="right" w:leader="dot" w:pos="9371"/>
            </w:tabs>
            <w:rPr>
              <w:rFonts w:ascii="Times New Roman" w:hAnsi="Times New Roman"/>
              <w:noProof/>
              <w:kern w:val="2"/>
              <w14:ligatures w14:val="standardContextual"/>
            </w:rPr>
          </w:pPr>
          <w:hyperlink w:anchor="_Toc156153708" w:history="1">
            <w:r w:rsidR="00D94428" w:rsidRPr="00D94428">
              <w:rPr>
                <w:rStyle w:val="Kpr"/>
                <w:rFonts w:ascii="Times New Roman" w:hAnsi="Times New Roman"/>
                <w:b/>
                <w:noProof/>
              </w:rPr>
              <w:t>B.4.3. Eğitim Faaliyetlerine Yönelik Teşvik ve Ödül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2</w:t>
            </w:r>
            <w:r w:rsidR="00D94428" w:rsidRPr="00D94428">
              <w:rPr>
                <w:rFonts w:ascii="Times New Roman" w:hAnsi="Times New Roman"/>
                <w:noProof/>
                <w:webHidden/>
              </w:rPr>
              <w:fldChar w:fldCharType="end"/>
            </w:r>
          </w:hyperlink>
        </w:p>
        <w:p w14:paraId="03AF5599" w14:textId="24354AC6" w:rsidR="00D94428" w:rsidRPr="00D94428" w:rsidRDefault="000771F7">
          <w:pPr>
            <w:pStyle w:val="T1"/>
            <w:rPr>
              <w:rFonts w:ascii="Times New Roman" w:hAnsi="Times New Roman"/>
              <w:noProof/>
              <w:kern w:val="2"/>
              <w14:ligatures w14:val="standardContextual"/>
            </w:rPr>
          </w:pPr>
          <w:hyperlink w:anchor="_Toc156153709" w:history="1">
            <w:r w:rsidR="00D94428" w:rsidRPr="00D94428">
              <w:rPr>
                <w:rStyle w:val="Kpr"/>
                <w:rFonts w:ascii="Times New Roman" w:hAnsi="Times New Roman"/>
                <w:b/>
                <w:noProof/>
              </w:rPr>
              <w:t>ARAŞTIRMA VE GELİŞT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78737E88" w14:textId="0000E653" w:rsidR="00D94428" w:rsidRPr="00D94428" w:rsidRDefault="000771F7">
          <w:pPr>
            <w:pStyle w:val="T2"/>
            <w:tabs>
              <w:tab w:val="right" w:leader="dot" w:pos="9371"/>
            </w:tabs>
            <w:rPr>
              <w:rFonts w:ascii="Times New Roman" w:hAnsi="Times New Roman"/>
              <w:noProof/>
              <w:kern w:val="2"/>
              <w14:ligatures w14:val="standardContextual"/>
            </w:rPr>
          </w:pPr>
          <w:hyperlink w:anchor="_Toc156153710" w:history="1">
            <w:r w:rsidR="00D94428" w:rsidRPr="00D94428">
              <w:rPr>
                <w:rStyle w:val="Kpr"/>
                <w:rFonts w:ascii="Times New Roman" w:hAnsi="Times New Roman"/>
                <w:b/>
                <w:noProof/>
              </w:rPr>
              <w:t>C.1. Araştırma Süreçlerinin Yönetimi ve Araştırma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01CA3134" w14:textId="16A66DAF" w:rsidR="00D94428" w:rsidRPr="00D94428" w:rsidRDefault="000771F7">
          <w:pPr>
            <w:pStyle w:val="T3"/>
            <w:tabs>
              <w:tab w:val="right" w:leader="dot" w:pos="9371"/>
            </w:tabs>
            <w:rPr>
              <w:rFonts w:ascii="Times New Roman" w:hAnsi="Times New Roman"/>
              <w:noProof/>
              <w:kern w:val="2"/>
              <w14:ligatures w14:val="standardContextual"/>
            </w:rPr>
          </w:pPr>
          <w:hyperlink w:anchor="_Toc156153711" w:history="1">
            <w:r w:rsidR="00D94428" w:rsidRPr="00D94428">
              <w:rPr>
                <w:rStyle w:val="Kpr"/>
                <w:rFonts w:ascii="Times New Roman" w:hAnsi="Times New Roman"/>
                <w:b/>
                <w:noProof/>
              </w:rPr>
              <w:t>C.1.1. Araştırma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44CE4CDD" w14:textId="22D75561" w:rsidR="00D94428" w:rsidRPr="00D94428" w:rsidRDefault="000771F7">
          <w:pPr>
            <w:pStyle w:val="T3"/>
            <w:tabs>
              <w:tab w:val="right" w:leader="dot" w:pos="9371"/>
            </w:tabs>
            <w:rPr>
              <w:rFonts w:ascii="Times New Roman" w:hAnsi="Times New Roman"/>
              <w:noProof/>
              <w:kern w:val="2"/>
              <w14:ligatures w14:val="standardContextual"/>
            </w:rPr>
          </w:pPr>
          <w:hyperlink w:anchor="_Toc156153712" w:history="1">
            <w:r w:rsidR="00D94428" w:rsidRPr="00D94428">
              <w:rPr>
                <w:rStyle w:val="Kpr"/>
                <w:rFonts w:ascii="Times New Roman" w:hAnsi="Times New Roman"/>
                <w:b/>
                <w:noProof/>
              </w:rPr>
              <w:t>C.1.2. İç ve Dış Kaynak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3967A43D" w14:textId="65CF1EDD" w:rsidR="00D94428" w:rsidRPr="00D94428" w:rsidRDefault="000771F7">
          <w:pPr>
            <w:pStyle w:val="T3"/>
            <w:tabs>
              <w:tab w:val="right" w:leader="dot" w:pos="9371"/>
            </w:tabs>
            <w:rPr>
              <w:rFonts w:ascii="Times New Roman" w:hAnsi="Times New Roman"/>
              <w:noProof/>
              <w:kern w:val="2"/>
              <w14:ligatures w14:val="standardContextual"/>
            </w:rPr>
          </w:pPr>
          <w:hyperlink w:anchor="_Toc156153713" w:history="1">
            <w:r w:rsidR="00D94428" w:rsidRPr="00D94428">
              <w:rPr>
                <w:rStyle w:val="Kpr"/>
                <w:rFonts w:ascii="Times New Roman" w:hAnsi="Times New Roman"/>
                <w:b/>
                <w:noProof/>
              </w:rPr>
              <w:t>C.1.3. Doktora Programları ve Doktora Sonrası İmkan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58147C7E" w14:textId="789260E0" w:rsidR="00D94428" w:rsidRPr="00D94428" w:rsidRDefault="000771F7">
          <w:pPr>
            <w:pStyle w:val="T2"/>
            <w:tabs>
              <w:tab w:val="right" w:leader="dot" w:pos="9371"/>
            </w:tabs>
            <w:rPr>
              <w:rFonts w:ascii="Times New Roman" w:hAnsi="Times New Roman"/>
              <w:noProof/>
              <w:kern w:val="2"/>
              <w14:ligatures w14:val="standardContextual"/>
            </w:rPr>
          </w:pPr>
          <w:hyperlink w:anchor="_Toc156153714" w:history="1">
            <w:r w:rsidR="00D94428" w:rsidRPr="00D94428">
              <w:rPr>
                <w:rStyle w:val="Kpr"/>
                <w:rFonts w:ascii="Times New Roman" w:hAnsi="Times New Roman"/>
                <w:b/>
                <w:noProof/>
              </w:rPr>
              <w:t>C.2. Araştırma Yetkinliği, İş Birlikleri ve Destek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24F8E0CA" w14:textId="3657B95D" w:rsidR="00D94428" w:rsidRPr="00D94428" w:rsidRDefault="000771F7">
          <w:pPr>
            <w:pStyle w:val="T3"/>
            <w:tabs>
              <w:tab w:val="right" w:leader="dot" w:pos="9371"/>
            </w:tabs>
            <w:rPr>
              <w:rFonts w:ascii="Times New Roman" w:hAnsi="Times New Roman"/>
              <w:noProof/>
              <w:kern w:val="2"/>
              <w14:ligatures w14:val="standardContextual"/>
            </w:rPr>
          </w:pPr>
          <w:hyperlink w:anchor="_Toc156153715" w:history="1">
            <w:r w:rsidR="00D94428" w:rsidRPr="00D94428">
              <w:rPr>
                <w:rStyle w:val="Kpr"/>
                <w:rFonts w:ascii="Times New Roman" w:hAnsi="Times New Roman"/>
                <w:b/>
                <w:noProof/>
              </w:rPr>
              <w:t>C.2.1. Araştırma Yetkinlikleri ve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7AD47840" w14:textId="18452218" w:rsidR="00D94428" w:rsidRPr="00D94428" w:rsidRDefault="000771F7">
          <w:pPr>
            <w:pStyle w:val="T3"/>
            <w:tabs>
              <w:tab w:val="right" w:leader="dot" w:pos="9371"/>
            </w:tabs>
            <w:rPr>
              <w:rFonts w:ascii="Times New Roman" w:hAnsi="Times New Roman"/>
              <w:noProof/>
              <w:kern w:val="2"/>
              <w14:ligatures w14:val="standardContextual"/>
            </w:rPr>
          </w:pPr>
          <w:hyperlink w:anchor="_Toc156153716" w:history="1">
            <w:r w:rsidR="00D94428" w:rsidRPr="00D94428">
              <w:rPr>
                <w:rStyle w:val="Kpr"/>
                <w:rFonts w:ascii="Times New Roman" w:hAnsi="Times New Roman"/>
                <w:b/>
                <w:noProof/>
              </w:rPr>
              <w:t>C.2.2. Ulusal ve Uluslararası Ortak Programlar ve Ortak Araştırma Biri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44162B68" w14:textId="7D1EF8BB" w:rsidR="00D94428" w:rsidRPr="00D94428" w:rsidRDefault="000771F7">
          <w:pPr>
            <w:pStyle w:val="T2"/>
            <w:tabs>
              <w:tab w:val="right" w:leader="dot" w:pos="9371"/>
            </w:tabs>
            <w:rPr>
              <w:rFonts w:ascii="Times New Roman" w:hAnsi="Times New Roman"/>
              <w:noProof/>
              <w:kern w:val="2"/>
              <w14:ligatures w14:val="standardContextual"/>
            </w:rPr>
          </w:pPr>
          <w:hyperlink w:anchor="_Toc156153717" w:history="1">
            <w:r w:rsidR="00D94428" w:rsidRPr="00D94428">
              <w:rPr>
                <w:rStyle w:val="Kpr"/>
                <w:rFonts w:ascii="Times New Roman" w:hAnsi="Times New Roman"/>
                <w:b/>
                <w:noProof/>
              </w:rPr>
              <w:t>C.3. Araştırma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218C0DE0" w14:textId="3FD7362A" w:rsidR="00D94428" w:rsidRPr="00D94428" w:rsidRDefault="000771F7">
          <w:pPr>
            <w:pStyle w:val="T3"/>
            <w:tabs>
              <w:tab w:val="right" w:leader="dot" w:pos="9371"/>
            </w:tabs>
            <w:rPr>
              <w:rFonts w:ascii="Times New Roman" w:hAnsi="Times New Roman"/>
              <w:noProof/>
              <w:kern w:val="2"/>
              <w14:ligatures w14:val="standardContextual"/>
            </w:rPr>
          </w:pPr>
          <w:hyperlink w:anchor="_Toc156153718" w:history="1">
            <w:r w:rsidR="00D94428" w:rsidRPr="00D94428">
              <w:rPr>
                <w:rStyle w:val="Kpr"/>
                <w:rFonts w:ascii="Times New Roman" w:hAnsi="Times New Roman"/>
                <w:b/>
                <w:noProof/>
              </w:rPr>
              <w:t>C.3.1. Araştırma Performansının İzlenmesi ve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14FCFCBB" w14:textId="3E40A5D2" w:rsidR="00D94428" w:rsidRPr="00D94428" w:rsidRDefault="000771F7">
          <w:pPr>
            <w:pStyle w:val="T3"/>
            <w:tabs>
              <w:tab w:val="right" w:leader="dot" w:pos="9371"/>
            </w:tabs>
            <w:rPr>
              <w:rFonts w:ascii="Times New Roman" w:hAnsi="Times New Roman"/>
              <w:noProof/>
              <w:kern w:val="2"/>
              <w14:ligatures w14:val="standardContextual"/>
            </w:rPr>
          </w:pPr>
          <w:hyperlink w:anchor="_Toc156153719" w:history="1">
            <w:r w:rsidR="00D94428" w:rsidRPr="00D94428">
              <w:rPr>
                <w:rStyle w:val="Kpr"/>
                <w:rFonts w:ascii="Times New Roman" w:hAnsi="Times New Roman"/>
                <w:b/>
                <w:noProof/>
              </w:rPr>
              <w:t>C.3.2. Öğretim Elemanı/Araştırmacı Performansının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487847CF" w14:textId="28180B1E" w:rsidR="00D94428" w:rsidRPr="00D94428" w:rsidRDefault="000771F7">
          <w:pPr>
            <w:pStyle w:val="T1"/>
            <w:rPr>
              <w:rFonts w:ascii="Times New Roman" w:hAnsi="Times New Roman"/>
              <w:noProof/>
              <w:kern w:val="2"/>
              <w14:ligatures w14:val="standardContextual"/>
            </w:rPr>
          </w:pPr>
          <w:hyperlink w:anchor="_Toc156153720" w:history="1">
            <w:r w:rsidR="00D94428" w:rsidRPr="00D94428">
              <w:rPr>
                <w:rStyle w:val="Kpr"/>
                <w:rFonts w:ascii="Times New Roman" w:hAnsi="Times New Roman"/>
                <w:b/>
                <w:noProof/>
              </w:rPr>
              <w:t>TOPLUMSAL KATK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49679AAD" w14:textId="46017C6A" w:rsidR="00D94428" w:rsidRPr="00D94428" w:rsidRDefault="000771F7">
          <w:pPr>
            <w:pStyle w:val="T2"/>
            <w:tabs>
              <w:tab w:val="right" w:leader="dot" w:pos="9371"/>
            </w:tabs>
            <w:rPr>
              <w:rFonts w:ascii="Times New Roman" w:hAnsi="Times New Roman"/>
              <w:noProof/>
              <w:kern w:val="2"/>
              <w14:ligatures w14:val="standardContextual"/>
            </w:rPr>
          </w:pPr>
          <w:hyperlink w:anchor="_Toc156153721" w:history="1">
            <w:r w:rsidR="00D94428" w:rsidRPr="00D94428">
              <w:rPr>
                <w:rStyle w:val="Kpr"/>
                <w:rFonts w:ascii="Times New Roman" w:hAnsi="Times New Roman"/>
                <w:b/>
                <w:noProof/>
              </w:rPr>
              <w:t>D.1. Toplumsal Katkı Süreçlerinin Yönetimi ve Toplumsal Katkı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26A5CDD1" w14:textId="62010C1A" w:rsidR="00D94428" w:rsidRPr="00D94428" w:rsidRDefault="000771F7">
          <w:pPr>
            <w:pStyle w:val="T3"/>
            <w:tabs>
              <w:tab w:val="right" w:leader="dot" w:pos="9371"/>
            </w:tabs>
            <w:rPr>
              <w:rFonts w:ascii="Times New Roman" w:hAnsi="Times New Roman"/>
              <w:noProof/>
              <w:kern w:val="2"/>
              <w14:ligatures w14:val="standardContextual"/>
            </w:rPr>
          </w:pPr>
          <w:hyperlink w:anchor="_Toc156153722" w:history="1">
            <w:r w:rsidR="00D94428" w:rsidRPr="00D94428">
              <w:rPr>
                <w:rStyle w:val="Kpr"/>
                <w:rFonts w:ascii="Times New Roman" w:hAnsi="Times New Roman"/>
                <w:b/>
                <w:noProof/>
              </w:rPr>
              <w:t>D.1.1. Toplumsal Katkı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41D5A524" w14:textId="5645A93E" w:rsidR="00D94428" w:rsidRPr="00D94428" w:rsidRDefault="000771F7">
          <w:pPr>
            <w:pStyle w:val="T3"/>
            <w:tabs>
              <w:tab w:val="right" w:leader="dot" w:pos="9371"/>
            </w:tabs>
            <w:rPr>
              <w:rFonts w:ascii="Times New Roman" w:hAnsi="Times New Roman"/>
              <w:noProof/>
              <w:kern w:val="2"/>
              <w14:ligatures w14:val="standardContextual"/>
            </w:rPr>
          </w:pPr>
          <w:hyperlink w:anchor="_Toc156153723" w:history="1">
            <w:r w:rsidR="00D94428" w:rsidRPr="00D94428">
              <w:rPr>
                <w:rStyle w:val="Kpr"/>
                <w:rFonts w:ascii="Times New Roman" w:hAnsi="Times New Roman"/>
                <w:b/>
                <w:noProof/>
              </w:rPr>
              <w:t>D.1.2. Kaynak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3C2D243B" w14:textId="26479340" w:rsidR="00D94428" w:rsidRPr="00D94428" w:rsidRDefault="000771F7">
          <w:pPr>
            <w:pStyle w:val="T2"/>
            <w:tabs>
              <w:tab w:val="right" w:leader="dot" w:pos="9371"/>
            </w:tabs>
            <w:rPr>
              <w:rFonts w:ascii="Times New Roman" w:hAnsi="Times New Roman"/>
              <w:noProof/>
              <w:kern w:val="2"/>
              <w14:ligatures w14:val="standardContextual"/>
            </w:rPr>
          </w:pPr>
          <w:hyperlink w:anchor="_Toc156153724" w:history="1">
            <w:r w:rsidR="00D94428" w:rsidRPr="00D94428">
              <w:rPr>
                <w:rStyle w:val="Kpr"/>
                <w:rFonts w:ascii="Times New Roman" w:hAnsi="Times New Roman"/>
                <w:b/>
                <w:noProof/>
              </w:rPr>
              <w:t>D.2 Toplumsal Katkı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2AD3B038" w14:textId="1AF635A8" w:rsidR="00D94428" w:rsidRPr="00D94428" w:rsidRDefault="000771F7">
          <w:pPr>
            <w:pStyle w:val="T3"/>
            <w:tabs>
              <w:tab w:val="right" w:leader="dot" w:pos="9371"/>
            </w:tabs>
            <w:rPr>
              <w:rFonts w:ascii="Times New Roman" w:hAnsi="Times New Roman"/>
              <w:noProof/>
              <w:kern w:val="2"/>
              <w14:ligatures w14:val="standardContextual"/>
            </w:rPr>
          </w:pPr>
          <w:hyperlink w:anchor="_Toc156153725" w:history="1">
            <w:r w:rsidR="00D94428" w:rsidRPr="00D94428">
              <w:rPr>
                <w:rStyle w:val="Kpr"/>
                <w:rFonts w:ascii="Times New Roman" w:hAnsi="Times New Roman"/>
                <w:b/>
                <w:noProof/>
              </w:rPr>
              <w:t>D.2.1.Toplumsal Katkı Performansının İzlenmesi ve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161C2472" w14:textId="3A4FC1FF" w:rsidR="00D94428" w:rsidRPr="00D94428" w:rsidRDefault="000771F7">
          <w:pPr>
            <w:pStyle w:val="T1"/>
            <w:rPr>
              <w:rFonts w:ascii="Times New Roman" w:hAnsi="Times New Roman"/>
              <w:noProof/>
              <w:kern w:val="2"/>
              <w14:ligatures w14:val="standardContextual"/>
            </w:rPr>
          </w:pPr>
          <w:hyperlink w:anchor="_Toc156153726" w:history="1">
            <w:r w:rsidR="00D94428" w:rsidRPr="00D94428">
              <w:rPr>
                <w:rStyle w:val="Kpr"/>
                <w:rFonts w:ascii="Times New Roman" w:hAnsi="Times New Roman"/>
                <w:b/>
                <w:noProof/>
              </w:rPr>
              <w:t>SONUÇ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8</w:t>
            </w:r>
            <w:r w:rsidR="00D94428" w:rsidRPr="00D94428">
              <w:rPr>
                <w:rFonts w:ascii="Times New Roman" w:hAnsi="Times New Roman"/>
                <w:noProof/>
                <w:webHidden/>
              </w:rPr>
              <w:fldChar w:fldCharType="end"/>
            </w:r>
          </w:hyperlink>
        </w:p>
        <w:p w14:paraId="50AEE38F" w14:textId="46FAED5C" w:rsidR="00D94428" w:rsidRPr="00C97FD8" w:rsidRDefault="000771F7">
          <w:pPr>
            <w:pStyle w:val="T1"/>
            <w:rPr>
              <w:rFonts w:ascii="Times New Roman" w:hAnsi="Times New Roman"/>
              <w:b/>
              <w:bCs/>
              <w:noProof/>
              <w:kern w:val="2"/>
              <w14:ligatures w14:val="standardContextual"/>
            </w:rPr>
          </w:pPr>
          <w:hyperlink w:anchor="_Toc156153727" w:history="1">
            <w:r w:rsidR="00D94428" w:rsidRPr="00C97FD8">
              <w:rPr>
                <w:rStyle w:val="Kpr"/>
                <w:rFonts w:ascii="Times New Roman" w:eastAsia="CamberW04-Regular" w:hAnsi="Times New Roman"/>
                <w:b/>
                <w:bCs/>
                <w:noProof/>
              </w:rPr>
              <w:t>EK.3 YÖKAK DERECELİ DEĞERLENDİRME ANAHTARI</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7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39</w:t>
            </w:r>
            <w:r w:rsidR="00D94428" w:rsidRPr="00C97FD8">
              <w:rPr>
                <w:rFonts w:ascii="Times New Roman" w:hAnsi="Times New Roman"/>
                <w:b/>
                <w:bCs/>
                <w:noProof/>
                <w:webHidden/>
              </w:rPr>
              <w:fldChar w:fldCharType="end"/>
            </w:r>
          </w:hyperlink>
        </w:p>
        <w:p w14:paraId="605CBCFD" w14:textId="55B92707" w:rsidR="00D94428" w:rsidRPr="00C97FD8" w:rsidRDefault="000771F7">
          <w:pPr>
            <w:pStyle w:val="T2"/>
            <w:tabs>
              <w:tab w:val="right" w:leader="dot" w:pos="9371"/>
            </w:tabs>
            <w:rPr>
              <w:rFonts w:ascii="Times New Roman" w:hAnsi="Times New Roman"/>
              <w:b/>
              <w:bCs/>
              <w:noProof/>
              <w:kern w:val="2"/>
              <w14:ligatures w14:val="standardContextual"/>
            </w:rPr>
          </w:pPr>
          <w:hyperlink w:anchor="_Toc156153728" w:history="1">
            <w:r w:rsidR="00D94428" w:rsidRPr="00C97FD8">
              <w:rPr>
                <w:rStyle w:val="Kpr"/>
                <w:rFonts w:ascii="Times New Roman" w:hAnsi="Times New Roman"/>
                <w:b/>
                <w:bCs/>
                <w:noProof/>
              </w:rPr>
              <w:t>A. LİDERLİK, YÖNETİŞİM ve KALİTE</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8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40</w:t>
            </w:r>
            <w:r w:rsidR="00D94428" w:rsidRPr="00C97FD8">
              <w:rPr>
                <w:rFonts w:ascii="Times New Roman" w:hAnsi="Times New Roman"/>
                <w:b/>
                <w:bCs/>
                <w:noProof/>
                <w:webHidden/>
              </w:rPr>
              <w:fldChar w:fldCharType="end"/>
            </w:r>
          </w:hyperlink>
        </w:p>
        <w:p w14:paraId="60CB2028" w14:textId="084B4973" w:rsidR="00D94428" w:rsidRPr="00C97FD8" w:rsidRDefault="000771F7">
          <w:pPr>
            <w:pStyle w:val="T2"/>
            <w:tabs>
              <w:tab w:val="right" w:leader="dot" w:pos="9371"/>
            </w:tabs>
            <w:rPr>
              <w:rFonts w:ascii="Times New Roman" w:hAnsi="Times New Roman"/>
              <w:b/>
              <w:bCs/>
              <w:noProof/>
              <w:kern w:val="2"/>
              <w14:ligatures w14:val="standardContextual"/>
            </w:rPr>
          </w:pPr>
          <w:hyperlink w:anchor="_Toc156153729" w:history="1">
            <w:r w:rsidR="00D94428" w:rsidRPr="00C97FD8">
              <w:rPr>
                <w:rStyle w:val="Kpr"/>
                <w:rFonts w:ascii="Times New Roman" w:hAnsi="Times New Roman"/>
                <w:b/>
                <w:bCs/>
                <w:noProof/>
              </w:rPr>
              <w:t>B. EĞİTİM ve ÖĞRETİM</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9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58</w:t>
            </w:r>
            <w:r w:rsidR="00D94428" w:rsidRPr="00C97FD8">
              <w:rPr>
                <w:rFonts w:ascii="Times New Roman" w:hAnsi="Times New Roman"/>
                <w:b/>
                <w:bCs/>
                <w:noProof/>
                <w:webHidden/>
              </w:rPr>
              <w:fldChar w:fldCharType="end"/>
            </w:r>
          </w:hyperlink>
        </w:p>
        <w:p w14:paraId="6B9D8E19" w14:textId="3C4789C2" w:rsidR="00D94428" w:rsidRPr="00C97FD8" w:rsidRDefault="000771F7">
          <w:pPr>
            <w:pStyle w:val="T2"/>
            <w:tabs>
              <w:tab w:val="right" w:leader="dot" w:pos="9371"/>
            </w:tabs>
            <w:rPr>
              <w:rFonts w:ascii="Times New Roman" w:hAnsi="Times New Roman"/>
              <w:b/>
              <w:bCs/>
              <w:noProof/>
              <w:kern w:val="2"/>
              <w14:ligatures w14:val="standardContextual"/>
            </w:rPr>
          </w:pPr>
          <w:hyperlink w:anchor="_Toc156153730" w:history="1">
            <w:r w:rsidR="00D94428" w:rsidRPr="00C97FD8">
              <w:rPr>
                <w:rStyle w:val="Kpr"/>
                <w:rFonts w:ascii="Times New Roman" w:hAnsi="Times New Roman"/>
                <w:b/>
                <w:bCs/>
                <w:noProof/>
              </w:rPr>
              <w:t>C.ARAŞTIRMA VE GELİŞTİRME</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30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76</w:t>
            </w:r>
            <w:r w:rsidR="00D94428" w:rsidRPr="00C97FD8">
              <w:rPr>
                <w:rFonts w:ascii="Times New Roman" w:hAnsi="Times New Roman"/>
                <w:b/>
                <w:bCs/>
                <w:noProof/>
                <w:webHidden/>
              </w:rPr>
              <w:fldChar w:fldCharType="end"/>
            </w:r>
          </w:hyperlink>
        </w:p>
        <w:p w14:paraId="166140AF" w14:textId="2A8A50CD" w:rsidR="00D94428" w:rsidRPr="00C97FD8" w:rsidRDefault="000771F7">
          <w:pPr>
            <w:pStyle w:val="T2"/>
            <w:tabs>
              <w:tab w:val="right" w:leader="dot" w:pos="9371"/>
            </w:tabs>
            <w:rPr>
              <w:rFonts w:ascii="Times New Roman" w:hAnsi="Times New Roman"/>
              <w:b/>
              <w:bCs/>
              <w:noProof/>
              <w:kern w:val="2"/>
              <w14:ligatures w14:val="standardContextual"/>
            </w:rPr>
          </w:pPr>
          <w:hyperlink w:anchor="_Toc156153731" w:history="1">
            <w:r w:rsidR="00D94428" w:rsidRPr="00C97FD8">
              <w:rPr>
                <w:rStyle w:val="Kpr"/>
                <w:rFonts w:ascii="Times New Roman" w:hAnsi="Times New Roman"/>
                <w:b/>
                <w:bCs/>
                <w:noProof/>
              </w:rPr>
              <w:t>D. TOPLUMSAL KATKI</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31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83</w:t>
            </w:r>
            <w:r w:rsidR="00D94428" w:rsidRPr="00C97FD8">
              <w:rPr>
                <w:rFonts w:ascii="Times New Roman" w:hAnsi="Times New Roman"/>
                <w:b/>
                <w:bCs/>
                <w:noProof/>
                <w:webHidden/>
              </w:rPr>
              <w:fldChar w:fldCharType="end"/>
            </w:r>
          </w:hyperlink>
        </w:p>
        <w:p w14:paraId="241B7DBB" w14:textId="2BFB26C2" w:rsidR="007B39C3" w:rsidRPr="00C0289F" w:rsidRDefault="007B39C3">
          <w:pPr>
            <w:rPr>
              <w:sz w:val="22"/>
              <w:szCs w:val="22"/>
            </w:rPr>
          </w:pPr>
          <w:r w:rsidRPr="00D94428">
            <w:rPr>
              <w:b/>
              <w:bCs/>
              <w:sz w:val="22"/>
              <w:szCs w:val="22"/>
            </w:rPr>
            <w:fldChar w:fldCharType="end"/>
          </w:r>
        </w:p>
      </w:sdtContent>
    </w:sdt>
    <w:p w14:paraId="4DB33E48" w14:textId="77777777" w:rsidR="007B39C3" w:rsidRPr="00C0289F" w:rsidRDefault="007B39C3">
      <w:pPr>
        <w:spacing w:after="160" w:line="259" w:lineRule="auto"/>
        <w:rPr>
          <w:rFonts w:eastAsiaTheme="majorEastAsia"/>
          <w:b/>
          <w:color w:val="2E74B5" w:themeColor="accent1" w:themeShade="BF"/>
          <w:sz w:val="22"/>
          <w:szCs w:val="22"/>
        </w:rPr>
      </w:pPr>
      <w:r w:rsidRPr="00C0289F">
        <w:rPr>
          <w:b/>
          <w:sz w:val="22"/>
          <w:szCs w:val="22"/>
        </w:rPr>
        <w:br w:type="page"/>
      </w:r>
    </w:p>
    <w:p w14:paraId="0F8AF5A5" w14:textId="77777777" w:rsidR="00005409" w:rsidRPr="00C0289F" w:rsidRDefault="00005409" w:rsidP="003C6026">
      <w:pPr>
        <w:pStyle w:val="Balk1"/>
        <w:spacing w:before="120" w:after="120"/>
        <w:ind w:left="-5"/>
        <w:rPr>
          <w:rFonts w:ascii="Times New Roman" w:hAnsi="Times New Roman" w:cs="Times New Roman"/>
          <w:b/>
          <w:sz w:val="22"/>
          <w:szCs w:val="22"/>
        </w:rPr>
      </w:pPr>
      <w:bookmarkStart w:id="0" w:name="_Toc92747658"/>
      <w:bookmarkStart w:id="1" w:name="_Toc156153646"/>
      <w:r w:rsidRPr="00C0289F">
        <w:rPr>
          <w:rFonts w:ascii="Times New Roman" w:hAnsi="Times New Roman" w:cs="Times New Roman"/>
          <w:b/>
          <w:sz w:val="22"/>
          <w:szCs w:val="22"/>
        </w:rPr>
        <w:lastRenderedPageBreak/>
        <w:t>GENEL BİLGİLER</w:t>
      </w:r>
      <w:bookmarkEnd w:id="0"/>
      <w:bookmarkEnd w:id="1"/>
      <w:r w:rsidRPr="00C0289F">
        <w:rPr>
          <w:rFonts w:ascii="Times New Roman" w:hAnsi="Times New Roman" w:cs="Times New Roman"/>
          <w:b/>
          <w:sz w:val="22"/>
          <w:szCs w:val="22"/>
        </w:rPr>
        <w:t xml:space="preserve"> </w:t>
      </w:r>
    </w:p>
    <w:p w14:paraId="60FE7B27" w14:textId="77777777" w:rsidR="00005409" w:rsidRPr="00C0289F" w:rsidRDefault="00005409" w:rsidP="003C6026">
      <w:pPr>
        <w:spacing w:before="120" w:after="120"/>
        <w:ind w:right="9337"/>
        <w:rPr>
          <w:sz w:val="22"/>
          <w:szCs w:val="22"/>
        </w:rPr>
      </w:pPr>
      <w:r w:rsidRPr="00C0289F">
        <w:rPr>
          <w:sz w:val="22"/>
          <w:szCs w:val="22"/>
        </w:rPr>
        <w:t xml:space="preserve">  </w:t>
      </w:r>
    </w:p>
    <w:p w14:paraId="1DC77A8F"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 w:name="_Toc92747659"/>
      <w:bookmarkStart w:id="3" w:name="_Toc156153647"/>
      <w:r w:rsidRPr="00C0289F">
        <w:rPr>
          <w:rFonts w:ascii="Times New Roman" w:hAnsi="Times New Roman" w:cs="Times New Roman"/>
          <w:b/>
          <w:sz w:val="22"/>
          <w:szCs w:val="22"/>
        </w:rPr>
        <w:t>Giriş</w:t>
      </w:r>
      <w:bookmarkEnd w:id="2"/>
      <w:bookmarkEnd w:id="3"/>
      <w:r w:rsidRPr="00C0289F">
        <w:rPr>
          <w:rFonts w:ascii="Times New Roman" w:hAnsi="Times New Roman" w:cs="Times New Roman"/>
          <w:b/>
          <w:sz w:val="22"/>
          <w:szCs w:val="22"/>
        </w:rPr>
        <w:t xml:space="preserve"> </w:t>
      </w:r>
    </w:p>
    <w:p w14:paraId="08B58F4D" w14:textId="65DAF5BB"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Birim </w:t>
      </w:r>
      <w:r w:rsidRPr="00C0289F">
        <w:rPr>
          <w:rFonts w:cs="Times New Roman"/>
          <w:spacing w:val="-4"/>
          <w:sz w:val="22"/>
          <w:szCs w:val="22"/>
        </w:rPr>
        <w:t>İ</w:t>
      </w:r>
      <w:r w:rsidRPr="00C0289F">
        <w:rPr>
          <w:rFonts w:cs="Times New Roman"/>
          <w:sz w:val="22"/>
          <w:szCs w:val="22"/>
        </w:rPr>
        <w:t>ç</w:t>
      </w:r>
      <w:r w:rsidRPr="00C0289F">
        <w:rPr>
          <w:rFonts w:cs="Times New Roman"/>
          <w:spacing w:val="44"/>
          <w:sz w:val="22"/>
          <w:szCs w:val="22"/>
        </w:rPr>
        <w:t xml:space="preserve"> </w:t>
      </w:r>
      <w:r w:rsidRPr="00C0289F">
        <w:rPr>
          <w:rFonts w:cs="Times New Roman"/>
          <w:spacing w:val="1"/>
          <w:sz w:val="22"/>
          <w:szCs w:val="22"/>
        </w:rPr>
        <w:t>De</w:t>
      </w:r>
      <w:r w:rsidRPr="00C0289F">
        <w:rPr>
          <w:rFonts w:cs="Times New Roman"/>
          <w:spacing w:val="-3"/>
          <w:sz w:val="22"/>
          <w:szCs w:val="22"/>
        </w:rPr>
        <w:t>ğ</w:t>
      </w:r>
      <w:r w:rsidRPr="00C0289F">
        <w:rPr>
          <w:rFonts w:cs="Times New Roman"/>
          <w:spacing w:val="-1"/>
          <w:sz w:val="22"/>
          <w:szCs w:val="22"/>
        </w:rPr>
        <w:t>e</w:t>
      </w:r>
      <w:r w:rsidRPr="00C0289F">
        <w:rPr>
          <w:rFonts w:cs="Times New Roman"/>
          <w:sz w:val="22"/>
          <w:szCs w:val="22"/>
        </w:rPr>
        <w:t>r</w:t>
      </w:r>
      <w:r w:rsidRPr="00C0289F">
        <w:rPr>
          <w:rFonts w:cs="Times New Roman"/>
          <w:spacing w:val="1"/>
          <w:sz w:val="22"/>
          <w:szCs w:val="22"/>
        </w:rPr>
        <w:t>l</w:t>
      </w:r>
      <w:r w:rsidRPr="00C0289F">
        <w:rPr>
          <w:rFonts w:cs="Times New Roman"/>
          <w:spacing w:val="-1"/>
          <w:sz w:val="22"/>
          <w:szCs w:val="22"/>
        </w:rPr>
        <w:t>e</w:t>
      </w:r>
      <w:r w:rsidRPr="00C0289F">
        <w:rPr>
          <w:rFonts w:cs="Times New Roman"/>
          <w:sz w:val="22"/>
          <w:szCs w:val="22"/>
        </w:rPr>
        <w:t>ndirme</w:t>
      </w:r>
      <w:r w:rsidRPr="00C0289F">
        <w:rPr>
          <w:rFonts w:cs="Times New Roman"/>
          <w:spacing w:val="44"/>
          <w:sz w:val="22"/>
          <w:szCs w:val="22"/>
        </w:rPr>
        <w:t xml:space="preserve"> </w:t>
      </w:r>
      <w:r w:rsidRPr="00C0289F">
        <w:rPr>
          <w:rFonts w:cs="Times New Roman"/>
          <w:sz w:val="22"/>
          <w:szCs w:val="22"/>
        </w:rPr>
        <w:t>R</w:t>
      </w:r>
      <w:r w:rsidRPr="00C0289F">
        <w:rPr>
          <w:rFonts w:cs="Times New Roman"/>
          <w:spacing w:val="-2"/>
          <w:sz w:val="22"/>
          <w:szCs w:val="22"/>
        </w:rPr>
        <w:t>a</w:t>
      </w:r>
      <w:r w:rsidRPr="00C0289F">
        <w:rPr>
          <w:rFonts w:cs="Times New Roman"/>
          <w:sz w:val="22"/>
          <w:szCs w:val="22"/>
        </w:rPr>
        <w:t>poru</w:t>
      </w:r>
      <w:r w:rsidRPr="00C0289F">
        <w:rPr>
          <w:rFonts w:cs="Times New Roman"/>
          <w:spacing w:val="47"/>
          <w:sz w:val="22"/>
          <w:szCs w:val="22"/>
        </w:rPr>
        <w:t xml:space="preserve"> </w:t>
      </w:r>
      <w:r w:rsidRPr="00C0289F">
        <w:rPr>
          <w:rFonts w:cs="Times New Roman"/>
          <w:sz w:val="22"/>
          <w:szCs w:val="22"/>
        </w:rPr>
        <w:t>(</w:t>
      </w:r>
      <w:r w:rsidRPr="00C0289F">
        <w:rPr>
          <w:rFonts w:cs="Times New Roman"/>
          <w:spacing w:val="1"/>
          <w:sz w:val="22"/>
          <w:szCs w:val="22"/>
        </w:rPr>
        <w:t>B</w:t>
      </w:r>
      <w:r w:rsidRPr="00C0289F">
        <w:rPr>
          <w:rFonts w:cs="Times New Roman"/>
          <w:spacing w:val="-4"/>
          <w:sz w:val="22"/>
          <w:szCs w:val="22"/>
        </w:rPr>
        <w:t>İ</w:t>
      </w:r>
      <w:r w:rsidRPr="00C0289F">
        <w:rPr>
          <w:rFonts w:cs="Times New Roman"/>
          <w:sz w:val="22"/>
          <w:szCs w:val="22"/>
        </w:rPr>
        <w:t>D</w:t>
      </w:r>
      <w:r w:rsidRPr="00C0289F">
        <w:rPr>
          <w:rFonts w:cs="Times New Roman"/>
          <w:spacing w:val="2"/>
          <w:sz w:val="22"/>
          <w:szCs w:val="22"/>
        </w:rPr>
        <w:t>R</w:t>
      </w:r>
      <w:r w:rsidRPr="00C0289F">
        <w:rPr>
          <w:rFonts w:cs="Times New Roman"/>
          <w:sz w:val="22"/>
          <w:szCs w:val="22"/>
        </w:rPr>
        <w:t>);</w:t>
      </w:r>
      <w:r w:rsidRPr="00C0289F">
        <w:rPr>
          <w:rFonts w:cs="Times New Roman"/>
          <w:spacing w:val="45"/>
          <w:sz w:val="22"/>
          <w:szCs w:val="22"/>
        </w:rPr>
        <w:t xml:space="preserve"> </w:t>
      </w:r>
      <w:r w:rsidRPr="00C0289F">
        <w:rPr>
          <w:rFonts w:cs="Times New Roman"/>
          <w:sz w:val="22"/>
          <w:szCs w:val="22"/>
        </w:rPr>
        <w:t>birim</w:t>
      </w:r>
      <w:r w:rsidRPr="00C0289F">
        <w:rPr>
          <w:rFonts w:cs="Times New Roman"/>
          <w:spacing w:val="-5"/>
          <w:sz w:val="22"/>
          <w:szCs w:val="22"/>
        </w:rPr>
        <w:t>in y</w:t>
      </w:r>
      <w:r w:rsidRPr="00C0289F">
        <w:rPr>
          <w:rFonts w:cs="Times New Roman"/>
          <w:sz w:val="22"/>
          <w:szCs w:val="22"/>
        </w:rPr>
        <w:t>ıllık</w:t>
      </w:r>
      <w:r w:rsidRPr="00C0289F">
        <w:rPr>
          <w:rFonts w:cs="Times New Roman"/>
          <w:spacing w:val="45"/>
          <w:sz w:val="22"/>
          <w:szCs w:val="22"/>
        </w:rPr>
        <w:t xml:space="preserve"> </w:t>
      </w:r>
      <w:r w:rsidRPr="00C0289F">
        <w:rPr>
          <w:rFonts w:cs="Times New Roman"/>
          <w:sz w:val="22"/>
          <w:szCs w:val="22"/>
        </w:rPr>
        <w:t>iç</w:t>
      </w:r>
      <w:r w:rsidRPr="00C0289F">
        <w:rPr>
          <w:rFonts w:cs="Times New Roman"/>
          <w:spacing w:val="44"/>
          <w:sz w:val="22"/>
          <w:szCs w:val="22"/>
        </w:rPr>
        <w:t xml:space="preserve"> </w:t>
      </w:r>
      <w:r w:rsidRPr="00C0289F">
        <w:rPr>
          <w:rFonts w:cs="Times New Roman"/>
          <w:sz w:val="22"/>
          <w:szCs w:val="22"/>
        </w:rPr>
        <w:t>d</w:t>
      </w:r>
      <w:r w:rsidRPr="00C0289F">
        <w:rPr>
          <w:rFonts w:cs="Times New Roman"/>
          <w:spacing w:val="1"/>
          <w:sz w:val="22"/>
          <w:szCs w:val="22"/>
        </w:rPr>
        <w:t>e</w:t>
      </w:r>
      <w:r w:rsidRPr="00C0289F">
        <w:rPr>
          <w:rFonts w:cs="Times New Roman"/>
          <w:spacing w:val="-3"/>
          <w:sz w:val="22"/>
          <w:szCs w:val="22"/>
        </w:rPr>
        <w:t>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d</w:t>
      </w:r>
      <w:r w:rsidRPr="00C0289F">
        <w:rPr>
          <w:rFonts w:cs="Times New Roman"/>
          <w:spacing w:val="2"/>
          <w:sz w:val="22"/>
          <w:szCs w:val="22"/>
        </w:rPr>
        <w:t>i</w:t>
      </w:r>
      <w:r w:rsidRPr="00C0289F">
        <w:rPr>
          <w:rFonts w:cs="Times New Roman"/>
          <w:sz w:val="22"/>
          <w:szCs w:val="22"/>
        </w:rPr>
        <w:t>rm</w:t>
      </w:r>
      <w:r w:rsidRPr="00C0289F">
        <w:rPr>
          <w:rFonts w:cs="Times New Roman"/>
          <w:spacing w:val="-2"/>
          <w:sz w:val="22"/>
          <w:szCs w:val="22"/>
        </w:rPr>
        <w:t>e</w:t>
      </w:r>
      <w:r w:rsidRPr="00C0289F">
        <w:rPr>
          <w:rFonts w:cs="Times New Roman"/>
          <w:sz w:val="22"/>
          <w:szCs w:val="22"/>
        </w:rPr>
        <w:t xml:space="preserve"> </w:t>
      </w:r>
      <w:r w:rsidRPr="00C0289F">
        <w:rPr>
          <w:rFonts w:cs="Times New Roman"/>
          <w:spacing w:val="2"/>
          <w:sz w:val="22"/>
          <w:szCs w:val="22"/>
        </w:rPr>
        <w:t>süreçlerini izlemek ve</w:t>
      </w:r>
      <w:r w:rsidRPr="00C0289F">
        <w:rPr>
          <w:rFonts w:cs="Times New Roman"/>
          <w:sz w:val="22"/>
          <w:szCs w:val="22"/>
        </w:rPr>
        <w:t xml:space="preserve"> </w:t>
      </w:r>
      <w:r w:rsidRPr="00C0289F">
        <w:rPr>
          <w:rFonts w:cs="Times New Roman"/>
          <w:spacing w:val="2"/>
          <w:sz w:val="22"/>
          <w:szCs w:val="22"/>
        </w:rPr>
        <w:t>Üniversitemizin İç Değerlendirme Raporuna temel oluşturmak üzere birim</w:t>
      </w:r>
      <w:r w:rsidR="00731458" w:rsidRPr="00C0289F">
        <w:rPr>
          <w:rFonts w:cs="Times New Roman"/>
          <w:spacing w:val="2"/>
          <w:sz w:val="22"/>
          <w:szCs w:val="22"/>
        </w:rPr>
        <w:t>ler</w:t>
      </w:r>
      <w:r w:rsidRPr="00C0289F">
        <w:rPr>
          <w:rFonts w:cs="Times New Roman"/>
          <w:spacing w:val="2"/>
          <w:sz w:val="22"/>
          <w:szCs w:val="22"/>
        </w:rPr>
        <w:t xml:space="preserve"> tarafından her yıl hazırlanır. Bu kılavuzda, BİDR</w:t>
      </w:r>
      <w:r w:rsidRPr="00C0289F">
        <w:rPr>
          <w:rFonts w:cs="Times New Roman"/>
          <w:spacing w:val="24"/>
          <w:sz w:val="22"/>
          <w:szCs w:val="22"/>
        </w:rPr>
        <w:t xml:space="preserve"> </w:t>
      </w:r>
      <w:r w:rsidRPr="00C0289F">
        <w:rPr>
          <w:rFonts w:cs="Times New Roman"/>
          <w:sz w:val="22"/>
          <w:szCs w:val="22"/>
        </w:rPr>
        <w:t>h</w:t>
      </w:r>
      <w:r w:rsidRPr="00C0289F">
        <w:rPr>
          <w:rFonts w:cs="Times New Roman"/>
          <w:spacing w:val="-1"/>
          <w:sz w:val="22"/>
          <w:szCs w:val="22"/>
        </w:rPr>
        <w:t>a</w:t>
      </w:r>
      <w:r w:rsidRPr="00C0289F">
        <w:rPr>
          <w:rFonts w:cs="Times New Roman"/>
          <w:spacing w:val="1"/>
          <w:sz w:val="22"/>
          <w:szCs w:val="22"/>
        </w:rPr>
        <w:t>z</w:t>
      </w:r>
      <w:r w:rsidRPr="00C0289F">
        <w:rPr>
          <w:rFonts w:cs="Times New Roman"/>
          <w:sz w:val="22"/>
          <w:szCs w:val="22"/>
        </w:rPr>
        <w:t>ırl</w:t>
      </w:r>
      <w:r w:rsidRPr="00C0289F">
        <w:rPr>
          <w:rFonts w:cs="Times New Roman"/>
          <w:spacing w:val="-1"/>
          <w:sz w:val="22"/>
          <w:szCs w:val="22"/>
        </w:rPr>
        <w:t>a</w:t>
      </w:r>
      <w:r w:rsidRPr="00C0289F">
        <w:rPr>
          <w:rFonts w:cs="Times New Roman"/>
          <w:sz w:val="22"/>
          <w:szCs w:val="22"/>
        </w:rPr>
        <w:t>nırk</w:t>
      </w:r>
      <w:r w:rsidRPr="00C0289F">
        <w:rPr>
          <w:rFonts w:cs="Times New Roman"/>
          <w:spacing w:val="-2"/>
          <w:sz w:val="22"/>
          <w:szCs w:val="22"/>
        </w:rPr>
        <w:t>e</w:t>
      </w:r>
      <w:r w:rsidRPr="00C0289F">
        <w:rPr>
          <w:rFonts w:cs="Times New Roman"/>
          <w:sz w:val="22"/>
          <w:szCs w:val="22"/>
        </w:rPr>
        <w:t>n</w:t>
      </w:r>
      <w:r w:rsidRPr="00C0289F">
        <w:rPr>
          <w:rFonts w:cs="Times New Roman"/>
          <w:spacing w:val="26"/>
          <w:sz w:val="22"/>
          <w:szCs w:val="22"/>
        </w:rPr>
        <w:t xml:space="preserve"> </w:t>
      </w:r>
      <w:r w:rsidRPr="00C0289F">
        <w:rPr>
          <w:rFonts w:cs="Times New Roman"/>
          <w:spacing w:val="2"/>
          <w:sz w:val="22"/>
          <w:szCs w:val="22"/>
        </w:rPr>
        <w:t>u</w:t>
      </w:r>
      <w:r w:rsidRPr="00C0289F">
        <w:rPr>
          <w:rFonts w:cs="Times New Roman"/>
          <w:spacing w:val="-5"/>
          <w:sz w:val="22"/>
          <w:szCs w:val="22"/>
        </w:rPr>
        <w:t>yg</w:t>
      </w:r>
      <w:r w:rsidRPr="00C0289F">
        <w:rPr>
          <w:rFonts w:cs="Times New Roman"/>
          <w:sz w:val="22"/>
          <w:szCs w:val="22"/>
        </w:rPr>
        <w:t>ul</w:t>
      </w:r>
      <w:r w:rsidRPr="00C0289F">
        <w:rPr>
          <w:rFonts w:cs="Times New Roman"/>
          <w:spacing w:val="1"/>
          <w:sz w:val="22"/>
          <w:szCs w:val="22"/>
        </w:rPr>
        <w:t>ana</w:t>
      </w:r>
      <w:r w:rsidRPr="00C0289F">
        <w:rPr>
          <w:rFonts w:cs="Times New Roman"/>
          <w:spacing w:val="-1"/>
          <w:sz w:val="22"/>
          <w:szCs w:val="22"/>
        </w:rPr>
        <w:t>ca</w:t>
      </w:r>
      <w:r w:rsidRPr="00C0289F">
        <w:rPr>
          <w:rFonts w:cs="Times New Roman"/>
          <w:sz w:val="22"/>
          <w:szCs w:val="22"/>
        </w:rPr>
        <w:t>k</w:t>
      </w:r>
      <w:r w:rsidRPr="00C0289F">
        <w:rPr>
          <w:rFonts w:cs="Times New Roman"/>
          <w:spacing w:val="23"/>
          <w:sz w:val="22"/>
          <w:szCs w:val="22"/>
        </w:rPr>
        <w:t xml:space="preserve"> </w:t>
      </w:r>
      <w:r w:rsidRPr="00C0289F">
        <w:rPr>
          <w:rFonts w:cs="Times New Roman"/>
          <w:sz w:val="22"/>
          <w:szCs w:val="22"/>
        </w:rPr>
        <w:t>ku</w:t>
      </w:r>
      <w:r w:rsidRPr="00C0289F">
        <w:rPr>
          <w:rFonts w:cs="Times New Roman"/>
          <w:spacing w:val="1"/>
          <w:sz w:val="22"/>
          <w:szCs w:val="22"/>
        </w:rPr>
        <w:t>r</w:t>
      </w:r>
      <w:r w:rsidRPr="00C0289F">
        <w:rPr>
          <w:rFonts w:cs="Times New Roman"/>
          <w:spacing w:val="-1"/>
          <w:sz w:val="22"/>
          <w:szCs w:val="22"/>
        </w:rPr>
        <w:t>a</w:t>
      </w:r>
      <w:r w:rsidRPr="00C0289F">
        <w:rPr>
          <w:rFonts w:cs="Times New Roman"/>
          <w:sz w:val="22"/>
          <w:szCs w:val="22"/>
        </w:rPr>
        <w:t>ll</w:t>
      </w:r>
      <w:r w:rsidRPr="00C0289F">
        <w:rPr>
          <w:rFonts w:cs="Times New Roman"/>
          <w:spacing w:val="-1"/>
          <w:sz w:val="22"/>
          <w:szCs w:val="22"/>
        </w:rPr>
        <w:t>a</w:t>
      </w:r>
      <w:r w:rsidRPr="00C0289F">
        <w:rPr>
          <w:rFonts w:cs="Times New Roman"/>
          <w:sz w:val="22"/>
          <w:szCs w:val="22"/>
        </w:rPr>
        <w:t>r,</w:t>
      </w:r>
      <w:r w:rsidRPr="00C0289F">
        <w:rPr>
          <w:rFonts w:cs="Times New Roman"/>
          <w:spacing w:val="25"/>
          <w:sz w:val="22"/>
          <w:szCs w:val="22"/>
        </w:rPr>
        <w:t xml:space="preserve"> </w:t>
      </w:r>
      <w:r w:rsidR="002023F5" w:rsidRPr="00C0289F">
        <w:rPr>
          <w:rFonts w:cs="Times New Roman"/>
          <w:spacing w:val="2"/>
          <w:sz w:val="22"/>
          <w:szCs w:val="22"/>
        </w:rPr>
        <w:t>ilgili</w:t>
      </w:r>
      <w:r w:rsidRPr="00C0289F">
        <w:rPr>
          <w:rFonts w:cs="Times New Roman"/>
          <w:spacing w:val="25"/>
          <w:sz w:val="22"/>
          <w:szCs w:val="22"/>
        </w:rPr>
        <w:t xml:space="preserve"> </w:t>
      </w:r>
      <w:r w:rsidRPr="00C0289F">
        <w:rPr>
          <w:rFonts w:cs="Times New Roman"/>
          <w:spacing w:val="-1"/>
          <w:sz w:val="22"/>
          <w:szCs w:val="22"/>
        </w:rPr>
        <w:t>aç</w:t>
      </w:r>
      <w:r w:rsidRPr="00C0289F">
        <w:rPr>
          <w:rFonts w:cs="Times New Roman"/>
          <w:sz w:val="22"/>
          <w:szCs w:val="22"/>
        </w:rPr>
        <w:t>ıkl</w:t>
      </w:r>
      <w:r w:rsidRPr="00C0289F">
        <w:rPr>
          <w:rFonts w:cs="Times New Roman"/>
          <w:spacing w:val="1"/>
          <w:sz w:val="22"/>
          <w:szCs w:val="22"/>
        </w:rPr>
        <w:t>a</w:t>
      </w:r>
      <w:r w:rsidRPr="00C0289F">
        <w:rPr>
          <w:rFonts w:cs="Times New Roman"/>
          <w:sz w:val="22"/>
          <w:szCs w:val="22"/>
        </w:rPr>
        <w:t>mal</w:t>
      </w:r>
      <w:r w:rsidRPr="00C0289F">
        <w:rPr>
          <w:rFonts w:cs="Times New Roman"/>
          <w:spacing w:val="-1"/>
          <w:sz w:val="22"/>
          <w:szCs w:val="22"/>
        </w:rPr>
        <w:t>a</w:t>
      </w:r>
      <w:r w:rsidRPr="00C0289F">
        <w:rPr>
          <w:rFonts w:cs="Times New Roman"/>
          <w:sz w:val="22"/>
          <w:szCs w:val="22"/>
        </w:rPr>
        <w:t>r,</w:t>
      </w:r>
      <w:r w:rsidRPr="00C0289F">
        <w:rPr>
          <w:rFonts w:cs="Times New Roman"/>
          <w:spacing w:val="23"/>
          <w:sz w:val="22"/>
          <w:szCs w:val="22"/>
        </w:rPr>
        <w:t xml:space="preserve"> </w:t>
      </w:r>
      <w:r w:rsidRPr="00C0289F">
        <w:rPr>
          <w:rFonts w:cs="Times New Roman"/>
          <w:sz w:val="22"/>
          <w:szCs w:val="22"/>
        </w:rPr>
        <w:t>ön</w:t>
      </w:r>
      <w:r w:rsidRPr="00C0289F">
        <w:rPr>
          <w:rFonts w:cs="Times New Roman"/>
          <w:spacing w:val="1"/>
          <w:sz w:val="22"/>
          <w:szCs w:val="22"/>
        </w:rPr>
        <w:t>e</w:t>
      </w:r>
      <w:r w:rsidRPr="00C0289F">
        <w:rPr>
          <w:rFonts w:cs="Times New Roman"/>
          <w:sz w:val="22"/>
          <w:szCs w:val="22"/>
        </w:rPr>
        <w:t>ril</w:t>
      </w:r>
      <w:r w:rsidRPr="00C0289F">
        <w:rPr>
          <w:rFonts w:cs="Times New Roman"/>
          <w:spacing w:val="-1"/>
          <w:sz w:val="22"/>
          <w:szCs w:val="22"/>
        </w:rPr>
        <w:t>e</w:t>
      </w:r>
      <w:r w:rsidRPr="00C0289F">
        <w:rPr>
          <w:rFonts w:cs="Times New Roman"/>
          <w:sz w:val="22"/>
          <w:szCs w:val="22"/>
        </w:rPr>
        <w:t>r</w:t>
      </w:r>
      <w:r w:rsidRPr="00C0289F">
        <w:rPr>
          <w:rFonts w:cs="Times New Roman"/>
          <w:spacing w:val="23"/>
          <w:sz w:val="22"/>
          <w:szCs w:val="22"/>
        </w:rPr>
        <w:t xml:space="preserve">, </w:t>
      </w:r>
      <w:r w:rsidRPr="00C0289F">
        <w:rPr>
          <w:rFonts w:cs="Times New Roman"/>
          <w:spacing w:val="1"/>
          <w:sz w:val="22"/>
          <w:szCs w:val="22"/>
        </w:rPr>
        <w:t>B</w:t>
      </w:r>
      <w:r w:rsidRPr="00C0289F">
        <w:rPr>
          <w:rFonts w:cs="Times New Roman"/>
          <w:spacing w:val="-4"/>
          <w:sz w:val="22"/>
          <w:szCs w:val="22"/>
        </w:rPr>
        <w:t>İ</w:t>
      </w:r>
      <w:r w:rsidRPr="00C0289F">
        <w:rPr>
          <w:rFonts w:cs="Times New Roman"/>
          <w:spacing w:val="-1"/>
          <w:sz w:val="22"/>
          <w:szCs w:val="22"/>
        </w:rPr>
        <w:t xml:space="preserve">DR </w:t>
      </w:r>
      <w:r w:rsidR="006F157B">
        <w:rPr>
          <w:rFonts w:cs="Times New Roman"/>
          <w:spacing w:val="-1"/>
          <w:sz w:val="22"/>
          <w:szCs w:val="22"/>
        </w:rPr>
        <w:t xml:space="preserve">yazım kılavuzu (Ek-1) ve BİDR </w:t>
      </w:r>
      <w:r w:rsidRPr="00C0289F">
        <w:rPr>
          <w:rFonts w:cs="Times New Roman"/>
          <w:sz w:val="22"/>
          <w:szCs w:val="22"/>
        </w:rPr>
        <w:t xml:space="preserve">şablonu </w:t>
      </w:r>
      <w:r w:rsidR="002023F5" w:rsidRPr="00C0289F">
        <w:rPr>
          <w:rFonts w:cs="Times New Roman"/>
          <w:sz w:val="22"/>
          <w:szCs w:val="22"/>
        </w:rPr>
        <w:t>(</w:t>
      </w:r>
      <w:r w:rsidRPr="00C0289F">
        <w:rPr>
          <w:rFonts w:cs="Times New Roman"/>
          <w:sz w:val="22"/>
          <w:szCs w:val="22"/>
        </w:rPr>
        <w:t>Ek-</w:t>
      </w:r>
      <w:r w:rsidR="006F157B">
        <w:rPr>
          <w:rFonts w:cs="Times New Roman"/>
          <w:sz w:val="22"/>
          <w:szCs w:val="22"/>
        </w:rPr>
        <w:t>2</w:t>
      </w:r>
      <w:r w:rsidR="002023F5" w:rsidRPr="00C0289F">
        <w:rPr>
          <w:rFonts w:cs="Times New Roman"/>
          <w:sz w:val="22"/>
          <w:szCs w:val="22"/>
        </w:rPr>
        <w:t>)</w:t>
      </w:r>
      <w:r w:rsidRPr="00C0289F">
        <w:rPr>
          <w:rFonts w:cs="Times New Roman"/>
          <w:sz w:val="22"/>
          <w:szCs w:val="22"/>
        </w:rPr>
        <w:t xml:space="preserve"> </w:t>
      </w:r>
      <w:r w:rsidRPr="00C0289F">
        <w:rPr>
          <w:rFonts w:cs="Times New Roman"/>
          <w:spacing w:val="-5"/>
          <w:sz w:val="22"/>
          <w:szCs w:val="22"/>
        </w:rPr>
        <w:t>y</w:t>
      </w:r>
      <w:r w:rsidRPr="00C0289F">
        <w:rPr>
          <w:rFonts w:cs="Times New Roman"/>
          <w:spacing w:val="1"/>
          <w:sz w:val="22"/>
          <w:szCs w:val="22"/>
        </w:rPr>
        <w:t>e</w:t>
      </w:r>
      <w:r w:rsidRPr="00C0289F">
        <w:rPr>
          <w:rFonts w:cs="Times New Roman"/>
          <w:sz w:val="22"/>
          <w:szCs w:val="22"/>
        </w:rPr>
        <w:t xml:space="preserve">r </w:t>
      </w:r>
      <w:r w:rsidRPr="00C0289F">
        <w:rPr>
          <w:rFonts w:cs="Times New Roman"/>
          <w:spacing w:val="-2"/>
          <w:sz w:val="22"/>
          <w:szCs w:val="22"/>
        </w:rPr>
        <w:t>a</w:t>
      </w:r>
      <w:r w:rsidRPr="00C0289F">
        <w:rPr>
          <w:rFonts w:cs="Times New Roman"/>
          <w:sz w:val="22"/>
          <w:szCs w:val="22"/>
        </w:rPr>
        <w:t>lm</w:t>
      </w:r>
      <w:r w:rsidRPr="00C0289F">
        <w:rPr>
          <w:rFonts w:cs="Times New Roman"/>
          <w:spacing w:val="-1"/>
          <w:sz w:val="22"/>
          <w:szCs w:val="22"/>
        </w:rPr>
        <w:t>a</w:t>
      </w:r>
      <w:r w:rsidRPr="00C0289F">
        <w:rPr>
          <w:rFonts w:cs="Times New Roman"/>
          <w:sz w:val="22"/>
          <w:szCs w:val="22"/>
        </w:rPr>
        <w:t>ktadı</w:t>
      </w:r>
      <w:r w:rsidRPr="00C0289F">
        <w:rPr>
          <w:rFonts w:cs="Times New Roman"/>
          <w:spacing w:val="-1"/>
          <w:sz w:val="22"/>
          <w:szCs w:val="22"/>
        </w:rPr>
        <w:t>r</w:t>
      </w:r>
      <w:r w:rsidRPr="00C0289F">
        <w:rPr>
          <w:rFonts w:cs="Times New Roman"/>
          <w:sz w:val="22"/>
          <w:szCs w:val="22"/>
        </w:rPr>
        <w:t>.</w:t>
      </w:r>
    </w:p>
    <w:p w14:paraId="38473E29" w14:textId="77777777" w:rsidR="00005409" w:rsidRPr="00C0289F" w:rsidRDefault="00005409" w:rsidP="003C6026">
      <w:pPr>
        <w:spacing w:before="120" w:after="120"/>
        <w:rPr>
          <w:sz w:val="22"/>
          <w:szCs w:val="22"/>
        </w:rPr>
      </w:pPr>
    </w:p>
    <w:p w14:paraId="202885C9"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4" w:name="_Toc92747660"/>
      <w:bookmarkStart w:id="5" w:name="_Toc156153648"/>
      <w:r w:rsidRPr="00C0289F">
        <w:rPr>
          <w:rFonts w:ascii="Times New Roman" w:hAnsi="Times New Roman" w:cs="Times New Roman"/>
          <w:b/>
          <w:sz w:val="22"/>
          <w:szCs w:val="22"/>
        </w:rPr>
        <w:t>Amaç</w:t>
      </w:r>
      <w:bookmarkEnd w:id="4"/>
      <w:bookmarkEnd w:id="5"/>
      <w:r w:rsidRPr="00C0289F">
        <w:rPr>
          <w:rFonts w:ascii="Times New Roman" w:hAnsi="Times New Roman" w:cs="Times New Roman"/>
          <w:b/>
          <w:sz w:val="22"/>
          <w:szCs w:val="22"/>
        </w:rPr>
        <w:t xml:space="preserve"> </w:t>
      </w:r>
    </w:p>
    <w:p w14:paraId="4DA13028" w14:textId="77777777" w:rsidR="00005409" w:rsidRPr="00C0289F" w:rsidRDefault="00005409" w:rsidP="003C6026">
      <w:pPr>
        <w:pStyle w:val="GvdeMetni"/>
        <w:spacing w:before="120" w:after="120"/>
        <w:ind w:left="0" w:right="63"/>
        <w:jc w:val="both"/>
        <w:rPr>
          <w:rFonts w:cs="Times New Roman"/>
          <w:spacing w:val="-2"/>
          <w:sz w:val="22"/>
          <w:szCs w:val="22"/>
        </w:rPr>
      </w:pPr>
      <w:r w:rsidRPr="00C0289F">
        <w:rPr>
          <w:rFonts w:cs="Times New Roman"/>
          <w:spacing w:val="-2"/>
          <w:sz w:val="22"/>
          <w:szCs w:val="22"/>
        </w:rPr>
        <w:t xml:space="preserve">BİDR’nin amacı, birimin kendi güçlü ve gelişmeye açık yönlerini tanımasına ve iyileştirme süreçlerine katkı sağlamaktır. Birime ait BİDR, </w:t>
      </w:r>
      <w:r w:rsidRPr="00C0289F">
        <w:rPr>
          <w:rFonts w:cs="Times New Roman"/>
          <w:sz w:val="22"/>
          <w:szCs w:val="22"/>
        </w:rPr>
        <w:t>birimin öz değerlendirme çalışmalarının en önemli çıktısıdır. Olgunluk düzeyi yüksek bir BİDR ancak yıl içerisinde iç kalite güvencesi sistemi ve iç değerlendirme çalışmalarının etkin ve etkili gerçekleştirilmesi ile mümkündür.</w:t>
      </w:r>
      <w:r w:rsidRPr="00C0289F">
        <w:rPr>
          <w:rFonts w:cs="Times New Roman"/>
          <w:spacing w:val="-2"/>
          <w:sz w:val="22"/>
          <w:szCs w:val="22"/>
        </w:rPr>
        <w:t xml:space="preserve"> </w:t>
      </w:r>
    </w:p>
    <w:p w14:paraId="4B3FBD08" w14:textId="4FDF8E71" w:rsidR="00140C48" w:rsidRPr="00C0289F" w:rsidRDefault="00140C48" w:rsidP="00140C48">
      <w:pPr>
        <w:pStyle w:val="GvdeMetni"/>
        <w:spacing w:before="120" w:after="120"/>
        <w:ind w:left="0" w:right="63"/>
        <w:jc w:val="both"/>
        <w:rPr>
          <w:rFonts w:cs="Times New Roman"/>
          <w:b/>
          <w:bCs/>
          <w:sz w:val="22"/>
          <w:szCs w:val="22"/>
        </w:rPr>
      </w:pPr>
      <w:r w:rsidRPr="00C0289F">
        <w:rPr>
          <w:rFonts w:cs="Times New Roman"/>
          <w:b/>
          <w:bCs/>
          <w:sz w:val="22"/>
          <w:szCs w:val="22"/>
        </w:rPr>
        <w:t xml:space="preserve">İç Değerlendirme Raporları, planlama, uygulama, kontrol etme ve önlem alma süreçlerinin birimde nasıl işlediğini gösterebilmek amacıyla hazırlandıklarından raporu faaliyetlerle ya da kanıtlar ile doldurmak anlamlı olmayacaktır. Yürütülmesi gereken çalışma, PUKÖ çevriminin nasıl kapatıldığını yani </w:t>
      </w:r>
      <w:r w:rsidRPr="00695FD6">
        <w:rPr>
          <w:rFonts w:cs="Times New Roman"/>
          <w:b/>
          <w:bCs/>
          <w:sz w:val="22"/>
          <w:szCs w:val="22"/>
          <w:u w:val="single"/>
        </w:rPr>
        <w:t>süreci</w:t>
      </w:r>
      <w:r w:rsidRPr="00C0289F">
        <w:rPr>
          <w:rFonts w:cs="Times New Roman"/>
          <w:b/>
          <w:bCs/>
          <w:sz w:val="22"/>
          <w:szCs w:val="22"/>
        </w:rPr>
        <w:t xml:space="preserve"> açıklamak, özellikle ilgili yılda yürütülen iyileştirme çalışmalarının altını çizmek ve kanıtlarını sunmak yönünde olmalıdır. </w:t>
      </w:r>
    </w:p>
    <w:p w14:paraId="03CB161D" w14:textId="380920B1" w:rsidR="00005409" w:rsidRPr="00C0289F" w:rsidRDefault="000B2AF4" w:rsidP="003C6026">
      <w:pPr>
        <w:pStyle w:val="GvdeMetni"/>
        <w:spacing w:before="120" w:after="120"/>
        <w:ind w:left="0" w:right="63"/>
        <w:jc w:val="both"/>
        <w:rPr>
          <w:rFonts w:cs="Times New Roman"/>
          <w:sz w:val="22"/>
          <w:szCs w:val="22"/>
        </w:rPr>
      </w:pPr>
      <w:r w:rsidRPr="00C0289F">
        <w:rPr>
          <w:rFonts w:cs="Times New Roman"/>
          <w:sz w:val="22"/>
          <w:szCs w:val="22"/>
        </w:rPr>
        <w:t xml:space="preserve">Raporun hazırlık süreci, </w:t>
      </w:r>
      <w:r w:rsidR="003875DF">
        <w:rPr>
          <w:rFonts w:cs="Times New Roman"/>
          <w:sz w:val="22"/>
          <w:szCs w:val="22"/>
        </w:rPr>
        <w:t>birimin dı</w:t>
      </w:r>
      <w:r w:rsidRPr="00C0289F">
        <w:rPr>
          <w:rFonts w:cs="Times New Roman"/>
          <w:sz w:val="22"/>
          <w:szCs w:val="22"/>
        </w:rPr>
        <w:t xml:space="preserve">ş </w:t>
      </w:r>
      <w:r w:rsidR="003875DF">
        <w:rPr>
          <w:rFonts w:cs="Times New Roman"/>
          <w:sz w:val="22"/>
          <w:szCs w:val="22"/>
        </w:rPr>
        <w:t>d</w:t>
      </w:r>
      <w:r w:rsidRPr="00C0289F">
        <w:rPr>
          <w:rFonts w:cs="Times New Roman"/>
          <w:sz w:val="22"/>
          <w:szCs w:val="22"/>
        </w:rPr>
        <w:t>eğerlendirme</w:t>
      </w:r>
      <w:r w:rsidR="003875DF">
        <w:rPr>
          <w:rFonts w:cs="Times New Roman"/>
          <w:sz w:val="22"/>
          <w:szCs w:val="22"/>
        </w:rPr>
        <w:t xml:space="preserve"> ve a</w:t>
      </w:r>
      <w:r w:rsidRPr="00C0289F">
        <w:rPr>
          <w:rFonts w:cs="Times New Roman"/>
          <w:sz w:val="22"/>
          <w:szCs w:val="22"/>
        </w:rPr>
        <w:t xml:space="preserve">kreditasyon süreçlerinden en üst düzeyde fayda görmesini sağlayan önemli fırsatlardan biridir. </w:t>
      </w:r>
      <w:r w:rsidR="00005409" w:rsidRPr="00C0289F">
        <w:rPr>
          <w:rFonts w:cs="Times New Roman"/>
          <w:sz w:val="22"/>
          <w:szCs w:val="22"/>
        </w:rPr>
        <w:t xml:space="preserve">BİDR, paydaşlarla iletişim ve iş birliği, öz değerlendirme çalışmaları ve kalite güvencesi kültürünün yaygınlaştırılması ve içselleştirilmesi amacıyla kullanılmalıdır. Raporun hazırlanma sürecinin birime katkısının arttırılması amacıyla çalışmalarda kapsayıcılık ve katılımcılığın sağlanması, bürokratik veri yönetiminden daha ziyade süreç yönetimi yaklaşımının benimsenmesi, kalite ekibi çalışmalarında şeffaflığın sağlanması ve sürekli eğitim çalışmalarıyla desteklenmesi beklenmektedir. </w:t>
      </w:r>
    </w:p>
    <w:p w14:paraId="211C175A" w14:textId="77777777" w:rsidR="00005409" w:rsidRPr="00C0289F" w:rsidRDefault="00005409" w:rsidP="003C6026">
      <w:pPr>
        <w:spacing w:before="120" w:after="120"/>
        <w:rPr>
          <w:sz w:val="22"/>
          <w:szCs w:val="22"/>
        </w:rPr>
      </w:pPr>
    </w:p>
    <w:p w14:paraId="4DB88FBE"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6" w:name="_Toc92747661"/>
      <w:bookmarkStart w:id="7" w:name="_Toc156153649"/>
      <w:r w:rsidRPr="00C0289F">
        <w:rPr>
          <w:rFonts w:ascii="Times New Roman" w:hAnsi="Times New Roman" w:cs="Times New Roman"/>
          <w:b/>
          <w:sz w:val="22"/>
          <w:szCs w:val="22"/>
        </w:rPr>
        <w:t>İçerik</w:t>
      </w:r>
      <w:bookmarkEnd w:id="6"/>
      <w:bookmarkEnd w:id="7"/>
      <w:r w:rsidRPr="00C0289F">
        <w:rPr>
          <w:rFonts w:ascii="Times New Roman" w:hAnsi="Times New Roman" w:cs="Times New Roman"/>
          <w:b/>
          <w:sz w:val="22"/>
          <w:szCs w:val="22"/>
        </w:rPr>
        <w:t xml:space="preserve"> </w:t>
      </w:r>
    </w:p>
    <w:p w14:paraId="131489C1" w14:textId="45230352" w:rsidR="00005409" w:rsidRPr="00C0289F" w:rsidRDefault="00005409" w:rsidP="000B3200">
      <w:pPr>
        <w:pStyle w:val="GvdeMetni"/>
        <w:spacing w:before="120" w:after="120"/>
        <w:ind w:left="0" w:right="63"/>
        <w:jc w:val="both"/>
        <w:rPr>
          <w:rFonts w:cs="Times New Roman"/>
          <w:spacing w:val="-4"/>
          <w:sz w:val="22"/>
          <w:szCs w:val="22"/>
        </w:rPr>
      </w:pPr>
      <w:r w:rsidRPr="00C0289F">
        <w:rPr>
          <w:rFonts w:cs="Times New Roman"/>
          <w:spacing w:val="-4"/>
          <w:sz w:val="22"/>
          <w:szCs w:val="22"/>
        </w:rPr>
        <w:t xml:space="preserve">BİDR’de birimin iç kalite güvencesi sisteminin olgunluk düzeyi irdelenmelidir. Bu kapsamda </w:t>
      </w:r>
      <w:r w:rsidR="002023F5" w:rsidRPr="00C0289F">
        <w:rPr>
          <w:rFonts w:cs="Times New Roman"/>
          <w:spacing w:val="-4"/>
          <w:sz w:val="22"/>
          <w:szCs w:val="22"/>
        </w:rPr>
        <w:t>birimin</w:t>
      </w:r>
      <w:r w:rsidRPr="00C0289F">
        <w:rPr>
          <w:rFonts w:cs="Times New Roman"/>
          <w:spacing w:val="-4"/>
          <w:sz w:val="22"/>
          <w:szCs w:val="22"/>
        </w:rPr>
        <w:t>:</w:t>
      </w:r>
    </w:p>
    <w:p w14:paraId="15F56FD5" w14:textId="1DA20352" w:rsidR="00005409" w:rsidRPr="00C0289F" w:rsidRDefault="002023F5"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D</w:t>
      </w:r>
      <w:r w:rsidR="00005409" w:rsidRPr="00C0289F">
        <w:rPr>
          <w:rFonts w:cs="Times New Roman"/>
          <w:spacing w:val="-4"/>
          <w:sz w:val="22"/>
          <w:szCs w:val="22"/>
        </w:rPr>
        <w:t>eğerleri, misyon ve hedefleriyle uyumlu olarak; kalite güvencesi sistemi, eğitim ve öğretim, araştırma ve geliştirme, toplumsal katkı ve yönetim sistemi süreçlerinde</w:t>
      </w:r>
      <w:r w:rsidR="00005409" w:rsidRPr="00C0289F">
        <w:rPr>
          <w:rFonts w:cs="Times New Roman"/>
          <w:sz w:val="22"/>
          <w:szCs w:val="22"/>
        </w:rPr>
        <w:t xml:space="preserve"> </w:t>
      </w:r>
      <w:r w:rsidR="00005409" w:rsidRPr="00C0289F">
        <w:rPr>
          <w:rFonts w:cs="Times New Roman"/>
          <w:spacing w:val="-4"/>
          <w:sz w:val="22"/>
          <w:szCs w:val="22"/>
        </w:rPr>
        <w:t xml:space="preserve">sahip olduğu kaynakları ve yetkinlikleri nasıl planladığı ve yönettiği, </w:t>
      </w:r>
    </w:p>
    <w:p w14:paraId="03CFF322" w14:textId="4965E0DF"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Birim genelinde ve süreçler bazında izleme ve iyileştirmelerin nasıl gerçekleştirildiği,</w:t>
      </w:r>
    </w:p>
    <w:p w14:paraId="5BAF0E08" w14:textId="77777777"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Planlama, uygulama, izleme ve iyileştirme süreçlerine paydaş katılımının ve kapsayıcılığın nasıl sağlandığı,</w:t>
      </w:r>
    </w:p>
    <w:p w14:paraId="65BA28F6" w14:textId="6D862F38" w:rsidR="00005409" w:rsidRPr="00C0289F" w:rsidRDefault="002023F5"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İ</w:t>
      </w:r>
      <w:r w:rsidR="00005409" w:rsidRPr="00C0289F">
        <w:rPr>
          <w:rFonts w:cs="Times New Roman"/>
          <w:spacing w:val="-4"/>
          <w:sz w:val="22"/>
          <w:szCs w:val="22"/>
        </w:rPr>
        <w:t xml:space="preserve">ç kalite güvencesi sisteminde güçlü ve iyileşmeye açık alanların neler olduğu, </w:t>
      </w:r>
    </w:p>
    <w:p w14:paraId="31C26053" w14:textId="77777777"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Gerçekleştirilemeyen iyileştirmelerin nedenleri,</w:t>
      </w:r>
    </w:p>
    <w:p w14:paraId="08F62CC4" w14:textId="4FCE72D3"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Yükseköğretimin hızlı değişen gündemi kapsamında birimin rekabet avantajını koruyabilmesi için kalite güvencesi sisteminde sürdürülebilirliği nasıl sağlayacağı.</w:t>
      </w:r>
    </w:p>
    <w:p w14:paraId="3E17EFAE" w14:textId="170C6593" w:rsidR="002023F5" w:rsidRPr="00C0289F" w:rsidRDefault="002023F5" w:rsidP="000B3200">
      <w:pPr>
        <w:pStyle w:val="GvdeMetni"/>
        <w:ind w:left="0" w:right="62"/>
        <w:jc w:val="both"/>
        <w:rPr>
          <w:rFonts w:cs="Times New Roman"/>
          <w:spacing w:val="-4"/>
          <w:sz w:val="22"/>
          <w:szCs w:val="22"/>
        </w:rPr>
      </w:pPr>
      <w:r w:rsidRPr="00C0289F">
        <w:rPr>
          <w:rFonts w:cs="Times New Roman"/>
          <w:spacing w:val="-4"/>
          <w:sz w:val="22"/>
          <w:szCs w:val="22"/>
        </w:rPr>
        <w:t>sorularını kanıta dayalı olarak yanıtlaması beklenmektedir.</w:t>
      </w:r>
    </w:p>
    <w:p w14:paraId="56CB5942" w14:textId="1F29048E"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pacing w:val="-4"/>
          <w:sz w:val="22"/>
          <w:szCs w:val="22"/>
        </w:rPr>
        <w:t xml:space="preserve">BİDR; </w:t>
      </w:r>
      <w:r w:rsidR="002023F5" w:rsidRPr="00C0289F">
        <w:rPr>
          <w:rFonts w:cs="Times New Roman"/>
          <w:sz w:val="22"/>
          <w:szCs w:val="22"/>
        </w:rPr>
        <w:t>YÖKAK</w:t>
      </w:r>
      <w:r w:rsidRPr="00C0289F">
        <w:rPr>
          <w:rFonts w:cs="Times New Roman"/>
          <w:spacing w:val="9"/>
          <w:sz w:val="22"/>
          <w:szCs w:val="22"/>
        </w:rPr>
        <w:t xml:space="preserve"> </w:t>
      </w:r>
      <w:r w:rsidRPr="00C0289F">
        <w:rPr>
          <w:rFonts w:cs="Times New Roman"/>
          <w:sz w:val="22"/>
          <w:szCs w:val="22"/>
        </w:rPr>
        <w:t>De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w:t>
      </w:r>
      <w:r w:rsidRPr="00C0289F">
        <w:rPr>
          <w:rFonts w:cs="Times New Roman"/>
          <w:spacing w:val="2"/>
          <w:sz w:val="22"/>
          <w:szCs w:val="22"/>
        </w:rPr>
        <w:t>d</w:t>
      </w:r>
      <w:r w:rsidRPr="00C0289F">
        <w:rPr>
          <w:rFonts w:cs="Times New Roman"/>
          <w:sz w:val="22"/>
          <w:szCs w:val="22"/>
        </w:rPr>
        <w:t>irme Öl</w:t>
      </w:r>
      <w:r w:rsidRPr="00C0289F">
        <w:rPr>
          <w:rFonts w:cs="Times New Roman"/>
          <w:spacing w:val="-1"/>
          <w:sz w:val="22"/>
          <w:szCs w:val="22"/>
        </w:rPr>
        <w:t>ç</w:t>
      </w:r>
      <w:r w:rsidRPr="00C0289F">
        <w:rPr>
          <w:rFonts w:cs="Times New Roman"/>
          <w:sz w:val="22"/>
          <w:szCs w:val="22"/>
        </w:rPr>
        <w:t>ütl</w:t>
      </w:r>
      <w:r w:rsidRPr="00C0289F">
        <w:rPr>
          <w:rFonts w:cs="Times New Roman"/>
          <w:spacing w:val="-1"/>
          <w:sz w:val="22"/>
          <w:szCs w:val="22"/>
        </w:rPr>
        <w:t>e</w:t>
      </w:r>
      <w:r w:rsidRPr="00C0289F">
        <w:rPr>
          <w:rFonts w:cs="Times New Roman"/>
          <w:sz w:val="22"/>
          <w:szCs w:val="22"/>
        </w:rPr>
        <w:t xml:space="preserve">ri, Birim İç Değerlendirme Raporu Hazırlama Kılavuzu, YÖKAK Dereceli Değerlendirme Anahtarı (Rubrik), </w:t>
      </w:r>
      <w:r w:rsidRPr="00C0289F">
        <w:rPr>
          <w:rFonts w:cs="Times New Roman"/>
          <w:b/>
          <w:bCs/>
          <w:sz w:val="22"/>
          <w:szCs w:val="22"/>
        </w:rPr>
        <w:t xml:space="preserve">önceki yıllara ait </w:t>
      </w:r>
      <w:r w:rsidR="000C036D" w:rsidRPr="00C0289F">
        <w:rPr>
          <w:rFonts w:cs="Times New Roman"/>
          <w:b/>
          <w:bCs/>
          <w:sz w:val="22"/>
          <w:szCs w:val="22"/>
        </w:rPr>
        <w:t xml:space="preserve">iç ve dış değerlendirme </w:t>
      </w:r>
      <w:r w:rsidR="00054067" w:rsidRPr="00C0289F">
        <w:rPr>
          <w:rFonts w:cs="Times New Roman"/>
          <w:b/>
          <w:bCs/>
          <w:sz w:val="22"/>
          <w:szCs w:val="22"/>
        </w:rPr>
        <w:t>raporları</w:t>
      </w:r>
      <w:r w:rsidR="00054067" w:rsidRPr="00C0289F">
        <w:rPr>
          <w:rFonts w:cs="Times New Roman"/>
          <w:sz w:val="22"/>
          <w:szCs w:val="22"/>
        </w:rPr>
        <w:t xml:space="preserve"> </w:t>
      </w:r>
      <w:r w:rsidRPr="00C0289F">
        <w:rPr>
          <w:rFonts w:cs="Times New Roman"/>
          <w:sz w:val="22"/>
          <w:szCs w:val="22"/>
        </w:rPr>
        <w:t xml:space="preserve">, </w:t>
      </w:r>
      <w:r w:rsidR="007F1011">
        <w:rPr>
          <w:rFonts w:cs="Times New Roman"/>
          <w:b/>
          <w:bCs/>
          <w:sz w:val="22"/>
          <w:szCs w:val="22"/>
        </w:rPr>
        <w:t xml:space="preserve">Kalite </w:t>
      </w:r>
      <w:r w:rsidRPr="00C0289F">
        <w:rPr>
          <w:rFonts w:cs="Times New Roman"/>
          <w:b/>
          <w:bCs/>
          <w:sz w:val="22"/>
          <w:szCs w:val="22"/>
        </w:rPr>
        <w:t xml:space="preserve">İyileştirme </w:t>
      </w:r>
      <w:r w:rsidR="007F1011">
        <w:rPr>
          <w:rFonts w:cs="Times New Roman"/>
          <w:b/>
          <w:bCs/>
          <w:sz w:val="22"/>
          <w:szCs w:val="22"/>
        </w:rPr>
        <w:t xml:space="preserve">Planı </w:t>
      </w:r>
      <w:r w:rsidRPr="00C0289F">
        <w:rPr>
          <w:rFonts w:cs="Times New Roman"/>
          <w:b/>
          <w:bCs/>
          <w:sz w:val="22"/>
          <w:szCs w:val="22"/>
        </w:rPr>
        <w:t xml:space="preserve">Rapor ve </w:t>
      </w:r>
      <w:r w:rsidR="00827537">
        <w:rPr>
          <w:rFonts w:cs="Times New Roman"/>
          <w:b/>
          <w:bCs/>
          <w:sz w:val="22"/>
          <w:szCs w:val="22"/>
        </w:rPr>
        <w:t>Sunumları</w:t>
      </w:r>
      <w:r w:rsidR="00CD6DB9" w:rsidRPr="00C0289F">
        <w:rPr>
          <w:rFonts w:cs="Times New Roman"/>
          <w:sz w:val="22"/>
          <w:szCs w:val="22"/>
        </w:rPr>
        <w:t xml:space="preserve">, </w:t>
      </w:r>
      <w:r w:rsidR="00CD6DB9" w:rsidRPr="00C0289F">
        <w:rPr>
          <w:rFonts w:cs="Times New Roman"/>
          <w:b/>
          <w:bCs/>
          <w:sz w:val="22"/>
          <w:szCs w:val="22"/>
        </w:rPr>
        <w:t>Birim Stratejik Plan Değerlendirme Tabloları</w:t>
      </w:r>
      <w:r w:rsidR="00CD6DB9" w:rsidRPr="00C0289F">
        <w:rPr>
          <w:rFonts w:cs="Times New Roman"/>
          <w:sz w:val="22"/>
          <w:szCs w:val="22"/>
        </w:rPr>
        <w:t xml:space="preserve"> ve </w:t>
      </w:r>
      <w:r w:rsidR="00CD6DB9" w:rsidRPr="00C0289F">
        <w:rPr>
          <w:rFonts w:cs="Times New Roman"/>
          <w:b/>
          <w:bCs/>
          <w:sz w:val="22"/>
          <w:szCs w:val="22"/>
        </w:rPr>
        <w:t xml:space="preserve">Kurumsal Akreditasyon </w:t>
      </w:r>
      <w:r w:rsidR="004C028A">
        <w:rPr>
          <w:rFonts w:cs="Times New Roman"/>
          <w:b/>
          <w:bCs/>
          <w:sz w:val="22"/>
          <w:szCs w:val="22"/>
        </w:rPr>
        <w:t xml:space="preserve">ve İzleme </w:t>
      </w:r>
      <w:r w:rsidR="00CD6DB9" w:rsidRPr="00C0289F">
        <w:rPr>
          <w:rFonts w:cs="Times New Roman"/>
          <w:b/>
          <w:bCs/>
          <w:sz w:val="22"/>
          <w:szCs w:val="22"/>
        </w:rPr>
        <w:t>Raporları</w:t>
      </w:r>
      <w:r w:rsidR="00625DEA">
        <w:rPr>
          <w:rFonts w:cs="Times New Roman"/>
          <w:b/>
          <w:bCs/>
          <w:sz w:val="22"/>
          <w:szCs w:val="22"/>
        </w:rPr>
        <w:t xml:space="preserve"> </w:t>
      </w:r>
      <w:r w:rsidRPr="00C0289F">
        <w:rPr>
          <w:rFonts w:cs="Times New Roman"/>
          <w:sz w:val="22"/>
          <w:szCs w:val="22"/>
        </w:rPr>
        <w:t>dikkate alınarak</w:t>
      </w:r>
      <w:r w:rsidRPr="00C0289F">
        <w:rPr>
          <w:rFonts w:cs="Times New Roman"/>
          <w:spacing w:val="13"/>
          <w:sz w:val="22"/>
          <w:szCs w:val="22"/>
        </w:rPr>
        <w:t xml:space="preserve"> </w:t>
      </w:r>
      <w:r w:rsidRPr="00C0289F">
        <w:rPr>
          <w:rFonts w:cs="Times New Roman"/>
          <w:sz w:val="22"/>
          <w:szCs w:val="22"/>
        </w:rPr>
        <w:t>hazırlanmalı</w:t>
      </w:r>
      <w:r w:rsidRPr="00C0289F">
        <w:rPr>
          <w:rFonts w:cs="Times New Roman"/>
          <w:spacing w:val="12"/>
          <w:sz w:val="22"/>
          <w:szCs w:val="22"/>
        </w:rPr>
        <w:t xml:space="preserve">dır. </w:t>
      </w:r>
      <w:r w:rsidR="004E28F9" w:rsidRPr="0087597B">
        <w:rPr>
          <w:rFonts w:cs="Times New Roman"/>
          <w:b/>
          <w:bCs/>
          <w:sz w:val="22"/>
          <w:szCs w:val="22"/>
        </w:rPr>
        <w:t>YÖKAK</w:t>
      </w:r>
      <w:r w:rsidR="00003548" w:rsidRPr="0087597B">
        <w:rPr>
          <w:rFonts w:cs="Times New Roman"/>
          <w:b/>
          <w:bCs/>
          <w:sz w:val="22"/>
          <w:szCs w:val="22"/>
        </w:rPr>
        <w:t xml:space="preserve"> tarafından Üniversitemiz için hazırlanan </w:t>
      </w:r>
      <w:r w:rsidR="004E28F9" w:rsidRPr="0087597B">
        <w:rPr>
          <w:rFonts w:cs="Times New Roman"/>
          <w:b/>
          <w:bCs/>
          <w:sz w:val="22"/>
          <w:szCs w:val="22"/>
        </w:rPr>
        <w:t>G</w:t>
      </w:r>
      <w:r w:rsidR="00003548" w:rsidRPr="0087597B">
        <w:rPr>
          <w:rFonts w:cs="Times New Roman"/>
          <w:b/>
          <w:bCs/>
          <w:sz w:val="22"/>
          <w:szCs w:val="22"/>
        </w:rPr>
        <w:t xml:space="preserve">azi Üniversitesi 2022 yılı </w:t>
      </w:r>
      <w:r w:rsidR="004E28F9" w:rsidRPr="0087597B">
        <w:rPr>
          <w:rFonts w:cs="Times New Roman"/>
          <w:b/>
          <w:bCs/>
          <w:sz w:val="22"/>
          <w:szCs w:val="22"/>
        </w:rPr>
        <w:t xml:space="preserve">Kurumsal Akreditasyon </w:t>
      </w:r>
      <w:r w:rsidR="004E28F9" w:rsidRPr="004E28F9">
        <w:rPr>
          <w:rFonts w:cs="Times New Roman"/>
          <w:b/>
          <w:bCs/>
          <w:sz w:val="22"/>
          <w:szCs w:val="22"/>
        </w:rPr>
        <w:t xml:space="preserve">Raporu  “Sonuç ve Değerlendirme” kısmında yer alan </w:t>
      </w:r>
      <w:r w:rsidR="0087597B">
        <w:rPr>
          <w:rFonts w:cs="Times New Roman"/>
          <w:b/>
          <w:bCs/>
          <w:sz w:val="22"/>
          <w:szCs w:val="22"/>
        </w:rPr>
        <w:t xml:space="preserve">ve </w:t>
      </w:r>
      <w:r w:rsidR="004E28F9" w:rsidRPr="004E28F9">
        <w:rPr>
          <w:rFonts w:cs="Times New Roman"/>
          <w:b/>
          <w:bCs/>
          <w:sz w:val="22"/>
          <w:szCs w:val="22"/>
        </w:rPr>
        <w:t>dört başlık</w:t>
      </w:r>
      <w:r w:rsidR="0087597B">
        <w:rPr>
          <w:rFonts w:cs="Times New Roman"/>
          <w:b/>
          <w:bCs/>
          <w:sz w:val="22"/>
          <w:szCs w:val="22"/>
        </w:rPr>
        <w:t xml:space="preserve"> için ayrı ayrı belirtilen </w:t>
      </w:r>
      <w:r w:rsidR="004E28F9" w:rsidRPr="004E28F9">
        <w:rPr>
          <w:rFonts w:cs="Times New Roman"/>
          <w:b/>
          <w:bCs/>
          <w:sz w:val="22"/>
          <w:szCs w:val="22"/>
        </w:rPr>
        <w:t xml:space="preserve">“Geliştirmeye Açık Yönler ve Öneriler” </w:t>
      </w:r>
      <w:r w:rsidR="004E28F9" w:rsidRPr="004E28F9">
        <w:rPr>
          <w:rFonts w:cs="Times New Roman"/>
          <w:sz w:val="22"/>
          <w:szCs w:val="22"/>
        </w:rPr>
        <w:t>kapsamında y</w:t>
      </w:r>
      <w:r w:rsidR="004E28F9">
        <w:rPr>
          <w:rFonts w:cs="Times New Roman"/>
          <w:sz w:val="22"/>
          <w:szCs w:val="22"/>
        </w:rPr>
        <w:t xml:space="preserve">ürütülen </w:t>
      </w:r>
      <w:r w:rsidR="004E28F9" w:rsidRPr="0089025C">
        <w:rPr>
          <w:rFonts w:cs="Times New Roman"/>
          <w:b/>
          <w:bCs/>
          <w:sz w:val="22"/>
          <w:szCs w:val="22"/>
        </w:rPr>
        <w:t>iyileştirme çalışmalar</w:t>
      </w:r>
      <w:r w:rsidR="009B1C81" w:rsidRPr="0089025C">
        <w:rPr>
          <w:rFonts w:cs="Times New Roman"/>
          <w:b/>
          <w:bCs/>
          <w:sz w:val="22"/>
          <w:szCs w:val="22"/>
        </w:rPr>
        <w:t>ı</w:t>
      </w:r>
      <w:r w:rsidR="004E28F9" w:rsidRPr="0089025C">
        <w:rPr>
          <w:rFonts w:cs="Times New Roman"/>
          <w:b/>
          <w:bCs/>
          <w:sz w:val="22"/>
          <w:szCs w:val="22"/>
        </w:rPr>
        <w:t xml:space="preserve"> özellikle açıklanmalıdır</w:t>
      </w:r>
      <w:r w:rsidR="004E28F9" w:rsidRPr="004E28F9">
        <w:rPr>
          <w:rFonts w:cs="Times New Roman"/>
          <w:sz w:val="22"/>
          <w:szCs w:val="22"/>
        </w:rPr>
        <w:t xml:space="preserve">. </w:t>
      </w:r>
      <w:r w:rsidRPr="00C0289F">
        <w:rPr>
          <w:rFonts w:cs="Times New Roman"/>
          <w:sz w:val="22"/>
          <w:szCs w:val="22"/>
        </w:rPr>
        <w:t xml:space="preserve">Raporda yer verilen bilgiler; çeşitli belgeler ve kanıtlarla desteklenmelidir. </w:t>
      </w:r>
    </w:p>
    <w:p w14:paraId="0030E9B9"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8" w:name="_Toc92747662"/>
      <w:bookmarkStart w:id="9" w:name="_Toc156153650"/>
      <w:r w:rsidRPr="00C0289F">
        <w:rPr>
          <w:rFonts w:ascii="Times New Roman" w:hAnsi="Times New Roman" w:cs="Times New Roman"/>
          <w:b/>
          <w:sz w:val="22"/>
          <w:szCs w:val="22"/>
        </w:rPr>
        <w:lastRenderedPageBreak/>
        <w:t>Raporun Hazırlanması ve Yayımlanması</w:t>
      </w:r>
      <w:bookmarkEnd w:id="8"/>
      <w:bookmarkEnd w:id="9"/>
      <w:r w:rsidRPr="00C0289F">
        <w:rPr>
          <w:rFonts w:ascii="Times New Roman" w:hAnsi="Times New Roman" w:cs="Times New Roman"/>
          <w:b/>
          <w:sz w:val="22"/>
          <w:szCs w:val="22"/>
        </w:rPr>
        <w:t xml:space="preserve"> </w:t>
      </w:r>
    </w:p>
    <w:p w14:paraId="6F8308B0" w14:textId="6E801F0C" w:rsidR="00005409" w:rsidRPr="00C0289F" w:rsidRDefault="00005409" w:rsidP="00F1683D">
      <w:pPr>
        <w:pStyle w:val="GvdeMetni"/>
        <w:spacing w:before="120" w:after="120"/>
        <w:ind w:left="0" w:right="63"/>
        <w:jc w:val="both"/>
        <w:rPr>
          <w:rFonts w:cs="Times New Roman"/>
          <w:sz w:val="22"/>
          <w:szCs w:val="22"/>
        </w:rPr>
      </w:pPr>
      <w:r w:rsidRPr="00C0289F">
        <w:rPr>
          <w:rFonts w:cs="Times New Roman"/>
          <w:sz w:val="22"/>
          <w:szCs w:val="22"/>
        </w:rPr>
        <w:t xml:space="preserve">Birim İç Değerlendirme Raporları, her yıl Akademik Birim Kalite Ekipleri (ABKE) tarafından Program İç Değerlendirme Raporları (PİDR) temel alınarak hazırlanır. Bölüm/Program Kalite Alt Çalışma Grubu tarafından hazırlanan PİDR, ABKE tarafından değerlendirilip yorumlanmalı ve akademik birim için tek bir rapor haline getirilerek Kalite Komisyonuna ulaştırılmalıdır. </w:t>
      </w:r>
    </w:p>
    <w:p w14:paraId="4142ACC7" w14:textId="6F2D93B7" w:rsidR="005E0153" w:rsidRPr="00C0289F" w:rsidRDefault="005E0153" w:rsidP="005E0153">
      <w:pPr>
        <w:spacing w:before="120" w:after="120"/>
        <w:jc w:val="both"/>
        <w:rPr>
          <w:noProof/>
          <w:sz w:val="22"/>
          <w:szCs w:val="22"/>
        </w:rPr>
      </w:pPr>
      <w:r w:rsidRPr="00C0289F">
        <w:rPr>
          <w:noProof/>
          <w:sz w:val="22"/>
          <w:szCs w:val="22"/>
        </w:rPr>
        <w:t xml:space="preserve">Birim Kalite Ekipleri tarafından raporun ilgili kısımları hazırlanırken sorgulanan alt ölçüt düzeylerine yönelik olarak </w:t>
      </w:r>
      <w:r w:rsidRPr="00C0289F">
        <w:rPr>
          <w:b/>
          <w:noProof/>
          <w:sz w:val="22"/>
          <w:szCs w:val="22"/>
        </w:rPr>
        <w:t>Üniversitemiz adına biriminizde yürütülen planlama, uygulama, izleme ve iyileştirme süreçleri</w:t>
      </w:r>
      <w:r w:rsidRPr="00C0289F">
        <w:rPr>
          <w:noProof/>
          <w:sz w:val="22"/>
          <w:szCs w:val="22"/>
        </w:rPr>
        <w:t xml:space="preserve"> </w:t>
      </w:r>
      <w:r w:rsidRPr="00C0289F">
        <w:rPr>
          <w:b/>
          <w:noProof/>
          <w:sz w:val="22"/>
          <w:szCs w:val="22"/>
        </w:rPr>
        <w:t>detaylı olarak açıklanmalı, açıklamalar her alt ölçüt düzeyinde kanıtlarla desteklenmelidir</w:t>
      </w:r>
      <w:r w:rsidRPr="00C0289F">
        <w:rPr>
          <w:noProof/>
          <w:sz w:val="22"/>
          <w:szCs w:val="22"/>
        </w:rPr>
        <w:t xml:space="preserve">. Birimler; </w:t>
      </w:r>
    </w:p>
    <w:p w14:paraId="7260E09D" w14:textId="3031E7B4" w:rsidR="007D0530" w:rsidRDefault="007D0530" w:rsidP="003875DF">
      <w:pPr>
        <w:pStyle w:val="ListeParagraf"/>
        <w:numPr>
          <w:ilvl w:val="0"/>
          <w:numId w:val="5"/>
        </w:numPr>
        <w:spacing w:before="120" w:after="120"/>
        <w:jc w:val="both"/>
        <w:rPr>
          <w:rFonts w:ascii="Times New Roman" w:hAnsi="Times New Roman" w:cs="Times New Roman"/>
          <w:noProof/>
        </w:rPr>
      </w:pPr>
      <w:r>
        <w:rPr>
          <w:rFonts w:ascii="Times New Roman" w:hAnsi="Times New Roman" w:cs="Times New Roman"/>
          <w:noProof/>
        </w:rPr>
        <w:t xml:space="preserve">Kurum </w:t>
      </w:r>
      <w:r w:rsidR="005E0153" w:rsidRPr="00C0289F">
        <w:rPr>
          <w:rFonts w:ascii="Times New Roman" w:hAnsi="Times New Roman" w:cs="Times New Roman"/>
          <w:noProof/>
        </w:rPr>
        <w:t xml:space="preserve">Stratejik Plan </w:t>
      </w:r>
      <w:r>
        <w:rPr>
          <w:rFonts w:ascii="Times New Roman" w:hAnsi="Times New Roman" w:cs="Times New Roman"/>
          <w:noProof/>
        </w:rPr>
        <w:t>amaç ve h</w:t>
      </w:r>
      <w:r w:rsidR="005E0153" w:rsidRPr="00C0289F">
        <w:rPr>
          <w:rFonts w:ascii="Times New Roman" w:hAnsi="Times New Roman" w:cs="Times New Roman"/>
          <w:noProof/>
        </w:rPr>
        <w:t>edefleri,</w:t>
      </w:r>
    </w:p>
    <w:p w14:paraId="35EB12C7" w14:textId="5DDEC599" w:rsidR="005E0153" w:rsidRPr="00C0289F" w:rsidRDefault="007D0530" w:rsidP="003875DF">
      <w:pPr>
        <w:pStyle w:val="ListeParagraf"/>
        <w:numPr>
          <w:ilvl w:val="0"/>
          <w:numId w:val="5"/>
        </w:numPr>
        <w:spacing w:before="120" w:after="120"/>
        <w:jc w:val="both"/>
        <w:rPr>
          <w:rFonts w:ascii="Times New Roman" w:hAnsi="Times New Roman" w:cs="Times New Roman"/>
          <w:noProof/>
        </w:rPr>
      </w:pPr>
      <w:r>
        <w:rPr>
          <w:rFonts w:ascii="Times New Roman" w:hAnsi="Times New Roman" w:cs="Times New Roman"/>
          <w:noProof/>
        </w:rPr>
        <w:t>Birim Stratejik Plan amaç ve hedefleri</w:t>
      </w:r>
      <w:r w:rsidR="005E0153" w:rsidRPr="00C0289F">
        <w:rPr>
          <w:rFonts w:ascii="Times New Roman" w:hAnsi="Times New Roman" w:cs="Times New Roman"/>
          <w:noProof/>
        </w:rPr>
        <w:t xml:space="preserve">  </w:t>
      </w:r>
    </w:p>
    <w:p w14:paraId="163C36E2" w14:textId="77777777" w:rsidR="005E0153" w:rsidRPr="00C0289F" w:rsidRDefault="005E0153" w:rsidP="003875DF">
      <w:pPr>
        <w:pStyle w:val="ListeParagraf"/>
        <w:numPr>
          <w:ilvl w:val="0"/>
          <w:numId w:val="5"/>
        </w:numPr>
        <w:spacing w:before="120" w:after="120"/>
        <w:jc w:val="both"/>
        <w:rPr>
          <w:rFonts w:ascii="Times New Roman" w:hAnsi="Times New Roman" w:cs="Times New Roman"/>
          <w:noProof/>
        </w:rPr>
      </w:pPr>
      <w:r w:rsidRPr="00C0289F">
        <w:rPr>
          <w:rFonts w:ascii="Times New Roman" w:hAnsi="Times New Roman" w:cs="Times New Roman"/>
          <w:noProof/>
        </w:rPr>
        <w:t xml:space="preserve">Strateji Eylem Planı (SEP) </w:t>
      </w:r>
    </w:p>
    <w:p w14:paraId="1F1246BC" w14:textId="77777777" w:rsidR="005E0153" w:rsidRPr="00C0289F" w:rsidRDefault="005E0153" w:rsidP="003875DF">
      <w:pPr>
        <w:pStyle w:val="ListeParagraf"/>
        <w:numPr>
          <w:ilvl w:val="0"/>
          <w:numId w:val="5"/>
        </w:numPr>
        <w:spacing w:before="120" w:after="120"/>
        <w:jc w:val="both"/>
        <w:rPr>
          <w:rFonts w:ascii="Times New Roman" w:hAnsi="Times New Roman" w:cs="Times New Roman"/>
          <w:noProof/>
        </w:rPr>
      </w:pPr>
      <w:r w:rsidRPr="00C0289F">
        <w:rPr>
          <w:rFonts w:ascii="Times New Roman" w:hAnsi="Times New Roman" w:cs="Times New Roman"/>
          <w:noProof/>
        </w:rPr>
        <w:t xml:space="preserve">Kalite İyileştirme Planı (KİP) </w:t>
      </w:r>
    </w:p>
    <w:p w14:paraId="1B304A7A" w14:textId="77777777" w:rsidR="005E0153" w:rsidRDefault="005E0153" w:rsidP="003875DF">
      <w:pPr>
        <w:pStyle w:val="ListeParagraf"/>
        <w:numPr>
          <w:ilvl w:val="0"/>
          <w:numId w:val="5"/>
        </w:numPr>
        <w:spacing w:before="120" w:after="120"/>
        <w:jc w:val="both"/>
        <w:rPr>
          <w:rFonts w:ascii="Times New Roman" w:hAnsi="Times New Roman" w:cs="Times New Roman"/>
          <w:noProof/>
        </w:rPr>
      </w:pPr>
      <w:r w:rsidRPr="00C0289F">
        <w:rPr>
          <w:rFonts w:ascii="Times New Roman" w:hAnsi="Times New Roman" w:cs="Times New Roman"/>
          <w:noProof/>
        </w:rPr>
        <w:t>Birim İyileştirme Planı (varsa)</w:t>
      </w:r>
    </w:p>
    <w:p w14:paraId="1897D946" w14:textId="6AC4C91B" w:rsidR="00580F9E" w:rsidRPr="009B1C81" w:rsidRDefault="004E28F9" w:rsidP="003875DF">
      <w:pPr>
        <w:pStyle w:val="ListeParagraf"/>
        <w:numPr>
          <w:ilvl w:val="0"/>
          <w:numId w:val="5"/>
        </w:numPr>
        <w:spacing w:before="120" w:after="120"/>
        <w:jc w:val="both"/>
        <w:rPr>
          <w:rFonts w:ascii="Times New Roman" w:hAnsi="Times New Roman" w:cs="Times New Roman"/>
          <w:noProof/>
        </w:rPr>
      </w:pPr>
      <w:r w:rsidRPr="009B1C81">
        <w:rPr>
          <w:rFonts w:ascii="Times New Roman" w:hAnsi="Times New Roman" w:cs="Times New Roman"/>
          <w:b/>
          <w:bCs/>
        </w:rPr>
        <w:t xml:space="preserve">YÖKAK </w:t>
      </w:r>
      <w:r w:rsidR="009B1C81" w:rsidRPr="009B1C81">
        <w:rPr>
          <w:rFonts w:ascii="Times New Roman" w:hAnsi="Times New Roman" w:cs="Times New Roman"/>
          <w:b/>
          <w:bCs/>
        </w:rPr>
        <w:t xml:space="preserve">2022 yılı </w:t>
      </w:r>
      <w:r w:rsidRPr="009B1C81">
        <w:rPr>
          <w:rFonts w:ascii="Times New Roman" w:hAnsi="Times New Roman" w:cs="Times New Roman"/>
          <w:b/>
          <w:bCs/>
        </w:rPr>
        <w:t xml:space="preserve">GÜ </w:t>
      </w:r>
      <w:r w:rsidR="007C2AE8" w:rsidRPr="009B1C81">
        <w:rPr>
          <w:rFonts w:ascii="Times New Roman" w:hAnsi="Times New Roman" w:cs="Times New Roman"/>
          <w:b/>
          <w:bCs/>
        </w:rPr>
        <w:t>Kurumsal Akreditasyon Raporu</w:t>
      </w:r>
      <w:r w:rsidR="00A95D74" w:rsidRPr="009B1C81">
        <w:rPr>
          <w:rFonts w:ascii="Times New Roman" w:hAnsi="Times New Roman" w:cs="Times New Roman"/>
          <w:b/>
          <w:bCs/>
        </w:rPr>
        <w:t xml:space="preserve"> 2022</w:t>
      </w:r>
      <w:r w:rsidR="007C2AE8" w:rsidRPr="009B1C81">
        <w:rPr>
          <w:rFonts w:ascii="Times New Roman" w:hAnsi="Times New Roman" w:cs="Times New Roman"/>
          <w:b/>
          <w:bCs/>
        </w:rPr>
        <w:t xml:space="preserve"> tespitleri (özellikle </w:t>
      </w:r>
      <w:r w:rsidRPr="009B1C81">
        <w:rPr>
          <w:rFonts w:ascii="Times New Roman" w:hAnsi="Times New Roman" w:cs="Times New Roman"/>
          <w:b/>
          <w:bCs/>
        </w:rPr>
        <w:t xml:space="preserve">“Sonuç ve Değerlendirme” </w:t>
      </w:r>
      <w:r w:rsidR="007C2AE8" w:rsidRPr="009B1C81">
        <w:rPr>
          <w:rFonts w:ascii="Times New Roman" w:hAnsi="Times New Roman" w:cs="Times New Roman"/>
          <w:b/>
          <w:bCs/>
        </w:rPr>
        <w:t>kısmında</w:t>
      </w:r>
      <w:r w:rsidR="00A95D74" w:rsidRPr="009B1C81">
        <w:rPr>
          <w:rFonts w:ascii="Times New Roman" w:hAnsi="Times New Roman" w:cs="Times New Roman"/>
          <w:b/>
          <w:bCs/>
        </w:rPr>
        <w:t xml:space="preserve"> yer</w:t>
      </w:r>
      <w:r w:rsidR="00470DA4" w:rsidRPr="009B1C81">
        <w:rPr>
          <w:rFonts w:ascii="Times New Roman" w:hAnsi="Times New Roman" w:cs="Times New Roman"/>
          <w:b/>
          <w:bCs/>
        </w:rPr>
        <w:t xml:space="preserve"> alan “Geliştirmeye Açık Yönler ve Öneriler”</w:t>
      </w:r>
      <w:r w:rsidR="007C2AE8" w:rsidRPr="009B1C81">
        <w:rPr>
          <w:rFonts w:ascii="Times New Roman" w:hAnsi="Times New Roman" w:cs="Times New Roman"/>
          <w:b/>
          <w:bCs/>
        </w:rPr>
        <w:t>)</w:t>
      </w:r>
    </w:p>
    <w:p w14:paraId="10F147C5" w14:textId="404588DD" w:rsidR="00D73AE5" w:rsidRPr="00C0289F" w:rsidRDefault="005E0153" w:rsidP="00F85FE2">
      <w:pPr>
        <w:spacing w:before="120" w:after="120"/>
        <w:jc w:val="both"/>
        <w:rPr>
          <w:sz w:val="22"/>
          <w:szCs w:val="22"/>
        </w:rPr>
      </w:pPr>
      <w:r w:rsidRPr="00C0289F">
        <w:rPr>
          <w:b/>
          <w:noProof/>
          <w:sz w:val="22"/>
          <w:szCs w:val="22"/>
        </w:rPr>
        <w:t>kapsamında yürüttükleri çalışmaları ilgili SP Hedefi/SEP/K</w:t>
      </w:r>
      <w:r w:rsidRPr="00D023B1">
        <w:rPr>
          <w:b/>
          <w:noProof/>
          <w:sz w:val="22"/>
          <w:szCs w:val="22"/>
        </w:rPr>
        <w:t>İP</w:t>
      </w:r>
      <w:r w:rsidR="006A233C">
        <w:rPr>
          <w:b/>
          <w:noProof/>
          <w:sz w:val="22"/>
          <w:szCs w:val="22"/>
        </w:rPr>
        <w:t xml:space="preserve"> </w:t>
      </w:r>
      <w:r w:rsidRPr="00C0289F">
        <w:rPr>
          <w:b/>
          <w:noProof/>
          <w:sz w:val="22"/>
          <w:szCs w:val="22"/>
        </w:rPr>
        <w:t>kodları</w:t>
      </w:r>
      <w:r w:rsidR="00015189">
        <w:rPr>
          <w:b/>
          <w:noProof/>
          <w:sz w:val="22"/>
          <w:szCs w:val="22"/>
        </w:rPr>
        <w:t xml:space="preserve"> </w:t>
      </w:r>
      <w:r w:rsidR="00496C2F">
        <w:rPr>
          <w:b/>
          <w:noProof/>
          <w:sz w:val="22"/>
          <w:szCs w:val="22"/>
        </w:rPr>
        <w:t xml:space="preserve">ve KAR tespitleri </w:t>
      </w:r>
      <w:r w:rsidRPr="00C0289F">
        <w:rPr>
          <w:b/>
          <w:noProof/>
          <w:sz w:val="22"/>
          <w:szCs w:val="22"/>
        </w:rPr>
        <w:t>ile ilişkilendirerek anlatmalıdır.</w:t>
      </w:r>
      <w:r w:rsidR="00627C14">
        <w:rPr>
          <w:b/>
          <w:noProof/>
          <w:sz w:val="22"/>
          <w:szCs w:val="22"/>
        </w:rPr>
        <w:t xml:space="preserve"> </w:t>
      </w:r>
      <w:r w:rsidR="00580294" w:rsidRPr="00C0289F">
        <w:rPr>
          <w:noProof/>
          <w:sz w:val="22"/>
          <w:szCs w:val="22"/>
        </w:rPr>
        <w:t xml:space="preserve">Birimler, </w:t>
      </w:r>
      <w:r w:rsidR="00580294" w:rsidRPr="00627C14">
        <w:rPr>
          <w:noProof/>
          <w:sz w:val="22"/>
          <w:szCs w:val="22"/>
        </w:rPr>
        <w:t>Birim İyileştirme Planı ile</w:t>
      </w:r>
      <w:r w:rsidR="00580294" w:rsidRPr="00C0289F">
        <w:rPr>
          <w:noProof/>
        </w:rPr>
        <w:t xml:space="preserve"> </w:t>
      </w:r>
      <w:r w:rsidR="00580294" w:rsidRPr="00C0289F">
        <w:rPr>
          <w:b/>
          <w:bCs/>
          <w:noProof/>
          <w:sz w:val="22"/>
          <w:szCs w:val="22"/>
        </w:rPr>
        <w:t>SP Hedefleri</w:t>
      </w:r>
      <w:r w:rsidR="00580294" w:rsidRPr="00C0289F">
        <w:rPr>
          <w:noProof/>
          <w:sz w:val="22"/>
          <w:szCs w:val="22"/>
        </w:rPr>
        <w:t xml:space="preserve">, </w:t>
      </w:r>
      <w:r w:rsidR="00580294" w:rsidRPr="00C0289F">
        <w:rPr>
          <w:b/>
          <w:bCs/>
          <w:noProof/>
          <w:sz w:val="22"/>
          <w:szCs w:val="22"/>
        </w:rPr>
        <w:t>SEP</w:t>
      </w:r>
      <w:r w:rsidR="00580294" w:rsidRPr="00C0289F">
        <w:rPr>
          <w:noProof/>
          <w:sz w:val="22"/>
          <w:szCs w:val="22"/>
        </w:rPr>
        <w:t xml:space="preserve"> ve </w:t>
      </w:r>
      <w:r w:rsidR="00580294" w:rsidRPr="00C0289F">
        <w:rPr>
          <w:b/>
          <w:bCs/>
          <w:noProof/>
          <w:sz w:val="22"/>
          <w:szCs w:val="22"/>
        </w:rPr>
        <w:t>KİP</w:t>
      </w:r>
      <w:r w:rsidR="00580294" w:rsidRPr="00C0289F">
        <w:rPr>
          <w:noProof/>
          <w:sz w:val="22"/>
          <w:szCs w:val="22"/>
        </w:rPr>
        <w:t xml:space="preserve">’te </w:t>
      </w:r>
      <w:r w:rsidR="00580294" w:rsidRPr="00C0289F">
        <w:rPr>
          <w:b/>
          <w:noProof/>
          <w:sz w:val="22"/>
          <w:szCs w:val="22"/>
        </w:rPr>
        <w:t>sorumlu ve/veya iş birliği yapılacak birim</w:t>
      </w:r>
      <w:r w:rsidR="00580294" w:rsidRPr="00C0289F">
        <w:rPr>
          <w:noProof/>
          <w:sz w:val="22"/>
          <w:szCs w:val="22"/>
        </w:rPr>
        <w:t xml:space="preserve"> olarak belirlendikleri alanlarda yürüttükleri çalışmalara ilgili başlıklarda kanıtları ile birlikte mutlaka yer vermelidir</w:t>
      </w:r>
      <w:r w:rsidR="00F85FE2" w:rsidRPr="00C0289F">
        <w:rPr>
          <w:noProof/>
          <w:sz w:val="22"/>
          <w:szCs w:val="22"/>
        </w:rPr>
        <w:t xml:space="preserve">. Söz konusu çalışmaların daha önce </w:t>
      </w:r>
      <w:r w:rsidR="001F721A" w:rsidRPr="00C0289F">
        <w:rPr>
          <w:noProof/>
          <w:sz w:val="22"/>
          <w:szCs w:val="22"/>
        </w:rPr>
        <w:t xml:space="preserve">Birim İyileştirme Çalışmaları Raporu veya </w:t>
      </w:r>
      <w:r w:rsidR="00F903A9">
        <w:rPr>
          <w:noProof/>
          <w:sz w:val="22"/>
          <w:szCs w:val="22"/>
        </w:rPr>
        <w:t xml:space="preserve">sunumunda </w:t>
      </w:r>
      <w:r w:rsidR="00F85FE2" w:rsidRPr="00C0289F">
        <w:rPr>
          <w:noProof/>
          <w:sz w:val="22"/>
          <w:szCs w:val="22"/>
        </w:rPr>
        <w:t xml:space="preserve">aktarılmış olması yeterli olmayıp </w:t>
      </w:r>
      <w:r w:rsidR="00F85FE2" w:rsidRPr="00C0289F">
        <w:rPr>
          <w:b/>
          <w:noProof/>
          <w:sz w:val="22"/>
          <w:szCs w:val="22"/>
        </w:rPr>
        <w:t>ilgili yılda mevcut iş süreçlerinde nasıl bir iyileştirme yapıldığı ve hangi sonuçların alındığı</w:t>
      </w:r>
      <w:r w:rsidR="00F85FE2" w:rsidRPr="00C0289F">
        <w:rPr>
          <w:noProof/>
          <w:sz w:val="22"/>
          <w:szCs w:val="22"/>
        </w:rPr>
        <w:t xml:space="preserve"> birim raporlarında açıklanmalıdır.</w:t>
      </w:r>
    </w:p>
    <w:p w14:paraId="5A4DD028" w14:textId="6E69E75A" w:rsidR="00102528" w:rsidRDefault="00D73AE5" w:rsidP="00F1683D">
      <w:pPr>
        <w:spacing w:before="120" w:after="120"/>
        <w:jc w:val="both"/>
        <w:rPr>
          <w:sz w:val="22"/>
          <w:szCs w:val="22"/>
        </w:rPr>
      </w:pPr>
      <w:r w:rsidRPr="00C0289F">
        <w:rPr>
          <w:sz w:val="22"/>
          <w:szCs w:val="22"/>
        </w:rPr>
        <w:t>Y</w:t>
      </w:r>
      <w:r w:rsidR="00005409" w:rsidRPr="00C0289F">
        <w:rPr>
          <w:sz w:val="22"/>
          <w:szCs w:val="22"/>
        </w:rPr>
        <w:t>apılan açıklamalar ve sunulan kanıtlara dayalı olarak da her bir alt ölçüt düzeyinde</w:t>
      </w:r>
      <w:r w:rsidRPr="00C0289F">
        <w:rPr>
          <w:sz w:val="22"/>
          <w:szCs w:val="22"/>
        </w:rPr>
        <w:t xml:space="preserve"> </w:t>
      </w:r>
      <w:r w:rsidRPr="00C0289F">
        <w:rPr>
          <w:noProof/>
          <w:sz w:val="22"/>
          <w:szCs w:val="22"/>
        </w:rPr>
        <w:t>Dereceli Değerlendirme Anahtarı</w:t>
      </w:r>
      <w:r w:rsidR="00005409" w:rsidRPr="00C0289F">
        <w:rPr>
          <w:sz w:val="22"/>
          <w:szCs w:val="22"/>
        </w:rPr>
        <w:t xml:space="preserve"> </w:t>
      </w:r>
      <w:r w:rsidRPr="00C0289F">
        <w:rPr>
          <w:sz w:val="22"/>
          <w:szCs w:val="22"/>
        </w:rPr>
        <w:t xml:space="preserve">kullanılarak </w:t>
      </w:r>
      <w:r w:rsidR="00005409" w:rsidRPr="00C0289F">
        <w:rPr>
          <w:sz w:val="22"/>
          <w:szCs w:val="22"/>
        </w:rPr>
        <w:t xml:space="preserve">birimin </w:t>
      </w:r>
      <w:r w:rsidR="007936A9">
        <w:rPr>
          <w:sz w:val="22"/>
          <w:szCs w:val="22"/>
        </w:rPr>
        <w:t xml:space="preserve">kalite güvencesi sisteminin </w:t>
      </w:r>
      <w:r w:rsidR="00005409" w:rsidRPr="007936A9">
        <w:rPr>
          <w:b/>
          <w:bCs/>
          <w:sz w:val="22"/>
          <w:szCs w:val="22"/>
        </w:rPr>
        <w:t>olgunluk düzeyi</w:t>
      </w:r>
      <w:r w:rsidR="00005409" w:rsidRPr="00C0289F">
        <w:rPr>
          <w:sz w:val="22"/>
          <w:szCs w:val="22"/>
        </w:rPr>
        <w:t xml:space="preserve"> değerlendirilmelidir. </w:t>
      </w:r>
      <w:r w:rsidR="00C709AA">
        <w:rPr>
          <w:sz w:val="22"/>
          <w:szCs w:val="22"/>
        </w:rPr>
        <w:t>B</w:t>
      </w:r>
      <w:r w:rsidR="003036C7">
        <w:rPr>
          <w:sz w:val="22"/>
          <w:szCs w:val="22"/>
        </w:rPr>
        <w:t>elirlenen o</w:t>
      </w:r>
      <w:r w:rsidR="00005409" w:rsidRPr="00C0289F">
        <w:rPr>
          <w:sz w:val="22"/>
          <w:szCs w:val="22"/>
        </w:rPr>
        <w:t>lgunluk düzey</w:t>
      </w:r>
      <w:r w:rsidR="003036C7">
        <w:rPr>
          <w:sz w:val="22"/>
          <w:szCs w:val="22"/>
        </w:rPr>
        <w:t xml:space="preserve">ine ilişkin PUKÖ çevriminin aşamalarının raporda net biçimde anlatılması ve </w:t>
      </w:r>
      <w:r w:rsidR="001B2712" w:rsidRPr="00C0289F">
        <w:rPr>
          <w:sz w:val="22"/>
          <w:szCs w:val="22"/>
        </w:rPr>
        <w:t>kanıtlar</w:t>
      </w:r>
      <w:r w:rsidR="00102528">
        <w:rPr>
          <w:sz w:val="22"/>
          <w:szCs w:val="22"/>
        </w:rPr>
        <w:t xml:space="preserve">la desteklenmesi gerekmektedir. </w:t>
      </w:r>
      <w:r w:rsidR="00C709AA">
        <w:rPr>
          <w:sz w:val="22"/>
          <w:szCs w:val="22"/>
        </w:rPr>
        <w:t xml:space="preserve">Bu amaçla </w:t>
      </w:r>
      <w:r w:rsidR="00C709AA" w:rsidRPr="00D6654F">
        <w:rPr>
          <w:b/>
          <w:bCs/>
          <w:sz w:val="22"/>
          <w:szCs w:val="22"/>
        </w:rPr>
        <w:t xml:space="preserve">sunulan her bir kanıt, </w:t>
      </w:r>
      <w:r w:rsidR="008B4FC3" w:rsidRPr="00D6654F">
        <w:rPr>
          <w:b/>
          <w:bCs/>
          <w:sz w:val="22"/>
          <w:szCs w:val="22"/>
        </w:rPr>
        <w:t xml:space="preserve">sürecin planlama, uygulama, kontrol etme ve önlem alma, örnek gösterilme basamaklarına uygun olarak (2), (3), (4) ve </w:t>
      </w:r>
      <w:r w:rsidR="00D6654F" w:rsidRPr="00D6654F">
        <w:rPr>
          <w:b/>
          <w:bCs/>
          <w:sz w:val="22"/>
          <w:szCs w:val="22"/>
        </w:rPr>
        <w:t xml:space="preserve">(5) </w:t>
      </w:r>
      <w:r w:rsidR="003B74E9">
        <w:rPr>
          <w:b/>
          <w:bCs/>
          <w:sz w:val="22"/>
          <w:szCs w:val="22"/>
        </w:rPr>
        <w:t xml:space="preserve">şeklinde </w:t>
      </w:r>
      <w:r w:rsidR="00D6654F" w:rsidRPr="00D6654F">
        <w:rPr>
          <w:b/>
          <w:bCs/>
          <w:sz w:val="22"/>
          <w:szCs w:val="22"/>
        </w:rPr>
        <w:t>kodlanır.</w:t>
      </w:r>
    </w:p>
    <w:p w14:paraId="753D9E4B" w14:textId="051ABFFA" w:rsidR="00005409" w:rsidRPr="00C0289F" w:rsidRDefault="0088155F" w:rsidP="00D37C5F">
      <w:pPr>
        <w:spacing w:before="120" w:after="120"/>
        <w:jc w:val="both"/>
        <w:rPr>
          <w:rFonts w:eastAsia="Calibri"/>
          <w:color w:val="000000"/>
          <w:sz w:val="22"/>
          <w:szCs w:val="22"/>
          <w:lang w:eastAsia="tr-TR"/>
        </w:rPr>
      </w:pPr>
      <w:r>
        <w:rPr>
          <w:sz w:val="22"/>
          <w:szCs w:val="22"/>
        </w:rPr>
        <w:t>İ</w:t>
      </w:r>
      <w:r w:rsidR="00005409" w:rsidRPr="00C0289F">
        <w:rPr>
          <w:sz w:val="22"/>
          <w:szCs w:val="22"/>
        </w:rPr>
        <w:t>ç değerlendirme sürecinin olabildiğince geniş katılımlı yürütülmesi, birimde kalite kültürünün gelişmesi açısından faydalı olacaktır. Raporun hazırlanması sürecinin hangi yöntemle yapıldığı mutlaka raporda açıklanmalıdır.</w:t>
      </w:r>
      <w:r w:rsidR="00D37C5F">
        <w:rPr>
          <w:sz w:val="22"/>
          <w:szCs w:val="22"/>
        </w:rPr>
        <w:t xml:space="preserve"> </w:t>
      </w:r>
      <w:r w:rsidR="00005409" w:rsidRPr="00C0289F">
        <w:rPr>
          <w:rFonts w:eastAsia="Calibri"/>
          <w:color w:val="000000"/>
          <w:sz w:val="22"/>
          <w:szCs w:val="22"/>
          <w:lang w:eastAsia="tr-TR"/>
        </w:rPr>
        <w:t>Gazi Üniversitesinin Kurum İç Değerlendirme Raporu</w:t>
      </w:r>
      <w:r w:rsidR="00D37C5F">
        <w:rPr>
          <w:rFonts w:eastAsia="Calibri"/>
          <w:color w:val="000000"/>
          <w:sz w:val="22"/>
          <w:szCs w:val="22"/>
          <w:lang w:eastAsia="tr-TR"/>
        </w:rPr>
        <w:t>nun BİDR’lere dayalı olarak hazırlanacağı, sürecin birim kanıtlarıyla destekleneceği ve Üniversitenin</w:t>
      </w:r>
      <w:r w:rsidR="00731458" w:rsidRPr="00C0289F">
        <w:rPr>
          <w:rFonts w:eastAsia="Calibri"/>
          <w:color w:val="000000"/>
          <w:sz w:val="22"/>
          <w:szCs w:val="22"/>
          <w:lang w:eastAsia="tr-TR"/>
        </w:rPr>
        <w:t xml:space="preserve"> olgunluk düzeylerinin</w:t>
      </w:r>
      <w:r w:rsidR="00005409" w:rsidRPr="00C0289F">
        <w:rPr>
          <w:rFonts w:eastAsia="Calibri"/>
          <w:color w:val="000000"/>
          <w:sz w:val="22"/>
          <w:szCs w:val="22"/>
          <w:lang w:eastAsia="tr-TR"/>
        </w:rPr>
        <w:t xml:space="preserve"> </w:t>
      </w:r>
      <w:r w:rsidR="00D37C5F">
        <w:rPr>
          <w:rFonts w:eastAsia="Calibri"/>
          <w:color w:val="000000"/>
          <w:sz w:val="22"/>
          <w:szCs w:val="22"/>
          <w:lang w:eastAsia="tr-TR"/>
        </w:rPr>
        <w:t xml:space="preserve">de bu çerçevede belirleneceği </w:t>
      </w:r>
      <w:r w:rsidR="00005409" w:rsidRPr="00C0289F">
        <w:rPr>
          <w:rFonts w:eastAsia="Calibri"/>
          <w:color w:val="000000"/>
          <w:sz w:val="22"/>
          <w:szCs w:val="22"/>
          <w:lang w:eastAsia="tr-TR"/>
        </w:rPr>
        <w:t xml:space="preserve">unutulmamalıdır. </w:t>
      </w:r>
    </w:p>
    <w:p w14:paraId="57EEA22C" w14:textId="17A07D5F"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DR'nin kapak sayfası, birim adı, adresi ve raporun hazırlanma tarih</w:t>
      </w:r>
      <w:r w:rsidR="001B2712" w:rsidRPr="00C0289F">
        <w:rPr>
          <w:rFonts w:cs="Times New Roman"/>
          <w:sz w:val="22"/>
          <w:szCs w:val="22"/>
        </w:rPr>
        <w:t>i</w:t>
      </w:r>
      <w:r w:rsidRPr="00C0289F">
        <w:rPr>
          <w:rFonts w:cs="Times New Roman"/>
          <w:sz w:val="22"/>
          <w:szCs w:val="22"/>
        </w:rPr>
        <w:t xml:space="preserve"> bilgilerini içerecek şekilde düzenlenmelidir. Ayrıntılı bilgi ve belgelere rapor ekinde yer verilmeli ya da elektronik ortamda erişim imkânı olanların linkleri raporda olmalıdır. İlgili bağlantının kaldırılması ve değiştirilmesi ihtimaline karşılık internet sayfalarının pdf formatına dönüştürülerek </w:t>
      </w:r>
      <w:r w:rsidR="002423D4" w:rsidRPr="00C0289F">
        <w:rPr>
          <w:rFonts w:cs="Times New Roman"/>
          <w:sz w:val="22"/>
          <w:szCs w:val="22"/>
        </w:rPr>
        <w:t xml:space="preserve">kanıt klasöründe </w:t>
      </w:r>
      <w:r w:rsidRPr="00C0289F">
        <w:rPr>
          <w:rFonts w:cs="Times New Roman"/>
          <w:sz w:val="22"/>
          <w:szCs w:val="22"/>
        </w:rPr>
        <w:t xml:space="preserve">sunulması faydalı olacaktır. </w:t>
      </w:r>
    </w:p>
    <w:p w14:paraId="305B000B" w14:textId="6EBE64EE" w:rsidR="0064279A" w:rsidRPr="00C0289F" w:rsidRDefault="00005409" w:rsidP="0064279A">
      <w:pPr>
        <w:spacing w:before="120" w:after="120"/>
        <w:jc w:val="both"/>
        <w:rPr>
          <w:noProof/>
          <w:sz w:val="22"/>
          <w:szCs w:val="22"/>
        </w:rPr>
      </w:pPr>
      <w:r w:rsidRPr="00C0289F">
        <w:rPr>
          <w:sz w:val="22"/>
          <w:szCs w:val="22"/>
        </w:rPr>
        <w:t>Kurum iç değerlendirme takvimine uygun olarak Akademik Birim Kalite Ekipleri tarafından Program İç Değerlendirme Raporlarına dayalı olarak hazırlanan Birim İç Değerlendirme Raporu, resmi yazı ekinde (</w:t>
      </w:r>
      <w:r w:rsidR="005B68FD" w:rsidRPr="00C0289F">
        <w:rPr>
          <w:b/>
          <w:sz w:val="22"/>
          <w:szCs w:val="22"/>
        </w:rPr>
        <w:t>Word</w:t>
      </w:r>
      <w:r w:rsidR="005B68FD" w:rsidRPr="00C0289F">
        <w:rPr>
          <w:sz w:val="22"/>
          <w:szCs w:val="22"/>
        </w:rPr>
        <w:t xml:space="preserve"> formatında</w:t>
      </w:r>
      <w:r w:rsidRPr="00C0289F">
        <w:rPr>
          <w:sz w:val="22"/>
          <w:szCs w:val="22"/>
        </w:rPr>
        <w:t xml:space="preserve">) </w:t>
      </w:r>
      <w:r w:rsidR="003F73CC" w:rsidRPr="003F73CC">
        <w:rPr>
          <w:sz w:val="22"/>
          <w:szCs w:val="22"/>
        </w:rPr>
        <w:t xml:space="preserve">ve ek kanıt klasörü ile birlikte </w:t>
      </w:r>
      <w:r w:rsidRPr="00C0289F">
        <w:rPr>
          <w:sz w:val="22"/>
          <w:szCs w:val="22"/>
        </w:rPr>
        <w:t xml:space="preserve">Kalite Komisyonuna ulaştırılmalıdır. </w:t>
      </w:r>
      <w:r w:rsidR="005B68FD" w:rsidRPr="00C0289F">
        <w:rPr>
          <w:sz w:val="22"/>
          <w:szCs w:val="22"/>
        </w:rPr>
        <w:t xml:space="preserve">Program ya da anabilim dalı düzeyinde Komisyonumuza ulaştırılan raporlar dikkate alınmayacak olup birim için hazırlanan raporunun ilgili Dekanlık/Müdürlük kanalıyla gönderilmesi gerekmektedir. </w:t>
      </w:r>
      <w:r w:rsidR="0064279A" w:rsidRPr="00C0289F">
        <w:rPr>
          <w:noProof/>
          <w:sz w:val="22"/>
          <w:szCs w:val="22"/>
        </w:rPr>
        <w:t xml:space="preserve">Yazı ekine sığmayacak büyüklükteki dosyalar e-posta, CD veya Bulut Depolama sistemleri aracılığıyla Komisyon ile paylaşılabilir. </w:t>
      </w:r>
    </w:p>
    <w:p w14:paraId="6E0480C4"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Tüm birimlerden derlenen raporların incelenmesi ve bir araya getirilmesi, Gazi Üniversitesi Kalite Komisyonu tarafından gerçekleştirilir. Ön inceleme sürecinde biçim ve/veya içerik eksikliği görülen BİDR’lerin ilgili birim tarafından en kısa süre içinde düzeltilmesi istenebilir. Düzeltmeleri tamamlanan birim dosyalarının e-posta ile ivedilikle GÜKK’ye iletilmesi gerekir. </w:t>
      </w:r>
    </w:p>
    <w:p w14:paraId="3DCCC555"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BİDR’in hazırlanması ile Kurum İç Değerlendirme Raporunun (KİDR) tamamlanması arasında geçen </w:t>
      </w:r>
      <w:r w:rsidRPr="00C0289F">
        <w:rPr>
          <w:rFonts w:cs="Times New Roman"/>
          <w:sz w:val="22"/>
          <w:szCs w:val="22"/>
        </w:rPr>
        <w:lastRenderedPageBreak/>
        <w:t xml:space="preserve">zamanda yeni bilgi veya belgelerin ortaya çıkması durumunda, bunlar elektronik ortam kullanılarak GÜKK’ye iletilir. </w:t>
      </w:r>
    </w:p>
    <w:p w14:paraId="6B82AB73" w14:textId="77777777" w:rsidR="00005409" w:rsidRDefault="00005409" w:rsidP="003C6026">
      <w:pPr>
        <w:pStyle w:val="GvdeMetni"/>
        <w:spacing w:before="120" w:after="120"/>
        <w:ind w:left="0" w:right="63"/>
        <w:jc w:val="both"/>
        <w:rPr>
          <w:rFonts w:cs="Times New Roman"/>
          <w:sz w:val="22"/>
          <w:szCs w:val="22"/>
        </w:rPr>
      </w:pPr>
      <w:r w:rsidRPr="00C0289F">
        <w:rPr>
          <w:rFonts w:cs="Times New Roman"/>
          <w:sz w:val="22"/>
          <w:szCs w:val="22"/>
        </w:rPr>
        <w:t>Tüm akademik ve idari birim raporlarının derlenip ön incelemesinin yapılmasının ardından GÜKK, Gazi Üniversitesi Kurum İç Değerlendirme Raporunu hazırlar ve Yükseköğretim Kalite Kuruluna iletir. GÜKK’nin Yükseköğretim Kalite Kuruluna KİDR’ı zamanında gönderebilmesi için BİDR’lerin Komisyon tarafından belirtilen tarihlere uygun şekilde ulaştırılması büyük önem taşımaktadır. Birimler hazırladıkları BİDR’ı kendi internet sayfasından da yayımlamalıdır.</w:t>
      </w:r>
    </w:p>
    <w:p w14:paraId="65E854BA" w14:textId="271D6E0F" w:rsidR="00300E1C" w:rsidRPr="00BD173D" w:rsidRDefault="004A2649" w:rsidP="003C6026">
      <w:pPr>
        <w:pStyle w:val="GvdeMetni"/>
        <w:spacing w:before="120" w:after="120"/>
        <w:ind w:left="0" w:right="63"/>
        <w:jc w:val="both"/>
        <w:rPr>
          <w:rFonts w:cs="Times New Roman"/>
          <w:b/>
          <w:bCs/>
          <w:sz w:val="22"/>
          <w:szCs w:val="22"/>
        </w:rPr>
      </w:pPr>
      <w:r>
        <w:rPr>
          <w:rFonts w:cs="Times New Roman"/>
          <w:b/>
          <w:bCs/>
          <w:sz w:val="22"/>
          <w:szCs w:val="22"/>
        </w:rPr>
        <w:t>B</w:t>
      </w:r>
      <w:r w:rsidR="00300E1C" w:rsidRPr="00BD173D">
        <w:rPr>
          <w:rFonts w:cs="Times New Roman"/>
          <w:b/>
          <w:bCs/>
          <w:sz w:val="22"/>
          <w:szCs w:val="22"/>
        </w:rPr>
        <w:t xml:space="preserve">İDR’ler, Ek-1’deki yazım </w:t>
      </w:r>
      <w:r w:rsidR="00BD173D" w:rsidRPr="00BD173D">
        <w:rPr>
          <w:rFonts w:cs="Times New Roman"/>
          <w:b/>
          <w:bCs/>
          <w:sz w:val="22"/>
          <w:szCs w:val="22"/>
        </w:rPr>
        <w:t xml:space="preserve">kılavuzu ve </w:t>
      </w:r>
      <w:r w:rsidR="00300E1C" w:rsidRPr="00BD173D">
        <w:rPr>
          <w:rFonts w:cs="Times New Roman"/>
          <w:b/>
          <w:bCs/>
          <w:sz w:val="22"/>
          <w:szCs w:val="22"/>
        </w:rPr>
        <w:t xml:space="preserve">Ek-2’deki </w:t>
      </w:r>
      <w:r w:rsidR="00BD173D" w:rsidRPr="00BD173D">
        <w:rPr>
          <w:rFonts w:cs="Times New Roman"/>
          <w:b/>
          <w:bCs/>
          <w:sz w:val="22"/>
          <w:szCs w:val="22"/>
        </w:rPr>
        <w:t xml:space="preserve">şablon </w:t>
      </w:r>
      <w:r w:rsidR="00300E1C" w:rsidRPr="00BD173D">
        <w:rPr>
          <w:rFonts w:cs="Times New Roman"/>
          <w:b/>
          <w:bCs/>
          <w:sz w:val="22"/>
          <w:szCs w:val="22"/>
        </w:rPr>
        <w:t>dikkate alınarak YÖKAK Dereceli Değerlendirme Anahtarı çerçevesinde hazırlanmalıdır.</w:t>
      </w:r>
    </w:p>
    <w:p w14:paraId="0EF83C1D"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DR'de yer alan bilgiler, sadece kurumsal amaçla, Üniversitemizin iç değerlendirme raporunu hazırlamak üzere kullanılacak, kişisel çalışma ve araştırmalarda kullanılmak üzere şahıslarla kesinlikle paylaşılmayacaktır.</w:t>
      </w:r>
    </w:p>
    <w:p w14:paraId="6426D636" w14:textId="77777777" w:rsidR="00005409" w:rsidRPr="00C0289F" w:rsidRDefault="00005409" w:rsidP="003C6026">
      <w:pPr>
        <w:spacing w:before="120" w:after="120"/>
        <w:rPr>
          <w:sz w:val="22"/>
          <w:szCs w:val="22"/>
        </w:rPr>
      </w:pPr>
    </w:p>
    <w:p w14:paraId="40F4BFDE" w14:textId="77777777" w:rsidR="00005409" w:rsidRPr="00C0289F" w:rsidRDefault="00005409" w:rsidP="00F1683D">
      <w:pPr>
        <w:pStyle w:val="Balk2"/>
        <w:spacing w:before="120" w:after="120"/>
        <w:rPr>
          <w:rFonts w:ascii="Times New Roman" w:hAnsi="Times New Roman" w:cs="Times New Roman"/>
          <w:sz w:val="22"/>
          <w:szCs w:val="22"/>
        </w:rPr>
      </w:pPr>
      <w:bookmarkStart w:id="10" w:name="_Toc92747663"/>
      <w:bookmarkStart w:id="11" w:name="_Toc156153651"/>
      <w:r w:rsidRPr="00C0289F">
        <w:rPr>
          <w:rFonts w:ascii="Times New Roman" w:hAnsi="Times New Roman" w:cs="Times New Roman"/>
          <w:b/>
          <w:sz w:val="22"/>
          <w:szCs w:val="22"/>
        </w:rPr>
        <w:t>YÖKAK Dereceli Değerlendirme Anahtarı ve Kullanımı</w:t>
      </w:r>
      <w:bookmarkEnd w:id="10"/>
      <w:bookmarkEnd w:id="11"/>
      <w:r w:rsidRPr="00C0289F">
        <w:rPr>
          <w:rFonts w:ascii="Times New Roman" w:hAnsi="Times New Roman" w:cs="Times New Roman"/>
          <w:b/>
          <w:sz w:val="22"/>
          <w:szCs w:val="22"/>
        </w:rPr>
        <w:t xml:space="preserve"> </w:t>
      </w:r>
      <w:r w:rsidRPr="00C0289F">
        <w:rPr>
          <w:rFonts w:ascii="Times New Roman" w:hAnsi="Times New Roman" w:cs="Times New Roman"/>
          <w:sz w:val="22"/>
          <w:szCs w:val="22"/>
        </w:rPr>
        <w:t xml:space="preserve"> </w:t>
      </w:r>
    </w:p>
    <w:p w14:paraId="087170DB" w14:textId="4A7038EF" w:rsidR="00005409" w:rsidRPr="00C0289F" w:rsidRDefault="00005409" w:rsidP="003C6026">
      <w:pPr>
        <w:numPr>
          <w:ilvl w:val="0"/>
          <w:numId w:val="1"/>
        </w:numPr>
        <w:spacing w:before="120" w:after="120"/>
        <w:ind w:right="60" w:hanging="360"/>
        <w:jc w:val="both"/>
        <w:rPr>
          <w:sz w:val="22"/>
          <w:szCs w:val="22"/>
        </w:rPr>
      </w:pPr>
      <w:r w:rsidRPr="00C0289F">
        <w:rPr>
          <w:sz w:val="22"/>
          <w:szCs w:val="22"/>
        </w:rPr>
        <w:t>YÖKAK’ın kurumsal değerlendirme süreçleri, bütüncül bir bakış açısıyla; Liderlik, Yöneti</w:t>
      </w:r>
      <w:r w:rsidR="00731458" w:rsidRPr="00C0289F">
        <w:rPr>
          <w:sz w:val="22"/>
          <w:szCs w:val="22"/>
        </w:rPr>
        <w:t>şi</w:t>
      </w:r>
      <w:r w:rsidRPr="00C0289F">
        <w:rPr>
          <w:sz w:val="22"/>
          <w:szCs w:val="22"/>
        </w:rPr>
        <w:t>m ve Kalite, Eğitim ve Öğretim, Araştırma ve Geliştirme ve Toplumsal Katkı başlıkları altında toplam 14 ölçüt ve 46 alt ölçüt ile gerçekleştirilmektedir. Değerlendirme süreçlerinde kullanılan temel araç YÖKAK Dereceli Değerlendirme Anahtarı</w:t>
      </w:r>
      <w:r w:rsidR="00DD5880" w:rsidRPr="00C0289F">
        <w:rPr>
          <w:sz w:val="22"/>
          <w:szCs w:val="22"/>
        </w:rPr>
        <w:t>’dır (Ek</w:t>
      </w:r>
      <w:r w:rsidR="00731458" w:rsidRPr="00C0289F">
        <w:rPr>
          <w:sz w:val="22"/>
          <w:szCs w:val="22"/>
        </w:rPr>
        <w:t>-</w:t>
      </w:r>
      <w:r w:rsidR="00BD173D">
        <w:rPr>
          <w:sz w:val="22"/>
          <w:szCs w:val="22"/>
        </w:rPr>
        <w:t>3</w:t>
      </w:r>
      <w:r w:rsidR="00DD5880" w:rsidRPr="00C0289F">
        <w:rPr>
          <w:sz w:val="22"/>
          <w:szCs w:val="22"/>
        </w:rPr>
        <w:t>)</w:t>
      </w:r>
      <w:r w:rsidRPr="00C0289F">
        <w:rPr>
          <w:sz w:val="22"/>
          <w:szCs w:val="22"/>
        </w:rPr>
        <w:t xml:space="preserve">. YÖKAK Dereceli Değerlendirme Anahtarı yükseköğretim kurumlarının iç değerlendirme çalışmaları ve kurum iç değerlendirme raporu yazımında ve aynı zamanda dış değerlendirme süreçlerinde de kullanılan rubrik tarzında </w:t>
      </w:r>
      <w:r w:rsidR="00731458" w:rsidRPr="00C0289F">
        <w:rPr>
          <w:sz w:val="22"/>
          <w:szCs w:val="22"/>
        </w:rPr>
        <w:t xml:space="preserve">YÖKAK tarafından </w:t>
      </w:r>
      <w:r w:rsidRPr="00C0289F">
        <w:rPr>
          <w:sz w:val="22"/>
          <w:szCs w:val="22"/>
        </w:rPr>
        <w:t xml:space="preserve">geliştirilmiş bir ölçme aracıdır. </w:t>
      </w:r>
      <w:r w:rsidR="001F06FF" w:rsidRPr="00C0289F">
        <w:rPr>
          <w:sz w:val="22"/>
          <w:szCs w:val="22"/>
        </w:rPr>
        <w:t xml:space="preserve">YÖKAK dış </w:t>
      </w:r>
      <w:r w:rsidRPr="00C0289F">
        <w:rPr>
          <w:sz w:val="22"/>
          <w:szCs w:val="22"/>
        </w:rPr>
        <w:t xml:space="preserve">değerlendirme ya da karar verme süreçlerinde açıklık, nesnellik, anlaşılırlık, tutarlık ve şeffaflığını arttırmak amacıyla geliştirilmiştir. </w:t>
      </w:r>
    </w:p>
    <w:p w14:paraId="030346CC"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t xml:space="preserve">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2FBFAD4B" w14:textId="77777777" w:rsidR="00005409" w:rsidRPr="00C0289F" w:rsidRDefault="00005409" w:rsidP="003C6026">
      <w:pPr>
        <w:spacing w:before="120" w:after="120"/>
        <w:ind w:left="118"/>
        <w:rPr>
          <w:sz w:val="22"/>
          <w:szCs w:val="22"/>
        </w:rPr>
      </w:pPr>
      <w:r w:rsidRPr="00C0289F">
        <w:rPr>
          <w:sz w:val="22"/>
          <w:szCs w:val="22"/>
        </w:rPr>
        <w:t xml:space="preserve"> </w:t>
      </w:r>
    </w:p>
    <w:p w14:paraId="6767DE07" w14:textId="77777777" w:rsidR="00005409" w:rsidRPr="00C0289F" w:rsidRDefault="00005409" w:rsidP="003C6026">
      <w:pPr>
        <w:spacing w:before="120" w:after="120"/>
        <w:ind w:left="118"/>
        <w:rPr>
          <w:sz w:val="22"/>
          <w:szCs w:val="22"/>
        </w:rPr>
      </w:pPr>
      <w:r w:rsidRPr="00C0289F">
        <w:rPr>
          <w:sz w:val="22"/>
          <w:szCs w:val="22"/>
        </w:rPr>
        <w:t xml:space="preserve"> </w:t>
      </w:r>
    </w:p>
    <w:p w14:paraId="16BDA3D6" w14:textId="77777777" w:rsidR="00005409" w:rsidRPr="00C0289F" w:rsidRDefault="00005409" w:rsidP="003C6026">
      <w:pPr>
        <w:spacing w:before="120" w:after="120"/>
        <w:rPr>
          <w:sz w:val="22"/>
          <w:szCs w:val="22"/>
        </w:rPr>
        <w:sectPr w:rsidR="00005409" w:rsidRPr="00C0289F" w:rsidSect="008125AC">
          <w:headerReference w:type="even" r:id="rId9"/>
          <w:headerReference w:type="default" r:id="rId10"/>
          <w:footerReference w:type="even" r:id="rId11"/>
          <w:footerReference w:type="default" r:id="rId12"/>
          <w:headerReference w:type="first" r:id="rId13"/>
          <w:footerReference w:type="first" r:id="rId14"/>
          <w:pgSz w:w="11906" w:h="16838"/>
          <w:pgMar w:top="1379" w:right="1107" w:bottom="1447" w:left="1418" w:header="708" w:footer="1002" w:gutter="0"/>
          <w:cols w:space="708"/>
          <w:titlePg/>
          <w:docGrid w:linePitch="326"/>
        </w:sectPr>
      </w:pPr>
    </w:p>
    <w:p w14:paraId="044314CC" w14:textId="77777777" w:rsidR="00005409" w:rsidRPr="00C0289F" w:rsidRDefault="00005409" w:rsidP="003C6026">
      <w:pPr>
        <w:spacing w:before="120" w:after="120"/>
        <w:rPr>
          <w:sz w:val="22"/>
          <w:szCs w:val="22"/>
        </w:rPr>
      </w:pPr>
      <w:r w:rsidRPr="00C0289F">
        <w:rPr>
          <w:sz w:val="22"/>
          <w:szCs w:val="22"/>
        </w:rPr>
        <w:lastRenderedPageBreak/>
        <w:t xml:space="preserve"> </w:t>
      </w:r>
    </w:p>
    <w:p w14:paraId="1C819799" w14:textId="77777777" w:rsidR="00005409" w:rsidRPr="00C0289F" w:rsidRDefault="00005409" w:rsidP="003C6026">
      <w:pPr>
        <w:spacing w:before="120" w:after="120"/>
        <w:ind w:left="-554" w:right="-1914"/>
        <w:rPr>
          <w:sz w:val="22"/>
          <w:szCs w:val="22"/>
        </w:rPr>
      </w:pPr>
      <w:r w:rsidRPr="00C0289F">
        <w:rPr>
          <w:noProof/>
          <w:sz w:val="22"/>
          <w:szCs w:val="22"/>
          <w:lang w:eastAsia="tr-TR"/>
        </w:rPr>
        <w:drawing>
          <wp:inline distT="0" distB="0" distL="0" distR="0" wp14:anchorId="213D472D" wp14:editId="46E04331">
            <wp:extent cx="9611359" cy="5130690"/>
            <wp:effectExtent l="0" t="0" r="0" b="0"/>
            <wp:docPr id="995" name="Picture 995"/>
            <wp:cNvGraphicFramePr/>
            <a:graphic xmlns:a="http://schemas.openxmlformats.org/drawingml/2006/main">
              <a:graphicData uri="http://schemas.openxmlformats.org/drawingml/2006/picture">
                <pic:pic xmlns:pic="http://schemas.openxmlformats.org/drawingml/2006/picture">
                  <pic:nvPicPr>
                    <pic:cNvPr id="995" name="Picture 995"/>
                    <pic:cNvPicPr/>
                  </pic:nvPicPr>
                  <pic:blipFill>
                    <a:blip r:embed="rId15"/>
                    <a:stretch>
                      <a:fillRect/>
                    </a:stretch>
                  </pic:blipFill>
                  <pic:spPr>
                    <a:xfrm>
                      <a:off x="0" y="0"/>
                      <a:ext cx="9611359" cy="5130690"/>
                    </a:xfrm>
                    <a:prstGeom prst="rect">
                      <a:avLst/>
                    </a:prstGeom>
                  </pic:spPr>
                </pic:pic>
              </a:graphicData>
            </a:graphic>
          </wp:inline>
        </w:drawing>
      </w:r>
    </w:p>
    <w:p w14:paraId="32A198FB" w14:textId="77777777" w:rsidR="00005409" w:rsidRPr="00C0289F" w:rsidRDefault="00005409" w:rsidP="00973CB3">
      <w:pPr>
        <w:spacing w:before="120" w:after="120"/>
        <w:rPr>
          <w:b/>
          <w:sz w:val="20"/>
          <w:szCs w:val="20"/>
        </w:rPr>
      </w:pPr>
      <w:r w:rsidRPr="00C0289F">
        <w:rPr>
          <w:sz w:val="22"/>
          <w:szCs w:val="22"/>
        </w:rPr>
        <w:t xml:space="preserve"> </w:t>
      </w:r>
      <w:bookmarkStart w:id="12" w:name="_Toc92747664"/>
      <w:r w:rsidRPr="00C0289F">
        <w:rPr>
          <w:b/>
          <w:sz w:val="20"/>
          <w:szCs w:val="20"/>
        </w:rPr>
        <w:t>Şekil 1. YÖKAK Dereceli Değerlendirme Anahtarıyla Alt Ölçütlerin Olgunluk Düzeyinin Değerlendirilmesi</w:t>
      </w:r>
      <w:bookmarkEnd w:id="12"/>
    </w:p>
    <w:p w14:paraId="7C76AB33" w14:textId="77777777" w:rsidR="00005409" w:rsidRPr="00C0289F" w:rsidRDefault="00005409" w:rsidP="003C6026">
      <w:pPr>
        <w:spacing w:before="120" w:after="120"/>
        <w:rPr>
          <w:sz w:val="22"/>
          <w:szCs w:val="22"/>
        </w:rPr>
        <w:sectPr w:rsidR="00005409" w:rsidRPr="00C0289F" w:rsidSect="008125AC">
          <w:headerReference w:type="even" r:id="rId16"/>
          <w:headerReference w:type="default" r:id="rId17"/>
          <w:footerReference w:type="even" r:id="rId18"/>
          <w:footerReference w:type="default" r:id="rId19"/>
          <w:headerReference w:type="first" r:id="rId20"/>
          <w:footerReference w:type="first" r:id="rId21"/>
          <w:pgSz w:w="16838" w:h="11906" w:orient="landscape"/>
          <w:pgMar w:top="1426" w:right="2672" w:bottom="1440" w:left="1498" w:header="43" w:footer="708" w:gutter="0"/>
          <w:cols w:space="708"/>
        </w:sectPr>
      </w:pPr>
    </w:p>
    <w:p w14:paraId="6F92B172"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lastRenderedPageBreak/>
        <w:t xml:space="preserve">Rapor yazımında, açıklamalar her bir </w:t>
      </w:r>
      <w:r w:rsidR="00D127E0" w:rsidRPr="00C0289F">
        <w:rPr>
          <w:sz w:val="22"/>
          <w:szCs w:val="22"/>
        </w:rPr>
        <w:t xml:space="preserve">alt </w:t>
      </w:r>
      <w:r w:rsidRPr="00C0289F">
        <w:rPr>
          <w:sz w:val="22"/>
          <w:szCs w:val="22"/>
        </w:rPr>
        <w:t>ölçüte yönelik olarak yapılmalı</w:t>
      </w:r>
      <w:r w:rsidR="00230CDC" w:rsidRPr="00C0289F">
        <w:rPr>
          <w:sz w:val="22"/>
          <w:szCs w:val="22"/>
        </w:rPr>
        <w:t>dır.</w:t>
      </w:r>
      <w:r w:rsidRPr="00C0289F">
        <w:rPr>
          <w:sz w:val="22"/>
          <w:szCs w:val="22"/>
        </w:rPr>
        <w:t xml:space="preserve"> Başlık, ölçüt ve alt ölçütlerin ilişkilendirilmesine ilişkin </w:t>
      </w:r>
      <w:r w:rsidR="00CA3782" w:rsidRPr="00C0289F">
        <w:rPr>
          <w:sz w:val="22"/>
          <w:szCs w:val="22"/>
        </w:rPr>
        <w:t xml:space="preserve">açıklama </w:t>
      </w:r>
      <w:r w:rsidRPr="00C0289F">
        <w:rPr>
          <w:sz w:val="22"/>
          <w:szCs w:val="22"/>
        </w:rPr>
        <w:t xml:space="preserve">Tablo 1’de sunulmuştur. </w:t>
      </w:r>
    </w:p>
    <w:p w14:paraId="69AE4E3C" w14:textId="77777777" w:rsidR="00005409" w:rsidRPr="00C0289F" w:rsidRDefault="00005409" w:rsidP="00CA19A7">
      <w:pPr>
        <w:spacing w:before="120" w:after="120"/>
        <w:ind w:left="120"/>
        <w:rPr>
          <w:b/>
          <w:sz w:val="22"/>
          <w:szCs w:val="22"/>
        </w:rPr>
      </w:pPr>
      <w:r w:rsidRPr="00C0289F">
        <w:rPr>
          <w:sz w:val="22"/>
          <w:szCs w:val="22"/>
        </w:rPr>
        <w:t xml:space="preserve"> </w:t>
      </w:r>
      <w:r w:rsidRPr="00C0289F">
        <w:rPr>
          <w:b/>
          <w:noProof/>
          <w:sz w:val="22"/>
          <w:szCs w:val="22"/>
          <w:lang w:eastAsia="tr-TR"/>
        </w:rPr>
        <mc:AlternateContent>
          <mc:Choice Requires="wpi">
            <w:drawing>
              <wp:anchor distT="0" distB="0" distL="114300" distR="114300" simplePos="0" relativeHeight="251659264" behindDoc="0" locked="0" layoutInCell="1" allowOverlap="1" wp14:anchorId="247E9155" wp14:editId="269A3E40">
                <wp:simplePos x="0" y="0"/>
                <wp:positionH relativeFrom="column">
                  <wp:posOffset>8858140</wp:posOffset>
                </wp:positionH>
                <wp:positionV relativeFrom="paragraph">
                  <wp:posOffset>600820</wp:posOffset>
                </wp:positionV>
                <wp:extent cx="25920" cy="360"/>
                <wp:effectExtent l="57150" t="57150" r="69850" b="76200"/>
                <wp:wrapNone/>
                <wp:docPr id="1" name="Mürekkep 1"/>
                <wp:cNvGraphicFramePr/>
                <a:graphic xmlns:a="http://schemas.openxmlformats.org/drawingml/2006/main">
                  <a:graphicData uri="http://schemas.microsoft.com/office/word/2010/wordprocessingInk">
                    <w14:contentPart bwMode="auto" r:id="rId22">
                      <w14:nvContentPartPr>
                        <w14:cNvContentPartPr/>
                      </w14:nvContentPartPr>
                      <w14:xfrm>
                        <a:off x="0" y="0"/>
                        <a:ext cx="25920" cy="360"/>
                      </w14:xfrm>
                    </w14:contentPart>
                  </a:graphicData>
                </a:graphic>
              </wp:anchor>
            </w:drawing>
          </mc:Choice>
          <mc:Fallback xmlns:oel="http://schemas.microsoft.com/office/2019/extlst">
            <w:pict>
              <v:shapetype w14:anchorId="4A0B23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1" o:spid="_x0000_s1026" type="#_x0000_t75" style="position:absolute;margin-left:696.1pt;margin-top:45.9pt;width:4.95pt;height:2.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">
                <v:imagedata r:id="rId23" o:title=""/>
              </v:shape>
            </w:pict>
          </mc:Fallback>
        </mc:AlternateContent>
      </w:r>
      <w:r w:rsidRPr="00C0289F">
        <w:rPr>
          <w:b/>
          <w:sz w:val="22"/>
          <w:szCs w:val="22"/>
        </w:rPr>
        <w:t>Tablo 1. BİDR yazımında başlık, ölçüt ve al</w:t>
      </w:r>
      <w:r w:rsidR="00CA3782" w:rsidRPr="00C0289F">
        <w:rPr>
          <w:b/>
          <w:sz w:val="22"/>
          <w:szCs w:val="22"/>
        </w:rPr>
        <w:t>t ölçütlerin ilişkilendirilmesi</w:t>
      </w:r>
    </w:p>
    <w:tbl>
      <w:tblPr>
        <w:tblStyle w:val="TableGrid"/>
        <w:tblW w:w="8490" w:type="dxa"/>
        <w:tblInd w:w="728" w:type="dxa"/>
        <w:tblCellMar>
          <w:top w:w="5" w:type="dxa"/>
          <w:left w:w="107" w:type="dxa"/>
          <w:right w:w="137" w:type="dxa"/>
        </w:tblCellMar>
        <w:tblLook w:val="04A0" w:firstRow="1" w:lastRow="0" w:firstColumn="1" w:lastColumn="0" w:noHBand="0" w:noVBand="1"/>
      </w:tblPr>
      <w:tblGrid>
        <w:gridCol w:w="2720"/>
        <w:gridCol w:w="2650"/>
        <w:gridCol w:w="3120"/>
      </w:tblGrid>
      <w:tr w:rsidR="00005409" w:rsidRPr="00C0289F" w14:paraId="7C87DF86" w14:textId="77777777" w:rsidTr="00005409">
        <w:trPr>
          <w:trHeight w:val="845"/>
        </w:trPr>
        <w:tc>
          <w:tcPr>
            <w:tcW w:w="2720" w:type="dxa"/>
            <w:tcBorders>
              <w:top w:val="single" w:sz="4" w:space="0" w:color="000000"/>
              <w:left w:val="single" w:sz="4" w:space="0" w:color="000000"/>
              <w:bottom w:val="single" w:sz="4" w:space="0" w:color="000000"/>
              <w:right w:val="single" w:sz="4" w:space="0" w:color="000000"/>
            </w:tcBorders>
            <w:shd w:val="clear" w:color="auto" w:fill="2F5496"/>
          </w:tcPr>
          <w:p w14:paraId="5EFC3C52" w14:textId="77777777" w:rsidR="00005409" w:rsidRPr="00C0289F" w:rsidRDefault="00005409" w:rsidP="00CA19A7">
            <w:pPr>
              <w:rPr>
                <w:b/>
                <w:sz w:val="22"/>
                <w:szCs w:val="22"/>
              </w:rPr>
            </w:pPr>
            <w:r w:rsidRPr="00C0289F">
              <w:rPr>
                <w:b/>
                <w:color w:val="FFFFFF"/>
                <w:sz w:val="22"/>
                <w:szCs w:val="22"/>
              </w:rPr>
              <w:t>Başlık</w:t>
            </w:r>
            <w:r w:rsidRPr="00C0289F">
              <w:rPr>
                <w:b/>
                <w:sz w:val="22"/>
                <w:szCs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0DA2FE8B" w14:textId="77777777" w:rsidR="00005409" w:rsidRPr="00C0289F" w:rsidRDefault="00005409" w:rsidP="00CA19A7">
            <w:pPr>
              <w:ind w:left="1"/>
              <w:rPr>
                <w:sz w:val="22"/>
                <w:szCs w:val="22"/>
              </w:rPr>
            </w:pPr>
            <w:r w:rsidRPr="00C0289F">
              <w:rPr>
                <w:sz w:val="22"/>
                <w:szCs w:val="22"/>
              </w:rPr>
              <w:t xml:space="preserve">B. Eğitim ve Öğretim </w:t>
            </w:r>
          </w:p>
        </w:tc>
        <w:tc>
          <w:tcPr>
            <w:tcW w:w="3120" w:type="dxa"/>
            <w:tcBorders>
              <w:top w:val="single" w:sz="4" w:space="0" w:color="000000"/>
              <w:left w:val="single" w:sz="4" w:space="0" w:color="000000"/>
              <w:bottom w:val="single" w:sz="4" w:space="0" w:color="000000"/>
              <w:right w:val="single" w:sz="4" w:space="0" w:color="000000"/>
            </w:tcBorders>
          </w:tcPr>
          <w:p w14:paraId="410BCB6D" w14:textId="77777777" w:rsidR="00005409" w:rsidRPr="00C0289F" w:rsidRDefault="00005409" w:rsidP="00CA19A7">
            <w:pPr>
              <w:ind w:left="1"/>
              <w:rPr>
                <w:sz w:val="22"/>
                <w:szCs w:val="22"/>
              </w:rPr>
            </w:pPr>
            <w:r w:rsidRPr="00C0289F">
              <w:rPr>
                <w:sz w:val="22"/>
                <w:szCs w:val="22"/>
              </w:rPr>
              <w:t xml:space="preserve">Başlıklar altında ölçütler ve alt ölçütler yer almaktadır. </w:t>
            </w:r>
          </w:p>
        </w:tc>
      </w:tr>
      <w:tr w:rsidR="00005409" w:rsidRPr="00C0289F" w14:paraId="1AE223CE" w14:textId="77777777" w:rsidTr="00005409">
        <w:trPr>
          <w:trHeight w:val="1123"/>
        </w:trPr>
        <w:tc>
          <w:tcPr>
            <w:tcW w:w="2720" w:type="dxa"/>
            <w:tcBorders>
              <w:top w:val="single" w:sz="4" w:space="0" w:color="000000"/>
              <w:left w:val="single" w:sz="4" w:space="0" w:color="000000"/>
              <w:bottom w:val="single" w:sz="4" w:space="0" w:color="000000"/>
              <w:right w:val="single" w:sz="4" w:space="0" w:color="000000"/>
            </w:tcBorders>
            <w:shd w:val="clear" w:color="auto" w:fill="8EAADB"/>
          </w:tcPr>
          <w:p w14:paraId="03970A19" w14:textId="77777777" w:rsidR="00005409" w:rsidRPr="00C0289F" w:rsidRDefault="00005409" w:rsidP="00CA19A7">
            <w:pPr>
              <w:rPr>
                <w:b/>
                <w:sz w:val="22"/>
                <w:szCs w:val="22"/>
              </w:rPr>
            </w:pPr>
            <w:r w:rsidRPr="00C0289F">
              <w:rPr>
                <w:b/>
                <w:sz w:val="22"/>
                <w:szCs w:val="22"/>
              </w:rPr>
              <w:t xml:space="preserve">Ölçüt </w:t>
            </w:r>
          </w:p>
        </w:tc>
        <w:tc>
          <w:tcPr>
            <w:tcW w:w="2650" w:type="dxa"/>
            <w:tcBorders>
              <w:top w:val="single" w:sz="4" w:space="0" w:color="000000"/>
              <w:left w:val="single" w:sz="4" w:space="0" w:color="000000"/>
              <w:bottom w:val="single" w:sz="4" w:space="0" w:color="000000"/>
              <w:right w:val="single" w:sz="4" w:space="0" w:color="000000"/>
            </w:tcBorders>
          </w:tcPr>
          <w:p w14:paraId="546B22A5" w14:textId="77777777" w:rsidR="00005409" w:rsidRPr="00C0289F" w:rsidRDefault="00005409" w:rsidP="00CA19A7">
            <w:pPr>
              <w:ind w:left="1"/>
              <w:rPr>
                <w:sz w:val="22"/>
                <w:szCs w:val="22"/>
              </w:rPr>
            </w:pPr>
            <w:r w:rsidRPr="00C0289F">
              <w:rPr>
                <w:sz w:val="22"/>
                <w:szCs w:val="22"/>
              </w:rPr>
              <w:t xml:space="preserve">B.1 Program </w:t>
            </w:r>
          </w:p>
          <w:p w14:paraId="2D1CEB4F" w14:textId="77777777" w:rsidR="00005409" w:rsidRPr="00C0289F" w:rsidRDefault="00005409" w:rsidP="00CA19A7">
            <w:pPr>
              <w:ind w:left="1"/>
              <w:rPr>
                <w:sz w:val="22"/>
                <w:szCs w:val="22"/>
              </w:rPr>
            </w:pPr>
            <w:r w:rsidRPr="00C0289F">
              <w:rPr>
                <w:sz w:val="22"/>
                <w:szCs w:val="22"/>
              </w:rPr>
              <w:t xml:space="preserve">Tasarımı, </w:t>
            </w:r>
          </w:p>
          <w:p w14:paraId="497C0798" w14:textId="77777777" w:rsidR="00005409" w:rsidRPr="00C0289F" w:rsidRDefault="00005409" w:rsidP="00CA19A7">
            <w:pPr>
              <w:ind w:left="1"/>
              <w:rPr>
                <w:sz w:val="22"/>
                <w:szCs w:val="22"/>
              </w:rPr>
            </w:pPr>
            <w:r w:rsidRPr="00C0289F">
              <w:rPr>
                <w:sz w:val="22"/>
                <w:szCs w:val="22"/>
              </w:rPr>
              <w:t xml:space="preserve">Değerlendirmesi ve </w:t>
            </w:r>
          </w:p>
          <w:p w14:paraId="363C4084" w14:textId="77777777" w:rsidR="00005409" w:rsidRPr="00C0289F" w:rsidRDefault="00005409" w:rsidP="00CA19A7">
            <w:pPr>
              <w:ind w:left="1"/>
              <w:rPr>
                <w:sz w:val="22"/>
                <w:szCs w:val="22"/>
              </w:rPr>
            </w:pPr>
            <w:r w:rsidRPr="00C0289F">
              <w:rPr>
                <w:sz w:val="22"/>
                <w:szCs w:val="22"/>
              </w:rPr>
              <w:t xml:space="preserve">Güncellenmesi </w:t>
            </w:r>
          </w:p>
        </w:tc>
        <w:tc>
          <w:tcPr>
            <w:tcW w:w="3120" w:type="dxa"/>
            <w:tcBorders>
              <w:top w:val="single" w:sz="4" w:space="0" w:color="000000"/>
              <w:left w:val="single" w:sz="4" w:space="0" w:color="000000"/>
              <w:bottom w:val="single" w:sz="4" w:space="0" w:color="000000"/>
              <w:right w:val="single" w:sz="4" w:space="0" w:color="000000"/>
            </w:tcBorders>
          </w:tcPr>
          <w:p w14:paraId="4083C9D1" w14:textId="77777777" w:rsidR="00005409" w:rsidRPr="00C0289F" w:rsidRDefault="00005409" w:rsidP="00CA19A7">
            <w:pPr>
              <w:ind w:left="1"/>
              <w:rPr>
                <w:sz w:val="22"/>
                <w:szCs w:val="22"/>
              </w:rPr>
            </w:pPr>
            <w:r w:rsidRPr="00C0289F">
              <w:rPr>
                <w:sz w:val="22"/>
                <w:szCs w:val="22"/>
              </w:rPr>
              <w:t xml:space="preserve">Ölçütler, alt ölçütlerle detaylandırılmaktadır.  </w:t>
            </w:r>
          </w:p>
        </w:tc>
      </w:tr>
      <w:tr w:rsidR="00005409" w:rsidRPr="00C0289F" w14:paraId="67F5ADA8" w14:textId="77777777" w:rsidTr="00005409">
        <w:trPr>
          <w:trHeight w:val="2236"/>
        </w:trPr>
        <w:tc>
          <w:tcPr>
            <w:tcW w:w="2720" w:type="dxa"/>
            <w:tcBorders>
              <w:top w:val="single" w:sz="4" w:space="0" w:color="000000"/>
              <w:left w:val="single" w:sz="4" w:space="0" w:color="000000"/>
              <w:bottom w:val="single" w:sz="4" w:space="0" w:color="000000"/>
              <w:right w:val="single" w:sz="4" w:space="0" w:color="000000"/>
            </w:tcBorders>
            <w:shd w:val="clear" w:color="auto" w:fill="B4C6E7"/>
          </w:tcPr>
          <w:p w14:paraId="7084573F" w14:textId="77777777" w:rsidR="00005409" w:rsidRPr="00C0289F" w:rsidRDefault="00005409" w:rsidP="00CA19A7">
            <w:pPr>
              <w:rPr>
                <w:b/>
                <w:sz w:val="22"/>
                <w:szCs w:val="22"/>
              </w:rPr>
            </w:pPr>
            <w:r w:rsidRPr="00C0289F">
              <w:rPr>
                <w:b/>
                <w:sz w:val="22"/>
                <w:szCs w:val="22"/>
              </w:rPr>
              <w:t xml:space="preserve">Alt Ölçüt </w:t>
            </w:r>
          </w:p>
        </w:tc>
        <w:tc>
          <w:tcPr>
            <w:tcW w:w="2650" w:type="dxa"/>
            <w:tcBorders>
              <w:top w:val="single" w:sz="4" w:space="0" w:color="000000"/>
              <w:left w:val="single" w:sz="4" w:space="0" w:color="000000"/>
              <w:bottom w:val="single" w:sz="4" w:space="0" w:color="000000"/>
              <w:right w:val="single" w:sz="4" w:space="0" w:color="000000"/>
            </w:tcBorders>
          </w:tcPr>
          <w:p w14:paraId="2013FBAF" w14:textId="77777777" w:rsidR="00005409" w:rsidRPr="00C0289F" w:rsidRDefault="00005409" w:rsidP="00CA19A7">
            <w:pPr>
              <w:ind w:left="1"/>
              <w:rPr>
                <w:sz w:val="22"/>
                <w:szCs w:val="22"/>
              </w:rPr>
            </w:pPr>
            <w:r w:rsidRPr="00C0289F">
              <w:rPr>
                <w:sz w:val="22"/>
                <w:szCs w:val="22"/>
              </w:rPr>
              <w:t xml:space="preserve">B.1.5. Programların izlenmesi ve güncellenmesi </w:t>
            </w:r>
          </w:p>
        </w:tc>
        <w:tc>
          <w:tcPr>
            <w:tcW w:w="3120" w:type="dxa"/>
            <w:tcBorders>
              <w:top w:val="single" w:sz="4" w:space="0" w:color="000000"/>
              <w:left w:val="single" w:sz="4" w:space="0" w:color="000000"/>
              <w:bottom w:val="single" w:sz="4" w:space="0" w:color="000000"/>
              <w:right w:val="single" w:sz="4" w:space="0" w:color="000000"/>
            </w:tcBorders>
          </w:tcPr>
          <w:p w14:paraId="39AB1C5A" w14:textId="77777777" w:rsidR="00973CB3" w:rsidRPr="00C0289F" w:rsidRDefault="00005409" w:rsidP="00CA19A7">
            <w:pPr>
              <w:ind w:left="1"/>
              <w:rPr>
                <w:sz w:val="22"/>
                <w:szCs w:val="22"/>
              </w:rPr>
            </w:pPr>
            <w:r w:rsidRPr="00C0289F">
              <w:rPr>
                <w:sz w:val="22"/>
                <w:szCs w:val="22"/>
              </w:rPr>
              <w:t>Rapor yazımı alt ölçütler bazında gerçekleştirilecektir.</w:t>
            </w:r>
          </w:p>
          <w:p w14:paraId="746B6FE0" w14:textId="77777777" w:rsidR="00973CB3" w:rsidRPr="00C0289F" w:rsidRDefault="004B027B" w:rsidP="00CA19A7">
            <w:pPr>
              <w:ind w:left="1"/>
              <w:rPr>
                <w:sz w:val="22"/>
                <w:szCs w:val="22"/>
              </w:rPr>
            </w:pPr>
            <w:r w:rsidRPr="00C0289F">
              <w:rPr>
                <w:sz w:val="22"/>
                <w:szCs w:val="22"/>
              </w:rPr>
              <w:t xml:space="preserve">Planlama, Uygulama, Kontrol Etme ve Önlem </w:t>
            </w:r>
            <w:r w:rsidR="0088666F" w:rsidRPr="00C0289F">
              <w:rPr>
                <w:sz w:val="22"/>
                <w:szCs w:val="22"/>
              </w:rPr>
              <w:t>Alma/İyileştirme</w:t>
            </w:r>
            <w:r w:rsidRPr="00C0289F">
              <w:rPr>
                <w:sz w:val="22"/>
                <w:szCs w:val="22"/>
              </w:rPr>
              <w:t xml:space="preserve"> Faaliyetleri ile Örnek Gösterilen Uygulamalar aktarılmalı</w:t>
            </w:r>
            <w:r w:rsidR="00973CB3" w:rsidRPr="00C0289F">
              <w:rPr>
                <w:sz w:val="22"/>
                <w:szCs w:val="22"/>
              </w:rPr>
              <w:t>dır.</w:t>
            </w:r>
          </w:p>
          <w:p w14:paraId="58AFD3A4" w14:textId="77777777" w:rsidR="004B027B" w:rsidRPr="00C0289F" w:rsidRDefault="004B027B" w:rsidP="00CA19A7">
            <w:pPr>
              <w:ind w:left="1"/>
              <w:rPr>
                <w:sz w:val="22"/>
                <w:szCs w:val="22"/>
              </w:rPr>
            </w:pPr>
            <w:r w:rsidRPr="00C0289F">
              <w:rPr>
                <w:sz w:val="22"/>
                <w:szCs w:val="22"/>
              </w:rPr>
              <w:t xml:space="preserve">Olgunluk Düzeyi (Rubrik Dereceli Derecelendirme Puanı), Dereceli Değerlendirme Anahtarındaki açıklamalar ve </w:t>
            </w:r>
            <w:r w:rsidR="00CA3782" w:rsidRPr="00C0289F">
              <w:rPr>
                <w:sz w:val="22"/>
                <w:szCs w:val="22"/>
              </w:rPr>
              <w:t xml:space="preserve">raporda </w:t>
            </w:r>
            <w:r w:rsidRPr="00C0289F">
              <w:rPr>
                <w:sz w:val="22"/>
                <w:szCs w:val="22"/>
              </w:rPr>
              <w:t xml:space="preserve">sunulan </w:t>
            </w:r>
            <w:r w:rsidR="00CA3782" w:rsidRPr="00C0289F">
              <w:rPr>
                <w:sz w:val="22"/>
                <w:szCs w:val="22"/>
              </w:rPr>
              <w:t>kanıtlar çerçevesinde belirlenmelid</w:t>
            </w:r>
            <w:r w:rsidRPr="00C0289F">
              <w:rPr>
                <w:sz w:val="22"/>
                <w:szCs w:val="22"/>
              </w:rPr>
              <w:t xml:space="preserve">ir </w:t>
            </w:r>
          </w:p>
          <w:p w14:paraId="6C5730BD" w14:textId="2061415A" w:rsidR="00005409" w:rsidRPr="00C0289F" w:rsidRDefault="004B027B" w:rsidP="00CA19A7">
            <w:pPr>
              <w:ind w:left="1"/>
              <w:rPr>
                <w:sz w:val="22"/>
                <w:szCs w:val="22"/>
              </w:rPr>
            </w:pPr>
            <w:r w:rsidRPr="00C0289F">
              <w:rPr>
                <w:sz w:val="22"/>
                <w:szCs w:val="22"/>
              </w:rPr>
              <w:t>Kanıtlar</w:t>
            </w:r>
            <w:r w:rsidR="00973CB3" w:rsidRPr="00C0289F">
              <w:rPr>
                <w:sz w:val="22"/>
                <w:szCs w:val="22"/>
              </w:rPr>
              <w:t>,</w:t>
            </w:r>
            <w:r w:rsidR="00005409" w:rsidRPr="00C0289F">
              <w:rPr>
                <w:sz w:val="22"/>
                <w:szCs w:val="22"/>
              </w:rPr>
              <w:t xml:space="preserve"> </w:t>
            </w:r>
            <w:r w:rsidR="00CA3782" w:rsidRPr="00C0289F">
              <w:rPr>
                <w:sz w:val="22"/>
                <w:szCs w:val="22"/>
              </w:rPr>
              <w:t>a</w:t>
            </w:r>
            <w:r w:rsidR="00005409" w:rsidRPr="00C0289F">
              <w:rPr>
                <w:sz w:val="22"/>
                <w:szCs w:val="22"/>
              </w:rPr>
              <w:t xml:space="preserve">lt ölçüt düzeyinde </w:t>
            </w:r>
            <w:r w:rsidR="00CA3782" w:rsidRPr="00C0289F">
              <w:rPr>
                <w:sz w:val="22"/>
                <w:szCs w:val="22"/>
              </w:rPr>
              <w:t xml:space="preserve">takibi kolaylaştıracak </w:t>
            </w:r>
            <w:r w:rsidR="009D10B4" w:rsidRPr="009D10B4">
              <w:rPr>
                <w:b/>
                <w:bCs/>
                <w:sz w:val="22"/>
                <w:szCs w:val="22"/>
              </w:rPr>
              <w:t>ve olgunluk düzeyini gösterecek</w:t>
            </w:r>
            <w:r w:rsidR="009D10B4" w:rsidRPr="00C9452D">
              <w:rPr>
                <w:sz w:val="22"/>
                <w:szCs w:val="22"/>
              </w:rPr>
              <w:t xml:space="preserve"> </w:t>
            </w:r>
            <w:r w:rsidR="00CA3782" w:rsidRPr="00C0289F">
              <w:rPr>
                <w:sz w:val="22"/>
                <w:szCs w:val="22"/>
              </w:rPr>
              <w:t>kodlarla birlikte ekte sunulmalıdır.</w:t>
            </w:r>
            <w:r w:rsidR="00005409" w:rsidRPr="00C0289F">
              <w:rPr>
                <w:sz w:val="22"/>
                <w:szCs w:val="22"/>
              </w:rPr>
              <w:t xml:space="preserve"> </w:t>
            </w:r>
          </w:p>
        </w:tc>
      </w:tr>
    </w:tbl>
    <w:p w14:paraId="5713EE8E" w14:textId="77777777" w:rsidR="00005409" w:rsidRPr="00C0289F" w:rsidRDefault="00005409" w:rsidP="003C6026">
      <w:pPr>
        <w:spacing w:before="120" w:after="120"/>
        <w:ind w:left="120"/>
        <w:rPr>
          <w:sz w:val="22"/>
          <w:szCs w:val="22"/>
        </w:rPr>
      </w:pPr>
      <w:r w:rsidRPr="00C0289F">
        <w:rPr>
          <w:sz w:val="22"/>
          <w:szCs w:val="22"/>
        </w:rPr>
        <w:t xml:space="preserve"> </w:t>
      </w:r>
    </w:p>
    <w:p w14:paraId="70E861F2" w14:textId="77777777" w:rsidR="00DC7474" w:rsidRPr="00DC7474" w:rsidRDefault="00DE4581" w:rsidP="00DC7474">
      <w:pPr>
        <w:numPr>
          <w:ilvl w:val="0"/>
          <w:numId w:val="1"/>
        </w:numPr>
        <w:spacing w:before="120" w:after="120"/>
        <w:ind w:right="60" w:hanging="360"/>
        <w:jc w:val="both"/>
        <w:rPr>
          <w:bCs/>
          <w:i/>
          <w:iCs/>
          <w:sz w:val="22"/>
          <w:szCs w:val="22"/>
        </w:rPr>
      </w:pPr>
      <w:r w:rsidRPr="00DC7474">
        <w:rPr>
          <w:bCs/>
          <w:sz w:val="22"/>
          <w:szCs w:val="22"/>
        </w:rPr>
        <w:t xml:space="preserve">Rapor yazımı alt ölçütler bazında gerçekleştirilmeli; ilgili başlıklarda yer alan gerekliliklere uygun olarak planlama, uygulama, izleme ve iyileştirme faaliyetleri detaylı olarak aktarılmalıdır. İç Değerlendirme Raporunda her bir alt ölçüt düzeyinde raporlamanın sistematik olarak gerçekleştirilebilmesi ve olgunluk düzeylerin uygun şekilde belirlenmesi beklenmektedir. </w:t>
      </w:r>
    </w:p>
    <w:p w14:paraId="15AB660C" w14:textId="04C0BB91" w:rsidR="00DC7474" w:rsidRPr="00DC7474" w:rsidRDefault="00DC7474" w:rsidP="00DC7474">
      <w:pPr>
        <w:numPr>
          <w:ilvl w:val="0"/>
          <w:numId w:val="1"/>
        </w:numPr>
        <w:spacing w:before="120" w:after="120"/>
        <w:ind w:right="60" w:hanging="360"/>
        <w:jc w:val="both"/>
        <w:rPr>
          <w:b/>
          <w:bCs/>
          <w:i/>
          <w:iCs/>
          <w:sz w:val="22"/>
          <w:szCs w:val="22"/>
        </w:rPr>
      </w:pPr>
      <w:r w:rsidRPr="00DC7474">
        <w:rPr>
          <w:sz w:val="22"/>
          <w:szCs w:val="22"/>
        </w:rPr>
        <w:t xml:space="preserve">BİDR, tüm birimler için 46 alt ölçütte hazırlanır. Ancak kurumsal düzeyde yürütülen süreçler özlüce açıklanıp detaylı bilgi için Gazi Üniversitesi Kurum İç Değerlendirme Raporunun ilgili alt ölçütüne atıfta bulunulabilir. </w:t>
      </w:r>
    </w:p>
    <w:p w14:paraId="242696BC" w14:textId="5B95B9FD" w:rsidR="00DE4581" w:rsidRPr="00DC7474" w:rsidRDefault="00DE4581" w:rsidP="00DE4581">
      <w:pPr>
        <w:numPr>
          <w:ilvl w:val="0"/>
          <w:numId w:val="1"/>
        </w:numPr>
        <w:spacing w:before="120" w:after="120"/>
        <w:ind w:right="60" w:hanging="360"/>
        <w:jc w:val="both"/>
        <w:rPr>
          <w:sz w:val="22"/>
          <w:szCs w:val="22"/>
        </w:rPr>
      </w:pPr>
      <w:r w:rsidRPr="00DC7474">
        <w:rPr>
          <w:sz w:val="22"/>
          <w:szCs w:val="22"/>
        </w:rPr>
        <w:t xml:space="preserve">Her bir </w:t>
      </w:r>
      <w:r w:rsidR="00DC7474" w:rsidRPr="00DC7474">
        <w:rPr>
          <w:sz w:val="22"/>
          <w:szCs w:val="22"/>
        </w:rPr>
        <w:t xml:space="preserve">alt ölçütte </w:t>
      </w:r>
      <w:r w:rsidRPr="00DC7474">
        <w:rPr>
          <w:sz w:val="22"/>
          <w:szCs w:val="22"/>
        </w:rPr>
        <w:t xml:space="preserve">planlama, uygulama, kontrol etme ve önlem alma </w:t>
      </w:r>
      <w:r w:rsidR="00DC7474" w:rsidRPr="00DC7474">
        <w:rPr>
          <w:sz w:val="22"/>
          <w:szCs w:val="22"/>
        </w:rPr>
        <w:t xml:space="preserve">basamakları </w:t>
      </w:r>
      <w:r w:rsidRPr="00DC7474">
        <w:rPr>
          <w:sz w:val="22"/>
          <w:szCs w:val="22"/>
        </w:rPr>
        <w:t xml:space="preserve">açıklanmalıdır. </w:t>
      </w:r>
    </w:p>
    <w:p w14:paraId="77717A8B" w14:textId="77777777" w:rsidR="00DE4581" w:rsidRPr="00DC7474" w:rsidRDefault="00DE4581" w:rsidP="00D6654F">
      <w:pPr>
        <w:numPr>
          <w:ilvl w:val="1"/>
          <w:numId w:val="1"/>
        </w:numPr>
        <w:ind w:left="1434" w:right="62" w:hanging="357"/>
        <w:jc w:val="both"/>
        <w:rPr>
          <w:sz w:val="22"/>
          <w:szCs w:val="22"/>
        </w:rPr>
      </w:pPr>
      <w:r w:rsidRPr="00DC7474">
        <w:rPr>
          <w:sz w:val="22"/>
          <w:szCs w:val="22"/>
          <w:u w:val="single"/>
        </w:rPr>
        <w:t>Gereklilikler</w:t>
      </w:r>
      <w:r w:rsidRPr="00DC7474">
        <w:rPr>
          <w:sz w:val="22"/>
          <w:szCs w:val="22"/>
        </w:rPr>
        <w:t xml:space="preserve">; ilgili alt ölçüt için belirlenen YÖKAK kriterlerini sağlayabilmek amacıyla Kurumda/Birimde yürütülmesi gereken uygulamalar anlatılmaktadır. </w:t>
      </w:r>
    </w:p>
    <w:p w14:paraId="577714F0" w14:textId="0F36D4EB" w:rsidR="00DE4581" w:rsidRPr="00C56CF5" w:rsidRDefault="00DE4581" w:rsidP="00D6654F">
      <w:pPr>
        <w:numPr>
          <w:ilvl w:val="1"/>
          <w:numId w:val="1"/>
        </w:numPr>
        <w:ind w:left="1434" w:right="62" w:hanging="357"/>
        <w:jc w:val="both"/>
        <w:rPr>
          <w:b/>
          <w:bCs/>
          <w:color w:val="0070C0"/>
          <w:sz w:val="22"/>
          <w:szCs w:val="22"/>
        </w:rPr>
      </w:pPr>
      <w:r w:rsidRPr="00DC7474">
        <w:rPr>
          <w:sz w:val="22"/>
          <w:szCs w:val="22"/>
          <w:u w:val="single"/>
        </w:rPr>
        <w:t>Planlama Faaliyetleri</w:t>
      </w:r>
      <w:r w:rsidRPr="00DC7474">
        <w:rPr>
          <w:sz w:val="22"/>
          <w:szCs w:val="22"/>
        </w:rPr>
        <w:t xml:space="preserve">; ilgili sürecin birim tarafından nasıl </w:t>
      </w:r>
      <w:r w:rsidR="00B71D64" w:rsidRPr="00DC7474">
        <w:rPr>
          <w:sz w:val="22"/>
          <w:szCs w:val="22"/>
        </w:rPr>
        <w:t>planlandığı</w:t>
      </w:r>
      <w:r w:rsidR="0056653B" w:rsidRPr="00DC7474">
        <w:rPr>
          <w:sz w:val="22"/>
          <w:szCs w:val="22"/>
        </w:rPr>
        <w:t>nı</w:t>
      </w:r>
      <w:r w:rsidR="00B71D64" w:rsidRPr="00DC7474">
        <w:rPr>
          <w:sz w:val="22"/>
          <w:szCs w:val="22"/>
        </w:rPr>
        <w:t>,</w:t>
      </w:r>
      <w:r w:rsidRPr="00DC7474">
        <w:rPr>
          <w:sz w:val="22"/>
          <w:szCs w:val="22"/>
        </w:rPr>
        <w:t xml:space="preserve"> politika, amaç ve hedeflerin belirlenmesi, yasal çerçevenin çizilmesi vb. süreçleri</w:t>
      </w:r>
      <w:r w:rsidR="0056653B" w:rsidRPr="00DC7474">
        <w:rPr>
          <w:sz w:val="22"/>
          <w:szCs w:val="22"/>
        </w:rPr>
        <w:t>ni</w:t>
      </w:r>
      <w:r w:rsidRPr="00DC7474">
        <w:rPr>
          <w:sz w:val="22"/>
          <w:szCs w:val="22"/>
        </w:rPr>
        <w:t xml:space="preserve"> kapsar. </w:t>
      </w:r>
      <w:r w:rsidR="00060BA6" w:rsidRPr="00C56CF5">
        <w:rPr>
          <w:b/>
          <w:bCs/>
          <w:color w:val="0070C0"/>
          <w:sz w:val="22"/>
          <w:szCs w:val="22"/>
        </w:rPr>
        <w:t>Kanıtları (2) koduyla başlamalıdır</w:t>
      </w:r>
      <w:r w:rsidR="00C56CF5">
        <w:rPr>
          <w:b/>
          <w:bCs/>
          <w:color w:val="0070C0"/>
          <w:sz w:val="22"/>
          <w:szCs w:val="22"/>
        </w:rPr>
        <w:t>.</w:t>
      </w:r>
    </w:p>
    <w:p w14:paraId="7B6A2510" w14:textId="4592FFDB" w:rsidR="00060BA6" w:rsidRPr="00060BA6" w:rsidRDefault="00DE4581" w:rsidP="00060BA6">
      <w:pPr>
        <w:numPr>
          <w:ilvl w:val="1"/>
          <w:numId w:val="1"/>
        </w:numPr>
        <w:ind w:left="1434" w:right="62" w:hanging="357"/>
        <w:jc w:val="both"/>
        <w:rPr>
          <w:b/>
          <w:bCs/>
          <w:sz w:val="22"/>
          <w:szCs w:val="22"/>
        </w:rPr>
      </w:pPr>
      <w:r w:rsidRPr="00DC7474">
        <w:rPr>
          <w:sz w:val="22"/>
          <w:szCs w:val="22"/>
          <w:u w:val="single"/>
        </w:rPr>
        <w:t>Uygulama Faaliyetleri</w:t>
      </w:r>
      <w:r w:rsidRPr="00DC7474">
        <w:rPr>
          <w:sz w:val="22"/>
          <w:szCs w:val="22"/>
        </w:rPr>
        <w:t xml:space="preserve">; ilgili süreçlerin yürütülmesine ilişkin iş ve işlemlerin gerçekleştirilme biçimi aktarılır. </w:t>
      </w:r>
      <w:r w:rsidR="00060BA6" w:rsidRPr="00C56CF5">
        <w:rPr>
          <w:b/>
          <w:bCs/>
          <w:color w:val="0070C0"/>
          <w:sz w:val="22"/>
          <w:szCs w:val="22"/>
        </w:rPr>
        <w:t>Kanıtları (3) koduyla başlamalıdır</w:t>
      </w:r>
      <w:r w:rsidR="00C56CF5">
        <w:rPr>
          <w:b/>
          <w:bCs/>
          <w:color w:val="0070C0"/>
          <w:sz w:val="22"/>
          <w:szCs w:val="22"/>
        </w:rPr>
        <w:t>.</w:t>
      </w:r>
    </w:p>
    <w:p w14:paraId="4ED1934F" w14:textId="0D3998CA" w:rsidR="00060BA6" w:rsidRPr="00060BA6" w:rsidRDefault="00DE4581" w:rsidP="00060BA6">
      <w:pPr>
        <w:numPr>
          <w:ilvl w:val="1"/>
          <w:numId w:val="1"/>
        </w:numPr>
        <w:ind w:left="1434" w:right="62" w:hanging="357"/>
        <w:jc w:val="both"/>
        <w:rPr>
          <w:b/>
          <w:bCs/>
          <w:sz w:val="22"/>
          <w:szCs w:val="22"/>
        </w:rPr>
      </w:pPr>
      <w:r w:rsidRPr="00DC7474">
        <w:rPr>
          <w:sz w:val="22"/>
          <w:szCs w:val="22"/>
          <w:u w:val="single"/>
        </w:rPr>
        <w:t>Kontrol Etme ve Önlem Alma (İyileştirme) Faaliyetleri; i</w:t>
      </w:r>
      <w:r w:rsidRPr="00DC7474">
        <w:rPr>
          <w:sz w:val="22"/>
          <w:szCs w:val="22"/>
        </w:rPr>
        <w:t xml:space="preserve">lgili sürecin izlenmesine yönelik kullanılan raporlama, değerlendirme vb. işlemleri aktarılır. Ayrıca ilgili sürecin izlem sonuçlarına göre iyileştirilmesine yönelik yapılan ve yapılamayan iyileştirme </w:t>
      </w:r>
      <w:r w:rsidRPr="00DC7474">
        <w:rPr>
          <w:sz w:val="22"/>
          <w:szCs w:val="22"/>
        </w:rPr>
        <w:lastRenderedPageBreak/>
        <w:t>çalışmaları anlatılır. SP Hedefi/KİP/SEP Koduna referans vererek açıklamalıdır.</w:t>
      </w:r>
      <w:r w:rsidR="00137105">
        <w:rPr>
          <w:sz w:val="22"/>
          <w:szCs w:val="22"/>
        </w:rPr>
        <w:t xml:space="preserve"> </w:t>
      </w:r>
      <w:r w:rsidR="00137105" w:rsidRPr="0087597B">
        <w:rPr>
          <w:b/>
          <w:bCs/>
          <w:sz w:val="22"/>
          <w:szCs w:val="22"/>
        </w:rPr>
        <w:t xml:space="preserve">YÖKAK tarafından Üniversitemiz için hazırlanan Gazi Üniversitesi 2022 yılı Kurumsal Akreditasyon </w:t>
      </w:r>
      <w:r w:rsidR="00137105" w:rsidRPr="004E28F9">
        <w:rPr>
          <w:b/>
          <w:bCs/>
          <w:sz w:val="22"/>
          <w:szCs w:val="22"/>
        </w:rPr>
        <w:t xml:space="preserve">Raporu  “Sonuç ve Değerlendirme” kısmında yer alan </w:t>
      </w:r>
      <w:r w:rsidR="00137105">
        <w:rPr>
          <w:b/>
          <w:bCs/>
          <w:sz w:val="22"/>
          <w:szCs w:val="22"/>
        </w:rPr>
        <w:t xml:space="preserve">ve </w:t>
      </w:r>
      <w:r w:rsidR="00137105" w:rsidRPr="004E28F9">
        <w:rPr>
          <w:b/>
          <w:bCs/>
          <w:sz w:val="22"/>
          <w:szCs w:val="22"/>
        </w:rPr>
        <w:t>dört başlık</w:t>
      </w:r>
      <w:r w:rsidR="00137105">
        <w:rPr>
          <w:b/>
          <w:bCs/>
          <w:sz w:val="22"/>
          <w:szCs w:val="22"/>
        </w:rPr>
        <w:t xml:space="preserve"> için ayrı ayrı belirtilen </w:t>
      </w:r>
      <w:r w:rsidR="00137105" w:rsidRPr="004E28F9">
        <w:rPr>
          <w:b/>
          <w:bCs/>
          <w:sz w:val="22"/>
          <w:szCs w:val="22"/>
        </w:rPr>
        <w:t xml:space="preserve">“Geliştirmeye Açık Yönler ve Öneriler” </w:t>
      </w:r>
      <w:r w:rsidR="00137105" w:rsidRPr="004E28F9">
        <w:rPr>
          <w:sz w:val="22"/>
          <w:szCs w:val="22"/>
        </w:rPr>
        <w:t>kapsamında y</w:t>
      </w:r>
      <w:r w:rsidR="00137105">
        <w:rPr>
          <w:sz w:val="22"/>
          <w:szCs w:val="22"/>
        </w:rPr>
        <w:t xml:space="preserve">ürütülen </w:t>
      </w:r>
      <w:r w:rsidR="00137105" w:rsidRPr="0089025C">
        <w:rPr>
          <w:b/>
          <w:bCs/>
          <w:sz w:val="22"/>
          <w:szCs w:val="22"/>
        </w:rPr>
        <w:t>iyileştirme çalışmaları özellikle açıklanmalıdır</w:t>
      </w:r>
      <w:r w:rsidR="00137105" w:rsidRPr="004E28F9">
        <w:rPr>
          <w:sz w:val="22"/>
          <w:szCs w:val="22"/>
        </w:rPr>
        <w:t xml:space="preserve">. </w:t>
      </w:r>
      <w:r w:rsidR="00060BA6">
        <w:rPr>
          <w:sz w:val="22"/>
          <w:szCs w:val="22"/>
        </w:rPr>
        <w:t xml:space="preserve"> </w:t>
      </w:r>
      <w:r w:rsidR="00060BA6" w:rsidRPr="00C56CF5">
        <w:rPr>
          <w:b/>
          <w:bCs/>
          <w:color w:val="0070C0"/>
          <w:sz w:val="22"/>
          <w:szCs w:val="22"/>
        </w:rPr>
        <w:t>Kanıtları (4) koduyla başlamalıdır</w:t>
      </w:r>
      <w:r w:rsidR="00C56CF5">
        <w:rPr>
          <w:b/>
          <w:bCs/>
          <w:color w:val="0070C0"/>
          <w:sz w:val="22"/>
          <w:szCs w:val="22"/>
        </w:rPr>
        <w:t>.</w:t>
      </w:r>
    </w:p>
    <w:p w14:paraId="3A2C68D3" w14:textId="51AFB5B4" w:rsidR="00DE4581" w:rsidRPr="00434460" w:rsidRDefault="00DE4581" w:rsidP="00434460">
      <w:pPr>
        <w:numPr>
          <w:ilvl w:val="1"/>
          <w:numId w:val="1"/>
        </w:numPr>
        <w:ind w:left="1434" w:right="62" w:hanging="357"/>
        <w:jc w:val="both"/>
        <w:rPr>
          <w:b/>
          <w:bCs/>
          <w:sz w:val="22"/>
          <w:szCs w:val="22"/>
        </w:rPr>
      </w:pPr>
      <w:r w:rsidRPr="00DC7474">
        <w:rPr>
          <w:bCs/>
          <w:sz w:val="22"/>
          <w:szCs w:val="22"/>
          <w:u w:val="single"/>
        </w:rPr>
        <w:t>Örnek Gösterilen Uygulamalar</w:t>
      </w:r>
      <w:r w:rsidRPr="00DC7474">
        <w:rPr>
          <w:bCs/>
          <w:sz w:val="22"/>
          <w:szCs w:val="22"/>
        </w:rPr>
        <w:t xml:space="preserve">; birim genelinde sistematik hale gelen ve diğer kurum ve birimler tarafından kanıtlanabilir şekilde örnek gösterilen uygulamalar aktarılmalıdır. </w:t>
      </w:r>
      <w:r w:rsidR="00060BA6" w:rsidRPr="00C56CF5">
        <w:rPr>
          <w:b/>
          <w:bCs/>
          <w:color w:val="0070C0"/>
          <w:sz w:val="22"/>
          <w:szCs w:val="22"/>
        </w:rPr>
        <w:t>Kanıtları (5) koduyla başlamalıdır</w:t>
      </w:r>
      <w:r w:rsidR="00434460" w:rsidRPr="00C56CF5">
        <w:rPr>
          <w:b/>
          <w:bCs/>
          <w:color w:val="0070C0"/>
          <w:sz w:val="22"/>
          <w:szCs w:val="22"/>
        </w:rPr>
        <w:t>.</w:t>
      </w:r>
    </w:p>
    <w:p w14:paraId="54BE29CA" w14:textId="21C6D132" w:rsidR="00DE4581" w:rsidRPr="00C6520A" w:rsidRDefault="00914565" w:rsidP="00DE4581">
      <w:pPr>
        <w:numPr>
          <w:ilvl w:val="0"/>
          <w:numId w:val="1"/>
        </w:numPr>
        <w:spacing w:before="120" w:after="120"/>
        <w:ind w:right="60" w:hanging="360"/>
        <w:jc w:val="both"/>
        <w:rPr>
          <w:bCs/>
          <w:sz w:val="22"/>
          <w:szCs w:val="22"/>
        </w:rPr>
      </w:pPr>
      <w:r>
        <w:rPr>
          <w:rFonts w:eastAsiaTheme="minorHAnsi"/>
          <w:bCs/>
          <w:sz w:val="22"/>
          <w:szCs w:val="22"/>
        </w:rPr>
        <w:t xml:space="preserve">Stratejik Plan Hedefleri, Strateji Eylem Planı (SEP), Kalite İyileştirme Planı (KİP) ve GÜ Kurumsal Akreditasyon Raporu (KAR) </w:t>
      </w:r>
      <w:r w:rsidR="00DE4581" w:rsidRPr="00DC7474">
        <w:rPr>
          <w:bCs/>
          <w:sz w:val="22"/>
          <w:szCs w:val="22"/>
        </w:rPr>
        <w:t xml:space="preserve">kapsamında gerçekleştirilen iyileştirmeler </w:t>
      </w:r>
      <w:r w:rsidR="00DE4581" w:rsidRPr="00DC7474">
        <w:rPr>
          <w:rFonts w:eastAsiaTheme="minorHAnsi"/>
          <w:bCs/>
          <w:sz w:val="22"/>
          <w:szCs w:val="22"/>
        </w:rPr>
        <w:t>Sorumlu/</w:t>
      </w:r>
      <w:r w:rsidR="00DE4581" w:rsidRPr="00DC7474">
        <w:rPr>
          <w:bCs/>
          <w:sz w:val="22"/>
          <w:szCs w:val="22"/>
        </w:rPr>
        <w:t>İ</w:t>
      </w:r>
      <w:r w:rsidR="00DE4581" w:rsidRPr="00DC7474">
        <w:rPr>
          <w:rFonts w:eastAsiaTheme="minorHAnsi"/>
          <w:bCs/>
          <w:sz w:val="22"/>
          <w:szCs w:val="22"/>
        </w:rPr>
        <w:t xml:space="preserve">ş </w:t>
      </w:r>
      <w:r w:rsidR="00DE4581" w:rsidRPr="00DC7474">
        <w:rPr>
          <w:bCs/>
          <w:sz w:val="22"/>
          <w:szCs w:val="22"/>
        </w:rPr>
        <w:t>B</w:t>
      </w:r>
      <w:r w:rsidR="00DE4581" w:rsidRPr="00DC7474">
        <w:rPr>
          <w:rFonts w:eastAsiaTheme="minorHAnsi"/>
          <w:bCs/>
          <w:sz w:val="22"/>
          <w:szCs w:val="22"/>
        </w:rPr>
        <w:t xml:space="preserve">irliği </w:t>
      </w:r>
      <w:r w:rsidR="00DE4581" w:rsidRPr="00DC7474">
        <w:rPr>
          <w:bCs/>
          <w:sz w:val="22"/>
          <w:szCs w:val="22"/>
        </w:rPr>
        <w:t>Y</w:t>
      </w:r>
      <w:r w:rsidR="00DE4581" w:rsidRPr="00DC7474">
        <w:rPr>
          <w:rFonts w:eastAsiaTheme="minorHAnsi"/>
          <w:bCs/>
          <w:sz w:val="22"/>
          <w:szCs w:val="22"/>
        </w:rPr>
        <w:t xml:space="preserve">apılacak </w:t>
      </w:r>
      <w:r w:rsidR="00DE4581" w:rsidRPr="00DC7474">
        <w:rPr>
          <w:bCs/>
          <w:sz w:val="22"/>
          <w:szCs w:val="22"/>
        </w:rPr>
        <w:t>B</w:t>
      </w:r>
      <w:r w:rsidR="00DE4581" w:rsidRPr="00DC7474">
        <w:rPr>
          <w:rFonts w:eastAsiaTheme="minorHAnsi"/>
          <w:bCs/>
          <w:sz w:val="22"/>
          <w:szCs w:val="22"/>
        </w:rPr>
        <w:t>irim olarak belir</w:t>
      </w:r>
      <w:r w:rsidR="00DE4581" w:rsidRPr="00DC7474">
        <w:rPr>
          <w:bCs/>
          <w:sz w:val="22"/>
          <w:szCs w:val="22"/>
        </w:rPr>
        <w:t xml:space="preserve">lenen birimler tarafından </w:t>
      </w:r>
      <w:r w:rsidR="00DE4581" w:rsidRPr="00DC7474">
        <w:rPr>
          <w:rFonts w:eastAsiaTheme="minorHAnsi"/>
          <w:bCs/>
          <w:sz w:val="22"/>
          <w:szCs w:val="22"/>
        </w:rPr>
        <w:t xml:space="preserve">mutlaka </w:t>
      </w:r>
      <w:r w:rsidR="00DE4581" w:rsidRPr="00DC7474">
        <w:rPr>
          <w:bCs/>
          <w:sz w:val="22"/>
          <w:szCs w:val="22"/>
        </w:rPr>
        <w:t xml:space="preserve">ilgili SP Hedefi/KİP/SEP </w:t>
      </w:r>
      <w:r w:rsidR="00B00DC5" w:rsidRPr="00DC7474">
        <w:rPr>
          <w:bCs/>
          <w:sz w:val="22"/>
          <w:szCs w:val="22"/>
        </w:rPr>
        <w:t>faaliyet ve k</w:t>
      </w:r>
      <w:r w:rsidR="00DE4581" w:rsidRPr="00DC7474">
        <w:rPr>
          <w:bCs/>
          <w:sz w:val="22"/>
          <w:szCs w:val="22"/>
        </w:rPr>
        <w:t xml:space="preserve">oduna </w:t>
      </w:r>
      <w:r w:rsidR="00DE4581" w:rsidRPr="00DC7474">
        <w:rPr>
          <w:rFonts w:eastAsiaTheme="minorHAnsi"/>
          <w:bCs/>
          <w:sz w:val="22"/>
          <w:szCs w:val="22"/>
        </w:rPr>
        <w:t>referans ver</w:t>
      </w:r>
      <w:r w:rsidR="00DE4581" w:rsidRPr="00DC7474">
        <w:rPr>
          <w:bCs/>
          <w:sz w:val="22"/>
          <w:szCs w:val="22"/>
        </w:rPr>
        <w:t xml:space="preserve">erek </w:t>
      </w:r>
      <w:r w:rsidR="00DE4581" w:rsidRPr="00DC7474">
        <w:rPr>
          <w:rFonts w:eastAsiaTheme="minorHAnsi"/>
          <w:bCs/>
          <w:sz w:val="22"/>
          <w:szCs w:val="22"/>
        </w:rPr>
        <w:t>açıkla</w:t>
      </w:r>
      <w:r w:rsidR="00DE4581" w:rsidRPr="00DC7474">
        <w:rPr>
          <w:bCs/>
          <w:sz w:val="22"/>
          <w:szCs w:val="22"/>
        </w:rPr>
        <w:t>malıdır.</w:t>
      </w:r>
      <w:r w:rsidR="00DE4581" w:rsidRPr="00DC7474">
        <w:rPr>
          <w:rFonts w:eastAsiaTheme="minorHAnsi"/>
          <w:bCs/>
          <w:sz w:val="22"/>
          <w:szCs w:val="22"/>
        </w:rPr>
        <w:t xml:space="preserve"> </w:t>
      </w:r>
      <w:r w:rsidR="00BE3633" w:rsidRPr="00C6520A">
        <w:rPr>
          <w:rFonts w:eastAsiaTheme="minorHAnsi"/>
          <w:b/>
          <w:sz w:val="22"/>
          <w:szCs w:val="22"/>
        </w:rPr>
        <w:t>İlişkilendirme ile ilgili örnek Ek.1 Birim İç Değerlendirme Raporu Yazım Kılavuzu</w:t>
      </w:r>
      <w:r w:rsidR="00C6520A">
        <w:rPr>
          <w:rFonts w:eastAsiaTheme="minorHAnsi"/>
          <w:bCs/>
          <w:sz w:val="22"/>
          <w:szCs w:val="22"/>
        </w:rPr>
        <w:t xml:space="preserve">nda verilmiştir. </w:t>
      </w:r>
    </w:p>
    <w:p w14:paraId="3EEF9102" w14:textId="0F6B1C10" w:rsidR="00EF45F8" w:rsidRDefault="00DE4581" w:rsidP="00DE4581">
      <w:pPr>
        <w:numPr>
          <w:ilvl w:val="0"/>
          <w:numId w:val="1"/>
        </w:numPr>
        <w:spacing w:before="120" w:after="120"/>
        <w:ind w:right="60" w:hanging="360"/>
        <w:jc w:val="both"/>
        <w:rPr>
          <w:bCs/>
          <w:sz w:val="22"/>
          <w:szCs w:val="22"/>
        </w:rPr>
      </w:pPr>
      <w:r w:rsidRPr="00DC7474">
        <w:rPr>
          <w:bCs/>
          <w:sz w:val="22"/>
          <w:szCs w:val="22"/>
        </w:rPr>
        <w:t>Her alt ölçüt düzeyinde kanıt kodları ve isimleri, takibi kolaylaştıracak kodlarla birlikte ek</w:t>
      </w:r>
      <w:r w:rsidR="00D56887" w:rsidRPr="00DC7474">
        <w:rPr>
          <w:bCs/>
          <w:sz w:val="22"/>
          <w:szCs w:val="22"/>
        </w:rPr>
        <w:t xml:space="preserve"> dosya olarak </w:t>
      </w:r>
      <w:r w:rsidRPr="00DC7474">
        <w:rPr>
          <w:bCs/>
          <w:sz w:val="22"/>
          <w:szCs w:val="22"/>
        </w:rPr>
        <w:t>sunulmalı</w:t>
      </w:r>
      <w:r w:rsidR="00D56887" w:rsidRPr="00DC7474">
        <w:rPr>
          <w:bCs/>
          <w:sz w:val="22"/>
          <w:szCs w:val="22"/>
        </w:rPr>
        <w:t xml:space="preserve">dır. </w:t>
      </w:r>
      <w:r w:rsidR="00EF45F8" w:rsidRPr="00DC7474">
        <w:rPr>
          <w:bCs/>
          <w:sz w:val="22"/>
          <w:szCs w:val="22"/>
        </w:rPr>
        <w:t>(Örn. B.1.5.1, B.1.5.2, B.1.5.3…) Kanıt isimleri alt ölçüte uygun kodlanarak verilmeli, kanıt dosyalar aynı şekilde isimlendirilerek rapor ekinde sunulmalıdır.</w:t>
      </w:r>
    </w:p>
    <w:p w14:paraId="0984784F" w14:textId="20842404" w:rsidR="00802530" w:rsidRPr="00283260" w:rsidRDefault="008333B2" w:rsidP="00283260">
      <w:pPr>
        <w:numPr>
          <w:ilvl w:val="0"/>
          <w:numId w:val="1"/>
        </w:numPr>
        <w:spacing w:before="120" w:after="120"/>
        <w:ind w:right="60" w:hanging="360"/>
        <w:jc w:val="both"/>
        <w:rPr>
          <w:bCs/>
          <w:sz w:val="22"/>
          <w:szCs w:val="22"/>
        </w:rPr>
      </w:pPr>
      <w:r w:rsidRPr="003929F7">
        <w:rPr>
          <w:b/>
          <w:bCs/>
          <w:sz w:val="22"/>
          <w:szCs w:val="22"/>
        </w:rPr>
        <w:t>Kanıt adı yazılırken, en başa ilgili alt ölçütü ifade eden olgunluk düzeyi yazılmalıdır.</w:t>
      </w:r>
      <w:r w:rsidR="00283260">
        <w:rPr>
          <w:bCs/>
          <w:sz w:val="22"/>
          <w:szCs w:val="22"/>
        </w:rPr>
        <w:t xml:space="preserve"> </w:t>
      </w:r>
      <w:r w:rsidR="00802530" w:rsidRPr="006136BF">
        <w:rPr>
          <w:b/>
          <w:sz w:val="22"/>
          <w:szCs w:val="22"/>
        </w:rPr>
        <w:t>Örneğin;</w:t>
      </w:r>
    </w:p>
    <w:p w14:paraId="24A536FF" w14:textId="708058BF" w:rsidR="00802530" w:rsidRPr="00283260" w:rsidRDefault="00802530" w:rsidP="00283260">
      <w:pPr>
        <w:ind w:left="361" w:firstLine="347"/>
        <w:jc w:val="both"/>
      </w:pPr>
      <w:r w:rsidRPr="00283260">
        <w:rPr>
          <w:color w:val="FF0000"/>
        </w:rPr>
        <w:t>(4)A.3.1.1.kanıtın_adı</w:t>
      </w:r>
      <w:r w:rsidR="0082422C" w:rsidRPr="00283260">
        <w:rPr>
          <w:color w:val="FF0000"/>
        </w:rPr>
        <w:t xml:space="preserve"> </w:t>
      </w:r>
      <w:r w:rsidR="0082422C" w:rsidRPr="00C56CF5">
        <w:rPr>
          <w:b/>
          <w:bCs/>
          <w:color w:val="0070C0"/>
        </w:rPr>
        <w:t>(4 olgunluk düzeyini ifade eder)</w:t>
      </w:r>
    </w:p>
    <w:p w14:paraId="713BA5EE" w14:textId="06D99472" w:rsidR="00802530" w:rsidRPr="006136BF" w:rsidRDefault="00802530" w:rsidP="00283260">
      <w:pPr>
        <w:ind w:left="721"/>
        <w:jc w:val="both"/>
        <w:rPr>
          <w:sz w:val="22"/>
          <w:szCs w:val="22"/>
        </w:rPr>
      </w:pPr>
      <w:r w:rsidRPr="00283260">
        <w:rPr>
          <w:color w:val="FF0000"/>
        </w:rPr>
        <w:t>(2)(3)</w:t>
      </w:r>
      <w:r w:rsidR="005413D7">
        <w:rPr>
          <w:color w:val="FF0000"/>
        </w:rPr>
        <w:t xml:space="preserve"> </w:t>
      </w:r>
      <w:r w:rsidRPr="00283260">
        <w:rPr>
          <w:color w:val="FF0000"/>
        </w:rPr>
        <w:t>B.2.2.1.kanıtın_adı</w:t>
      </w:r>
      <w:r w:rsidR="0082422C" w:rsidRPr="00283260">
        <w:rPr>
          <w:color w:val="FF0000"/>
        </w:rPr>
        <w:t xml:space="preserve"> </w:t>
      </w:r>
      <w:r w:rsidR="0082422C" w:rsidRPr="00C56CF5">
        <w:rPr>
          <w:b/>
          <w:bCs/>
          <w:color w:val="0070C0"/>
        </w:rPr>
        <w:t>(2 ve 3 olgunluk düzeylerini ifade eder)</w:t>
      </w:r>
      <w:r w:rsidR="0082422C" w:rsidRPr="00C56CF5">
        <w:rPr>
          <w:color w:val="0070C0"/>
        </w:rPr>
        <w:t xml:space="preserve"> </w:t>
      </w:r>
      <w:r w:rsidR="0082422C" w:rsidRPr="006136BF">
        <w:rPr>
          <w:sz w:val="22"/>
          <w:szCs w:val="22"/>
        </w:rPr>
        <w:t>Aynı kanıt her iki düzeyi de kapsıyor ola</w:t>
      </w:r>
      <w:r w:rsidR="00283260" w:rsidRPr="006136BF">
        <w:rPr>
          <w:sz w:val="22"/>
          <w:szCs w:val="22"/>
        </w:rPr>
        <w:t>bilir.</w:t>
      </w:r>
    </w:p>
    <w:p w14:paraId="383FF6C0" w14:textId="76250AF4" w:rsidR="00B45A03" w:rsidRPr="00DC7474" w:rsidRDefault="00141202" w:rsidP="00B45A03">
      <w:pPr>
        <w:numPr>
          <w:ilvl w:val="0"/>
          <w:numId w:val="1"/>
        </w:numPr>
        <w:spacing w:before="120" w:after="120"/>
        <w:ind w:right="60" w:hanging="360"/>
        <w:jc w:val="both"/>
        <w:rPr>
          <w:bCs/>
          <w:sz w:val="22"/>
          <w:szCs w:val="22"/>
        </w:rPr>
      </w:pPr>
      <w:r>
        <w:rPr>
          <w:rFonts w:eastAsiaTheme="minorHAnsi"/>
          <w:bCs/>
          <w:sz w:val="22"/>
          <w:szCs w:val="22"/>
        </w:rPr>
        <w:t xml:space="preserve">Sürece ilişkin </w:t>
      </w:r>
      <w:r w:rsidR="00B45A03">
        <w:rPr>
          <w:rFonts w:eastAsiaTheme="minorHAnsi"/>
          <w:bCs/>
          <w:sz w:val="22"/>
          <w:szCs w:val="22"/>
        </w:rPr>
        <w:t xml:space="preserve">kanıtlar, metin içi atıf ile </w:t>
      </w:r>
      <w:r>
        <w:rPr>
          <w:rFonts w:eastAsiaTheme="minorHAnsi"/>
          <w:bCs/>
          <w:sz w:val="22"/>
          <w:szCs w:val="22"/>
        </w:rPr>
        <w:t>gösterilmelidir.</w:t>
      </w:r>
      <w:r w:rsidR="009C652F">
        <w:rPr>
          <w:rFonts w:eastAsiaTheme="minorHAnsi"/>
          <w:bCs/>
          <w:sz w:val="22"/>
          <w:szCs w:val="22"/>
        </w:rPr>
        <w:t xml:space="preserve"> </w:t>
      </w:r>
      <w:r w:rsidR="009C652F" w:rsidRPr="007B4292">
        <w:rPr>
          <w:rFonts w:eastAsiaTheme="minorHAnsi"/>
          <w:b/>
          <w:sz w:val="22"/>
          <w:szCs w:val="22"/>
        </w:rPr>
        <w:t>Metin içi atıflar</w:t>
      </w:r>
      <w:r w:rsidR="007B4292" w:rsidRPr="007B4292">
        <w:rPr>
          <w:rFonts w:eastAsiaTheme="minorHAnsi"/>
          <w:b/>
          <w:sz w:val="22"/>
          <w:szCs w:val="22"/>
        </w:rPr>
        <w:t>a ilişkin</w:t>
      </w:r>
      <w:r w:rsidR="007B4292">
        <w:rPr>
          <w:rFonts w:eastAsiaTheme="minorHAnsi"/>
          <w:bCs/>
          <w:sz w:val="22"/>
          <w:szCs w:val="22"/>
        </w:rPr>
        <w:t xml:space="preserve"> </w:t>
      </w:r>
      <w:r w:rsidR="009C652F" w:rsidRPr="00C6520A">
        <w:rPr>
          <w:rFonts w:eastAsiaTheme="minorHAnsi"/>
          <w:b/>
          <w:sz w:val="22"/>
          <w:szCs w:val="22"/>
        </w:rPr>
        <w:t>örnek Ek.1 Birim İç Değerlendirme Raporu Yazım Kılavuzu</w:t>
      </w:r>
      <w:r w:rsidR="009C652F">
        <w:rPr>
          <w:rFonts w:eastAsiaTheme="minorHAnsi"/>
          <w:bCs/>
          <w:sz w:val="22"/>
          <w:szCs w:val="22"/>
        </w:rPr>
        <w:t xml:space="preserve">nda verilmiştir. </w:t>
      </w:r>
      <w:r>
        <w:rPr>
          <w:rFonts w:eastAsiaTheme="minorHAnsi"/>
          <w:bCs/>
          <w:sz w:val="22"/>
          <w:szCs w:val="22"/>
        </w:rPr>
        <w:t xml:space="preserve"> </w:t>
      </w:r>
    </w:p>
    <w:p w14:paraId="1E55FAA2" w14:textId="118D7746" w:rsidR="00DE4581" w:rsidRPr="00DC7474" w:rsidRDefault="00EF45F8" w:rsidP="00DE4581">
      <w:pPr>
        <w:numPr>
          <w:ilvl w:val="0"/>
          <w:numId w:val="1"/>
        </w:numPr>
        <w:spacing w:before="120" w:after="120"/>
        <w:ind w:right="60" w:hanging="360"/>
        <w:jc w:val="both"/>
        <w:rPr>
          <w:bCs/>
          <w:sz w:val="22"/>
          <w:szCs w:val="22"/>
        </w:rPr>
      </w:pPr>
      <w:r w:rsidRPr="00DC7474">
        <w:rPr>
          <w:bCs/>
          <w:sz w:val="22"/>
          <w:szCs w:val="22"/>
        </w:rPr>
        <w:t xml:space="preserve">Kanıtlar, raporda </w:t>
      </w:r>
      <w:r w:rsidR="00DE4581" w:rsidRPr="00DC7474">
        <w:rPr>
          <w:bCs/>
          <w:sz w:val="22"/>
          <w:szCs w:val="22"/>
        </w:rPr>
        <w:t xml:space="preserve">ilgili kısma sığdırabilmek için küçültülmüş fotoğraf vb. yoluyla rapora eklenmemelidir.  </w:t>
      </w:r>
      <w:r w:rsidR="00B45A03" w:rsidRPr="00141202">
        <w:rPr>
          <w:b/>
          <w:sz w:val="22"/>
          <w:szCs w:val="22"/>
        </w:rPr>
        <w:t xml:space="preserve">Tüm kanıt dosyaları, alt ölçüt düzeyinde hazırlanacak klasörlerle </w:t>
      </w:r>
      <w:r w:rsidR="00141202" w:rsidRPr="00141202">
        <w:rPr>
          <w:b/>
          <w:sz w:val="22"/>
          <w:szCs w:val="22"/>
        </w:rPr>
        <w:t>rapordan ayrıca Komisyona sunulmalıdır</w:t>
      </w:r>
      <w:r w:rsidR="00141202">
        <w:rPr>
          <w:bCs/>
          <w:sz w:val="22"/>
          <w:szCs w:val="22"/>
        </w:rPr>
        <w:t xml:space="preserve">. </w:t>
      </w:r>
    </w:p>
    <w:p w14:paraId="4A02EFA8" w14:textId="692040DF" w:rsidR="00FB33BA" w:rsidRPr="00DC7474" w:rsidRDefault="00FB33BA" w:rsidP="00FB33BA">
      <w:pPr>
        <w:numPr>
          <w:ilvl w:val="0"/>
          <w:numId w:val="1"/>
        </w:numPr>
        <w:spacing w:before="120" w:after="120"/>
        <w:ind w:right="60" w:hanging="360"/>
        <w:jc w:val="both"/>
        <w:rPr>
          <w:bCs/>
          <w:sz w:val="22"/>
          <w:szCs w:val="22"/>
        </w:rPr>
      </w:pPr>
      <w:r w:rsidRPr="00DC7474">
        <w:rPr>
          <w:bCs/>
          <w:sz w:val="22"/>
          <w:szCs w:val="22"/>
        </w:rPr>
        <w:t>Olgunluk düzeyi (</w:t>
      </w:r>
      <w:r w:rsidR="0088666F" w:rsidRPr="00DC7474">
        <w:rPr>
          <w:bCs/>
          <w:sz w:val="22"/>
          <w:szCs w:val="22"/>
        </w:rPr>
        <w:t>r</w:t>
      </w:r>
      <w:r w:rsidRPr="00DC7474">
        <w:rPr>
          <w:bCs/>
          <w:sz w:val="22"/>
          <w:szCs w:val="22"/>
        </w:rPr>
        <w:t>ubrik dereceli derecelendirme puanı), Dereceli Değerlendirme Anahtarındaki</w:t>
      </w:r>
      <w:r w:rsidR="001C1C9B" w:rsidRPr="00DC7474">
        <w:rPr>
          <w:bCs/>
          <w:sz w:val="22"/>
          <w:szCs w:val="22"/>
        </w:rPr>
        <w:t xml:space="preserve"> (Ek</w:t>
      </w:r>
      <w:r w:rsidR="001F06FF" w:rsidRPr="00DC7474">
        <w:rPr>
          <w:bCs/>
          <w:sz w:val="22"/>
          <w:szCs w:val="22"/>
        </w:rPr>
        <w:t>-</w:t>
      </w:r>
      <w:r w:rsidR="000109E3">
        <w:rPr>
          <w:bCs/>
          <w:sz w:val="22"/>
          <w:szCs w:val="22"/>
        </w:rPr>
        <w:t>3</w:t>
      </w:r>
      <w:r w:rsidR="001C1C9B" w:rsidRPr="00DC7474">
        <w:rPr>
          <w:bCs/>
          <w:sz w:val="22"/>
          <w:szCs w:val="22"/>
        </w:rPr>
        <w:t>)</w:t>
      </w:r>
      <w:r w:rsidRPr="00DC7474">
        <w:rPr>
          <w:bCs/>
          <w:sz w:val="22"/>
          <w:szCs w:val="22"/>
        </w:rPr>
        <w:t xml:space="preserve"> açıklamalar ve raporda sunulan kanıtlar çerçevesinde belirlenmelidir.</w:t>
      </w:r>
    </w:p>
    <w:p w14:paraId="32C8C706" w14:textId="6A01B480" w:rsidR="00005409" w:rsidRPr="00141202" w:rsidRDefault="00005409" w:rsidP="00141202">
      <w:pPr>
        <w:numPr>
          <w:ilvl w:val="0"/>
          <w:numId w:val="1"/>
        </w:numPr>
        <w:spacing w:before="120" w:after="120"/>
        <w:ind w:right="60" w:hanging="360"/>
        <w:jc w:val="both"/>
        <w:rPr>
          <w:sz w:val="22"/>
          <w:szCs w:val="22"/>
        </w:rPr>
      </w:pPr>
      <w:r w:rsidRPr="00DC7474">
        <w:rPr>
          <w:bCs/>
          <w:sz w:val="22"/>
          <w:szCs w:val="22"/>
        </w:rPr>
        <w:t>Alt ölçütlerin olgu</w:t>
      </w:r>
      <w:r w:rsidRPr="00C0289F">
        <w:rPr>
          <w:sz w:val="22"/>
          <w:szCs w:val="22"/>
        </w:rPr>
        <w:t xml:space="preserve">nluk düzeyinin değerlendirmesinde kullanılan YÖKAK Dereceli Değerlendirme Anahtarı 1-5 arasında derecelendirilen basamaklardan oluşmaktadır. Bir olgunluk düzeyine geçmek için önceki basamakların tamamlanması gerekir (Şekil 2). </w:t>
      </w:r>
    </w:p>
    <w:p w14:paraId="5B880014" w14:textId="77777777" w:rsidR="00005409" w:rsidRPr="00C0289F" w:rsidRDefault="00005409" w:rsidP="003C6026">
      <w:pPr>
        <w:spacing w:before="120" w:after="120"/>
        <w:ind w:left="742"/>
        <w:rPr>
          <w:sz w:val="22"/>
          <w:szCs w:val="22"/>
        </w:rPr>
      </w:pPr>
      <w:r w:rsidRPr="00C0289F">
        <w:rPr>
          <w:noProof/>
          <w:sz w:val="22"/>
          <w:szCs w:val="22"/>
          <w:lang w:eastAsia="tr-TR"/>
        </w:rPr>
        <w:lastRenderedPageBreak/>
        <w:drawing>
          <wp:inline distT="0" distB="0" distL="0" distR="0" wp14:anchorId="0652E4F6" wp14:editId="35265E53">
            <wp:extent cx="4818380" cy="3622040"/>
            <wp:effectExtent l="0" t="0" r="0" b="0"/>
            <wp:docPr id="1232" name="Picture 1232"/>
            <wp:cNvGraphicFramePr/>
            <a:graphic xmlns:a="http://schemas.openxmlformats.org/drawingml/2006/main">
              <a:graphicData uri="http://schemas.openxmlformats.org/drawingml/2006/picture">
                <pic:pic xmlns:pic="http://schemas.openxmlformats.org/drawingml/2006/picture">
                  <pic:nvPicPr>
                    <pic:cNvPr id="1232" name="Picture 1232"/>
                    <pic:cNvPicPr/>
                  </pic:nvPicPr>
                  <pic:blipFill>
                    <a:blip r:embed="rId24"/>
                    <a:stretch>
                      <a:fillRect/>
                    </a:stretch>
                  </pic:blipFill>
                  <pic:spPr>
                    <a:xfrm>
                      <a:off x="0" y="0"/>
                      <a:ext cx="4818380" cy="3622040"/>
                    </a:xfrm>
                    <a:prstGeom prst="rect">
                      <a:avLst/>
                    </a:prstGeom>
                  </pic:spPr>
                </pic:pic>
              </a:graphicData>
            </a:graphic>
          </wp:inline>
        </w:drawing>
      </w:r>
    </w:p>
    <w:p w14:paraId="0B77E360" w14:textId="77777777" w:rsidR="00005409" w:rsidRPr="00C0289F" w:rsidRDefault="00005409" w:rsidP="00E06B42">
      <w:pPr>
        <w:rPr>
          <w:b/>
          <w:sz w:val="20"/>
          <w:szCs w:val="20"/>
        </w:rPr>
      </w:pPr>
      <w:bookmarkStart w:id="13" w:name="_Toc92747665"/>
      <w:r w:rsidRPr="00C0289F">
        <w:rPr>
          <w:b/>
          <w:sz w:val="20"/>
          <w:szCs w:val="20"/>
        </w:rPr>
        <w:t>Şekil 2. Olgunluk Düzeyi Derecelendirme Basamakları</w:t>
      </w:r>
      <w:bookmarkEnd w:id="13"/>
    </w:p>
    <w:p w14:paraId="2A397CE8"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t xml:space="preserve">Bir alt ölçütte 4 olgunluk seviyesine karar verebilmek için; </w:t>
      </w:r>
    </w:p>
    <w:p w14:paraId="7A79AC4A"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Uygulamaların birim geneline yayılmış olması,</w:t>
      </w:r>
    </w:p>
    <w:p w14:paraId="28D3952F"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Uygulamalardan sonuç elde edilmiş olması,</w:t>
      </w:r>
    </w:p>
    <w:p w14:paraId="580F011E"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Bu sonuçların izleniyor olması,</w:t>
      </w:r>
    </w:p>
    <w:p w14:paraId="52AABBF5" w14:textId="1F2877AF"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İzleme sonuçlarının ilgili paydaşlarla birlikte değerlendirilerek; uygulamaların iyileştiriliyor olması</w:t>
      </w:r>
      <w:r w:rsidR="001F06FF" w:rsidRPr="00C0289F">
        <w:rPr>
          <w:rFonts w:cs="Times New Roman"/>
          <w:sz w:val="22"/>
          <w:szCs w:val="22"/>
        </w:rPr>
        <w:t xml:space="preserve"> ve</w:t>
      </w:r>
    </w:p>
    <w:p w14:paraId="4FE11C31" w14:textId="2B03E886" w:rsidR="00005409" w:rsidRPr="00DC7474"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Tüm bunların kanıtlarla desteklenmesi gerekmektedir.</w:t>
      </w:r>
    </w:p>
    <w:p w14:paraId="0A037120"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t xml:space="preserve">Bir alt ölçütte 5 olgunluk seviyesine karar verebilmek için ise yukarıda yer alan hususların yanı sıra;  </w:t>
      </w:r>
    </w:p>
    <w:p w14:paraId="41178CA0" w14:textId="6A77BD15"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 xml:space="preserve">Uygulamaların sistematikliğinin ve sürdürülebilirliğinin (PUKÖ çevriminin birkaç kez </w:t>
      </w:r>
      <w:r w:rsidR="001F06FF" w:rsidRPr="00C0289F">
        <w:rPr>
          <w:rFonts w:cs="Times New Roman"/>
          <w:sz w:val="22"/>
          <w:szCs w:val="22"/>
        </w:rPr>
        <w:t>kapatıldığının</w:t>
      </w:r>
      <w:r w:rsidRPr="00C0289F">
        <w:rPr>
          <w:rFonts w:cs="Times New Roman"/>
          <w:sz w:val="22"/>
          <w:szCs w:val="22"/>
        </w:rPr>
        <w:t>),</w:t>
      </w:r>
    </w:p>
    <w:p w14:paraId="3F7AB236"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Uygulamaların birimin genelinde katkı sağladığının ve içselleştirildiğinin,</w:t>
      </w:r>
    </w:p>
    <w:p w14:paraId="6113A485"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Örnek olabilme durumunun karşılandığının ispatlanması gerekmektedir (Bağımsız bir kurum ya da kuruluş tarafından bu durumun teyit edilmesi).</w:t>
      </w:r>
    </w:p>
    <w:p w14:paraId="499B7987" w14:textId="2412178B" w:rsidR="00005409" w:rsidRPr="00C0289F" w:rsidRDefault="00005409" w:rsidP="003C6026">
      <w:pPr>
        <w:pStyle w:val="GvdeMetni"/>
        <w:numPr>
          <w:ilvl w:val="0"/>
          <w:numId w:val="4"/>
        </w:numPr>
        <w:spacing w:before="120" w:after="120"/>
        <w:ind w:right="63"/>
        <w:jc w:val="both"/>
        <w:rPr>
          <w:rFonts w:cs="Times New Roman"/>
          <w:sz w:val="22"/>
          <w:szCs w:val="22"/>
        </w:rPr>
      </w:pPr>
      <w:r w:rsidRPr="00C0289F">
        <w:rPr>
          <w:rFonts w:cs="Times New Roman"/>
          <w:sz w:val="22"/>
          <w:szCs w:val="22"/>
        </w:rPr>
        <w:t xml:space="preserve">Kılavuzda ölçütlerin karşılanma düzeyine ilişkin hangi kanıtların beklendiği her alt ölçüt altında bulunan </w:t>
      </w:r>
      <w:r w:rsidRPr="00C0289F">
        <w:rPr>
          <w:rFonts w:cs="Times New Roman"/>
          <w:i/>
          <w:sz w:val="22"/>
          <w:szCs w:val="22"/>
        </w:rPr>
        <w:t>“örnek kanıtlar”</w:t>
      </w:r>
      <w:r w:rsidRPr="00C0289F">
        <w:rPr>
          <w:rFonts w:cs="Times New Roman"/>
          <w:sz w:val="22"/>
          <w:szCs w:val="22"/>
        </w:rPr>
        <w:t xml:space="preserve"> bölümünde yer almaktadır. Sunulan kanıtlar rapor içeriği ve seçilen olgunluk düzeyiyle tutarlı olmalı; aynı zamanda yapılan açıklamaları destekleyecek şekilde çeşitlendirilmelidir. Bazı durumlarda bir bilgi, belge veya doküman birden çok ölçütün/alt ölçütün kanıtı olabilir. Bu durumda bilgi, belge veya dokümanın </w:t>
      </w:r>
      <w:r w:rsidRPr="00A212C5">
        <w:rPr>
          <w:rFonts w:cs="Times New Roman"/>
          <w:b/>
          <w:bCs/>
          <w:sz w:val="22"/>
          <w:szCs w:val="22"/>
        </w:rPr>
        <w:t>yalnızca ilgili bölümlerine</w:t>
      </w:r>
      <w:r w:rsidRPr="00C0289F">
        <w:rPr>
          <w:rFonts w:cs="Times New Roman"/>
          <w:sz w:val="22"/>
          <w:szCs w:val="22"/>
        </w:rPr>
        <w:t xml:space="preserve"> atıf yapılmalıdır.</w:t>
      </w:r>
      <w:r w:rsidR="00A212C5">
        <w:rPr>
          <w:rFonts w:cs="Times New Roman"/>
          <w:sz w:val="22"/>
          <w:szCs w:val="22"/>
        </w:rPr>
        <w:t xml:space="preserve"> </w:t>
      </w:r>
      <w:r w:rsidR="00A80BF2" w:rsidRPr="00A80BF2">
        <w:rPr>
          <w:rFonts w:cs="Times New Roman"/>
          <w:b/>
          <w:bCs/>
          <w:sz w:val="22"/>
          <w:szCs w:val="22"/>
        </w:rPr>
        <w:t>İlgili raporun/belgenin kanıt niteliği taşıyan sayfasının/sayfalarının PDF’e olarak yazdırılarak sadece bu sayfaların kanıt olarak eklenmesi gerekmektedir.</w:t>
      </w:r>
      <w:r w:rsidR="00A80BF2">
        <w:rPr>
          <w:rFonts w:cs="Times New Roman"/>
          <w:sz w:val="22"/>
          <w:szCs w:val="22"/>
        </w:rPr>
        <w:t xml:space="preserve"> </w:t>
      </w:r>
    </w:p>
    <w:p w14:paraId="6C920981" w14:textId="3A0CDB27" w:rsidR="00005409" w:rsidRPr="00C0289F" w:rsidRDefault="00005409" w:rsidP="003C6026">
      <w:pPr>
        <w:pStyle w:val="GvdeMetni"/>
        <w:numPr>
          <w:ilvl w:val="0"/>
          <w:numId w:val="2"/>
        </w:numPr>
        <w:spacing w:before="120" w:after="120"/>
        <w:ind w:right="63" w:hanging="296"/>
        <w:jc w:val="both"/>
        <w:rPr>
          <w:rFonts w:cs="Times New Roman"/>
          <w:sz w:val="22"/>
          <w:szCs w:val="22"/>
        </w:rPr>
      </w:pPr>
      <w:r w:rsidRPr="00C0289F">
        <w:rPr>
          <w:rFonts w:cs="Times New Roman"/>
          <w:sz w:val="22"/>
          <w:szCs w:val="22"/>
        </w:rPr>
        <w:t xml:space="preserve">Birim </w:t>
      </w:r>
      <w:r w:rsidR="001D643E" w:rsidRPr="00C0289F">
        <w:rPr>
          <w:rFonts w:cs="Times New Roman"/>
          <w:sz w:val="22"/>
          <w:szCs w:val="22"/>
        </w:rPr>
        <w:t xml:space="preserve">hakkındaki genel bilgiler ile birim kalite güvencesi sistemi, eğitim ve öğretim, araştırma ve geliştirme, toplumsal katkı ve yönetim sistemiyle süreçler detaylı olarak açıklanmalıdır. Ayrıca bu başlıklarda değişen/geliştirilen yönlere ve ilerleme kaydedilemeyen noktalara ilişkin açıklamalara yer verilmesi beklenmektedir. Kurumsal Geri Bildirim/Kurumsal İzleme/Kurumsal Akreditasyon Raporlarında yer alan geri bildirimler kapsamında Birimde </w:t>
      </w:r>
      <w:r w:rsidR="001D643E" w:rsidRPr="00C0289F">
        <w:rPr>
          <w:rFonts w:cs="Times New Roman"/>
          <w:sz w:val="22"/>
          <w:szCs w:val="22"/>
        </w:rPr>
        <w:lastRenderedPageBreak/>
        <w:t xml:space="preserve">gerçekleştirilen iyileştirme faaliyetlerine, </w:t>
      </w:r>
      <w:r w:rsidR="001D643E" w:rsidRPr="00C0289F">
        <w:rPr>
          <w:rFonts w:cs="Times New Roman"/>
          <w:b/>
          <w:bCs/>
          <w:sz w:val="22"/>
          <w:szCs w:val="22"/>
        </w:rPr>
        <w:t>SP Hedefleri</w:t>
      </w:r>
      <w:r w:rsidR="001D643E" w:rsidRPr="00C0289F">
        <w:rPr>
          <w:rFonts w:cs="Times New Roman"/>
          <w:sz w:val="22"/>
          <w:szCs w:val="22"/>
        </w:rPr>
        <w:t xml:space="preserve">, </w:t>
      </w:r>
      <w:r w:rsidR="001D643E" w:rsidRPr="00C0289F">
        <w:rPr>
          <w:rFonts w:cs="Times New Roman"/>
          <w:b/>
          <w:bCs/>
          <w:sz w:val="22"/>
          <w:szCs w:val="22"/>
        </w:rPr>
        <w:t>SEP</w:t>
      </w:r>
      <w:r w:rsidR="001D643E" w:rsidRPr="00C0289F">
        <w:rPr>
          <w:rFonts w:cs="Times New Roman"/>
          <w:sz w:val="22"/>
          <w:szCs w:val="22"/>
        </w:rPr>
        <w:t xml:space="preserve"> ve </w:t>
      </w:r>
      <w:r w:rsidR="001D643E" w:rsidRPr="00C0289F">
        <w:rPr>
          <w:rFonts w:cs="Times New Roman"/>
          <w:b/>
          <w:bCs/>
          <w:sz w:val="22"/>
          <w:szCs w:val="22"/>
        </w:rPr>
        <w:t>KİP</w:t>
      </w:r>
      <w:r w:rsidR="001D643E" w:rsidRPr="00C0289F">
        <w:rPr>
          <w:rFonts w:cs="Times New Roman"/>
          <w:sz w:val="22"/>
          <w:szCs w:val="22"/>
        </w:rPr>
        <w:t xml:space="preserve"> kapsamdaki somut iyileştirme sonuçlarına ve ilerleme kaydedilemeyen noktalar ile bunların nedenlerine yer verilmelidir. Birim İyileştirme Çalışmaları Rapor ve </w:t>
      </w:r>
      <w:r w:rsidR="00BC6506">
        <w:rPr>
          <w:rFonts w:cs="Times New Roman"/>
          <w:sz w:val="22"/>
          <w:szCs w:val="22"/>
        </w:rPr>
        <w:t xml:space="preserve">sunumlarında </w:t>
      </w:r>
      <w:r w:rsidR="001D643E" w:rsidRPr="00C0289F">
        <w:rPr>
          <w:rFonts w:cs="Times New Roman"/>
          <w:sz w:val="22"/>
          <w:szCs w:val="22"/>
        </w:rPr>
        <w:t>yer verilen uygulamalara da ilgili başlıklarda yer verilmelidir</w:t>
      </w:r>
    </w:p>
    <w:p w14:paraId="3983956C" w14:textId="77777777" w:rsidR="00005409" w:rsidRDefault="00005409" w:rsidP="003C6026">
      <w:pPr>
        <w:numPr>
          <w:ilvl w:val="0"/>
          <w:numId w:val="2"/>
        </w:numPr>
        <w:spacing w:before="120" w:after="120"/>
        <w:ind w:right="60" w:hanging="360"/>
        <w:jc w:val="both"/>
        <w:rPr>
          <w:sz w:val="22"/>
          <w:szCs w:val="22"/>
        </w:rPr>
      </w:pPr>
      <w:r w:rsidRPr="00C0289F">
        <w:rPr>
          <w:sz w:val="22"/>
          <w:szCs w:val="22"/>
        </w:rPr>
        <w:t xml:space="preserve">BİDR hazırlanırken kılavuzda yer alan hususlara ilişkin “bu husus birimimizde mevcuttur”, “bu hususa ilişkin uygulama bulunmaktadır”, “birimimizde söz konusu sistem bulunmaktadır” şeklinde kısa cevaplar vermek yerine, ilgili sürecin kurumda nasıl işlediğine ve yönetildiğine ilişkin ayrıntıya yer verecek şekilde bir yöntemin izlenmesi beklenmektedir. Ayrıca kılavuzda yer alan hususlar dışında dikkat çekilmek istenen birime özgü durumlar söz konusu ise bunlara da raporda yer verilebileceği unutulmamalıdır. </w:t>
      </w:r>
    </w:p>
    <w:p w14:paraId="398B4BDF" w14:textId="70768CB1" w:rsidR="00005409" w:rsidRPr="00C0289F" w:rsidRDefault="00005409" w:rsidP="003C6026">
      <w:pPr>
        <w:spacing w:before="120" w:after="120"/>
        <w:ind w:left="362"/>
        <w:rPr>
          <w:sz w:val="22"/>
          <w:szCs w:val="22"/>
        </w:rPr>
      </w:pPr>
    </w:p>
    <w:p w14:paraId="2FEA8341" w14:textId="77777777" w:rsidR="00005409" w:rsidRPr="00C0289F" w:rsidRDefault="00005409" w:rsidP="003C6026">
      <w:pPr>
        <w:spacing w:before="120" w:after="120"/>
        <w:ind w:left="120"/>
        <w:rPr>
          <w:sz w:val="22"/>
          <w:szCs w:val="22"/>
        </w:rPr>
      </w:pPr>
      <w:r w:rsidRPr="00C0289F">
        <w:rPr>
          <w:sz w:val="22"/>
          <w:szCs w:val="22"/>
        </w:rPr>
        <w:t xml:space="preserve"> </w:t>
      </w:r>
    </w:p>
    <w:p w14:paraId="52BA14E7" w14:textId="77777777" w:rsidR="00005409" w:rsidRPr="00C0289F" w:rsidRDefault="00005409" w:rsidP="003C6026">
      <w:pPr>
        <w:spacing w:before="120" w:after="120"/>
        <w:rPr>
          <w:sz w:val="22"/>
          <w:szCs w:val="22"/>
        </w:rPr>
      </w:pPr>
    </w:p>
    <w:p w14:paraId="47C0B5EA" w14:textId="77777777" w:rsidR="009B2782" w:rsidRPr="00C0289F" w:rsidRDefault="003C6026" w:rsidP="003C6026">
      <w:pPr>
        <w:spacing w:before="120" w:after="120"/>
        <w:rPr>
          <w:rFonts w:eastAsiaTheme="majorEastAsia"/>
          <w:b/>
          <w:color w:val="2E74B5" w:themeColor="accent1" w:themeShade="BF"/>
          <w:sz w:val="22"/>
          <w:szCs w:val="22"/>
        </w:rPr>
      </w:pPr>
      <w:r w:rsidRPr="00C0289F">
        <w:rPr>
          <w:color w:val="4472C4"/>
          <w:sz w:val="22"/>
          <w:szCs w:val="22"/>
        </w:rPr>
        <w:t xml:space="preserve"> </w:t>
      </w:r>
      <w:r w:rsidRPr="00C0289F">
        <w:rPr>
          <w:color w:val="4472C4"/>
          <w:sz w:val="22"/>
          <w:szCs w:val="22"/>
        </w:rPr>
        <w:tab/>
      </w:r>
      <w:bookmarkStart w:id="14" w:name="_Toc92747666"/>
    </w:p>
    <w:p w14:paraId="470F9D3C" w14:textId="77777777" w:rsidR="001D092B" w:rsidRPr="00C0289F" w:rsidRDefault="001D092B" w:rsidP="001D092B"/>
    <w:p w14:paraId="3D0FEEB9" w14:textId="77777777" w:rsidR="001D092B" w:rsidRPr="00C0289F" w:rsidRDefault="001D092B" w:rsidP="001D092B"/>
    <w:p w14:paraId="306394E8" w14:textId="77777777" w:rsidR="009A02C5" w:rsidRDefault="009A02C5">
      <w:pPr>
        <w:spacing w:after="160" w:line="259" w:lineRule="auto"/>
        <w:rPr>
          <w:rFonts w:eastAsiaTheme="majorEastAsia"/>
          <w:b/>
          <w:color w:val="2E74B5" w:themeColor="accent1" w:themeShade="BF"/>
          <w:sz w:val="22"/>
          <w:szCs w:val="22"/>
        </w:rPr>
      </w:pPr>
      <w:r>
        <w:rPr>
          <w:b/>
          <w:sz w:val="22"/>
          <w:szCs w:val="22"/>
        </w:rPr>
        <w:br w:type="page"/>
      </w:r>
    </w:p>
    <w:p w14:paraId="27460693" w14:textId="537B5CAC" w:rsidR="003B31EC" w:rsidRDefault="00005409" w:rsidP="003C6026">
      <w:pPr>
        <w:pStyle w:val="Balk1"/>
        <w:spacing w:before="120" w:after="120"/>
        <w:ind w:left="-4" w:right="963"/>
        <w:jc w:val="center"/>
        <w:rPr>
          <w:rFonts w:ascii="Times New Roman" w:hAnsi="Times New Roman" w:cs="Times New Roman"/>
          <w:b/>
          <w:sz w:val="22"/>
          <w:szCs w:val="22"/>
        </w:rPr>
      </w:pPr>
      <w:bookmarkStart w:id="15" w:name="_Toc156153652"/>
      <w:r w:rsidRPr="00C0289F">
        <w:rPr>
          <w:rFonts w:ascii="Times New Roman" w:hAnsi="Times New Roman" w:cs="Times New Roman"/>
          <w:b/>
          <w:sz w:val="22"/>
          <w:szCs w:val="22"/>
        </w:rPr>
        <w:lastRenderedPageBreak/>
        <w:t xml:space="preserve">EK.1 İÇ DEĞERLENDİRME RAPORU </w:t>
      </w:r>
      <w:r w:rsidR="003B31EC">
        <w:rPr>
          <w:rFonts w:ascii="Times New Roman" w:hAnsi="Times New Roman" w:cs="Times New Roman"/>
          <w:b/>
          <w:sz w:val="22"/>
          <w:szCs w:val="22"/>
        </w:rPr>
        <w:t>YAZIM KILAVUZU</w:t>
      </w:r>
      <w:bookmarkEnd w:id="14"/>
      <w:bookmarkEnd w:id="15"/>
    </w:p>
    <w:p w14:paraId="77544425" w14:textId="58E77092" w:rsidR="009A02C5" w:rsidRPr="009A02C5" w:rsidRDefault="009A02C5" w:rsidP="009A02C5">
      <w:pPr>
        <w:spacing w:before="240"/>
        <w:jc w:val="both"/>
        <w:rPr>
          <w:sz w:val="22"/>
          <w:szCs w:val="22"/>
        </w:rPr>
      </w:pPr>
      <w:r w:rsidRPr="009A02C5">
        <w:rPr>
          <w:sz w:val="22"/>
          <w:szCs w:val="22"/>
        </w:rPr>
        <w:t xml:space="preserve">Bu kılavuz, </w:t>
      </w:r>
      <w:r w:rsidR="000109E3">
        <w:rPr>
          <w:sz w:val="22"/>
          <w:szCs w:val="22"/>
        </w:rPr>
        <w:t>B</w:t>
      </w:r>
      <w:r w:rsidRPr="009A02C5">
        <w:rPr>
          <w:sz w:val="22"/>
          <w:szCs w:val="22"/>
        </w:rPr>
        <w:t xml:space="preserve">İDR için ortak bir yazım biçimi oluşturmak ve okuyucu kolaylığı sağlamak amacıyla hazırlanmıştır. </w:t>
      </w:r>
      <w:r w:rsidR="00440B05">
        <w:rPr>
          <w:sz w:val="22"/>
          <w:szCs w:val="22"/>
        </w:rPr>
        <w:t xml:space="preserve">Birimlerden </w:t>
      </w:r>
      <w:r w:rsidR="00387DB1">
        <w:rPr>
          <w:sz w:val="22"/>
          <w:szCs w:val="22"/>
        </w:rPr>
        <w:t>B</w:t>
      </w:r>
      <w:r w:rsidRPr="009A02C5">
        <w:rPr>
          <w:sz w:val="22"/>
          <w:szCs w:val="22"/>
        </w:rPr>
        <w:t xml:space="preserve">İDR’lerini yazarken bu kurallar çerçevesinde çalışmaları beklenmektedir. </w:t>
      </w:r>
      <w:r w:rsidR="00440B05">
        <w:rPr>
          <w:sz w:val="22"/>
          <w:szCs w:val="22"/>
        </w:rPr>
        <w:t>B</w:t>
      </w:r>
      <w:r w:rsidRPr="009A02C5">
        <w:rPr>
          <w:sz w:val="22"/>
          <w:szCs w:val="22"/>
        </w:rPr>
        <w:t xml:space="preserve">İDR yazımında genel beklentiler ve yazım kuralları paydaşlardan gelen geri bildirimler doğrultusunda hazırlanmıştır. Kılavuz, öncelikle genel beklentileri açıklamakta, yazım stilleri için tablo ile yönlendirme yapılmakta ve kanıt kullanımında dikkat edilecek hususları içermektedir. </w:t>
      </w:r>
    </w:p>
    <w:p w14:paraId="76C744A9" w14:textId="77777777" w:rsidR="009A02C5" w:rsidRPr="009A02C5" w:rsidRDefault="009A02C5" w:rsidP="009A02C5">
      <w:pPr>
        <w:jc w:val="both"/>
        <w:rPr>
          <w:sz w:val="22"/>
          <w:szCs w:val="22"/>
        </w:rPr>
      </w:pPr>
    </w:p>
    <w:p w14:paraId="55A20619" w14:textId="77777777" w:rsidR="009A02C5" w:rsidRPr="00440B05" w:rsidRDefault="009A02C5" w:rsidP="009A02C5">
      <w:pPr>
        <w:pStyle w:val="Balk2"/>
        <w:rPr>
          <w:rFonts w:ascii="Times New Roman" w:hAnsi="Times New Roman" w:cs="Times New Roman"/>
          <w:b/>
          <w:sz w:val="22"/>
          <w:szCs w:val="22"/>
        </w:rPr>
      </w:pPr>
      <w:bookmarkStart w:id="16" w:name="_Toc154652314"/>
      <w:bookmarkStart w:id="17" w:name="_Toc156153653"/>
      <w:r w:rsidRPr="00440B05">
        <w:rPr>
          <w:rFonts w:ascii="Times New Roman" w:hAnsi="Times New Roman" w:cs="Times New Roman"/>
          <w:b/>
          <w:sz w:val="22"/>
          <w:szCs w:val="22"/>
        </w:rPr>
        <w:t>1. Genel Beklentiler</w:t>
      </w:r>
      <w:bookmarkEnd w:id="16"/>
      <w:bookmarkEnd w:id="17"/>
    </w:p>
    <w:p w14:paraId="3C521310" w14:textId="61A645CA" w:rsidR="009A02C5" w:rsidRPr="009A02C5" w:rsidRDefault="00E921AA" w:rsidP="00197D02">
      <w:pPr>
        <w:jc w:val="both"/>
        <w:rPr>
          <w:sz w:val="22"/>
          <w:szCs w:val="22"/>
        </w:rPr>
      </w:pPr>
      <w:r>
        <w:rPr>
          <w:sz w:val="22"/>
          <w:szCs w:val="22"/>
        </w:rPr>
        <w:t>B</w:t>
      </w:r>
      <w:r w:rsidR="009A02C5" w:rsidRPr="009A02C5">
        <w:rPr>
          <w:sz w:val="22"/>
          <w:szCs w:val="22"/>
        </w:rPr>
        <w:t>İDR yazımında genel beklentiler aşağıda belirtilen şekilde sıralanmaktadır:</w:t>
      </w:r>
    </w:p>
    <w:p w14:paraId="33B20F6D" w14:textId="4C1A121D" w:rsidR="009A02C5" w:rsidRPr="009A02C5" w:rsidRDefault="00E921AA" w:rsidP="00197D02">
      <w:pPr>
        <w:numPr>
          <w:ilvl w:val="0"/>
          <w:numId w:val="10"/>
        </w:numPr>
        <w:jc w:val="both"/>
        <w:rPr>
          <w:sz w:val="22"/>
          <w:szCs w:val="22"/>
        </w:rPr>
      </w:pPr>
      <w:r>
        <w:rPr>
          <w:sz w:val="22"/>
          <w:szCs w:val="22"/>
        </w:rPr>
        <w:t>B</w:t>
      </w:r>
      <w:r w:rsidR="009A02C5" w:rsidRPr="009A02C5">
        <w:rPr>
          <w:sz w:val="22"/>
          <w:szCs w:val="22"/>
        </w:rPr>
        <w:t xml:space="preserve">İDR yazımında gerekli bilginin aktarılması sayfa çokluğu ile değil, açık ve anlaşılır kanıtlar ile öz bir şekilde ifade edilmesi beklenmektedir. </w:t>
      </w:r>
    </w:p>
    <w:p w14:paraId="51068E6E" w14:textId="0E158FFA" w:rsidR="009A02C5" w:rsidRPr="009A02C5" w:rsidRDefault="009A02C5" w:rsidP="00197D02">
      <w:pPr>
        <w:numPr>
          <w:ilvl w:val="0"/>
          <w:numId w:val="10"/>
        </w:numPr>
        <w:jc w:val="both"/>
        <w:rPr>
          <w:sz w:val="22"/>
          <w:szCs w:val="22"/>
        </w:rPr>
      </w:pPr>
      <w:r w:rsidRPr="009A02C5">
        <w:rPr>
          <w:sz w:val="22"/>
          <w:szCs w:val="22"/>
        </w:rPr>
        <w:t xml:space="preserve">KİDR yazımında kullanılan metin dili kısa ve öz olmalıdır. Kurulan cümlelerde akademik ve nesnel bir anlatım dili kullanılmalıdır. </w:t>
      </w:r>
    </w:p>
    <w:p w14:paraId="0392F6E5" w14:textId="77777777" w:rsidR="009A02C5" w:rsidRPr="009A02C5" w:rsidRDefault="009A02C5" w:rsidP="00197D02">
      <w:pPr>
        <w:numPr>
          <w:ilvl w:val="0"/>
          <w:numId w:val="10"/>
        </w:numPr>
        <w:jc w:val="both"/>
        <w:rPr>
          <w:sz w:val="22"/>
          <w:szCs w:val="22"/>
        </w:rPr>
      </w:pPr>
      <w:r w:rsidRPr="009A02C5">
        <w:rPr>
          <w:sz w:val="22"/>
          <w:szCs w:val="22"/>
        </w:rPr>
        <w:t>Verilerin/açıklamaların/kanıtların, ölçüt/alt ölçüt ile uygunluğu kontrol edilerek sade bir anlatım benimsenmelidir.</w:t>
      </w:r>
    </w:p>
    <w:p w14:paraId="38165601" w14:textId="62198DB9" w:rsidR="009A02C5" w:rsidRPr="009A02C5" w:rsidRDefault="00E921AA" w:rsidP="00197D02">
      <w:pPr>
        <w:numPr>
          <w:ilvl w:val="0"/>
          <w:numId w:val="10"/>
        </w:numPr>
        <w:jc w:val="both"/>
        <w:rPr>
          <w:sz w:val="22"/>
          <w:szCs w:val="22"/>
        </w:rPr>
      </w:pPr>
      <w:r>
        <w:rPr>
          <w:sz w:val="22"/>
          <w:szCs w:val="22"/>
        </w:rPr>
        <w:t>B</w:t>
      </w:r>
      <w:r w:rsidR="009A02C5" w:rsidRPr="009A02C5">
        <w:rPr>
          <w:sz w:val="22"/>
          <w:szCs w:val="22"/>
        </w:rPr>
        <w:t xml:space="preserve">İDR yazım metninde yer alan bilgilerin içerik olarak </w:t>
      </w:r>
      <w:r>
        <w:rPr>
          <w:sz w:val="22"/>
          <w:szCs w:val="22"/>
        </w:rPr>
        <w:t xml:space="preserve">birimi </w:t>
      </w:r>
      <w:r w:rsidR="009A02C5" w:rsidRPr="009A02C5">
        <w:rPr>
          <w:sz w:val="22"/>
          <w:szCs w:val="22"/>
        </w:rPr>
        <w:t xml:space="preserve">yansıtması ve kanıtlanabilirliğine dikkat edilmesi gerekmektedir. </w:t>
      </w:r>
    </w:p>
    <w:p w14:paraId="1542CEAD" w14:textId="7654B821" w:rsidR="009A02C5" w:rsidRPr="009A02C5" w:rsidRDefault="009A02C5" w:rsidP="00197D02">
      <w:pPr>
        <w:numPr>
          <w:ilvl w:val="0"/>
          <w:numId w:val="10"/>
        </w:numPr>
        <w:jc w:val="both"/>
        <w:rPr>
          <w:sz w:val="22"/>
          <w:szCs w:val="22"/>
        </w:rPr>
      </w:pPr>
      <w:r w:rsidRPr="009A02C5">
        <w:rPr>
          <w:sz w:val="22"/>
          <w:szCs w:val="22"/>
        </w:rPr>
        <w:t xml:space="preserve">Kanıtlar içinde yer alan metinler, </w:t>
      </w:r>
      <w:r w:rsidR="00756563">
        <w:rPr>
          <w:sz w:val="22"/>
          <w:szCs w:val="22"/>
        </w:rPr>
        <w:t>B</w:t>
      </w:r>
      <w:r w:rsidRPr="009A02C5">
        <w:rPr>
          <w:sz w:val="22"/>
          <w:szCs w:val="22"/>
        </w:rPr>
        <w:t>İDR metninde birebir tekrarlanmamalıdır.</w:t>
      </w:r>
    </w:p>
    <w:p w14:paraId="3EFF7BF2" w14:textId="55AB1984" w:rsidR="009A02C5" w:rsidRPr="009A02C5" w:rsidRDefault="00756563" w:rsidP="00197D02">
      <w:pPr>
        <w:numPr>
          <w:ilvl w:val="0"/>
          <w:numId w:val="10"/>
        </w:numPr>
        <w:jc w:val="both"/>
        <w:rPr>
          <w:sz w:val="22"/>
          <w:szCs w:val="22"/>
        </w:rPr>
      </w:pPr>
      <w:r>
        <w:rPr>
          <w:sz w:val="22"/>
          <w:szCs w:val="22"/>
        </w:rPr>
        <w:t>B</w:t>
      </w:r>
      <w:r w:rsidR="009A02C5" w:rsidRPr="009A02C5">
        <w:rPr>
          <w:sz w:val="22"/>
          <w:szCs w:val="22"/>
        </w:rPr>
        <w:t>İDR’de kullanılan kanıtlar, ilgili alt ölçütü desteklemeli ve örtüşmelidir.</w:t>
      </w:r>
    </w:p>
    <w:p w14:paraId="6A42B61F" w14:textId="63A0FF43" w:rsidR="009A02C5" w:rsidRPr="009A02C5" w:rsidRDefault="00C27B38" w:rsidP="00197D02">
      <w:pPr>
        <w:numPr>
          <w:ilvl w:val="0"/>
          <w:numId w:val="10"/>
        </w:numPr>
        <w:jc w:val="both"/>
        <w:rPr>
          <w:sz w:val="22"/>
          <w:szCs w:val="22"/>
        </w:rPr>
      </w:pPr>
      <w:r>
        <w:rPr>
          <w:sz w:val="22"/>
          <w:szCs w:val="22"/>
        </w:rPr>
        <w:t>B</w:t>
      </w:r>
      <w:r w:rsidR="009A02C5" w:rsidRPr="009A02C5">
        <w:rPr>
          <w:sz w:val="22"/>
          <w:szCs w:val="22"/>
        </w:rPr>
        <w:t xml:space="preserve">İDR metnine eklenen ya da kanıt olarak kullanılan </w:t>
      </w:r>
      <w:r w:rsidR="00391437">
        <w:rPr>
          <w:sz w:val="22"/>
          <w:szCs w:val="22"/>
        </w:rPr>
        <w:t>internet</w:t>
      </w:r>
      <w:r w:rsidR="009A02C5" w:rsidRPr="009A02C5">
        <w:rPr>
          <w:sz w:val="22"/>
          <w:szCs w:val="22"/>
        </w:rPr>
        <w:t xml:space="preserve"> sayfası linklerine her dönemde erişim sağlan</w:t>
      </w:r>
      <w:r w:rsidR="00391437">
        <w:rPr>
          <w:sz w:val="22"/>
          <w:szCs w:val="22"/>
        </w:rPr>
        <w:t>abilmelidir. Bunun yerine tercih edilen, söz konusu internet sayfasının PDF’e yazdırılarak belge olarak eklenmesidir</w:t>
      </w:r>
      <w:r w:rsidR="000B1EDA">
        <w:rPr>
          <w:sz w:val="22"/>
          <w:szCs w:val="22"/>
        </w:rPr>
        <w:t>.</w:t>
      </w:r>
    </w:p>
    <w:p w14:paraId="1C51C0D8" w14:textId="195C6FB2" w:rsidR="009A02C5" w:rsidRPr="009A02C5" w:rsidRDefault="00C27B38" w:rsidP="00197D02">
      <w:pPr>
        <w:numPr>
          <w:ilvl w:val="0"/>
          <w:numId w:val="10"/>
        </w:numPr>
        <w:jc w:val="both"/>
        <w:rPr>
          <w:sz w:val="22"/>
          <w:szCs w:val="22"/>
        </w:rPr>
      </w:pPr>
      <w:r>
        <w:rPr>
          <w:color w:val="222222"/>
          <w:sz w:val="22"/>
          <w:szCs w:val="22"/>
        </w:rPr>
        <w:t>Birim</w:t>
      </w:r>
      <w:r w:rsidR="009A02C5" w:rsidRPr="009A02C5">
        <w:rPr>
          <w:color w:val="222222"/>
          <w:sz w:val="22"/>
          <w:szCs w:val="22"/>
        </w:rPr>
        <w:t xml:space="preserve">, önceki yıllarda </w:t>
      </w:r>
      <w:r>
        <w:rPr>
          <w:color w:val="222222"/>
          <w:sz w:val="22"/>
          <w:szCs w:val="22"/>
        </w:rPr>
        <w:t xml:space="preserve">dış </w:t>
      </w:r>
      <w:r w:rsidR="009A02C5" w:rsidRPr="009A02C5">
        <w:rPr>
          <w:color w:val="222222"/>
          <w:sz w:val="22"/>
          <w:szCs w:val="22"/>
        </w:rPr>
        <w:t>değerlendirme</w:t>
      </w:r>
      <w:r>
        <w:rPr>
          <w:color w:val="222222"/>
          <w:sz w:val="22"/>
          <w:szCs w:val="22"/>
        </w:rPr>
        <w:t xml:space="preserve">den </w:t>
      </w:r>
      <w:r w:rsidR="009A02C5" w:rsidRPr="009A02C5">
        <w:rPr>
          <w:color w:val="222222"/>
          <w:sz w:val="22"/>
          <w:szCs w:val="22"/>
        </w:rPr>
        <w:t>geçmiş ise</w:t>
      </w:r>
      <w:r w:rsidR="00391437">
        <w:rPr>
          <w:color w:val="222222"/>
          <w:sz w:val="22"/>
          <w:szCs w:val="22"/>
        </w:rPr>
        <w:t xml:space="preserve"> (program akreditasyonu ve / veya kurumsal akreditasyon) </w:t>
      </w:r>
      <w:r w:rsidR="009A02C5" w:rsidRPr="009A02C5">
        <w:rPr>
          <w:color w:val="222222"/>
          <w:sz w:val="22"/>
          <w:szCs w:val="22"/>
        </w:rPr>
        <w:t xml:space="preserve">değerlendirme raporları baz alınarak gerçekleştirilen ya da planlanan iyileştirmeler </w:t>
      </w:r>
      <w:r>
        <w:rPr>
          <w:color w:val="222222"/>
          <w:sz w:val="22"/>
          <w:szCs w:val="22"/>
        </w:rPr>
        <w:t>B</w:t>
      </w:r>
      <w:r w:rsidR="009A02C5" w:rsidRPr="009A02C5">
        <w:rPr>
          <w:color w:val="222222"/>
          <w:sz w:val="22"/>
          <w:szCs w:val="22"/>
        </w:rPr>
        <w:t>İDR’de yer almalıdır.</w:t>
      </w:r>
    </w:p>
    <w:p w14:paraId="075FE26F" w14:textId="77777777" w:rsidR="009A02C5" w:rsidRPr="009A02C5" w:rsidRDefault="009A02C5" w:rsidP="009A02C5">
      <w:pPr>
        <w:spacing w:line="360" w:lineRule="auto"/>
        <w:ind w:left="720"/>
        <w:jc w:val="both"/>
        <w:rPr>
          <w:sz w:val="22"/>
          <w:szCs w:val="22"/>
        </w:rPr>
      </w:pPr>
    </w:p>
    <w:p w14:paraId="047E6623" w14:textId="77777777" w:rsidR="009A02C5" w:rsidRPr="009A02C5" w:rsidRDefault="009A02C5" w:rsidP="009A02C5">
      <w:pPr>
        <w:spacing w:line="360" w:lineRule="auto"/>
        <w:ind w:left="720"/>
        <w:jc w:val="both"/>
        <w:rPr>
          <w:sz w:val="22"/>
          <w:szCs w:val="22"/>
        </w:rPr>
      </w:pPr>
    </w:p>
    <w:p w14:paraId="00210DD5" w14:textId="77777777" w:rsidR="009A02C5" w:rsidRPr="009A02C5" w:rsidRDefault="009A02C5" w:rsidP="009A02C5">
      <w:pPr>
        <w:spacing w:line="360" w:lineRule="auto"/>
        <w:ind w:left="720"/>
        <w:jc w:val="both"/>
        <w:rPr>
          <w:sz w:val="22"/>
          <w:szCs w:val="22"/>
        </w:rPr>
      </w:pPr>
    </w:p>
    <w:p w14:paraId="0F1C51F0" w14:textId="77777777" w:rsidR="009A02C5" w:rsidRPr="009A02C5" w:rsidRDefault="009A02C5" w:rsidP="009A02C5">
      <w:pPr>
        <w:spacing w:line="360" w:lineRule="auto"/>
        <w:jc w:val="both"/>
        <w:rPr>
          <w:sz w:val="22"/>
          <w:szCs w:val="22"/>
        </w:rPr>
      </w:pPr>
    </w:p>
    <w:p w14:paraId="4A468B51" w14:textId="77777777" w:rsidR="00C27B38" w:rsidRDefault="00C27B38">
      <w:pPr>
        <w:spacing w:after="160" w:line="259" w:lineRule="auto"/>
        <w:rPr>
          <w:rFonts w:eastAsiaTheme="majorEastAsia"/>
          <w:b/>
          <w:color w:val="2E74B5" w:themeColor="accent1" w:themeShade="BF"/>
          <w:sz w:val="22"/>
          <w:szCs w:val="22"/>
        </w:rPr>
      </w:pPr>
      <w:bookmarkStart w:id="18" w:name="_Toc154652315"/>
      <w:r>
        <w:rPr>
          <w:b/>
          <w:sz w:val="22"/>
          <w:szCs w:val="22"/>
        </w:rPr>
        <w:br w:type="page"/>
      </w:r>
    </w:p>
    <w:p w14:paraId="4C802873" w14:textId="43A12F8A" w:rsidR="009A02C5" w:rsidRPr="00E921AA" w:rsidRDefault="009A02C5" w:rsidP="009A02C5">
      <w:pPr>
        <w:pStyle w:val="Balk2"/>
        <w:rPr>
          <w:rFonts w:ascii="Times New Roman" w:hAnsi="Times New Roman" w:cs="Times New Roman"/>
          <w:b/>
          <w:sz w:val="22"/>
          <w:szCs w:val="22"/>
        </w:rPr>
      </w:pPr>
      <w:bookmarkStart w:id="19" w:name="_Toc156153654"/>
      <w:r w:rsidRPr="00E921AA">
        <w:rPr>
          <w:rFonts w:ascii="Times New Roman" w:hAnsi="Times New Roman" w:cs="Times New Roman"/>
          <w:b/>
          <w:sz w:val="22"/>
          <w:szCs w:val="22"/>
        </w:rPr>
        <w:lastRenderedPageBreak/>
        <w:t xml:space="preserve">2. </w:t>
      </w:r>
      <w:r w:rsidR="00C27B38">
        <w:rPr>
          <w:rFonts w:ascii="Times New Roman" w:hAnsi="Times New Roman" w:cs="Times New Roman"/>
          <w:b/>
          <w:sz w:val="22"/>
          <w:szCs w:val="22"/>
        </w:rPr>
        <w:t>B</w:t>
      </w:r>
      <w:r w:rsidRPr="00E921AA">
        <w:rPr>
          <w:rFonts w:ascii="Times New Roman" w:hAnsi="Times New Roman" w:cs="Times New Roman"/>
          <w:b/>
          <w:sz w:val="22"/>
          <w:szCs w:val="22"/>
        </w:rPr>
        <w:t>İDR Yazım Biçimi</w:t>
      </w:r>
      <w:bookmarkEnd w:id="18"/>
      <w:bookmarkEnd w:id="19"/>
    </w:p>
    <w:p w14:paraId="5C4D37FE" w14:textId="1645BD16" w:rsidR="009A02C5" w:rsidRPr="009A02C5" w:rsidRDefault="005C0FC6" w:rsidP="000B2561">
      <w:pPr>
        <w:spacing w:line="360" w:lineRule="auto"/>
        <w:jc w:val="both"/>
        <w:rPr>
          <w:sz w:val="22"/>
          <w:szCs w:val="22"/>
        </w:rPr>
      </w:pPr>
      <w:r>
        <w:rPr>
          <w:sz w:val="22"/>
          <w:szCs w:val="22"/>
        </w:rPr>
        <w:t>B</w:t>
      </w:r>
      <w:r w:rsidR="009A02C5" w:rsidRPr="009A02C5">
        <w:rPr>
          <w:sz w:val="22"/>
          <w:szCs w:val="22"/>
        </w:rPr>
        <w:t>İDR raporlarının hazırlanmasında aşağıdaki yazım kuralları geçerlidir.</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63"/>
        <w:gridCol w:w="6689"/>
      </w:tblGrid>
      <w:tr w:rsidR="009A02C5" w:rsidRPr="009A02C5" w14:paraId="4F247C47" w14:textId="77777777" w:rsidTr="000B2561">
        <w:trPr>
          <w:trHeight w:val="751"/>
        </w:trPr>
        <w:tc>
          <w:tcPr>
            <w:tcW w:w="1305" w:type="pct"/>
            <w:shd w:val="clear" w:color="auto" w:fill="9CC2E5" w:themeFill="accent1" w:themeFillTint="99"/>
          </w:tcPr>
          <w:p w14:paraId="1969E650" w14:textId="77777777" w:rsidR="009A02C5" w:rsidRPr="009A02C5" w:rsidRDefault="009A02C5" w:rsidP="005F57C1">
            <w:pPr>
              <w:rPr>
                <w:b/>
                <w:sz w:val="22"/>
                <w:szCs w:val="22"/>
              </w:rPr>
            </w:pPr>
          </w:p>
          <w:p w14:paraId="0EB55924" w14:textId="77777777" w:rsidR="009A02C5" w:rsidRPr="009A02C5" w:rsidRDefault="009A02C5" w:rsidP="005F57C1">
            <w:pPr>
              <w:rPr>
                <w:b/>
                <w:sz w:val="22"/>
                <w:szCs w:val="22"/>
              </w:rPr>
            </w:pPr>
            <w:r w:rsidRPr="009A02C5">
              <w:rPr>
                <w:b/>
                <w:sz w:val="22"/>
                <w:szCs w:val="22"/>
              </w:rPr>
              <w:t>Raporda Geçen</w:t>
            </w:r>
          </w:p>
        </w:tc>
        <w:tc>
          <w:tcPr>
            <w:tcW w:w="3695" w:type="pct"/>
            <w:shd w:val="clear" w:color="auto" w:fill="9CC2E5" w:themeFill="accent1" w:themeFillTint="99"/>
          </w:tcPr>
          <w:p w14:paraId="5E2977E4" w14:textId="77777777" w:rsidR="009A02C5" w:rsidRPr="009A02C5" w:rsidRDefault="009A02C5" w:rsidP="005F57C1">
            <w:pPr>
              <w:jc w:val="both"/>
              <w:rPr>
                <w:b/>
                <w:sz w:val="22"/>
                <w:szCs w:val="22"/>
              </w:rPr>
            </w:pPr>
          </w:p>
          <w:p w14:paraId="77E96068" w14:textId="77777777" w:rsidR="009A02C5" w:rsidRPr="009A02C5" w:rsidRDefault="009A02C5" w:rsidP="005F57C1">
            <w:pPr>
              <w:jc w:val="both"/>
              <w:rPr>
                <w:b/>
                <w:sz w:val="22"/>
                <w:szCs w:val="22"/>
              </w:rPr>
            </w:pPr>
            <w:r w:rsidRPr="009A02C5">
              <w:rPr>
                <w:b/>
                <w:sz w:val="22"/>
                <w:szCs w:val="22"/>
              </w:rPr>
              <w:t>Format ve Stil Kuralları</w:t>
            </w:r>
          </w:p>
        </w:tc>
      </w:tr>
      <w:tr w:rsidR="009A02C5" w:rsidRPr="009A02C5" w14:paraId="762400A1" w14:textId="77777777" w:rsidTr="000B2561">
        <w:trPr>
          <w:trHeight w:val="765"/>
        </w:trPr>
        <w:tc>
          <w:tcPr>
            <w:tcW w:w="1305" w:type="pct"/>
          </w:tcPr>
          <w:p w14:paraId="45C08B6E" w14:textId="50AC3CD9" w:rsidR="009A02C5" w:rsidRPr="00141202" w:rsidRDefault="009A02C5" w:rsidP="00AD0F62">
            <w:pPr>
              <w:rPr>
                <w:b/>
                <w:i/>
                <w:iCs/>
                <w:sz w:val="22"/>
                <w:szCs w:val="22"/>
              </w:rPr>
            </w:pPr>
            <w:r w:rsidRPr="00141202">
              <w:rPr>
                <w:b/>
                <w:i/>
                <w:iCs/>
                <w:sz w:val="22"/>
                <w:szCs w:val="22"/>
              </w:rPr>
              <w:t xml:space="preserve">Ana Başlıklar </w:t>
            </w:r>
            <w:r w:rsidR="000B2561">
              <w:rPr>
                <w:b/>
                <w:i/>
                <w:iCs/>
                <w:sz w:val="22"/>
                <w:szCs w:val="22"/>
              </w:rPr>
              <w:t>v</w:t>
            </w:r>
            <w:r w:rsidR="000B2561" w:rsidRPr="00141202">
              <w:rPr>
                <w:b/>
                <w:i/>
                <w:iCs/>
                <w:sz w:val="22"/>
                <w:szCs w:val="22"/>
              </w:rPr>
              <w:t xml:space="preserve">e </w:t>
            </w:r>
            <w:r w:rsidRPr="00141202">
              <w:rPr>
                <w:b/>
                <w:i/>
                <w:iCs/>
                <w:sz w:val="22"/>
                <w:szCs w:val="22"/>
              </w:rPr>
              <w:t>Ölçüt Başlıkları</w:t>
            </w:r>
          </w:p>
        </w:tc>
        <w:tc>
          <w:tcPr>
            <w:tcW w:w="3695" w:type="pct"/>
          </w:tcPr>
          <w:p w14:paraId="06B1DA6C" w14:textId="77777777" w:rsidR="009A02C5" w:rsidRPr="00141202" w:rsidRDefault="009A02C5" w:rsidP="005F57C1">
            <w:pPr>
              <w:jc w:val="both"/>
              <w:rPr>
                <w:b/>
                <w:sz w:val="28"/>
                <w:szCs w:val="28"/>
              </w:rPr>
            </w:pPr>
            <w:r w:rsidRPr="00141202">
              <w:rPr>
                <w:b/>
                <w:sz w:val="28"/>
                <w:szCs w:val="28"/>
              </w:rPr>
              <w:t>Times New Roman, 14 pt., kalın</w:t>
            </w:r>
          </w:p>
          <w:p w14:paraId="70152471" w14:textId="77777777" w:rsidR="009A02C5" w:rsidRPr="009A02C5" w:rsidRDefault="009A02C5" w:rsidP="005F57C1">
            <w:pPr>
              <w:jc w:val="both"/>
              <w:rPr>
                <w:b/>
                <w:sz w:val="22"/>
                <w:szCs w:val="22"/>
              </w:rPr>
            </w:pPr>
            <w:r w:rsidRPr="009A02C5">
              <w:rPr>
                <w:sz w:val="22"/>
                <w:szCs w:val="22"/>
              </w:rPr>
              <w:t>(Sistem tarafından otomatik yapılır.)</w:t>
            </w:r>
          </w:p>
        </w:tc>
      </w:tr>
      <w:tr w:rsidR="009A02C5" w:rsidRPr="009A02C5" w14:paraId="278BBB8F" w14:textId="77777777" w:rsidTr="000B2561">
        <w:trPr>
          <w:trHeight w:val="336"/>
        </w:trPr>
        <w:tc>
          <w:tcPr>
            <w:tcW w:w="1305" w:type="pct"/>
          </w:tcPr>
          <w:p w14:paraId="0E92FCA6" w14:textId="449F7868" w:rsidR="009A02C5" w:rsidRPr="00141202" w:rsidRDefault="009A02C5" w:rsidP="00AD0F62">
            <w:pPr>
              <w:rPr>
                <w:b/>
                <w:i/>
                <w:iCs/>
                <w:sz w:val="22"/>
                <w:szCs w:val="22"/>
              </w:rPr>
            </w:pPr>
            <w:r w:rsidRPr="00141202">
              <w:rPr>
                <w:b/>
                <w:i/>
                <w:iCs/>
                <w:sz w:val="22"/>
                <w:szCs w:val="22"/>
              </w:rPr>
              <w:t xml:space="preserve">Alt Ölçüt </w:t>
            </w:r>
            <w:r w:rsidR="000B2561" w:rsidRPr="00141202">
              <w:rPr>
                <w:b/>
                <w:i/>
                <w:iCs/>
                <w:sz w:val="22"/>
                <w:szCs w:val="22"/>
              </w:rPr>
              <w:t>Başlıkları</w:t>
            </w:r>
          </w:p>
        </w:tc>
        <w:tc>
          <w:tcPr>
            <w:tcW w:w="3695" w:type="pct"/>
          </w:tcPr>
          <w:p w14:paraId="0395DEA9" w14:textId="43B95541" w:rsidR="009A02C5" w:rsidRPr="00141202" w:rsidRDefault="009A02C5" w:rsidP="005F57C1">
            <w:pPr>
              <w:jc w:val="both"/>
              <w:rPr>
                <w:b/>
              </w:rPr>
            </w:pPr>
            <w:r w:rsidRPr="00141202">
              <w:rPr>
                <w:b/>
              </w:rPr>
              <w:t xml:space="preserve">Times New Roman, 12 pt., kalın. </w:t>
            </w:r>
          </w:p>
        </w:tc>
      </w:tr>
      <w:tr w:rsidR="009A02C5" w:rsidRPr="009A02C5" w14:paraId="226F0E15" w14:textId="77777777" w:rsidTr="000B2561">
        <w:trPr>
          <w:trHeight w:val="825"/>
        </w:trPr>
        <w:tc>
          <w:tcPr>
            <w:tcW w:w="1305" w:type="pct"/>
          </w:tcPr>
          <w:p w14:paraId="36A71F56" w14:textId="77777777" w:rsidR="009A02C5" w:rsidRPr="00141202" w:rsidRDefault="009A02C5" w:rsidP="00AD0F62">
            <w:pPr>
              <w:rPr>
                <w:b/>
                <w:i/>
                <w:iCs/>
                <w:sz w:val="22"/>
                <w:szCs w:val="22"/>
              </w:rPr>
            </w:pPr>
            <w:r w:rsidRPr="00141202">
              <w:rPr>
                <w:b/>
                <w:i/>
                <w:iCs/>
                <w:sz w:val="22"/>
                <w:szCs w:val="22"/>
              </w:rPr>
              <w:t xml:space="preserve">           </w:t>
            </w:r>
          </w:p>
          <w:p w14:paraId="4469FD89" w14:textId="77777777" w:rsidR="009A02C5" w:rsidRPr="00141202" w:rsidRDefault="009A02C5" w:rsidP="00AD0F62">
            <w:pPr>
              <w:rPr>
                <w:b/>
                <w:i/>
                <w:iCs/>
                <w:sz w:val="22"/>
                <w:szCs w:val="22"/>
              </w:rPr>
            </w:pPr>
            <w:r w:rsidRPr="00141202">
              <w:rPr>
                <w:b/>
                <w:i/>
                <w:iCs/>
                <w:sz w:val="22"/>
                <w:szCs w:val="22"/>
              </w:rPr>
              <w:t>Diğer Başlıklar</w:t>
            </w:r>
          </w:p>
        </w:tc>
        <w:tc>
          <w:tcPr>
            <w:tcW w:w="3695" w:type="pct"/>
          </w:tcPr>
          <w:p w14:paraId="31303BB3" w14:textId="77777777" w:rsidR="009A02C5" w:rsidRPr="009A02C5" w:rsidRDefault="009A02C5" w:rsidP="005F57C1">
            <w:pPr>
              <w:jc w:val="both"/>
              <w:rPr>
                <w:sz w:val="22"/>
                <w:szCs w:val="22"/>
              </w:rPr>
            </w:pPr>
            <w:r w:rsidRPr="009A02C5">
              <w:rPr>
                <w:sz w:val="22"/>
                <w:szCs w:val="22"/>
              </w:rPr>
              <w:t xml:space="preserve">Metin içinde ihtiyaç duyulduğunda kullanılan alt ölçüt başlığı dışında kalan başlıklar için </w:t>
            </w:r>
            <w:r w:rsidRPr="00141202">
              <w:rPr>
                <w:b/>
                <w:i/>
              </w:rPr>
              <w:t>italik, kalın, 12 punto</w:t>
            </w:r>
            <w:r w:rsidRPr="009A02C5">
              <w:rPr>
                <w:b/>
                <w:i/>
                <w:sz w:val="22"/>
                <w:szCs w:val="22"/>
              </w:rPr>
              <w:t xml:space="preserve"> </w:t>
            </w:r>
            <w:r w:rsidRPr="009A02C5">
              <w:rPr>
                <w:sz w:val="22"/>
                <w:szCs w:val="22"/>
              </w:rPr>
              <w:t xml:space="preserve">yazı stili kullanınız. Bu başlıklarda numaralandırma </w:t>
            </w:r>
            <w:r w:rsidRPr="009A02C5">
              <w:rPr>
                <w:sz w:val="22"/>
                <w:szCs w:val="22"/>
                <w:u w:val="single"/>
              </w:rPr>
              <w:t>kullanmayınız</w:t>
            </w:r>
            <w:r w:rsidRPr="009A02C5">
              <w:rPr>
                <w:sz w:val="22"/>
                <w:szCs w:val="22"/>
              </w:rPr>
              <w:t>.</w:t>
            </w:r>
          </w:p>
        </w:tc>
      </w:tr>
      <w:tr w:rsidR="009A02C5" w:rsidRPr="009A02C5" w14:paraId="513E91A0" w14:textId="77777777" w:rsidTr="000B2561">
        <w:trPr>
          <w:trHeight w:val="465"/>
        </w:trPr>
        <w:tc>
          <w:tcPr>
            <w:tcW w:w="1305" w:type="pct"/>
          </w:tcPr>
          <w:p w14:paraId="197BFD1E" w14:textId="77777777" w:rsidR="009A02C5" w:rsidRPr="00141202" w:rsidRDefault="009A02C5" w:rsidP="00AD0F62">
            <w:pPr>
              <w:rPr>
                <w:b/>
                <w:i/>
                <w:iCs/>
                <w:sz w:val="22"/>
                <w:szCs w:val="22"/>
              </w:rPr>
            </w:pPr>
            <w:r w:rsidRPr="00141202">
              <w:rPr>
                <w:b/>
                <w:i/>
                <w:iCs/>
                <w:sz w:val="22"/>
                <w:szCs w:val="22"/>
              </w:rPr>
              <w:t xml:space="preserve">Gövde Metni </w:t>
            </w:r>
          </w:p>
        </w:tc>
        <w:tc>
          <w:tcPr>
            <w:tcW w:w="3695" w:type="pct"/>
          </w:tcPr>
          <w:p w14:paraId="44AA384C" w14:textId="77777777" w:rsidR="009A02C5" w:rsidRPr="009A02C5" w:rsidRDefault="009A02C5" w:rsidP="005F57C1">
            <w:pPr>
              <w:jc w:val="both"/>
              <w:rPr>
                <w:sz w:val="22"/>
                <w:szCs w:val="22"/>
              </w:rPr>
            </w:pPr>
            <w:r w:rsidRPr="009A02C5">
              <w:rPr>
                <w:sz w:val="22"/>
                <w:szCs w:val="22"/>
              </w:rPr>
              <w:t xml:space="preserve">Times New Roman, 12 punto, tek satır aralığı, iki yana yaslı </w:t>
            </w:r>
          </w:p>
        </w:tc>
      </w:tr>
      <w:tr w:rsidR="009A02C5" w:rsidRPr="009A02C5" w14:paraId="0062AEC5" w14:textId="77777777" w:rsidTr="000B2561">
        <w:tc>
          <w:tcPr>
            <w:tcW w:w="1305" w:type="pct"/>
          </w:tcPr>
          <w:p w14:paraId="6865950B" w14:textId="6EC63DCE" w:rsidR="009A02C5" w:rsidRPr="00141202" w:rsidRDefault="009A02C5" w:rsidP="00AD0F62">
            <w:pPr>
              <w:rPr>
                <w:b/>
                <w:i/>
                <w:iCs/>
                <w:sz w:val="22"/>
                <w:szCs w:val="22"/>
              </w:rPr>
            </w:pPr>
            <w:r w:rsidRPr="00141202">
              <w:rPr>
                <w:b/>
                <w:i/>
                <w:iCs/>
                <w:sz w:val="22"/>
                <w:szCs w:val="22"/>
              </w:rPr>
              <w:t>Başlık</w:t>
            </w:r>
            <w:r w:rsidR="00AD0F62" w:rsidRPr="00141202">
              <w:rPr>
                <w:b/>
                <w:i/>
                <w:iCs/>
                <w:sz w:val="22"/>
                <w:szCs w:val="22"/>
              </w:rPr>
              <w:t>-</w:t>
            </w:r>
            <w:r w:rsidRPr="00141202">
              <w:rPr>
                <w:b/>
                <w:i/>
                <w:iCs/>
                <w:sz w:val="22"/>
                <w:szCs w:val="22"/>
              </w:rPr>
              <w:t xml:space="preserve">Satır </w:t>
            </w:r>
            <w:r w:rsidR="00AD0F62" w:rsidRPr="00141202">
              <w:rPr>
                <w:b/>
                <w:i/>
                <w:iCs/>
                <w:sz w:val="22"/>
                <w:szCs w:val="22"/>
              </w:rPr>
              <w:t xml:space="preserve">Arası/   </w:t>
            </w:r>
          </w:p>
          <w:p w14:paraId="1C13B2BF" w14:textId="2F838564" w:rsidR="009A02C5" w:rsidRPr="00141202" w:rsidRDefault="00AD0F62" w:rsidP="00AD0F62">
            <w:pPr>
              <w:rPr>
                <w:b/>
                <w:i/>
                <w:iCs/>
                <w:sz w:val="22"/>
                <w:szCs w:val="22"/>
              </w:rPr>
            </w:pPr>
            <w:r w:rsidRPr="00141202">
              <w:rPr>
                <w:b/>
                <w:i/>
                <w:iCs/>
                <w:sz w:val="22"/>
                <w:szCs w:val="22"/>
              </w:rPr>
              <w:t>Paragraflar Arası</w:t>
            </w:r>
          </w:p>
        </w:tc>
        <w:tc>
          <w:tcPr>
            <w:tcW w:w="3695" w:type="pct"/>
          </w:tcPr>
          <w:p w14:paraId="3ABD0481" w14:textId="77777777" w:rsidR="009A02C5" w:rsidRPr="009A02C5" w:rsidRDefault="009A02C5" w:rsidP="005F57C1">
            <w:pPr>
              <w:jc w:val="both"/>
              <w:rPr>
                <w:sz w:val="22"/>
                <w:szCs w:val="22"/>
              </w:rPr>
            </w:pPr>
            <w:r w:rsidRPr="009A02C5">
              <w:rPr>
                <w:sz w:val="22"/>
                <w:szCs w:val="22"/>
              </w:rPr>
              <w:t>1,5 satır aralığı kullanınız.</w:t>
            </w:r>
          </w:p>
        </w:tc>
      </w:tr>
      <w:tr w:rsidR="009A02C5" w:rsidRPr="009A02C5" w14:paraId="5E20E93A" w14:textId="77777777" w:rsidTr="000B2561">
        <w:trPr>
          <w:trHeight w:val="384"/>
        </w:trPr>
        <w:tc>
          <w:tcPr>
            <w:tcW w:w="1305" w:type="pct"/>
          </w:tcPr>
          <w:p w14:paraId="64D7703D" w14:textId="279D89A1" w:rsidR="009A02C5" w:rsidRPr="00141202" w:rsidRDefault="009A02C5" w:rsidP="00AD0F62">
            <w:pPr>
              <w:rPr>
                <w:b/>
                <w:i/>
                <w:iCs/>
                <w:sz w:val="22"/>
                <w:szCs w:val="22"/>
              </w:rPr>
            </w:pPr>
            <w:r w:rsidRPr="00141202">
              <w:rPr>
                <w:b/>
                <w:i/>
                <w:iCs/>
                <w:sz w:val="22"/>
                <w:szCs w:val="22"/>
              </w:rPr>
              <w:t xml:space="preserve">Sayfa </w:t>
            </w:r>
            <w:r w:rsidR="00AD0F62">
              <w:rPr>
                <w:b/>
                <w:i/>
                <w:iCs/>
                <w:sz w:val="22"/>
                <w:szCs w:val="22"/>
              </w:rPr>
              <w:t>N</w:t>
            </w:r>
            <w:r w:rsidRPr="00141202">
              <w:rPr>
                <w:b/>
                <w:i/>
                <w:iCs/>
                <w:sz w:val="22"/>
                <w:szCs w:val="22"/>
              </w:rPr>
              <w:t>umaraları</w:t>
            </w:r>
          </w:p>
        </w:tc>
        <w:tc>
          <w:tcPr>
            <w:tcW w:w="3695" w:type="pct"/>
          </w:tcPr>
          <w:p w14:paraId="04918827" w14:textId="34EA767E" w:rsidR="009A02C5" w:rsidRPr="009A02C5" w:rsidRDefault="009A02C5" w:rsidP="005F57C1">
            <w:pPr>
              <w:jc w:val="both"/>
              <w:rPr>
                <w:sz w:val="22"/>
                <w:szCs w:val="22"/>
              </w:rPr>
            </w:pPr>
            <w:r w:rsidRPr="009A02C5">
              <w:rPr>
                <w:sz w:val="22"/>
                <w:szCs w:val="22"/>
              </w:rPr>
              <w:t xml:space="preserve">Alt bilgi kısmında ortaya gelecek şekilde yazılır. </w:t>
            </w:r>
          </w:p>
        </w:tc>
      </w:tr>
      <w:tr w:rsidR="009A02C5" w:rsidRPr="009A02C5" w14:paraId="610DAB1D" w14:textId="77777777" w:rsidTr="000B2561">
        <w:trPr>
          <w:trHeight w:val="316"/>
        </w:trPr>
        <w:tc>
          <w:tcPr>
            <w:tcW w:w="1305" w:type="pct"/>
          </w:tcPr>
          <w:p w14:paraId="2FA04497" w14:textId="77777777" w:rsidR="009A02C5" w:rsidRPr="00141202" w:rsidRDefault="009A02C5" w:rsidP="00AD0F62">
            <w:pPr>
              <w:rPr>
                <w:b/>
                <w:i/>
                <w:iCs/>
                <w:sz w:val="22"/>
                <w:szCs w:val="22"/>
              </w:rPr>
            </w:pPr>
            <w:r w:rsidRPr="00141202">
              <w:rPr>
                <w:b/>
                <w:i/>
                <w:iCs/>
                <w:sz w:val="22"/>
                <w:szCs w:val="22"/>
              </w:rPr>
              <w:t>Kenar Boşlukları</w:t>
            </w:r>
          </w:p>
        </w:tc>
        <w:tc>
          <w:tcPr>
            <w:tcW w:w="3695" w:type="pct"/>
          </w:tcPr>
          <w:p w14:paraId="2DBA59A4" w14:textId="7402D7F7" w:rsidR="009A02C5" w:rsidRPr="009A02C5" w:rsidRDefault="009A02C5" w:rsidP="005F57C1">
            <w:pPr>
              <w:jc w:val="both"/>
              <w:rPr>
                <w:color w:val="202124"/>
                <w:sz w:val="22"/>
                <w:szCs w:val="22"/>
              </w:rPr>
            </w:pPr>
            <w:r w:rsidRPr="009A02C5">
              <w:rPr>
                <w:color w:val="202124"/>
                <w:sz w:val="22"/>
                <w:szCs w:val="22"/>
              </w:rPr>
              <w:t xml:space="preserve">Sayfada sağdan, soldan, alttan ve üstten 2,5 cm aralık olmalıdır. </w:t>
            </w:r>
          </w:p>
        </w:tc>
      </w:tr>
      <w:tr w:rsidR="009A02C5" w:rsidRPr="009A02C5" w14:paraId="31E88514" w14:textId="77777777" w:rsidTr="000B2561">
        <w:trPr>
          <w:trHeight w:val="709"/>
        </w:trPr>
        <w:tc>
          <w:tcPr>
            <w:tcW w:w="1305" w:type="pct"/>
          </w:tcPr>
          <w:p w14:paraId="646A5CC3" w14:textId="77777777" w:rsidR="009A02C5" w:rsidRPr="00141202" w:rsidRDefault="009A02C5" w:rsidP="00AD0F62">
            <w:pPr>
              <w:rPr>
                <w:b/>
                <w:i/>
                <w:iCs/>
                <w:sz w:val="22"/>
                <w:szCs w:val="22"/>
              </w:rPr>
            </w:pPr>
          </w:p>
          <w:p w14:paraId="5F758DE3" w14:textId="77777777" w:rsidR="009A02C5" w:rsidRPr="00141202" w:rsidRDefault="009A02C5" w:rsidP="00AD0F62">
            <w:pPr>
              <w:rPr>
                <w:b/>
                <w:i/>
                <w:iCs/>
                <w:sz w:val="22"/>
                <w:szCs w:val="22"/>
              </w:rPr>
            </w:pPr>
            <w:r w:rsidRPr="00141202">
              <w:rPr>
                <w:b/>
                <w:i/>
                <w:iCs/>
                <w:sz w:val="22"/>
                <w:szCs w:val="22"/>
              </w:rPr>
              <w:t>Kanıt Başlıklarının</w:t>
            </w:r>
          </w:p>
          <w:p w14:paraId="6343714B" w14:textId="1EE756A3" w:rsidR="009A02C5" w:rsidRPr="00141202" w:rsidRDefault="009A02C5" w:rsidP="00AD0F62">
            <w:pPr>
              <w:rPr>
                <w:b/>
                <w:i/>
                <w:iCs/>
                <w:sz w:val="22"/>
                <w:szCs w:val="22"/>
              </w:rPr>
            </w:pPr>
            <w:r w:rsidRPr="00141202">
              <w:rPr>
                <w:b/>
                <w:i/>
                <w:iCs/>
                <w:sz w:val="22"/>
                <w:szCs w:val="22"/>
              </w:rPr>
              <w:t>Yazımı</w:t>
            </w:r>
          </w:p>
        </w:tc>
        <w:tc>
          <w:tcPr>
            <w:tcW w:w="3695" w:type="pct"/>
          </w:tcPr>
          <w:p w14:paraId="2D5E3E29" w14:textId="0B18C5E7" w:rsidR="009A02C5" w:rsidRPr="00157A64" w:rsidRDefault="009A02C5" w:rsidP="00157A64">
            <w:pPr>
              <w:pStyle w:val="ListeParagraf"/>
              <w:numPr>
                <w:ilvl w:val="0"/>
                <w:numId w:val="4"/>
              </w:numPr>
              <w:jc w:val="both"/>
              <w:rPr>
                <w:rFonts w:ascii="Times New Roman" w:hAnsi="Times New Roman" w:cs="Times New Roman"/>
              </w:rPr>
            </w:pPr>
            <w:r w:rsidRPr="00157A64">
              <w:rPr>
                <w:rFonts w:ascii="Times New Roman" w:hAnsi="Times New Roman" w:cs="Times New Roman"/>
              </w:rPr>
              <w:t>Kanıt başlıkları için en fazla 65 karakter kullanınız.</w:t>
            </w:r>
          </w:p>
          <w:p w14:paraId="40FFD704" w14:textId="11E6809C" w:rsidR="00437492" w:rsidRPr="00157A64" w:rsidRDefault="009A02C5" w:rsidP="00157A64">
            <w:pPr>
              <w:pStyle w:val="ListeParagraf"/>
              <w:numPr>
                <w:ilvl w:val="0"/>
                <w:numId w:val="4"/>
              </w:numPr>
              <w:jc w:val="both"/>
            </w:pPr>
            <w:r w:rsidRPr="00157A64">
              <w:rPr>
                <w:rFonts w:ascii="Times New Roman" w:hAnsi="Times New Roman" w:cs="Times New Roman"/>
              </w:rPr>
              <w:t xml:space="preserve">Kanıt dosya adı yazımında boşluk </w:t>
            </w:r>
            <w:r w:rsidRPr="00157A64">
              <w:rPr>
                <w:rFonts w:ascii="Times New Roman" w:hAnsi="Times New Roman" w:cs="Times New Roman"/>
                <w:u w:val="single"/>
              </w:rPr>
              <w:t>kullanmayınız</w:t>
            </w:r>
            <w:r w:rsidRPr="00157A64">
              <w:rPr>
                <w:rFonts w:ascii="Times New Roman" w:hAnsi="Times New Roman" w:cs="Times New Roman"/>
              </w:rPr>
              <w:t xml:space="preserve">. Bunun yerine alt çizgi </w:t>
            </w:r>
            <w:r w:rsidRPr="00157A64">
              <w:rPr>
                <w:rFonts w:ascii="Times New Roman" w:eastAsiaTheme="majorEastAsia" w:hAnsi="Times New Roman" w:cs="Times New Roman"/>
                <w:b/>
                <w:color w:val="2E74B5" w:themeColor="accent1" w:themeShade="BF"/>
              </w:rPr>
              <w:t>kullanınız</w:t>
            </w:r>
            <w:r w:rsidRPr="00157A64">
              <w:rPr>
                <w:rFonts w:ascii="Times New Roman" w:hAnsi="Times New Roman" w:cs="Times New Roman"/>
              </w:rPr>
              <w:t>.</w:t>
            </w:r>
          </w:p>
        </w:tc>
      </w:tr>
      <w:tr w:rsidR="00892EB2" w:rsidRPr="009A02C5" w14:paraId="145CAC8F" w14:textId="77777777" w:rsidTr="000B2561">
        <w:trPr>
          <w:trHeight w:val="1905"/>
        </w:trPr>
        <w:tc>
          <w:tcPr>
            <w:tcW w:w="1305" w:type="pct"/>
          </w:tcPr>
          <w:p w14:paraId="38C375AB" w14:textId="60BD6605" w:rsidR="00892EB2" w:rsidRPr="00141202" w:rsidRDefault="00892EB2" w:rsidP="00AD0F62">
            <w:pPr>
              <w:rPr>
                <w:b/>
                <w:i/>
                <w:iCs/>
                <w:sz w:val="22"/>
                <w:szCs w:val="22"/>
              </w:rPr>
            </w:pPr>
            <w:r w:rsidRPr="00141202">
              <w:rPr>
                <w:b/>
                <w:i/>
                <w:iCs/>
                <w:sz w:val="22"/>
                <w:szCs w:val="22"/>
              </w:rPr>
              <w:t xml:space="preserve">Kanıt Kodlarının </w:t>
            </w:r>
          </w:p>
          <w:p w14:paraId="3D86053A" w14:textId="77777777" w:rsidR="00892EB2" w:rsidRPr="00141202" w:rsidRDefault="00892EB2" w:rsidP="00AD0F62">
            <w:pPr>
              <w:rPr>
                <w:b/>
                <w:i/>
                <w:iCs/>
                <w:sz w:val="22"/>
                <w:szCs w:val="22"/>
              </w:rPr>
            </w:pPr>
            <w:r w:rsidRPr="00141202">
              <w:rPr>
                <w:b/>
                <w:i/>
                <w:iCs/>
                <w:sz w:val="22"/>
                <w:szCs w:val="22"/>
              </w:rPr>
              <w:t>Yazımı</w:t>
            </w:r>
          </w:p>
          <w:p w14:paraId="5B28EDCE" w14:textId="77777777" w:rsidR="00892EB2" w:rsidRPr="00141202" w:rsidRDefault="00892EB2" w:rsidP="00AD0F62">
            <w:pPr>
              <w:rPr>
                <w:b/>
                <w:i/>
                <w:iCs/>
                <w:sz w:val="22"/>
                <w:szCs w:val="22"/>
              </w:rPr>
            </w:pPr>
          </w:p>
        </w:tc>
        <w:tc>
          <w:tcPr>
            <w:tcW w:w="3695" w:type="pct"/>
          </w:tcPr>
          <w:p w14:paraId="7B039296" w14:textId="6A680D2A" w:rsidR="00892EB2" w:rsidRPr="00157A64" w:rsidRDefault="00892EB2" w:rsidP="00157A64">
            <w:pPr>
              <w:pStyle w:val="ListeParagraf"/>
              <w:numPr>
                <w:ilvl w:val="0"/>
                <w:numId w:val="4"/>
              </w:numPr>
              <w:jc w:val="both"/>
              <w:rPr>
                <w:rFonts w:ascii="Times New Roman" w:hAnsi="Times New Roman" w:cs="Times New Roman"/>
              </w:rPr>
            </w:pPr>
            <w:r w:rsidRPr="00157A64">
              <w:rPr>
                <w:rFonts w:ascii="Times New Roman" w:hAnsi="Times New Roman" w:cs="Times New Roman"/>
              </w:rPr>
              <w:t xml:space="preserve">Kanıtlar için numaralandırma yapınız. </w:t>
            </w:r>
          </w:p>
          <w:p w14:paraId="531B7722" w14:textId="77777777" w:rsidR="00892EB2" w:rsidRPr="00157A64" w:rsidRDefault="00892EB2" w:rsidP="00892EB2">
            <w:pPr>
              <w:ind w:left="720"/>
              <w:jc w:val="both"/>
              <w:rPr>
                <w:sz w:val="22"/>
                <w:szCs w:val="22"/>
              </w:rPr>
            </w:pPr>
            <w:r w:rsidRPr="00157A64">
              <w:rPr>
                <w:sz w:val="22"/>
                <w:szCs w:val="22"/>
              </w:rPr>
              <w:t>(</w:t>
            </w:r>
            <w:r w:rsidRPr="00157A64">
              <w:rPr>
                <w:b/>
                <w:bCs/>
                <w:sz w:val="22"/>
                <w:szCs w:val="22"/>
              </w:rPr>
              <w:t>Kanıt adı yazılırken, en başa ilgili alt ölçütü ifade eden olgunluk düzeyi yazılmalıdır.)</w:t>
            </w:r>
            <w:r w:rsidRPr="00157A64">
              <w:rPr>
                <w:sz w:val="22"/>
                <w:szCs w:val="22"/>
              </w:rPr>
              <w:t xml:space="preserve">  </w:t>
            </w:r>
          </w:p>
          <w:p w14:paraId="5FB629E4" w14:textId="77777777" w:rsidR="00892EB2" w:rsidRPr="00157A64" w:rsidRDefault="00892EB2" w:rsidP="00892EB2">
            <w:pPr>
              <w:ind w:left="720"/>
              <w:jc w:val="both"/>
              <w:rPr>
                <w:b/>
                <w:sz w:val="22"/>
                <w:szCs w:val="22"/>
              </w:rPr>
            </w:pPr>
            <w:r w:rsidRPr="00157A64">
              <w:rPr>
                <w:b/>
                <w:sz w:val="22"/>
                <w:szCs w:val="22"/>
              </w:rPr>
              <w:t>Örneğin;</w:t>
            </w:r>
          </w:p>
          <w:p w14:paraId="6A720829" w14:textId="77777777" w:rsidR="00892EB2" w:rsidRPr="00157A64" w:rsidRDefault="00892EB2" w:rsidP="00892EB2">
            <w:pPr>
              <w:ind w:left="720"/>
              <w:jc w:val="both"/>
              <w:rPr>
                <w:sz w:val="22"/>
                <w:szCs w:val="22"/>
              </w:rPr>
            </w:pPr>
            <w:r w:rsidRPr="00157A64">
              <w:rPr>
                <w:color w:val="FF0000"/>
                <w:sz w:val="22"/>
                <w:szCs w:val="22"/>
              </w:rPr>
              <w:t xml:space="preserve"> (4)A.3.1.1.kanıtın_adı</w:t>
            </w:r>
          </w:p>
          <w:p w14:paraId="33B00229" w14:textId="77777777" w:rsidR="00892EB2" w:rsidRPr="00157A64" w:rsidRDefault="00892EB2" w:rsidP="00892EB2">
            <w:pPr>
              <w:ind w:left="720"/>
              <w:jc w:val="both"/>
              <w:rPr>
                <w:sz w:val="22"/>
                <w:szCs w:val="22"/>
              </w:rPr>
            </w:pPr>
            <w:r w:rsidRPr="00157A64">
              <w:rPr>
                <w:noProof/>
                <w:sz w:val="22"/>
                <w:szCs w:val="22"/>
                <w:lang w:eastAsia="tr-TR"/>
              </w:rPr>
              <mc:AlternateContent>
                <mc:Choice Requires="wps">
                  <w:drawing>
                    <wp:anchor distT="0" distB="0" distL="114300" distR="114300" simplePos="0" relativeHeight="251679744" behindDoc="0" locked="0" layoutInCell="1" allowOverlap="1" wp14:anchorId="342730C6" wp14:editId="5E86F64B">
                      <wp:simplePos x="0" y="0"/>
                      <wp:positionH relativeFrom="column">
                        <wp:posOffset>601650</wp:posOffset>
                      </wp:positionH>
                      <wp:positionV relativeFrom="paragraph">
                        <wp:posOffset>14425</wp:posOffset>
                      </wp:positionV>
                      <wp:extent cx="0" cy="243135"/>
                      <wp:effectExtent l="0" t="0" r="38100" b="24130"/>
                      <wp:wrapNone/>
                      <wp:docPr id="309676497" name="Düz Bağlayıcı 309676497"/>
                      <wp:cNvGraphicFramePr/>
                      <a:graphic xmlns:a="http://schemas.openxmlformats.org/drawingml/2006/main">
                        <a:graphicData uri="http://schemas.microsoft.com/office/word/2010/wordprocessingShape">
                          <wps:wsp>
                            <wps:cNvCnPr/>
                            <wps:spPr>
                              <a:xfrm>
                                <a:off x="0" y="0"/>
                                <a:ext cx="0" cy="24313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line w14:anchorId="346C8FE5" id="Düz Bağlayıcı 309676497"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35pt,1.15pt" to="47.3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" strokecolor="#5b9bd5 [3204]" strokeweight="1.5pt">
                      <v:stroke joinstyle="miter"/>
                    </v:line>
                  </w:pict>
                </mc:Fallback>
              </mc:AlternateContent>
            </w:r>
            <w:r w:rsidRPr="00157A64">
              <w:rPr>
                <w:sz w:val="22"/>
                <w:szCs w:val="22"/>
              </w:rPr>
              <w:t xml:space="preserve">               </w:t>
            </w:r>
          </w:p>
          <w:p w14:paraId="024F9CA4" w14:textId="77777777" w:rsidR="00892EB2" w:rsidRPr="00157A64" w:rsidRDefault="00892EB2" w:rsidP="00892EB2">
            <w:pPr>
              <w:ind w:left="720"/>
              <w:jc w:val="both"/>
              <w:rPr>
                <w:color w:val="0070C0"/>
                <w:sz w:val="22"/>
                <w:szCs w:val="22"/>
              </w:rPr>
            </w:pPr>
            <w:r w:rsidRPr="00157A64">
              <w:rPr>
                <w:noProof/>
                <w:sz w:val="22"/>
                <w:szCs w:val="22"/>
                <w:lang w:eastAsia="tr-TR"/>
              </w:rPr>
              <mc:AlternateContent>
                <mc:Choice Requires="wps">
                  <w:drawing>
                    <wp:anchor distT="0" distB="0" distL="114300" distR="114300" simplePos="0" relativeHeight="251680768" behindDoc="0" locked="0" layoutInCell="1" allowOverlap="1" wp14:anchorId="7AA37754" wp14:editId="6C25DAC8">
                      <wp:simplePos x="0" y="0"/>
                      <wp:positionH relativeFrom="column">
                        <wp:posOffset>593090</wp:posOffset>
                      </wp:positionH>
                      <wp:positionV relativeFrom="paragraph">
                        <wp:posOffset>81709</wp:posOffset>
                      </wp:positionV>
                      <wp:extent cx="353060" cy="0"/>
                      <wp:effectExtent l="0" t="76200" r="27940" b="95250"/>
                      <wp:wrapNone/>
                      <wp:docPr id="1790041849" name="Düz Ok Bağlayıcısı 1790041849"/>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oel="http://schemas.microsoft.com/office/2019/extlst">
                  <w:pict>
                    <v:shapetype w14:anchorId="3FBAF413" id="_x0000_t32" coordsize="21600,21600" o:spt="32" o:oned="t" path="m,l21600,21600e" filled="f">
                      <v:path arrowok="t" fillok="f" o:connecttype="none"/>
                      <o:lock v:ext="edit" shapetype="t"/>
                    </v:shapetype>
                    <v:shape id="Düz Ok Bağlayıcısı 1790041849" o:spid="_x0000_s1026" type="#_x0000_t32" style="position:absolute;margin-left:46.7pt;margin-top:6.45pt;width:27.8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" strokecolor="#5b9bd5 [3204]" strokeweight="1.5pt">
                      <v:stroke endarrow="block" joinstyle="miter"/>
                    </v:shape>
                  </w:pict>
                </mc:Fallback>
              </mc:AlternateContent>
            </w:r>
            <w:r w:rsidRPr="00157A64">
              <w:rPr>
                <w:sz w:val="22"/>
                <w:szCs w:val="22"/>
              </w:rPr>
              <w:t xml:space="preserve">                </w:t>
            </w:r>
            <w:r w:rsidRPr="00157A64">
              <w:rPr>
                <w:color w:val="0070C0"/>
                <w:sz w:val="22"/>
                <w:szCs w:val="22"/>
              </w:rPr>
              <w:t>(4 olgunluk düzeyini ifade eder)</w:t>
            </w:r>
          </w:p>
          <w:p w14:paraId="4338E677" w14:textId="77777777" w:rsidR="00892EB2" w:rsidRPr="00157A64" w:rsidRDefault="00892EB2" w:rsidP="00892EB2">
            <w:pPr>
              <w:ind w:left="720"/>
              <w:jc w:val="both"/>
              <w:rPr>
                <w:sz w:val="22"/>
                <w:szCs w:val="22"/>
              </w:rPr>
            </w:pPr>
          </w:p>
          <w:p w14:paraId="78EE477C" w14:textId="77777777" w:rsidR="00892EB2" w:rsidRPr="00157A64" w:rsidRDefault="00892EB2" w:rsidP="00892EB2">
            <w:pPr>
              <w:ind w:left="720"/>
              <w:jc w:val="both"/>
              <w:rPr>
                <w:color w:val="FF0000"/>
                <w:sz w:val="22"/>
                <w:szCs w:val="22"/>
              </w:rPr>
            </w:pPr>
            <w:r w:rsidRPr="00157A64">
              <w:rPr>
                <w:color w:val="FF0000"/>
                <w:sz w:val="22"/>
                <w:szCs w:val="22"/>
              </w:rPr>
              <w:t>(2)(3)B.2.2.1.kanıtın_adı</w:t>
            </w:r>
          </w:p>
          <w:p w14:paraId="6839523C" w14:textId="77777777" w:rsidR="00892EB2" w:rsidRPr="00157A64" w:rsidRDefault="00892EB2" w:rsidP="00892EB2">
            <w:pPr>
              <w:ind w:left="720"/>
              <w:jc w:val="both"/>
              <w:rPr>
                <w:sz w:val="22"/>
                <w:szCs w:val="22"/>
              </w:rPr>
            </w:pPr>
            <w:r w:rsidRPr="00157A64">
              <w:rPr>
                <w:noProof/>
                <w:sz w:val="22"/>
                <w:szCs w:val="22"/>
                <w:lang w:eastAsia="tr-TR"/>
              </w:rPr>
              <mc:AlternateContent>
                <mc:Choice Requires="wps">
                  <w:drawing>
                    <wp:anchor distT="0" distB="0" distL="114300" distR="114300" simplePos="0" relativeHeight="251681792" behindDoc="0" locked="0" layoutInCell="1" allowOverlap="1" wp14:anchorId="034721DF" wp14:editId="5AEB1B30">
                      <wp:simplePos x="0" y="0"/>
                      <wp:positionH relativeFrom="column">
                        <wp:posOffset>665076</wp:posOffset>
                      </wp:positionH>
                      <wp:positionV relativeFrom="paragraph">
                        <wp:posOffset>23326</wp:posOffset>
                      </wp:positionV>
                      <wp:extent cx="0" cy="227279"/>
                      <wp:effectExtent l="0" t="0" r="38100" b="20955"/>
                      <wp:wrapNone/>
                      <wp:docPr id="6" name="Düz Bağlayıcı 6"/>
                      <wp:cNvGraphicFramePr/>
                      <a:graphic xmlns:a="http://schemas.openxmlformats.org/drawingml/2006/main">
                        <a:graphicData uri="http://schemas.microsoft.com/office/word/2010/wordprocessingShape">
                          <wps:wsp>
                            <wps:cNvCnPr/>
                            <wps:spPr>
                              <a:xfrm>
                                <a:off x="0" y="0"/>
                                <a:ext cx="0" cy="227279"/>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line w14:anchorId="2F0B06E9" id="Düz Bağlayıcı 6"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35pt,1.85pt" to="52.3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" strokecolor="#5b9bd5 [3204]" strokeweight="1.5pt">
                      <v:stroke joinstyle="miter"/>
                    </v:line>
                  </w:pict>
                </mc:Fallback>
              </mc:AlternateContent>
            </w:r>
            <w:r w:rsidRPr="00157A64">
              <w:rPr>
                <w:sz w:val="22"/>
                <w:szCs w:val="22"/>
              </w:rPr>
              <w:t xml:space="preserve">                 </w:t>
            </w:r>
          </w:p>
          <w:p w14:paraId="7A14C11A" w14:textId="72DB09D2" w:rsidR="00892EB2" w:rsidRPr="00157A64" w:rsidRDefault="00892EB2" w:rsidP="00157A64">
            <w:pPr>
              <w:pStyle w:val="ListeParagraf"/>
              <w:numPr>
                <w:ilvl w:val="0"/>
                <w:numId w:val="36"/>
              </w:numPr>
              <w:jc w:val="both"/>
              <w:rPr>
                <w:rFonts w:ascii="Times New Roman" w:hAnsi="Times New Roman" w:cs="Times New Roman"/>
                <w:color w:val="0070C0"/>
              </w:rPr>
            </w:pPr>
            <w:r w:rsidRPr="00157A64">
              <w:rPr>
                <w:rFonts w:ascii="Times New Roman" w:hAnsi="Times New Roman" w:cs="Times New Roman"/>
                <w:noProof/>
                <w:lang w:eastAsia="tr-TR"/>
              </w:rPr>
              <mc:AlternateContent>
                <mc:Choice Requires="wps">
                  <w:drawing>
                    <wp:anchor distT="0" distB="0" distL="114300" distR="114300" simplePos="0" relativeHeight="251682816" behindDoc="0" locked="0" layoutInCell="1" allowOverlap="1" wp14:anchorId="087EDC9B" wp14:editId="05E1DA76">
                      <wp:simplePos x="0" y="0"/>
                      <wp:positionH relativeFrom="column">
                        <wp:posOffset>655320</wp:posOffset>
                      </wp:positionH>
                      <wp:positionV relativeFrom="paragraph">
                        <wp:posOffset>74501</wp:posOffset>
                      </wp:positionV>
                      <wp:extent cx="353060" cy="0"/>
                      <wp:effectExtent l="0" t="76200" r="27940" b="95250"/>
                      <wp:wrapNone/>
                      <wp:docPr id="7" name="Düz Ok Bağlayıcısı 7"/>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oel="http://schemas.microsoft.com/office/2019/extlst">
                  <w:pict>
                    <v:shape w14:anchorId="53321C36" id="Düz Ok Bağlayıcısı 7" o:spid="_x0000_s1026" type="#_x0000_t32" style="position:absolute;margin-left:51.6pt;margin-top:5.85pt;width:27.8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" strokecolor="#5b9bd5 [3204]" strokeweight="1.5pt">
                      <v:stroke endarrow="block" joinstyle="miter"/>
                    </v:shape>
                  </w:pict>
                </mc:Fallback>
              </mc:AlternateContent>
            </w:r>
            <w:proofErr w:type="gramStart"/>
            <w:r w:rsidRPr="00157A64">
              <w:rPr>
                <w:rFonts w:ascii="Times New Roman" w:hAnsi="Times New Roman" w:cs="Times New Roman"/>
                <w:color w:val="0070C0"/>
              </w:rPr>
              <w:t>ve</w:t>
            </w:r>
            <w:proofErr w:type="gramEnd"/>
            <w:r w:rsidRPr="00157A64">
              <w:rPr>
                <w:rFonts w:ascii="Times New Roman" w:hAnsi="Times New Roman" w:cs="Times New Roman"/>
                <w:color w:val="0070C0"/>
              </w:rPr>
              <w:t xml:space="preserve"> 3 olgunluk düzeylerini ifade eder)</w:t>
            </w:r>
          </w:p>
          <w:p w14:paraId="09410593" w14:textId="151F5CB4" w:rsidR="00892EB2" w:rsidRPr="00157A64" w:rsidRDefault="00892EB2" w:rsidP="00157A64">
            <w:pPr>
              <w:pStyle w:val="ListeParagraf"/>
              <w:numPr>
                <w:ilvl w:val="0"/>
                <w:numId w:val="4"/>
              </w:numPr>
              <w:jc w:val="both"/>
              <w:rPr>
                <w:rFonts w:ascii="Times New Roman" w:hAnsi="Times New Roman" w:cs="Times New Roman"/>
              </w:rPr>
            </w:pPr>
            <w:r w:rsidRPr="00157A64">
              <w:rPr>
                <w:rFonts w:ascii="Times New Roman" w:hAnsi="Times New Roman" w:cs="Times New Roman"/>
              </w:rPr>
              <w:t xml:space="preserve">Kanıt kodlarına gelen olgunluk düzeninin açıklamaları aşağıdaki gibidir: </w:t>
            </w:r>
          </w:p>
          <w:p w14:paraId="1E7F8716" w14:textId="77777777" w:rsidR="00892EB2" w:rsidRPr="000B2561" w:rsidRDefault="00892EB2" w:rsidP="00892EB2">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2) – Planlama sürecinin kanıtı</w:t>
            </w:r>
          </w:p>
          <w:p w14:paraId="1D6E10B0" w14:textId="77777777" w:rsidR="00892EB2" w:rsidRPr="000B2561" w:rsidRDefault="00892EB2" w:rsidP="00892EB2">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3) – Uygulama sürecinin kanıtı</w:t>
            </w:r>
          </w:p>
          <w:p w14:paraId="3C674B32" w14:textId="77777777" w:rsidR="00892EB2" w:rsidRPr="000B2561" w:rsidRDefault="00892EB2" w:rsidP="00892EB2">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4) – Kontrol etme ve önlem alma sürecinin kanıtı</w:t>
            </w:r>
          </w:p>
          <w:p w14:paraId="4C37D113" w14:textId="7E3B1A27" w:rsidR="00892EB2" w:rsidRPr="00892EB2" w:rsidRDefault="00892EB2" w:rsidP="00892EB2">
            <w:pPr>
              <w:pStyle w:val="ListeParagraf"/>
              <w:jc w:val="both"/>
              <w:rPr>
                <w:rFonts w:ascii="Times New Roman" w:hAnsi="Times New Roman" w:cs="Times New Roman"/>
              </w:rPr>
            </w:pPr>
            <w:r w:rsidRPr="000B2561">
              <w:rPr>
                <w:rFonts w:ascii="Times New Roman" w:hAnsi="Times New Roman" w:cs="Times New Roman"/>
                <w:b/>
                <w:bCs/>
                <w:color w:val="FF0000"/>
              </w:rPr>
              <w:t>(5) - Sistematik, sürdürülebilir, örnek gösterilebilir olma kanıtı</w:t>
            </w:r>
          </w:p>
        </w:tc>
      </w:tr>
      <w:tr w:rsidR="00157A64" w:rsidRPr="009A02C5" w14:paraId="1C40126C" w14:textId="77777777" w:rsidTr="000B2561">
        <w:trPr>
          <w:trHeight w:val="1905"/>
        </w:trPr>
        <w:tc>
          <w:tcPr>
            <w:tcW w:w="1305" w:type="pct"/>
          </w:tcPr>
          <w:p w14:paraId="20EE80D8" w14:textId="5F7F5755" w:rsidR="00157A64" w:rsidRPr="00AD0F62" w:rsidRDefault="00157A64" w:rsidP="00AD0F62">
            <w:pPr>
              <w:rPr>
                <w:b/>
                <w:bCs/>
                <w:i/>
                <w:iCs/>
                <w:sz w:val="22"/>
                <w:szCs w:val="22"/>
              </w:rPr>
            </w:pPr>
            <w:r w:rsidRPr="00AD0F62">
              <w:rPr>
                <w:b/>
                <w:bCs/>
                <w:i/>
                <w:iCs/>
                <w:sz w:val="22"/>
                <w:szCs w:val="22"/>
              </w:rPr>
              <w:t>Kanıtlara ve KİP</w:t>
            </w:r>
            <w:r w:rsidR="00AD0F62">
              <w:rPr>
                <w:b/>
                <w:bCs/>
                <w:i/>
                <w:iCs/>
                <w:sz w:val="22"/>
                <w:szCs w:val="22"/>
              </w:rPr>
              <w:t>/SP/SEP</w:t>
            </w:r>
            <w:r w:rsidRPr="00AD0F62">
              <w:rPr>
                <w:b/>
                <w:bCs/>
                <w:i/>
                <w:iCs/>
                <w:sz w:val="22"/>
                <w:szCs w:val="22"/>
              </w:rPr>
              <w:t xml:space="preserve"> Kodlarına Metin İçi Atıf</w:t>
            </w:r>
          </w:p>
        </w:tc>
        <w:tc>
          <w:tcPr>
            <w:tcW w:w="3695" w:type="pct"/>
          </w:tcPr>
          <w:p w14:paraId="64E1BDB9" w14:textId="77777777" w:rsidR="00157A64" w:rsidRDefault="00157A64" w:rsidP="00157A64">
            <w:pPr>
              <w:jc w:val="both"/>
              <w:rPr>
                <w:color w:val="202124"/>
                <w:sz w:val="22"/>
                <w:szCs w:val="22"/>
              </w:rPr>
            </w:pPr>
            <w:r>
              <w:rPr>
                <w:color w:val="202124"/>
                <w:sz w:val="22"/>
                <w:szCs w:val="22"/>
              </w:rPr>
              <w:t xml:space="preserve">Tüm kanıtlar, ilişkili olduğu metinde cümle sonunda noktadan önce kısa koduyla gösterilir. </w:t>
            </w:r>
          </w:p>
          <w:p w14:paraId="01815807" w14:textId="77777777" w:rsidR="00157A64" w:rsidRDefault="00157A64" w:rsidP="00157A64">
            <w:pPr>
              <w:ind w:left="278"/>
              <w:jc w:val="both"/>
              <w:rPr>
                <w:sz w:val="20"/>
                <w:szCs w:val="20"/>
              </w:rPr>
            </w:pPr>
            <w:r w:rsidRPr="0096671A">
              <w:rPr>
                <w:sz w:val="20"/>
                <w:szCs w:val="20"/>
              </w:rPr>
              <w:t>Kalite İyileştirme Planı “</w:t>
            </w:r>
            <w:r w:rsidRPr="0096671A">
              <w:rPr>
                <w:b/>
                <w:bCs/>
                <w:i/>
                <w:iCs/>
                <w:sz w:val="20"/>
                <w:szCs w:val="20"/>
              </w:rPr>
              <w:t>AİF 2022/41:</w:t>
            </w:r>
            <w:r w:rsidRPr="0096671A">
              <w:rPr>
                <w:sz w:val="20"/>
                <w:szCs w:val="20"/>
              </w:rPr>
              <w:t xml:space="preserve"> </w:t>
            </w:r>
            <w:r w:rsidRPr="0096671A">
              <w:rPr>
                <w:i/>
                <w:iCs/>
                <w:sz w:val="20"/>
                <w:szCs w:val="20"/>
              </w:rPr>
              <w:t>İç ve dış projelerde araştırmacı öğrencilerimize yönelik görünürlük artırıcı, teşvik edici odak toplantılar düzenlenmesi</w:t>
            </w:r>
            <w:r w:rsidRPr="0096671A">
              <w:rPr>
                <w:sz w:val="20"/>
                <w:szCs w:val="20"/>
              </w:rPr>
              <w:t xml:space="preserve">” </w:t>
            </w:r>
            <w:r>
              <w:rPr>
                <w:sz w:val="20"/>
                <w:szCs w:val="20"/>
              </w:rPr>
              <w:t xml:space="preserve">kapsamında </w:t>
            </w:r>
            <w:r w:rsidRPr="0096671A">
              <w:rPr>
                <w:sz w:val="20"/>
                <w:szCs w:val="20"/>
              </w:rPr>
              <w:t xml:space="preserve">“TEKNOFEST 2022 ve 2023 Bilgilendirme Semineri”, TEKNOFEST ve Öğrenci Toplulukları Şöleni </w:t>
            </w:r>
            <w:r>
              <w:rPr>
                <w:sz w:val="20"/>
                <w:szCs w:val="20"/>
              </w:rPr>
              <w:t xml:space="preserve">gibi </w:t>
            </w:r>
            <w:r w:rsidRPr="0096671A">
              <w:rPr>
                <w:sz w:val="20"/>
                <w:szCs w:val="20"/>
              </w:rPr>
              <w:t>faaliyetler</w:t>
            </w:r>
            <w:r>
              <w:rPr>
                <w:sz w:val="20"/>
                <w:szCs w:val="20"/>
              </w:rPr>
              <w:t xml:space="preserve"> ilk kez</w:t>
            </w:r>
            <w:r w:rsidRPr="0096671A">
              <w:rPr>
                <w:sz w:val="20"/>
                <w:szCs w:val="20"/>
              </w:rPr>
              <w:t xml:space="preserve"> yürütülmüştür (</w:t>
            </w:r>
            <w:r>
              <w:rPr>
                <w:sz w:val="20"/>
                <w:szCs w:val="20"/>
              </w:rPr>
              <w:t xml:space="preserve">(3) (4) </w:t>
            </w:r>
            <w:r w:rsidRPr="0096671A">
              <w:rPr>
                <w:sz w:val="20"/>
                <w:szCs w:val="20"/>
              </w:rPr>
              <w:t>C.1.2.72).</w:t>
            </w:r>
            <w:r>
              <w:rPr>
                <w:sz w:val="20"/>
                <w:szCs w:val="20"/>
              </w:rPr>
              <w:t xml:space="preserve"> </w:t>
            </w:r>
          </w:p>
          <w:p w14:paraId="78D19B4F" w14:textId="71AEB4F2" w:rsidR="00157A64" w:rsidRPr="00157A64" w:rsidRDefault="00157A64" w:rsidP="00157A64">
            <w:pPr>
              <w:jc w:val="both"/>
              <w:rPr>
                <w:b/>
                <w:bCs/>
                <w:sz w:val="20"/>
                <w:szCs w:val="20"/>
              </w:rPr>
            </w:pPr>
            <w:r w:rsidRPr="00157A64">
              <w:rPr>
                <w:b/>
                <w:bCs/>
                <w:color w:val="FF0000"/>
                <w:sz w:val="20"/>
                <w:szCs w:val="20"/>
              </w:rPr>
              <w:t>UYGULAMA+İYİLEŞTİRME KANITI</w:t>
            </w:r>
          </w:p>
        </w:tc>
      </w:tr>
    </w:tbl>
    <w:p w14:paraId="7CA0C275" w14:textId="77777777" w:rsidR="00A06DBF" w:rsidRDefault="00A06DBF" w:rsidP="009200A4">
      <w:bookmarkStart w:id="20" w:name="_Toc154652316"/>
    </w:p>
    <w:p w14:paraId="198D356D" w14:textId="77777777" w:rsidR="00F176BC" w:rsidRDefault="00F176BC">
      <w:pPr>
        <w:spacing w:after="160" w:line="259" w:lineRule="auto"/>
        <w:rPr>
          <w:rFonts w:eastAsiaTheme="majorEastAsia"/>
          <w:b/>
          <w:color w:val="2E74B5" w:themeColor="accent1" w:themeShade="BF"/>
          <w:sz w:val="22"/>
          <w:szCs w:val="22"/>
        </w:rPr>
      </w:pPr>
      <w:r>
        <w:rPr>
          <w:b/>
          <w:sz w:val="22"/>
          <w:szCs w:val="22"/>
        </w:rPr>
        <w:br w:type="page"/>
      </w:r>
    </w:p>
    <w:p w14:paraId="404614D3" w14:textId="489BBC22" w:rsidR="009A02C5" w:rsidRPr="00A06DBF" w:rsidRDefault="009A02C5" w:rsidP="009A02C5">
      <w:pPr>
        <w:pStyle w:val="Balk2"/>
        <w:rPr>
          <w:rFonts w:ascii="Times New Roman" w:hAnsi="Times New Roman" w:cs="Times New Roman"/>
          <w:b/>
          <w:sz w:val="22"/>
          <w:szCs w:val="22"/>
        </w:rPr>
      </w:pPr>
      <w:bookmarkStart w:id="21" w:name="_Toc156153655"/>
      <w:r w:rsidRPr="00A06DBF">
        <w:rPr>
          <w:rFonts w:ascii="Times New Roman" w:hAnsi="Times New Roman" w:cs="Times New Roman"/>
          <w:b/>
          <w:sz w:val="22"/>
          <w:szCs w:val="22"/>
        </w:rPr>
        <w:lastRenderedPageBreak/>
        <w:t>3. Kanıt Kullanımı</w:t>
      </w:r>
      <w:bookmarkEnd w:id="20"/>
      <w:bookmarkEnd w:id="21"/>
    </w:p>
    <w:p w14:paraId="5B99C435" w14:textId="77777777" w:rsidR="009A02C5" w:rsidRPr="009A02C5" w:rsidRDefault="009A02C5" w:rsidP="009200A4"/>
    <w:p w14:paraId="38092C8B" w14:textId="01BAB485" w:rsidR="009A02C5" w:rsidRPr="009A02C5" w:rsidRDefault="009A02C5" w:rsidP="001A1222">
      <w:pPr>
        <w:spacing w:line="276" w:lineRule="auto"/>
        <w:jc w:val="both"/>
        <w:rPr>
          <w:sz w:val="22"/>
          <w:szCs w:val="22"/>
        </w:rPr>
      </w:pPr>
      <w:r w:rsidRPr="009A02C5">
        <w:rPr>
          <w:sz w:val="22"/>
          <w:szCs w:val="22"/>
        </w:rPr>
        <w:t xml:space="preserve">Kanıt kullanırken dikkat edilecek en önemli husus, yukarıda da belirtildiği gibi, kanıtın alt ölçüt için yazılan metindeki ifadeleri doğrudan destekleyici olmasıdır. Bu amaçla, </w:t>
      </w:r>
      <w:r w:rsidR="008A6314">
        <w:rPr>
          <w:sz w:val="22"/>
          <w:szCs w:val="22"/>
        </w:rPr>
        <w:t>birime</w:t>
      </w:r>
      <w:r w:rsidRPr="009A02C5">
        <w:rPr>
          <w:sz w:val="22"/>
          <w:szCs w:val="22"/>
        </w:rPr>
        <w:t xml:space="preserve"> ait mevzuat, doküman, </w:t>
      </w:r>
      <w:r w:rsidR="008A6314">
        <w:rPr>
          <w:sz w:val="22"/>
          <w:szCs w:val="22"/>
        </w:rPr>
        <w:t xml:space="preserve">internet </w:t>
      </w:r>
      <w:r w:rsidRPr="009A02C5">
        <w:rPr>
          <w:sz w:val="22"/>
          <w:szCs w:val="22"/>
        </w:rPr>
        <w:t>sayfası, rapor, vb. kanıt olarak kullanılabilir. Ancak, bunların kullanımında aşağıdaki hususlar göz önünde bulundurulmalıdır:</w:t>
      </w:r>
    </w:p>
    <w:p w14:paraId="52FE9EF2" w14:textId="77777777" w:rsidR="009A02C5" w:rsidRPr="009A02C5" w:rsidRDefault="009A02C5" w:rsidP="001A1222">
      <w:pPr>
        <w:numPr>
          <w:ilvl w:val="0"/>
          <w:numId w:val="8"/>
        </w:numPr>
        <w:spacing w:line="360" w:lineRule="auto"/>
        <w:jc w:val="both"/>
        <w:rPr>
          <w:sz w:val="22"/>
          <w:szCs w:val="22"/>
        </w:rPr>
      </w:pPr>
      <w:r w:rsidRPr="009A02C5">
        <w:rPr>
          <w:sz w:val="22"/>
          <w:szCs w:val="22"/>
        </w:rPr>
        <w:t xml:space="preserve">Kanıt başlıkları bu kılavuzun yazım stili sayfasında yer alan şekilde olmalıdır. </w:t>
      </w:r>
    </w:p>
    <w:p w14:paraId="0D248A93" w14:textId="77777777" w:rsidR="009A02C5" w:rsidRPr="009A02C5" w:rsidRDefault="009A02C5" w:rsidP="001A1222">
      <w:pPr>
        <w:numPr>
          <w:ilvl w:val="0"/>
          <w:numId w:val="8"/>
        </w:numPr>
        <w:spacing w:line="276" w:lineRule="auto"/>
        <w:jc w:val="both"/>
        <w:rPr>
          <w:sz w:val="22"/>
          <w:szCs w:val="22"/>
        </w:rPr>
      </w:pPr>
      <w:r w:rsidRPr="009A02C5">
        <w:rPr>
          <w:sz w:val="22"/>
          <w:szCs w:val="22"/>
        </w:rPr>
        <w:t>Kanıt olarak eklenen rapor/doküman vb.nin alt ölçütle ilişkili sayfalarına atıfta bulunulmalıdır.</w:t>
      </w:r>
    </w:p>
    <w:p w14:paraId="4DE4E904" w14:textId="40DEE62F" w:rsidR="009A02C5" w:rsidRPr="009A02C5" w:rsidRDefault="009A02C5" w:rsidP="001A1222">
      <w:pPr>
        <w:numPr>
          <w:ilvl w:val="0"/>
          <w:numId w:val="8"/>
        </w:numPr>
        <w:spacing w:line="276" w:lineRule="auto"/>
        <w:jc w:val="both"/>
        <w:rPr>
          <w:sz w:val="22"/>
          <w:szCs w:val="22"/>
        </w:rPr>
      </w:pPr>
      <w:r w:rsidRPr="009A02C5">
        <w:rPr>
          <w:sz w:val="22"/>
          <w:szCs w:val="22"/>
        </w:rPr>
        <w:t xml:space="preserve">Kanıtlarda kullanılan </w:t>
      </w:r>
      <w:r w:rsidRPr="008A6314">
        <w:rPr>
          <w:b/>
          <w:bCs/>
          <w:sz w:val="22"/>
          <w:szCs w:val="22"/>
        </w:rPr>
        <w:t>görsel dosyaların (jpeg, png, vb.) kullanımından kaçınılmalı</w:t>
      </w:r>
      <w:r w:rsidRPr="009A02C5">
        <w:rPr>
          <w:sz w:val="22"/>
          <w:szCs w:val="22"/>
        </w:rPr>
        <w:t xml:space="preserve"> ve mümkünse görselin bulunduğu web sayfasının bağlantısı</w:t>
      </w:r>
      <w:r w:rsidR="00B34DC4">
        <w:rPr>
          <w:sz w:val="22"/>
          <w:szCs w:val="22"/>
        </w:rPr>
        <w:t xml:space="preserve"> ya da tercihen sayfanın PDF’e yazdırılmış kopyası </w:t>
      </w:r>
      <w:r w:rsidRPr="009A02C5">
        <w:rPr>
          <w:sz w:val="22"/>
          <w:szCs w:val="22"/>
        </w:rPr>
        <w:t>paylaşılmalıdır.</w:t>
      </w:r>
    </w:p>
    <w:p w14:paraId="61CC2075" w14:textId="77777777" w:rsidR="009A02C5" w:rsidRPr="009A02C5" w:rsidRDefault="009A02C5" w:rsidP="001A1222">
      <w:pPr>
        <w:numPr>
          <w:ilvl w:val="0"/>
          <w:numId w:val="8"/>
        </w:numPr>
        <w:spacing w:line="276" w:lineRule="auto"/>
        <w:jc w:val="both"/>
        <w:rPr>
          <w:sz w:val="22"/>
          <w:szCs w:val="22"/>
        </w:rPr>
      </w:pPr>
      <w:r w:rsidRPr="009A02C5">
        <w:rPr>
          <w:sz w:val="22"/>
          <w:szCs w:val="22"/>
        </w:rPr>
        <w:t>Kanıtlar olarak yüklenen ve içinde yalnızca linklerin bulunduğu word/PDF dosyaları yerine, bu linkler ilgili metin içerisine yerleştirilmelidir.</w:t>
      </w:r>
    </w:p>
    <w:p w14:paraId="6F0618D2" w14:textId="77777777" w:rsidR="009A02C5" w:rsidRPr="009A02C5" w:rsidRDefault="009A02C5" w:rsidP="001A1222">
      <w:pPr>
        <w:numPr>
          <w:ilvl w:val="0"/>
          <w:numId w:val="8"/>
        </w:numPr>
        <w:spacing w:line="276" w:lineRule="auto"/>
        <w:jc w:val="both"/>
        <w:rPr>
          <w:sz w:val="22"/>
          <w:szCs w:val="22"/>
        </w:rPr>
      </w:pPr>
      <w:r w:rsidRPr="009A02C5">
        <w:rPr>
          <w:sz w:val="22"/>
          <w:szCs w:val="22"/>
        </w:rPr>
        <w:t>KVKK’ya aykırı olan kanıtlar kullanılmamalıdır (öğrenci/personel vb. kişisel bilgilerini içeren)</w:t>
      </w:r>
    </w:p>
    <w:p w14:paraId="57F314D7" w14:textId="77777777" w:rsidR="009A02C5" w:rsidRPr="009A02C5" w:rsidRDefault="009A02C5" w:rsidP="001A1222">
      <w:pPr>
        <w:numPr>
          <w:ilvl w:val="0"/>
          <w:numId w:val="8"/>
        </w:numPr>
        <w:spacing w:line="276" w:lineRule="auto"/>
        <w:jc w:val="both"/>
        <w:rPr>
          <w:sz w:val="22"/>
          <w:szCs w:val="22"/>
        </w:rPr>
      </w:pPr>
      <w:r w:rsidRPr="009A02C5">
        <w:rPr>
          <w:sz w:val="22"/>
          <w:szCs w:val="22"/>
        </w:rPr>
        <w:t xml:space="preserve">Kurumun ticari sır ya da iş sırrı niteliği taşıyan hassas veri ve belgeler paylaşılmamalıdır. </w:t>
      </w:r>
    </w:p>
    <w:p w14:paraId="23737352" w14:textId="052994D5" w:rsidR="009A02C5" w:rsidRDefault="009A02C5" w:rsidP="001A1222">
      <w:pPr>
        <w:numPr>
          <w:ilvl w:val="0"/>
          <w:numId w:val="8"/>
        </w:numPr>
        <w:spacing w:line="276" w:lineRule="auto"/>
        <w:jc w:val="both"/>
        <w:rPr>
          <w:sz w:val="22"/>
          <w:szCs w:val="22"/>
        </w:rPr>
      </w:pPr>
      <w:r w:rsidRPr="009A02C5">
        <w:rPr>
          <w:sz w:val="22"/>
          <w:szCs w:val="22"/>
        </w:rPr>
        <w:t xml:space="preserve">Toplantı tutanaklarında imza sirküleri yerine, </w:t>
      </w:r>
      <w:r w:rsidRPr="006D1094">
        <w:rPr>
          <w:b/>
          <w:bCs/>
          <w:sz w:val="22"/>
          <w:szCs w:val="22"/>
        </w:rPr>
        <w:t>alınan kararları içeren kanıtlar</w:t>
      </w:r>
      <w:r w:rsidRPr="006D1094">
        <w:rPr>
          <w:sz w:val="22"/>
          <w:szCs w:val="22"/>
        </w:rPr>
        <w:t xml:space="preserve"> </w:t>
      </w:r>
      <w:r w:rsidRPr="009A02C5">
        <w:rPr>
          <w:sz w:val="22"/>
          <w:szCs w:val="22"/>
        </w:rPr>
        <w:t>(iyileştirmelerin yansıtıldığı kararlar) kullanılmalıdır.</w:t>
      </w:r>
      <w:r w:rsidR="00437492">
        <w:rPr>
          <w:sz w:val="22"/>
          <w:szCs w:val="22"/>
        </w:rPr>
        <w:t xml:space="preserve"> </w:t>
      </w:r>
    </w:p>
    <w:p w14:paraId="1F1BC3E4" w14:textId="1F8929EA" w:rsidR="009A02C5" w:rsidRDefault="009A02C5" w:rsidP="001A1222">
      <w:pPr>
        <w:numPr>
          <w:ilvl w:val="0"/>
          <w:numId w:val="8"/>
        </w:numPr>
        <w:spacing w:line="276" w:lineRule="auto"/>
        <w:jc w:val="both"/>
        <w:rPr>
          <w:sz w:val="22"/>
          <w:szCs w:val="22"/>
        </w:rPr>
      </w:pPr>
      <w:r w:rsidRPr="009A02C5">
        <w:rPr>
          <w:sz w:val="22"/>
          <w:szCs w:val="22"/>
        </w:rPr>
        <w:t>Kanıt adı yazılırken, en başa ilgili alt ölçütü ifade eden olgunluk düzeyi yazılmalıdır.  Örneğin; “(3)</w:t>
      </w:r>
      <w:r w:rsidR="00437492">
        <w:rPr>
          <w:sz w:val="22"/>
          <w:szCs w:val="22"/>
        </w:rPr>
        <w:t xml:space="preserve"> </w:t>
      </w:r>
      <w:r w:rsidR="006D1094">
        <w:rPr>
          <w:sz w:val="22"/>
          <w:szCs w:val="22"/>
        </w:rPr>
        <w:t>D.2.1.1.</w:t>
      </w:r>
      <w:r w:rsidRPr="009A02C5">
        <w:rPr>
          <w:sz w:val="22"/>
          <w:szCs w:val="22"/>
        </w:rPr>
        <w:t xml:space="preserve">kanıtın_adı” </w:t>
      </w:r>
    </w:p>
    <w:p w14:paraId="3167D61F" w14:textId="172DAC83" w:rsidR="00437492" w:rsidRPr="009A02C5" w:rsidRDefault="00E2722C" w:rsidP="00995482">
      <w:pPr>
        <w:spacing w:line="276" w:lineRule="auto"/>
        <w:ind w:left="360"/>
        <w:jc w:val="both"/>
        <w:rPr>
          <w:sz w:val="22"/>
          <w:szCs w:val="22"/>
        </w:rPr>
      </w:pPr>
      <w:r w:rsidRPr="003A669A">
        <w:rPr>
          <w:b/>
          <w:noProof/>
          <w:sz w:val="22"/>
          <w:szCs w:val="22"/>
          <w:lang w:eastAsia="tr-TR"/>
        </w:rPr>
        <mc:AlternateContent>
          <mc:Choice Requires="wps">
            <w:drawing>
              <wp:anchor distT="91440" distB="91440" distL="114300" distR="114300" simplePos="0" relativeHeight="251676672" behindDoc="0" locked="0" layoutInCell="1" allowOverlap="1" wp14:anchorId="125518A6" wp14:editId="128AB550">
                <wp:simplePos x="0" y="0"/>
                <wp:positionH relativeFrom="margin">
                  <wp:posOffset>1986783</wp:posOffset>
                </wp:positionH>
                <wp:positionV relativeFrom="paragraph">
                  <wp:posOffset>4863465</wp:posOffset>
                </wp:positionV>
                <wp:extent cx="1625600" cy="571500"/>
                <wp:effectExtent l="0" t="0" r="12700" b="19050"/>
                <wp:wrapNone/>
                <wp:docPr id="8342726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1500"/>
                        </a:xfrm>
                        <a:prstGeom prst="rect">
                          <a:avLst/>
                        </a:prstGeom>
                        <a:noFill/>
                        <a:ln w="9525">
                          <a:solidFill>
                            <a:schemeClr val="accent5">
                              <a:lumMod val="20000"/>
                              <a:lumOff val="80000"/>
                            </a:schemeClr>
                          </a:solidFill>
                          <a:miter lim="800000"/>
                          <a:headEnd/>
                          <a:tailEnd/>
                        </a:ln>
                      </wps:spPr>
                      <wps:txbx>
                        <w:txbxContent>
                          <w:p w14:paraId="417FDC92" w14:textId="53AC6437" w:rsidR="00D349E0" w:rsidRPr="00C85FE6" w:rsidRDefault="00D349E0" w:rsidP="008D75FC">
                            <w:pPr>
                              <w:pBdr>
                                <w:top w:val="single" w:sz="24" w:space="8" w:color="5B9BD5" w:themeColor="accent1"/>
                                <w:bottom w:val="single" w:sz="24" w:space="8" w:color="5B9BD5" w:themeColor="accent1"/>
                              </w:pBdr>
                              <w:rPr>
                                <w:i/>
                                <w:iCs/>
                              </w:rPr>
                            </w:pPr>
                            <w:r>
                              <w:rPr>
                                <w:i/>
                                <w:iCs/>
                              </w:rPr>
                              <w:t>Olgunluk Düzey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25518A6" id="_x0000_t202" coordsize="21600,21600" o:spt="202" path="m,l,21600r21600,l21600,xe">
                <v:stroke joinstyle="miter"/>
                <v:path gradientshapeok="t" o:connecttype="rect"/>
              </v:shapetype>
              <v:shape id="Metin Kutusu 2" o:spid="_x0000_s1026" type="#_x0000_t202" style="position:absolute;left:0;text-align:left;margin-left:156.45pt;margin-top:382.95pt;width:128pt;height:45pt;z-index:2516766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" filled="f" strokecolor="#d9e2f3 [664]">
                <v:textbox>
                  <w:txbxContent>
                    <w:p w14:paraId="417FDC92" w14:textId="53AC6437" w:rsidR="00D349E0" w:rsidRPr="00C85FE6" w:rsidRDefault="00D349E0" w:rsidP="008D75FC">
                      <w:pPr>
                        <w:pBdr>
                          <w:top w:val="single" w:sz="24" w:space="8" w:color="5B9BD5" w:themeColor="accent1"/>
                          <w:bottom w:val="single" w:sz="24" w:space="8" w:color="5B9BD5" w:themeColor="accent1"/>
                        </w:pBdr>
                        <w:rPr>
                          <w:i/>
                          <w:iCs/>
                        </w:rPr>
                      </w:pPr>
                      <w:r>
                        <w:rPr>
                          <w:i/>
                          <w:iCs/>
                        </w:rPr>
                        <w:t>Olgunluk Düzeyi</w:t>
                      </w:r>
                    </w:p>
                  </w:txbxContent>
                </v:textbox>
                <w10:wrap anchorx="margin"/>
              </v:shape>
            </w:pict>
          </mc:Fallback>
        </mc:AlternateContent>
      </w:r>
      <w:r>
        <w:rPr>
          <w:b/>
          <w:noProof/>
          <w:sz w:val="22"/>
          <w:szCs w:val="22"/>
          <w:lang w:eastAsia="tr-TR"/>
        </w:rPr>
        <mc:AlternateContent>
          <mc:Choice Requires="wps">
            <w:drawing>
              <wp:anchor distT="0" distB="0" distL="114300" distR="114300" simplePos="0" relativeHeight="251677696" behindDoc="0" locked="0" layoutInCell="1" allowOverlap="1" wp14:anchorId="3B8AB81C" wp14:editId="53A3B0C5">
                <wp:simplePos x="0" y="0"/>
                <wp:positionH relativeFrom="column">
                  <wp:posOffset>1481455</wp:posOffset>
                </wp:positionH>
                <wp:positionV relativeFrom="paragraph">
                  <wp:posOffset>4516740</wp:posOffset>
                </wp:positionV>
                <wp:extent cx="404037" cy="648586"/>
                <wp:effectExtent l="0" t="0" r="34290" b="94615"/>
                <wp:wrapNone/>
                <wp:docPr id="978500209" name="Bağlayıcı: Dirsek 5"/>
                <wp:cNvGraphicFramePr/>
                <a:graphic xmlns:a="http://schemas.openxmlformats.org/drawingml/2006/main">
                  <a:graphicData uri="http://schemas.microsoft.com/office/word/2010/wordprocessingShape">
                    <wps:wsp>
                      <wps:cNvCnPr/>
                      <wps:spPr>
                        <a:xfrm>
                          <a:off x="0" y="0"/>
                          <a:ext cx="404037" cy="648586"/>
                        </a:xfrm>
                        <a:prstGeom prst="bentConnector3">
                          <a:avLst>
                            <a:gd name="adj1" fmla="val 2103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type w14:anchorId="4EC5F8AE" id="_x0000_t34" coordsize="21600,21600" o:spt="34" o:oned="t" adj="10800" path="m,l@0,0@0,21600,21600,21600e" filled="f">
                <v:stroke joinstyle="miter"/>
                <v:formulas>
                  <v:f eqn="val #0"/>
                </v:formulas>
                <v:path arrowok="t" fillok="f" o:connecttype="none"/>
                <v:handles>
                  <v:h position="#0,center"/>
                </v:handles>
                <o:lock v:ext="edit" shapetype="t"/>
              </v:shapetype>
              <v:shape id="Bağlayıcı: Dirsek 5" o:spid="_x0000_s1026" type="#_x0000_t34" style="position:absolute;margin-left:116.65pt;margin-top:355.65pt;width:31.8pt;height:51.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" adj="4543" strokecolor="#5b9bd5 [3204]" strokeweight=".5pt">
                <v:stroke endarrow="block"/>
              </v:shape>
            </w:pict>
          </mc:Fallback>
        </mc:AlternateContent>
      </w:r>
      <w:r w:rsidR="008D75FC">
        <w:rPr>
          <w:b/>
          <w:noProof/>
          <w:sz w:val="22"/>
          <w:szCs w:val="22"/>
          <w:lang w:eastAsia="tr-TR"/>
        </w:rPr>
        <mc:AlternateContent>
          <mc:Choice Requires="wps">
            <w:drawing>
              <wp:anchor distT="0" distB="0" distL="114300" distR="114300" simplePos="0" relativeHeight="251674624" behindDoc="0" locked="0" layoutInCell="1" allowOverlap="1" wp14:anchorId="270FDF94" wp14:editId="1F53C9C8">
                <wp:simplePos x="0" y="0"/>
                <wp:positionH relativeFrom="column">
                  <wp:posOffset>2141117</wp:posOffset>
                </wp:positionH>
                <wp:positionV relativeFrom="paragraph">
                  <wp:posOffset>1709819</wp:posOffset>
                </wp:positionV>
                <wp:extent cx="1743739" cy="522619"/>
                <wp:effectExtent l="0" t="76200" r="0" b="29845"/>
                <wp:wrapNone/>
                <wp:docPr id="1373891952" name="Bağlayıcı: Dirsek 4"/>
                <wp:cNvGraphicFramePr/>
                <a:graphic xmlns:a="http://schemas.openxmlformats.org/drawingml/2006/main">
                  <a:graphicData uri="http://schemas.microsoft.com/office/word/2010/wordprocessingShape">
                    <wps:wsp>
                      <wps:cNvCnPr/>
                      <wps:spPr>
                        <a:xfrm flipV="1">
                          <a:off x="0" y="0"/>
                          <a:ext cx="1743739" cy="52261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1B427BD" id="Bağlayıcı: Dirsek 4" o:spid="_x0000_s1026" type="#_x0000_t34" style="position:absolute;margin-left:168.6pt;margin-top:134.65pt;width:137.3pt;height:41.1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" strokecolor="#5b9bd5 [3204]" strokeweight=".5pt">
                <v:stroke endarrow="block"/>
              </v:shape>
            </w:pict>
          </mc:Fallback>
        </mc:AlternateContent>
      </w:r>
      <w:r w:rsidR="008D75FC">
        <w:rPr>
          <w:b/>
          <w:noProof/>
          <w:sz w:val="22"/>
          <w:szCs w:val="22"/>
          <w:lang w:eastAsia="tr-TR"/>
        </w:rPr>
        <mc:AlternateContent>
          <mc:Choice Requires="wps">
            <w:drawing>
              <wp:anchor distT="0" distB="0" distL="114300" distR="114300" simplePos="0" relativeHeight="251673600" behindDoc="0" locked="0" layoutInCell="1" allowOverlap="1" wp14:anchorId="57A0EB86" wp14:editId="3CF768FF">
                <wp:simplePos x="0" y="0"/>
                <wp:positionH relativeFrom="column">
                  <wp:posOffset>1907199</wp:posOffset>
                </wp:positionH>
                <wp:positionV relativeFrom="paragraph">
                  <wp:posOffset>1252619</wp:posOffset>
                </wp:positionV>
                <wp:extent cx="2030819" cy="255181"/>
                <wp:effectExtent l="0" t="0" r="64770" b="88265"/>
                <wp:wrapNone/>
                <wp:docPr id="64022518" name="Bağlayıcı: Dirsek 3"/>
                <wp:cNvGraphicFramePr/>
                <a:graphic xmlns:a="http://schemas.openxmlformats.org/drawingml/2006/main">
                  <a:graphicData uri="http://schemas.microsoft.com/office/word/2010/wordprocessingShape">
                    <wps:wsp>
                      <wps:cNvCnPr/>
                      <wps:spPr>
                        <a:xfrm>
                          <a:off x="0" y="0"/>
                          <a:ext cx="2030819" cy="255181"/>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7241D92" id="Bağlayıcı: Dirsek 3" o:spid="_x0000_s1026" type="#_x0000_t34" style="position:absolute;margin-left:150.15pt;margin-top:98.65pt;width:159.9pt;height:20.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" strokecolor="#5b9bd5 [3204]" strokeweight=".5pt">
                <v:stroke endarrow="block"/>
              </v:shape>
            </w:pict>
          </mc:Fallback>
        </mc:AlternateContent>
      </w:r>
      <w:r w:rsidR="008D75FC" w:rsidRPr="003A669A">
        <w:rPr>
          <w:b/>
          <w:noProof/>
          <w:sz w:val="22"/>
          <w:szCs w:val="22"/>
          <w:lang w:eastAsia="tr-TR"/>
        </w:rPr>
        <mc:AlternateContent>
          <mc:Choice Requires="wps">
            <w:drawing>
              <wp:anchor distT="91440" distB="91440" distL="114300" distR="114300" simplePos="0" relativeHeight="251672576" behindDoc="0" locked="0" layoutInCell="1" allowOverlap="1" wp14:anchorId="7A72D566" wp14:editId="7B800A64">
                <wp:simplePos x="0" y="0"/>
                <wp:positionH relativeFrom="page">
                  <wp:posOffset>4967236</wp:posOffset>
                </wp:positionH>
                <wp:positionV relativeFrom="paragraph">
                  <wp:posOffset>1290941</wp:posOffset>
                </wp:positionV>
                <wp:extent cx="1625600" cy="571500"/>
                <wp:effectExtent l="0" t="0" r="12700" b="1905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1500"/>
                        </a:xfrm>
                        <a:prstGeom prst="rect">
                          <a:avLst/>
                        </a:prstGeom>
                        <a:noFill/>
                        <a:ln w="9525">
                          <a:solidFill>
                            <a:schemeClr val="accent5">
                              <a:lumMod val="20000"/>
                              <a:lumOff val="80000"/>
                            </a:schemeClr>
                          </a:solidFill>
                          <a:miter lim="800000"/>
                          <a:headEnd/>
                          <a:tailEnd/>
                        </a:ln>
                      </wps:spPr>
                      <wps:txbx>
                        <w:txbxContent>
                          <w:p w14:paraId="2C0DBD28" w14:textId="22B5A9D7" w:rsidR="00D349E0" w:rsidRPr="00C85FE6" w:rsidRDefault="00D349E0" w:rsidP="003A669A">
                            <w:pPr>
                              <w:pBdr>
                                <w:top w:val="single" w:sz="24" w:space="8" w:color="5B9BD5" w:themeColor="accent1"/>
                                <w:bottom w:val="single" w:sz="24" w:space="8" w:color="5B9BD5" w:themeColor="accent1"/>
                              </w:pBdr>
                              <w:rPr>
                                <w:i/>
                                <w:iCs/>
                              </w:rPr>
                            </w:pPr>
                            <w:r>
                              <w:rPr>
                                <w:i/>
                                <w:iCs/>
                              </w:rPr>
                              <w:t>Alt Ölçüt Ko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A72D566" id="_x0000_s1027" type="#_x0000_t202" style="position:absolute;left:0;text-align:left;margin-left:391.1pt;margin-top:101.65pt;width:128pt;height:45pt;z-index:2516725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" filled="f" strokecolor="#d9e2f3 [664]">
                <v:textbox>
                  <w:txbxContent>
                    <w:p w14:paraId="2C0DBD28" w14:textId="22B5A9D7" w:rsidR="00D349E0" w:rsidRPr="00C85FE6" w:rsidRDefault="00D349E0" w:rsidP="003A669A">
                      <w:pPr>
                        <w:pBdr>
                          <w:top w:val="single" w:sz="24" w:space="8" w:color="5B9BD5" w:themeColor="accent1"/>
                          <w:bottom w:val="single" w:sz="24" w:space="8" w:color="5B9BD5" w:themeColor="accent1"/>
                        </w:pBdr>
                        <w:rPr>
                          <w:i/>
                          <w:iCs/>
                        </w:rPr>
                      </w:pPr>
                      <w:r>
                        <w:rPr>
                          <w:i/>
                          <w:iCs/>
                        </w:rPr>
                        <w:t>Alt Ölçüt Kodu</w:t>
                      </w:r>
                    </w:p>
                  </w:txbxContent>
                </v:textbox>
                <w10:wrap anchorx="page"/>
              </v:shape>
            </w:pict>
          </mc:Fallback>
        </mc:AlternateContent>
      </w:r>
      <w:r w:rsidR="009C48C8">
        <w:rPr>
          <w:noProof/>
          <w:sz w:val="22"/>
          <w:szCs w:val="22"/>
          <w:lang w:eastAsia="tr-TR"/>
        </w:rPr>
        <w:drawing>
          <wp:inline distT="0" distB="0" distL="0" distR="0" wp14:anchorId="26E0FADF" wp14:editId="745020B7">
            <wp:extent cx="3759200" cy="5143500"/>
            <wp:effectExtent l="0" t="0" r="0" b="0"/>
            <wp:docPr id="1462784596"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3A669A" w:rsidRPr="003A669A">
        <w:rPr>
          <w:b/>
          <w:noProof/>
          <w:sz w:val="22"/>
          <w:szCs w:val="22"/>
        </w:rPr>
        <w:t xml:space="preserve"> </w:t>
      </w:r>
    </w:p>
    <w:p w14:paraId="0736D706" w14:textId="6E2EA4D1" w:rsidR="009A02C5" w:rsidRPr="009A02C5" w:rsidRDefault="009A02C5" w:rsidP="009A02C5">
      <w:pPr>
        <w:spacing w:line="276" w:lineRule="auto"/>
        <w:ind w:left="720"/>
        <w:jc w:val="both"/>
        <w:rPr>
          <w:sz w:val="22"/>
          <w:szCs w:val="22"/>
        </w:rPr>
      </w:pPr>
    </w:p>
    <w:p w14:paraId="056C9A2B" w14:textId="655FF70F" w:rsidR="003B31EC" w:rsidRPr="00C0289F" w:rsidRDefault="003B31EC" w:rsidP="003B31EC">
      <w:pPr>
        <w:pStyle w:val="Balk1"/>
        <w:spacing w:before="120" w:after="120"/>
        <w:ind w:left="-4" w:right="963"/>
        <w:jc w:val="center"/>
        <w:rPr>
          <w:rFonts w:ascii="Times New Roman" w:hAnsi="Times New Roman" w:cs="Times New Roman"/>
          <w:b/>
          <w:sz w:val="22"/>
          <w:szCs w:val="22"/>
        </w:rPr>
      </w:pPr>
      <w:bookmarkStart w:id="22" w:name="_Toc156153656"/>
      <w:r w:rsidRPr="00C0289F">
        <w:rPr>
          <w:rFonts w:ascii="Times New Roman" w:hAnsi="Times New Roman" w:cs="Times New Roman"/>
          <w:b/>
          <w:sz w:val="22"/>
          <w:szCs w:val="22"/>
        </w:rPr>
        <w:lastRenderedPageBreak/>
        <w:t>EK.</w:t>
      </w:r>
      <w:r>
        <w:rPr>
          <w:rFonts w:ascii="Times New Roman" w:hAnsi="Times New Roman" w:cs="Times New Roman"/>
          <w:b/>
          <w:sz w:val="22"/>
          <w:szCs w:val="22"/>
        </w:rPr>
        <w:t>2</w:t>
      </w:r>
      <w:r w:rsidRPr="00C0289F">
        <w:rPr>
          <w:rFonts w:ascii="Times New Roman" w:hAnsi="Times New Roman" w:cs="Times New Roman"/>
          <w:b/>
          <w:sz w:val="22"/>
          <w:szCs w:val="22"/>
        </w:rPr>
        <w:t xml:space="preserve"> BİRİM İÇ DEĞERLENDİRME RAPORU ŞABLONU</w:t>
      </w:r>
      <w:bookmarkEnd w:id="22"/>
    </w:p>
    <w:p w14:paraId="5B98867F" w14:textId="77777777" w:rsidR="003B31EC" w:rsidRPr="003B31EC" w:rsidRDefault="003B31EC" w:rsidP="003B31EC"/>
    <w:p w14:paraId="4477074D"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23" w:name="_Toc92747667"/>
      <w:bookmarkStart w:id="24" w:name="_Toc156153657"/>
      <w:r w:rsidRPr="00C0289F">
        <w:rPr>
          <w:rFonts w:ascii="Times New Roman" w:hAnsi="Times New Roman" w:cs="Times New Roman"/>
          <w:b/>
          <w:sz w:val="22"/>
          <w:szCs w:val="22"/>
        </w:rPr>
        <w:t>ÖZET</w:t>
      </w:r>
      <w:bookmarkEnd w:id="23"/>
      <w:bookmarkEnd w:id="24"/>
      <w:r w:rsidRPr="00C0289F">
        <w:rPr>
          <w:rFonts w:ascii="Times New Roman" w:hAnsi="Times New Roman" w:cs="Times New Roman"/>
          <w:b/>
          <w:sz w:val="22"/>
          <w:szCs w:val="22"/>
        </w:rPr>
        <w:t xml:space="preserve"> </w:t>
      </w:r>
    </w:p>
    <w:p w14:paraId="255FDCE8" w14:textId="77777777" w:rsidR="00005409" w:rsidRPr="00C0289F" w:rsidRDefault="00005409" w:rsidP="003C6026">
      <w:pPr>
        <w:spacing w:before="120" w:after="120"/>
        <w:ind w:right="63"/>
        <w:rPr>
          <w:sz w:val="22"/>
          <w:szCs w:val="22"/>
        </w:rPr>
      </w:pPr>
      <w:r w:rsidRPr="00C0289F">
        <w:rPr>
          <w:sz w:val="22"/>
          <w:szCs w:val="22"/>
        </w:rPr>
        <w:t>Bu bölümde, raporun amacı, kapsamı ve hazırlanma sürecine ilişkin kısa bilgilere yer verilmelidir. Birimin öz değerlendirme çalışmalarının temel bulguları özetlenmelidir.</w:t>
      </w:r>
    </w:p>
    <w:p w14:paraId="69AA7224" w14:textId="77777777" w:rsidR="00BA0367" w:rsidRPr="00C0289F" w:rsidRDefault="00BA0367" w:rsidP="003C6026">
      <w:pPr>
        <w:spacing w:before="120" w:after="120"/>
        <w:ind w:right="63"/>
        <w:rPr>
          <w:sz w:val="22"/>
          <w:szCs w:val="22"/>
        </w:rPr>
      </w:pPr>
    </w:p>
    <w:p w14:paraId="4AE9C251"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25" w:name="_Toc92747668"/>
      <w:bookmarkStart w:id="26" w:name="_Toc156153658"/>
      <w:r w:rsidRPr="00C0289F">
        <w:rPr>
          <w:rFonts w:ascii="Times New Roman" w:hAnsi="Times New Roman" w:cs="Times New Roman"/>
          <w:b/>
          <w:sz w:val="22"/>
          <w:szCs w:val="22"/>
        </w:rPr>
        <w:t>BİRİM HAKKINDA BİLGİLER</w:t>
      </w:r>
      <w:bookmarkEnd w:id="25"/>
      <w:bookmarkEnd w:id="26"/>
      <w:r w:rsidRPr="00C0289F">
        <w:rPr>
          <w:rFonts w:ascii="Times New Roman" w:hAnsi="Times New Roman" w:cs="Times New Roman"/>
          <w:b/>
          <w:sz w:val="22"/>
          <w:szCs w:val="22"/>
        </w:rPr>
        <w:t xml:space="preserve"> </w:t>
      </w:r>
    </w:p>
    <w:p w14:paraId="04D08535" w14:textId="77777777" w:rsidR="00005409" w:rsidRPr="00C0289F" w:rsidRDefault="00005409" w:rsidP="003C6026">
      <w:pPr>
        <w:spacing w:before="120" w:after="120"/>
        <w:ind w:right="63"/>
        <w:rPr>
          <w:sz w:val="22"/>
          <w:szCs w:val="22"/>
        </w:rPr>
      </w:pPr>
      <w:r w:rsidRPr="00C0289F">
        <w:rPr>
          <w:sz w:val="22"/>
          <w:szCs w:val="22"/>
        </w:rPr>
        <w:t xml:space="preserve">Bu bölümde, birimin tarihsel gelişimi, misyonu, vizyonu, değerleri, hedefleri, organizasyon yapısı ve iyileştirme alanları hakkında bilgi verilmeli ve aşağıdaki hususları içerecek şekilde düzenlenmelidir. </w:t>
      </w:r>
    </w:p>
    <w:p w14:paraId="4E92E552" w14:textId="77777777" w:rsidR="00005409" w:rsidRPr="00C0289F" w:rsidRDefault="00005409" w:rsidP="003C6026">
      <w:pPr>
        <w:spacing w:before="120" w:after="120"/>
        <w:ind w:right="63"/>
        <w:rPr>
          <w:sz w:val="22"/>
          <w:szCs w:val="22"/>
        </w:rPr>
      </w:pPr>
    </w:p>
    <w:p w14:paraId="747454ED"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7" w:name="_Toc92747669"/>
      <w:bookmarkStart w:id="28" w:name="_Toc156153659"/>
      <w:r w:rsidRPr="00C0289F">
        <w:rPr>
          <w:rFonts w:ascii="Times New Roman" w:hAnsi="Times New Roman" w:cs="Times New Roman"/>
          <w:b/>
          <w:sz w:val="22"/>
          <w:szCs w:val="22"/>
        </w:rPr>
        <w:t>1. İletişim Bilgileri</w:t>
      </w:r>
      <w:bookmarkEnd w:id="27"/>
      <w:bookmarkEnd w:id="28"/>
      <w:r w:rsidRPr="00C0289F">
        <w:rPr>
          <w:rFonts w:ascii="Times New Roman" w:hAnsi="Times New Roman" w:cs="Times New Roman"/>
          <w:b/>
          <w:sz w:val="22"/>
          <w:szCs w:val="22"/>
        </w:rPr>
        <w:t xml:space="preserve"> </w:t>
      </w:r>
    </w:p>
    <w:p w14:paraId="2DEAF5A5" w14:textId="77777777" w:rsidR="00005409" w:rsidRPr="00C0289F" w:rsidRDefault="00005409" w:rsidP="003C6026">
      <w:pPr>
        <w:pStyle w:val="GvdeMetni"/>
        <w:spacing w:before="120" w:after="120"/>
        <w:ind w:left="0" w:right="63"/>
        <w:jc w:val="both"/>
        <w:rPr>
          <w:rFonts w:eastAsiaTheme="minorHAnsi" w:cs="Times New Roman"/>
          <w:sz w:val="22"/>
          <w:szCs w:val="22"/>
        </w:rPr>
      </w:pPr>
      <w:r w:rsidRPr="00C0289F">
        <w:rPr>
          <w:rFonts w:eastAsiaTheme="minorHAnsi" w:cs="Times New Roman"/>
          <w:sz w:val="22"/>
          <w:szCs w:val="22"/>
        </w:rPr>
        <w:t>GÜKK’nin rapor değerlendirme sürecinde iletişim kuracağı, birim kalite ekip başkanı ve ilgili birim yöneticisinin iletişim bilgileri (isim, adres, telefon, e-posta vb.) verilmelidir.</w:t>
      </w:r>
    </w:p>
    <w:p w14:paraId="29DE8400" w14:textId="77777777" w:rsidR="0018673C" w:rsidRPr="00C0289F" w:rsidRDefault="0018673C" w:rsidP="003C6026">
      <w:pPr>
        <w:pStyle w:val="GvdeMetni"/>
        <w:spacing w:before="120" w:after="120"/>
        <w:ind w:left="0" w:right="63"/>
        <w:jc w:val="both"/>
        <w:rPr>
          <w:rFonts w:eastAsiaTheme="minorHAnsi" w:cs="Times New Roman"/>
          <w:sz w:val="22"/>
          <w:szCs w:val="22"/>
        </w:rPr>
      </w:pPr>
    </w:p>
    <w:tbl>
      <w:tblPr>
        <w:tblStyle w:val="TabloKlavuzu"/>
        <w:tblW w:w="0" w:type="auto"/>
        <w:tblLook w:val="04A0" w:firstRow="1" w:lastRow="0" w:firstColumn="1" w:lastColumn="0" w:noHBand="0" w:noVBand="1"/>
      </w:tblPr>
      <w:tblGrid>
        <w:gridCol w:w="2972"/>
        <w:gridCol w:w="2765"/>
        <w:gridCol w:w="1730"/>
        <w:gridCol w:w="1595"/>
      </w:tblGrid>
      <w:tr w:rsidR="0018673C" w:rsidRPr="00C0289F" w14:paraId="750A5E65" w14:textId="77777777" w:rsidTr="00E06B42">
        <w:tc>
          <w:tcPr>
            <w:tcW w:w="9062" w:type="dxa"/>
            <w:gridSpan w:val="4"/>
          </w:tcPr>
          <w:p w14:paraId="587AAB4C" w14:textId="77777777" w:rsidR="0018673C" w:rsidRPr="00C0289F" w:rsidRDefault="0018673C" w:rsidP="00E06B42">
            <w:pPr>
              <w:spacing w:before="120" w:after="120"/>
              <w:jc w:val="center"/>
              <w:rPr>
                <w:b/>
                <w:sz w:val="22"/>
                <w:szCs w:val="22"/>
              </w:rPr>
            </w:pPr>
            <w:r w:rsidRPr="00C0289F">
              <w:rPr>
                <w:b/>
                <w:sz w:val="22"/>
                <w:szCs w:val="22"/>
              </w:rPr>
              <w:t>……………</w:t>
            </w:r>
            <w:proofErr w:type="gramStart"/>
            <w:r w:rsidRPr="00C0289F">
              <w:rPr>
                <w:b/>
                <w:sz w:val="22"/>
                <w:szCs w:val="22"/>
              </w:rPr>
              <w:t>…….</w:t>
            </w:r>
            <w:proofErr w:type="gramEnd"/>
            <w:r w:rsidRPr="00C0289F">
              <w:rPr>
                <w:b/>
                <w:sz w:val="22"/>
                <w:szCs w:val="22"/>
              </w:rPr>
              <w:t>.Fakültesi/Enstitüsü/Yüksekokulu/Meslek Yüksekokulu</w:t>
            </w:r>
          </w:p>
        </w:tc>
      </w:tr>
      <w:tr w:rsidR="0018673C" w:rsidRPr="00C0289F" w14:paraId="3764CB0A" w14:textId="77777777" w:rsidTr="00E06B42">
        <w:tc>
          <w:tcPr>
            <w:tcW w:w="2972" w:type="dxa"/>
          </w:tcPr>
          <w:p w14:paraId="29D43617" w14:textId="77777777" w:rsidR="0018673C" w:rsidRPr="00C0289F" w:rsidRDefault="0018673C" w:rsidP="00E06B42">
            <w:pPr>
              <w:spacing w:before="120" w:after="120"/>
              <w:rPr>
                <w:sz w:val="22"/>
                <w:szCs w:val="22"/>
              </w:rPr>
            </w:pPr>
          </w:p>
        </w:tc>
        <w:tc>
          <w:tcPr>
            <w:tcW w:w="2765" w:type="dxa"/>
          </w:tcPr>
          <w:p w14:paraId="4D2BCB53" w14:textId="77777777" w:rsidR="0018673C" w:rsidRPr="00C0289F" w:rsidRDefault="0018673C" w:rsidP="00E06B42">
            <w:pPr>
              <w:spacing w:before="120" w:after="120"/>
              <w:rPr>
                <w:sz w:val="22"/>
                <w:szCs w:val="22"/>
              </w:rPr>
            </w:pPr>
            <w:r w:rsidRPr="00C0289F">
              <w:rPr>
                <w:sz w:val="22"/>
                <w:szCs w:val="22"/>
              </w:rPr>
              <w:t>Unvanı, Adı, Soyadı</w:t>
            </w:r>
          </w:p>
        </w:tc>
        <w:tc>
          <w:tcPr>
            <w:tcW w:w="1730" w:type="dxa"/>
          </w:tcPr>
          <w:p w14:paraId="2424071F" w14:textId="77777777" w:rsidR="0018673C" w:rsidRPr="00C0289F" w:rsidRDefault="0018673C" w:rsidP="00E06B42">
            <w:pPr>
              <w:spacing w:before="120" w:after="120"/>
              <w:rPr>
                <w:sz w:val="22"/>
                <w:szCs w:val="22"/>
              </w:rPr>
            </w:pPr>
            <w:r w:rsidRPr="00C0289F">
              <w:rPr>
                <w:sz w:val="22"/>
                <w:szCs w:val="22"/>
              </w:rPr>
              <w:t>Telefon</w:t>
            </w:r>
          </w:p>
        </w:tc>
        <w:tc>
          <w:tcPr>
            <w:tcW w:w="1595" w:type="dxa"/>
          </w:tcPr>
          <w:p w14:paraId="1531ED2E" w14:textId="77777777" w:rsidR="0018673C" w:rsidRPr="00C0289F" w:rsidRDefault="0018673C" w:rsidP="00E06B42">
            <w:pPr>
              <w:spacing w:before="120" w:after="120"/>
              <w:rPr>
                <w:sz w:val="22"/>
                <w:szCs w:val="22"/>
              </w:rPr>
            </w:pPr>
            <w:r w:rsidRPr="00C0289F">
              <w:rPr>
                <w:sz w:val="22"/>
                <w:szCs w:val="22"/>
              </w:rPr>
              <w:t>E-posta</w:t>
            </w:r>
          </w:p>
        </w:tc>
      </w:tr>
      <w:tr w:rsidR="0018673C" w:rsidRPr="00C0289F" w14:paraId="4823692A" w14:textId="77777777" w:rsidTr="00E06B42">
        <w:tc>
          <w:tcPr>
            <w:tcW w:w="2972" w:type="dxa"/>
          </w:tcPr>
          <w:p w14:paraId="30CE037E" w14:textId="77777777" w:rsidR="0018673C" w:rsidRPr="00C0289F" w:rsidRDefault="0018673C" w:rsidP="00E06B42">
            <w:pPr>
              <w:spacing w:before="120" w:after="120"/>
              <w:rPr>
                <w:sz w:val="22"/>
                <w:szCs w:val="22"/>
              </w:rPr>
            </w:pPr>
            <w:r w:rsidRPr="00C0289F">
              <w:rPr>
                <w:sz w:val="22"/>
                <w:szCs w:val="22"/>
              </w:rPr>
              <w:t>Dekan/Müdür</w:t>
            </w:r>
          </w:p>
        </w:tc>
        <w:tc>
          <w:tcPr>
            <w:tcW w:w="2765" w:type="dxa"/>
          </w:tcPr>
          <w:p w14:paraId="6A68CFD6" w14:textId="77777777" w:rsidR="0018673C" w:rsidRPr="00C0289F" w:rsidRDefault="0018673C" w:rsidP="00E06B42">
            <w:pPr>
              <w:spacing w:before="120" w:after="120"/>
              <w:rPr>
                <w:sz w:val="22"/>
                <w:szCs w:val="22"/>
              </w:rPr>
            </w:pPr>
          </w:p>
        </w:tc>
        <w:tc>
          <w:tcPr>
            <w:tcW w:w="1730" w:type="dxa"/>
          </w:tcPr>
          <w:p w14:paraId="51FA477E" w14:textId="77777777" w:rsidR="0018673C" w:rsidRPr="00C0289F" w:rsidRDefault="0018673C" w:rsidP="00E06B42">
            <w:pPr>
              <w:spacing w:before="120" w:after="120"/>
              <w:rPr>
                <w:sz w:val="22"/>
                <w:szCs w:val="22"/>
              </w:rPr>
            </w:pPr>
          </w:p>
        </w:tc>
        <w:tc>
          <w:tcPr>
            <w:tcW w:w="1595" w:type="dxa"/>
          </w:tcPr>
          <w:p w14:paraId="09958531" w14:textId="77777777" w:rsidR="0018673C" w:rsidRPr="00C0289F" w:rsidRDefault="0018673C" w:rsidP="00E06B42">
            <w:pPr>
              <w:spacing w:before="120" w:after="120"/>
              <w:rPr>
                <w:sz w:val="22"/>
                <w:szCs w:val="22"/>
              </w:rPr>
            </w:pPr>
          </w:p>
        </w:tc>
      </w:tr>
      <w:tr w:rsidR="0018673C" w:rsidRPr="00C0289F" w14:paraId="01D37AB9" w14:textId="77777777" w:rsidTr="00E06B42">
        <w:tc>
          <w:tcPr>
            <w:tcW w:w="2972" w:type="dxa"/>
          </w:tcPr>
          <w:p w14:paraId="11864B39" w14:textId="77777777" w:rsidR="0018673C" w:rsidRPr="00C0289F" w:rsidRDefault="0018673C" w:rsidP="004023E6">
            <w:pPr>
              <w:spacing w:before="120" w:after="120"/>
              <w:rPr>
                <w:sz w:val="22"/>
                <w:szCs w:val="22"/>
              </w:rPr>
            </w:pPr>
            <w:r w:rsidRPr="00C0289F">
              <w:rPr>
                <w:sz w:val="22"/>
                <w:szCs w:val="22"/>
              </w:rPr>
              <w:t>Sorumlu Dekan/Müdür Yardımcısı</w:t>
            </w:r>
          </w:p>
        </w:tc>
        <w:tc>
          <w:tcPr>
            <w:tcW w:w="2765" w:type="dxa"/>
          </w:tcPr>
          <w:p w14:paraId="680090D0" w14:textId="77777777" w:rsidR="0018673C" w:rsidRPr="00C0289F" w:rsidRDefault="0018673C" w:rsidP="00E06B42">
            <w:pPr>
              <w:spacing w:before="120" w:after="120"/>
              <w:rPr>
                <w:sz w:val="22"/>
                <w:szCs w:val="22"/>
              </w:rPr>
            </w:pPr>
          </w:p>
        </w:tc>
        <w:tc>
          <w:tcPr>
            <w:tcW w:w="1730" w:type="dxa"/>
          </w:tcPr>
          <w:p w14:paraId="78C063DC" w14:textId="77777777" w:rsidR="0018673C" w:rsidRPr="00C0289F" w:rsidRDefault="0018673C" w:rsidP="00E06B42">
            <w:pPr>
              <w:spacing w:before="120" w:after="120"/>
              <w:rPr>
                <w:sz w:val="22"/>
                <w:szCs w:val="22"/>
              </w:rPr>
            </w:pPr>
          </w:p>
        </w:tc>
        <w:tc>
          <w:tcPr>
            <w:tcW w:w="1595" w:type="dxa"/>
          </w:tcPr>
          <w:p w14:paraId="07C3E922" w14:textId="77777777" w:rsidR="0018673C" w:rsidRPr="00C0289F" w:rsidRDefault="0018673C" w:rsidP="00E06B42">
            <w:pPr>
              <w:spacing w:before="120" w:after="120"/>
              <w:rPr>
                <w:sz w:val="22"/>
                <w:szCs w:val="22"/>
              </w:rPr>
            </w:pPr>
          </w:p>
        </w:tc>
      </w:tr>
      <w:tr w:rsidR="0018673C" w:rsidRPr="00C0289F" w14:paraId="6C3A955A" w14:textId="77777777" w:rsidTr="00E06B42">
        <w:tc>
          <w:tcPr>
            <w:tcW w:w="2972" w:type="dxa"/>
          </w:tcPr>
          <w:p w14:paraId="2917B59E" w14:textId="77777777" w:rsidR="0018673C" w:rsidRPr="00C0289F" w:rsidRDefault="0018673C" w:rsidP="00E06B42">
            <w:pPr>
              <w:spacing w:before="120" w:after="120"/>
              <w:rPr>
                <w:sz w:val="22"/>
                <w:szCs w:val="22"/>
              </w:rPr>
            </w:pPr>
            <w:r w:rsidRPr="00C0289F">
              <w:rPr>
                <w:sz w:val="22"/>
                <w:szCs w:val="22"/>
              </w:rPr>
              <w:t>Birim Kalite Ekibi Başkanı</w:t>
            </w:r>
          </w:p>
        </w:tc>
        <w:tc>
          <w:tcPr>
            <w:tcW w:w="2765" w:type="dxa"/>
          </w:tcPr>
          <w:p w14:paraId="0D9F40E6" w14:textId="77777777" w:rsidR="0018673C" w:rsidRPr="00C0289F" w:rsidRDefault="0018673C" w:rsidP="00E06B42">
            <w:pPr>
              <w:spacing w:before="120" w:after="120"/>
              <w:rPr>
                <w:sz w:val="22"/>
                <w:szCs w:val="22"/>
              </w:rPr>
            </w:pPr>
          </w:p>
        </w:tc>
        <w:tc>
          <w:tcPr>
            <w:tcW w:w="1730" w:type="dxa"/>
          </w:tcPr>
          <w:p w14:paraId="31898183" w14:textId="77777777" w:rsidR="0018673C" w:rsidRPr="00C0289F" w:rsidRDefault="0018673C" w:rsidP="00E06B42">
            <w:pPr>
              <w:spacing w:before="120" w:after="120"/>
              <w:rPr>
                <w:sz w:val="22"/>
                <w:szCs w:val="22"/>
              </w:rPr>
            </w:pPr>
          </w:p>
        </w:tc>
        <w:tc>
          <w:tcPr>
            <w:tcW w:w="1595" w:type="dxa"/>
          </w:tcPr>
          <w:p w14:paraId="033A3CC9" w14:textId="77777777" w:rsidR="0018673C" w:rsidRPr="00C0289F" w:rsidRDefault="0018673C" w:rsidP="00E06B42">
            <w:pPr>
              <w:spacing w:before="120" w:after="120"/>
              <w:rPr>
                <w:sz w:val="22"/>
                <w:szCs w:val="22"/>
              </w:rPr>
            </w:pPr>
          </w:p>
        </w:tc>
      </w:tr>
      <w:tr w:rsidR="0018673C" w:rsidRPr="00C0289F" w14:paraId="46E9AB83" w14:textId="77777777" w:rsidTr="00E06B42">
        <w:tc>
          <w:tcPr>
            <w:tcW w:w="9062" w:type="dxa"/>
            <w:gridSpan w:val="4"/>
          </w:tcPr>
          <w:p w14:paraId="1E808F97" w14:textId="77777777" w:rsidR="0018673C" w:rsidRPr="00C0289F" w:rsidRDefault="0018673C" w:rsidP="00E06B42">
            <w:pPr>
              <w:spacing w:before="120" w:after="120"/>
              <w:rPr>
                <w:sz w:val="22"/>
                <w:szCs w:val="22"/>
              </w:rPr>
            </w:pPr>
            <w:r w:rsidRPr="00C0289F">
              <w:rPr>
                <w:sz w:val="22"/>
                <w:szCs w:val="22"/>
              </w:rPr>
              <w:t xml:space="preserve">Birim Adresi: </w:t>
            </w:r>
          </w:p>
          <w:p w14:paraId="45116201" w14:textId="77777777" w:rsidR="0018673C" w:rsidRPr="00C0289F" w:rsidRDefault="0018673C" w:rsidP="00E06B42">
            <w:pPr>
              <w:spacing w:before="120" w:after="120"/>
              <w:rPr>
                <w:sz w:val="22"/>
                <w:szCs w:val="22"/>
              </w:rPr>
            </w:pPr>
          </w:p>
        </w:tc>
      </w:tr>
    </w:tbl>
    <w:p w14:paraId="0D6590B1" w14:textId="77777777" w:rsidR="00005409" w:rsidRPr="00C0289F" w:rsidRDefault="00005409" w:rsidP="003C6026">
      <w:pPr>
        <w:spacing w:before="120" w:after="120"/>
        <w:rPr>
          <w:sz w:val="22"/>
          <w:szCs w:val="22"/>
        </w:rPr>
      </w:pPr>
    </w:p>
    <w:p w14:paraId="0C6C9073" w14:textId="77777777" w:rsidR="0018673C" w:rsidRPr="00C0289F" w:rsidRDefault="0018673C" w:rsidP="003C6026">
      <w:pPr>
        <w:spacing w:before="120" w:after="120"/>
        <w:rPr>
          <w:sz w:val="22"/>
          <w:szCs w:val="22"/>
        </w:rPr>
      </w:pPr>
    </w:p>
    <w:p w14:paraId="3BEE3D75"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9" w:name="_Toc92747670"/>
      <w:bookmarkStart w:id="30" w:name="_Toc156153660"/>
      <w:r w:rsidRPr="00C0289F">
        <w:rPr>
          <w:rFonts w:ascii="Times New Roman" w:hAnsi="Times New Roman" w:cs="Times New Roman"/>
          <w:b/>
          <w:sz w:val="22"/>
          <w:szCs w:val="22"/>
        </w:rPr>
        <w:t>2. Tarihsel Gelişimi</w:t>
      </w:r>
      <w:bookmarkEnd w:id="29"/>
      <w:bookmarkEnd w:id="30"/>
      <w:r w:rsidRPr="00C0289F">
        <w:rPr>
          <w:rFonts w:ascii="Times New Roman" w:hAnsi="Times New Roman" w:cs="Times New Roman"/>
          <w:b/>
          <w:sz w:val="22"/>
          <w:szCs w:val="22"/>
        </w:rPr>
        <w:t xml:space="preserve">  </w:t>
      </w:r>
    </w:p>
    <w:p w14:paraId="3DB87564"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rimin kısa tarihçesi ve mevcut durumu (toplam öğrenci sayısı, akademik ve idari çalışan sayıları, altyapı durumu vb. özet bilgiler) hakkında kısa bir bilgi verilmelidir.</w:t>
      </w:r>
    </w:p>
    <w:p w14:paraId="687C4688" w14:textId="77777777" w:rsidR="001D092B" w:rsidRPr="00C0289F" w:rsidRDefault="001D092B" w:rsidP="003C6026">
      <w:pPr>
        <w:pStyle w:val="GvdeMetni"/>
        <w:spacing w:before="120" w:after="120"/>
        <w:ind w:left="0" w:right="63"/>
        <w:jc w:val="both"/>
        <w:rPr>
          <w:rFonts w:cs="Times New Roman"/>
          <w:sz w:val="22"/>
          <w:szCs w:val="22"/>
        </w:rPr>
      </w:pPr>
    </w:p>
    <w:p w14:paraId="02AABB02"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31" w:name="_Toc92747671"/>
      <w:bookmarkStart w:id="32" w:name="_Toc156153661"/>
      <w:r w:rsidRPr="00C0289F">
        <w:rPr>
          <w:rFonts w:ascii="Times New Roman" w:hAnsi="Times New Roman" w:cs="Times New Roman"/>
          <w:b/>
          <w:sz w:val="22"/>
          <w:szCs w:val="22"/>
        </w:rPr>
        <w:t>3. Misyonu, Vizyonu, Değerleri ve Hedefleri</w:t>
      </w:r>
      <w:bookmarkEnd w:id="31"/>
      <w:bookmarkEnd w:id="32"/>
      <w:r w:rsidRPr="00C0289F">
        <w:rPr>
          <w:rFonts w:ascii="Times New Roman" w:hAnsi="Times New Roman" w:cs="Times New Roman"/>
          <w:b/>
          <w:sz w:val="22"/>
          <w:szCs w:val="22"/>
        </w:rPr>
        <w:t xml:space="preserve">  </w:t>
      </w:r>
    </w:p>
    <w:p w14:paraId="6AD4E8E8" w14:textId="77777777" w:rsidR="00005409" w:rsidRPr="00C0289F" w:rsidRDefault="00005409" w:rsidP="003C6026">
      <w:pPr>
        <w:spacing w:before="120" w:after="120"/>
        <w:rPr>
          <w:rFonts w:eastAsia="MS PGothic"/>
          <w:kern w:val="24"/>
          <w:sz w:val="22"/>
          <w:szCs w:val="22"/>
        </w:rPr>
      </w:pPr>
      <w:r w:rsidRPr="00C0289F">
        <w:rPr>
          <w:sz w:val="22"/>
          <w:szCs w:val="22"/>
        </w:rPr>
        <w:t>“</w:t>
      </w:r>
      <w:r w:rsidRPr="00C0289F">
        <w:rPr>
          <w:rFonts w:eastAsia="MS PGothic"/>
          <w:kern w:val="24"/>
          <w:sz w:val="22"/>
          <w:szCs w:val="22"/>
        </w:rPr>
        <w:t xml:space="preserve">Birim ne yapmaya çalışıyor?” sorusuna yanıt verebilmek üzere birimin misyonu, vizyonu, değerleri ve hedefleri bu kısımda özet olarak sunulmalıdır.    </w:t>
      </w:r>
    </w:p>
    <w:p w14:paraId="04F7FA6F" w14:textId="2F62E4CD" w:rsidR="00005409" w:rsidRPr="00C0289F" w:rsidRDefault="00005409" w:rsidP="00BA0367">
      <w:pPr>
        <w:spacing w:before="120" w:after="120"/>
        <w:rPr>
          <w:sz w:val="22"/>
          <w:szCs w:val="22"/>
        </w:rPr>
      </w:pPr>
      <w:r w:rsidRPr="00C0289F">
        <w:rPr>
          <w:sz w:val="22"/>
          <w:szCs w:val="22"/>
        </w:rPr>
        <w:t>Aşağıda yer alan başlıkların yazımı</w:t>
      </w:r>
      <w:r w:rsidR="00D71E07" w:rsidRPr="00C0289F">
        <w:rPr>
          <w:sz w:val="22"/>
          <w:szCs w:val="22"/>
        </w:rPr>
        <w:t xml:space="preserve">, uygun kanıtların seçimi ve olgunluk derecesinin belirlenmesi </w:t>
      </w:r>
      <w:r w:rsidRPr="00C0289F">
        <w:rPr>
          <w:sz w:val="22"/>
          <w:szCs w:val="22"/>
        </w:rPr>
        <w:t xml:space="preserve">için YÖKAK Dereceli Değerlendirme Anahtarı </w:t>
      </w:r>
      <w:r w:rsidR="00BA0367" w:rsidRPr="00C0289F">
        <w:rPr>
          <w:sz w:val="22"/>
          <w:szCs w:val="22"/>
        </w:rPr>
        <w:t>(Ek</w:t>
      </w:r>
      <w:r w:rsidR="001F06FF" w:rsidRPr="00C0289F">
        <w:rPr>
          <w:sz w:val="22"/>
          <w:szCs w:val="22"/>
        </w:rPr>
        <w:t>-</w:t>
      </w:r>
      <w:r w:rsidR="009C652F">
        <w:rPr>
          <w:sz w:val="22"/>
          <w:szCs w:val="22"/>
        </w:rPr>
        <w:t>3</w:t>
      </w:r>
      <w:r w:rsidR="00BA0367" w:rsidRPr="00C0289F">
        <w:rPr>
          <w:sz w:val="22"/>
          <w:szCs w:val="22"/>
        </w:rPr>
        <w:t xml:space="preserve">) </w:t>
      </w:r>
      <w:r w:rsidRPr="00C0289F">
        <w:rPr>
          <w:sz w:val="22"/>
          <w:szCs w:val="22"/>
        </w:rPr>
        <w:t xml:space="preserve">kullanılacaktır. </w:t>
      </w:r>
    </w:p>
    <w:p w14:paraId="384F18F7" w14:textId="77777777" w:rsidR="00005409" w:rsidRPr="00C0289F" w:rsidRDefault="00005409" w:rsidP="003C6026">
      <w:pPr>
        <w:spacing w:before="120" w:after="120"/>
        <w:ind w:left="720"/>
        <w:rPr>
          <w:sz w:val="22"/>
          <w:szCs w:val="22"/>
        </w:rPr>
      </w:pPr>
    </w:p>
    <w:p w14:paraId="4D7D8EC0" w14:textId="77777777" w:rsidR="00005409" w:rsidRPr="00C0289F" w:rsidRDefault="00005409" w:rsidP="003C6026">
      <w:pPr>
        <w:spacing w:before="120" w:after="120"/>
        <w:rPr>
          <w:rFonts w:eastAsiaTheme="majorEastAsia"/>
          <w:b/>
          <w:color w:val="2E74B5" w:themeColor="accent1" w:themeShade="BF"/>
          <w:sz w:val="22"/>
          <w:szCs w:val="22"/>
        </w:rPr>
      </w:pPr>
    </w:p>
    <w:p w14:paraId="64DA3F7A" w14:textId="77777777" w:rsidR="00D52AB2" w:rsidRPr="00C0289F" w:rsidRDefault="00D52AB2" w:rsidP="003C6026">
      <w:pPr>
        <w:spacing w:before="120" w:after="120"/>
        <w:rPr>
          <w:rFonts w:eastAsiaTheme="majorEastAsia"/>
          <w:b/>
          <w:color w:val="2E74B5" w:themeColor="accent1" w:themeShade="BF"/>
          <w:sz w:val="22"/>
          <w:szCs w:val="22"/>
        </w:rPr>
      </w:pPr>
      <w:r w:rsidRPr="00C0289F">
        <w:rPr>
          <w:b/>
          <w:sz w:val="22"/>
          <w:szCs w:val="22"/>
        </w:rPr>
        <w:br w:type="page"/>
      </w:r>
    </w:p>
    <w:p w14:paraId="23C22275" w14:textId="5C7CE1BA" w:rsidR="0063422B" w:rsidRPr="00C0289F" w:rsidRDefault="00D94428" w:rsidP="003C6026">
      <w:pPr>
        <w:pStyle w:val="Balk1"/>
        <w:spacing w:before="120" w:after="120"/>
        <w:rPr>
          <w:rFonts w:ascii="Times New Roman" w:hAnsi="Times New Roman" w:cs="Times New Roman"/>
          <w:b/>
          <w:sz w:val="22"/>
          <w:szCs w:val="22"/>
        </w:rPr>
      </w:pPr>
      <w:bookmarkStart w:id="33" w:name="_Toc156153662"/>
      <w:r>
        <w:rPr>
          <w:rFonts w:ascii="Times New Roman" w:hAnsi="Times New Roman" w:cs="Times New Roman"/>
          <w:b/>
          <w:sz w:val="22"/>
          <w:szCs w:val="22"/>
        </w:rPr>
        <w:lastRenderedPageBreak/>
        <w:t xml:space="preserve">A. </w:t>
      </w:r>
      <w:r w:rsidR="0063422B" w:rsidRPr="00C0289F">
        <w:rPr>
          <w:rFonts w:ascii="Times New Roman" w:hAnsi="Times New Roman" w:cs="Times New Roman"/>
          <w:b/>
          <w:sz w:val="22"/>
          <w:szCs w:val="22"/>
        </w:rPr>
        <w:t>LİDERLİK, YÖNETİ</w:t>
      </w:r>
      <w:r w:rsidR="001F06FF" w:rsidRPr="00C0289F">
        <w:rPr>
          <w:rFonts w:ascii="Times New Roman" w:hAnsi="Times New Roman" w:cs="Times New Roman"/>
          <w:b/>
          <w:sz w:val="22"/>
          <w:szCs w:val="22"/>
        </w:rPr>
        <w:t>Şİ</w:t>
      </w:r>
      <w:r w:rsidR="0063422B" w:rsidRPr="00C0289F">
        <w:rPr>
          <w:rFonts w:ascii="Times New Roman" w:hAnsi="Times New Roman" w:cs="Times New Roman"/>
          <w:b/>
          <w:sz w:val="22"/>
          <w:szCs w:val="22"/>
        </w:rPr>
        <w:t>M ve KALİTE</w:t>
      </w:r>
      <w:bookmarkEnd w:id="33"/>
    </w:p>
    <w:p w14:paraId="69B0B4FF" w14:textId="77777777" w:rsidR="0063422B" w:rsidRPr="00C0289F" w:rsidRDefault="0063422B" w:rsidP="003C6026">
      <w:pPr>
        <w:pStyle w:val="Balk2"/>
        <w:spacing w:before="120" w:after="120"/>
        <w:rPr>
          <w:rFonts w:ascii="Times New Roman" w:hAnsi="Times New Roman" w:cs="Times New Roman"/>
          <w:b/>
          <w:sz w:val="22"/>
          <w:szCs w:val="22"/>
        </w:rPr>
      </w:pPr>
      <w:bookmarkStart w:id="34" w:name="_Toc156153663"/>
      <w:r w:rsidRPr="00C0289F">
        <w:rPr>
          <w:rFonts w:ascii="Times New Roman" w:hAnsi="Times New Roman" w:cs="Times New Roman"/>
          <w:b/>
          <w:sz w:val="22"/>
          <w:szCs w:val="22"/>
        </w:rPr>
        <w:t>A.1. Liderlik ve Kalite</w:t>
      </w:r>
      <w:bookmarkEnd w:id="34"/>
    </w:p>
    <w:p w14:paraId="3B1C9A51" w14:textId="74AADDC4" w:rsidR="00670596" w:rsidRPr="00C0289F" w:rsidRDefault="00670596" w:rsidP="003C6026">
      <w:pPr>
        <w:spacing w:before="120" w:after="120"/>
        <w:rPr>
          <w:sz w:val="22"/>
          <w:szCs w:val="22"/>
        </w:rPr>
      </w:pPr>
      <w:r w:rsidRPr="00C0289F">
        <w:rPr>
          <w:b/>
          <w:sz w:val="22"/>
          <w:szCs w:val="22"/>
          <w:u w:val="single"/>
        </w:rPr>
        <w:t xml:space="preserve">Gereklilikler </w:t>
      </w:r>
      <w:r w:rsidRPr="00C0289F">
        <w:rPr>
          <w:sz w:val="22"/>
          <w:szCs w:val="22"/>
        </w:rPr>
        <w:t>Birim, kurumsal dönüşümünü sağlayacak yöneti</w:t>
      </w:r>
      <w:r w:rsidR="00F41A17" w:rsidRPr="00C0289F">
        <w:rPr>
          <w:sz w:val="22"/>
          <w:szCs w:val="22"/>
        </w:rPr>
        <w:t>şi</w:t>
      </w:r>
      <w:r w:rsidRPr="00C0289F">
        <w:rPr>
          <w:sz w:val="22"/>
          <w:szCs w:val="22"/>
        </w:rPr>
        <w:t>m modeline sahip olmalı, liderlik yaklaşımları uygulamalı, iç kalite güvence mekanizmalarını oluşturmalı ve kalite güvence kültürünü içselleştirmelidir.</w:t>
      </w:r>
    </w:p>
    <w:p w14:paraId="5358DCAF" w14:textId="6416E488"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5" w:name="_Toc156153664"/>
      <w:r w:rsidRPr="00C0289F">
        <w:rPr>
          <w:rFonts w:ascii="Times New Roman" w:hAnsi="Times New Roman" w:cs="Times New Roman"/>
          <w:b/>
          <w:color w:val="2E74B5" w:themeColor="accent1" w:themeShade="BF"/>
          <w:sz w:val="22"/>
          <w:szCs w:val="22"/>
        </w:rPr>
        <w:t>A.1.1. Yöneti</w:t>
      </w:r>
      <w:r w:rsidR="00F41A17" w:rsidRPr="00C0289F">
        <w:rPr>
          <w:rFonts w:ascii="Times New Roman" w:hAnsi="Times New Roman" w:cs="Times New Roman"/>
          <w:b/>
          <w:color w:val="2E74B5" w:themeColor="accent1" w:themeShade="BF"/>
          <w:sz w:val="22"/>
          <w:szCs w:val="22"/>
        </w:rPr>
        <w:t>şi</w:t>
      </w:r>
      <w:r w:rsidRPr="00C0289F">
        <w:rPr>
          <w:rFonts w:ascii="Times New Roman" w:hAnsi="Times New Roman" w:cs="Times New Roman"/>
          <w:b/>
          <w:color w:val="2E74B5" w:themeColor="accent1" w:themeShade="BF"/>
          <w:sz w:val="22"/>
          <w:szCs w:val="22"/>
        </w:rPr>
        <w:t xml:space="preserve">m </w:t>
      </w:r>
      <w:r w:rsidR="002519B7" w:rsidRPr="00C0289F">
        <w:rPr>
          <w:rFonts w:ascii="Times New Roman" w:hAnsi="Times New Roman" w:cs="Times New Roman"/>
          <w:b/>
          <w:color w:val="2E74B5" w:themeColor="accent1" w:themeShade="BF"/>
          <w:sz w:val="22"/>
          <w:szCs w:val="22"/>
        </w:rPr>
        <w:t xml:space="preserve">Modeli </w:t>
      </w:r>
      <w:r w:rsidRPr="00C0289F">
        <w:rPr>
          <w:rFonts w:ascii="Times New Roman" w:hAnsi="Times New Roman" w:cs="Times New Roman"/>
          <w:b/>
          <w:color w:val="2E74B5" w:themeColor="accent1" w:themeShade="BF"/>
          <w:sz w:val="22"/>
          <w:szCs w:val="22"/>
        </w:rPr>
        <w:t xml:space="preserve">ve </w:t>
      </w:r>
      <w:r w:rsidR="002519B7" w:rsidRPr="00C0289F">
        <w:rPr>
          <w:rFonts w:ascii="Times New Roman" w:hAnsi="Times New Roman" w:cs="Times New Roman"/>
          <w:b/>
          <w:color w:val="2E74B5" w:themeColor="accent1" w:themeShade="BF"/>
          <w:sz w:val="22"/>
          <w:szCs w:val="22"/>
        </w:rPr>
        <w:t>İdari Yapı</w:t>
      </w:r>
      <w:bookmarkEnd w:id="35"/>
    </w:p>
    <w:p w14:paraId="1316F573" w14:textId="029206E0" w:rsidR="00521B61" w:rsidRPr="00C0289F" w:rsidRDefault="00521B61" w:rsidP="003C6026">
      <w:pPr>
        <w:spacing w:before="120" w:after="120"/>
        <w:ind w:right="46"/>
        <w:jc w:val="both"/>
        <w:rPr>
          <w:sz w:val="22"/>
          <w:szCs w:val="22"/>
        </w:rPr>
      </w:pPr>
      <w:r w:rsidRPr="00C0289F">
        <w:rPr>
          <w:b/>
          <w:sz w:val="22"/>
          <w:szCs w:val="22"/>
          <w:u w:val="single"/>
        </w:rPr>
        <w:t>Gerekli</w:t>
      </w:r>
      <w:r w:rsidR="005A208E" w:rsidRPr="00C0289F">
        <w:rPr>
          <w:b/>
          <w:sz w:val="22"/>
          <w:szCs w:val="22"/>
          <w:u w:val="single"/>
        </w:rPr>
        <w:t>li</w:t>
      </w:r>
      <w:r w:rsidRPr="00C0289F">
        <w:rPr>
          <w:b/>
          <w:sz w:val="22"/>
          <w:szCs w:val="22"/>
          <w:u w:val="single"/>
        </w:rPr>
        <w:t>kler</w:t>
      </w:r>
      <w:r w:rsidRPr="00C0289F">
        <w:rPr>
          <w:sz w:val="22"/>
          <w:szCs w:val="22"/>
        </w:rPr>
        <w:t xml:space="preserve"> Birimdeki yöneti</w:t>
      </w:r>
      <w:r w:rsidR="00F41A17" w:rsidRPr="00C0289F">
        <w:rPr>
          <w:sz w:val="22"/>
          <w:szCs w:val="22"/>
        </w:rPr>
        <w:t>şi</w:t>
      </w:r>
      <w:r w:rsidRPr="00C0289F">
        <w:rPr>
          <w:sz w:val="22"/>
          <w:szCs w:val="22"/>
        </w:rPr>
        <w:t xml:space="preserve">m modeli ve idari yapı (yasal düzenlemeler çerçevesinde kurumsal yaklaşım, gelenekler, tercihler); karar verme </w:t>
      </w:r>
      <w:r w:rsidR="00E02160" w:rsidRPr="00C0289F">
        <w:rPr>
          <w:sz w:val="22"/>
          <w:szCs w:val="22"/>
        </w:rPr>
        <w:t>mekanizmaları, kontrol</w:t>
      </w:r>
      <w:r w:rsidRPr="00C0289F">
        <w:rPr>
          <w:sz w:val="22"/>
          <w:szCs w:val="22"/>
        </w:rPr>
        <w:t xml:space="preserve"> ve denge unsurları; kurulların çok sesliliği ve bağımsız hareket kabiliyeti, paydaşların temsil edilmesi; öngörülen yöneti</w:t>
      </w:r>
      <w:r w:rsidR="00F41A17" w:rsidRPr="00C0289F">
        <w:rPr>
          <w:sz w:val="22"/>
          <w:szCs w:val="22"/>
        </w:rPr>
        <w:t>şi</w:t>
      </w:r>
      <w:r w:rsidRPr="00C0289F">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0289F" w:rsidRDefault="00C0289F" w:rsidP="00C0289F">
      <w:pPr>
        <w:spacing w:before="120" w:after="120"/>
        <w:ind w:right="46"/>
        <w:jc w:val="both"/>
        <w:rPr>
          <w:b/>
          <w:bCs/>
          <w:sz w:val="22"/>
          <w:szCs w:val="22"/>
          <w:u w:val="single"/>
        </w:rPr>
      </w:pPr>
      <w:r w:rsidRPr="00C0289F">
        <w:rPr>
          <w:b/>
          <w:bCs/>
          <w:sz w:val="22"/>
          <w:szCs w:val="22"/>
          <w:u w:val="single"/>
        </w:rPr>
        <w:t>Faaliyetler</w:t>
      </w:r>
    </w:p>
    <w:p w14:paraId="45308E2D" w14:textId="77777777" w:rsidR="00C0289F" w:rsidRPr="00C0289F" w:rsidRDefault="00C0289F"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2CB227F" w14:textId="11591429" w:rsidR="00C0289F"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C0289F"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3D95D34" w14:textId="77777777" w:rsidR="002C25AC" w:rsidRPr="00C0289F" w:rsidRDefault="002C25AC" w:rsidP="003C6026">
      <w:pPr>
        <w:spacing w:before="120" w:after="120"/>
        <w:rPr>
          <w:b/>
          <w:sz w:val="22"/>
          <w:szCs w:val="22"/>
          <w:u w:val="single"/>
        </w:rPr>
      </w:pPr>
      <w:r w:rsidRPr="00C0289F">
        <w:rPr>
          <w:b/>
          <w:sz w:val="22"/>
          <w:szCs w:val="22"/>
          <w:u w:val="single"/>
        </w:rPr>
        <w:t xml:space="preserve">Olgunluk Düzeyi (Rubrik </w:t>
      </w:r>
      <w:r w:rsidR="002519B7" w:rsidRPr="00C0289F">
        <w:rPr>
          <w:b/>
          <w:sz w:val="22"/>
          <w:szCs w:val="22"/>
          <w:u w:val="single"/>
        </w:rPr>
        <w:t xml:space="preserve">Dereceli </w:t>
      </w:r>
      <w:r w:rsidRPr="00C0289F">
        <w:rPr>
          <w:b/>
          <w:sz w:val="22"/>
          <w:szCs w:val="22"/>
          <w:u w:val="single"/>
        </w:rPr>
        <w:t>Derecelendirme Puanı)</w:t>
      </w:r>
    </w:p>
    <w:p w14:paraId="4450551A" w14:textId="77777777" w:rsidR="00C0289F" w:rsidRPr="00C0289F" w:rsidRDefault="002C25AC" w:rsidP="00C0289F">
      <w:pPr>
        <w:spacing w:before="120" w:after="120"/>
        <w:rPr>
          <w:b/>
          <w:sz w:val="22"/>
          <w:szCs w:val="22"/>
          <w:u w:val="single"/>
        </w:rPr>
      </w:pPr>
      <w:r w:rsidRPr="00C0289F">
        <w:rPr>
          <w:b/>
          <w:sz w:val="22"/>
          <w:szCs w:val="22"/>
          <w:u w:val="single"/>
        </w:rPr>
        <w:t>Kanıtlar</w:t>
      </w:r>
    </w:p>
    <w:p w14:paraId="19B3F303" w14:textId="20966293" w:rsidR="00AC5B9A" w:rsidRPr="00C0289F" w:rsidRDefault="00AC5B9A" w:rsidP="003875DF">
      <w:pPr>
        <w:pStyle w:val="ListeParagraf"/>
        <w:numPr>
          <w:ilvl w:val="0"/>
          <w:numId w:val="7"/>
        </w:numPr>
        <w:spacing w:before="120" w:after="120"/>
        <w:rPr>
          <w:rFonts w:ascii="Times New Roman" w:hAnsi="Times New Roman" w:cs="Times New Roman"/>
          <w:b/>
          <w:bCs/>
          <w:i/>
          <w:iCs/>
        </w:rPr>
      </w:pPr>
      <w:r w:rsidRPr="00C0289F">
        <w:rPr>
          <w:rFonts w:ascii="Times New Roman" w:hAnsi="Times New Roman" w:cs="Times New Roman"/>
          <w:b/>
          <w:bCs/>
          <w:i/>
          <w:iCs/>
        </w:rPr>
        <w:t>Kanıt isimleri alt ölçüte uygun kodlanarak verilmeli, kanıt dosyalar aynı şekilde isimlendirilerek rapor ekinde sunulmalıdır.</w:t>
      </w:r>
    </w:p>
    <w:p w14:paraId="1976F599" w14:textId="63D00C71" w:rsidR="007814BF" w:rsidRPr="00C0289F" w:rsidRDefault="00CD2DAA" w:rsidP="00A64EED">
      <w:pPr>
        <w:spacing w:before="120" w:after="120"/>
        <w:rPr>
          <w:bCs/>
        </w:rPr>
      </w:pPr>
      <w:r>
        <w:rPr>
          <w:bCs/>
        </w:rPr>
        <w:t xml:space="preserve">(3) </w:t>
      </w:r>
      <w:r w:rsidR="007814BF" w:rsidRPr="00C0289F">
        <w:rPr>
          <w:bCs/>
        </w:rPr>
        <w:t>A.1.1.1</w:t>
      </w:r>
    </w:p>
    <w:p w14:paraId="03B8C055" w14:textId="33DAB781" w:rsidR="007814BF" w:rsidRPr="00C0289F" w:rsidRDefault="00CD2DAA" w:rsidP="00A64EED">
      <w:pPr>
        <w:spacing w:before="120" w:after="120"/>
        <w:rPr>
          <w:bCs/>
        </w:rPr>
      </w:pPr>
      <w:r>
        <w:rPr>
          <w:bCs/>
        </w:rPr>
        <w:t xml:space="preserve">(4) </w:t>
      </w:r>
      <w:r w:rsidR="007814BF" w:rsidRPr="00C0289F">
        <w:rPr>
          <w:bCs/>
        </w:rPr>
        <w:t xml:space="preserve">A.1.1.2 </w:t>
      </w:r>
    </w:p>
    <w:p w14:paraId="01E1017B" w14:textId="230A674F" w:rsidR="00EE3018" w:rsidRPr="00C0289F" w:rsidRDefault="00CD2DAA" w:rsidP="00A64EED">
      <w:pPr>
        <w:spacing w:before="120" w:after="120"/>
        <w:rPr>
          <w:b/>
          <w:u w:val="single"/>
        </w:rPr>
      </w:pPr>
      <w:r>
        <w:rPr>
          <w:bCs/>
        </w:rPr>
        <w:t>(4)</w:t>
      </w:r>
      <w:r w:rsidRPr="00CD2DAA">
        <w:rPr>
          <w:bCs/>
        </w:rPr>
        <w:t xml:space="preserve"> </w:t>
      </w:r>
      <w:r>
        <w:rPr>
          <w:bCs/>
        </w:rPr>
        <w:t xml:space="preserve">(5) </w:t>
      </w:r>
      <w:r w:rsidR="007814BF" w:rsidRPr="00C0289F">
        <w:rPr>
          <w:bCs/>
        </w:rPr>
        <w:t>A.1.1.3</w:t>
      </w:r>
    </w:p>
    <w:p w14:paraId="45990AD1" w14:textId="77777777" w:rsidR="00F41A17" w:rsidRPr="00C0289F" w:rsidRDefault="00F41A17" w:rsidP="003C6026">
      <w:pPr>
        <w:spacing w:before="120" w:after="120"/>
        <w:rPr>
          <w:b/>
          <w:sz w:val="22"/>
          <w:szCs w:val="22"/>
          <w:u w:val="single"/>
        </w:rPr>
      </w:pPr>
    </w:p>
    <w:p w14:paraId="30028FA5"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6" w:name="_Toc156153665"/>
      <w:r w:rsidRPr="00C0289F">
        <w:rPr>
          <w:rFonts w:ascii="Times New Roman" w:hAnsi="Times New Roman" w:cs="Times New Roman"/>
          <w:b/>
          <w:color w:val="2E74B5" w:themeColor="accent1" w:themeShade="BF"/>
          <w:sz w:val="22"/>
          <w:szCs w:val="22"/>
        </w:rPr>
        <w:t>A.1.2. Liderlik</w:t>
      </w:r>
      <w:bookmarkEnd w:id="36"/>
    </w:p>
    <w:p w14:paraId="6D4D7D1D" w14:textId="77777777" w:rsidR="00670596" w:rsidRPr="00C0289F" w:rsidRDefault="00670596" w:rsidP="0088666F">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d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50C5C003" w14:textId="77777777" w:rsidR="00670596" w:rsidRPr="00C0289F" w:rsidRDefault="00670596" w:rsidP="0088666F">
      <w:pPr>
        <w:spacing w:before="120" w:after="120"/>
        <w:ind w:right="50"/>
        <w:jc w:val="both"/>
        <w:rPr>
          <w:sz w:val="22"/>
          <w:szCs w:val="22"/>
        </w:rPr>
      </w:pPr>
      <w:r w:rsidRPr="00C0289F">
        <w:rPr>
          <w:sz w:val="22"/>
          <w:szCs w:val="22"/>
        </w:rPr>
        <w:t xml:space="preserve">Birimlerde liderlik anlayışı ve koordinasyon kültürü yerleşmiştir. Liderler birimin değerleri ve hedefleri doğrultusunda stratejilerinin yanı sıra; yetki paylaşımını, ilişkileri, zamanı, kurumsal motivasyon ve stresi de etkin ve dengeli biçimde yönetmektedir. </w:t>
      </w:r>
    </w:p>
    <w:p w14:paraId="4D64244E" w14:textId="77777777" w:rsidR="00670596" w:rsidRPr="00C0289F" w:rsidRDefault="00670596" w:rsidP="0088666F">
      <w:pPr>
        <w:spacing w:before="120" w:after="120"/>
        <w:jc w:val="both"/>
        <w:rPr>
          <w:sz w:val="22"/>
          <w:szCs w:val="22"/>
        </w:rPr>
      </w:pPr>
      <w:r w:rsidRPr="00C0289F">
        <w:rPr>
          <w:sz w:val="22"/>
          <w:szCs w:val="22"/>
        </w:rPr>
        <w:t xml:space="preserve">Akademik ve idari birimler ile yönetim arasında etkin bir iletişim ağı oluşturulmuştur.  </w:t>
      </w:r>
    </w:p>
    <w:p w14:paraId="15D1AFC9" w14:textId="77777777" w:rsidR="00670596" w:rsidRPr="00C0289F" w:rsidRDefault="00670596" w:rsidP="0088666F">
      <w:pPr>
        <w:spacing w:before="120" w:after="120"/>
        <w:jc w:val="both"/>
        <w:rPr>
          <w:sz w:val="22"/>
          <w:szCs w:val="22"/>
        </w:rPr>
      </w:pPr>
      <w:r w:rsidRPr="00C0289F">
        <w:rPr>
          <w:sz w:val="22"/>
          <w:szCs w:val="22"/>
        </w:rPr>
        <w:t xml:space="preserve">Liderlik süreçleri ve kalite güvencesi kültürünün içselleştirilmesi sürekli değerlendirilmektedir.  </w:t>
      </w:r>
    </w:p>
    <w:p w14:paraId="212882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A22DE50"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6B761EE" w14:textId="0DA6A3F1"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C234C93" w14:textId="77777777" w:rsidR="002519B7" w:rsidRPr="00C0289F" w:rsidRDefault="002519B7" w:rsidP="003C6026">
      <w:pPr>
        <w:spacing w:before="120" w:after="120"/>
        <w:rPr>
          <w:sz w:val="22"/>
          <w:szCs w:val="22"/>
        </w:rPr>
      </w:pPr>
    </w:p>
    <w:p w14:paraId="613D6E1B" w14:textId="77777777" w:rsidR="002519B7" w:rsidRPr="00C0289F" w:rsidRDefault="002519B7" w:rsidP="003C6026">
      <w:pPr>
        <w:spacing w:before="120" w:after="120"/>
        <w:rPr>
          <w:b/>
          <w:sz w:val="22"/>
          <w:szCs w:val="22"/>
          <w:u w:val="single"/>
        </w:rPr>
      </w:pPr>
      <w:r w:rsidRPr="00C0289F">
        <w:rPr>
          <w:b/>
          <w:sz w:val="22"/>
          <w:szCs w:val="22"/>
          <w:u w:val="single"/>
        </w:rPr>
        <w:lastRenderedPageBreak/>
        <w:t>Olgunluk Düzeyi (Rubrik Dereceli Derecelendirme Puanı)</w:t>
      </w:r>
    </w:p>
    <w:p w14:paraId="38451AA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E1BD4DA" w14:textId="77777777" w:rsidR="00F205BC" w:rsidRPr="00C0289F" w:rsidRDefault="00F205BC" w:rsidP="003C6026">
      <w:pPr>
        <w:spacing w:before="120" w:after="120"/>
        <w:rPr>
          <w:sz w:val="22"/>
          <w:szCs w:val="22"/>
        </w:rPr>
      </w:pPr>
    </w:p>
    <w:p w14:paraId="1CC18FC8"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7" w:name="_Toc156153666"/>
      <w:r w:rsidRPr="00C0289F">
        <w:rPr>
          <w:rFonts w:ascii="Times New Roman" w:hAnsi="Times New Roman" w:cs="Times New Roman"/>
          <w:b/>
          <w:color w:val="2E74B5" w:themeColor="accent1" w:themeShade="BF"/>
          <w:sz w:val="22"/>
          <w:szCs w:val="22"/>
        </w:rPr>
        <w:t xml:space="preserve">A.1.3. Kurumsal </w:t>
      </w:r>
      <w:r w:rsidR="002D4868" w:rsidRPr="00C0289F">
        <w:rPr>
          <w:rFonts w:ascii="Times New Roman" w:hAnsi="Times New Roman" w:cs="Times New Roman"/>
          <w:b/>
          <w:color w:val="2E74B5" w:themeColor="accent1" w:themeShade="BF"/>
          <w:sz w:val="22"/>
          <w:szCs w:val="22"/>
        </w:rPr>
        <w:t>Dönüşüm Kapasitesi</w:t>
      </w:r>
      <w:bookmarkEnd w:id="37"/>
    </w:p>
    <w:p w14:paraId="48B5A44D" w14:textId="77777777" w:rsidR="003D0FA9" w:rsidRPr="00C0289F" w:rsidRDefault="00670596"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960494" w:rsidRPr="00C0289F">
        <w:rPr>
          <w:sz w:val="22"/>
          <w:szCs w:val="22"/>
        </w:rPr>
        <w:t>Yükseköğretim ekosistemi içerisindeki değişimleri, küresel eğilimleri, ulusal hedefleri ve paydaş beklentilerini dikkate alarak birimin geleceğe hazır olmasını sağlayan çevik yönetim yetkinliği vardır. Geleceğe uyum için amaç, misyon ve hedefler doğrultusunda birimi dönüştürmek üzere değişim yönetimi, kıyaslama, yenilik yönetimi gibi yaklaşımları kullanır ve kurumsal özgünlüğü güçlendirir.</w:t>
      </w:r>
    </w:p>
    <w:p w14:paraId="01DD83E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A19C375"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96C1C20" w14:textId="18EDE456"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CF6046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C82656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0179B2E2" w14:textId="77777777" w:rsidR="00F205BC" w:rsidRPr="00C0289F" w:rsidRDefault="00F205BC" w:rsidP="003C6026">
      <w:pPr>
        <w:spacing w:before="120" w:after="120"/>
        <w:rPr>
          <w:sz w:val="22"/>
          <w:szCs w:val="22"/>
        </w:rPr>
      </w:pPr>
    </w:p>
    <w:p w14:paraId="34D048F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8" w:name="_Toc156153667"/>
      <w:r w:rsidRPr="00C0289F">
        <w:rPr>
          <w:rFonts w:ascii="Times New Roman" w:hAnsi="Times New Roman" w:cs="Times New Roman"/>
          <w:b/>
          <w:color w:val="2E74B5" w:themeColor="accent1" w:themeShade="BF"/>
          <w:sz w:val="22"/>
          <w:szCs w:val="22"/>
        </w:rPr>
        <w:t xml:space="preserve">A.1.4. İç </w:t>
      </w:r>
      <w:r w:rsidR="002D4868" w:rsidRPr="00C0289F">
        <w:rPr>
          <w:rFonts w:ascii="Times New Roman" w:hAnsi="Times New Roman" w:cs="Times New Roman"/>
          <w:b/>
          <w:color w:val="2E74B5" w:themeColor="accent1" w:themeShade="BF"/>
          <w:sz w:val="22"/>
          <w:szCs w:val="22"/>
        </w:rPr>
        <w:t>Kalite Güvencesi Mekanizmaları</w:t>
      </w:r>
      <w:bookmarkEnd w:id="38"/>
    </w:p>
    <w:p w14:paraId="358CF74A" w14:textId="77777777" w:rsidR="00CD441B" w:rsidRPr="00C0289F" w:rsidRDefault="003D0FA9" w:rsidP="003C6026">
      <w:pPr>
        <w:spacing w:before="120" w:after="120"/>
        <w:ind w:left="1" w:right="48"/>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0289F" w:rsidRDefault="00CD441B" w:rsidP="003C6026">
      <w:pPr>
        <w:spacing w:before="120" w:after="120"/>
        <w:ind w:left="1" w:right="48"/>
        <w:rPr>
          <w:sz w:val="22"/>
          <w:szCs w:val="22"/>
        </w:rPr>
      </w:pPr>
      <w:r w:rsidRPr="00C0289F">
        <w:rPr>
          <w:sz w:val="22"/>
          <w:szCs w:val="22"/>
        </w:rPr>
        <w:t xml:space="preserve">Takvim yılı temelinde tasarlanmayan diğer kalite döngülerinin ise tüm katmanları içerdiği kanıtları ile belirtilmiştir, gerçekleşen uygulamalar değerlendirilmektedir.  </w:t>
      </w:r>
    </w:p>
    <w:p w14:paraId="67DB55E5" w14:textId="415AC742" w:rsidR="003D0FA9" w:rsidRPr="00C0289F" w:rsidRDefault="00CD441B" w:rsidP="003C6026">
      <w:pPr>
        <w:spacing w:before="120" w:after="120"/>
        <w:ind w:left="1"/>
        <w:rPr>
          <w:sz w:val="22"/>
          <w:szCs w:val="22"/>
        </w:rPr>
      </w:pPr>
      <w:r w:rsidRPr="00C0289F">
        <w:rPr>
          <w:sz w:val="22"/>
          <w:szCs w:val="22"/>
        </w:rPr>
        <w:t xml:space="preserve">Birime ait kalite güvencesi rehberi gibi, politika ayrıntılarının yer aldığı erişilebilen ve güncellenen bir doküman bulunmaktadır.  </w:t>
      </w:r>
    </w:p>
    <w:p w14:paraId="529B060B" w14:textId="77CBEE6F" w:rsidR="001A2E5F" w:rsidRPr="00C0289F" w:rsidRDefault="001A2E5F" w:rsidP="00A64EED">
      <w:pPr>
        <w:spacing w:before="120" w:after="120"/>
        <w:ind w:left="1"/>
        <w:jc w:val="both"/>
        <w:rPr>
          <w:sz w:val="22"/>
          <w:szCs w:val="22"/>
        </w:rPr>
      </w:pPr>
      <w:r w:rsidRPr="00C0289F">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570CB62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DB3E290"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907683C" w14:textId="0EEDF0DD"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0B8D679"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2DA759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1DE8C4F" w14:textId="77777777" w:rsidR="00F205BC" w:rsidRPr="00C0289F" w:rsidRDefault="00F205BC" w:rsidP="003C6026">
      <w:pPr>
        <w:spacing w:before="120" w:after="120"/>
        <w:rPr>
          <w:sz w:val="22"/>
          <w:szCs w:val="22"/>
        </w:rPr>
      </w:pPr>
    </w:p>
    <w:p w14:paraId="41B973BD"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9" w:name="_Toc156153668"/>
      <w:r w:rsidRPr="00C0289F">
        <w:rPr>
          <w:rFonts w:ascii="Times New Roman" w:hAnsi="Times New Roman" w:cs="Times New Roman"/>
          <w:b/>
          <w:color w:val="2E74B5" w:themeColor="accent1" w:themeShade="BF"/>
          <w:sz w:val="22"/>
          <w:szCs w:val="22"/>
        </w:rPr>
        <w:t xml:space="preserve">A.1.5. Kamuoyunu </w:t>
      </w:r>
      <w:r w:rsidR="002D4868" w:rsidRPr="00C0289F">
        <w:rPr>
          <w:rFonts w:ascii="Times New Roman" w:hAnsi="Times New Roman" w:cs="Times New Roman"/>
          <w:b/>
          <w:color w:val="2E74B5" w:themeColor="accent1" w:themeShade="BF"/>
          <w:sz w:val="22"/>
          <w:szCs w:val="22"/>
        </w:rPr>
        <w:t xml:space="preserve">Bilgilendir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sap Verebilirlik</w:t>
      </w:r>
      <w:bookmarkEnd w:id="39"/>
    </w:p>
    <w:p w14:paraId="0299E69E" w14:textId="77777777" w:rsidR="00CD441B" w:rsidRPr="00C0289F" w:rsidRDefault="003D0FA9" w:rsidP="0088666F">
      <w:pPr>
        <w:spacing w:before="120" w:after="120"/>
        <w:ind w:left="1" w:right="95"/>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w:t>
      </w:r>
      <w:r w:rsidR="00CD441B" w:rsidRPr="00C0289F">
        <w:rPr>
          <w:sz w:val="22"/>
          <w:szCs w:val="22"/>
        </w:rPr>
        <w:lastRenderedPageBreak/>
        <w:t xml:space="preserve">vermektedir; bunun sağlanması için gerekli mekanizma mevcuttur.  Kurumsal özerklik ile hesap verebilirlik kavramlarının birbirini tamamladığına ilişkin bulgular mevcuttur.  </w:t>
      </w:r>
    </w:p>
    <w:p w14:paraId="6530DD6A" w14:textId="77777777" w:rsidR="00CD441B" w:rsidRPr="00C0289F" w:rsidRDefault="00CD441B" w:rsidP="0088666F">
      <w:pPr>
        <w:spacing w:before="120" w:after="120"/>
        <w:ind w:left="1" w:right="94"/>
        <w:jc w:val="both"/>
        <w:rPr>
          <w:sz w:val="22"/>
          <w:szCs w:val="22"/>
        </w:rPr>
      </w:pPr>
      <w:r w:rsidRPr="00C0289F">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425AA5F"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405D20F" w14:textId="3E34C0B7"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E269EE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0A952B1"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AD645A4" w14:textId="77777777" w:rsidR="00F205BC" w:rsidRPr="00C0289F" w:rsidRDefault="00F205BC" w:rsidP="003C6026">
      <w:pPr>
        <w:spacing w:before="120" w:after="120"/>
        <w:rPr>
          <w:sz w:val="22"/>
          <w:szCs w:val="22"/>
        </w:rPr>
      </w:pPr>
    </w:p>
    <w:p w14:paraId="793A696F" w14:textId="77777777" w:rsidR="0063422B" w:rsidRPr="00C0289F" w:rsidRDefault="0063422B" w:rsidP="003C6026">
      <w:pPr>
        <w:pStyle w:val="Balk2"/>
        <w:spacing w:before="120" w:after="120"/>
        <w:rPr>
          <w:rFonts w:ascii="Times New Roman" w:hAnsi="Times New Roman" w:cs="Times New Roman"/>
          <w:b/>
          <w:sz w:val="22"/>
          <w:szCs w:val="22"/>
        </w:rPr>
      </w:pPr>
      <w:bookmarkStart w:id="40" w:name="_Toc156153669"/>
      <w:r w:rsidRPr="00C0289F">
        <w:rPr>
          <w:rFonts w:ascii="Times New Roman" w:hAnsi="Times New Roman" w:cs="Times New Roman"/>
          <w:b/>
          <w:sz w:val="22"/>
          <w:szCs w:val="22"/>
        </w:rPr>
        <w:t>A.2. Misyon ve Stratejik Amaçlar</w:t>
      </w:r>
      <w:bookmarkEnd w:id="40"/>
    </w:p>
    <w:p w14:paraId="50EBC4C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misyon,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7FE7FCA5" w14:textId="77777777" w:rsidR="003D0FA9" w:rsidRPr="00C0289F" w:rsidRDefault="003D0FA9" w:rsidP="003C6026">
      <w:pPr>
        <w:spacing w:before="120" w:after="120"/>
        <w:rPr>
          <w:b/>
          <w:sz w:val="22"/>
          <w:szCs w:val="22"/>
          <w:u w:val="single"/>
        </w:rPr>
      </w:pPr>
    </w:p>
    <w:p w14:paraId="01D452A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1" w:name="_Toc156153670"/>
      <w:r w:rsidRPr="00C0289F">
        <w:rPr>
          <w:rFonts w:ascii="Times New Roman" w:hAnsi="Times New Roman" w:cs="Times New Roman"/>
          <w:b/>
          <w:color w:val="2E74B5" w:themeColor="accent1" w:themeShade="BF"/>
          <w:sz w:val="22"/>
          <w:szCs w:val="22"/>
        </w:rPr>
        <w:t xml:space="preserve">A.2.1. Misyon, </w:t>
      </w:r>
      <w:r w:rsidR="002D4868" w:rsidRPr="00C0289F">
        <w:rPr>
          <w:rFonts w:ascii="Times New Roman" w:hAnsi="Times New Roman" w:cs="Times New Roman"/>
          <w:b/>
          <w:color w:val="2E74B5" w:themeColor="accent1" w:themeShade="BF"/>
          <w:sz w:val="22"/>
          <w:szCs w:val="22"/>
        </w:rPr>
        <w:t xml:space="preserve">Vizyon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Politikalar</w:t>
      </w:r>
      <w:bookmarkEnd w:id="41"/>
    </w:p>
    <w:p w14:paraId="4973D5AA" w14:textId="77777777" w:rsidR="00CD441B"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isyon ve vizyon ifadesi tanımlanmıştır, birim çalışanlarınca bilinir ve paylaşılır. Birime özeldir, sürdürülebilir bir gelecek yaratmak için yol göstericidir.  </w:t>
      </w:r>
    </w:p>
    <w:p w14:paraId="2E2738D5" w14:textId="77777777" w:rsidR="00D97B06" w:rsidRPr="00D97B06" w:rsidRDefault="00D97B06" w:rsidP="00D97B06">
      <w:pPr>
        <w:spacing w:before="120" w:after="120"/>
        <w:ind w:right="48"/>
        <w:jc w:val="both"/>
        <w:rPr>
          <w:sz w:val="22"/>
          <w:szCs w:val="22"/>
        </w:rPr>
      </w:pPr>
      <w:r w:rsidRPr="00D97B06">
        <w:rPr>
          <w:sz w:val="22"/>
          <w:szCs w:val="22"/>
        </w:rPr>
        <w:t xml:space="preserve">Kalite güvencesi politikası vardır, paydaşların görüşü alınarak hazırlanmıştır. Politika kurum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775E5D11" w14:textId="31BC0F82" w:rsidR="00D97B06" w:rsidRPr="00C0289F" w:rsidRDefault="00D97B06" w:rsidP="00D97B06">
      <w:pPr>
        <w:spacing w:before="120" w:after="120"/>
        <w:ind w:right="48"/>
        <w:jc w:val="both"/>
        <w:rPr>
          <w:sz w:val="22"/>
          <w:szCs w:val="22"/>
        </w:rPr>
      </w:pPr>
      <w:r w:rsidRPr="00D97B06">
        <w:rPr>
          <w:sz w:val="22"/>
          <w:szCs w:val="22"/>
        </w:rPr>
        <w:t>Aynı şekilde eğitim ve öğretim (uzaktan eğitimi de kapsayacak şekilde), araştırma ve geliştirme, toplumsal katkı, yönetişim sistemi ve uluslararasılaşma politikaları vardır ve kalite güvencesi politikası için sayılan özellikleri taşır. Bu politika ifadelerinin somut sonuçları, uygulamalara yansıyan etkileri vardır; örnekleri sunulabilir.</w:t>
      </w:r>
    </w:p>
    <w:p w14:paraId="7051F25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2CA762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C2396E6" w14:textId="7AEA993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57F3B4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AD709DA"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6A1DC9E" w14:textId="77777777" w:rsidR="00F205BC" w:rsidRPr="00C0289F" w:rsidRDefault="00F205BC" w:rsidP="003C6026">
      <w:pPr>
        <w:spacing w:before="120" w:after="120"/>
        <w:rPr>
          <w:sz w:val="22"/>
          <w:szCs w:val="22"/>
        </w:rPr>
      </w:pPr>
    </w:p>
    <w:p w14:paraId="7A996CD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2" w:name="_Toc156153671"/>
      <w:r w:rsidRPr="00C0289F">
        <w:rPr>
          <w:rFonts w:ascii="Times New Roman" w:hAnsi="Times New Roman" w:cs="Times New Roman"/>
          <w:b/>
          <w:color w:val="2E74B5" w:themeColor="accent1" w:themeShade="BF"/>
          <w:sz w:val="22"/>
          <w:szCs w:val="22"/>
        </w:rPr>
        <w:lastRenderedPageBreak/>
        <w:t xml:space="preserve">A.2.2. Stratejik </w:t>
      </w:r>
      <w:r w:rsidR="002D4868" w:rsidRPr="00C0289F">
        <w:rPr>
          <w:rFonts w:ascii="Times New Roman" w:hAnsi="Times New Roman" w:cs="Times New Roman"/>
          <w:b/>
          <w:color w:val="2E74B5" w:themeColor="accent1" w:themeShade="BF"/>
          <w:sz w:val="22"/>
          <w:szCs w:val="22"/>
        </w:rPr>
        <w:t xml:space="preserve">Amaç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defler</w:t>
      </w:r>
      <w:bookmarkEnd w:id="42"/>
    </w:p>
    <w:p w14:paraId="6AF267D3"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E3B0FE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ADE759A" w14:textId="126F328B"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423516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ED385B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3BD8D22" w14:textId="77777777" w:rsidR="00F205BC" w:rsidRPr="00C0289F" w:rsidRDefault="00F205BC" w:rsidP="003C6026">
      <w:pPr>
        <w:spacing w:before="120" w:after="120"/>
        <w:rPr>
          <w:sz w:val="22"/>
          <w:szCs w:val="22"/>
        </w:rPr>
      </w:pPr>
    </w:p>
    <w:p w14:paraId="69DC081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3" w:name="_Toc156153672"/>
      <w:r w:rsidRPr="00C0289F">
        <w:rPr>
          <w:rFonts w:ascii="Times New Roman" w:hAnsi="Times New Roman" w:cs="Times New Roman"/>
          <w:b/>
          <w:color w:val="2E74B5" w:themeColor="accent1" w:themeShade="BF"/>
          <w:sz w:val="22"/>
          <w:szCs w:val="22"/>
        </w:rPr>
        <w:t xml:space="preserve">A.2.3. Performans </w:t>
      </w:r>
      <w:r w:rsidR="002D4868" w:rsidRPr="00C0289F">
        <w:rPr>
          <w:rFonts w:ascii="Times New Roman" w:hAnsi="Times New Roman" w:cs="Times New Roman"/>
          <w:b/>
          <w:color w:val="2E74B5" w:themeColor="accent1" w:themeShade="BF"/>
          <w:sz w:val="22"/>
          <w:szCs w:val="22"/>
        </w:rPr>
        <w:t>Yönetimi</w:t>
      </w:r>
      <w:bookmarkEnd w:id="43"/>
    </w:p>
    <w:p w14:paraId="393084FF" w14:textId="77777777"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0289F" w:rsidRDefault="00CD441B" w:rsidP="003C6026">
      <w:pPr>
        <w:spacing w:before="120" w:after="120"/>
        <w:ind w:right="46"/>
        <w:jc w:val="both"/>
        <w:rPr>
          <w:sz w:val="22"/>
          <w:szCs w:val="22"/>
        </w:rPr>
      </w:pPr>
      <w:r w:rsidRPr="00C0289F">
        <w:rPr>
          <w:sz w:val="22"/>
          <w:szCs w:val="22"/>
        </w:rPr>
        <w:t xml:space="preserve">Tüm temel etkinlikleri kapsayan kurumsal (genel, anahtar, uzaktan eğitim vb.) performans göstergeleri tanımlanmış ve paylaşılmıştır.  </w:t>
      </w:r>
    </w:p>
    <w:p w14:paraId="4718BCAA" w14:textId="77777777" w:rsidR="00CD441B" w:rsidRPr="00C0289F" w:rsidRDefault="00CD441B" w:rsidP="003C6026">
      <w:pPr>
        <w:spacing w:before="120" w:after="120"/>
        <w:ind w:right="47"/>
        <w:jc w:val="both"/>
        <w:rPr>
          <w:sz w:val="22"/>
          <w:szCs w:val="22"/>
        </w:rPr>
      </w:pPr>
      <w:r w:rsidRPr="00C0289F">
        <w:rPr>
          <w:sz w:val="22"/>
          <w:szCs w:val="22"/>
        </w:rPr>
        <w:t xml:space="preserve">Performans göstergelerinin iç kalite güvencesi sistemi ile nasıl ilişkilendirildiği tanımlanmış ve yazılıdır. Kararlara yansıma örnekleri mevcuttur.  </w:t>
      </w:r>
    </w:p>
    <w:p w14:paraId="1B0A9004" w14:textId="77777777" w:rsidR="00CD441B" w:rsidRPr="00C0289F" w:rsidRDefault="00CD441B" w:rsidP="003C6026">
      <w:pPr>
        <w:spacing w:before="120" w:after="120"/>
        <w:ind w:right="50"/>
        <w:jc w:val="both"/>
        <w:rPr>
          <w:sz w:val="22"/>
          <w:szCs w:val="22"/>
        </w:rPr>
      </w:pPr>
      <w:r w:rsidRPr="00C0289F">
        <w:rPr>
          <w:sz w:val="22"/>
          <w:szCs w:val="22"/>
        </w:rPr>
        <w:t xml:space="preserve">Yıllar içinde nasıl değiştiği takip edilmektedir, bu izlemenin sonuçları yazılıdır ve gerektiği şekilde kullanıldığına dair kanıtlar mevcuttur.  </w:t>
      </w:r>
    </w:p>
    <w:p w14:paraId="5A1253C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C245D33"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A181C94" w14:textId="4FB68E39"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CAC573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B07CC2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530B995" w14:textId="77777777" w:rsidR="00F205BC" w:rsidRPr="00C0289F" w:rsidRDefault="00F205BC" w:rsidP="003C6026">
      <w:pPr>
        <w:spacing w:before="120" w:after="120"/>
        <w:rPr>
          <w:sz w:val="22"/>
          <w:szCs w:val="22"/>
        </w:rPr>
      </w:pPr>
    </w:p>
    <w:p w14:paraId="494C5DCC" w14:textId="77777777" w:rsidR="0063422B" w:rsidRPr="00C0289F" w:rsidRDefault="0063422B" w:rsidP="003C6026">
      <w:pPr>
        <w:pStyle w:val="Balk2"/>
        <w:spacing w:before="120" w:after="120"/>
        <w:rPr>
          <w:rFonts w:ascii="Times New Roman" w:hAnsi="Times New Roman" w:cs="Times New Roman"/>
          <w:b/>
          <w:sz w:val="22"/>
          <w:szCs w:val="22"/>
        </w:rPr>
      </w:pPr>
      <w:bookmarkStart w:id="44" w:name="_Toc156153673"/>
      <w:r w:rsidRPr="00C0289F">
        <w:rPr>
          <w:rFonts w:ascii="Times New Roman" w:hAnsi="Times New Roman" w:cs="Times New Roman"/>
          <w:b/>
          <w:sz w:val="22"/>
          <w:szCs w:val="22"/>
        </w:rPr>
        <w:t>A.3. Yönetim Sistemleri</w:t>
      </w:r>
      <w:bookmarkEnd w:id="44"/>
    </w:p>
    <w:p w14:paraId="11B73EB1" w14:textId="23B7F728"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stratejik hedeflerine ulaşmayı nitelik ve nicelik olarak güvence altına almak amacıyla mali, beşerî ve bilgi kaynakları ile süreçlerini yönetmek üzere</w:t>
      </w:r>
      <w:r w:rsidR="001A2E5F" w:rsidRPr="00C0289F">
        <w:rPr>
          <w:sz w:val="22"/>
          <w:szCs w:val="22"/>
        </w:rPr>
        <w:t xml:space="preserve"> geliştirilen sistemleri kullanmaktadır</w:t>
      </w:r>
      <w:r w:rsidR="00CD441B" w:rsidRPr="00C0289F">
        <w:rPr>
          <w:sz w:val="22"/>
          <w:szCs w:val="22"/>
        </w:rPr>
        <w:t>.</w:t>
      </w:r>
    </w:p>
    <w:p w14:paraId="3DECCF23" w14:textId="77777777" w:rsidR="001D092B" w:rsidRPr="00C0289F" w:rsidRDefault="001D092B" w:rsidP="001D092B">
      <w:pPr>
        <w:rPr>
          <w:rFonts w:eastAsiaTheme="majorEastAsia"/>
        </w:rPr>
      </w:pPr>
    </w:p>
    <w:p w14:paraId="40D34C74" w14:textId="77777777" w:rsidR="0063422B" w:rsidRPr="00C0289F" w:rsidRDefault="0063422B" w:rsidP="001D092B">
      <w:pPr>
        <w:pStyle w:val="Balk3"/>
        <w:rPr>
          <w:rFonts w:ascii="Times New Roman" w:hAnsi="Times New Roman" w:cs="Times New Roman"/>
        </w:rPr>
      </w:pPr>
      <w:bookmarkStart w:id="45" w:name="_Toc156153674"/>
      <w:r w:rsidRPr="00C0289F">
        <w:rPr>
          <w:rFonts w:ascii="Times New Roman" w:hAnsi="Times New Roman" w:cs="Times New Roman"/>
          <w:b/>
          <w:color w:val="2E74B5" w:themeColor="accent1" w:themeShade="BF"/>
          <w:sz w:val="22"/>
          <w:szCs w:val="22"/>
        </w:rPr>
        <w:lastRenderedPageBreak/>
        <w:t xml:space="preserve">A.3.1. Bilgi </w:t>
      </w:r>
      <w:r w:rsidR="002D4868" w:rsidRPr="00C0289F">
        <w:rPr>
          <w:rFonts w:ascii="Times New Roman" w:hAnsi="Times New Roman" w:cs="Times New Roman"/>
          <w:b/>
          <w:color w:val="2E74B5" w:themeColor="accent1" w:themeShade="BF"/>
          <w:sz w:val="22"/>
          <w:szCs w:val="22"/>
        </w:rPr>
        <w:t>Yönetim Sistemi</w:t>
      </w:r>
      <w:bookmarkEnd w:id="45"/>
    </w:p>
    <w:p w14:paraId="0528D6B6" w14:textId="639185A8" w:rsidR="003D0FA9" w:rsidRPr="00C0289F" w:rsidRDefault="003D0FA9" w:rsidP="003C6026">
      <w:pPr>
        <w:tabs>
          <w:tab w:val="left" w:pos="1710"/>
        </w:tabs>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0289F">
        <w:rPr>
          <w:sz w:val="22"/>
          <w:szCs w:val="22"/>
        </w:rPr>
        <w:t xml:space="preserve"> Bilgi Yönetim Sistemi güvenliği, gizliliği ve güvenilirliği sağlanmıştır.</w:t>
      </w:r>
    </w:p>
    <w:p w14:paraId="506D5F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EFD66A4"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A576AC9" w14:textId="6F466EE1"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F0638A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F12E1E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0271FD92" w14:textId="77777777" w:rsidR="00F205BC" w:rsidRPr="00C0289F" w:rsidRDefault="00F205BC" w:rsidP="003C6026">
      <w:pPr>
        <w:spacing w:before="120" w:after="120"/>
        <w:rPr>
          <w:sz w:val="22"/>
          <w:szCs w:val="22"/>
        </w:rPr>
      </w:pPr>
    </w:p>
    <w:p w14:paraId="6A196D8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6" w:name="_Toc156153675"/>
      <w:r w:rsidRPr="00C0289F">
        <w:rPr>
          <w:rFonts w:ascii="Times New Roman" w:hAnsi="Times New Roman" w:cs="Times New Roman"/>
          <w:b/>
          <w:color w:val="2E74B5" w:themeColor="accent1" w:themeShade="BF"/>
          <w:sz w:val="22"/>
          <w:szCs w:val="22"/>
        </w:rPr>
        <w:t xml:space="preserve">A.3.2. İnsan </w:t>
      </w:r>
      <w:r w:rsidR="002D4868" w:rsidRPr="00C0289F">
        <w:rPr>
          <w:rFonts w:ascii="Times New Roman" w:hAnsi="Times New Roman" w:cs="Times New Roman"/>
          <w:b/>
          <w:color w:val="2E74B5" w:themeColor="accent1" w:themeShade="BF"/>
          <w:sz w:val="22"/>
          <w:szCs w:val="22"/>
        </w:rPr>
        <w:t>Kaynakları Yönetimi</w:t>
      </w:r>
      <w:bookmarkEnd w:id="46"/>
    </w:p>
    <w:p w14:paraId="6C8CBE2C" w14:textId="77777777" w:rsidR="00CD441B" w:rsidRPr="00C0289F"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nsan kaynakları yönetimine ilişkin kurallar ve süreçler bulunmaktadır. Şeffaf şekilde yürütülen bu süreçler birimde herkes tarafından bilinmektedir. Eğitim ve liyakat öncelikli kriter olup yetkinliklerin arttırılması temel hedeftir.   </w:t>
      </w:r>
    </w:p>
    <w:p w14:paraId="6E6889CE" w14:textId="77777777" w:rsidR="003D0FA9" w:rsidRPr="00C0289F" w:rsidRDefault="00CD441B" w:rsidP="003C6026">
      <w:pPr>
        <w:spacing w:before="120" w:after="120"/>
        <w:jc w:val="both"/>
        <w:rPr>
          <w:sz w:val="22"/>
          <w:szCs w:val="22"/>
        </w:rPr>
      </w:pPr>
      <w:r w:rsidRPr="00C0289F">
        <w:rPr>
          <w:sz w:val="22"/>
          <w:szCs w:val="22"/>
        </w:rPr>
        <w:t xml:space="preserve">Çalışan (akademik-idari) memnuniyet, </w:t>
      </w:r>
      <w:proofErr w:type="gramStart"/>
      <w:r w:rsidRPr="00C0289F">
        <w:rPr>
          <w:sz w:val="22"/>
          <w:szCs w:val="22"/>
        </w:rPr>
        <w:t>şikayet</w:t>
      </w:r>
      <w:proofErr w:type="gramEnd"/>
      <w:r w:rsidRPr="00C0289F">
        <w:rPr>
          <w:sz w:val="22"/>
          <w:szCs w:val="22"/>
        </w:rPr>
        <w:t xml:space="preserve"> ve önerilerini belirlemek ve izlemek amacıyla geliştirilmiş olan yöntem ve mekanizmalar uygulanmakta ve sonuçları değerlendirilerek iyileştirilmektedir.</w:t>
      </w:r>
    </w:p>
    <w:p w14:paraId="0869198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3047A2D"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DCFE40C" w14:textId="59C76905"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26D90C8"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C7B9E7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D7BE5AC" w14:textId="77777777" w:rsidR="00F205BC" w:rsidRPr="00C0289F" w:rsidRDefault="00F205BC" w:rsidP="003C6026">
      <w:pPr>
        <w:spacing w:before="120" w:after="120"/>
        <w:rPr>
          <w:sz w:val="22"/>
          <w:szCs w:val="22"/>
        </w:rPr>
      </w:pPr>
    </w:p>
    <w:p w14:paraId="3526BD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7" w:name="_Toc156153676"/>
      <w:r w:rsidRPr="00C0289F">
        <w:rPr>
          <w:rFonts w:ascii="Times New Roman" w:hAnsi="Times New Roman" w:cs="Times New Roman"/>
          <w:b/>
          <w:color w:val="2E74B5" w:themeColor="accent1" w:themeShade="BF"/>
          <w:sz w:val="22"/>
          <w:szCs w:val="22"/>
        </w:rPr>
        <w:t xml:space="preserve">A.3.3. Finansal </w:t>
      </w:r>
      <w:r w:rsidR="002D4868" w:rsidRPr="00C0289F">
        <w:rPr>
          <w:rFonts w:ascii="Times New Roman" w:hAnsi="Times New Roman" w:cs="Times New Roman"/>
          <w:b/>
          <w:color w:val="2E74B5" w:themeColor="accent1" w:themeShade="BF"/>
          <w:sz w:val="22"/>
          <w:szCs w:val="22"/>
        </w:rPr>
        <w:t>Yönetim</w:t>
      </w:r>
      <w:bookmarkEnd w:id="47"/>
    </w:p>
    <w:p w14:paraId="2A33F19D" w14:textId="77777777" w:rsidR="00CD441B"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emel gelir ve gider kalemleri tanımlanmıştır ve yıllar içinde izlenmektedir.  </w:t>
      </w:r>
    </w:p>
    <w:p w14:paraId="26BB5C93" w14:textId="77777777" w:rsidR="002B7342" w:rsidRPr="00C0289F" w:rsidRDefault="002B7342" w:rsidP="003C6026">
      <w:pPr>
        <w:spacing w:before="120" w:after="120"/>
        <w:jc w:val="both"/>
        <w:rPr>
          <w:sz w:val="22"/>
          <w:szCs w:val="22"/>
        </w:rPr>
      </w:pPr>
    </w:p>
    <w:p w14:paraId="267F7B8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3B3C21E"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22AAFF9" w14:textId="00420BF3"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EBBAB48"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5AB03CE"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4CBDC87B" w14:textId="77777777" w:rsidR="00F205BC" w:rsidRPr="00C0289F" w:rsidRDefault="00F205BC" w:rsidP="003C6026">
      <w:pPr>
        <w:spacing w:before="120" w:after="120"/>
        <w:rPr>
          <w:sz w:val="22"/>
          <w:szCs w:val="22"/>
        </w:rPr>
      </w:pPr>
    </w:p>
    <w:p w14:paraId="27C0FDF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8" w:name="_Toc156153677"/>
      <w:r w:rsidRPr="00C0289F">
        <w:rPr>
          <w:rFonts w:ascii="Times New Roman" w:hAnsi="Times New Roman" w:cs="Times New Roman"/>
          <w:b/>
          <w:color w:val="2E74B5" w:themeColor="accent1" w:themeShade="BF"/>
          <w:sz w:val="22"/>
          <w:szCs w:val="22"/>
        </w:rPr>
        <w:t xml:space="preserve">A.3.4. Süreç </w:t>
      </w:r>
      <w:r w:rsidR="002D4868" w:rsidRPr="00C0289F">
        <w:rPr>
          <w:rFonts w:ascii="Times New Roman" w:hAnsi="Times New Roman" w:cs="Times New Roman"/>
          <w:b/>
          <w:color w:val="2E74B5" w:themeColor="accent1" w:themeShade="BF"/>
          <w:sz w:val="22"/>
          <w:szCs w:val="22"/>
        </w:rPr>
        <w:t>Yönetimi</w:t>
      </w:r>
      <w:bookmarkEnd w:id="48"/>
    </w:p>
    <w:p w14:paraId="31DA9F34"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üm etkinliklere ait süreçler ve alt süreçler (uzaktan eğitim dahil)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11A1C4D"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1BC57B0" w14:textId="714EA986"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147C48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D14305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A8FDE96" w14:textId="77777777" w:rsidR="00F205BC" w:rsidRPr="00C0289F" w:rsidRDefault="00F205BC" w:rsidP="003C6026">
      <w:pPr>
        <w:spacing w:before="120" w:after="120"/>
        <w:rPr>
          <w:sz w:val="22"/>
          <w:szCs w:val="22"/>
        </w:rPr>
      </w:pPr>
    </w:p>
    <w:p w14:paraId="5C5AFDED" w14:textId="77777777" w:rsidR="0063422B" w:rsidRPr="00C0289F" w:rsidRDefault="0063422B" w:rsidP="003C6026">
      <w:pPr>
        <w:pStyle w:val="Balk2"/>
        <w:spacing w:before="120" w:after="120"/>
        <w:rPr>
          <w:rFonts w:ascii="Times New Roman" w:hAnsi="Times New Roman" w:cs="Times New Roman"/>
          <w:b/>
          <w:sz w:val="22"/>
          <w:szCs w:val="22"/>
        </w:rPr>
      </w:pPr>
      <w:bookmarkStart w:id="49" w:name="_Toc156153678"/>
      <w:r w:rsidRPr="00C0289F">
        <w:rPr>
          <w:rFonts w:ascii="Times New Roman" w:hAnsi="Times New Roman" w:cs="Times New Roman"/>
          <w:b/>
          <w:sz w:val="22"/>
          <w:szCs w:val="22"/>
        </w:rPr>
        <w:t>A.4. Paydaş Katılımı</w:t>
      </w:r>
      <w:bookmarkEnd w:id="49"/>
    </w:p>
    <w:p w14:paraId="29CC5A58"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062499" w:rsidRPr="00C0289F">
        <w:rPr>
          <w:sz w:val="22"/>
          <w:szCs w:val="22"/>
        </w:rPr>
        <w:t>Birim</w:t>
      </w:r>
      <w:r w:rsidR="00CD441B" w:rsidRPr="00C0289F">
        <w:rPr>
          <w:sz w:val="22"/>
          <w:szCs w:val="22"/>
        </w:rPr>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0289F" w:rsidRDefault="003D0FA9" w:rsidP="003C6026">
      <w:pPr>
        <w:spacing w:before="120" w:after="120"/>
        <w:rPr>
          <w:b/>
          <w:sz w:val="22"/>
          <w:szCs w:val="22"/>
          <w:u w:val="single"/>
        </w:rPr>
      </w:pPr>
    </w:p>
    <w:p w14:paraId="25E490F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0" w:name="_Toc156153679"/>
      <w:r w:rsidRPr="00C0289F">
        <w:rPr>
          <w:rFonts w:ascii="Times New Roman" w:hAnsi="Times New Roman" w:cs="Times New Roman"/>
          <w:b/>
          <w:color w:val="2E74B5" w:themeColor="accent1" w:themeShade="BF"/>
          <w:sz w:val="22"/>
          <w:szCs w:val="22"/>
        </w:rPr>
        <w:t xml:space="preserve">A.4.1. İç ve </w:t>
      </w:r>
      <w:r w:rsidR="002D4868" w:rsidRPr="00C0289F">
        <w:rPr>
          <w:rFonts w:ascii="Times New Roman" w:hAnsi="Times New Roman" w:cs="Times New Roman"/>
          <w:b/>
          <w:color w:val="2E74B5" w:themeColor="accent1" w:themeShade="BF"/>
          <w:sz w:val="22"/>
          <w:szCs w:val="22"/>
        </w:rPr>
        <w:t>Dış Paydaş Katılımı</w:t>
      </w:r>
      <w:bookmarkEnd w:id="50"/>
    </w:p>
    <w:p w14:paraId="4C9B42CE" w14:textId="77777777" w:rsidR="00CD441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ç ve dış paydaşların karar alma, yönetişim ve iyileştirme süreçlerine katılım mekanizmaları tanımlanmıştır.  </w:t>
      </w:r>
    </w:p>
    <w:p w14:paraId="7B5EAD34" w14:textId="77777777" w:rsidR="00CD441B" w:rsidRPr="00C0289F" w:rsidRDefault="00CD441B" w:rsidP="003C6026">
      <w:pPr>
        <w:spacing w:before="120" w:after="120"/>
        <w:ind w:right="60"/>
        <w:jc w:val="both"/>
        <w:rPr>
          <w:sz w:val="22"/>
          <w:szCs w:val="22"/>
        </w:rPr>
      </w:pPr>
      <w:r w:rsidRPr="00C0289F">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5B9C6E2"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30FA44B" w14:textId="008C9C8B"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194FC1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86D998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FA775BC" w14:textId="77777777" w:rsidR="00F205BC" w:rsidRPr="00C0289F" w:rsidRDefault="00F205BC" w:rsidP="003C6026">
      <w:pPr>
        <w:spacing w:before="120" w:after="120"/>
        <w:rPr>
          <w:sz w:val="22"/>
          <w:szCs w:val="22"/>
        </w:rPr>
      </w:pPr>
    </w:p>
    <w:p w14:paraId="465C6EC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1" w:name="_Toc156153680"/>
      <w:r w:rsidRPr="00C0289F">
        <w:rPr>
          <w:rFonts w:ascii="Times New Roman" w:hAnsi="Times New Roman" w:cs="Times New Roman"/>
          <w:b/>
          <w:color w:val="2E74B5" w:themeColor="accent1" w:themeShade="BF"/>
          <w:sz w:val="22"/>
          <w:szCs w:val="22"/>
        </w:rPr>
        <w:t xml:space="preserve">A.4.2. Öğrenci </w:t>
      </w:r>
      <w:r w:rsidR="002D4868" w:rsidRPr="00C0289F">
        <w:rPr>
          <w:rFonts w:ascii="Times New Roman" w:hAnsi="Times New Roman" w:cs="Times New Roman"/>
          <w:b/>
          <w:color w:val="2E74B5" w:themeColor="accent1" w:themeShade="BF"/>
          <w:sz w:val="22"/>
          <w:szCs w:val="22"/>
        </w:rPr>
        <w:t>Geri Bildirimleri</w:t>
      </w:r>
      <w:bookmarkEnd w:id="51"/>
    </w:p>
    <w:p w14:paraId="6312E56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p w14:paraId="4E4EE4D5"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lastRenderedPageBreak/>
        <w:t>Faaliyetler</w:t>
      </w:r>
    </w:p>
    <w:p w14:paraId="43ADA2E2"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74E9A54" w14:textId="14470EC0"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5AA9175" w14:textId="77777777" w:rsidR="00944A33" w:rsidRPr="00C0289F" w:rsidRDefault="00944A33" w:rsidP="00944A33">
      <w:pPr>
        <w:spacing w:before="120" w:after="120"/>
        <w:rPr>
          <w:b/>
          <w:sz w:val="22"/>
          <w:szCs w:val="22"/>
          <w:u w:val="single"/>
        </w:rPr>
      </w:pPr>
      <w:r w:rsidRPr="00C0289F">
        <w:rPr>
          <w:b/>
          <w:sz w:val="22"/>
          <w:szCs w:val="22"/>
          <w:u w:val="single"/>
        </w:rPr>
        <w:t>Olgunluk Düzeyi (Rubrik Dereceli Derecelendirme Puanı)</w:t>
      </w:r>
    </w:p>
    <w:p w14:paraId="01F8DB7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3089EA7" w14:textId="77777777" w:rsidR="00F205BC" w:rsidRPr="00C0289F" w:rsidRDefault="00F205BC" w:rsidP="003C6026">
      <w:pPr>
        <w:spacing w:before="120" w:after="120"/>
        <w:rPr>
          <w:sz w:val="22"/>
          <w:szCs w:val="22"/>
        </w:rPr>
      </w:pPr>
    </w:p>
    <w:p w14:paraId="3CBB438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2" w:name="_Toc156153681"/>
      <w:r w:rsidRPr="00C0289F">
        <w:rPr>
          <w:rFonts w:ascii="Times New Roman" w:hAnsi="Times New Roman" w:cs="Times New Roman"/>
          <w:b/>
          <w:color w:val="2E74B5" w:themeColor="accent1" w:themeShade="BF"/>
          <w:sz w:val="22"/>
          <w:szCs w:val="22"/>
        </w:rPr>
        <w:t xml:space="preserve">A.4.3. Mezun </w:t>
      </w:r>
      <w:r w:rsidR="002D4868" w:rsidRPr="00C0289F">
        <w:rPr>
          <w:rFonts w:ascii="Times New Roman" w:hAnsi="Times New Roman" w:cs="Times New Roman"/>
          <w:b/>
          <w:color w:val="2E74B5" w:themeColor="accent1" w:themeShade="BF"/>
          <w:sz w:val="22"/>
          <w:szCs w:val="22"/>
        </w:rPr>
        <w:t>İlişkileri Yönetimi</w:t>
      </w:r>
      <w:bookmarkEnd w:id="52"/>
    </w:p>
    <w:p w14:paraId="7719D712"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1644EA9"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02A5E85" w14:textId="7662ECF9"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AB8925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00CFABF"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CFC3007" w14:textId="77777777" w:rsidR="00F205BC" w:rsidRPr="00C0289F" w:rsidRDefault="00F205BC" w:rsidP="003C6026">
      <w:pPr>
        <w:spacing w:before="120" w:after="120"/>
        <w:rPr>
          <w:sz w:val="22"/>
          <w:szCs w:val="22"/>
        </w:rPr>
      </w:pPr>
    </w:p>
    <w:p w14:paraId="61CB50B0" w14:textId="77777777" w:rsidR="0063422B" w:rsidRPr="00C0289F" w:rsidRDefault="0063422B" w:rsidP="003C6026">
      <w:pPr>
        <w:pStyle w:val="Balk2"/>
        <w:spacing w:before="120" w:after="120"/>
        <w:rPr>
          <w:rFonts w:ascii="Times New Roman" w:hAnsi="Times New Roman" w:cs="Times New Roman"/>
          <w:b/>
          <w:sz w:val="22"/>
          <w:szCs w:val="22"/>
        </w:rPr>
      </w:pPr>
      <w:bookmarkStart w:id="53" w:name="_Toc156153682"/>
      <w:r w:rsidRPr="00C0289F">
        <w:rPr>
          <w:rFonts w:ascii="Times New Roman" w:hAnsi="Times New Roman" w:cs="Times New Roman"/>
          <w:b/>
          <w:sz w:val="22"/>
          <w:szCs w:val="22"/>
        </w:rPr>
        <w:t>A.5. Uluslararasılaşma</w:t>
      </w:r>
      <w:bookmarkEnd w:id="53"/>
    </w:p>
    <w:p w14:paraId="4FE3491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uluslararasılaşma stratejisi ve hedefleri doğrultusunda süreçlerini yönetmeli, organizasyonel yapılanmasını oluşturmalı ve sonuçlarını periyodik olarak izleyerek değerlendirmelidir.</w:t>
      </w:r>
    </w:p>
    <w:p w14:paraId="5D784A21" w14:textId="77777777" w:rsidR="003D0FA9" w:rsidRPr="00C0289F" w:rsidRDefault="003D0FA9" w:rsidP="003C6026">
      <w:pPr>
        <w:spacing w:before="120" w:after="120"/>
        <w:rPr>
          <w:b/>
          <w:sz w:val="22"/>
          <w:szCs w:val="22"/>
          <w:u w:val="single"/>
        </w:rPr>
      </w:pPr>
    </w:p>
    <w:p w14:paraId="6AC0AC1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4" w:name="_Toc156153683"/>
      <w:r w:rsidRPr="00C0289F">
        <w:rPr>
          <w:rFonts w:ascii="Times New Roman" w:hAnsi="Times New Roman" w:cs="Times New Roman"/>
          <w:b/>
          <w:color w:val="2E74B5" w:themeColor="accent1" w:themeShade="BF"/>
          <w:sz w:val="22"/>
          <w:szCs w:val="22"/>
        </w:rPr>
        <w:t xml:space="preserve">A.5.1. Uluslararasılaşma </w:t>
      </w:r>
      <w:r w:rsidR="002D4868" w:rsidRPr="00C0289F">
        <w:rPr>
          <w:rFonts w:ascii="Times New Roman" w:hAnsi="Times New Roman" w:cs="Times New Roman"/>
          <w:b/>
          <w:color w:val="2E74B5" w:themeColor="accent1" w:themeShade="BF"/>
          <w:sz w:val="22"/>
          <w:szCs w:val="22"/>
        </w:rPr>
        <w:t>Süreçlerinin Yönetimi</w:t>
      </w:r>
      <w:bookmarkEnd w:id="54"/>
    </w:p>
    <w:p w14:paraId="7C9752A9" w14:textId="3CB397B1" w:rsidR="00CD441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Uluslararasılaşma süreçlerinin yönetimi ve organizasyonel yapısı kurumsallaşmıştır. </w:t>
      </w:r>
      <w:r w:rsidR="003875DF">
        <w:rPr>
          <w:sz w:val="22"/>
          <w:szCs w:val="22"/>
        </w:rPr>
        <w:t>Birimin</w:t>
      </w:r>
      <w:r w:rsidR="00CD441B" w:rsidRPr="00C0289F">
        <w:rPr>
          <w:sz w:val="22"/>
          <w:szCs w:val="22"/>
        </w:rPr>
        <w:t xml:space="preserve"> uluslararasılaşma politikası ile uyumludur. Yönetim ve organizasyonel yapının işleyişi ve etkinliği irdelenmektedir. </w:t>
      </w:r>
    </w:p>
    <w:p w14:paraId="2C2EF6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0B3072F"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F274D86" w14:textId="03BA56A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D0D2D7E"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B8AF3D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CB95A97" w14:textId="77777777" w:rsidR="00F205BC" w:rsidRPr="00C0289F" w:rsidRDefault="00F205BC" w:rsidP="003C6026">
      <w:pPr>
        <w:spacing w:before="120" w:after="120"/>
        <w:rPr>
          <w:sz w:val="22"/>
          <w:szCs w:val="22"/>
        </w:rPr>
      </w:pPr>
    </w:p>
    <w:p w14:paraId="1DD54AB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5" w:name="_Toc156153684"/>
      <w:r w:rsidRPr="00C0289F">
        <w:rPr>
          <w:rFonts w:ascii="Times New Roman" w:hAnsi="Times New Roman" w:cs="Times New Roman"/>
          <w:b/>
          <w:color w:val="2E74B5" w:themeColor="accent1" w:themeShade="BF"/>
          <w:sz w:val="22"/>
          <w:szCs w:val="22"/>
        </w:rPr>
        <w:lastRenderedPageBreak/>
        <w:t xml:space="preserve">A.5.2. Uluslararasılaşma </w:t>
      </w:r>
      <w:r w:rsidR="002D4868" w:rsidRPr="00C0289F">
        <w:rPr>
          <w:rFonts w:ascii="Times New Roman" w:hAnsi="Times New Roman" w:cs="Times New Roman"/>
          <w:b/>
          <w:color w:val="2E74B5" w:themeColor="accent1" w:themeShade="BF"/>
          <w:sz w:val="22"/>
          <w:szCs w:val="22"/>
        </w:rPr>
        <w:t>Kaynakları</w:t>
      </w:r>
      <w:bookmarkEnd w:id="55"/>
    </w:p>
    <w:p w14:paraId="1AA1267B" w14:textId="19DF1F44"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Uluslararasılaşmaya ayrılan kaynaklar (mali, fiziksel, insan gücü) belirlenmiş, paylaşılmış, kurumsallaşmıştır</w:t>
      </w:r>
      <w:r w:rsidR="00F46C14" w:rsidRPr="00C0289F">
        <w:rPr>
          <w:sz w:val="22"/>
          <w:szCs w:val="22"/>
        </w:rPr>
        <w:t>.</w:t>
      </w:r>
      <w:r w:rsidR="00CD441B" w:rsidRPr="00C0289F">
        <w:rPr>
          <w:sz w:val="22"/>
          <w:szCs w:val="22"/>
        </w:rPr>
        <w:t xml:space="preserve"> </w:t>
      </w:r>
      <w:r w:rsidR="00F46C14" w:rsidRPr="00C0289F">
        <w:rPr>
          <w:sz w:val="22"/>
          <w:szCs w:val="22"/>
        </w:rPr>
        <w:t xml:space="preserve">Bu </w:t>
      </w:r>
      <w:r w:rsidR="00CD441B" w:rsidRPr="00C0289F">
        <w:rPr>
          <w:sz w:val="22"/>
          <w:szCs w:val="22"/>
        </w:rPr>
        <w:t xml:space="preserve">kaynaklar nicelik ve nitelik bağlamında izlenmekte ve değerlendirilmektedir.  </w:t>
      </w:r>
    </w:p>
    <w:p w14:paraId="48A0DEB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E8DEDC6"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5E79B1A" w14:textId="616CD11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5A4FF4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31E7900"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314C8C5" w14:textId="77777777" w:rsidR="00F205BC" w:rsidRPr="00C0289F" w:rsidRDefault="00F205BC" w:rsidP="003C6026">
      <w:pPr>
        <w:spacing w:before="120" w:after="120"/>
        <w:rPr>
          <w:sz w:val="22"/>
          <w:szCs w:val="22"/>
        </w:rPr>
      </w:pPr>
    </w:p>
    <w:p w14:paraId="5F670A4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6" w:name="_Toc156153685"/>
      <w:r w:rsidRPr="00C0289F">
        <w:rPr>
          <w:rFonts w:ascii="Times New Roman" w:hAnsi="Times New Roman" w:cs="Times New Roman"/>
          <w:b/>
          <w:color w:val="2E74B5" w:themeColor="accent1" w:themeShade="BF"/>
          <w:sz w:val="22"/>
          <w:szCs w:val="22"/>
        </w:rPr>
        <w:t xml:space="preserve">A.5.3. Uluslararasılaşma </w:t>
      </w:r>
      <w:r w:rsidR="002D4868" w:rsidRPr="00C0289F">
        <w:rPr>
          <w:rFonts w:ascii="Times New Roman" w:hAnsi="Times New Roman" w:cs="Times New Roman"/>
          <w:b/>
          <w:color w:val="2E74B5" w:themeColor="accent1" w:themeShade="BF"/>
          <w:sz w:val="22"/>
          <w:szCs w:val="22"/>
        </w:rPr>
        <w:t>Performansı</w:t>
      </w:r>
      <w:bookmarkEnd w:id="56"/>
    </w:p>
    <w:p w14:paraId="0F012D8B" w14:textId="77777777" w:rsidR="00CD441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Uluslararasılaşma performansı izlenmektedir. İzlenme mekanizma ve süreçleri yerleşiktir, sürdürülebilirdir, iyileştirme adımlarının kanıtları vardır.  </w:t>
      </w:r>
    </w:p>
    <w:p w14:paraId="3C308BA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D69AA6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9BB287B" w14:textId="4A6AF0F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BEF1954"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621DA7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BC76CCF" w14:textId="77777777" w:rsidR="0063422B" w:rsidRPr="00C0289F" w:rsidRDefault="0063422B" w:rsidP="003C6026">
      <w:pPr>
        <w:spacing w:before="120" w:after="120"/>
        <w:rPr>
          <w:rFonts w:eastAsiaTheme="majorEastAsia"/>
          <w:b/>
          <w:color w:val="2E74B5" w:themeColor="accent1" w:themeShade="BF"/>
          <w:sz w:val="22"/>
          <w:szCs w:val="22"/>
        </w:rPr>
      </w:pPr>
    </w:p>
    <w:p w14:paraId="0CA63006" w14:textId="77777777" w:rsidR="0064256C" w:rsidRPr="00C0289F" w:rsidRDefault="0064256C" w:rsidP="003C6026">
      <w:pPr>
        <w:spacing w:before="120" w:after="120"/>
        <w:rPr>
          <w:rFonts w:eastAsiaTheme="majorEastAsia"/>
          <w:b/>
          <w:color w:val="2E74B5" w:themeColor="accent1" w:themeShade="BF"/>
          <w:sz w:val="22"/>
          <w:szCs w:val="22"/>
        </w:rPr>
      </w:pPr>
      <w:r w:rsidRPr="00C0289F">
        <w:rPr>
          <w:b/>
          <w:sz w:val="22"/>
          <w:szCs w:val="22"/>
        </w:rPr>
        <w:br w:type="page"/>
      </w:r>
    </w:p>
    <w:p w14:paraId="5E8CFC18" w14:textId="224DAF8A" w:rsidR="0063422B" w:rsidRPr="00C0289F" w:rsidRDefault="00D94428" w:rsidP="003C6026">
      <w:pPr>
        <w:pStyle w:val="Balk1"/>
        <w:spacing w:before="120" w:after="120"/>
        <w:rPr>
          <w:rFonts w:ascii="Times New Roman" w:hAnsi="Times New Roman" w:cs="Times New Roman"/>
          <w:b/>
          <w:sz w:val="22"/>
          <w:szCs w:val="22"/>
        </w:rPr>
      </w:pPr>
      <w:bookmarkStart w:id="57" w:name="_Toc156153686"/>
      <w:r>
        <w:rPr>
          <w:rFonts w:ascii="Times New Roman" w:hAnsi="Times New Roman" w:cs="Times New Roman"/>
          <w:b/>
          <w:sz w:val="22"/>
          <w:szCs w:val="22"/>
        </w:rPr>
        <w:lastRenderedPageBreak/>
        <w:t xml:space="preserve">B. </w:t>
      </w:r>
      <w:r w:rsidR="0063422B" w:rsidRPr="00C0289F">
        <w:rPr>
          <w:rFonts w:ascii="Times New Roman" w:hAnsi="Times New Roman" w:cs="Times New Roman"/>
          <w:b/>
          <w:sz w:val="22"/>
          <w:szCs w:val="22"/>
        </w:rPr>
        <w:t>EĞİTİM VE ÖĞRETİM</w:t>
      </w:r>
      <w:bookmarkEnd w:id="57"/>
    </w:p>
    <w:p w14:paraId="61AFFB1C" w14:textId="77777777" w:rsidR="0063422B" w:rsidRPr="00C0289F" w:rsidRDefault="0063422B" w:rsidP="003C6026">
      <w:pPr>
        <w:pStyle w:val="Balk2"/>
        <w:spacing w:before="120" w:after="120"/>
        <w:rPr>
          <w:rFonts w:ascii="Times New Roman" w:hAnsi="Times New Roman" w:cs="Times New Roman"/>
          <w:b/>
          <w:sz w:val="22"/>
          <w:szCs w:val="22"/>
        </w:rPr>
      </w:pPr>
      <w:bookmarkStart w:id="58" w:name="_Toc156153687"/>
      <w:r w:rsidRPr="00C0289F">
        <w:rPr>
          <w:rFonts w:ascii="Times New Roman" w:hAnsi="Times New Roman" w:cs="Times New Roman"/>
          <w:b/>
          <w:sz w:val="22"/>
          <w:szCs w:val="22"/>
        </w:rPr>
        <w:t>B.1. Program Tasarımı, Değerlendirmesi ve Güncellenmesi</w:t>
      </w:r>
      <w:bookmarkEnd w:id="58"/>
    </w:p>
    <w:p w14:paraId="37414B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0289F" w:rsidRDefault="003D0FA9" w:rsidP="003C6026">
      <w:pPr>
        <w:spacing w:before="120" w:after="120"/>
        <w:rPr>
          <w:b/>
          <w:sz w:val="22"/>
          <w:szCs w:val="22"/>
          <w:u w:val="single"/>
        </w:rPr>
      </w:pPr>
    </w:p>
    <w:p w14:paraId="29A3831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9" w:name="_Toc156153688"/>
      <w:r w:rsidRPr="00C0289F">
        <w:rPr>
          <w:rFonts w:ascii="Times New Roman" w:hAnsi="Times New Roman" w:cs="Times New Roman"/>
          <w:b/>
          <w:color w:val="2E74B5" w:themeColor="accent1" w:themeShade="BF"/>
          <w:sz w:val="22"/>
          <w:szCs w:val="22"/>
        </w:rPr>
        <w:t xml:space="preserve">B.1.1. Programların </w:t>
      </w:r>
      <w:r w:rsidR="002D4868" w:rsidRPr="00C0289F">
        <w:rPr>
          <w:rFonts w:ascii="Times New Roman" w:hAnsi="Times New Roman" w:cs="Times New Roman"/>
          <w:b/>
          <w:color w:val="2E74B5" w:themeColor="accent1" w:themeShade="BF"/>
          <w:sz w:val="22"/>
          <w:szCs w:val="22"/>
        </w:rPr>
        <w:t xml:space="preserve">Tasarım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nayı</w:t>
      </w:r>
      <w:bookmarkEnd w:id="59"/>
    </w:p>
    <w:p w14:paraId="00E7F779"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ların amaçları ve öğrenme çıktıları (kazanımları) oluşturulmuş,  TY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011B367"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21C5E6A" w14:textId="7B504944"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EE13C0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1774EB2"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912CA86" w14:textId="77777777" w:rsidR="00F205BC" w:rsidRPr="00C0289F" w:rsidRDefault="00F205BC" w:rsidP="003C6026">
      <w:pPr>
        <w:spacing w:before="120" w:after="120"/>
        <w:rPr>
          <w:sz w:val="22"/>
          <w:szCs w:val="22"/>
        </w:rPr>
      </w:pPr>
    </w:p>
    <w:p w14:paraId="50F0319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0" w:name="_Toc156153689"/>
      <w:r w:rsidRPr="00C0289F">
        <w:rPr>
          <w:rFonts w:ascii="Times New Roman" w:hAnsi="Times New Roman" w:cs="Times New Roman"/>
          <w:b/>
          <w:color w:val="2E74B5" w:themeColor="accent1" w:themeShade="BF"/>
          <w:sz w:val="22"/>
          <w:szCs w:val="22"/>
        </w:rPr>
        <w:t xml:space="preserve">B.1.2. Programın </w:t>
      </w:r>
      <w:r w:rsidR="002D4868" w:rsidRPr="00C0289F">
        <w:rPr>
          <w:rFonts w:ascii="Times New Roman" w:hAnsi="Times New Roman" w:cs="Times New Roman"/>
          <w:b/>
          <w:color w:val="2E74B5" w:themeColor="accent1" w:themeShade="BF"/>
          <w:sz w:val="22"/>
          <w:szCs w:val="22"/>
        </w:rPr>
        <w:t>Ders Dağılım Dengesi</w:t>
      </w:r>
      <w:bookmarkEnd w:id="60"/>
    </w:p>
    <w:p w14:paraId="29AAA567" w14:textId="4B47D465"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ın ders dağılımına ilişkin ilke, kural ve yöntemler tanımlıdır.</w:t>
      </w:r>
      <w:r w:rsidR="00F46C14" w:rsidRPr="00C0289F">
        <w:rPr>
          <w:sz w:val="22"/>
          <w:szCs w:val="22"/>
        </w:rPr>
        <w:t xml:space="preserve"> Ders dağılımında öğretim elemanlarının uzmanlık alanları ve iş yükleri gözetilir ve ders dağılımı katılımcı bir şekilde belirlenir.</w:t>
      </w:r>
      <w:r w:rsidR="00CD441B" w:rsidRPr="00C0289F">
        <w:rPr>
          <w:sz w:val="22"/>
          <w:szCs w:val="22"/>
        </w:rPr>
        <w:t xml:space="preserve"> Öğretim programı (müfredat) yapısı zorunlu-seçmeli ders, alan</w:t>
      </w:r>
      <w:r w:rsidR="006D778B" w:rsidRPr="00C0289F">
        <w:rPr>
          <w:sz w:val="22"/>
          <w:szCs w:val="22"/>
        </w:rPr>
        <w:t>-</w:t>
      </w:r>
      <w:r w:rsidR="00CD441B" w:rsidRPr="00C0289F">
        <w:rPr>
          <w:sz w:val="22"/>
          <w:szCs w:val="22"/>
        </w:rPr>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9D2817E"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BBE6BBB" w14:textId="71BBC1AF"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DEC040E"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2647DED" w14:textId="77777777" w:rsidR="002519B7" w:rsidRPr="00C0289F" w:rsidRDefault="002519B7" w:rsidP="003C6026">
      <w:pPr>
        <w:spacing w:before="120" w:after="120"/>
        <w:rPr>
          <w:b/>
          <w:sz w:val="22"/>
          <w:szCs w:val="22"/>
          <w:u w:val="single"/>
        </w:rPr>
      </w:pPr>
    </w:p>
    <w:p w14:paraId="143FDC12"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70EA5276" w14:textId="77777777" w:rsidR="00F205BC" w:rsidRPr="00C0289F" w:rsidRDefault="00F205BC" w:rsidP="003C6026">
      <w:pPr>
        <w:spacing w:before="120" w:after="120"/>
        <w:rPr>
          <w:sz w:val="22"/>
          <w:szCs w:val="22"/>
        </w:rPr>
      </w:pPr>
    </w:p>
    <w:p w14:paraId="686A745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1" w:name="_Toc156153690"/>
      <w:r w:rsidRPr="00C0289F">
        <w:rPr>
          <w:rFonts w:ascii="Times New Roman" w:hAnsi="Times New Roman" w:cs="Times New Roman"/>
          <w:b/>
          <w:color w:val="2E74B5" w:themeColor="accent1" w:themeShade="BF"/>
          <w:sz w:val="22"/>
          <w:szCs w:val="22"/>
        </w:rPr>
        <w:t xml:space="preserve">B.1.3. Ders </w:t>
      </w:r>
      <w:r w:rsidR="002D4868" w:rsidRPr="00C0289F">
        <w:rPr>
          <w:rFonts w:ascii="Times New Roman" w:hAnsi="Times New Roman" w:cs="Times New Roman"/>
          <w:b/>
          <w:color w:val="2E74B5" w:themeColor="accent1" w:themeShade="BF"/>
          <w:sz w:val="22"/>
          <w:szCs w:val="22"/>
        </w:rPr>
        <w:t>Kazanımlarının Program Çıktılarıyla Uyumu</w:t>
      </w:r>
      <w:bookmarkEnd w:id="61"/>
    </w:p>
    <w:p w14:paraId="56FE615B" w14:textId="4199E8FF"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rslerin öğrenme kazanımları (karma ve uzaktan eğitim de dahil) tanımlanmış ve program çıktıları ile ders kazanımları eşleştirmesi </w:t>
      </w:r>
      <w:r w:rsidR="00F46C14" w:rsidRPr="00C0289F">
        <w:rPr>
          <w:sz w:val="22"/>
          <w:szCs w:val="22"/>
        </w:rPr>
        <w:t>oluşturulmuş ve ilan edilmiştir</w:t>
      </w:r>
      <w:r w:rsidR="006D778B" w:rsidRPr="00C0289F">
        <w:rPr>
          <w:sz w:val="22"/>
          <w:szCs w:val="22"/>
        </w:rPr>
        <w:t xml:space="preserve">. Kazanımların ifade şekli öngörülen bilişsel, duyuşsal ve devinimsel seviyeyi açıkça belirtmektedir.  </w:t>
      </w:r>
    </w:p>
    <w:p w14:paraId="77E9D6E4" w14:textId="77777777" w:rsidR="003D0FA9" w:rsidRPr="00C0289F" w:rsidRDefault="006D778B" w:rsidP="003C6026">
      <w:pPr>
        <w:spacing w:before="120" w:after="120"/>
        <w:jc w:val="both"/>
        <w:rPr>
          <w:sz w:val="22"/>
          <w:szCs w:val="22"/>
        </w:rPr>
      </w:pPr>
      <w:r w:rsidRPr="00C0289F">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D5169B4"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7511920" w14:textId="333B0874"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C824F5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D8DC9D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3850842" w14:textId="77777777" w:rsidR="00F205BC" w:rsidRPr="00C0289F" w:rsidRDefault="00F205BC" w:rsidP="003C6026">
      <w:pPr>
        <w:spacing w:before="120" w:after="120"/>
        <w:rPr>
          <w:sz w:val="22"/>
          <w:szCs w:val="22"/>
        </w:rPr>
      </w:pPr>
    </w:p>
    <w:p w14:paraId="319AACE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2" w:name="_Toc156153691"/>
      <w:r w:rsidRPr="00C0289F">
        <w:rPr>
          <w:rFonts w:ascii="Times New Roman" w:hAnsi="Times New Roman" w:cs="Times New Roman"/>
          <w:b/>
          <w:color w:val="2E74B5" w:themeColor="accent1" w:themeShade="BF"/>
          <w:sz w:val="22"/>
          <w:szCs w:val="22"/>
        </w:rPr>
        <w:t xml:space="preserve">B.1.4. Öğrenci </w:t>
      </w:r>
      <w:r w:rsidR="002D4868" w:rsidRPr="00C0289F">
        <w:rPr>
          <w:rFonts w:ascii="Times New Roman" w:hAnsi="Times New Roman" w:cs="Times New Roman"/>
          <w:b/>
          <w:color w:val="2E74B5" w:themeColor="accent1" w:themeShade="BF"/>
          <w:sz w:val="22"/>
          <w:szCs w:val="22"/>
        </w:rPr>
        <w:t>İş Yüküne Dayalı Ders Tasarımı</w:t>
      </w:r>
      <w:bookmarkEnd w:id="62"/>
    </w:p>
    <w:p w14:paraId="15E9285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12C1FD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4CE8679" w14:textId="35FADF55"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EDFE4E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A0E12BA"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8F12357" w14:textId="77777777" w:rsidR="00F205BC" w:rsidRPr="00C0289F" w:rsidRDefault="00F205BC" w:rsidP="003C6026">
      <w:pPr>
        <w:spacing w:before="120" w:after="120"/>
        <w:rPr>
          <w:sz w:val="22"/>
          <w:szCs w:val="22"/>
        </w:rPr>
      </w:pPr>
    </w:p>
    <w:p w14:paraId="35E59C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3" w:name="_Toc156153692"/>
      <w:r w:rsidRPr="00C0289F">
        <w:rPr>
          <w:rFonts w:ascii="Times New Roman" w:hAnsi="Times New Roman" w:cs="Times New Roman"/>
          <w:b/>
          <w:color w:val="2E74B5" w:themeColor="accent1" w:themeShade="BF"/>
          <w:sz w:val="22"/>
          <w:szCs w:val="22"/>
        </w:rPr>
        <w:t xml:space="preserve">B.1.5. Programların </w:t>
      </w:r>
      <w:r w:rsidR="002D4868" w:rsidRPr="00C0289F">
        <w:rPr>
          <w:rFonts w:ascii="Times New Roman" w:hAnsi="Times New Roman" w:cs="Times New Roman"/>
          <w:b/>
          <w:color w:val="2E74B5" w:themeColor="accent1" w:themeShade="BF"/>
          <w:sz w:val="22"/>
          <w:szCs w:val="22"/>
        </w:rPr>
        <w:t xml:space="preserve">İzlenmes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üncellenmesi</w:t>
      </w:r>
      <w:bookmarkEnd w:id="63"/>
    </w:p>
    <w:p w14:paraId="44A4F61D"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74B3231"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Her bir süreç için planlama, uygulama, kontrol etme ve önlem alma faaliyetleri özlüce açıklanmalıdır. </w:t>
      </w:r>
    </w:p>
    <w:p w14:paraId="3AD14F0D" w14:textId="3A342F6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1A58A20"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6039BD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37F2AB9" w14:textId="77777777" w:rsidR="00F205BC" w:rsidRPr="00C0289F" w:rsidRDefault="00F205BC" w:rsidP="003C6026">
      <w:pPr>
        <w:spacing w:before="120" w:after="120"/>
        <w:rPr>
          <w:sz w:val="22"/>
          <w:szCs w:val="22"/>
        </w:rPr>
      </w:pPr>
    </w:p>
    <w:p w14:paraId="7096F9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4" w:name="_Toc156153693"/>
      <w:r w:rsidRPr="00C0289F">
        <w:rPr>
          <w:rFonts w:ascii="Times New Roman" w:hAnsi="Times New Roman" w:cs="Times New Roman"/>
          <w:b/>
          <w:color w:val="2E74B5" w:themeColor="accent1" w:themeShade="BF"/>
          <w:sz w:val="22"/>
          <w:szCs w:val="22"/>
        </w:rPr>
        <w:t xml:space="preserve">B.1.6. Eğitim ve </w:t>
      </w:r>
      <w:r w:rsidR="002D4868" w:rsidRPr="00C0289F">
        <w:rPr>
          <w:rFonts w:ascii="Times New Roman" w:hAnsi="Times New Roman" w:cs="Times New Roman"/>
          <w:b/>
          <w:color w:val="2E74B5" w:themeColor="accent1" w:themeShade="BF"/>
          <w:sz w:val="22"/>
          <w:szCs w:val="22"/>
        </w:rPr>
        <w:t>Öğretim Süreçlerinin Yönetimi</w:t>
      </w:r>
      <w:bookmarkEnd w:id="64"/>
    </w:p>
    <w:p w14:paraId="6AE74083" w14:textId="77777777"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0289F" w:rsidRDefault="006D778B" w:rsidP="003C6026">
      <w:pPr>
        <w:spacing w:before="120" w:after="120"/>
        <w:ind w:right="60"/>
        <w:jc w:val="both"/>
        <w:rPr>
          <w:sz w:val="22"/>
          <w:szCs w:val="22"/>
        </w:rPr>
      </w:pPr>
      <w:r w:rsidRPr="00C0289F">
        <w:rPr>
          <w:sz w:val="22"/>
          <w:szCs w:val="22"/>
        </w:rPr>
        <w:t xml:space="preserve">Eğitim ve öğretim programlarının tasarlanması, yürütülmesi, değerlendirilmesi ve güncellenmesi faaliyetlerine ilişkin kurum genelinde ilke, esaslar ile takvim belirlidir. </w:t>
      </w:r>
    </w:p>
    <w:p w14:paraId="3305B0D0" w14:textId="77777777" w:rsidR="006D778B" w:rsidRPr="00C0289F" w:rsidRDefault="006D778B" w:rsidP="003C6026">
      <w:pPr>
        <w:spacing w:before="120" w:after="120"/>
        <w:ind w:right="62"/>
        <w:jc w:val="both"/>
        <w:rPr>
          <w:sz w:val="22"/>
          <w:szCs w:val="22"/>
        </w:rPr>
      </w:pPr>
      <w:r w:rsidRPr="00C0289F">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F0EADA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128F9DF" w14:textId="17DE6C03"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DB95A89"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09842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C491756" w14:textId="77777777" w:rsidR="00F205BC" w:rsidRPr="00C0289F" w:rsidRDefault="00F205BC" w:rsidP="003C6026">
      <w:pPr>
        <w:spacing w:before="120" w:after="120"/>
        <w:rPr>
          <w:sz w:val="22"/>
          <w:szCs w:val="22"/>
        </w:rPr>
      </w:pPr>
    </w:p>
    <w:p w14:paraId="3B110101" w14:textId="77777777" w:rsidR="0063422B" w:rsidRPr="00C0289F" w:rsidRDefault="0063422B" w:rsidP="003C6026">
      <w:pPr>
        <w:pStyle w:val="Balk2"/>
        <w:spacing w:before="120" w:after="120"/>
        <w:rPr>
          <w:rFonts w:ascii="Times New Roman" w:hAnsi="Times New Roman" w:cs="Times New Roman"/>
          <w:b/>
          <w:sz w:val="22"/>
          <w:szCs w:val="22"/>
        </w:rPr>
      </w:pPr>
      <w:bookmarkStart w:id="65" w:name="_Toc156153694"/>
      <w:r w:rsidRPr="00C0289F">
        <w:rPr>
          <w:rFonts w:ascii="Times New Roman" w:hAnsi="Times New Roman" w:cs="Times New Roman"/>
          <w:b/>
          <w:sz w:val="22"/>
          <w:szCs w:val="22"/>
        </w:rPr>
        <w:t>B.2. Programların Yürütülmesi (Öğrenci Merkezli Öğrenme Öğretme ve Değerlendirme)</w:t>
      </w:r>
      <w:bookmarkEnd w:id="65"/>
    </w:p>
    <w:p w14:paraId="16605723" w14:textId="77777777" w:rsidR="006D778B" w:rsidRPr="00C0289F" w:rsidRDefault="003D0FA9" w:rsidP="003C6026">
      <w:pPr>
        <w:tabs>
          <w:tab w:val="center" w:pos="9698"/>
        </w:tabs>
        <w:spacing w:before="120" w:after="120"/>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ğrenme, Öğretme ve Değerlendirme) </w:t>
      </w:r>
      <w:r w:rsidR="006D778B" w:rsidRPr="00C0289F">
        <w:rPr>
          <w:sz w:val="22"/>
          <w:szCs w:val="22"/>
        </w:rPr>
        <w:tab/>
      </w:r>
      <w:r w:rsidR="006D778B" w:rsidRPr="00C0289F">
        <w:rPr>
          <w:sz w:val="22"/>
          <w:szCs w:val="22"/>
          <w:vertAlign w:val="superscript"/>
        </w:rPr>
        <w:t xml:space="preserve"> </w:t>
      </w:r>
    </w:p>
    <w:p w14:paraId="08FB900B" w14:textId="77777777" w:rsidR="003D0FA9" w:rsidRPr="00C0289F" w:rsidRDefault="006D778B" w:rsidP="003C6026">
      <w:pPr>
        <w:spacing w:before="120" w:after="120"/>
        <w:jc w:val="both"/>
        <w:rPr>
          <w:sz w:val="22"/>
          <w:szCs w:val="22"/>
        </w:rPr>
      </w:pPr>
      <w:r w:rsidRPr="00C0289F">
        <w:rPr>
          <w:sz w:val="22"/>
          <w:szCs w:val="22"/>
        </w:rPr>
        <w:t>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kriterler belirlemeli; önceden tanımlanmış ve ilan edilmiş kuralları tutarlı şekilde uygulamalıdır.</w:t>
      </w:r>
    </w:p>
    <w:p w14:paraId="35D19D8F" w14:textId="77777777" w:rsidR="003D0FA9" w:rsidRPr="00C0289F" w:rsidRDefault="003D0FA9" w:rsidP="003C6026">
      <w:pPr>
        <w:spacing w:before="120" w:after="120"/>
        <w:rPr>
          <w:b/>
          <w:sz w:val="22"/>
          <w:szCs w:val="22"/>
          <w:u w:val="single"/>
        </w:rPr>
      </w:pPr>
    </w:p>
    <w:p w14:paraId="45964D3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6" w:name="_Toc156153695"/>
      <w:r w:rsidRPr="00C0289F">
        <w:rPr>
          <w:rFonts w:ascii="Times New Roman" w:hAnsi="Times New Roman" w:cs="Times New Roman"/>
          <w:b/>
          <w:color w:val="2E74B5" w:themeColor="accent1" w:themeShade="BF"/>
          <w:sz w:val="22"/>
          <w:szCs w:val="22"/>
        </w:rPr>
        <w:t xml:space="preserve">B.2.1. Öğretim </w:t>
      </w:r>
      <w:r w:rsidR="002D4868" w:rsidRPr="00C0289F">
        <w:rPr>
          <w:rFonts w:ascii="Times New Roman" w:hAnsi="Times New Roman" w:cs="Times New Roman"/>
          <w:b/>
          <w:color w:val="2E74B5" w:themeColor="accent1" w:themeShade="BF"/>
          <w:sz w:val="22"/>
          <w:szCs w:val="22"/>
        </w:rPr>
        <w:t xml:space="preserve">Yönte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Teknikleri</w:t>
      </w:r>
      <w:bookmarkEnd w:id="66"/>
    </w:p>
    <w:p w14:paraId="321C2D43" w14:textId="77777777"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p>
    <w:p w14:paraId="7E0142B8" w14:textId="46DA2885" w:rsidR="003D0FA9" w:rsidRPr="00C0289F" w:rsidRDefault="006D778B" w:rsidP="003C6026">
      <w:pPr>
        <w:spacing w:before="120" w:after="120"/>
        <w:jc w:val="both"/>
        <w:rPr>
          <w:sz w:val="22"/>
          <w:szCs w:val="22"/>
        </w:rPr>
      </w:pPr>
      <w:r w:rsidRPr="00C0289F">
        <w:rPr>
          <w:sz w:val="22"/>
          <w:szCs w:val="22"/>
        </w:rPr>
        <w:t>Örgün eğitim süreçleri ön lisans, lisans ve lisans</w:t>
      </w:r>
      <w:r w:rsidR="00F46C14" w:rsidRPr="00C0289F">
        <w:rPr>
          <w:sz w:val="22"/>
          <w:szCs w:val="22"/>
        </w:rPr>
        <w:t>üstü</w:t>
      </w:r>
      <w:r w:rsidRPr="00C0289F">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w:t>
      </w:r>
      <w:r w:rsidRPr="00C0289F">
        <w:rPr>
          <w:sz w:val="22"/>
          <w:szCs w:val="22"/>
        </w:rPr>
        <w:lastRenderedPageBreak/>
        <w:t xml:space="preserve">Tüm bu süreçlerin uygulanması, kontrol edilmesi ve gereken önlemlerin alınması sistematik olarak değerlendirilmektedir.  </w:t>
      </w:r>
    </w:p>
    <w:p w14:paraId="1F9C89F9"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365E601"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7359852" w14:textId="6CA986CA"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17935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49AB33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DDAA70A" w14:textId="77777777" w:rsidR="00F205BC" w:rsidRPr="00C0289F" w:rsidRDefault="00F205BC" w:rsidP="003C6026">
      <w:pPr>
        <w:spacing w:before="120" w:after="120"/>
        <w:rPr>
          <w:sz w:val="22"/>
          <w:szCs w:val="22"/>
        </w:rPr>
      </w:pPr>
    </w:p>
    <w:p w14:paraId="084704D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7" w:name="_Toc156153696"/>
      <w:r w:rsidRPr="00C0289F">
        <w:rPr>
          <w:rFonts w:ascii="Times New Roman" w:hAnsi="Times New Roman" w:cs="Times New Roman"/>
          <w:b/>
          <w:color w:val="2E74B5" w:themeColor="accent1" w:themeShade="BF"/>
          <w:sz w:val="22"/>
          <w:szCs w:val="22"/>
        </w:rPr>
        <w:t>B.2.2. Ölçme ve değerlendirme</w:t>
      </w:r>
      <w:bookmarkEnd w:id="67"/>
    </w:p>
    <w:p w14:paraId="2791C6FC"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0289F" w:rsidRDefault="006D778B" w:rsidP="003C6026">
      <w:pPr>
        <w:spacing w:before="120" w:after="120"/>
        <w:ind w:right="48"/>
        <w:jc w:val="both"/>
        <w:rPr>
          <w:sz w:val="22"/>
          <w:szCs w:val="22"/>
        </w:rPr>
      </w:pPr>
      <w:r w:rsidRPr="00C0289F">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0289F" w:rsidRDefault="006D778B" w:rsidP="003C6026">
      <w:pPr>
        <w:spacing w:before="120" w:after="120"/>
        <w:ind w:right="49"/>
        <w:jc w:val="both"/>
        <w:rPr>
          <w:sz w:val="22"/>
          <w:szCs w:val="22"/>
        </w:rPr>
      </w:pPr>
      <w:r w:rsidRPr="00C0289F">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C84A87F"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840D7FE" w14:textId="57D9E1FB"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9E99F8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4D5C62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8200AA1" w14:textId="77777777" w:rsidR="00F205BC" w:rsidRPr="00C0289F" w:rsidRDefault="00F205BC" w:rsidP="003C6026">
      <w:pPr>
        <w:spacing w:before="120" w:after="120"/>
        <w:rPr>
          <w:sz w:val="22"/>
          <w:szCs w:val="22"/>
        </w:rPr>
      </w:pPr>
    </w:p>
    <w:p w14:paraId="3044A65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8" w:name="_Toc156153697"/>
      <w:r w:rsidRPr="00C0289F">
        <w:rPr>
          <w:rFonts w:ascii="Times New Roman" w:hAnsi="Times New Roman" w:cs="Times New Roman"/>
          <w:b/>
          <w:color w:val="2E74B5" w:themeColor="accent1" w:themeShade="BF"/>
          <w:sz w:val="22"/>
          <w:szCs w:val="22"/>
        </w:rPr>
        <w:t xml:space="preserve">B.2.3. Öğrenci </w:t>
      </w:r>
      <w:r w:rsidR="002D4868" w:rsidRPr="00C0289F">
        <w:rPr>
          <w:rFonts w:ascii="Times New Roman" w:hAnsi="Times New Roman" w:cs="Times New Roman"/>
          <w:b/>
          <w:color w:val="2E74B5" w:themeColor="accent1" w:themeShade="BF"/>
          <w:sz w:val="22"/>
          <w:szCs w:val="22"/>
        </w:rPr>
        <w:t xml:space="preserve">Kabulü, Önceki Öğrenmenin Tanın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redilendirilmesi</w:t>
      </w:r>
      <w:bookmarkEnd w:id="68"/>
    </w:p>
    <w:p w14:paraId="54AF42DB" w14:textId="5C61D02E" w:rsidR="006D778B"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nci kabulüne</w:t>
      </w:r>
      <w:r w:rsidR="00F46C14" w:rsidRPr="00C0289F">
        <w:rPr>
          <w:sz w:val="22"/>
          <w:szCs w:val="22"/>
        </w:rPr>
        <w:t xml:space="preserve"> (merkezi yerleştirmeyle gelen öğrenci grupları dışında kalan öğrenciler dahil)</w:t>
      </w:r>
      <w:r w:rsidR="006D778B" w:rsidRPr="00C0289F">
        <w:rPr>
          <w:sz w:val="22"/>
          <w:szCs w:val="22"/>
        </w:rPr>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0289F" w:rsidRDefault="006D778B" w:rsidP="003C6026">
      <w:pPr>
        <w:spacing w:before="120" w:after="120"/>
        <w:ind w:right="62"/>
        <w:jc w:val="both"/>
        <w:rPr>
          <w:sz w:val="22"/>
          <w:szCs w:val="22"/>
        </w:rPr>
      </w:pPr>
      <w:r w:rsidRPr="00C0289F">
        <w:rPr>
          <w:sz w:val="22"/>
          <w:szCs w:val="22"/>
        </w:rPr>
        <w:t xml:space="preserve">Önceki öğrenmenin (örgün, yaygın, uzaktan/karma eğitim ve serbest öğrenme yoluyla edinilen bilgi ve becerilerin) tanınması ve kredilendirilmesi yapılmaktadır. </w:t>
      </w:r>
    </w:p>
    <w:p w14:paraId="64D3E469" w14:textId="77777777" w:rsidR="006D778B" w:rsidRPr="00C0289F" w:rsidRDefault="006D778B" w:rsidP="003C6026">
      <w:pPr>
        <w:spacing w:before="120" w:after="120"/>
        <w:ind w:right="62"/>
        <w:jc w:val="both"/>
        <w:rPr>
          <w:sz w:val="22"/>
          <w:szCs w:val="22"/>
        </w:rPr>
      </w:pPr>
      <w:r w:rsidRPr="00C0289F">
        <w:rPr>
          <w:sz w:val="22"/>
          <w:szCs w:val="22"/>
        </w:rPr>
        <w:t xml:space="preserve">Uluslararasılaşma politikasına paralel hareketlilik destekleri, öğrenciyi teşvik, kolaylaştırıcı önlemler bulunmaktadır ve hareketlilikte kredi kaybı olmaması yönünde uygulamalar vardır.  </w:t>
      </w:r>
    </w:p>
    <w:p w14:paraId="33DCC27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71C770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A0F9C7D" w14:textId="309FE04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lastRenderedPageBreak/>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3297015"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BDD328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FE7EEA3" w14:textId="77777777" w:rsidR="00F205BC" w:rsidRPr="00C0289F" w:rsidRDefault="00F205BC" w:rsidP="003C6026">
      <w:pPr>
        <w:spacing w:before="120" w:after="120"/>
        <w:rPr>
          <w:sz w:val="22"/>
          <w:szCs w:val="22"/>
        </w:rPr>
      </w:pPr>
    </w:p>
    <w:p w14:paraId="1FBAA04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9" w:name="_Toc156153698"/>
      <w:r w:rsidRPr="00C0289F">
        <w:rPr>
          <w:rFonts w:ascii="Times New Roman" w:hAnsi="Times New Roman" w:cs="Times New Roman"/>
          <w:b/>
          <w:color w:val="2E74B5" w:themeColor="accent1" w:themeShade="BF"/>
          <w:sz w:val="22"/>
          <w:szCs w:val="22"/>
        </w:rPr>
        <w:t xml:space="preserve">B.2.4. Yeterliliklerin </w:t>
      </w:r>
      <w:r w:rsidR="002D4868" w:rsidRPr="00C0289F">
        <w:rPr>
          <w:rFonts w:ascii="Times New Roman" w:hAnsi="Times New Roman" w:cs="Times New Roman"/>
          <w:b/>
          <w:color w:val="2E74B5" w:themeColor="accent1" w:themeShade="BF"/>
          <w:sz w:val="22"/>
          <w:szCs w:val="22"/>
        </w:rPr>
        <w:t xml:space="preserve">Sertifikalandırıl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Diploma</w:t>
      </w:r>
      <w:bookmarkEnd w:id="69"/>
    </w:p>
    <w:p w14:paraId="55A3C56B" w14:textId="77777777" w:rsidR="006D778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8EE7567"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F1AF663" w14:textId="6DFEAAE7"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131ED3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EF99C9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8F907E7" w14:textId="77777777" w:rsidR="00F205BC" w:rsidRPr="00C0289F" w:rsidRDefault="00F205BC" w:rsidP="003C6026">
      <w:pPr>
        <w:spacing w:before="120" w:after="120"/>
        <w:rPr>
          <w:sz w:val="22"/>
          <w:szCs w:val="22"/>
        </w:rPr>
      </w:pPr>
    </w:p>
    <w:p w14:paraId="74B0E17C" w14:textId="77777777" w:rsidR="0063422B" w:rsidRPr="00C0289F" w:rsidRDefault="0063422B" w:rsidP="003C6026">
      <w:pPr>
        <w:pStyle w:val="Balk2"/>
        <w:spacing w:before="120" w:after="120"/>
        <w:rPr>
          <w:rFonts w:ascii="Times New Roman" w:hAnsi="Times New Roman" w:cs="Times New Roman"/>
          <w:b/>
          <w:sz w:val="22"/>
          <w:szCs w:val="22"/>
        </w:rPr>
      </w:pPr>
      <w:bookmarkStart w:id="70" w:name="_Toc156153699"/>
      <w:r w:rsidRPr="00C0289F">
        <w:rPr>
          <w:rFonts w:ascii="Times New Roman" w:hAnsi="Times New Roman" w:cs="Times New Roman"/>
          <w:b/>
          <w:sz w:val="22"/>
          <w:szCs w:val="22"/>
        </w:rPr>
        <w:t>B.3. Öğrenme Kaynakları ve Akademik Destek Hizmetleri</w:t>
      </w:r>
      <w:bookmarkEnd w:id="70"/>
    </w:p>
    <w:p w14:paraId="40C757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0289F" w:rsidRDefault="003D0FA9" w:rsidP="003C6026">
      <w:pPr>
        <w:spacing w:before="120" w:after="120"/>
        <w:rPr>
          <w:b/>
          <w:sz w:val="22"/>
          <w:szCs w:val="22"/>
          <w:u w:val="single"/>
        </w:rPr>
      </w:pPr>
    </w:p>
    <w:p w14:paraId="0D5A7F1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1" w:name="_Toc156153700"/>
      <w:r w:rsidRPr="00C0289F">
        <w:rPr>
          <w:rFonts w:ascii="Times New Roman" w:hAnsi="Times New Roman" w:cs="Times New Roman"/>
          <w:b/>
          <w:color w:val="2E74B5" w:themeColor="accent1" w:themeShade="BF"/>
          <w:sz w:val="22"/>
          <w:szCs w:val="22"/>
        </w:rPr>
        <w:t xml:space="preserve">B.3.1. Öğrenme </w:t>
      </w:r>
      <w:r w:rsidR="002D4868" w:rsidRPr="00C0289F">
        <w:rPr>
          <w:rFonts w:ascii="Times New Roman" w:hAnsi="Times New Roman" w:cs="Times New Roman"/>
          <w:b/>
          <w:color w:val="2E74B5" w:themeColor="accent1" w:themeShade="BF"/>
          <w:sz w:val="22"/>
          <w:szCs w:val="22"/>
        </w:rPr>
        <w:t xml:space="preserve">Orta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aynakları</w:t>
      </w:r>
      <w:bookmarkEnd w:id="71"/>
    </w:p>
    <w:p w14:paraId="63CAE907"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FCE60E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B68CB9A" w14:textId="43BD3D2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928E38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0AE3EA9" w14:textId="77777777" w:rsidR="002519B7" w:rsidRPr="00C0289F" w:rsidRDefault="002519B7" w:rsidP="003C6026">
      <w:pPr>
        <w:spacing w:before="120" w:after="120"/>
        <w:rPr>
          <w:b/>
          <w:sz w:val="22"/>
          <w:szCs w:val="22"/>
          <w:u w:val="single"/>
        </w:rPr>
      </w:pPr>
    </w:p>
    <w:p w14:paraId="77A6BA33"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52422A71" w14:textId="77777777" w:rsidR="00F205BC" w:rsidRPr="00C0289F" w:rsidRDefault="00F205BC" w:rsidP="003C6026">
      <w:pPr>
        <w:spacing w:before="120" w:after="120"/>
        <w:rPr>
          <w:sz w:val="22"/>
          <w:szCs w:val="22"/>
        </w:rPr>
      </w:pPr>
    </w:p>
    <w:p w14:paraId="4F630AE4"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2" w:name="_Toc156153701"/>
      <w:r w:rsidRPr="00C0289F">
        <w:rPr>
          <w:rFonts w:ascii="Times New Roman" w:hAnsi="Times New Roman" w:cs="Times New Roman"/>
          <w:b/>
          <w:color w:val="2E74B5" w:themeColor="accent1" w:themeShade="BF"/>
          <w:sz w:val="22"/>
          <w:szCs w:val="22"/>
        </w:rPr>
        <w:t xml:space="preserve">B.3.2. Akademik </w:t>
      </w:r>
      <w:r w:rsidR="002D4868" w:rsidRPr="00C0289F">
        <w:rPr>
          <w:rFonts w:ascii="Times New Roman" w:hAnsi="Times New Roman" w:cs="Times New Roman"/>
          <w:b/>
          <w:color w:val="2E74B5" w:themeColor="accent1" w:themeShade="BF"/>
          <w:sz w:val="22"/>
          <w:szCs w:val="22"/>
        </w:rPr>
        <w:t>Destek Hizmetleri</w:t>
      </w:r>
      <w:bookmarkEnd w:id="72"/>
    </w:p>
    <w:p w14:paraId="25A59E80" w14:textId="77777777" w:rsidR="006D778B"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10B2125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A762E4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2DA4D1C" w14:textId="3A13DFAF"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20048A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2137890"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004F5BE" w14:textId="77777777" w:rsidR="00F205BC" w:rsidRPr="00C0289F" w:rsidRDefault="00F205BC" w:rsidP="003C6026">
      <w:pPr>
        <w:spacing w:before="120" w:after="120"/>
        <w:rPr>
          <w:sz w:val="22"/>
          <w:szCs w:val="22"/>
        </w:rPr>
      </w:pPr>
    </w:p>
    <w:p w14:paraId="3954542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3" w:name="_Toc156153702"/>
      <w:r w:rsidRPr="00C0289F">
        <w:rPr>
          <w:rFonts w:ascii="Times New Roman" w:hAnsi="Times New Roman" w:cs="Times New Roman"/>
          <w:b/>
          <w:color w:val="2E74B5" w:themeColor="accent1" w:themeShade="BF"/>
          <w:sz w:val="22"/>
          <w:szCs w:val="22"/>
        </w:rPr>
        <w:t xml:space="preserve">B.3.3. Tesis ve </w:t>
      </w:r>
      <w:r w:rsidR="002D4868" w:rsidRPr="00C0289F">
        <w:rPr>
          <w:rFonts w:ascii="Times New Roman" w:hAnsi="Times New Roman" w:cs="Times New Roman"/>
          <w:b/>
          <w:color w:val="2E74B5" w:themeColor="accent1" w:themeShade="BF"/>
          <w:sz w:val="22"/>
          <w:szCs w:val="22"/>
        </w:rPr>
        <w:t>Altyapılar</w:t>
      </w:r>
      <w:bookmarkEnd w:id="73"/>
    </w:p>
    <w:p w14:paraId="732D9670" w14:textId="77777777" w:rsidR="006D778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3E94297"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6AC58D3" w14:textId="67C2FBB1"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F23B48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EDCA16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1283F77" w14:textId="77777777" w:rsidR="00F205BC" w:rsidRPr="00C0289F" w:rsidRDefault="00F205BC" w:rsidP="003C6026">
      <w:pPr>
        <w:spacing w:before="120" w:after="120"/>
        <w:rPr>
          <w:sz w:val="22"/>
          <w:szCs w:val="22"/>
        </w:rPr>
      </w:pPr>
    </w:p>
    <w:p w14:paraId="20176C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4" w:name="_Toc156153703"/>
      <w:r w:rsidRPr="00C0289F">
        <w:rPr>
          <w:rFonts w:ascii="Times New Roman" w:hAnsi="Times New Roman" w:cs="Times New Roman"/>
          <w:b/>
          <w:color w:val="2E74B5" w:themeColor="accent1" w:themeShade="BF"/>
          <w:sz w:val="22"/>
          <w:szCs w:val="22"/>
        </w:rPr>
        <w:t xml:space="preserve">B.3.4. Dezavantajlı </w:t>
      </w:r>
      <w:r w:rsidR="002D4868" w:rsidRPr="00C0289F">
        <w:rPr>
          <w:rFonts w:ascii="Times New Roman" w:hAnsi="Times New Roman" w:cs="Times New Roman"/>
          <w:b/>
          <w:color w:val="2E74B5" w:themeColor="accent1" w:themeShade="BF"/>
          <w:sz w:val="22"/>
          <w:szCs w:val="22"/>
        </w:rPr>
        <w:t>Gruplar</w:t>
      </w:r>
      <w:bookmarkEnd w:id="74"/>
    </w:p>
    <w:p w14:paraId="3DA2CF64"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979DE63"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3555BDF" w14:textId="03BAEA96"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w:t>
      </w:r>
      <w:r w:rsidR="00944A33" w:rsidRPr="00C0289F">
        <w:rPr>
          <w:rFonts w:ascii="Times New Roman" w:hAnsi="Times New Roman" w:cs="Times New Roman"/>
          <w:b/>
          <w:bCs/>
          <w:i/>
          <w:iCs/>
        </w:rPr>
        <w:lastRenderedPageBreak/>
        <w:t xml:space="preserve">Sorumlu/İş Birliği Yapılacak Birim olarak belirlenen birimler tarafından mutlaka ilgili SP Hedefi/KİP/SEP Koduna referans vererek açıklamalıdır. </w:t>
      </w:r>
    </w:p>
    <w:p w14:paraId="51ECCDC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B7CBEE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BB4D079" w14:textId="77777777" w:rsidR="00F205BC" w:rsidRPr="00C0289F" w:rsidRDefault="00F205BC" w:rsidP="003C6026">
      <w:pPr>
        <w:spacing w:before="120" w:after="120"/>
        <w:rPr>
          <w:sz w:val="22"/>
          <w:szCs w:val="22"/>
        </w:rPr>
      </w:pPr>
    </w:p>
    <w:p w14:paraId="62AEBE7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5" w:name="_Toc156153704"/>
      <w:r w:rsidRPr="00C0289F">
        <w:rPr>
          <w:rFonts w:ascii="Times New Roman" w:hAnsi="Times New Roman" w:cs="Times New Roman"/>
          <w:b/>
          <w:color w:val="2E74B5" w:themeColor="accent1" w:themeShade="BF"/>
          <w:sz w:val="22"/>
          <w:szCs w:val="22"/>
        </w:rPr>
        <w:t>B.3.5. Sosyal</w:t>
      </w:r>
      <w:r w:rsidR="002D4868" w:rsidRPr="00C0289F">
        <w:rPr>
          <w:rFonts w:ascii="Times New Roman" w:hAnsi="Times New Roman" w:cs="Times New Roman"/>
          <w:b/>
          <w:color w:val="2E74B5" w:themeColor="accent1" w:themeShade="BF"/>
          <w:sz w:val="22"/>
          <w:szCs w:val="22"/>
        </w:rPr>
        <w:t>, Kültürel, Sportif Faaliyetler</w:t>
      </w:r>
      <w:bookmarkEnd w:id="75"/>
    </w:p>
    <w:p w14:paraId="64CD0B6E" w14:textId="77777777" w:rsidR="006D778B" w:rsidRPr="00C0289F" w:rsidRDefault="003D0FA9" w:rsidP="003C6026">
      <w:pPr>
        <w:spacing w:before="120" w:after="120"/>
        <w:ind w:right="63"/>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3F01DF37" w14:textId="45DD0E3B" w:rsidR="00023F1B" w:rsidRPr="00C0289F" w:rsidRDefault="00944A33" w:rsidP="00023F1B">
      <w:pPr>
        <w:spacing w:before="120" w:after="120"/>
        <w:ind w:right="46"/>
        <w:jc w:val="both"/>
        <w:rPr>
          <w:b/>
          <w:bCs/>
          <w:sz w:val="22"/>
          <w:szCs w:val="22"/>
          <w:u w:val="single"/>
        </w:rPr>
      </w:pPr>
      <w:r w:rsidRPr="00C0289F">
        <w:rPr>
          <w:b/>
          <w:bCs/>
          <w:sz w:val="22"/>
          <w:szCs w:val="22"/>
          <w:u w:val="single"/>
        </w:rPr>
        <w:t>Faaliyetler</w:t>
      </w:r>
    </w:p>
    <w:p w14:paraId="73181860" w14:textId="77777777" w:rsidR="005030E0" w:rsidRPr="005030E0" w:rsidRDefault="005030E0" w:rsidP="005030E0">
      <w:pPr>
        <w:spacing w:before="120" w:after="120"/>
        <w:jc w:val="both"/>
        <w:rPr>
          <w:b/>
          <w:bCs/>
          <w:i/>
          <w:iCs/>
          <w:color w:val="FF0000"/>
        </w:rPr>
      </w:pPr>
    </w:p>
    <w:p w14:paraId="45DF06D8" w14:textId="5B3E8313" w:rsidR="00023F1B" w:rsidRPr="00023F1B" w:rsidRDefault="00900410" w:rsidP="00023F1B">
      <w:pPr>
        <w:pStyle w:val="ListeParagraf"/>
        <w:numPr>
          <w:ilvl w:val="0"/>
          <w:numId w:val="6"/>
        </w:numPr>
        <w:spacing w:before="120" w:after="120"/>
        <w:jc w:val="both"/>
        <w:rPr>
          <w:rFonts w:ascii="Times New Roman" w:hAnsi="Times New Roman" w:cs="Times New Roman"/>
          <w:b/>
          <w:bCs/>
          <w:i/>
          <w:iCs/>
        </w:rPr>
      </w:pPr>
      <w:r>
        <w:rPr>
          <w:b/>
          <w:bCs/>
          <w:i/>
          <w:iCs/>
        </w:rPr>
        <w:t xml:space="preserve">(2)  B.3.5.1. </w:t>
      </w:r>
      <w:r w:rsidR="00023F1B">
        <w:rPr>
          <w:b/>
          <w:bCs/>
          <w:i/>
          <w:iCs/>
        </w:rPr>
        <w:t xml:space="preserve">Etimesgut Belediyesi tarafından “Cumhuriyet’in 100’ü” </w:t>
      </w:r>
      <w:proofErr w:type="gramStart"/>
      <w:r w:rsidR="00023F1B">
        <w:rPr>
          <w:b/>
          <w:bCs/>
          <w:i/>
          <w:iCs/>
        </w:rPr>
        <w:t>adlı  Cumhuriyetin</w:t>
      </w:r>
      <w:proofErr w:type="gramEnd"/>
      <w:r w:rsidR="00023F1B">
        <w:rPr>
          <w:b/>
          <w:bCs/>
          <w:i/>
          <w:iCs/>
        </w:rPr>
        <w:t xml:space="preserve"> 100. Yılına Özel 100 sanatçı ile 100 eserin bulunduğu Sanat Sergisi düzenlenmiş olup</w:t>
      </w:r>
      <w:r w:rsidR="00023F1B" w:rsidRPr="00023F1B">
        <w:rPr>
          <w:b/>
          <w:bCs/>
          <w:i/>
          <w:iCs/>
        </w:rPr>
        <w:t xml:space="preserve"> Gazi Resim-İş ve Müze Eğitimi Topluluğu </w:t>
      </w:r>
      <w:r w:rsidR="00023F1B">
        <w:rPr>
          <w:b/>
          <w:bCs/>
          <w:i/>
          <w:iCs/>
        </w:rPr>
        <w:t xml:space="preserve">tarafından ziyaret edilmiştir. </w:t>
      </w:r>
    </w:p>
    <w:p w14:paraId="1DCD29F7" w14:textId="77777777" w:rsidR="00023F1B" w:rsidRPr="00023F1B" w:rsidRDefault="00023F1B" w:rsidP="00023F1B">
      <w:pPr>
        <w:pStyle w:val="ListeParagraf"/>
        <w:rPr>
          <w:rFonts w:ascii="Times New Roman" w:hAnsi="Times New Roman" w:cs="Times New Roman"/>
          <w:b/>
          <w:bCs/>
          <w:i/>
          <w:iCs/>
        </w:rPr>
      </w:pPr>
    </w:p>
    <w:p w14:paraId="2FE92214" w14:textId="2FA3872B" w:rsidR="00023F1B" w:rsidRDefault="00023F1B" w:rsidP="00023F1B">
      <w:pPr>
        <w:pStyle w:val="ListeParagraf"/>
        <w:spacing w:before="120" w:after="120"/>
        <w:jc w:val="both"/>
        <w:rPr>
          <w:rFonts w:ascii="Times New Roman" w:hAnsi="Times New Roman" w:cs="Times New Roman"/>
          <w:b/>
          <w:bCs/>
          <w:i/>
          <w:iCs/>
        </w:rPr>
      </w:pPr>
      <w:r>
        <w:rPr>
          <w:rFonts w:ascii="Times New Roman" w:hAnsi="Times New Roman" w:cs="Times New Roman"/>
          <w:b/>
          <w:bCs/>
          <w:i/>
          <w:iCs/>
        </w:rPr>
        <w:t>Bağlıca Kızılelma Caddesinde düzenlenen sergi “Etimesgut Belediyesi” ve “Türk Tarih Müzesi ve Parkı” iş birliğinde gerçekleştirilmiştir. Gazi Üniversitesi öğrenci topluluğu mensubu 43 öğrenci ile ziyaret edilmiştir.</w:t>
      </w:r>
    </w:p>
    <w:p w14:paraId="25B5282F" w14:textId="77777777" w:rsidR="00023F1B" w:rsidRPr="00023F1B" w:rsidRDefault="00023F1B" w:rsidP="00023F1B">
      <w:pPr>
        <w:pStyle w:val="ListeParagraf"/>
        <w:rPr>
          <w:rFonts w:ascii="Times New Roman" w:hAnsi="Times New Roman" w:cs="Times New Roman"/>
          <w:b/>
          <w:bCs/>
          <w:i/>
          <w:iCs/>
        </w:rPr>
      </w:pPr>
    </w:p>
    <w:p w14:paraId="14993A9E" w14:textId="05C41C9E" w:rsidR="00023F1B" w:rsidRPr="00662758" w:rsidRDefault="00900410"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2) B.3.5.2. </w:t>
      </w:r>
      <w:r w:rsidR="00662758">
        <w:rPr>
          <w:rFonts w:ascii="Times New Roman" w:hAnsi="Times New Roman" w:cs="Times New Roman"/>
          <w:b/>
          <w:bCs/>
          <w:i/>
          <w:iCs/>
        </w:rPr>
        <w:t xml:space="preserve">Uluslararası Kore Halk Resmi Sanat Derneği tarafından gerçekleştirilen “Halk Resmi ve Güzel Renkli Seyahat Sergisi”ni </w:t>
      </w:r>
      <w:r w:rsidR="00662758" w:rsidRPr="00023F1B">
        <w:rPr>
          <w:b/>
          <w:bCs/>
          <w:i/>
          <w:iCs/>
        </w:rPr>
        <w:t>Gazi Resim-İş ve Müze Eğitimi Topluluğu</w:t>
      </w:r>
      <w:r w:rsidR="00662758">
        <w:rPr>
          <w:b/>
          <w:bCs/>
          <w:i/>
          <w:iCs/>
        </w:rPr>
        <w:t xml:space="preserve"> öğrencileri ziyaret etmiştir. </w:t>
      </w:r>
    </w:p>
    <w:p w14:paraId="32DDA500" w14:textId="08C0AA18" w:rsidR="00662758" w:rsidRDefault="00662758" w:rsidP="00662758">
      <w:pPr>
        <w:pStyle w:val="ListeParagraf"/>
        <w:spacing w:before="120" w:after="120"/>
        <w:jc w:val="both"/>
        <w:rPr>
          <w:rFonts w:ascii="Times New Roman" w:hAnsi="Times New Roman" w:cs="Times New Roman"/>
          <w:b/>
          <w:bCs/>
          <w:i/>
          <w:iCs/>
        </w:rPr>
      </w:pPr>
      <w:r>
        <w:rPr>
          <w:rFonts w:ascii="Times New Roman" w:hAnsi="Times New Roman" w:cs="Times New Roman"/>
          <w:b/>
          <w:bCs/>
          <w:i/>
          <w:iCs/>
        </w:rPr>
        <w:t xml:space="preserve">Topluluk öğrencilerinin 20 Kasım 2023 tarihinde ziyaretini gerçekleştirdiği bu etkinliğe Kore Elçiliği de katılım göstermiştir. </w:t>
      </w:r>
    </w:p>
    <w:p w14:paraId="4684B29F" w14:textId="6BC567DC" w:rsidR="00662758" w:rsidRDefault="00662758" w:rsidP="00662758">
      <w:pPr>
        <w:pStyle w:val="ListeParagraf"/>
        <w:spacing w:before="120" w:after="120"/>
        <w:jc w:val="both"/>
        <w:rPr>
          <w:rFonts w:ascii="Times New Roman" w:hAnsi="Times New Roman" w:cs="Times New Roman"/>
          <w:b/>
          <w:bCs/>
          <w:i/>
          <w:iCs/>
        </w:rPr>
      </w:pPr>
    </w:p>
    <w:p w14:paraId="0F2E448F" w14:textId="77777777" w:rsidR="00662758" w:rsidRDefault="00662758" w:rsidP="00662758">
      <w:pPr>
        <w:pStyle w:val="ListeParagraf"/>
        <w:spacing w:before="120" w:after="120"/>
        <w:jc w:val="both"/>
        <w:rPr>
          <w:rFonts w:ascii="Times New Roman" w:hAnsi="Times New Roman" w:cs="Times New Roman"/>
          <w:b/>
          <w:bCs/>
          <w:i/>
          <w:iCs/>
        </w:rPr>
      </w:pPr>
    </w:p>
    <w:p w14:paraId="37EDEE19" w14:textId="377F89FE" w:rsidR="00944A33" w:rsidRPr="00C0289F" w:rsidRDefault="00944A33" w:rsidP="00662758">
      <w:pPr>
        <w:pStyle w:val="ListeParagraf"/>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DD3F6DF" w14:textId="7CD025E7" w:rsidR="00944A33"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84B03BB" w14:textId="77777777" w:rsidR="00690ECD" w:rsidRPr="00C0289F" w:rsidRDefault="00690ECD" w:rsidP="00690ECD">
      <w:pPr>
        <w:pStyle w:val="ListeParagraf"/>
        <w:spacing w:before="120" w:after="120"/>
        <w:jc w:val="both"/>
        <w:rPr>
          <w:rFonts w:ascii="Times New Roman" w:hAnsi="Times New Roman" w:cs="Times New Roman"/>
          <w:b/>
          <w:bCs/>
          <w:i/>
          <w:iCs/>
        </w:rPr>
      </w:pPr>
    </w:p>
    <w:p w14:paraId="0B6D41B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8D71D39"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88CA08" w14:textId="77777777" w:rsidR="00F205BC" w:rsidRPr="00C0289F" w:rsidRDefault="00F205BC" w:rsidP="003C6026">
      <w:pPr>
        <w:spacing w:before="120" w:after="120"/>
        <w:rPr>
          <w:sz w:val="22"/>
          <w:szCs w:val="22"/>
        </w:rPr>
      </w:pPr>
    </w:p>
    <w:p w14:paraId="7DBB62D4" w14:textId="77777777" w:rsidR="0063422B" w:rsidRPr="00C0289F" w:rsidRDefault="0063422B" w:rsidP="003C6026">
      <w:pPr>
        <w:pStyle w:val="Balk2"/>
        <w:spacing w:before="120" w:after="120"/>
        <w:rPr>
          <w:rFonts w:ascii="Times New Roman" w:hAnsi="Times New Roman" w:cs="Times New Roman"/>
          <w:b/>
          <w:sz w:val="22"/>
          <w:szCs w:val="22"/>
        </w:rPr>
      </w:pPr>
      <w:bookmarkStart w:id="76" w:name="_Toc156153705"/>
      <w:r w:rsidRPr="00C0289F">
        <w:rPr>
          <w:rFonts w:ascii="Times New Roman" w:hAnsi="Times New Roman" w:cs="Times New Roman"/>
          <w:b/>
          <w:sz w:val="22"/>
          <w:szCs w:val="22"/>
        </w:rPr>
        <w:t>B.4. Öğretim Kadrosu</w:t>
      </w:r>
      <w:bookmarkEnd w:id="76"/>
    </w:p>
    <w:p w14:paraId="18CB5BA0" w14:textId="28105B1F"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F46C14" w:rsidRPr="00C0289F">
        <w:rPr>
          <w:sz w:val="22"/>
          <w:szCs w:val="22"/>
        </w:rPr>
        <w:t>Birim</w:t>
      </w:r>
      <w:r w:rsidR="006D778B" w:rsidRPr="00C0289F">
        <w:rPr>
          <w:sz w:val="22"/>
          <w:szCs w:val="22"/>
        </w:rPr>
        <w:t>, öğretim elemanlarının ders görevlendirmesi ile ilgili tüm süreçler</w:t>
      </w:r>
      <w:r w:rsidR="00F46C14" w:rsidRPr="00C0289F">
        <w:rPr>
          <w:sz w:val="22"/>
          <w:szCs w:val="22"/>
        </w:rPr>
        <w:t>in</w:t>
      </w:r>
      <w:r w:rsidR="006D778B" w:rsidRPr="00C0289F">
        <w:rPr>
          <w:sz w:val="22"/>
          <w:szCs w:val="22"/>
        </w:rPr>
        <w:t>de adil ve açık olmalıdır. Hedeflenen nitelikli mezun yeterliliklerine ulaşmak amacıyla, öğretim elemanlarının eğitim-öğretim yetkinliklerini sürekli geliştirmek için olanaklar sunmalıdır.</w:t>
      </w:r>
    </w:p>
    <w:p w14:paraId="4C86BF4C" w14:textId="77777777" w:rsidR="003D0FA9" w:rsidRPr="00C0289F" w:rsidRDefault="003D0FA9" w:rsidP="003C6026">
      <w:pPr>
        <w:spacing w:before="120" w:after="120"/>
        <w:rPr>
          <w:b/>
          <w:sz w:val="22"/>
          <w:szCs w:val="22"/>
          <w:u w:val="single"/>
        </w:rPr>
      </w:pPr>
    </w:p>
    <w:p w14:paraId="6865ACF6"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7" w:name="_Toc156153706"/>
      <w:r w:rsidRPr="00C0289F">
        <w:rPr>
          <w:rFonts w:ascii="Times New Roman" w:hAnsi="Times New Roman" w:cs="Times New Roman"/>
          <w:b/>
          <w:color w:val="2E74B5" w:themeColor="accent1" w:themeShade="BF"/>
          <w:sz w:val="22"/>
          <w:szCs w:val="22"/>
        </w:rPr>
        <w:t>B.4.1. Atama</w:t>
      </w:r>
      <w:r w:rsidR="002D4868" w:rsidRPr="00C0289F">
        <w:rPr>
          <w:rFonts w:ascii="Times New Roman" w:hAnsi="Times New Roman" w:cs="Times New Roman"/>
          <w:b/>
          <w:color w:val="2E74B5" w:themeColor="accent1" w:themeShade="BF"/>
          <w:sz w:val="22"/>
          <w:szCs w:val="22"/>
        </w:rPr>
        <w:t xml:space="preserve">, Yükselt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örevlendirme Kriterleri</w:t>
      </w:r>
      <w:bookmarkEnd w:id="77"/>
    </w:p>
    <w:p w14:paraId="1FA937DB" w14:textId="18F466C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tim elemanı</w:t>
      </w:r>
      <w:r w:rsidR="00F46C14" w:rsidRPr="00C0289F">
        <w:rPr>
          <w:sz w:val="22"/>
          <w:szCs w:val="22"/>
        </w:rPr>
        <w:t xml:space="preserve"> (uluslararası öğretim elemanları dahil)</w:t>
      </w:r>
      <w:r w:rsidR="006D778B" w:rsidRPr="00C0289F">
        <w:rPr>
          <w:sz w:val="22"/>
          <w:szCs w:val="22"/>
        </w:rPr>
        <w:t xml:space="preserve"> ders yükü ve dağılım dengesi şeffaf olarak paylaşılır. Birimin öğretim üyesinden beklentisi bireylerce bilinir. </w:t>
      </w:r>
      <w:r w:rsidR="00285761" w:rsidRPr="00C0289F">
        <w:rPr>
          <w:sz w:val="22"/>
          <w:szCs w:val="22"/>
        </w:rPr>
        <w:t xml:space="preserve">Kurum dışından ders </w:t>
      </w:r>
      <w:r w:rsidR="00285761" w:rsidRPr="00C0289F">
        <w:rPr>
          <w:sz w:val="22"/>
          <w:szCs w:val="22"/>
        </w:rPr>
        <w:lastRenderedPageBreak/>
        <w:t xml:space="preserve">vermek üzere görevlendirilenlerin seçiminde liyakate dikkat edilir </w:t>
      </w:r>
      <w:r w:rsidR="006D778B" w:rsidRPr="00C0289F">
        <w:rPr>
          <w:sz w:val="22"/>
          <w:szCs w:val="22"/>
        </w:rPr>
        <w:t>ve yarıyıl sonunda performanslarının değerlendirilmesi şeffaf</w:t>
      </w:r>
      <w:r w:rsidR="00285761" w:rsidRPr="00C0289F">
        <w:rPr>
          <w:sz w:val="22"/>
          <w:szCs w:val="22"/>
        </w:rPr>
        <w:t xml:space="preserve"> ve </w:t>
      </w:r>
      <w:r w:rsidR="006D778B" w:rsidRPr="00C0289F">
        <w:rPr>
          <w:sz w:val="22"/>
          <w:szCs w:val="22"/>
        </w:rPr>
        <w:t>etkin</w:t>
      </w:r>
      <w:r w:rsidR="00285761" w:rsidRPr="00C0289F">
        <w:rPr>
          <w:sz w:val="22"/>
          <w:szCs w:val="22"/>
        </w:rPr>
        <w:t>dir.</w:t>
      </w:r>
      <w:r w:rsidR="006D778B" w:rsidRPr="00C0289F">
        <w:rPr>
          <w:sz w:val="22"/>
          <w:szCs w:val="22"/>
        </w:rPr>
        <w:t xml:space="preserve"> </w:t>
      </w:r>
      <w:r w:rsidR="00285761" w:rsidRPr="00C0289F">
        <w:rPr>
          <w:sz w:val="22"/>
          <w:szCs w:val="22"/>
        </w:rPr>
        <w:t xml:space="preserve">Birimde </w:t>
      </w:r>
      <w:r w:rsidR="006D778B" w:rsidRPr="00C0289F">
        <w:rPr>
          <w:sz w:val="22"/>
          <w:szCs w:val="22"/>
        </w:rPr>
        <w:t xml:space="preserve">eğitim-öğretim ilkelerine ve kültürüne uyum gözetilmektedir.  </w:t>
      </w:r>
    </w:p>
    <w:p w14:paraId="3D5832A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B9B3303"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C00E2D8" w14:textId="0521E5CA"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D8F08D4"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D4EF0C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8783080" w14:textId="77777777" w:rsidR="00F205BC" w:rsidRPr="00C0289F" w:rsidRDefault="00F205BC" w:rsidP="003C6026">
      <w:pPr>
        <w:spacing w:before="120" w:after="120"/>
        <w:rPr>
          <w:sz w:val="22"/>
          <w:szCs w:val="22"/>
        </w:rPr>
      </w:pPr>
    </w:p>
    <w:p w14:paraId="15E984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8" w:name="_Toc156153707"/>
      <w:r w:rsidRPr="00C0289F">
        <w:rPr>
          <w:rFonts w:ascii="Times New Roman" w:hAnsi="Times New Roman" w:cs="Times New Roman"/>
          <w:b/>
          <w:color w:val="2E74B5" w:themeColor="accent1" w:themeShade="BF"/>
          <w:sz w:val="22"/>
          <w:szCs w:val="22"/>
        </w:rPr>
        <w:t>B.4.2. Öğretim</w:t>
      </w:r>
      <w:r w:rsidR="002D4868" w:rsidRPr="00C0289F">
        <w:rPr>
          <w:rFonts w:ascii="Times New Roman" w:hAnsi="Times New Roman" w:cs="Times New Roman"/>
          <w:b/>
          <w:color w:val="2E74B5" w:themeColor="accent1" w:themeShade="BF"/>
          <w:sz w:val="22"/>
          <w:szCs w:val="22"/>
        </w:rPr>
        <w:t xml:space="preserve"> 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78"/>
    </w:p>
    <w:p w14:paraId="3A8C1E54" w14:textId="2362BB49"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285761" w:rsidRPr="00C0289F">
        <w:rPr>
          <w:bCs/>
          <w:sz w:val="22"/>
          <w:szCs w:val="22"/>
          <w:u w:val="single"/>
        </w:rPr>
        <w:t>Öğretim yetkinliği geliştirme süreçleri ihtiyaç analizleri temelinde planlanır, yaygın biçimde yürütülür ve etkililiği düzenli olarak izlenir.</w:t>
      </w:r>
      <w:r w:rsidR="00285761" w:rsidRPr="00C0289F">
        <w:rPr>
          <w:b/>
          <w:sz w:val="22"/>
          <w:szCs w:val="22"/>
        </w:rPr>
        <w:t xml:space="preserve"> </w:t>
      </w:r>
      <w:r w:rsidR="006D778B" w:rsidRPr="00C0289F">
        <w:rPr>
          <w:sz w:val="22"/>
          <w:szCs w:val="22"/>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Birimin</w:t>
      </w:r>
      <w:r w:rsidR="006D778B" w:rsidRPr="00C0289F" w:rsidDel="00302CD0">
        <w:rPr>
          <w:sz w:val="22"/>
          <w:szCs w:val="22"/>
        </w:rPr>
        <w:t xml:space="preserve"> </w:t>
      </w:r>
      <w:r w:rsidR="006D778B" w:rsidRPr="00C0289F">
        <w:rPr>
          <w:sz w:val="22"/>
          <w:szCs w:val="22"/>
        </w:rPr>
        <w:t xml:space="preserve">öğretim yetkinliği geliştirme performansı değerlendirilmektedir. </w:t>
      </w:r>
    </w:p>
    <w:p w14:paraId="4336D59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9AC010E"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6B146B5" w14:textId="42FFD1D4"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1563267"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D5E722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B4D676E" w14:textId="77777777" w:rsidR="00F205BC" w:rsidRPr="00C0289F" w:rsidRDefault="00F205BC" w:rsidP="003C6026">
      <w:pPr>
        <w:spacing w:before="120" w:after="120"/>
        <w:rPr>
          <w:sz w:val="22"/>
          <w:szCs w:val="22"/>
        </w:rPr>
      </w:pPr>
    </w:p>
    <w:p w14:paraId="7385C21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9" w:name="_Toc156153708"/>
      <w:r w:rsidRPr="00C0289F">
        <w:rPr>
          <w:rFonts w:ascii="Times New Roman" w:hAnsi="Times New Roman" w:cs="Times New Roman"/>
          <w:b/>
          <w:color w:val="2E74B5" w:themeColor="accent1" w:themeShade="BF"/>
          <w:sz w:val="22"/>
          <w:szCs w:val="22"/>
        </w:rPr>
        <w:t xml:space="preserve">B.4.3. Eğitim </w:t>
      </w:r>
      <w:r w:rsidR="002D4868" w:rsidRPr="00C0289F">
        <w:rPr>
          <w:rFonts w:ascii="Times New Roman" w:hAnsi="Times New Roman" w:cs="Times New Roman"/>
          <w:b/>
          <w:color w:val="2E74B5" w:themeColor="accent1" w:themeShade="BF"/>
          <w:sz w:val="22"/>
          <w:szCs w:val="22"/>
        </w:rPr>
        <w:t xml:space="preserve">Faaliyetlerine Yönelik Teşvik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Ödüllendirme</w:t>
      </w:r>
      <w:bookmarkEnd w:id="79"/>
    </w:p>
    <w:p w14:paraId="6D7327F2" w14:textId="6FA30CA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tim elemanları için yaratıcı/</w:t>
      </w:r>
      <w:proofErr w:type="gramStart"/>
      <w:r w:rsidR="006D778B" w:rsidRPr="00C0289F">
        <w:rPr>
          <w:sz w:val="22"/>
          <w:szCs w:val="22"/>
        </w:rPr>
        <w:t xml:space="preserve">yenilikçi </w:t>
      </w:r>
      <w:r w:rsidR="00285761" w:rsidRPr="00C0289F">
        <w:rPr>
          <w:sz w:val="22"/>
          <w:szCs w:val="22"/>
        </w:rPr>
        <w:t xml:space="preserve"> eğitim</w:t>
      </w:r>
      <w:proofErr w:type="gramEnd"/>
      <w:r w:rsidR="00285761" w:rsidRPr="00C0289F">
        <w:rPr>
          <w:sz w:val="22"/>
          <w:szCs w:val="22"/>
        </w:rPr>
        <w:t xml:space="preserve"> uygulamalarını ve bu alanda </w:t>
      </w:r>
      <w:r w:rsidR="006D778B" w:rsidRPr="00C0289F">
        <w:rPr>
          <w:sz w:val="22"/>
          <w:szCs w:val="22"/>
        </w:rPr>
        <w:t xml:space="preserve">rekabeti arttırmak üzere “iyi eğitim ödülü” gibi teşvik </w:t>
      </w:r>
      <w:r w:rsidR="00285761" w:rsidRPr="00C0289F">
        <w:rPr>
          <w:sz w:val="22"/>
          <w:szCs w:val="22"/>
        </w:rPr>
        <w:t xml:space="preserve">ve ödüllendirme süreçleri </w:t>
      </w:r>
      <w:r w:rsidR="006D778B" w:rsidRPr="00C0289F">
        <w:rPr>
          <w:sz w:val="22"/>
          <w:szCs w:val="22"/>
        </w:rPr>
        <w:t>vardır. Eğitim ve öğretimi önceliklendirmek üzere</w:t>
      </w:r>
      <w:r w:rsidR="00285761" w:rsidRPr="00C0289F">
        <w:rPr>
          <w:sz w:val="22"/>
          <w:szCs w:val="22"/>
        </w:rPr>
        <w:t xml:space="preserve"> atama ve</w:t>
      </w:r>
      <w:r w:rsidR="006D778B" w:rsidRPr="00C0289F">
        <w:rPr>
          <w:sz w:val="22"/>
          <w:szCs w:val="22"/>
        </w:rPr>
        <w:t xml:space="preserve"> yükseltme kriterlerinde yaratıcı eğitim faaliyetlerine yer verilir.  </w:t>
      </w:r>
    </w:p>
    <w:p w14:paraId="1F0CC2E9"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79E1C8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7B9C74E" w14:textId="7F1F234A"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19B1DA5"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5AAD845"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637998C" w14:textId="77777777" w:rsidR="00F205BC" w:rsidRPr="00C0289F" w:rsidRDefault="00F205BC" w:rsidP="003C6026">
      <w:pPr>
        <w:spacing w:before="120" w:after="120"/>
        <w:rPr>
          <w:sz w:val="22"/>
          <w:szCs w:val="22"/>
        </w:rPr>
      </w:pPr>
    </w:p>
    <w:p w14:paraId="3E0A5877" w14:textId="77777777" w:rsidR="0063422B" w:rsidRPr="00C0289F" w:rsidRDefault="0063422B" w:rsidP="003C6026">
      <w:pPr>
        <w:spacing w:before="120" w:after="120"/>
        <w:rPr>
          <w:b/>
          <w:color w:val="2E74B5" w:themeColor="accent1" w:themeShade="BF"/>
          <w:sz w:val="22"/>
          <w:szCs w:val="22"/>
        </w:rPr>
      </w:pPr>
    </w:p>
    <w:p w14:paraId="2DF0A772" w14:textId="77777777" w:rsidR="007B39C3" w:rsidRPr="00C0289F" w:rsidRDefault="007B39C3" w:rsidP="003C6026">
      <w:pPr>
        <w:spacing w:before="120" w:after="120"/>
        <w:rPr>
          <w:rFonts w:eastAsiaTheme="majorEastAsia"/>
          <w:b/>
          <w:color w:val="2E74B5" w:themeColor="accent1" w:themeShade="BF"/>
          <w:sz w:val="22"/>
          <w:szCs w:val="22"/>
        </w:rPr>
      </w:pPr>
      <w:r w:rsidRPr="00C0289F">
        <w:rPr>
          <w:b/>
          <w:color w:val="2E74B5" w:themeColor="accent1" w:themeShade="BF"/>
          <w:sz w:val="22"/>
          <w:szCs w:val="22"/>
        </w:rPr>
        <w:br w:type="page"/>
      </w:r>
    </w:p>
    <w:p w14:paraId="04548E91" w14:textId="055CE46A" w:rsidR="0063422B" w:rsidRPr="00C0289F" w:rsidRDefault="00D94428" w:rsidP="003C6026">
      <w:pPr>
        <w:pStyle w:val="Balk1"/>
        <w:spacing w:before="120" w:after="120"/>
        <w:rPr>
          <w:rFonts w:ascii="Times New Roman" w:hAnsi="Times New Roman" w:cs="Times New Roman"/>
          <w:b/>
          <w:sz w:val="22"/>
          <w:szCs w:val="22"/>
        </w:rPr>
      </w:pPr>
      <w:bookmarkStart w:id="80" w:name="_Toc156153709"/>
      <w:r>
        <w:rPr>
          <w:rFonts w:ascii="Times New Roman" w:hAnsi="Times New Roman" w:cs="Times New Roman"/>
          <w:b/>
          <w:sz w:val="22"/>
          <w:szCs w:val="22"/>
        </w:rPr>
        <w:lastRenderedPageBreak/>
        <w:t xml:space="preserve">C. </w:t>
      </w:r>
      <w:r w:rsidR="0063422B" w:rsidRPr="00C0289F">
        <w:rPr>
          <w:rFonts w:ascii="Times New Roman" w:hAnsi="Times New Roman" w:cs="Times New Roman"/>
          <w:b/>
          <w:sz w:val="22"/>
          <w:szCs w:val="22"/>
        </w:rPr>
        <w:t>ARAŞTIRMA VE GELİŞTİRME</w:t>
      </w:r>
      <w:bookmarkEnd w:id="80"/>
      <w:r w:rsidR="0063422B" w:rsidRPr="00C0289F">
        <w:rPr>
          <w:rFonts w:ascii="Times New Roman" w:hAnsi="Times New Roman" w:cs="Times New Roman"/>
          <w:b/>
          <w:sz w:val="22"/>
          <w:szCs w:val="22"/>
        </w:rPr>
        <w:t xml:space="preserve"> </w:t>
      </w:r>
    </w:p>
    <w:p w14:paraId="41C68C96" w14:textId="334F5094" w:rsidR="00285761" w:rsidRPr="00EF6097" w:rsidRDefault="00285761" w:rsidP="00EF6097">
      <w:pPr>
        <w:rPr>
          <w:sz w:val="22"/>
          <w:szCs w:val="22"/>
        </w:rPr>
      </w:pPr>
      <w:r w:rsidRPr="00EF6097">
        <w:rPr>
          <w:rFonts w:eastAsiaTheme="majorEastAsia"/>
          <w:sz w:val="22"/>
          <w:szCs w:val="22"/>
        </w:rPr>
        <w:t>Sanat alanlarında faaliyet gösteren birimler sanat faaliyetlerini Araştırma ve Geliştirme başlığı altında değerlendirmelidir.</w:t>
      </w:r>
    </w:p>
    <w:p w14:paraId="3AEE1576" w14:textId="77777777" w:rsidR="0063422B" w:rsidRPr="00EF6097" w:rsidRDefault="0063422B" w:rsidP="00EF6097">
      <w:pPr>
        <w:pStyle w:val="Balk2"/>
        <w:rPr>
          <w:rFonts w:ascii="Times New Roman" w:hAnsi="Times New Roman" w:cs="Times New Roman"/>
          <w:b/>
          <w:sz w:val="22"/>
          <w:szCs w:val="22"/>
        </w:rPr>
      </w:pPr>
      <w:bookmarkStart w:id="81" w:name="_Toc156153710"/>
      <w:r w:rsidRPr="00EF6097">
        <w:rPr>
          <w:rFonts w:ascii="Times New Roman" w:hAnsi="Times New Roman" w:cs="Times New Roman"/>
          <w:b/>
          <w:sz w:val="22"/>
          <w:szCs w:val="22"/>
        </w:rPr>
        <w:t>C.1. Araştırma Süreçlerinin Yönetimi ve Araştırma Kaynakları</w:t>
      </w:r>
      <w:bookmarkEnd w:id="81"/>
    </w:p>
    <w:p w14:paraId="5ABA1FF7"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0289F" w:rsidRDefault="003D0FA9" w:rsidP="003C6026">
      <w:pPr>
        <w:spacing w:before="120" w:after="120"/>
        <w:rPr>
          <w:b/>
          <w:sz w:val="22"/>
          <w:szCs w:val="22"/>
          <w:u w:val="single"/>
        </w:rPr>
      </w:pPr>
    </w:p>
    <w:p w14:paraId="2A132734" w14:textId="77777777" w:rsidR="00F205BC"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2" w:name="_Toc156153711"/>
      <w:r w:rsidRPr="00C0289F">
        <w:rPr>
          <w:rFonts w:ascii="Times New Roman" w:hAnsi="Times New Roman" w:cs="Times New Roman"/>
          <w:b/>
          <w:color w:val="2E74B5" w:themeColor="accent1" w:themeShade="BF"/>
          <w:sz w:val="22"/>
          <w:szCs w:val="22"/>
        </w:rPr>
        <w:t xml:space="preserve">C.1.1. Araştırma </w:t>
      </w:r>
      <w:r w:rsidR="002D4868" w:rsidRPr="00C0289F">
        <w:rPr>
          <w:rFonts w:ascii="Times New Roman" w:hAnsi="Times New Roman" w:cs="Times New Roman"/>
          <w:b/>
          <w:color w:val="2E74B5" w:themeColor="accent1" w:themeShade="BF"/>
          <w:sz w:val="22"/>
          <w:szCs w:val="22"/>
        </w:rPr>
        <w:t>Süreçlerinin Yönetimi</w:t>
      </w:r>
      <w:bookmarkEnd w:id="82"/>
    </w:p>
    <w:p w14:paraId="3BD3B9C7" w14:textId="77777777" w:rsidR="006D778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9CBA9FE" w14:textId="0938FF26" w:rsidR="00761BB3" w:rsidRPr="00761BB3" w:rsidRDefault="005F57C1" w:rsidP="00761BB3">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4. Ulusal Sanat Eğitimi Sempozyumu</w:t>
      </w:r>
    </w:p>
    <w:p w14:paraId="6656D57A" w14:textId="77777777" w:rsidR="005F57C1" w:rsidRDefault="005F57C1" w:rsidP="005F57C1">
      <w:pPr>
        <w:pStyle w:val="ListeParagraf"/>
        <w:spacing w:before="120" w:after="120"/>
        <w:jc w:val="both"/>
        <w:rPr>
          <w:rFonts w:ascii="Times New Roman" w:hAnsi="Times New Roman" w:cs="Times New Roman"/>
          <w:b/>
          <w:bCs/>
          <w:i/>
          <w:iCs/>
        </w:rPr>
      </w:pPr>
    </w:p>
    <w:p w14:paraId="35080EF4" w14:textId="4AEB8516" w:rsidR="005F57C1" w:rsidRDefault="00011B99" w:rsidP="005F57C1">
      <w:pPr>
        <w:pStyle w:val="ListeParagraf"/>
        <w:spacing w:before="120" w:after="120"/>
        <w:jc w:val="both"/>
        <w:rPr>
          <w:rFonts w:ascii="Times New Roman" w:hAnsi="Times New Roman" w:cs="Times New Roman"/>
          <w:b/>
          <w:bCs/>
          <w:i/>
          <w:iCs/>
        </w:rPr>
      </w:pPr>
      <w:r>
        <w:rPr>
          <w:rFonts w:ascii="Times New Roman" w:hAnsi="Times New Roman" w:cs="Times New Roman"/>
          <w:b/>
          <w:bCs/>
          <w:i/>
          <w:iCs/>
        </w:rPr>
        <w:t xml:space="preserve">(3) C.1.1.1. </w:t>
      </w:r>
      <w:r w:rsidR="005F57C1">
        <w:rPr>
          <w:rFonts w:ascii="Times New Roman" w:hAnsi="Times New Roman" w:cs="Times New Roman"/>
          <w:b/>
          <w:bCs/>
          <w:i/>
          <w:iCs/>
        </w:rPr>
        <w:t>23-27 Ekim 2023 tarihleri arasında Güzel Sanatlar Eğitimi Bölümü tarafından Türkiye Cumhuriyeti’nin 100. yıl onuruna düzenlenmiştir. Sempozyum kapsamında belirlenen sanat eğitimi başlıklarında Türkiye’nin çeşitli bölgelerinden katılım sağlayan akademisyen, sanat eğitimcisi</w:t>
      </w:r>
      <w:r w:rsidR="00504476">
        <w:rPr>
          <w:rFonts w:ascii="Times New Roman" w:hAnsi="Times New Roman" w:cs="Times New Roman"/>
          <w:b/>
          <w:bCs/>
          <w:i/>
          <w:iCs/>
        </w:rPr>
        <w:t xml:space="preserve"> ve lisansüstü öğrencilerinin çalışmalarından oluşan</w:t>
      </w:r>
      <w:r w:rsidR="005F57C1">
        <w:rPr>
          <w:rFonts w:ascii="Times New Roman" w:hAnsi="Times New Roman" w:cs="Times New Roman"/>
          <w:b/>
          <w:bCs/>
          <w:i/>
          <w:iCs/>
        </w:rPr>
        <w:t xml:space="preserve"> 134 özet bildiri sunulmuştur.</w:t>
      </w:r>
      <w:r w:rsidR="00504476">
        <w:rPr>
          <w:rFonts w:ascii="Times New Roman" w:hAnsi="Times New Roman" w:cs="Times New Roman"/>
          <w:b/>
          <w:bCs/>
          <w:i/>
          <w:iCs/>
        </w:rPr>
        <w:t xml:space="preserve"> Sempozyum kapsamında düzenlenen “Özgürlük” temalı Uluslararası Posta Sanatı Sergisine farklı ülkelerden toplam</w:t>
      </w:r>
      <w:r w:rsidR="00990381">
        <w:rPr>
          <w:rFonts w:ascii="Times New Roman" w:hAnsi="Times New Roman" w:cs="Times New Roman"/>
          <w:b/>
          <w:bCs/>
          <w:i/>
          <w:iCs/>
        </w:rPr>
        <w:t xml:space="preserve"> 437</w:t>
      </w:r>
      <w:r w:rsidR="00504476">
        <w:rPr>
          <w:rFonts w:ascii="Times New Roman" w:hAnsi="Times New Roman" w:cs="Times New Roman"/>
          <w:b/>
          <w:bCs/>
          <w:i/>
          <w:iCs/>
        </w:rPr>
        <w:t xml:space="preserve"> eser katılımı sağlanmış olup, eserler Gazi Resim-İş Eğitimi Anabilim Dalı Binası 102 no</w:t>
      </w:r>
      <w:r w:rsidR="005F5017">
        <w:rPr>
          <w:rFonts w:ascii="Times New Roman" w:hAnsi="Times New Roman" w:cs="Times New Roman"/>
          <w:b/>
          <w:bCs/>
          <w:i/>
          <w:iCs/>
        </w:rPr>
        <w:t>’</w:t>
      </w:r>
      <w:r w:rsidR="00504476">
        <w:rPr>
          <w:rFonts w:ascii="Times New Roman" w:hAnsi="Times New Roman" w:cs="Times New Roman"/>
          <w:b/>
          <w:bCs/>
          <w:i/>
          <w:iCs/>
        </w:rPr>
        <w:t xml:space="preserve">lu sınıfta sergilenmiştir. </w:t>
      </w:r>
    </w:p>
    <w:p w14:paraId="549378F3" w14:textId="2A60F062" w:rsidR="00814617" w:rsidRDefault="00814617" w:rsidP="005F57C1">
      <w:pPr>
        <w:pStyle w:val="ListeParagraf"/>
        <w:spacing w:before="120" w:after="120"/>
        <w:jc w:val="both"/>
        <w:rPr>
          <w:rFonts w:ascii="Times New Roman" w:hAnsi="Times New Roman" w:cs="Times New Roman"/>
          <w:b/>
          <w:bCs/>
          <w:i/>
          <w:iCs/>
        </w:rPr>
      </w:pPr>
    </w:p>
    <w:p w14:paraId="63F29C4B" w14:textId="48D74784" w:rsidR="00761BB3" w:rsidRDefault="00011B99" w:rsidP="005F57C1">
      <w:pPr>
        <w:pStyle w:val="ListeParagraf"/>
        <w:spacing w:before="120" w:after="120"/>
        <w:jc w:val="both"/>
        <w:rPr>
          <w:rFonts w:ascii="Times New Roman" w:hAnsi="Times New Roman" w:cs="Times New Roman"/>
          <w:b/>
          <w:bCs/>
          <w:i/>
          <w:iCs/>
        </w:rPr>
      </w:pPr>
      <w:r>
        <w:rPr>
          <w:rFonts w:ascii="Times New Roman" w:hAnsi="Times New Roman" w:cs="Times New Roman"/>
          <w:b/>
          <w:bCs/>
          <w:i/>
          <w:iCs/>
        </w:rPr>
        <w:t xml:space="preserve">(3) C.1.1.2. </w:t>
      </w:r>
      <w:r w:rsidR="00761BB3">
        <w:rPr>
          <w:rFonts w:ascii="Times New Roman" w:hAnsi="Times New Roman" w:cs="Times New Roman"/>
          <w:b/>
          <w:bCs/>
          <w:i/>
          <w:iCs/>
        </w:rPr>
        <w:t>Anıt Heykel Açılışı</w:t>
      </w:r>
    </w:p>
    <w:p w14:paraId="5F77C3D1" w14:textId="10A01008" w:rsidR="00761BB3" w:rsidRDefault="00761BB3" w:rsidP="005F57C1">
      <w:pPr>
        <w:pStyle w:val="ListeParagraf"/>
        <w:spacing w:before="120" w:after="120"/>
        <w:jc w:val="both"/>
        <w:rPr>
          <w:rFonts w:ascii="Times New Roman" w:hAnsi="Times New Roman" w:cs="Times New Roman"/>
          <w:b/>
          <w:bCs/>
          <w:i/>
          <w:iCs/>
        </w:rPr>
      </w:pPr>
    </w:p>
    <w:p w14:paraId="6793B3FB" w14:textId="5895D564" w:rsidR="00761BB3" w:rsidRDefault="00761BB3" w:rsidP="005F57C1">
      <w:pPr>
        <w:pStyle w:val="ListeParagraf"/>
        <w:spacing w:before="120" w:after="120"/>
        <w:jc w:val="both"/>
        <w:rPr>
          <w:rFonts w:ascii="Times New Roman" w:hAnsi="Times New Roman" w:cs="Times New Roman"/>
          <w:b/>
          <w:bCs/>
          <w:i/>
          <w:iCs/>
        </w:rPr>
      </w:pPr>
      <w:r>
        <w:rPr>
          <w:rFonts w:ascii="Times New Roman" w:hAnsi="Times New Roman" w:cs="Times New Roman"/>
          <w:b/>
          <w:bCs/>
          <w:i/>
          <w:iCs/>
        </w:rPr>
        <w:t xml:space="preserve">Cumhuriyetimizin 100.yılı onuruna Prof. Dr. Mutluhan Taş öncülüğünde ve Heykel </w:t>
      </w:r>
      <w:r w:rsidR="00011B99">
        <w:rPr>
          <w:rFonts w:ascii="Times New Roman" w:hAnsi="Times New Roman" w:cs="Times New Roman"/>
          <w:b/>
          <w:bCs/>
          <w:i/>
          <w:iCs/>
        </w:rPr>
        <w:t>Anasanat</w:t>
      </w:r>
      <w:r>
        <w:rPr>
          <w:rFonts w:ascii="Times New Roman" w:hAnsi="Times New Roman" w:cs="Times New Roman"/>
          <w:b/>
          <w:bCs/>
          <w:i/>
          <w:iCs/>
        </w:rPr>
        <w:t xml:space="preserve"> atölye öğrencileri ile “Güvercinli Atatürk Anıtı” yapılmıştır. Hazırlık ve uygulama süreci yaklaşık üç ay kadar süren anıt projesi</w:t>
      </w:r>
      <w:r w:rsidR="00011B99">
        <w:rPr>
          <w:rFonts w:ascii="Times New Roman" w:hAnsi="Times New Roman" w:cs="Times New Roman"/>
          <w:b/>
          <w:bCs/>
          <w:i/>
          <w:iCs/>
        </w:rPr>
        <w:t>,</w:t>
      </w:r>
      <w:r>
        <w:rPr>
          <w:rFonts w:ascii="Times New Roman" w:hAnsi="Times New Roman" w:cs="Times New Roman"/>
          <w:b/>
          <w:bCs/>
          <w:i/>
          <w:iCs/>
        </w:rPr>
        <w:t xml:space="preserve"> kaidesi ile 305 cm</w:t>
      </w:r>
      <w:r w:rsidR="00011B99">
        <w:rPr>
          <w:rFonts w:ascii="Times New Roman" w:hAnsi="Times New Roman" w:cs="Times New Roman"/>
          <w:b/>
          <w:bCs/>
          <w:i/>
          <w:iCs/>
        </w:rPr>
        <w:t>’dir. A</w:t>
      </w:r>
      <w:r>
        <w:rPr>
          <w:rFonts w:ascii="Times New Roman" w:hAnsi="Times New Roman" w:cs="Times New Roman"/>
          <w:b/>
          <w:bCs/>
          <w:i/>
          <w:iCs/>
        </w:rPr>
        <w:t>nıtta Atatürk’ün sağ omuzunda yer alan güvercin Atatürk’ün yurtta sulh cihanda sulh sözüne it</w:t>
      </w:r>
      <w:r w:rsidR="004E37D5">
        <w:rPr>
          <w:rFonts w:ascii="Times New Roman" w:hAnsi="Times New Roman" w:cs="Times New Roman"/>
          <w:b/>
          <w:bCs/>
          <w:i/>
          <w:iCs/>
        </w:rPr>
        <w:t>h</w:t>
      </w:r>
      <w:r>
        <w:rPr>
          <w:rFonts w:ascii="Times New Roman" w:hAnsi="Times New Roman" w:cs="Times New Roman"/>
          <w:b/>
          <w:bCs/>
          <w:i/>
          <w:iCs/>
        </w:rPr>
        <w:t>afen yer almıştır. Anıt fiber döküm olup, 4.Ulusal Sanat Eğitimi Sempozyumunda açılışı gerçekleştirilmiştir.</w:t>
      </w:r>
    </w:p>
    <w:p w14:paraId="404B925F" w14:textId="2E3B0CA5" w:rsidR="00761BB3" w:rsidRDefault="00761BB3" w:rsidP="005F57C1">
      <w:pPr>
        <w:pStyle w:val="ListeParagraf"/>
        <w:spacing w:before="120" w:after="120"/>
        <w:jc w:val="both"/>
        <w:rPr>
          <w:rFonts w:ascii="Times New Roman" w:hAnsi="Times New Roman" w:cs="Times New Roman"/>
          <w:b/>
          <w:bCs/>
          <w:i/>
          <w:iCs/>
        </w:rPr>
      </w:pPr>
      <w:r>
        <w:rPr>
          <w:rFonts w:ascii="Times New Roman" w:hAnsi="Times New Roman" w:cs="Times New Roman"/>
          <w:b/>
          <w:bCs/>
          <w:i/>
          <w:iCs/>
        </w:rPr>
        <w:t xml:space="preserve"> </w:t>
      </w:r>
    </w:p>
    <w:p w14:paraId="62BB8730" w14:textId="32031C24" w:rsidR="005F5017" w:rsidRDefault="00011B99" w:rsidP="005F5017">
      <w:pPr>
        <w:pStyle w:val="ListeParagraf"/>
        <w:spacing w:before="120" w:after="120"/>
        <w:jc w:val="both"/>
        <w:rPr>
          <w:rFonts w:ascii="Times New Roman" w:hAnsi="Times New Roman" w:cs="Times New Roman"/>
          <w:b/>
          <w:bCs/>
          <w:i/>
          <w:iCs/>
          <w:color w:val="FF0000"/>
        </w:rPr>
      </w:pPr>
      <w:r>
        <w:rPr>
          <w:rFonts w:ascii="Times New Roman" w:hAnsi="Times New Roman" w:cs="Times New Roman"/>
          <w:b/>
          <w:bCs/>
          <w:i/>
          <w:iCs/>
        </w:rPr>
        <w:t xml:space="preserve">(3) C.1.1.3. </w:t>
      </w:r>
      <w:r w:rsidR="00504476">
        <w:rPr>
          <w:rFonts w:ascii="Times New Roman" w:hAnsi="Times New Roman" w:cs="Times New Roman"/>
          <w:b/>
          <w:bCs/>
          <w:i/>
          <w:iCs/>
        </w:rPr>
        <w:t xml:space="preserve">Sempozyum kapsamında </w:t>
      </w:r>
      <w:r w:rsidR="005F5017">
        <w:rPr>
          <w:rFonts w:ascii="Times New Roman" w:hAnsi="Times New Roman" w:cs="Times New Roman"/>
          <w:b/>
          <w:bCs/>
          <w:i/>
          <w:iCs/>
        </w:rPr>
        <w:t>Gazi Üniversitesi Resim ve Heykel Müzesinde “Ustalardan Seçkiler Resim Sergisi” açılmıştır.</w:t>
      </w:r>
      <w:r w:rsidR="005F5017" w:rsidRPr="005030E0">
        <w:rPr>
          <w:rFonts w:ascii="Times New Roman" w:hAnsi="Times New Roman" w:cs="Times New Roman"/>
          <w:b/>
          <w:bCs/>
          <w:i/>
          <w:iCs/>
          <w:color w:val="FF0000"/>
        </w:rPr>
        <w:t xml:space="preserve"> </w:t>
      </w:r>
    </w:p>
    <w:p w14:paraId="18BE4464" w14:textId="56527BA1" w:rsidR="00814617" w:rsidRPr="00814617" w:rsidRDefault="00814617" w:rsidP="005F5017">
      <w:pPr>
        <w:pStyle w:val="ListeParagraf"/>
        <w:spacing w:before="120" w:after="120"/>
        <w:jc w:val="both"/>
        <w:rPr>
          <w:rFonts w:ascii="Times New Roman" w:hAnsi="Times New Roman" w:cs="Times New Roman"/>
          <w:b/>
          <w:bCs/>
          <w:i/>
          <w:iCs/>
          <w:color w:val="000000" w:themeColor="text1"/>
        </w:rPr>
      </w:pPr>
    </w:p>
    <w:p w14:paraId="355DBE62" w14:textId="7F97A66A" w:rsidR="00814617" w:rsidRPr="00814617" w:rsidRDefault="00814617" w:rsidP="005F5017">
      <w:pPr>
        <w:pStyle w:val="ListeParagraf"/>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Çağdaş Türk Resim Sanatında önemli yeri olan 36 duayen sanatçının eserlerinden oluşan seçki sergisi 23 Ekim Pazartesi Günü Gazi Üniversitesi Resim ve Heykel Müzesi’nde açılmıştır. </w:t>
      </w:r>
    </w:p>
    <w:p w14:paraId="1DE2E061" w14:textId="77777777" w:rsidR="00814617" w:rsidRDefault="00814617" w:rsidP="005F5017">
      <w:pPr>
        <w:pStyle w:val="ListeParagraf"/>
        <w:spacing w:before="120" w:after="120"/>
        <w:jc w:val="both"/>
        <w:rPr>
          <w:rFonts w:ascii="Times New Roman" w:hAnsi="Times New Roman" w:cs="Times New Roman"/>
          <w:b/>
          <w:bCs/>
          <w:i/>
          <w:iCs/>
        </w:rPr>
      </w:pPr>
    </w:p>
    <w:p w14:paraId="59FEDA47" w14:textId="3D969559" w:rsidR="005F57C1" w:rsidRDefault="00011B99" w:rsidP="005030E0">
      <w:pPr>
        <w:pStyle w:val="ListeParagraf"/>
        <w:spacing w:before="120" w:after="120"/>
        <w:jc w:val="both"/>
        <w:rPr>
          <w:rFonts w:ascii="Times New Roman" w:hAnsi="Times New Roman" w:cs="Times New Roman"/>
          <w:b/>
          <w:bCs/>
          <w:i/>
          <w:iCs/>
          <w:color w:val="FF0000"/>
        </w:rPr>
      </w:pPr>
      <w:r>
        <w:rPr>
          <w:rFonts w:ascii="Times New Roman" w:hAnsi="Times New Roman" w:cs="Times New Roman"/>
          <w:b/>
          <w:bCs/>
          <w:i/>
          <w:iCs/>
        </w:rPr>
        <w:t xml:space="preserve">(3) C.1.1.4. </w:t>
      </w:r>
      <w:r w:rsidR="005030E0">
        <w:rPr>
          <w:rFonts w:ascii="Times New Roman" w:hAnsi="Times New Roman" w:cs="Times New Roman"/>
          <w:b/>
          <w:bCs/>
          <w:i/>
          <w:iCs/>
        </w:rPr>
        <w:t xml:space="preserve">Sempozyum kapsamında </w:t>
      </w:r>
      <w:r w:rsidR="00990381">
        <w:rPr>
          <w:rFonts w:ascii="Times New Roman" w:hAnsi="Times New Roman" w:cs="Times New Roman"/>
          <w:b/>
          <w:bCs/>
          <w:i/>
          <w:iCs/>
        </w:rPr>
        <w:t>Gazi Resim-İş Eğitimi ABD Karma Öğrenci Sergisi</w:t>
      </w:r>
      <w:r w:rsidR="005030E0">
        <w:rPr>
          <w:rFonts w:ascii="Times New Roman" w:hAnsi="Times New Roman" w:cs="Times New Roman"/>
          <w:b/>
          <w:bCs/>
          <w:i/>
          <w:iCs/>
        </w:rPr>
        <w:t xml:space="preserve"> açılmıştır. </w:t>
      </w:r>
    </w:p>
    <w:p w14:paraId="14296D22" w14:textId="2B6369BC" w:rsidR="00814617" w:rsidRDefault="00946602" w:rsidP="005030E0">
      <w:pPr>
        <w:pStyle w:val="ListeParagraf"/>
        <w:spacing w:before="120" w:after="120"/>
        <w:jc w:val="both"/>
        <w:rPr>
          <w:rFonts w:ascii="Times New Roman" w:hAnsi="Times New Roman" w:cs="Times New Roman"/>
          <w:b/>
          <w:bCs/>
          <w:i/>
          <w:iCs/>
          <w:color w:val="000000" w:themeColor="text1"/>
        </w:rPr>
      </w:pPr>
      <w:r w:rsidRPr="00946602">
        <w:rPr>
          <w:rFonts w:ascii="Times New Roman" w:hAnsi="Times New Roman" w:cs="Times New Roman"/>
          <w:b/>
          <w:bCs/>
          <w:i/>
          <w:iCs/>
          <w:color w:val="000000" w:themeColor="text1"/>
        </w:rPr>
        <w:t xml:space="preserve">24 Ekim 2023 Salı saat 11:30’da Resim-İş Eğitimi ABD Malik Aksel Sanat Galerisi’nde Karma Öğrenci Sergisi açılmıştır. </w:t>
      </w:r>
    </w:p>
    <w:p w14:paraId="1FDC1C27" w14:textId="5A30C940" w:rsidR="001551C9" w:rsidRDefault="001551C9" w:rsidP="005030E0">
      <w:pPr>
        <w:pStyle w:val="ListeParagraf"/>
        <w:spacing w:before="120" w:after="120"/>
        <w:jc w:val="both"/>
        <w:rPr>
          <w:rFonts w:ascii="Times New Roman" w:hAnsi="Times New Roman" w:cs="Times New Roman"/>
          <w:b/>
          <w:bCs/>
          <w:i/>
          <w:iCs/>
          <w:color w:val="000000" w:themeColor="text1"/>
        </w:rPr>
      </w:pPr>
    </w:p>
    <w:p w14:paraId="1CA58839" w14:textId="03F762F3" w:rsidR="001551C9" w:rsidRPr="00946602" w:rsidRDefault="001551C9" w:rsidP="001551C9">
      <w:pPr>
        <w:pStyle w:val="ListeParagraf"/>
        <w:spacing w:before="120" w:after="120"/>
        <w:jc w:val="both"/>
        <w:rPr>
          <w:rFonts w:ascii="Times New Roman" w:hAnsi="Times New Roman" w:cs="Times New Roman"/>
          <w:b/>
          <w:bCs/>
          <w:i/>
          <w:iCs/>
          <w:color w:val="000000" w:themeColor="text1"/>
        </w:rPr>
      </w:pPr>
      <w:r>
        <w:rPr>
          <w:rFonts w:ascii="Times New Roman" w:hAnsi="Times New Roman" w:cs="Times New Roman"/>
          <w:b/>
          <w:bCs/>
          <w:i/>
          <w:iCs/>
        </w:rPr>
        <w:t xml:space="preserve">(3) C.1.1.5. Sempozyum kapsamında </w:t>
      </w:r>
      <w:r w:rsidRPr="001551C9">
        <w:rPr>
          <w:rFonts w:ascii="Times New Roman" w:hAnsi="Times New Roman" w:cs="Times New Roman"/>
          <w:b/>
          <w:bCs/>
          <w:i/>
          <w:iCs/>
        </w:rPr>
        <w:t>“Müze ve Müze Eğitimi Paneli” geniş bir katılım ile yapıldı.</w:t>
      </w:r>
    </w:p>
    <w:p w14:paraId="213F739A" w14:textId="4BF932A7" w:rsidR="001551C9" w:rsidRPr="001551C9" w:rsidRDefault="001551C9" w:rsidP="001551C9">
      <w:pPr>
        <w:pStyle w:val="ListeParagraf"/>
        <w:spacing w:before="120" w:after="120"/>
        <w:jc w:val="both"/>
        <w:rPr>
          <w:rFonts w:asciiTheme="majorBidi" w:hAnsiTheme="majorBidi" w:cstheme="majorBidi"/>
          <w:b/>
          <w:bCs/>
          <w:i/>
          <w:iCs/>
        </w:rPr>
      </w:pPr>
      <w:r w:rsidRPr="001551C9">
        <w:rPr>
          <w:rFonts w:asciiTheme="majorBidi" w:hAnsiTheme="majorBidi" w:cstheme="majorBidi"/>
          <w:b/>
          <w:bCs/>
          <w:i/>
          <w:iCs/>
        </w:rPr>
        <w:lastRenderedPageBreak/>
        <w:t>Resim-İş Eğitimi Ana Bilim Dalı Neşe Yağız Konferans Salonunda “Müze ve Müze Eğitimi Paneli” yapıldı. Oturum başkanlığını Başkent Üniversitesi Güzel Sanatlar Tasarım ve Mimarlık Fakültesi Grafik Tasarım Bölüm Başkanı Prof. Dr. Serap Buyurgan’ın yaptığı panelde Etnografya Müzesi Kurucusu Kenan Yavuz ve Erimtan Arkeoloji ve Sanat Müzesi Proje ve Etkinlik Koordinatörü Pelin Okvuran sunumlarını gerçekleştirdiler. Panel, soru-cevap bölümünün ardından çekilen toplu fotoğraf ile sona erdi.</w:t>
      </w:r>
    </w:p>
    <w:p w14:paraId="64987388" w14:textId="77777777" w:rsidR="005030E0" w:rsidRPr="005030E0" w:rsidRDefault="005030E0" w:rsidP="005030E0">
      <w:pPr>
        <w:pStyle w:val="ListeParagraf"/>
        <w:spacing w:before="120" w:after="120"/>
        <w:jc w:val="both"/>
        <w:rPr>
          <w:rFonts w:ascii="Times New Roman" w:hAnsi="Times New Roman" w:cs="Times New Roman"/>
          <w:b/>
          <w:bCs/>
          <w:i/>
          <w:iCs/>
        </w:rPr>
      </w:pPr>
    </w:p>
    <w:p w14:paraId="6717888B" w14:textId="6F917BD8" w:rsidR="00990381" w:rsidRDefault="00011B99" w:rsidP="00990381">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3) C.1.1.</w:t>
      </w:r>
      <w:r w:rsidR="00E77DF7">
        <w:rPr>
          <w:rFonts w:ascii="Times New Roman" w:hAnsi="Times New Roman" w:cs="Times New Roman"/>
          <w:b/>
          <w:bCs/>
          <w:i/>
          <w:iCs/>
        </w:rPr>
        <w:t>6</w:t>
      </w:r>
      <w:r>
        <w:rPr>
          <w:rFonts w:ascii="Times New Roman" w:hAnsi="Times New Roman" w:cs="Times New Roman"/>
          <w:b/>
          <w:bCs/>
          <w:i/>
          <w:iCs/>
        </w:rPr>
        <w:t xml:space="preserve">. </w:t>
      </w:r>
      <w:r w:rsidR="00990381">
        <w:rPr>
          <w:rFonts w:ascii="Times New Roman" w:hAnsi="Times New Roman" w:cs="Times New Roman"/>
          <w:b/>
          <w:bCs/>
          <w:i/>
          <w:iCs/>
        </w:rPr>
        <w:t>Prof.Dr. Meliha YILMAZ Resim Anasanat Atölyesi 4R Bir-İz Gençlik Sergisi</w:t>
      </w:r>
    </w:p>
    <w:p w14:paraId="41815A16" w14:textId="77777777" w:rsidR="005030E0" w:rsidRDefault="005030E0" w:rsidP="005030E0">
      <w:pPr>
        <w:pStyle w:val="ListeParagraf"/>
        <w:spacing w:before="120" w:after="120"/>
        <w:jc w:val="both"/>
        <w:rPr>
          <w:rFonts w:ascii="Times New Roman" w:hAnsi="Times New Roman" w:cs="Times New Roman"/>
          <w:b/>
          <w:bCs/>
          <w:i/>
          <w:iCs/>
        </w:rPr>
      </w:pPr>
    </w:p>
    <w:p w14:paraId="780C6140" w14:textId="4C56D435" w:rsidR="005030E0" w:rsidRDefault="002D7358" w:rsidP="005030E0">
      <w:pPr>
        <w:pStyle w:val="ListeParagraf"/>
        <w:spacing w:before="120" w:after="120"/>
        <w:jc w:val="both"/>
        <w:rPr>
          <w:rFonts w:ascii="Times New Roman" w:hAnsi="Times New Roman" w:cs="Times New Roman"/>
          <w:b/>
          <w:bCs/>
          <w:i/>
          <w:iCs/>
        </w:rPr>
      </w:pPr>
      <w:r>
        <w:rPr>
          <w:rFonts w:ascii="Times New Roman" w:hAnsi="Times New Roman" w:cs="Times New Roman"/>
          <w:b/>
          <w:bCs/>
          <w:i/>
          <w:iCs/>
        </w:rPr>
        <w:t xml:space="preserve">“4R Bir-İz Gençlik Sergisi” Prof. Dr. Meliha Yılmaz </w:t>
      </w:r>
      <w:proofErr w:type="gramStart"/>
      <w:r>
        <w:rPr>
          <w:rFonts w:ascii="Times New Roman" w:hAnsi="Times New Roman" w:cs="Times New Roman"/>
          <w:b/>
          <w:bCs/>
          <w:i/>
          <w:iCs/>
        </w:rPr>
        <w:t>Resim  Ana</w:t>
      </w:r>
      <w:proofErr w:type="gramEnd"/>
      <w:r>
        <w:rPr>
          <w:rFonts w:ascii="Times New Roman" w:hAnsi="Times New Roman" w:cs="Times New Roman"/>
          <w:b/>
          <w:bCs/>
          <w:i/>
          <w:iCs/>
        </w:rPr>
        <w:t xml:space="preserve"> sanat atölye öğrencilerinin  ü</w:t>
      </w:r>
      <w:r w:rsidR="00990381">
        <w:rPr>
          <w:rFonts w:ascii="Times New Roman" w:hAnsi="Times New Roman" w:cs="Times New Roman"/>
          <w:b/>
          <w:bCs/>
          <w:i/>
          <w:iCs/>
        </w:rPr>
        <w:t>ç sene</w:t>
      </w:r>
      <w:r>
        <w:rPr>
          <w:rFonts w:ascii="Times New Roman" w:hAnsi="Times New Roman" w:cs="Times New Roman"/>
          <w:b/>
          <w:bCs/>
          <w:i/>
          <w:iCs/>
        </w:rPr>
        <w:t xml:space="preserve"> boyunca</w:t>
      </w:r>
      <w:r w:rsidR="00990381">
        <w:rPr>
          <w:rFonts w:ascii="Times New Roman" w:hAnsi="Times New Roman" w:cs="Times New Roman"/>
          <w:b/>
          <w:bCs/>
          <w:i/>
          <w:iCs/>
        </w:rPr>
        <w:t xml:space="preserve"> </w:t>
      </w:r>
      <w:r>
        <w:rPr>
          <w:rFonts w:ascii="Times New Roman" w:hAnsi="Times New Roman" w:cs="Times New Roman"/>
          <w:b/>
          <w:bCs/>
          <w:i/>
          <w:iCs/>
        </w:rPr>
        <w:t>yapmış oldukları çalışmalardan oluşan karma bir seçki sergisi olup, Malik Aksel Sanat Galerisinde açılmıştır.</w:t>
      </w:r>
    </w:p>
    <w:p w14:paraId="1771DE04" w14:textId="0DFBC7CB" w:rsidR="00990381" w:rsidRDefault="00990381" w:rsidP="00990381">
      <w:pPr>
        <w:pStyle w:val="ListeParagraf"/>
        <w:spacing w:before="120" w:after="120"/>
        <w:jc w:val="both"/>
        <w:rPr>
          <w:rFonts w:ascii="Times New Roman" w:hAnsi="Times New Roman" w:cs="Times New Roman"/>
          <w:b/>
          <w:bCs/>
          <w:i/>
          <w:iCs/>
        </w:rPr>
      </w:pPr>
    </w:p>
    <w:p w14:paraId="25F95528" w14:textId="77777777" w:rsidR="002D7358" w:rsidRDefault="002D7358" w:rsidP="00990381">
      <w:pPr>
        <w:pStyle w:val="ListeParagraf"/>
        <w:spacing w:before="120" w:after="120"/>
        <w:jc w:val="both"/>
        <w:rPr>
          <w:rFonts w:ascii="Times New Roman" w:hAnsi="Times New Roman" w:cs="Times New Roman"/>
          <w:b/>
          <w:bCs/>
          <w:i/>
          <w:iCs/>
        </w:rPr>
      </w:pPr>
    </w:p>
    <w:p w14:paraId="158B1CEF" w14:textId="7CF1AD67" w:rsidR="00990381" w:rsidRDefault="00011B99" w:rsidP="00990381">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3) C.1.1.</w:t>
      </w:r>
      <w:r w:rsidR="00E77DF7">
        <w:rPr>
          <w:rFonts w:ascii="Times New Roman" w:hAnsi="Times New Roman" w:cs="Times New Roman"/>
          <w:b/>
          <w:bCs/>
          <w:i/>
          <w:iCs/>
        </w:rPr>
        <w:t>7</w:t>
      </w:r>
      <w:r>
        <w:rPr>
          <w:rFonts w:ascii="Times New Roman" w:hAnsi="Times New Roman" w:cs="Times New Roman"/>
          <w:b/>
          <w:bCs/>
          <w:i/>
          <w:iCs/>
        </w:rPr>
        <w:t xml:space="preserve">. </w:t>
      </w:r>
      <w:r w:rsidR="00990381">
        <w:rPr>
          <w:rFonts w:ascii="Times New Roman" w:hAnsi="Times New Roman" w:cs="Times New Roman"/>
          <w:b/>
          <w:bCs/>
          <w:i/>
          <w:iCs/>
        </w:rPr>
        <w:t>Prof.</w:t>
      </w:r>
      <w:r w:rsidR="00216E08">
        <w:rPr>
          <w:rFonts w:ascii="Times New Roman" w:hAnsi="Times New Roman" w:cs="Times New Roman"/>
          <w:b/>
          <w:bCs/>
          <w:i/>
          <w:iCs/>
        </w:rPr>
        <w:t xml:space="preserve"> </w:t>
      </w:r>
      <w:r w:rsidR="00990381">
        <w:rPr>
          <w:rFonts w:ascii="Times New Roman" w:hAnsi="Times New Roman" w:cs="Times New Roman"/>
          <w:b/>
          <w:bCs/>
          <w:i/>
          <w:iCs/>
        </w:rPr>
        <w:t>Dr. Hüseyin ELMAS, Prof.</w:t>
      </w:r>
      <w:r w:rsidR="00D349E0">
        <w:rPr>
          <w:rFonts w:ascii="Times New Roman" w:hAnsi="Times New Roman" w:cs="Times New Roman"/>
          <w:b/>
          <w:bCs/>
          <w:i/>
          <w:iCs/>
        </w:rPr>
        <w:t xml:space="preserve"> </w:t>
      </w:r>
      <w:r w:rsidR="00990381">
        <w:rPr>
          <w:rFonts w:ascii="Times New Roman" w:hAnsi="Times New Roman" w:cs="Times New Roman"/>
          <w:b/>
          <w:bCs/>
          <w:i/>
          <w:iCs/>
        </w:rPr>
        <w:t>Dr. Mutluhan TAŞ ve Öğr.</w:t>
      </w:r>
      <w:r w:rsidR="00D349E0">
        <w:rPr>
          <w:rFonts w:ascii="Times New Roman" w:hAnsi="Times New Roman" w:cs="Times New Roman"/>
          <w:b/>
          <w:bCs/>
          <w:i/>
          <w:iCs/>
        </w:rPr>
        <w:t xml:space="preserve"> </w:t>
      </w:r>
      <w:r w:rsidR="00990381">
        <w:rPr>
          <w:rFonts w:ascii="Times New Roman" w:hAnsi="Times New Roman" w:cs="Times New Roman"/>
          <w:b/>
          <w:bCs/>
          <w:i/>
          <w:iCs/>
        </w:rPr>
        <w:t>Gör. Azimet KARAMAN Anasanat Atölye Öğrencileri Resim ve Heykel Sergisi</w:t>
      </w:r>
    </w:p>
    <w:p w14:paraId="0F9E616E" w14:textId="77777777" w:rsidR="002D7358" w:rsidRDefault="002D7358" w:rsidP="002D7358">
      <w:pPr>
        <w:pStyle w:val="ListeParagraf"/>
        <w:spacing w:before="120" w:after="120"/>
        <w:jc w:val="both"/>
        <w:rPr>
          <w:rFonts w:ascii="Times New Roman" w:hAnsi="Times New Roman" w:cs="Times New Roman"/>
          <w:b/>
          <w:bCs/>
          <w:i/>
          <w:iCs/>
        </w:rPr>
      </w:pPr>
    </w:p>
    <w:p w14:paraId="2AEDB021" w14:textId="632E0442" w:rsidR="002D7358" w:rsidRDefault="002D7358" w:rsidP="002D7358">
      <w:pPr>
        <w:pStyle w:val="ListeParagraf"/>
        <w:spacing w:before="120" w:after="120"/>
        <w:jc w:val="both"/>
        <w:rPr>
          <w:rFonts w:ascii="Times New Roman" w:hAnsi="Times New Roman" w:cs="Times New Roman"/>
          <w:b/>
          <w:bCs/>
          <w:i/>
          <w:iCs/>
        </w:rPr>
      </w:pPr>
      <w:r>
        <w:rPr>
          <w:rFonts w:ascii="Times New Roman" w:hAnsi="Times New Roman" w:cs="Times New Roman"/>
          <w:b/>
          <w:bCs/>
          <w:i/>
          <w:iCs/>
        </w:rPr>
        <w:t>Prof.</w:t>
      </w:r>
      <w:r w:rsidR="00216E08">
        <w:rPr>
          <w:rFonts w:ascii="Times New Roman" w:hAnsi="Times New Roman" w:cs="Times New Roman"/>
          <w:b/>
          <w:bCs/>
          <w:i/>
          <w:iCs/>
        </w:rPr>
        <w:t xml:space="preserve"> </w:t>
      </w:r>
      <w:r>
        <w:rPr>
          <w:rFonts w:ascii="Times New Roman" w:hAnsi="Times New Roman" w:cs="Times New Roman"/>
          <w:b/>
          <w:bCs/>
          <w:i/>
          <w:iCs/>
        </w:rPr>
        <w:t>Dr.</w:t>
      </w:r>
      <w:r w:rsidR="00216E08">
        <w:rPr>
          <w:rFonts w:ascii="Times New Roman" w:hAnsi="Times New Roman" w:cs="Times New Roman"/>
          <w:b/>
          <w:bCs/>
          <w:i/>
          <w:iCs/>
        </w:rPr>
        <w:t xml:space="preserve"> </w:t>
      </w:r>
      <w:r>
        <w:rPr>
          <w:rFonts w:ascii="Times New Roman" w:hAnsi="Times New Roman" w:cs="Times New Roman"/>
          <w:b/>
          <w:bCs/>
          <w:i/>
          <w:iCs/>
        </w:rPr>
        <w:t xml:space="preserve">Hüseyin Elmas, Prof. Dr. Mutluhan TAŞ ve Öğr. Gör. Azimet KARAMAN </w:t>
      </w:r>
      <w:r w:rsidRPr="002D7358">
        <w:rPr>
          <w:rFonts w:ascii="Times New Roman" w:hAnsi="Times New Roman" w:cs="Times New Roman"/>
          <w:b/>
          <w:bCs/>
          <w:i/>
          <w:iCs/>
        </w:rPr>
        <w:t>Resim</w:t>
      </w:r>
      <w:r>
        <w:rPr>
          <w:rFonts w:ascii="Times New Roman" w:hAnsi="Times New Roman" w:cs="Times New Roman"/>
          <w:b/>
          <w:bCs/>
          <w:i/>
          <w:iCs/>
        </w:rPr>
        <w:t xml:space="preserve"> ve </w:t>
      </w:r>
      <w:proofErr w:type="gramStart"/>
      <w:r>
        <w:rPr>
          <w:rFonts w:ascii="Times New Roman" w:hAnsi="Times New Roman" w:cs="Times New Roman"/>
          <w:b/>
          <w:bCs/>
          <w:i/>
          <w:iCs/>
        </w:rPr>
        <w:t>Heykel</w:t>
      </w:r>
      <w:r w:rsidRPr="002D7358">
        <w:rPr>
          <w:rFonts w:ascii="Times New Roman" w:hAnsi="Times New Roman" w:cs="Times New Roman"/>
          <w:b/>
          <w:bCs/>
          <w:i/>
          <w:iCs/>
        </w:rPr>
        <w:t xml:space="preserve">  Ana</w:t>
      </w:r>
      <w:proofErr w:type="gramEnd"/>
      <w:r w:rsidRPr="002D7358">
        <w:rPr>
          <w:rFonts w:ascii="Times New Roman" w:hAnsi="Times New Roman" w:cs="Times New Roman"/>
          <w:b/>
          <w:bCs/>
          <w:i/>
          <w:iCs/>
        </w:rPr>
        <w:t xml:space="preserve"> sanat atölye öğrencilerinin  üç sene boyunca yapmış oldukları çalışmalardan oluşan karma bir seçki sergisi olup, Malik Aksel Sanat Galerisinde açılmıştır.</w:t>
      </w:r>
    </w:p>
    <w:p w14:paraId="10778F30" w14:textId="77777777" w:rsidR="002D7358" w:rsidRPr="002D7358" w:rsidRDefault="002D7358" w:rsidP="002D7358">
      <w:pPr>
        <w:spacing w:before="120" w:after="120"/>
        <w:jc w:val="both"/>
        <w:rPr>
          <w:b/>
          <w:bCs/>
          <w:i/>
          <w:iCs/>
        </w:rPr>
      </w:pPr>
    </w:p>
    <w:p w14:paraId="5716E077" w14:textId="45B1F5FD" w:rsidR="00990381" w:rsidRDefault="00011B99" w:rsidP="00990381">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3) C.1.1.</w:t>
      </w:r>
      <w:r w:rsidR="00E77DF7">
        <w:rPr>
          <w:rFonts w:ascii="Times New Roman" w:hAnsi="Times New Roman" w:cs="Times New Roman"/>
          <w:b/>
          <w:bCs/>
          <w:i/>
          <w:iCs/>
        </w:rPr>
        <w:t>8</w:t>
      </w:r>
      <w:r>
        <w:rPr>
          <w:rFonts w:ascii="Times New Roman" w:hAnsi="Times New Roman" w:cs="Times New Roman"/>
          <w:b/>
          <w:bCs/>
          <w:i/>
          <w:iCs/>
        </w:rPr>
        <w:t xml:space="preserve">. </w:t>
      </w:r>
      <w:r w:rsidR="00990381">
        <w:rPr>
          <w:rFonts w:ascii="Times New Roman" w:hAnsi="Times New Roman" w:cs="Times New Roman"/>
          <w:b/>
          <w:bCs/>
          <w:i/>
          <w:iCs/>
        </w:rPr>
        <w:t>“Yüz Yüze” Prof.</w:t>
      </w:r>
      <w:r w:rsidR="00216E08">
        <w:rPr>
          <w:rFonts w:ascii="Times New Roman" w:hAnsi="Times New Roman" w:cs="Times New Roman"/>
          <w:b/>
          <w:bCs/>
          <w:i/>
          <w:iCs/>
        </w:rPr>
        <w:t xml:space="preserve"> </w:t>
      </w:r>
      <w:r w:rsidR="00990381">
        <w:rPr>
          <w:rFonts w:ascii="Times New Roman" w:hAnsi="Times New Roman" w:cs="Times New Roman"/>
          <w:b/>
          <w:bCs/>
          <w:i/>
          <w:iCs/>
        </w:rPr>
        <w:t>Şeniz AKSOY 4R2 Resim Anasanat Atölye Öğrencileri Resim Sergisi</w:t>
      </w:r>
    </w:p>
    <w:p w14:paraId="42962026" w14:textId="77777777" w:rsidR="00990381" w:rsidRDefault="00990381" w:rsidP="00990381">
      <w:pPr>
        <w:pStyle w:val="ListeParagraf"/>
        <w:spacing w:before="120" w:after="120"/>
        <w:jc w:val="both"/>
        <w:rPr>
          <w:rFonts w:ascii="Times New Roman" w:hAnsi="Times New Roman" w:cs="Times New Roman"/>
          <w:b/>
          <w:bCs/>
          <w:i/>
          <w:iCs/>
        </w:rPr>
      </w:pPr>
    </w:p>
    <w:p w14:paraId="145C17B7" w14:textId="0857F3C0" w:rsidR="00990381" w:rsidRDefault="00D349E0" w:rsidP="00990381">
      <w:pPr>
        <w:pStyle w:val="ListeParagraf"/>
        <w:spacing w:before="120" w:after="120"/>
        <w:jc w:val="both"/>
        <w:rPr>
          <w:rFonts w:ascii="Times New Roman" w:hAnsi="Times New Roman" w:cs="Times New Roman"/>
          <w:b/>
          <w:bCs/>
          <w:i/>
          <w:iCs/>
        </w:rPr>
      </w:pPr>
      <w:r w:rsidRPr="00D349E0">
        <w:rPr>
          <w:rFonts w:ascii="Times New Roman" w:hAnsi="Times New Roman" w:cs="Times New Roman"/>
          <w:b/>
          <w:bCs/>
          <w:i/>
          <w:iCs/>
        </w:rPr>
        <w:t>Prof.</w:t>
      </w:r>
      <w:r w:rsidR="00216E08">
        <w:rPr>
          <w:rFonts w:ascii="Times New Roman" w:hAnsi="Times New Roman" w:cs="Times New Roman"/>
          <w:b/>
          <w:bCs/>
          <w:i/>
          <w:iCs/>
        </w:rPr>
        <w:t xml:space="preserve"> </w:t>
      </w:r>
      <w:r w:rsidRPr="00D349E0">
        <w:rPr>
          <w:rFonts w:ascii="Times New Roman" w:hAnsi="Times New Roman" w:cs="Times New Roman"/>
          <w:b/>
          <w:bCs/>
          <w:i/>
          <w:iCs/>
        </w:rPr>
        <w:t>Şeniz AKSOY 4R2 Resim Anasanat Atöl</w:t>
      </w:r>
      <w:r w:rsidR="00216E08">
        <w:rPr>
          <w:rFonts w:ascii="Times New Roman" w:hAnsi="Times New Roman" w:cs="Times New Roman"/>
          <w:b/>
          <w:bCs/>
          <w:i/>
          <w:iCs/>
        </w:rPr>
        <w:t xml:space="preserve">ye Öğrencileri </w:t>
      </w:r>
      <w:r w:rsidRPr="00D349E0">
        <w:rPr>
          <w:rFonts w:ascii="Times New Roman" w:hAnsi="Times New Roman" w:cs="Times New Roman"/>
          <w:b/>
          <w:bCs/>
          <w:i/>
          <w:iCs/>
        </w:rPr>
        <w:t xml:space="preserve">Ana sanat atölye </w:t>
      </w:r>
      <w:r w:rsidR="00216E08" w:rsidRPr="00D349E0">
        <w:rPr>
          <w:rFonts w:ascii="Times New Roman" w:hAnsi="Times New Roman" w:cs="Times New Roman"/>
          <w:b/>
          <w:bCs/>
          <w:i/>
          <w:iCs/>
        </w:rPr>
        <w:t>öğrencilerinin üç</w:t>
      </w:r>
      <w:r w:rsidRPr="00D349E0">
        <w:rPr>
          <w:rFonts w:ascii="Times New Roman" w:hAnsi="Times New Roman" w:cs="Times New Roman"/>
          <w:b/>
          <w:bCs/>
          <w:i/>
          <w:iCs/>
        </w:rPr>
        <w:t xml:space="preserve"> sene boyunca yapmış oldukları çalışmalardan oluşan karma bir seçki sergisi olup, Malik Aksel Sanat Galerisinde açılmıştır.</w:t>
      </w:r>
    </w:p>
    <w:p w14:paraId="2C068D04" w14:textId="77777777" w:rsidR="00990381" w:rsidRDefault="00990381" w:rsidP="00990381">
      <w:pPr>
        <w:pStyle w:val="ListeParagraf"/>
        <w:spacing w:before="120" w:after="120"/>
        <w:jc w:val="both"/>
        <w:rPr>
          <w:rFonts w:ascii="Times New Roman" w:hAnsi="Times New Roman" w:cs="Times New Roman"/>
          <w:b/>
          <w:bCs/>
          <w:i/>
          <w:iCs/>
        </w:rPr>
      </w:pPr>
    </w:p>
    <w:p w14:paraId="125C9B83" w14:textId="77777777" w:rsidR="00990381" w:rsidRPr="00990381" w:rsidRDefault="00990381" w:rsidP="00990381">
      <w:pPr>
        <w:pStyle w:val="ListeParagraf"/>
        <w:spacing w:before="120" w:after="120"/>
        <w:jc w:val="both"/>
        <w:rPr>
          <w:rFonts w:ascii="Times New Roman" w:hAnsi="Times New Roman" w:cs="Times New Roman"/>
          <w:b/>
          <w:bCs/>
          <w:i/>
          <w:iCs/>
        </w:rPr>
      </w:pPr>
    </w:p>
    <w:p w14:paraId="68596166" w14:textId="11328401" w:rsidR="00944A33" w:rsidRPr="00C0289F" w:rsidRDefault="005F57C1"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 </w:t>
      </w:r>
      <w:r w:rsidR="00944A33" w:rsidRPr="00C0289F">
        <w:rPr>
          <w:rFonts w:ascii="Times New Roman" w:hAnsi="Times New Roman" w:cs="Times New Roman"/>
          <w:b/>
          <w:bCs/>
          <w:i/>
          <w:iCs/>
        </w:rPr>
        <w:t xml:space="preserve">Her bir süreç için planlama, uygulama, kontrol etme ve önlem alma faaliyetleri özlüce açıklanmalıdır. </w:t>
      </w:r>
    </w:p>
    <w:p w14:paraId="47FA6690" w14:textId="6DE6065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195F81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0C85ED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1EBD97D" w14:textId="77777777" w:rsidR="001D092B" w:rsidRPr="00C0289F" w:rsidRDefault="001D092B" w:rsidP="003C6026">
      <w:pPr>
        <w:spacing w:before="120" w:after="120"/>
        <w:rPr>
          <w:b/>
          <w:sz w:val="22"/>
          <w:szCs w:val="22"/>
          <w:u w:val="single"/>
        </w:rPr>
      </w:pPr>
    </w:p>
    <w:p w14:paraId="000379C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3" w:name="_Toc156153712"/>
      <w:r w:rsidRPr="00C0289F">
        <w:rPr>
          <w:rFonts w:ascii="Times New Roman" w:hAnsi="Times New Roman" w:cs="Times New Roman"/>
          <w:b/>
          <w:color w:val="2E74B5" w:themeColor="accent1" w:themeShade="BF"/>
          <w:sz w:val="22"/>
          <w:szCs w:val="22"/>
        </w:rPr>
        <w:t xml:space="preserve">C.1.2. İç ve </w:t>
      </w:r>
      <w:r w:rsidR="002D4868" w:rsidRPr="00C0289F">
        <w:rPr>
          <w:rFonts w:ascii="Times New Roman" w:hAnsi="Times New Roman" w:cs="Times New Roman"/>
          <w:b/>
          <w:color w:val="2E74B5" w:themeColor="accent1" w:themeShade="BF"/>
          <w:sz w:val="22"/>
          <w:szCs w:val="22"/>
        </w:rPr>
        <w:t>Dış Kaynaklar</w:t>
      </w:r>
      <w:bookmarkEnd w:id="83"/>
      <w:r w:rsidR="002D4868" w:rsidRPr="00C0289F">
        <w:rPr>
          <w:rFonts w:ascii="Times New Roman" w:hAnsi="Times New Roman" w:cs="Times New Roman"/>
          <w:b/>
          <w:color w:val="2E74B5" w:themeColor="accent1" w:themeShade="BF"/>
          <w:sz w:val="22"/>
          <w:szCs w:val="22"/>
        </w:rPr>
        <w:t xml:space="preserve"> </w:t>
      </w:r>
    </w:p>
    <w:p w14:paraId="2062F04E" w14:textId="77777777" w:rsidR="00BB42EE"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in fiziki, teknik ve mali araştırma kaynakları misyon, hedef ve stratejileriyle uyumlu ve yeterlidir. Kaynakların çeşitliliği ve yeterliliği izlenmekte ve iyileştirilmektedir.  </w:t>
      </w:r>
    </w:p>
    <w:p w14:paraId="0EA9983D" w14:textId="77777777" w:rsidR="00BB42EE" w:rsidRPr="00C0289F" w:rsidRDefault="00BB42EE" w:rsidP="003C6026">
      <w:pPr>
        <w:spacing w:before="120" w:after="120"/>
        <w:ind w:right="59"/>
        <w:jc w:val="both"/>
        <w:rPr>
          <w:sz w:val="22"/>
          <w:szCs w:val="22"/>
        </w:rPr>
      </w:pPr>
      <w:r w:rsidRPr="00C0289F">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1B420A6E" w14:textId="77777777" w:rsidR="00BB42EE" w:rsidRPr="00C0289F" w:rsidRDefault="00BB42EE" w:rsidP="003C6026">
      <w:pPr>
        <w:spacing w:before="120" w:after="120"/>
        <w:ind w:right="57"/>
        <w:jc w:val="both"/>
        <w:rPr>
          <w:sz w:val="22"/>
          <w:szCs w:val="22"/>
        </w:rPr>
      </w:pPr>
      <w:r w:rsidRPr="00C0289F">
        <w:rPr>
          <w:sz w:val="22"/>
          <w:szCs w:val="22"/>
        </w:rPr>
        <w:t xml:space="preserve">Misyon ve hedeflerle uyumlu olarak üniversite dışı kaynaklara yönelme desteklenmektedir. Bu amaçla çalışan destek birimleri ve yöntemleri tanımlıdır ve araştırmacılarca iyi bilinir.  </w:t>
      </w:r>
    </w:p>
    <w:p w14:paraId="0D9EAFF4" w14:textId="5F5D9523" w:rsidR="00944A33" w:rsidRDefault="00944A33" w:rsidP="00944A33">
      <w:pPr>
        <w:spacing w:before="120" w:after="120"/>
        <w:ind w:right="46"/>
        <w:jc w:val="both"/>
        <w:rPr>
          <w:b/>
          <w:bCs/>
          <w:sz w:val="22"/>
          <w:szCs w:val="22"/>
          <w:u w:val="single"/>
        </w:rPr>
      </w:pPr>
      <w:r w:rsidRPr="00C0289F">
        <w:rPr>
          <w:b/>
          <w:bCs/>
          <w:sz w:val="22"/>
          <w:szCs w:val="22"/>
          <w:u w:val="single"/>
        </w:rPr>
        <w:lastRenderedPageBreak/>
        <w:t>Faaliyetler</w:t>
      </w:r>
    </w:p>
    <w:p w14:paraId="242F5A99" w14:textId="531000E6" w:rsidR="00F560DA" w:rsidRDefault="00F560DA" w:rsidP="00944A33">
      <w:pPr>
        <w:spacing w:before="120" w:after="120"/>
        <w:ind w:right="46"/>
        <w:jc w:val="both"/>
        <w:rPr>
          <w:b/>
          <w:bCs/>
          <w:sz w:val="22"/>
          <w:szCs w:val="22"/>
          <w:u w:val="single"/>
        </w:rPr>
      </w:pPr>
    </w:p>
    <w:p w14:paraId="27FF5C7C" w14:textId="2DA1E7C5" w:rsidR="00946602" w:rsidRPr="001E259A" w:rsidRDefault="00946602" w:rsidP="00944A33">
      <w:pPr>
        <w:spacing w:before="120" w:after="120"/>
        <w:ind w:right="46"/>
        <w:jc w:val="both"/>
        <w:rPr>
          <w:b/>
          <w:bCs/>
          <w:color w:val="000000" w:themeColor="text1"/>
          <w:sz w:val="22"/>
          <w:szCs w:val="22"/>
          <w:u w:val="single"/>
        </w:rPr>
      </w:pPr>
    </w:p>
    <w:p w14:paraId="1B0C3BC1" w14:textId="36E84FF9" w:rsidR="00946602" w:rsidRPr="001E259A" w:rsidRDefault="00E77DF7" w:rsidP="00946602">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1. </w:t>
      </w:r>
      <w:r w:rsidR="00946602" w:rsidRPr="001E259A">
        <w:rPr>
          <w:rFonts w:ascii="Times New Roman" w:hAnsi="Times New Roman" w:cs="Times New Roman"/>
          <w:b/>
          <w:bCs/>
          <w:i/>
          <w:iCs/>
          <w:color w:val="000000" w:themeColor="text1"/>
        </w:rPr>
        <w:t>Yürütücüsü Hiranur KAPLAN, Akademik Danışmanı Doç. Dr. Süreyya GENÇ olan</w:t>
      </w:r>
    </w:p>
    <w:p w14:paraId="735C21F7" w14:textId="5398DF00" w:rsidR="00946602" w:rsidRPr="001E259A" w:rsidRDefault="00946602" w:rsidP="00946602">
      <w:pPr>
        <w:spacing w:before="120" w:after="120"/>
        <w:ind w:left="360"/>
        <w:jc w:val="both"/>
        <w:rPr>
          <w:b/>
          <w:bCs/>
          <w:i/>
          <w:iCs/>
          <w:color w:val="000000" w:themeColor="text1"/>
        </w:rPr>
      </w:pPr>
      <w:r w:rsidRPr="001E259A">
        <w:rPr>
          <w:b/>
          <w:bCs/>
          <w:i/>
          <w:iCs/>
          <w:color w:val="000000" w:themeColor="text1"/>
        </w:rPr>
        <w:t>TUBİTAK BİBEB 1919B012221339 numaralı “Benim Mitolojim Benim Hayalim” Projesi</w:t>
      </w:r>
    </w:p>
    <w:p w14:paraId="410A6B12" w14:textId="0D00CB4C" w:rsidR="000C22F3" w:rsidRPr="001E259A" w:rsidRDefault="00E77DF7" w:rsidP="000C22F3">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2. </w:t>
      </w:r>
      <w:r w:rsidR="000C22F3" w:rsidRPr="001E259A">
        <w:rPr>
          <w:rFonts w:ascii="Times New Roman" w:hAnsi="Times New Roman" w:cs="Times New Roman"/>
          <w:b/>
          <w:bCs/>
          <w:i/>
          <w:iCs/>
          <w:color w:val="000000" w:themeColor="text1"/>
        </w:rPr>
        <w:t>Yürütücüsü Damla MANAV, Proje Ortağı Melik Bilgehan TAŞÇI Akademik Danışmanı Doç. Dr. Ali Ertuğrul KÜPELİ olan</w:t>
      </w:r>
    </w:p>
    <w:p w14:paraId="47BA6191" w14:textId="3E53A650" w:rsidR="000C22F3" w:rsidRPr="001E259A" w:rsidRDefault="000C22F3" w:rsidP="000C22F3">
      <w:pPr>
        <w:spacing w:before="120" w:after="120"/>
        <w:ind w:left="360"/>
        <w:jc w:val="both"/>
        <w:rPr>
          <w:b/>
          <w:bCs/>
          <w:i/>
          <w:iCs/>
          <w:color w:val="000000" w:themeColor="text1"/>
        </w:rPr>
      </w:pPr>
      <w:r w:rsidRPr="001E259A">
        <w:rPr>
          <w:b/>
          <w:bCs/>
          <w:i/>
          <w:iCs/>
          <w:color w:val="000000" w:themeColor="text1"/>
        </w:rPr>
        <w:t xml:space="preserve">TUBİTAK BİBEB 1919B012303220 numaralı “Depremden Etkilenen Çocuklar İçin Dijital </w:t>
      </w:r>
      <w:proofErr w:type="gramStart"/>
      <w:r w:rsidRPr="001E259A">
        <w:rPr>
          <w:b/>
          <w:bCs/>
          <w:i/>
          <w:iCs/>
          <w:color w:val="000000" w:themeColor="text1"/>
        </w:rPr>
        <w:t>Hikaye</w:t>
      </w:r>
      <w:proofErr w:type="gramEnd"/>
      <w:r w:rsidRPr="001E259A">
        <w:rPr>
          <w:b/>
          <w:bCs/>
          <w:i/>
          <w:iCs/>
          <w:color w:val="000000" w:themeColor="text1"/>
        </w:rPr>
        <w:t xml:space="preserve"> Atölyesi” Projesi</w:t>
      </w:r>
    </w:p>
    <w:p w14:paraId="2A201D30" w14:textId="77777777" w:rsidR="001E259A" w:rsidRPr="001E259A" w:rsidRDefault="001E259A" w:rsidP="000C22F3">
      <w:pPr>
        <w:spacing w:before="120" w:after="120"/>
        <w:ind w:left="360"/>
        <w:jc w:val="both"/>
        <w:rPr>
          <w:b/>
          <w:bCs/>
          <w:i/>
          <w:iCs/>
          <w:color w:val="000000" w:themeColor="text1"/>
        </w:rPr>
      </w:pPr>
    </w:p>
    <w:p w14:paraId="06C502B8" w14:textId="7D46DFC0" w:rsidR="000C22F3" w:rsidRPr="001E259A" w:rsidRDefault="00E77DF7" w:rsidP="000C22F3">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3. </w:t>
      </w:r>
      <w:r w:rsidR="000C22F3" w:rsidRPr="001E259A">
        <w:rPr>
          <w:rFonts w:ascii="Times New Roman" w:hAnsi="Times New Roman" w:cs="Times New Roman"/>
          <w:b/>
          <w:bCs/>
          <w:i/>
          <w:iCs/>
          <w:color w:val="000000" w:themeColor="text1"/>
        </w:rPr>
        <w:t>Yürütücüsü Esmanur YILDIZ, Derya CANBOLAT,</w:t>
      </w:r>
      <w:r w:rsidR="000C22F3" w:rsidRPr="001E259A">
        <w:rPr>
          <w:b/>
          <w:bCs/>
          <w:i/>
          <w:iCs/>
          <w:color w:val="000000" w:themeColor="text1"/>
        </w:rPr>
        <w:t xml:space="preserve"> Akademik Danışmanı </w:t>
      </w:r>
      <w:r w:rsidR="001E259A" w:rsidRPr="001E259A">
        <w:rPr>
          <w:rFonts w:ascii="Times New Roman" w:hAnsi="Times New Roman" w:cs="Times New Roman"/>
          <w:b/>
          <w:bCs/>
          <w:i/>
          <w:iCs/>
          <w:color w:val="000000" w:themeColor="text1"/>
        </w:rPr>
        <w:t xml:space="preserve">Doç. Dr. Ali Ertuğrul KÜPELİ </w:t>
      </w:r>
      <w:r w:rsidR="000C22F3" w:rsidRPr="001E259A">
        <w:rPr>
          <w:b/>
          <w:bCs/>
          <w:i/>
          <w:iCs/>
          <w:color w:val="000000" w:themeColor="text1"/>
        </w:rPr>
        <w:t>olan</w:t>
      </w:r>
    </w:p>
    <w:p w14:paraId="4F060E68" w14:textId="1D5CAC81" w:rsidR="000C22F3" w:rsidRPr="001E259A" w:rsidRDefault="000C22F3" w:rsidP="000C22F3">
      <w:pPr>
        <w:spacing w:before="120" w:after="120"/>
        <w:ind w:left="360"/>
        <w:jc w:val="both"/>
        <w:rPr>
          <w:b/>
          <w:bCs/>
          <w:i/>
          <w:iCs/>
          <w:color w:val="000000" w:themeColor="text1"/>
        </w:rPr>
      </w:pPr>
      <w:r w:rsidRPr="001E259A">
        <w:rPr>
          <w:b/>
          <w:bCs/>
          <w:i/>
          <w:iCs/>
          <w:color w:val="000000" w:themeColor="text1"/>
        </w:rPr>
        <w:t>TUBİTAK BİBEB 1919B012309594 numaralı “Depremden Etkilenen Öğrencilerin Uzaktan Eğitim Şeklinde Almış Oldukları Anasanat Atölye Derslerine ilişkin Görüşlerinin Değerlendirilmesi” Projesi</w:t>
      </w:r>
    </w:p>
    <w:p w14:paraId="1314D780" w14:textId="6AA7B71A" w:rsidR="001E259A" w:rsidRPr="001E259A" w:rsidRDefault="00E77DF7" w:rsidP="001E259A">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4. </w:t>
      </w:r>
      <w:r w:rsidR="001E259A" w:rsidRPr="001E259A">
        <w:rPr>
          <w:rFonts w:ascii="Times New Roman" w:hAnsi="Times New Roman" w:cs="Times New Roman"/>
          <w:b/>
          <w:bCs/>
          <w:i/>
          <w:iCs/>
          <w:color w:val="000000" w:themeColor="text1"/>
        </w:rPr>
        <w:t xml:space="preserve">Yürütücüsü </w:t>
      </w:r>
      <w:r w:rsidR="001E259A">
        <w:rPr>
          <w:rFonts w:ascii="Times New Roman" w:hAnsi="Times New Roman" w:cs="Times New Roman"/>
          <w:b/>
          <w:bCs/>
          <w:i/>
          <w:iCs/>
          <w:color w:val="000000" w:themeColor="text1"/>
        </w:rPr>
        <w:t>Fatma Sudem DUVARCI</w:t>
      </w:r>
      <w:r w:rsidR="001E259A" w:rsidRPr="001E259A">
        <w:rPr>
          <w:rFonts w:ascii="Times New Roman" w:hAnsi="Times New Roman" w:cs="Times New Roman"/>
          <w:b/>
          <w:bCs/>
          <w:i/>
          <w:iCs/>
          <w:color w:val="000000" w:themeColor="text1"/>
        </w:rPr>
        <w:t>,</w:t>
      </w:r>
      <w:r w:rsidR="001E259A" w:rsidRPr="001E259A">
        <w:rPr>
          <w:b/>
          <w:bCs/>
          <w:i/>
          <w:iCs/>
          <w:color w:val="000000" w:themeColor="text1"/>
        </w:rPr>
        <w:t xml:space="preserve"> Akademik Danışmanı </w:t>
      </w:r>
      <w:r w:rsidR="001E259A" w:rsidRPr="001E259A">
        <w:rPr>
          <w:rFonts w:ascii="Times New Roman" w:hAnsi="Times New Roman" w:cs="Times New Roman"/>
          <w:b/>
          <w:bCs/>
          <w:i/>
          <w:iCs/>
          <w:color w:val="000000" w:themeColor="text1"/>
        </w:rPr>
        <w:t xml:space="preserve">Doç. Dr. Ali Ertuğrul KÜPELİ </w:t>
      </w:r>
      <w:r w:rsidR="001E259A" w:rsidRPr="001E259A">
        <w:rPr>
          <w:b/>
          <w:bCs/>
          <w:i/>
          <w:iCs/>
          <w:color w:val="000000" w:themeColor="text1"/>
        </w:rPr>
        <w:t>olan</w:t>
      </w:r>
      <w:r w:rsidR="001E259A">
        <w:rPr>
          <w:b/>
          <w:bCs/>
          <w:i/>
          <w:iCs/>
          <w:color w:val="000000" w:themeColor="text1"/>
        </w:rPr>
        <w:t xml:space="preserve"> </w:t>
      </w:r>
      <w:r w:rsidR="001E259A" w:rsidRPr="001E259A">
        <w:rPr>
          <w:rFonts w:ascii="Times New Roman" w:hAnsi="Times New Roman" w:cs="Times New Roman"/>
          <w:b/>
          <w:bCs/>
          <w:i/>
          <w:iCs/>
          <w:color w:val="000000" w:themeColor="text1"/>
        </w:rPr>
        <w:t>TUBİTAK BİBEB 1919B01</w:t>
      </w:r>
      <w:r w:rsidR="001E259A">
        <w:rPr>
          <w:b/>
          <w:bCs/>
          <w:i/>
          <w:iCs/>
          <w:color w:val="000000" w:themeColor="text1"/>
        </w:rPr>
        <w:t>2224870</w:t>
      </w:r>
      <w:r w:rsidR="001E259A" w:rsidRPr="001E259A">
        <w:rPr>
          <w:rFonts w:ascii="Times New Roman" w:hAnsi="Times New Roman" w:cs="Times New Roman"/>
          <w:b/>
          <w:bCs/>
          <w:i/>
          <w:iCs/>
          <w:color w:val="000000" w:themeColor="text1"/>
        </w:rPr>
        <w:t xml:space="preserve"> numaralı “</w:t>
      </w:r>
      <w:r w:rsidR="001E259A">
        <w:rPr>
          <w:b/>
          <w:bCs/>
          <w:i/>
          <w:iCs/>
          <w:color w:val="000000" w:themeColor="text1"/>
        </w:rPr>
        <w:t>Okul Öncesi Çocuklara Çevre Bilincinin Kazandırılmasında Atık Malzeme Kullanımının Önemi</w:t>
      </w:r>
      <w:r w:rsidR="001E259A" w:rsidRPr="001E259A">
        <w:rPr>
          <w:rFonts w:ascii="Times New Roman" w:hAnsi="Times New Roman" w:cs="Times New Roman"/>
          <w:b/>
          <w:bCs/>
          <w:i/>
          <w:iCs/>
          <w:color w:val="000000" w:themeColor="text1"/>
        </w:rPr>
        <w:t xml:space="preserve">” </w:t>
      </w:r>
      <w:r w:rsidR="001E259A" w:rsidRPr="001E259A">
        <w:rPr>
          <w:b/>
          <w:bCs/>
          <w:i/>
          <w:iCs/>
          <w:color w:val="000000" w:themeColor="text1"/>
        </w:rPr>
        <w:t>Projesi</w:t>
      </w:r>
    </w:p>
    <w:p w14:paraId="2895BBA1" w14:textId="77777777" w:rsidR="001E259A" w:rsidRPr="001E259A" w:rsidRDefault="001E259A" w:rsidP="001E259A">
      <w:pPr>
        <w:pStyle w:val="ListeParagraf"/>
        <w:spacing w:before="120" w:after="120"/>
        <w:jc w:val="both"/>
        <w:rPr>
          <w:rFonts w:ascii="Times New Roman" w:hAnsi="Times New Roman" w:cs="Times New Roman"/>
          <w:b/>
          <w:bCs/>
          <w:i/>
          <w:iCs/>
          <w:color w:val="000000" w:themeColor="text1"/>
        </w:rPr>
      </w:pPr>
    </w:p>
    <w:p w14:paraId="2AAFF81D" w14:textId="458FF385" w:rsidR="00946602" w:rsidRPr="000E47DF" w:rsidRDefault="00E77DF7" w:rsidP="000E47DF">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5. </w:t>
      </w:r>
      <w:r w:rsidR="001E259A" w:rsidRPr="001E259A">
        <w:rPr>
          <w:rFonts w:ascii="Times New Roman" w:hAnsi="Times New Roman" w:cs="Times New Roman"/>
          <w:b/>
          <w:bCs/>
          <w:i/>
          <w:iCs/>
          <w:color w:val="000000" w:themeColor="text1"/>
        </w:rPr>
        <w:t xml:space="preserve">Yürütücüsü </w:t>
      </w:r>
      <w:r w:rsidR="001E259A">
        <w:rPr>
          <w:rFonts w:ascii="Times New Roman" w:hAnsi="Times New Roman" w:cs="Times New Roman"/>
          <w:b/>
          <w:bCs/>
          <w:i/>
          <w:iCs/>
          <w:color w:val="000000" w:themeColor="text1"/>
        </w:rPr>
        <w:t>İrem Eda ÜLKER</w:t>
      </w:r>
      <w:r w:rsidR="001E259A" w:rsidRPr="001E259A">
        <w:rPr>
          <w:rFonts w:ascii="Times New Roman" w:hAnsi="Times New Roman" w:cs="Times New Roman"/>
          <w:b/>
          <w:bCs/>
          <w:i/>
          <w:iCs/>
          <w:color w:val="000000" w:themeColor="text1"/>
        </w:rPr>
        <w:t>,</w:t>
      </w:r>
      <w:r w:rsidR="001E259A">
        <w:rPr>
          <w:rFonts w:ascii="Times New Roman" w:hAnsi="Times New Roman" w:cs="Times New Roman"/>
          <w:b/>
          <w:bCs/>
          <w:i/>
          <w:iCs/>
          <w:color w:val="000000" w:themeColor="text1"/>
        </w:rPr>
        <w:t xml:space="preserve"> </w:t>
      </w:r>
      <w:r w:rsidR="001E259A" w:rsidRPr="001E259A">
        <w:rPr>
          <w:rFonts w:ascii="Times New Roman" w:hAnsi="Times New Roman" w:cs="Times New Roman"/>
          <w:b/>
          <w:bCs/>
          <w:i/>
          <w:iCs/>
          <w:color w:val="000000" w:themeColor="text1"/>
        </w:rPr>
        <w:t>Proje Ortağı</w:t>
      </w:r>
      <w:r w:rsidR="001E259A">
        <w:rPr>
          <w:rFonts w:ascii="Times New Roman" w:hAnsi="Times New Roman" w:cs="Times New Roman"/>
          <w:b/>
          <w:bCs/>
          <w:i/>
          <w:iCs/>
          <w:color w:val="000000" w:themeColor="text1"/>
        </w:rPr>
        <w:t xml:space="preserve"> Saim DURBİLMEZ, Proje Ortağı Özlem GEÇER,</w:t>
      </w:r>
      <w:r w:rsidR="001E259A" w:rsidRPr="001E259A">
        <w:rPr>
          <w:b/>
          <w:bCs/>
          <w:i/>
          <w:iCs/>
          <w:color w:val="000000" w:themeColor="text1"/>
        </w:rPr>
        <w:t xml:space="preserve"> Akademik Danışmanı </w:t>
      </w:r>
      <w:r w:rsidR="001E259A" w:rsidRPr="001E259A">
        <w:rPr>
          <w:rFonts w:ascii="Times New Roman" w:hAnsi="Times New Roman" w:cs="Times New Roman"/>
          <w:b/>
          <w:bCs/>
          <w:i/>
          <w:iCs/>
          <w:color w:val="000000" w:themeColor="text1"/>
        </w:rPr>
        <w:t xml:space="preserve">Doç. Dr. Ali Ertuğrul KÜPELİ </w:t>
      </w:r>
      <w:r w:rsidR="001E259A" w:rsidRPr="001E259A">
        <w:rPr>
          <w:b/>
          <w:bCs/>
          <w:i/>
          <w:iCs/>
          <w:color w:val="000000" w:themeColor="text1"/>
        </w:rPr>
        <w:t>olan</w:t>
      </w:r>
      <w:r w:rsidR="001E259A">
        <w:rPr>
          <w:b/>
          <w:bCs/>
          <w:i/>
          <w:iCs/>
          <w:color w:val="000000" w:themeColor="text1"/>
        </w:rPr>
        <w:t xml:space="preserve"> </w:t>
      </w:r>
      <w:r w:rsidR="001E259A" w:rsidRPr="001E259A">
        <w:rPr>
          <w:rFonts w:ascii="Times New Roman" w:hAnsi="Times New Roman" w:cs="Times New Roman"/>
          <w:b/>
          <w:bCs/>
          <w:i/>
          <w:iCs/>
          <w:color w:val="000000" w:themeColor="text1"/>
        </w:rPr>
        <w:t>TUBİTAK BİBEB 1919B01</w:t>
      </w:r>
      <w:r w:rsidR="001E259A">
        <w:rPr>
          <w:b/>
          <w:bCs/>
          <w:i/>
          <w:iCs/>
          <w:color w:val="000000" w:themeColor="text1"/>
        </w:rPr>
        <w:t>2212143</w:t>
      </w:r>
      <w:r w:rsidR="001E259A" w:rsidRPr="001E259A">
        <w:rPr>
          <w:rFonts w:ascii="Times New Roman" w:hAnsi="Times New Roman" w:cs="Times New Roman"/>
          <w:b/>
          <w:bCs/>
          <w:i/>
          <w:iCs/>
          <w:color w:val="000000" w:themeColor="text1"/>
        </w:rPr>
        <w:t xml:space="preserve"> numaralı “</w:t>
      </w:r>
      <w:r w:rsidR="001E259A">
        <w:rPr>
          <w:b/>
          <w:bCs/>
          <w:i/>
          <w:iCs/>
          <w:color w:val="000000" w:themeColor="text1"/>
        </w:rPr>
        <w:t>Resim-İş Eğitimi Anabilim Dalı Öğrencilerinin Anasanat Atölye Seçim Kararlarının Kariyer Planlamaları Üzerine Etkisi</w:t>
      </w:r>
      <w:r w:rsidR="001E259A" w:rsidRPr="001E259A">
        <w:rPr>
          <w:rFonts w:ascii="Times New Roman" w:hAnsi="Times New Roman" w:cs="Times New Roman"/>
          <w:b/>
          <w:bCs/>
          <w:i/>
          <w:iCs/>
          <w:color w:val="000000" w:themeColor="text1"/>
        </w:rPr>
        <w:t xml:space="preserve">” </w:t>
      </w:r>
      <w:r w:rsidR="001E259A" w:rsidRPr="001E259A">
        <w:rPr>
          <w:b/>
          <w:bCs/>
          <w:i/>
          <w:iCs/>
          <w:color w:val="000000" w:themeColor="text1"/>
        </w:rPr>
        <w:t>Projes</w:t>
      </w:r>
    </w:p>
    <w:p w14:paraId="5E46D2CA" w14:textId="77777777" w:rsidR="000E47DF" w:rsidRPr="000E47DF" w:rsidRDefault="000E47DF" w:rsidP="000E47DF">
      <w:pPr>
        <w:pStyle w:val="ListeParagraf"/>
        <w:rPr>
          <w:rFonts w:ascii="Times New Roman" w:hAnsi="Times New Roman" w:cs="Times New Roman"/>
          <w:b/>
          <w:bCs/>
          <w:i/>
          <w:iCs/>
          <w:color w:val="000000" w:themeColor="text1"/>
        </w:rPr>
      </w:pPr>
    </w:p>
    <w:p w14:paraId="12A4B47C" w14:textId="0590FDC6" w:rsidR="00A860FD" w:rsidRPr="00E77DF7" w:rsidRDefault="00E77DF7" w:rsidP="00E77DF7">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6. </w:t>
      </w:r>
      <w:r w:rsidR="000E47DF" w:rsidRPr="001E259A">
        <w:rPr>
          <w:rFonts w:ascii="Times New Roman" w:hAnsi="Times New Roman" w:cs="Times New Roman"/>
          <w:b/>
          <w:bCs/>
          <w:i/>
          <w:iCs/>
          <w:color w:val="000000" w:themeColor="text1"/>
        </w:rPr>
        <w:t xml:space="preserve">Yürütücüsü </w:t>
      </w:r>
      <w:r w:rsidR="000E47DF">
        <w:rPr>
          <w:rFonts w:ascii="Times New Roman" w:hAnsi="Times New Roman" w:cs="Times New Roman"/>
          <w:b/>
          <w:bCs/>
          <w:i/>
          <w:iCs/>
          <w:color w:val="000000" w:themeColor="text1"/>
        </w:rPr>
        <w:t>Mukaddes Sena KÜÇÜK</w:t>
      </w:r>
      <w:r w:rsidR="000E47DF" w:rsidRPr="001E259A">
        <w:rPr>
          <w:rFonts w:ascii="Times New Roman" w:hAnsi="Times New Roman" w:cs="Times New Roman"/>
          <w:b/>
          <w:bCs/>
          <w:i/>
          <w:iCs/>
          <w:color w:val="000000" w:themeColor="text1"/>
        </w:rPr>
        <w:t>,</w:t>
      </w:r>
      <w:r w:rsidR="000E47DF">
        <w:rPr>
          <w:rFonts w:ascii="Times New Roman" w:hAnsi="Times New Roman" w:cs="Times New Roman"/>
          <w:b/>
          <w:bCs/>
          <w:i/>
          <w:iCs/>
          <w:color w:val="000000" w:themeColor="text1"/>
        </w:rPr>
        <w:t xml:space="preserve"> </w:t>
      </w:r>
      <w:r w:rsidR="000E47DF" w:rsidRPr="001E259A">
        <w:rPr>
          <w:rFonts w:ascii="Times New Roman" w:hAnsi="Times New Roman" w:cs="Times New Roman"/>
          <w:b/>
          <w:bCs/>
          <w:i/>
          <w:iCs/>
          <w:color w:val="000000" w:themeColor="text1"/>
        </w:rPr>
        <w:t>Proje Ortağı</w:t>
      </w:r>
      <w:r w:rsidR="000E47DF">
        <w:rPr>
          <w:rFonts w:ascii="Times New Roman" w:hAnsi="Times New Roman" w:cs="Times New Roman"/>
          <w:b/>
          <w:bCs/>
          <w:i/>
          <w:iCs/>
          <w:color w:val="000000" w:themeColor="text1"/>
        </w:rPr>
        <w:t xml:space="preserve"> Saim DURBİLMEZ, Proje Ortağı Özlem GEÇER,</w:t>
      </w:r>
      <w:r w:rsidR="000E47DF" w:rsidRPr="001E259A">
        <w:rPr>
          <w:b/>
          <w:bCs/>
          <w:i/>
          <w:iCs/>
          <w:color w:val="000000" w:themeColor="text1"/>
        </w:rPr>
        <w:t xml:space="preserve"> Akademik Danışmanı </w:t>
      </w:r>
      <w:r w:rsidR="000E47DF" w:rsidRPr="001E259A">
        <w:rPr>
          <w:rFonts w:ascii="Times New Roman" w:hAnsi="Times New Roman" w:cs="Times New Roman"/>
          <w:b/>
          <w:bCs/>
          <w:i/>
          <w:iCs/>
          <w:color w:val="000000" w:themeColor="text1"/>
        </w:rPr>
        <w:t xml:space="preserve">Doç. Dr. Ali Ertuğrul KÜPELİ </w:t>
      </w:r>
      <w:r w:rsidR="000E47DF" w:rsidRPr="001E259A">
        <w:rPr>
          <w:b/>
          <w:bCs/>
          <w:i/>
          <w:iCs/>
          <w:color w:val="000000" w:themeColor="text1"/>
        </w:rPr>
        <w:t>olan</w:t>
      </w:r>
      <w:r w:rsidR="000E47DF">
        <w:rPr>
          <w:b/>
          <w:bCs/>
          <w:i/>
          <w:iCs/>
          <w:color w:val="000000" w:themeColor="text1"/>
        </w:rPr>
        <w:t xml:space="preserve"> </w:t>
      </w:r>
      <w:r w:rsidR="000E47DF" w:rsidRPr="001E259A">
        <w:rPr>
          <w:rFonts w:ascii="Times New Roman" w:hAnsi="Times New Roman" w:cs="Times New Roman"/>
          <w:b/>
          <w:bCs/>
          <w:i/>
          <w:iCs/>
          <w:color w:val="000000" w:themeColor="text1"/>
        </w:rPr>
        <w:t>TUBİTAK BİBEB 1919B01</w:t>
      </w:r>
      <w:r w:rsidR="000E47DF">
        <w:rPr>
          <w:b/>
          <w:bCs/>
          <w:i/>
          <w:iCs/>
          <w:color w:val="000000" w:themeColor="text1"/>
        </w:rPr>
        <w:t>2212143</w:t>
      </w:r>
      <w:r w:rsidR="000E47DF" w:rsidRPr="001E259A">
        <w:rPr>
          <w:rFonts w:ascii="Times New Roman" w:hAnsi="Times New Roman" w:cs="Times New Roman"/>
          <w:b/>
          <w:bCs/>
          <w:i/>
          <w:iCs/>
          <w:color w:val="000000" w:themeColor="text1"/>
        </w:rPr>
        <w:t xml:space="preserve"> numaralı “</w:t>
      </w:r>
      <w:r w:rsidR="000E47DF">
        <w:rPr>
          <w:b/>
          <w:bCs/>
          <w:i/>
          <w:iCs/>
          <w:color w:val="000000" w:themeColor="text1"/>
        </w:rPr>
        <w:t>Resim-İş Eğitimi Anabilim Dalı Öğrencilerinin Anasanat Atölye Seçim Kararlarının Kariyer Planlamaları Üzerine Etkisi</w:t>
      </w:r>
      <w:r w:rsidR="000E47DF" w:rsidRPr="001E259A">
        <w:rPr>
          <w:rFonts w:ascii="Times New Roman" w:hAnsi="Times New Roman" w:cs="Times New Roman"/>
          <w:b/>
          <w:bCs/>
          <w:i/>
          <w:iCs/>
          <w:color w:val="000000" w:themeColor="text1"/>
        </w:rPr>
        <w:t xml:space="preserve">” </w:t>
      </w:r>
      <w:r w:rsidR="000E47DF" w:rsidRPr="001E259A">
        <w:rPr>
          <w:b/>
          <w:bCs/>
          <w:i/>
          <w:iCs/>
          <w:color w:val="000000" w:themeColor="text1"/>
        </w:rPr>
        <w:t>Projesi</w:t>
      </w:r>
    </w:p>
    <w:p w14:paraId="407B7AC1" w14:textId="77777777" w:rsidR="00E77DF7" w:rsidRPr="00E77DF7" w:rsidRDefault="00E77DF7" w:rsidP="00E77DF7">
      <w:pPr>
        <w:pStyle w:val="ListeParagraf"/>
        <w:rPr>
          <w:rFonts w:ascii="Times New Roman" w:hAnsi="Times New Roman" w:cs="Times New Roman"/>
          <w:b/>
          <w:bCs/>
          <w:i/>
          <w:iCs/>
          <w:color w:val="000000" w:themeColor="text1"/>
        </w:rPr>
      </w:pPr>
    </w:p>
    <w:p w14:paraId="11428881" w14:textId="77777777" w:rsidR="00E77DF7" w:rsidRPr="00E77DF7" w:rsidRDefault="00E77DF7" w:rsidP="00E77DF7">
      <w:pPr>
        <w:pStyle w:val="ListeParagraf"/>
        <w:numPr>
          <w:ilvl w:val="0"/>
          <w:numId w:val="6"/>
        </w:numPr>
        <w:spacing w:before="120" w:after="120"/>
        <w:jc w:val="both"/>
        <w:rPr>
          <w:rFonts w:ascii="Times New Roman" w:hAnsi="Times New Roman" w:cs="Times New Roman"/>
          <w:b/>
          <w:bCs/>
          <w:i/>
          <w:iCs/>
          <w:color w:val="000000" w:themeColor="text1"/>
        </w:rPr>
      </w:pPr>
    </w:p>
    <w:p w14:paraId="2D56DF77" w14:textId="72F7EFE5" w:rsidR="00A860FD" w:rsidRPr="000E47DF" w:rsidRDefault="00E77DF7" w:rsidP="00A860FD">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7. </w:t>
      </w:r>
      <w:r w:rsidR="00A860FD" w:rsidRPr="001E259A">
        <w:rPr>
          <w:rFonts w:ascii="Times New Roman" w:hAnsi="Times New Roman" w:cs="Times New Roman"/>
          <w:b/>
          <w:bCs/>
          <w:i/>
          <w:iCs/>
          <w:color w:val="000000" w:themeColor="text1"/>
        </w:rPr>
        <w:t xml:space="preserve">Yürütücüsü </w:t>
      </w:r>
      <w:r w:rsidR="00A860FD">
        <w:rPr>
          <w:rFonts w:ascii="Times New Roman" w:hAnsi="Times New Roman" w:cs="Times New Roman"/>
          <w:b/>
          <w:bCs/>
          <w:i/>
          <w:iCs/>
          <w:color w:val="000000" w:themeColor="text1"/>
        </w:rPr>
        <w:t>Mukaddes Sena KÜÇÜK,</w:t>
      </w:r>
      <w:r w:rsidR="00A860FD" w:rsidRPr="001E259A">
        <w:rPr>
          <w:b/>
          <w:bCs/>
          <w:i/>
          <w:iCs/>
          <w:color w:val="000000" w:themeColor="text1"/>
        </w:rPr>
        <w:t xml:space="preserve"> Akademik Danışmanı </w:t>
      </w:r>
      <w:r w:rsidR="00A860FD">
        <w:rPr>
          <w:rFonts w:ascii="Times New Roman" w:hAnsi="Times New Roman" w:cs="Times New Roman"/>
          <w:b/>
          <w:bCs/>
          <w:i/>
          <w:iCs/>
          <w:color w:val="000000" w:themeColor="text1"/>
        </w:rPr>
        <w:t>Öğr. Gör. Aycel Derya TANAY ÖZTÜRK</w:t>
      </w:r>
      <w:r w:rsidR="00A860FD" w:rsidRPr="001E259A">
        <w:rPr>
          <w:rFonts w:ascii="Times New Roman" w:hAnsi="Times New Roman" w:cs="Times New Roman"/>
          <w:b/>
          <w:bCs/>
          <w:i/>
          <w:iCs/>
          <w:color w:val="000000" w:themeColor="text1"/>
        </w:rPr>
        <w:t xml:space="preserve"> </w:t>
      </w:r>
      <w:r w:rsidR="00A860FD" w:rsidRPr="001E259A">
        <w:rPr>
          <w:b/>
          <w:bCs/>
          <w:i/>
          <w:iCs/>
          <w:color w:val="000000" w:themeColor="text1"/>
        </w:rPr>
        <w:t>olan</w:t>
      </w:r>
      <w:r w:rsidR="00A860FD">
        <w:rPr>
          <w:b/>
          <w:bCs/>
          <w:i/>
          <w:iCs/>
          <w:color w:val="000000" w:themeColor="text1"/>
        </w:rPr>
        <w:t xml:space="preserve"> </w:t>
      </w:r>
      <w:r w:rsidR="00A860FD" w:rsidRPr="001E259A">
        <w:rPr>
          <w:rFonts w:ascii="Times New Roman" w:hAnsi="Times New Roman" w:cs="Times New Roman"/>
          <w:b/>
          <w:bCs/>
          <w:i/>
          <w:iCs/>
          <w:color w:val="000000" w:themeColor="text1"/>
        </w:rPr>
        <w:t xml:space="preserve">TUBİTAK BİBEB </w:t>
      </w:r>
      <w:r w:rsidR="00A860FD">
        <w:rPr>
          <w:rFonts w:ascii="Times New Roman" w:hAnsi="Times New Roman" w:cs="Times New Roman"/>
          <w:b/>
          <w:bCs/>
          <w:i/>
          <w:iCs/>
          <w:color w:val="000000" w:themeColor="text1"/>
        </w:rPr>
        <w:t xml:space="preserve">Araştırma Önerisi Başlığı </w:t>
      </w:r>
      <w:r w:rsidR="00A860FD" w:rsidRPr="001E259A">
        <w:rPr>
          <w:rFonts w:ascii="Times New Roman" w:hAnsi="Times New Roman" w:cs="Times New Roman"/>
          <w:b/>
          <w:bCs/>
          <w:i/>
          <w:iCs/>
          <w:color w:val="000000" w:themeColor="text1"/>
        </w:rPr>
        <w:t>“</w:t>
      </w:r>
      <w:r w:rsidR="00A860FD">
        <w:rPr>
          <w:b/>
          <w:bCs/>
          <w:i/>
          <w:iCs/>
          <w:color w:val="000000" w:themeColor="text1"/>
        </w:rPr>
        <w:t>Sanatta Yeteneği ve İlgisi Olan Üniversite Öğrencilerin</w:t>
      </w:r>
      <w:r w:rsidR="000756AC">
        <w:rPr>
          <w:b/>
          <w:bCs/>
          <w:i/>
          <w:iCs/>
          <w:color w:val="000000" w:themeColor="text1"/>
        </w:rPr>
        <w:t xml:space="preserve"> Neden Sanat Alanını Tercih Etmemeleri</w:t>
      </w:r>
      <w:r w:rsidR="00A860FD" w:rsidRPr="001E259A">
        <w:rPr>
          <w:rFonts w:ascii="Times New Roman" w:hAnsi="Times New Roman" w:cs="Times New Roman"/>
          <w:b/>
          <w:bCs/>
          <w:i/>
          <w:iCs/>
          <w:color w:val="000000" w:themeColor="text1"/>
        </w:rPr>
        <w:t xml:space="preserve">” </w:t>
      </w:r>
      <w:r w:rsidR="00A860FD" w:rsidRPr="001E259A">
        <w:rPr>
          <w:b/>
          <w:bCs/>
          <w:i/>
          <w:iCs/>
          <w:color w:val="000000" w:themeColor="text1"/>
        </w:rPr>
        <w:t>Projesi</w:t>
      </w:r>
      <w:r w:rsidR="00A860FD">
        <w:rPr>
          <w:b/>
          <w:bCs/>
          <w:i/>
          <w:iCs/>
          <w:color w:val="000000" w:themeColor="text1"/>
        </w:rPr>
        <w:t xml:space="preserve"> (Başvurusu yapıldı henüz sonuçlanmadı)</w:t>
      </w:r>
    </w:p>
    <w:p w14:paraId="6C5B3AF9" w14:textId="2128572F" w:rsidR="000756AC" w:rsidRPr="00D03E03" w:rsidRDefault="00E77DF7" w:rsidP="000756AC">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8. </w:t>
      </w:r>
      <w:r w:rsidR="000756AC" w:rsidRPr="001E259A">
        <w:rPr>
          <w:rFonts w:ascii="Times New Roman" w:hAnsi="Times New Roman" w:cs="Times New Roman"/>
          <w:b/>
          <w:bCs/>
          <w:i/>
          <w:iCs/>
          <w:color w:val="000000" w:themeColor="text1"/>
        </w:rPr>
        <w:t xml:space="preserve">Yürütücüsü </w:t>
      </w:r>
      <w:r w:rsidR="000756AC">
        <w:rPr>
          <w:rFonts w:ascii="Times New Roman" w:hAnsi="Times New Roman" w:cs="Times New Roman"/>
          <w:b/>
          <w:bCs/>
          <w:i/>
          <w:iCs/>
          <w:color w:val="000000" w:themeColor="text1"/>
        </w:rPr>
        <w:t>Furkan SOYTÜRK,</w:t>
      </w:r>
      <w:r w:rsidR="000756AC" w:rsidRPr="001E259A">
        <w:rPr>
          <w:b/>
          <w:bCs/>
          <w:i/>
          <w:iCs/>
          <w:color w:val="000000" w:themeColor="text1"/>
        </w:rPr>
        <w:t xml:space="preserve"> Akademik Danışmanı </w:t>
      </w:r>
      <w:r w:rsidR="000756AC">
        <w:rPr>
          <w:rFonts w:ascii="Times New Roman" w:hAnsi="Times New Roman" w:cs="Times New Roman"/>
          <w:b/>
          <w:bCs/>
          <w:i/>
          <w:iCs/>
          <w:color w:val="000000" w:themeColor="text1"/>
        </w:rPr>
        <w:t>Öğr. Gör. Aycel Derya TANAY ÖZTÜRK</w:t>
      </w:r>
      <w:r w:rsidR="000756AC" w:rsidRPr="001E259A">
        <w:rPr>
          <w:rFonts w:ascii="Times New Roman" w:hAnsi="Times New Roman" w:cs="Times New Roman"/>
          <w:b/>
          <w:bCs/>
          <w:i/>
          <w:iCs/>
          <w:color w:val="000000" w:themeColor="text1"/>
        </w:rPr>
        <w:t xml:space="preserve"> </w:t>
      </w:r>
      <w:r w:rsidR="000756AC" w:rsidRPr="001E259A">
        <w:rPr>
          <w:b/>
          <w:bCs/>
          <w:i/>
          <w:iCs/>
          <w:color w:val="000000" w:themeColor="text1"/>
        </w:rPr>
        <w:t>olan</w:t>
      </w:r>
      <w:r w:rsidR="000756AC">
        <w:rPr>
          <w:b/>
          <w:bCs/>
          <w:i/>
          <w:iCs/>
          <w:color w:val="000000" w:themeColor="text1"/>
        </w:rPr>
        <w:t xml:space="preserve"> </w:t>
      </w:r>
      <w:r w:rsidR="000756AC" w:rsidRPr="001E259A">
        <w:rPr>
          <w:rFonts w:ascii="Times New Roman" w:hAnsi="Times New Roman" w:cs="Times New Roman"/>
          <w:b/>
          <w:bCs/>
          <w:i/>
          <w:iCs/>
          <w:color w:val="000000" w:themeColor="text1"/>
        </w:rPr>
        <w:t xml:space="preserve">TUBİTAK BİBEB </w:t>
      </w:r>
      <w:r w:rsidR="000756AC">
        <w:rPr>
          <w:rFonts w:ascii="Times New Roman" w:hAnsi="Times New Roman" w:cs="Times New Roman"/>
          <w:b/>
          <w:bCs/>
          <w:i/>
          <w:iCs/>
          <w:color w:val="000000" w:themeColor="text1"/>
        </w:rPr>
        <w:t xml:space="preserve">Araştırma Önerisi Başlığı </w:t>
      </w:r>
      <w:r w:rsidR="000756AC" w:rsidRPr="001E259A">
        <w:rPr>
          <w:rFonts w:ascii="Times New Roman" w:hAnsi="Times New Roman" w:cs="Times New Roman"/>
          <w:b/>
          <w:bCs/>
          <w:i/>
          <w:iCs/>
          <w:color w:val="000000" w:themeColor="text1"/>
        </w:rPr>
        <w:t>“</w:t>
      </w:r>
      <w:r w:rsidR="000756AC">
        <w:rPr>
          <w:b/>
          <w:bCs/>
          <w:i/>
          <w:iCs/>
          <w:color w:val="000000" w:themeColor="text1"/>
        </w:rPr>
        <w:t>Sanat Eğitimi ve Akademik Başarı Arasındaki İlişki</w:t>
      </w:r>
      <w:r w:rsidR="000756AC" w:rsidRPr="001E259A">
        <w:rPr>
          <w:rFonts w:ascii="Times New Roman" w:hAnsi="Times New Roman" w:cs="Times New Roman"/>
          <w:b/>
          <w:bCs/>
          <w:i/>
          <w:iCs/>
          <w:color w:val="000000" w:themeColor="text1"/>
        </w:rPr>
        <w:t xml:space="preserve">” </w:t>
      </w:r>
      <w:r w:rsidR="000756AC" w:rsidRPr="001E259A">
        <w:rPr>
          <w:b/>
          <w:bCs/>
          <w:i/>
          <w:iCs/>
          <w:color w:val="000000" w:themeColor="text1"/>
        </w:rPr>
        <w:t>Projesi</w:t>
      </w:r>
      <w:r w:rsidR="000756AC">
        <w:rPr>
          <w:b/>
          <w:bCs/>
          <w:i/>
          <w:iCs/>
          <w:color w:val="000000" w:themeColor="text1"/>
        </w:rPr>
        <w:t xml:space="preserve"> (Başvurusu yapıldı henüz sonuçlanmadı)</w:t>
      </w:r>
    </w:p>
    <w:p w14:paraId="0325851F" w14:textId="77777777" w:rsidR="00D03E03" w:rsidRPr="000E47DF" w:rsidRDefault="00D03E03" w:rsidP="00D03E03">
      <w:pPr>
        <w:pStyle w:val="ListeParagraf"/>
        <w:spacing w:before="120" w:after="120"/>
        <w:jc w:val="both"/>
        <w:rPr>
          <w:rFonts w:ascii="Times New Roman" w:hAnsi="Times New Roman" w:cs="Times New Roman"/>
          <w:b/>
          <w:bCs/>
          <w:i/>
          <w:iCs/>
          <w:color w:val="000000" w:themeColor="text1"/>
        </w:rPr>
      </w:pPr>
    </w:p>
    <w:p w14:paraId="045C5BFD" w14:textId="1BCD8C5A" w:rsidR="00D03E03" w:rsidRPr="000E47DF" w:rsidRDefault="00E77DF7" w:rsidP="00D03E03">
      <w:pPr>
        <w:pStyle w:val="ListeParagraf"/>
        <w:numPr>
          <w:ilvl w:val="0"/>
          <w:numId w:val="6"/>
        </w:numPr>
        <w:spacing w:before="120" w:after="120"/>
        <w:jc w:val="both"/>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1) C.1.2.9. </w:t>
      </w:r>
      <w:r w:rsidR="00D03E03" w:rsidRPr="001E259A">
        <w:rPr>
          <w:rFonts w:ascii="Times New Roman" w:hAnsi="Times New Roman" w:cs="Times New Roman"/>
          <w:b/>
          <w:bCs/>
          <w:i/>
          <w:iCs/>
          <w:color w:val="000000" w:themeColor="text1"/>
        </w:rPr>
        <w:t xml:space="preserve">Yürütücüsü </w:t>
      </w:r>
      <w:r w:rsidR="00D03E03">
        <w:rPr>
          <w:rFonts w:ascii="Times New Roman" w:hAnsi="Times New Roman" w:cs="Times New Roman"/>
          <w:b/>
          <w:bCs/>
          <w:i/>
          <w:iCs/>
          <w:color w:val="000000" w:themeColor="text1"/>
        </w:rPr>
        <w:t>Ayşenur SEKİZSU,</w:t>
      </w:r>
      <w:r w:rsidR="00D03E03" w:rsidRPr="001E259A">
        <w:rPr>
          <w:b/>
          <w:bCs/>
          <w:i/>
          <w:iCs/>
          <w:color w:val="000000" w:themeColor="text1"/>
        </w:rPr>
        <w:t xml:space="preserve"> Akademik Danışmanı </w:t>
      </w:r>
      <w:r w:rsidR="00D03E03">
        <w:rPr>
          <w:rFonts w:ascii="Times New Roman" w:hAnsi="Times New Roman" w:cs="Times New Roman"/>
          <w:b/>
          <w:bCs/>
          <w:i/>
          <w:iCs/>
          <w:color w:val="000000" w:themeColor="text1"/>
        </w:rPr>
        <w:t>Doç. Dr. Süreyya GENÇ</w:t>
      </w:r>
      <w:r w:rsidR="00D03E03" w:rsidRPr="001E259A">
        <w:rPr>
          <w:b/>
          <w:bCs/>
          <w:i/>
          <w:iCs/>
          <w:color w:val="000000" w:themeColor="text1"/>
        </w:rPr>
        <w:t>olan</w:t>
      </w:r>
      <w:r w:rsidR="00D03E03">
        <w:rPr>
          <w:b/>
          <w:bCs/>
          <w:i/>
          <w:iCs/>
          <w:color w:val="000000" w:themeColor="text1"/>
        </w:rPr>
        <w:t xml:space="preserve"> </w:t>
      </w:r>
      <w:r w:rsidR="00D03E03" w:rsidRPr="001E259A">
        <w:rPr>
          <w:rFonts w:ascii="Times New Roman" w:hAnsi="Times New Roman" w:cs="Times New Roman"/>
          <w:b/>
          <w:bCs/>
          <w:i/>
          <w:iCs/>
          <w:color w:val="000000" w:themeColor="text1"/>
        </w:rPr>
        <w:t xml:space="preserve">TUBİTAK BİBEB </w:t>
      </w:r>
      <w:r w:rsidR="00D03E03">
        <w:rPr>
          <w:rFonts w:ascii="Times New Roman" w:hAnsi="Times New Roman" w:cs="Times New Roman"/>
          <w:b/>
          <w:bCs/>
          <w:i/>
          <w:iCs/>
          <w:color w:val="000000" w:themeColor="text1"/>
        </w:rPr>
        <w:t xml:space="preserve">Araştırma Önerisi Başlığı </w:t>
      </w:r>
      <w:r w:rsidR="00D03E03" w:rsidRPr="001E259A">
        <w:rPr>
          <w:rFonts w:ascii="Times New Roman" w:hAnsi="Times New Roman" w:cs="Times New Roman"/>
          <w:b/>
          <w:bCs/>
          <w:i/>
          <w:iCs/>
          <w:color w:val="000000" w:themeColor="text1"/>
        </w:rPr>
        <w:t>“</w:t>
      </w:r>
      <w:r w:rsidR="00D03E03">
        <w:rPr>
          <w:b/>
          <w:bCs/>
          <w:i/>
          <w:iCs/>
          <w:color w:val="000000" w:themeColor="text1"/>
        </w:rPr>
        <w:t>Öğrencilerin Görsel Sanatlar Eğitimi Derslerine Yönelik Görüşlerini Öğrenme ve Güzel Sanatlar Liseleri Hakkında Bilgilendirme</w:t>
      </w:r>
      <w:r w:rsidR="00D03E03" w:rsidRPr="001E259A">
        <w:rPr>
          <w:rFonts w:ascii="Times New Roman" w:hAnsi="Times New Roman" w:cs="Times New Roman"/>
          <w:b/>
          <w:bCs/>
          <w:i/>
          <w:iCs/>
          <w:color w:val="000000" w:themeColor="text1"/>
        </w:rPr>
        <w:t xml:space="preserve">” </w:t>
      </w:r>
      <w:r w:rsidR="00D03E03" w:rsidRPr="001E259A">
        <w:rPr>
          <w:b/>
          <w:bCs/>
          <w:i/>
          <w:iCs/>
          <w:color w:val="000000" w:themeColor="text1"/>
        </w:rPr>
        <w:t>Projesi</w:t>
      </w:r>
      <w:r w:rsidR="00D03E03">
        <w:rPr>
          <w:b/>
          <w:bCs/>
          <w:i/>
          <w:iCs/>
          <w:color w:val="000000" w:themeColor="text1"/>
        </w:rPr>
        <w:t xml:space="preserve"> (Başvurusu yapıldı henüz sonuçlanmadı)</w:t>
      </w:r>
    </w:p>
    <w:p w14:paraId="4AA4FD26" w14:textId="614937EE" w:rsidR="00F560DA" w:rsidRPr="00E77DF7" w:rsidRDefault="00F560DA" w:rsidP="00E77DF7">
      <w:pPr>
        <w:spacing w:before="120" w:after="120"/>
        <w:ind w:left="360"/>
        <w:jc w:val="both"/>
        <w:rPr>
          <w:b/>
          <w:bCs/>
          <w:i/>
          <w:iCs/>
          <w:color w:val="000000" w:themeColor="text1"/>
        </w:rPr>
      </w:pPr>
    </w:p>
    <w:p w14:paraId="1BD0D339" w14:textId="47B3753A"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Her bir süreç için planlama, uygulama, kontrol etme ve önlem alma faaliyetleri özlüce açıklanmalıdır. </w:t>
      </w:r>
    </w:p>
    <w:p w14:paraId="3543F24C" w14:textId="01AABEE0"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0CD614A" w14:textId="721A3510" w:rsidR="00D11694" w:rsidRPr="00C0289F" w:rsidRDefault="002519B7" w:rsidP="00D11694">
      <w:pPr>
        <w:spacing w:before="120" w:after="120"/>
        <w:rPr>
          <w:b/>
          <w:sz w:val="22"/>
          <w:szCs w:val="22"/>
          <w:u w:val="single"/>
        </w:rPr>
      </w:pPr>
      <w:r w:rsidRPr="00C0289F">
        <w:rPr>
          <w:b/>
          <w:sz w:val="22"/>
          <w:szCs w:val="22"/>
          <w:u w:val="single"/>
        </w:rPr>
        <w:t>Olgunluk Düzeyi (Rubrik Dereceli Derecelendirme Puanı)</w:t>
      </w:r>
    </w:p>
    <w:p w14:paraId="05369877" w14:textId="77777777" w:rsidR="002519B7" w:rsidRPr="00C0289F" w:rsidRDefault="002519B7" w:rsidP="003C6026">
      <w:pPr>
        <w:spacing w:before="120" w:after="120"/>
        <w:rPr>
          <w:b/>
          <w:sz w:val="22"/>
          <w:szCs w:val="22"/>
          <w:u w:val="single"/>
        </w:rPr>
      </w:pPr>
    </w:p>
    <w:p w14:paraId="1A83B98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A70BDD7" w14:textId="77777777" w:rsidR="00F205BC" w:rsidRPr="00C0289F" w:rsidRDefault="00F205BC" w:rsidP="003C6026">
      <w:pPr>
        <w:spacing w:before="120" w:after="120"/>
        <w:rPr>
          <w:sz w:val="22"/>
          <w:szCs w:val="22"/>
        </w:rPr>
      </w:pPr>
    </w:p>
    <w:p w14:paraId="622FC6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4" w:name="_Toc156153713"/>
      <w:r w:rsidRPr="00C0289F">
        <w:rPr>
          <w:rFonts w:ascii="Times New Roman" w:hAnsi="Times New Roman" w:cs="Times New Roman"/>
          <w:b/>
          <w:color w:val="2E74B5" w:themeColor="accent1" w:themeShade="BF"/>
          <w:sz w:val="22"/>
          <w:szCs w:val="22"/>
        </w:rPr>
        <w:t xml:space="preserve">C.1.3. Doktora </w:t>
      </w:r>
      <w:r w:rsidR="002D4868" w:rsidRPr="00C0289F">
        <w:rPr>
          <w:rFonts w:ascii="Times New Roman" w:hAnsi="Times New Roman" w:cs="Times New Roman"/>
          <w:b/>
          <w:color w:val="2E74B5" w:themeColor="accent1" w:themeShade="BF"/>
          <w:sz w:val="22"/>
          <w:szCs w:val="22"/>
        </w:rPr>
        <w:t>Programlar</w:t>
      </w:r>
      <w:r w:rsidRPr="00C0289F">
        <w:rPr>
          <w:rFonts w:ascii="Times New Roman" w:hAnsi="Times New Roman" w:cs="Times New Roman"/>
          <w:b/>
          <w:color w:val="2E74B5" w:themeColor="accent1" w:themeShade="BF"/>
          <w:sz w:val="22"/>
          <w:szCs w:val="22"/>
        </w:rPr>
        <w:t xml:space="preserve">ı ve </w:t>
      </w:r>
      <w:r w:rsidR="002D4868" w:rsidRPr="00C0289F">
        <w:rPr>
          <w:rFonts w:ascii="Times New Roman" w:hAnsi="Times New Roman" w:cs="Times New Roman"/>
          <w:b/>
          <w:color w:val="2E74B5" w:themeColor="accent1" w:themeShade="BF"/>
          <w:sz w:val="22"/>
          <w:szCs w:val="22"/>
        </w:rPr>
        <w:t>Doktora Sonrası İmkanlar</w:t>
      </w:r>
      <w:bookmarkEnd w:id="84"/>
    </w:p>
    <w:p w14:paraId="5DDE53AB" w14:textId="77777777" w:rsidR="00BB42EE"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programlarının başvuru süreçleri, kayıtlı öğrencileri ve mezun sayıları ile gelişme eğilimleri izlenmektedir. Birimde doktora sonrası (post-doc) imkanları bulunmaktadır ve birimin kendi mezunlarını işe alma (inbreeding) politikası açıktır.   </w:t>
      </w:r>
    </w:p>
    <w:p w14:paraId="22A4372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0E46B86"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5FDA86E" w14:textId="79B3EFF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434AE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6D67A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D334A3F" w14:textId="77777777" w:rsidR="00F205BC" w:rsidRPr="00C0289F" w:rsidRDefault="00F205BC" w:rsidP="003C6026">
      <w:pPr>
        <w:spacing w:before="120" w:after="120"/>
        <w:rPr>
          <w:sz w:val="22"/>
          <w:szCs w:val="22"/>
        </w:rPr>
      </w:pPr>
    </w:p>
    <w:p w14:paraId="73B418F1" w14:textId="77777777" w:rsidR="0063422B" w:rsidRPr="00C0289F" w:rsidRDefault="0063422B" w:rsidP="003C6026">
      <w:pPr>
        <w:pStyle w:val="Balk2"/>
        <w:spacing w:before="120" w:after="120"/>
        <w:rPr>
          <w:rFonts w:ascii="Times New Roman" w:hAnsi="Times New Roman" w:cs="Times New Roman"/>
          <w:b/>
          <w:sz w:val="22"/>
          <w:szCs w:val="22"/>
        </w:rPr>
      </w:pPr>
      <w:bookmarkStart w:id="85" w:name="_Toc156153714"/>
      <w:r w:rsidRPr="00C0289F">
        <w:rPr>
          <w:rFonts w:ascii="Times New Roman" w:hAnsi="Times New Roman" w:cs="Times New Roman"/>
          <w:b/>
          <w:sz w:val="22"/>
          <w:szCs w:val="22"/>
        </w:rPr>
        <w:t>C.2. Araştırma Yetkinliği, İş Birlikleri ve Destekler</w:t>
      </w:r>
      <w:bookmarkEnd w:id="85"/>
    </w:p>
    <w:p w14:paraId="5F2DCF62" w14:textId="77777777" w:rsidR="00BB42EE"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0289F" w:rsidRDefault="00BB42EE" w:rsidP="003C6026">
      <w:pPr>
        <w:spacing w:before="120" w:after="120"/>
        <w:ind w:right="49"/>
        <w:jc w:val="both"/>
        <w:rPr>
          <w:sz w:val="22"/>
          <w:szCs w:val="22"/>
        </w:rPr>
      </w:pPr>
    </w:p>
    <w:p w14:paraId="0A44757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6" w:name="_Toc156153715"/>
      <w:r w:rsidRPr="00C0289F">
        <w:rPr>
          <w:rFonts w:ascii="Times New Roman" w:hAnsi="Times New Roman" w:cs="Times New Roman"/>
          <w:b/>
          <w:color w:val="2E74B5" w:themeColor="accent1" w:themeShade="BF"/>
          <w:sz w:val="22"/>
          <w:szCs w:val="22"/>
        </w:rPr>
        <w:t xml:space="preserve">C.2.1. Araştırma </w:t>
      </w:r>
      <w:r w:rsidR="002D4868" w:rsidRPr="00C0289F">
        <w:rPr>
          <w:rFonts w:ascii="Times New Roman" w:hAnsi="Times New Roman" w:cs="Times New Roman"/>
          <w:b/>
          <w:color w:val="2E74B5" w:themeColor="accent1" w:themeShade="BF"/>
          <w:sz w:val="22"/>
          <w:szCs w:val="22"/>
        </w:rPr>
        <w:t xml:space="preserve">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86"/>
      <w:r w:rsidR="002D4868" w:rsidRPr="00C0289F">
        <w:rPr>
          <w:rFonts w:ascii="Times New Roman" w:hAnsi="Times New Roman" w:cs="Times New Roman"/>
          <w:b/>
          <w:color w:val="2E74B5" w:themeColor="accent1" w:themeShade="BF"/>
          <w:sz w:val="22"/>
          <w:szCs w:val="22"/>
        </w:rPr>
        <w:t xml:space="preserve"> </w:t>
      </w:r>
    </w:p>
    <w:p w14:paraId="7F5A6310" w14:textId="77777777" w:rsidR="00BB42EE"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2C1F1CF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0A5E68C"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78A6E03" w14:textId="491E818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B7B829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97380EE"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26184E" w14:textId="77777777" w:rsidR="00F205BC" w:rsidRPr="00C0289F" w:rsidRDefault="00F205BC" w:rsidP="003C6026">
      <w:pPr>
        <w:spacing w:before="120" w:after="120"/>
        <w:rPr>
          <w:sz w:val="22"/>
          <w:szCs w:val="22"/>
        </w:rPr>
      </w:pPr>
    </w:p>
    <w:p w14:paraId="337F4D1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7" w:name="_Toc156153716"/>
      <w:r w:rsidRPr="00C0289F">
        <w:rPr>
          <w:rFonts w:ascii="Times New Roman" w:hAnsi="Times New Roman" w:cs="Times New Roman"/>
          <w:b/>
          <w:color w:val="2E74B5" w:themeColor="accent1" w:themeShade="BF"/>
          <w:sz w:val="22"/>
          <w:szCs w:val="22"/>
        </w:rPr>
        <w:lastRenderedPageBreak/>
        <w:t xml:space="preserve">C.2.2. Ulusal ve </w:t>
      </w:r>
      <w:r w:rsidR="002D4868" w:rsidRPr="00C0289F">
        <w:rPr>
          <w:rFonts w:ascii="Times New Roman" w:hAnsi="Times New Roman" w:cs="Times New Roman"/>
          <w:b/>
          <w:color w:val="2E74B5" w:themeColor="accent1" w:themeShade="BF"/>
          <w:sz w:val="22"/>
          <w:szCs w:val="22"/>
        </w:rPr>
        <w:t xml:space="preserve">Uluslararası Ortak Programlar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rtak Araştırma Birimleri</w:t>
      </w:r>
      <w:bookmarkEnd w:id="87"/>
    </w:p>
    <w:p w14:paraId="35BE3724" w14:textId="77777777" w:rsidR="00BB42EE"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Kurumlararası </w:t>
      </w:r>
      <w:proofErr w:type="gramStart"/>
      <w:r w:rsidR="00BB42EE" w:rsidRPr="00C0289F">
        <w:rPr>
          <w:sz w:val="22"/>
          <w:szCs w:val="22"/>
        </w:rPr>
        <w:t>işbirliklerini</w:t>
      </w:r>
      <w:proofErr w:type="gramEnd"/>
      <w:r w:rsidR="00BB42EE" w:rsidRPr="00C0289F">
        <w:rPr>
          <w:sz w:val="22"/>
          <w:szCs w:val="22"/>
        </w:rPr>
        <w:t xml:space="preserve">, disiplinlerarası girişimleri, sinerji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993A4C1"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02484D0" w14:textId="2AB4FF35"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93351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987B5B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653E0AF" w14:textId="77777777" w:rsidR="00F205BC" w:rsidRPr="00C0289F" w:rsidRDefault="00F205BC" w:rsidP="003C6026">
      <w:pPr>
        <w:spacing w:before="120" w:after="120"/>
        <w:rPr>
          <w:sz w:val="22"/>
          <w:szCs w:val="22"/>
        </w:rPr>
      </w:pPr>
    </w:p>
    <w:p w14:paraId="0ADF8F4A" w14:textId="77777777" w:rsidR="0063422B" w:rsidRPr="00C0289F" w:rsidRDefault="0063422B" w:rsidP="003C6026">
      <w:pPr>
        <w:pStyle w:val="Balk2"/>
        <w:spacing w:before="120" w:after="120"/>
        <w:rPr>
          <w:rFonts w:ascii="Times New Roman" w:hAnsi="Times New Roman" w:cs="Times New Roman"/>
          <w:b/>
          <w:sz w:val="22"/>
          <w:szCs w:val="22"/>
        </w:rPr>
      </w:pPr>
      <w:bookmarkStart w:id="88" w:name="_Toc156153717"/>
      <w:r w:rsidRPr="00C0289F">
        <w:rPr>
          <w:rFonts w:ascii="Times New Roman" w:hAnsi="Times New Roman" w:cs="Times New Roman"/>
          <w:b/>
          <w:sz w:val="22"/>
          <w:szCs w:val="22"/>
        </w:rPr>
        <w:t>C.3. Araştırma Performansı</w:t>
      </w:r>
      <w:bookmarkEnd w:id="88"/>
    </w:p>
    <w:p w14:paraId="3D88CB25" w14:textId="77777777" w:rsidR="00960494"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254E22" w:rsidRDefault="0063422B" w:rsidP="003C6026">
      <w:pPr>
        <w:pStyle w:val="Balk3"/>
        <w:spacing w:before="120" w:after="120"/>
        <w:rPr>
          <w:rFonts w:ascii="Times New Roman" w:hAnsi="Times New Roman" w:cs="Times New Roman"/>
          <w:b/>
          <w:color w:val="2E74B5" w:themeColor="accent1" w:themeShade="BF"/>
          <w:sz w:val="22"/>
          <w:szCs w:val="22"/>
        </w:rPr>
      </w:pPr>
      <w:bookmarkStart w:id="89" w:name="_Toc156153718"/>
      <w:r w:rsidRPr="00254E22">
        <w:rPr>
          <w:rFonts w:ascii="Times New Roman" w:hAnsi="Times New Roman" w:cs="Times New Roman"/>
          <w:b/>
          <w:color w:val="2E74B5" w:themeColor="accent1" w:themeShade="BF"/>
          <w:sz w:val="22"/>
          <w:szCs w:val="22"/>
        </w:rPr>
        <w:t xml:space="preserve">C.3.1. Araştırma </w:t>
      </w:r>
      <w:r w:rsidR="002D4868" w:rsidRPr="00254E22">
        <w:rPr>
          <w:rFonts w:ascii="Times New Roman" w:hAnsi="Times New Roman" w:cs="Times New Roman"/>
          <w:b/>
          <w:color w:val="2E74B5" w:themeColor="accent1" w:themeShade="BF"/>
          <w:sz w:val="22"/>
          <w:szCs w:val="22"/>
        </w:rPr>
        <w:t xml:space="preserve">Performansının İzlenmesi </w:t>
      </w:r>
      <w:r w:rsidRPr="00254E22">
        <w:rPr>
          <w:rFonts w:ascii="Times New Roman" w:hAnsi="Times New Roman" w:cs="Times New Roman"/>
          <w:b/>
          <w:color w:val="2E74B5" w:themeColor="accent1" w:themeShade="BF"/>
          <w:sz w:val="22"/>
          <w:szCs w:val="22"/>
        </w:rPr>
        <w:t xml:space="preserve">ve </w:t>
      </w:r>
      <w:r w:rsidR="002D4868" w:rsidRPr="00254E22">
        <w:rPr>
          <w:rFonts w:ascii="Times New Roman" w:hAnsi="Times New Roman" w:cs="Times New Roman"/>
          <w:b/>
          <w:color w:val="2E74B5" w:themeColor="accent1" w:themeShade="BF"/>
          <w:sz w:val="22"/>
          <w:szCs w:val="22"/>
        </w:rPr>
        <w:t>Değerlendirilmesi</w:t>
      </w:r>
      <w:bookmarkEnd w:id="89"/>
    </w:p>
    <w:p w14:paraId="1F7673B5" w14:textId="77777777" w:rsidR="00BB42EE" w:rsidRPr="00254E22" w:rsidRDefault="00960494" w:rsidP="003C6026">
      <w:pPr>
        <w:spacing w:before="120" w:after="120"/>
        <w:ind w:right="61"/>
        <w:jc w:val="both"/>
        <w:rPr>
          <w:sz w:val="22"/>
          <w:szCs w:val="22"/>
        </w:rPr>
      </w:pPr>
      <w:r w:rsidRPr="00254E22">
        <w:rPr>
          <w:b/>
          <w:sz w:val="22"/>
          <w:szCs w:val="22"/>
          <w:u w:val="single"/>
        </w:rPr>
        <w:t>Gereklilikler</w:t>
      </w:r>
      <w:r w:rsidRPr="00254E22">
        <w:rPr>
          <w:b/>
          <w:sz w:val="22"/>
          <w:szCs w:val="22"/>
        </w:rPr>
        <w:t xml:space="preserve"> </w:t>
      </w:r>
      <w:r w:rsidR="00BB42EE" w:rsidRPr="00254E22">
        <w:rPr>
          <w:sz w:val="22"/>
          <w:szCs w:val="22"/>
        </w:rPr>
        <w:t xml:space="preserve">Birim araştırma faaliyetleri yıllık bazda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2CAC9EFB" w14:textId="77777777" w:rsidR="00944A33" w:rsidRPr="00254E22" w:rsidRDefault="00944A33" w:rsidP="00944A33">
      <w:pPr>
        <w:spacing w:before="120" w:after="120"/>
        <w:ind w:right="46"/>
        <w:jc w:val="both"/>
        <w:rPr>
          <w:b/>
          <w:bCs/>
          <w:sz w:val="22"/>
          <w:szCs w:val="22"/>
          <w:u w:val="single"/>
        </w:rPr>
      </w:pPr>
      <w:r w:rsidRPr="00254E22">
        <w:rPr>
          <w:b/>
          <w:bCs/>
          <w:sz w:val="22"/>
          <w:szCs w:val="22"/>
          <w:u w:val="single"/>
        </w:rPr>
        <w:t>Faaliyetler</w:t>
      </w:r>
    </w:p>
    <w:p w14:paraId="755BCCE9" w14:textId="77777777" w:rsidR="00944A33" w:rsidRPr="00254E22" w:rsidRDefault="00944A33" w:rsidP="003875DF">
      <w:pPr>
        <w:pStyle w:val="ListeParagraf"/>
        <w:numPr>
          <w:ilvl w:val="0"/>
          <w:numId w:val="6"/>
        </w:numPr>
        <w:spacing w:before="120" w:after="120"/>
        <w:jc w:val="both"/>
        <w:rPr>
          <w:rFonts w:ascii="Times New Roman" w:hAnsi="Times New Roman" w:cs="Times New Roman"/>
          <w:b/>
          <w:bCs/>
          <w:i/>
          <w:iCs/>
        </w:rPr>
      </w:pPr>
      <w:r w:rsidRPr="00254E22">
        <w:rPr>
          <w:rFonts w:ascii="Times New Roman" w:hAnsi="Times New Roman" w:cs="Times New Roman"/>
          <w:b/>
          <w:bCs/>
          <w:i/>
          <w:iCs/>
        </w:rPr>
        <w:t xml:space="preserve">Her bir süreç için planlama, uygulama, kontrol etme ve önlem alma faaliyetleri özlüce açıklanmalıdır. </w:t>
      </w:r>
    </w:p>
    <w:p w14:paraId="5DD0FCA8" w14:textId="6EFA5917" w:rsidR="00944A33" w:rsidRPr="00254E22"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254E22">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BB357CA" w14:textId="77777777" w:rsidR="002519B7" w:rsidRPr="00254E22" w:rsidRDefault="002519B7" w:rsidP="003C6026">
      <w:pPr>
        <w:spacing w:before="120" w:after="120"/>
        <w:rPr>
          <w:b/>
          <w:sz w:val="22"/>
          <w:szCs w:val="22"/>
          <w:u w:val="single"/>
        </w:rPr>
      </w:pPr>
      <w:r w:rsidRPr="00254E22">
        <w:rPr>
          <w:b/>
          <w:sz w:val="22"/>
          <w:szCs w:val="22"/>
          <w:u w:val="single"/>
        </w:rPr>
        <w:t>Olgunluk Düzeyi (Rubrik Dereceli Derecelendirme Puanı)</w:t>
      </w:r>
    </w:p>
    <w:p w14:paraId="6D6FF064" w14:textId="77777777" w:rsidR="002519B7" w:rsidRDefault="002519B7" w:rsidP="003C6026">
      <w:pPr>
        <w:spacing w:before="120" w:after="120"/>
        <w:rPr>
          <w:b/>
          <w:sz w:val="22"/>
          <w:szCs w:val="22"/>
          <w:u w:val="single"/>
        </w:rPr>
      </w:pPr>
      <w:r w:rsidRPr="00254E22">
        <w:rPr>
          <w:b/>
          <w:sz w:val="22"/>
          <w:szCs w:val="22"/>
          <w:u w:val="single"/>
        </w:rPr>
        <w:t>Kanıtlar</w:t>
      </w:r>
    </w:p>
    <w:p w14:paraId="2974A106" w14:textId="77777777" w:rsidR="00254E22" w:rsidRPr="00C0289F" w:rsidRDefault="00254E22" w:rsidP="003C6026">
      <w:pPr>
        <w:spacing w:before="120" w:after="120"/>
        <w:rPr>
          <w:b/>
          <w:sz w:val="22"/>
          <w:szCs w:val="22"/>
          <w:u w:val="single"/>
        </w:rPr>
      </w:pPr>
    </w:p>
    <w:p w14:paraId="1FE8A218" w14:textId="77777777" w:rsidR="00FD5ABC" w:rsidRPr="00C0289F" w:rsidRDefault="00FD5ABC" w:rsidP="00FD5ABC">
      <w:pPr>
        <w:pStyle w:val="Balk3"/>
        <w:spacing w:before="120" w:after="120"/>
        <w:rPr>
          <w:rFonts w:ascii="Times New Roman" w:hAnsi="Times New Roman" w:cs="Times New Roman"/>
          <w:b/>
          <w:color w:val="2E74B5" w:themeColor="accent1" w:themeShade="BF"/>
          <w:sz w:val="22"/>
          <w:szCs w:val="22"/>
        </w:rPr>
      </w:pPr>
      <w:bookmarkStart w:id="90" w:name="_Toc123773903"/>
      <w:bookmarkStart w:id="91" w:name="_Toc156153719"/>
      <w:r w:rsidRPr="00C0289F">
        <w:rPr>
          <w:rFonts w:ascii="Times New Roman" w:hAnsi="Times New Roman" w:cs="Times New Roman"/>
          <w:b/>
          <w:color w:val="2E74B5" w:themeColor="accent1" w:themeShade="BF"/>
          <w:sz w:val="22"/>
          <w:szCs w:val="22"/>
        </w:rPr>
        <w:t>C.3.2. Öğretim Elemanı/Araştırmacı Performansının Değerlendirilmesi</w:t>
      </w:r>
      <w:bookmarkEnd w:id="90"/>
      <w:bookmarkEnd w:id="91"/>
    </w:p>
    <w:p w14:paraId="3A9F3BB3" w14:textId="77777777" w:rsidR="00FD5ABC" w:rsidRPr="00C0289F" w:rsidRDefault="00FD5ABC" w:rsidP="00FD5ABC">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09C218B9" w14:textId="77777777" w:rsidR="00FD5ABC" w:rsidRPr="00C0289F" w:rsidRDefault="00FD5ABC" w:rsidP="00FD5ABC">
      <w:pPr>
        <w:spacing w:before="120" w:after="120"/>
        <w:ind w:right="46"/>
        <w:jc w:val="both"/>
        <w:rPr>
          <w:b/>
          <w:bCs/>
          <w:sz w:val="22"/>
          <w:szCs w:val="22"/>
          <w:u w:val="single"/>
        </w:rPr>
      </w:pPr>
      <w:r w:rsidRPr="00C0289F">
        <w:rPr>
          <w:b/>
          <w:bCs/>
          <w:sz w:val="22"/>
          <w:szCs w:val="22"/>
          <w:u w:val="single"/>
        </w:rPr>
        <w:t>Faaliyetler</w:t>
      </w:r>
    </w:p>
    <w:p w14:paraId="763B2AC0" w14:textId="77777777" w:rsidR="00FD5ABC" w:rsidRPr="00C0289F" w:rsidRDefault="00FD5ABC" w:rsidP="00FD5ABC">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Her bir süreç için planlama, uygulama, kontrol etme ve önlem alma faaliyetleri özlüce açıklanmalıdır. </w:t>
      </w:r>
    </w:p>
    <w:p w14:paraId="56E3F4C5" w14:textId="3B782B49" w:rsidR="00FD5ABC" w:rsidRPr="00C0289F" w:rsidRDefault="00914565" w:rsidP="00FD5ABC">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FD5ABC"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562EB50" w14:textId="77777777" w:rsidR="00FD5ABC" w:rsidRPr="00C0289F" w:rsidRDefault="00FD5ABC" w:rsidP="00FD5ABC">
      <w:pPr>
        <w:spacing w:before="120" w:after="120"/>
        <w:rPr>
          <w:b/>
          <w:sz w:val="22"/>
          <w:szCs w:val="22"/>
          <w:u w:val="single"/>
        </w:rPr>
      </w:pPr>
      <w:r w:rsidRPr="00C0289F">
        <w:rPr>
          <w:b/>
          <w:sz w:val="22"/>
          <w:szCs w:val="22"/>
          <w:u w:val="single"/>
        </w:rPr>
        <w:t>Olgunluk Düzeyi (Rubrik Dereceli Derecelendirme Puanı)</w:t>
      </w:r>
    </w:p>
    <w:p w14:paraId="4EEA395A" w14:textId="77777777" w:rsidR="00FD5ABC" w:rsidRPr="00C0289F" w:rsidRDefault="00FD5ABC" w:rsidP="00FD5ABC">
      <w:pPr>
        <w:spacing w:before="120" w:after="120"/>
        <w:rPr>
          <w:b/>
          <w:sz w:val="22"/>
          <w:szCs w:val="22"/>
          <w:u w:val="single"/>
        </w:rPr>
      </w:pPr>
      <w:r w:rsidRPr="00C0289F">
        <w:rPr>
          <w:b/>
          <w:sz w:val="22"/>
          <w:szCs w:val="22"/>
          <w:u w:val="single"/>
        </w:rPr>
        <w:t>Kanıtlar</w:t>
      </w:r>
    </w:p>
    <w:p w14:paraId="35EDE6A4" w14:textId="4CF25553" w:rsidR="001966E7" w:rsidRDefault="001966E7">
      <w:pPr>
        <w:spacing w:after="160" w:line="259" w:lineRule="auto"/>
        <w:rPr>
          <w:rFonts w:eastAsiaTheme="majorEastAsia"/>
          <w:b/>
          <w:color w:val="2E74B5" w:themeColor="accent1" w:themeShade="BF"/>
          <w:sz w:val="22"/>
          <w:szCs w:val="22"/>
        </w:rPr>
      </w:pPr>
    </w:p>
    <w:p w14:paraId="6BDD29EE" w14:textId="2BAA7BED" w:rsidR="0063422B" w:rsidRDefault="00D94428" w:rsidP="003C6026">
      <w:pPr>
        <w:pStyle w:val="Balk1"/>
        <w:spacing w:before="120" w:after="120"/>
        <w:rPr>
          <w:rFonts w:ascii="Times New Roman" w:hAnsi="Times New Roman" w:cs="Times New Roman"/>
          <w:b/>
          <w:sz w:val="22"/>
          <w:szCs w:val="22"/>
        </w:rPr>
      </w:pPr>
      <w:bookmarkStart w:id="92" w:name="_Toc156153720"/>
      <w:r>
        <w:rPr>
          <w:rFonts w:ascii="Times New Roman" w:hAnsi="Times New Roman" w:cs="Times New Roman"/>
          <w:b/>
          <w:sz w:val="22"/>
          <w:szCs w:val="22"/>
        </w:rPr>
        <w:t xml:space="preserve">D. </w:t>
      </w:r>
      <w:r w:rsidR="0063422B" w:rsidRPr="00C0289F">
        <w:rPr>
          <w:rFonts w:ascii="Times New Roman" w:hAnsi="Times New Roman" w:cs="Times New Roman"/>
          <w:b/>
          <w:sz w:val="22"/>
          <w:szCs w:val="22"/>
        </w:rPr>
        <w:t>TOPLUMSAL KATKI</w:t>
      </w:r>
      <w:bookmarkEnd w:id="92"/>
    </w:p>
    <w:p w14:paraId="66920CF3" w14:textId="77777777" w:rsidR="00D94428" w:rsidRPr="00C0289F" w:rsidRDefault="00D94428" w:rsidP="00D94428">
      <w:pPr>
        <w:pStyle w:val="Balk2"/>
        <w:spacing w:before="120" w:after="120"/>
        <w:rPr>
          <w:rFonts w:ascii="Times New Roman" w:hAnsi="Times New Roman" w:cs="Times New Roman"/>
          <w:b/>
          <w:sz w:val="22"/>
          <w:szCs w:val="22"/>
        </w:rPr>
      </w:pPr>
      <w:bookmarkStart w:id="93" w:name="_Toc123773905"/>
      <w:bookmarkStart w:id="94" w:name="_Toc156153721"/>
      <w:r w:rsidRPr="00C0289F">
        <w:rPr>
          <w:rFonts w:ascii="Times New Roman" w:hAnsi="Times New Roman" w:cs="Times New Roman"/>
          <w:b/>
          <w:sz w:val="22"/>
          <w:szCs w:val="22"/>
        </w:rPr>
        <w:t>D.1. Toplumsal Katkı Süreçlerinin Yönetimi ve Toplumsal Katkı Kaynakları</w:t>
      </w:r>
      <w:bookmarkEnd w:id="93"/>
      <w:bookmarkEnd w:id="94"/>
    </w:p>
    <w:p w14:paraId="0C07B327" w14:textId="77777777" w:rsidR="00D94428" w:rsidRPr="00C0289F" w:rsidRDefault="00D94428" w:rsidP="00D94428">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C0289F" w:rsidRDefault="00D94428" w:rsidP="00D94428">
      <w:pPr>
        <w:spacing w:before="120" w:after="120"/>
        <w:rPr>
          <w:b/>
          <w:sz w:val="22"/>
          <w:szCs w:val="22"/>
          <w:u w:val="single"/>
        </w:rPr>
      </w:pPr>
    </w:p>
    <w:p w14:paraId="5F467AA8" w14:textId="77777777" w:rsidR="00D94428" w:rsidRPr="00C0289F" w:rsidRDefault="00D94428" w:rsidP="00D94428">
      <w:pPr>
        <w:pStyle w:val="Balk3"/>
        <w:spacing w:before="120" w:after="120"/>
        <w:rPr>
          <w:rFonts w:ascii="Times New Roman" w:hAnsi="Times New Roman" w:cs="Times New Roman"/>
          <w:b/>
          <w:color w:val="2E74B5" w:themeColor="accent1" w:themeShade="BF"/>
          <w:sz w:val="22"/>
          <w:szCs w:val="22"/>
        </w:rPr>
      </w:pPr>
      <w:bookmarkStart w:id="95" w:name="_Toc123773906"/>
      <w:bookmarkStart w:id="96" w:name="_Toc156153722"/>
      <w:r w:rsidRPr="00C0289F">
        <w:rPr>
          <w:rFonts w:ascii="Times New Roman" w:hAnsi="Times New Roman" w:cs="Times New Roman"/>
          <w:b/>
          <w:color w:val="2E74B5" w:themeColor="accent1" w:themeShade="BF"/>
          <w:sz w:val="22"/>
          <w:szCs w:val="22"/>
        </w:rPr>
        <w:t>D.1.1. Toplumsal Katkı Süreçlerinin Yönetimi</w:t>
      </w:r>
      <w:bookmarkEnd w:id="95"/>
      <w:bookmarkEnd w:id="96"/>
    </w:p>
    <w:p w14:paraId="2DDC5FB1" w14:textId="77777777" w:rsidR="00D94428" w:rsidRPr="00C0289F" w:rsidRDefault="00D94428" w:rsidP="00D94428">
      <w:pPr>
        <w:spacing w:before="120" w:after="120"/>
        <w:ind w:left="1" w:right="50"/>
        <w:jc w:val="both"/>
        <w:rPr>
          <w:sz w:val="22"/>
          <w:szCs w:val="22"/>
        </w:rPr>
      </w:pPr>
      <w:r w:rsidRPr="00C0289F">
        <w:rPr>
          <w:b/>
          <w:sz w:val="22"/>
          <w:szCs w:val="22"/>
          <w:u w:val="single"/>
        </w:rPr>
        <w:t xml:space="preserve">Gereklilikler </w:t>
      </w:r>
      <w:r w:rsidRPr="00C0289F">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7A4FC8E9" w14:textId="77777777" w:rsidR="00D94428" w:rsidRPr="00C0289F" w:rsidRDefault="00D94428" w:rsidP="00D94428">
      <w:pPr>
        <w:spacing w:before="120" w:after="120"/>
        <w:ind w:right="46"/>
        <w:jc w:val="both"/>
        <w:rPr>
          <w:b/>
          <w:bCs/>
          <w:sz w:val="22"/>
          <w:szCs w:val="22"/>
          <w:u w:val="single"/>
        </w:rPr>
      </w:pPr>
      <w:r w:rsidRPr="00C0289F">
        <w:rPr>
          <w:b/>
          <w:bCs/>
          <w:sz w:val="22"/>
          <w:szCs w:val="22"/>
          <w:u w:val="single"/>
        </w:rPr>
        <w:t>Faaliyetler</w:t>
      </w:r>
    </w:p>
    <w:p w14:paraId="61DB9B03" w14:textId="77777777"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0D6B268" w14:textId="4952FDA9"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7872457" w14:textId="77777777" w:rsidR="00D94428" w:rsidRPr="00C0289F" w:rsidRDefault="00D94428" w:rsidP="00D94428">
      <w:pPr>
        <w:spacing w:before="120" w:after="120"/>
        <w:rPr>
          <w:b/>
          <w:sz w:val="22"/>
          <w:szCs w:val="22"/>
          <w:u w:val="single"/>
        </w:rPr>
      </w:pPr>
      <w:r w:rsidRPr="00C0289F">
        <w:rPr>
          <w:b/>
          <w:sz w:val="22"/>
          <w:szCs w:val="22"/>
          <w:u w:val="single"/>
        </w:rPr>
        <w:t>Olgunluk Düzeyi (Rubrik Dereceli Derecelendirme Puanı)</w:t>
      </w:r>
    </w:p>
    <w:p w14:paraId="6689C7F0" w14:textId="77777777" w:rsidR="00D94428" w:rsidRPr="00C0289F" w:rsidRDefault="00D94428" w:rsidP="00D94428">
      <w:pPr>
        <w:spacing w:before="120" w:after="120"/>
        <w:rPr>
          <w:b/>
          <w:sz w:val="22"/>
          <w:szCs w:val="22"/>
          <w:u w:val="single"/>
        </w:rPr>
      </w:pPr>
      <w:r w:rsidRPr="00C0289F">
        <w:rPr>
          <w:b/>
          <w:sz w:val="22"/>
          <w:szCs w:val="22"/>
          <w:u w:val="single"/>
        </w:rPr>
        <w:t>Kanıtlar</w:t>
      </w:r>
    </w:p>
    <w:p w14:paraId="4EC83414" w14:textId="77777777" w:rsidR="00D94428" w:rsidRPr="00C0289F" w:rsidRDefault="00D94428" w:rsidP="00D94428">
      <w:pPr>
        <w:spacing w:before="120" w:after="120"/>
        <w:rPr>
          <w:sz w:val="22"/>
          <w:szCs w:val="22"/>
        </w:rPr>
      </w:pPr>
    </w:p>
    <w:p w14:paraId="7182C0B3" w14:textId="77777777" w:rsidR="00D94428" w:rsidRPr="00C0289F" w:rsidRDefault="00D94428" w:rsidP="00D94428">
      <w:pPr>
        <w:pStyle w:val="Balk3"/>
        <w:spacing w:before="120" w:after="120"/>
        <w:rPr>
          <w:rFonts w:ascii="Times New Roman" w:hAnsi="Times New Roman" w:cs="Times New Roman"/>
          <w:b/>
          <w:color w:val="2E74B5" w:themeColor="accent1" w:themeShade="BF"/>
          <w:sz w:val="22"/>
          <w:szCs w:val="22"/>
        </w:rPr>
      </w:pPr>
      <w:bookmarkStart w:id="97" w:name="_Toc123773907"/>
      <w:bookmarkStart w:id="98" w:name="_Toc156153723"/>
      <w:r w:rsidRPr="00C0289F">
        <w:rPr>
          <w:rFonts w:ascii="Times New Roman" w:hAnsi="Times New Roman" w:cs="Times New Roman"/>
          <w:b/>
          <w:color w:val="2E74B5" w:themeColor="accent1" w:themeShade="BF"/>
          <w:sz w:val="22"/>
          <w:szCs w:val="22"/>
        </w:rPr>
        <w:t>D.1.2. Kaynaklar</w:t>
      </w:r>
      <w:bookmarkEnd w:id="97"/>
      <w:bookmarkEnd w:id="98"/>
    </w:p>
    <w:p w14:paraId="40278046" w14:textId="77777777" w:rsidR="00D94428" w:rsidRPr="00C0289F" w:rsidRDefault="00D94428" w:rsidP="00D94428">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Toplumsal katkı etkinliklerine ayrılan kaynaklar (mali, fiziksel, insan gücü) belirlenmiş, paylaşılmış ve kurumsallaşmış olup, bunlar izlenmekte ve değerlendirilmektedir.  </w:t>
      </w:r>
    </w:p>
    <w:p w14:paraId="4670D0FA" w14:textId="77777777" w:rsidR="00D94428" w:rsidRPr="00C0289F" w:rsidRDefault="00D94428" w:rsidP="00D94428">
      <w:pPr>
        <w:spacing w:before="120" w:after="120"/>
        <w:ind w:right="46"/>
        <w:jc w:val="both"/>
        <w:rPr>
          <w:b/>
          <w:bCs/>
          <w:sz w:val="22"/>
          <w:szCs w:val="22"/>
          <w:u w:val="single"/>
        </w:rPr>
      </w:pPr>
      <w:r w:rsidRPr="00C0289F">
        <w:rPr>
          <w:b/>
          <w:bCs/>
          <w:sz w:val="22"/>
          <w:szCs w:val="22"/>
          <w:u w:val="single"/>
        </w:rPr>
        <w:t>Faaliyetler</w:t>
      </w:r>
    </w:p>
    <w:p w14:paraId="710DCE99" w14:textId="77777777"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9BBC43C" w14:textId="3C771A3A"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36406FD" w14:textId="77777777" w:rsidR="00D94428" w:rsidRPr="00C0289F" w:rsidRDefault="00D94428" w:rsidP="00D94428">
      <w:pPr>
        <w:spacing w:before="120" w:after="120"/>
        <w:rPr>
          <w:b/>
          <w:sz w:val="22"/>
          <w:szCs w:val="22"/>
          <w:u w:val="single"/>
        </w:rPr>
      </w:pPr>
      <w:r w:rsidRPr="00C0289F">
        <w:rPr>
          <w:b/>
          <w:sz w:val="22"/>
          <w:szCs w:val="22"/>
          <w:u w:val="single"/>
        </w:rPr>
        <w:t>Olgunluk Düzeyi (Rubrik Dereceli Derecelendirme Puanı)</w:t>
      </w:r>
    </w:p>
    <w:p w14:paraId="5F6D05E7" w14:textId="77777777" w:rsidR="00D94428" w:rsidRPr="00C0289F" w:rsidRDefault="00D94428" w:rsidP="00D94428">
      <w:pPr>
        <w:spacing w:before="120" w:after="120"/>
        <w:rPr>
          <w:b/>
          <w:sz w:val="22"/>
          <w:szCs w:val="22"/>
          <w:u w:val="single"/>
        </w:rPr>
      </w:pPr>
      <w:r w:rsidRPr="00C0289F">
        <w:rPr>
          <w:b/>
          <w:sz w:val="22"/>
          <w:szCs w:val="22"/>
          <w:u w:val="single"/>
        </w:rPr>
        <w:t>Kanıtlar</w:t>
      </w:r>
    </w:p>
    <w:p w14:paraId="748861A1" w14:textId="77777777" w:rsidR="00D94428" w:rsidRPr="00C0289F" w:rsidRDefault="00D94428" w:rsidP="00D94428">
      <w:pPr>
        <w:spacing w:before="120" w:after="120"/>
        <w:rPr>
          <w:sz w:val="22"/>
          <w:szCs w:val="22"/>
        </w:rPr>
      </w:pPr>
    </w:p>
    <w:p w14:paraId="17FCEACC" w14:textId="77777777" w:rsidR="00CA5C5B" w:rsidRPr="00CA5C5B" w:rsidRDefault="00CA5C5B" w:rsidP="00CA5C5B"/>
    <w:p w14:paraId="12C84F39" w14:textId="77777777" w:rsidR="0063422B" w:rsidRPr="00C0289F" w:rsidRDefault="0063422B" w:rsidP="003C6026">
      <w:pPr>
        <w:pStyle w:val="Balk2"/>
        <w:spacing w:before="120" w:after="120"/>
        <w:rPr>
          <w:rFonts w:ascii="Times New Roman" w:hAnsi="Times New Roman" w:cs="Times New Roman"/>
          <w:b/>
          <w:sz w:val="22"/>
          <w:szCs w:val="22"/>
        </w:rPr>
      </w:pPr>
      <w:bookmarkStart w:id="99" w:name="_Toc156153724"/>
      <w:r w:rsidRPr="00C0289F">
        <w:rPr>
          <w:rFonts w:ascii="Times New Roman" w:hAnsi="Times New Roman" w:cs="Times New Roman"/>
          <w:b/>
          <w:sz w:val="22"/>
          <w:szCs w:val="22"/>
        </w:rPr>
        <w:t>D.2 Toplumsal Katkı Performansı</w:t>
      </w:r>
      <w:bookmarkEnd w:id="99"/>
    </w:p>
    <w:p w14:paraId="2993EA37" w14:textId="77777777" w:rsidR="00BB42EE"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toplumsal katkı stratejisi ve hedefleri doğrultusunda yürüttüğü faaliyetleri periyodik olarak izlemeli ve sürekli iyileştirmelidir. </w:t>
      </w:r>
    </w:p>
    <w:p w14:paraId="2A8D15C6" w14:textId="77777777" w:rsidR="00960494" w:rsidRPr="00C0289F" w:rsidRDefault="00960494" w:rsidP="003C6026">
      <w:pPr>
        <w:spacing w:before="120" w:after="120"/>
        <w:rPr>
          <w:sz w:val="22"/>
          <w:szCs w:val="22"/>
        </w:rPr>
      </w:pPr>
    </w:p>
    <w:p w14:paraId="018925F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00" w:name="_Toc156153725"/>
      <w:r w:rsidRPr="00C0289F">
        <w:rPr>
          <w:rFonts w:ascii="Times New Roman" w:hAnsi="Times New Roman" w:cs="Times New Roman"/>
          <w:b/>
          <w:color w:val="2E74B5" w:themeColor="accent1" w:themeShade="BF"/>
          <w:sz w:val="22"/>
          <w:szCs w:val="22"/>
        </w:rPr>
        <w:t>D.2.1.</w:t>
      </w:r>
      <w:r w:rsidR="002D4868" w:rsidRPr="00C0289F">
        <w:rPr>
          <w:rFonts w:ascii="Times New Roman" w:hAnsi="Times New Roman" w:cs="Times New Roman"/>
          <w:b/>
          <w:color w:val="2E74B5" w:themeColor="accent1" w:themeShade="BF"/>
          <w:sz w:val="22"/>
          <w:szCs w:val="22"/>
        </w:rPr>
        <w:t>Toplumsal Katkı Performansının İzlenmesi ve Değerlendirilmesi</w:t>
      </w:r>
      <w:bookmarkEnd w:id="100"/>
    </w:p>
    <w:p w14:paraId="058186AA" w14:textId="05AA8732" w:rsidR="00BB42EE" w:rsidRPr="00C0289F" w:rsidRDefault="00BB42EE" w:rsidP="003C6026">
      <w:pPr>
        <w:spacing w:before="120" w:after="120"/>
        <w:ind w:right="64"/>
        <w:jc w:val="both"/>
        <w:rPr>
          <w:sz w:val="22"/>
          <w:szCs w:val="22"/>
        </w:rPr>
      </w:pPr>
      <w:r w:rsidRPr="00C0289F">
        <w:rPr>
          <w:b/>
          <w:sz w:val="22"/>
          <w:szCs w:val="22"/>
          <w:u w:val="single"/>
        </w:rPr>
        <w:t>Gereklilikler</w:t>
      </w:r>
      <w:r w:rsidRPr="00C0289F">
        <w:rPr>
          <w:sz w:val="22"/>
          <w:szCs w:val="22"/>
        </w:rPr>
        <w:t xml:space="preserve"> Birim, </w:t>
      </w:r>
      <w:r w:rsidR="00285761" w:rsidRPr="00C0289F">
        <w:rPr>
          <w:sz w:val="22"/>
          <w:szCs w:val="22"/>
        </w:rPr>
        <w:t xml:space="preserve">BM </w:t>
      </w:r>
      <w:r w:rsidRPr="00C0289F">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0135D72"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1F4BC4D" w14:textId="7A35502F"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B3FA2E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79E9F5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B5322B9" w14:textId="77777777" w:rsidR="00F205BC" w:rsidRPr="00C0289F" w:rsidRDefault="00F205BC" w:rsidP="003C6026">
      <w:pPr>
        <w:spacing w:before="120" w:after="120"/>
        <w:rPr>
          <w:sz w:val="22"/>
          <w:szCs w:val="22"/>
        </w:rPr>
      </w:pPr>
    </w:p>
    <w:p w14:paraId="7F67D870" w14:textId="77777777" w:rsidR="00573D25" w:rsidRPr="00C0289F" w:rsidRDefault="00573D25" w:rsidP="003C6026">
      <w:pPr>
        <w:spacing w:before="120" w:after="120"/>
        <w:rPr>
          <w:sz w:val="22"/>
          <w:szCs w:val="22"/>
        </w:rPr>
      </w:pPr>
    </w:p>
    <w:p w14:paraId="4DE73A98" w14:textId="77777777" w:rsidR="00D52AB2" w:rsidRPr="00C0289F" w:rsidRDefault="00D52AB2" w:rsidP="003C6026">
      <w:pPr>
        <w:spacing w:before="120" w:after="120"/>
        <w:rPr>
          <w:sz w:val="22"/>
          <w:szCs w:val="22"/>
        </w:rPr>
      </w:pPr>
      <w:r w:rsidRPr="00C0289F">
        <w:rPr>
          <w:sz w:val="22"/>
          <w:szCs w:val="22"/>
        </w:rPr>
        <w:br w:type="page"/>
      </w:r>
    </w:p>
    <w:p w14:paraId="3ABFC770" w14:textId="77777777" w:rsidR="00D52AB2" w:rsidRPr="00C0289F" w:rsidRDefault="00D52AB2" w:rsidP="003C6026">
      <w:pPr>
        <w:pStyle w:val="Balk1"/>
        <w:spacing w:before="120" w:after="120"/>
        <w:rPr>
          <w:rFonts w:ascii="Times New Roman" w:hAnsi="Times New Roman" w:cs="Times New Roman"/>
          <w:b/>
          <w:sz w:val="22"/>
          <w:szCs w:val="22"/>
        </w:rPr>
      </w:pPr>
      <w:bookmarkStart w:id="101" w:name="_Toc92747672"/>
      <w:bookmarkStart w:id="102" w:name="_Toc156153726"/>
      <w:r w:rsidRPr="00C0289F">
        <w:rPr>
          <w:rFonts w:ascii="Times New Roman" w:hAnsi="Times New Roman" w:cs="Times New Roman"/>
          <w:b/>
          <w:sz w:val="22"/>
          <w:szCs w:val="22"/>
        </w:rPr>
        <w:lastRenderedPageBreak/>
        <w:t>SONUÇ VE DEĞERLENDİRME</w:t>
      </w:r>
      <w:bookmarkEnd w:id="101"/>
      <w:bookmarkEnd w:id="102"/>
      <w:r w:rsidRPr="00C0289F">
        <w:rPr>
          <w:rFonts w:ascii="Times New Roman" w:hAnsi="Times New Roman" w:cs="Times New Roman"/>
          <w:b/>
          <w:sz w:val="22"/>
          <w:szCs w:val="22"/>
        </w:rPr>
        <w:t xml:space="preserve"> </w:t>
      </w:r>
    </w:p>
    <w:p w14:paraId="6A52F4F1" w14:textId="7B65A9D8" w:rsidR="00D52AB2" w:rsidRPr="00C0289F" w:rsidRDefault="00D52AB2" w:rsidP="003C6026">
      <w:pPr>
        <w:pStyle w:val="GvdeMetni"/>
        <w:spacing w:before="120" w:after="120"/>
        <w:ind w:left="0" w:right="63"/>
        <w:jc w:val="both"/>
        <w:rPr>
          <w:rFonts w:cs="Times New Roman"/>
          <w:sz w:val="22"/>
          <w:szCs w:val="22"/>
        </w:rPr>
      </w:pPr>
      <w:r w:rsidRPr="00C0289F">
        <w:rPr>
          <w:rFonts w:cs="Times New Roman"/>
          <w:sz w:val="22"/>
          <w:szCs w:val="22"/>
        </w:rPr>
        <w:t xml:space="preserve">Birimin güçlü yönleri ile iyileşmeye açık yönlerinin </w:t>
      </w:r>
      <w:r w:rsidRPr="00C0289F">
        <w:rPr>
          <w:rFonts w:cs="Times New Roman"/>
          <w:b/>
          <w:sz w:val="22"/>
          <w:szCs w:val="22"/>
        </w:rPr>
        <w:t>Liderlik, Yöneti</w:t>
      </w:r>
      <w:r w:rsidR="00DA4C1B" w:rsidRPr="00C0289F">
        <w:rPr>
          <w:rFonts w:cs="Times New Roman"/>
          <w:b/>
          <w:sz w:val="22"/>
          <w:szCs w:val="22"/>
        </w:rPr>
        <w:t>şi</w:t>
      </w:r>
      <w:r w:rsidRPr="00C0289F">
        <w:rPr>
          <w:rFonts w:cs="Times New Roman"/>
          <w:b/>
          <w:sz w:val="22"/>
          <w:szCs w:val="22"/>
        </w:rPr>
        <w:t>m ve Kalite, Eğitim ve Öğretim, Araştırma ve Geliştirme</w:t>
      </w:r>
      <w:r w:rsidRPr="00C0289F">
        <w:rPr>
          <w:rFonts w:cs="Times New Roman"/>
          <w:sz w:val="22"/>
          <w:szCs w:val="22"/>
        </w:rPr>
        <w:t xml:space="preserve"> ve</w:t>
      </w:r>
      <w:r w:rsidRPr="00C0289F">
        <w:rPr>
          <w:rFonts w:cs="Times New Roman"/>
          <w:b/>
          <w:sz w:val="22"/>
          <w:szCs w:val="22"/>
        </w:rPr>
        <w:t xml:space="preserve"> Toplumsal Katkı</w:t>
      </w:r>
      <w:r w:rsidRPr="00C0289F">
        <w:rPr>
          <w:rFonts w:cs="Times New Roman"/>
          <w:sz w:val="22"/>
          <w:szCs w:val="22"/>
        </w:rPr>
        <w:t xml:space="preserve"> başlıkları altında özet olarak sunulması beklenmektedir. </w:t>
      </w:r>
      <w:r w:rsidR="00A325F1" w:rsidRPr="00C0289F">
        <w:rPr>
          <w:rFonts w:cs="Times New Roman"/>
          <w:sz w:val="22"/>
          <w:szCs w:val="22"/>
        </w:rPr>
        <w:t xml:space="preserve">Kurumsal Geri Bildirim / Kurumsal İzleme / Kurumsal Akreditasyon Raporlarında belirtilen </w:t>
      </w:r>
      <w:r w:rsidR="00A325F1" w:rsidRPr="00C0289F">
        <w:rPr>
          <w:rFonts w:cs="Times New Roman"/>
          <w:sz w:val="22"/>
          <w:szCs w:val="22"/>
          <w:u w:val="single" w:color="000000"/>
        </w:rPr>
        <w:t xml:space="preserve">gelişmeye açık yönlerin </w:t>
      </w:r>
      <w:r w:rsidR="00A325F1" w:rsidRPr="00C0289F">
        <w:rPr>
          <w:rFonts w:cs="Times New Roman"/>
          <w:sz w:val="22"/>
          <w:szCs w:val="22"/>
        </w:rPr>
        <w:t xml:space="preserve">giderilmesi için birim düzeyinde alınan </w:t>
      </w:r>
      <w:r w:rsidR="00A325F1" w:rsidRPr="00C0289F">
        <w:rPr>
          <w:rFonts w:cs="Times New Roman"/>
          <w:sz w:val="22"/>
          <w:szCs w:val="22"/>
          <w:u w:val="single" w:color="000000"/>
        </w:rPr>
        <w:t>önlemler</w:t>
      </w:r>
      <w:r w:rsidR="00A325F1" w:rsidRPr="00C0289F">
        <w:rPr>
          <w:rFonts w:cs="Times New Roman"/>
          <w:sz w:val="22"/>
          <w:szCs w:val="22"/>
        </w:rPr>
        <w:t xml:space="preserve">, </w:t>
      </w:r>
      <w:r w:rsidR="00A325F1" w:rsidRPr="00C0289F">
        <w:rPr>
          <w:rFonts w:cs="Times New Roman"/>
          <w:b/>
          <w:bCs/>
          <w:sz w:val="22"/>
          <w:szCs w:val="22"/>
          <w:u w:val="single"/>
        </w:rPr>
        <w:t>SP Hedefleri,</w:t>
      </w:r>
      <w:r w:rsidR="00A325F1" w:rsidRPr="00C0289F">
        <w:rPr>
          <w:rFonts w:cs="Times New Roman"/>
          <w:sz w:val="22"/>
          <w:szCs w:val="22"/>
        </w:rPr>
        <w:t xml:space="preserve"> </w:t>
      </w:r>
      <w:r w:rsidR="00A325F1" w:rsidRPr="00C0289F">
        <w:rPr>
          <w:rFonts w:cs="Times New Roman"/>
          <w:b/>
          <w:bCs/>
          <w:sz w:val="22"/>
          <w:szCs w:val="22"/>
          <w:u w:val="single"/>
        </w:rPr>
        <w:t xml:space="preserve">Strateji Eylem Planı, Kalite İyileştirme Planı ve Birim İyileştirme Planı </w:t>
      </w:r>
      <w:r w:rsidR="00A325F1" w:rsidRPr="00C0289F">
        <w:rPr>
          <w:rFonts w:cs="Times New Roman"/>
          <w:sz w:val="22"/>
          <w:szCs w:val="22"/>
          <w:u w:val="single"/>
        </w:rPr>
        <w:t>kapsamında</w:t>
      </w:r>
      <w:r w:rsidR="00A325F1" w:rsidRPr="00C0289F">
        <w:rPr>
          <w:rFonts w:cs="Times New Roman"/>
          <w:b/>
          <w:bCs/>
          <w:sz w:val="22"/>
          <w:szCs w:val="22"/>
        </w:rPr>
        <w:t xml:space="preserve"> </w:t>
      </w:r>
      <w:r w:rsidR="00A325F1" w:rsidRPr="00C0289F">
        <w:rPr>
          <w:rFonts w:cs="Times New Roman"/>
          <w:sz w:val="22"/>
          <w:szCs w:val="22"/>
        </w:rPr>
        <w:t xml:space="preserve">gerçekleştirilen faaliyetler sonucunda sağlanan </w:t>
      </w:r>
      <w:r w:rsidR="00A325F1" w:rsidRPr="00C0289F">
        <w:rPr>
          <w:rFonts w:cs="Times New Roman"/>
          <w:sz w:val="22"/>
          <w:szCs w:val="22"/>
          <w:u w:val="single" w:color="000000"/>
        </w:rPr>
        <w:t>iyileştirmeler</w:t>
      </w:r>
      <w:r w:rsidR="00A325F1" w:rsidRPr="00C0289F">
        <w:rPr>
          <w:rFonts w:cs="Times New Roman"/>
          <w:sz w:val="22"/>
          <w:szCs w:val="22"/>
        </w:rPr>
        <w:t xml:space="preserve"> ve </w:t>
      </w:r>
      <w:r w:rsidR="00A325F1" w:rsidRPr="00C0289F">
        <w:rPr>
          <w:rFonts w:cs="Times New Roman"/>
          <w:sz w:val="22"/>
          <w:szCs w:val="22"/>
          <w:u w:val="single" w:color="000000"/>
        </w:rPr>
        <w:t>ilerleme</w:t>
      </w:r>
      <w:r w:rsidR="00A325F1" w:rsidRPr="00C0289F">
        <w:rPr>
          <w:rFonts w:cs="Times New Roman"/>
          <w:sz w:val="22"/>
          <w:szCs w:val="22"/>
        </w:rPr>
        <w:t xml:space="preserve"> </w:t>
      </w:r>
      <w:r w:rsidR="00A325F1" w:rsidRPr="00C0289F">
        <w:rPr>
          <w:rFonts w:cs="Times New Roman"/>
          <w:sz w:val="22"/>
          <w:szCs w:val="22"/>
          <w:u w:val="single" w:color="000000"/>
        </w:rPr>
        <w:t>kaydedilemeyen</w:t>
      </w:r>
      <w:r w:rsidR="00A325F1" w:rsidRPr="00C0289F">
        <w:rPr>
          <w:rFonts w:cs="Times New Roman"/>
          <w:sz w:val="22"/>
          <w:szCs w:val="22"/>
        </w:rPr>
        <w:t xml:space="preserve"> noktaların neler olduğu açıkça sunulmalı ve mevcut durum değerlendirmesi ayrıntılı olarak verilmelidir</w:t>
      </w:r>
      <w:r w:rsidRPr="00C0289F">
        <w:rPr>
          <w:rFonts w:cs="Times New Roman"/>
          <w:sz w:val="22"/>
          <w:szCs w:val="22"/>
        </w:rPr>
        <w:t>.</w:t>
      </w:r>
    </w:p>
    <w:p w14:paraId="0B8BB8EA" w14:textId="77777777" w:rsidR="00657321" w:rsidRPr="00C0289F" w:rsidRDefault="00657321">
      <w:pPr>
        <w:spacing w:after="160" w:line="259" w:lineRule="auto"/>
        <w:rPr>
          <w:sz w:val="22"/>
          <w:szCs w:val="22"/>
        </w:rPr>
      </w:pPr>
      <w:r w:rsidRPr="00C0289F">
        <w:rPr>
          <w:sz w:val="22"/>
          <w:szCs w:val="22"/>
        </w:rPr>
        <w:br w:type="page"/>
      </w:r>
    </w:p>
    <w:p w14:paraId="0A41AA0D" w14:textId="77777777" w:rsidR="00657321" w:rsidRPr="00C0289F" w:rsidRDefault="00657321" w:rsidP="0063422B">
      <w:pPr>
        <w:spacing w:before="120" w:after="120"/>
        <w:rPr>
          <w:sz w:val="22"/>
          <w:szCs w:val="22"/>
        </w:rPr>
        <w:sectPr w:rsidR="00657321" w:rsidRPr="00C0289F" w:rsidSect="008125AC">
          <w:headerReference w:type="default" r:id="rId30"/>
          <w:footerReference w:type="default" r:id="rId31"/>
          <w:pgSz w:w="11906" w:h="16838"/>
          <w:pgMar w:top="1417" w:right="1417" w:bottom="1417" w:left="1417" w:header="170" w:footer="170" w:gutter="0"/>
          <w:cols w:space="708"/>
          <w:docGrid w:linePitch="360"/>
        </w:sectPr>
      </w:pPr>
    </w:p>
    <w:p w14:paraId="2CC9DAC5"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6DA918E"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A0ED432"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45EF5350"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095BF30A"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27878B58"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5F9781A"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E813BB7"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EDC8CC8"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4E11C26D"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A5CAD69"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70755881"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60D13204"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478A5AF" w14:textId="77777777" w:rsidR="001F365A" w:rsidRPr="00766111" w:rsidRDefault="001F365A" w:rsidP="001F365A">
      <w:pPr>
        <w:jc w:val="center"/>
        <w:rPr>
          <w:rFonts w:ascii="CamberW04-Regular" w:eastAsia="CamberW04-Regular" w:hAnsi="CamberW04-Regular" w:cs="CamberW04-Regular"/>
          <w:b/>
          <w:color w:val="000000"/>
          <w:sz w:val="44"/>
          <w:szCs w:val="44"/>
        </w:rPr>
      </w:pPr>
    </w:p>
    <w:bookmarkStart w:id="103" w:name="_Toc154652318"/>
    <w:bookmarkStart w:id="104" w:name="_Toc156153727"/>
    <w:p w14:paraId="456BBF84" w14:textId="77777777" w:rsidR="001F365A" w:rsidRPr="00766111" w:rsidRDefault="001F365A" w:rsidP="001F365A">
      <w:pPr>
        <w:pStyle w:val="Balk1"/>
        <w:jc w:val="center"/>
        <w:rPr>
          <w:rFonts w:eastAsia="CamberW04-Regular" w:cs="CamberW04-Regular"/>
          <w:color w:val="FFFFFF"/>
          <w:sz w:val="52"/>
          <w:szCs w:val="52"/>
        </w:rPr>
        <w:sectPr w:rsidR="001F365A" w:rsidRPr="00766111" w:rsidSect="008125AC">
          <w:pgSz w:w="11906" w:h="16838"/>
          <w:pgMar w:top="1417" w:right="1417" w:bottom="1417" w:left="1417" w:header="283" w:footer="708" w:gutter="0"/>
          <w:cols w:space="708"/>
        </w:sectPr>
      </w:pPr>
      <w:r w:rsidRPr="00766111">
        <w:rPr>
          <w:noProof/>
          <w:lang w:eastAsia="tr-TR"/>
        </w:rPr>
        <mc:AlternateContent>
          <mc:Choice Requires="wps">
            <w:drawing>
              <wp:anchor distT="0" distB="0" distL="0" distR="0" simplePos="0" relativeHeight="251670528" behindDoc="1" locked="0" layoutInCell="1" hidden="0" allowOverlap="1" wp14:anchorId="436EC877" wp14:editId="0C0D5546">
                <wp:simplePos x="0" y="0"/>
                <wp:positionH relativeFrom="column">
                  <wp:posOffset>-1014095</wp:posOffset>
                </wp:positionH>
                <wp:positionV relativeFrom="page">
                  <wp:posOffset>-86360</wp:posOffset>
                </wp:positionV>
                <wp:extent cx="7686675" cy="10800715"/>
                <wp:effectExtent l="0" t="0" r="28575" b="19685"/>
                <wp:wrapNone/>
                <wp:docPr id="32" name="Dikdörtgen 32"/>
                <wp:cNvGraphicFramePr/>
                <a:graphic xmlns:a="http://schemas.openxmlformats.org/drawingml/2006/main">
                  <a:graphicData uri="http://schemas.microsoft.com/office/word/2010/wordprocessingShape">
                    <wps:wsp>
                      <wps:cNvSpPr/>
                      <wps:spPr>
                        <a:xfrm>
                          <a:off x="0" y="0"/>
                          <a:ext cx="7686675" cy="10800715"/>
                        </a:xfrm>
                        <a:prstGeom prst="rect">
                          <a:avLst/>
                        </a:prstGeom>
                        <a:solidFill>
                          <a:srgbClr val="2F5496"/>
                        </a:solidFill>
                        <a:ln w="12700" cap="flat" cmpd="sng">
                          <a:solidFill>
                            <a:srgbClr val="31538F"/>
                          </a:solidFill>
                          <a:prstDash val="solid"/>
                          <a:miter lim="800000"/>
                          <a:headEnd type="none" w="sm" len="sm"/>
                          <a:tailEnd type="none" w="sm" len="sm"/>
                        </a:ln>
                      </wps:spPr>
                      <wps:txbx>
                        <w:txbxContent>
                          <w:p w14:paraId="0BE6379A" w14:textId="77777777" w:rsidR="00D349E0" w:rsidRDefault="00D349E0" w:rsidP="001F365A">
                            <w:pPr>
                              <w:textDirection w:val="btLr"/>
                            </w:pPr>
                          </w:p>
                          <w:p w14:paraId="19EFC978" w14:textId="77777777" w:rsidR="00D349E0" w:rsidRDefault="00D349E0" w:rsidP="001F365A">
                            <w:pPr>
                              <w:textDirection w:val="btLr"/>
                            </w:pPr>
                          </w:p>
                          <w:p w14:paraId="1F10AEC0" w14:textId="77777777" w:rsidR="00D349E0" w:rsidRDefault="00D349E0" w:rsidP="001F365A">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36EC877" id="Dikdörtgen 32" o:spid="_x0000_s1028" style="position:absolute;left:0;text-align:left;margin-left:-79.85pt;margin-top:-6.8pt;width:605.25pt;height:850.45pt;z-index:-25164595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" fillcolor="#2f5496" strokecolor="#31538f" strokeweight="1pt">
                <v:stroke startarrowwidth="narrow" startarrowlength="short" endarrowwidth="narrow" endarrowlength="short"/>
                <v:textbox inset="2.53958mm,2.53958mm,2.53958mm,2.53958mm">
                  <w:txbxContent>
                    <w:p w14:paraId="0BE6379A" w14:textId="77777777" w:rsidR="00D349E0" w:rsidRDefault="00D349E0" w:rsidP="001F365A">
                      <w:pPr>
                        <w:textDirection w:val="btLr"/>
                      </w:pPr>
                    </w:p>
                    <w:p w14:paraId="19EFC978" w14:textId="77777777" w:rsidR="00D349E0" w:rsidRDefault="00D349E0" w:rsidP="001F365A">
                      <w:pPr>
                        <w:textDirection w:val="btLr"/>
                      </w:pPr>
                    </w:p>
                    <w:p w14:paraId="1F10AEC0" w14:textId="77777777" w:rsidR="00D349E0" w:rsidRDefault="00D349E0" w:rsidP="001F365A">
                      <w:pPr>
                        <w:textDirection w:val="btLr"/>
                      </w:pPr>
                    </w:p>
                  </w:txbxContent>
                </v:textbox>
                <w10:wrap anchory="page"/>
              </v:rect>
            </w:pict>
          </mc:Fallback>
        </mc:AlternateContent>
      </w:r>
      <w:r w:rsidRPr="00766111">
        <w:rPr>
          <w:rFonts w:eastAsia="CamberW04-Regular" w:cs="CamberW04-Regular"/>
          <w:color w:val="FFFFFF"/>
          <w:sz w:val="52"/>
          <w:szCs w:val="52"/>
        </w:rPr>
        <w:t>EK.3 YÖKAK</w:t>
      </w:r>
      <w:bookmarkStart w:id="105" w:name="_heading=h.z337ya" w:colFirst="0" w:colLast="0"/>
      <w:bookmarkEnd w:id="105"/>
      <w:r w:rsidRPr="00766111">
        <w:rPr>
          <w:rFonts w:eastAsia="CamberW04-Regular" w:cs="CamberW04-Regular"/>
          <w:color w:val="FFFFFF"/>
          <w:sz w:val="52"/>
          <w:szCs w:val="52"/>
        </w:rPr>
        <w:t xml:space="preserve"> DERECELİ DEĞERLENDİRME ANAHTARI</w:t>
      </w:r>
      <w:bookmarkEnd w:id="103"/>
      <w:bookmarkEnd w:id="104"/>
    </w:p>
    <w:p w14:paraId="519EFCC6" w14:textId="77777777" w:rsidR="001F365A" w:rsidRPr="00766111" w:rsidRDefault="001F365A" w:rsidP="001F365A">
      <w:pPr>
        <w:pBdr>
          <w:top w:val="nil"/>
          <w:left w:val="nil"/>
          <w:bottom w:val="nil"/>
          <w:right w:val="nil"/>
          <w:between w:val="nil"/>
        </w:pBdr>
        <w:spacing w:line="276" w:lineRule="auto"/>
        <w:rPr>
          <w:rFonts w:ascii="CamberW04-Regular" w:eastAsia="CamberW04-Regular" w:hAnsi="CamberW04-Regular" w:cs="CamberW04-Regular"/>
          <w:sz w:val="32"/>
          <w:szCs w:val="32"/>
        </w:rPr>
      </w:pPr>
    </w:p>
    <w:tbl>
      <w:tblPr>
        <w:tblpPr w:leftFromText="141" w:rightFromText="141" w:vertAnchor="page" w:horzAnchor="margin" w:tblpXSpec="center" w:tblpY="745"/>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8"/>
        <w:gridCol w:w="2190"/>
        <w:gridCol w:w="1948"/>
        <w:gridCol w:w="1816"/>
        <w:gridCol w:w="2155"/>
        <w:gridCol w:w="1956"/>
      </w:tblGrid>
      <w:tr w:rsidR="001F365A" w:rsidRPr="00766111" w14:paraId="453FECF6" w14:textId="77777777" w:rsidTr="005F57C1">
        <w:trPr>
          <w:trHeight w:val="412"/>
        </w:trPr>
        <w:tc>
          <w:tcPr>
            <w:tcW w:w="16013" w:type="dxa"/>
            <w:gridSpan w:val="6"/>
            <w:shd w:val="clear" w:color="auto" w:fill="FFCADE"/>
            <w:vAlign w:val="bottom"/>
          </w:tcPr>
          <w:p w14:paraId="5B541F41" w14:textId="77777777" w:rsidR="001F365A" w:rsidRPr="00766111" w:rsidRDefault="001F365A" w:rsidP="005F57C1">
            <w:pPr>
              <w:pStyle w:val="Balk2"/>
              <w:jc w:val="right"/>
            </w:pPr>
            <w:bookmarkStart w:id="106" w:name="_Toc154652319"/>
            <w:bookmarkStart w:id="107" w:name="_Toc156153728"/>
            <w:r w:rsidRPr="00766111">
              <w:t>A. LİDERLİK, YÖNETİŞİM ve KALİTE</w:t>
            </w:r>
            <w:bookmarkEnd w:id="106"/>
            <w:bookmarkEnd w:id="107"/>
          </w:p>
        </w:tc>
      </w:tr>
      <w:tr w:rsidR="001F365A" w:rsidRPr="00E835AE" w14:paraId="3F5481F3" w14:textId="77777777" w:rsidTr="005F57C1">
        <w:trPr>
          <w:trHeight w:val="261"/>
        </w:trPr>
        <w:tc>
          <w:tcPr>
            <w:tcW w:w="16013" w:type="dxa"/>
            <w:gridSpan w:val="6"/>
            <w:shd w:val="clear" w:color="auto" w:fill="FFCADE"/>
          </w:tcPr>
          <w:p w14:paraId="407265DF" w14:textId="77777777" w:rsidR="001F365A" w:rsidRPr="00E835AE" w:rsidRDefault="001F365A" w:rsidP="005F57C1">
            <w:pPr>
              <w:spacing w:line="276" w:lineRule="auto"/>
              <w:rPr>
                <w:b/>
              </w:rPr>
            </w:pPr>
            <w:r w:rsidRPr="00E835AE">
              <w:rPr>
                <w:b/>
              </w:rPr>
              <w:t>A.1. Liderlik ve Kalite</w:t>
            </w:r>
          </w:p>
          <w:p w14:paraId="7FBAE0F1" w14:textId="4DA08AD6" w:rsidR="001F365A" w:rsidRPr="00E835AE" w:rsidRDefault="00E835AE" w:rsidP="005F57C1">
            <w:pPr>
              <w:spacing w:line="276" w:lineRule="auto"/>
            </w:pPr>
            <w:r w:rsidRPr="00E835AE">
              <w:t>Birim</w:t>
            </w:r>
            <w:r w:rsidR="001F365A" w:rsidRPr="00E835AE">
              <w:t>, kurumsal dönüşümünü sağlayacak yönetişim modeline sahip olmalı, liderlik yaklaşımları uygulamalı, iç kalite güvence mekanizmalarını oluşturmalı ve kalite güvence kültürünü içselleştirmelidir.</w:t>
            </w:r>
          </w:p>
        </w:tc>
      </w:tr>
      <w:tr w:rsidR="001F365A" w:rsidRPr="00E835AE" w14:paraId="4EB280F5" w14:textId="77777777" w:rsidTr="005F57C1">
        <w:trPr>
          <w:trHeight w:val="227"/>
        </w:trPr>
        <w:tc>
          <w:tcPr>
            <w:tcW w:w="5948" w:type="dxa"/>
            <w:shd w:val="clear" w:color="auto" w:fill="FFCADE"/>
            <w:vAlign w:val="center"/>
          </w:tcPr>
          <w:p w14:paraId="280A1F9F" w14:textId="77777777" w:rsidR="001F365A" w:rsidRPr="00E835AE" w:rsidRDefault="001F365A" w:rsidP="005F57C1">
            <w:pPr>
              <w:tabs>
                <w:tab w:val="center" w:pos="2792"/>
              </w:tabs>
              <w:spacing w:line="276" w:lineRule="auto"/>
            </w:pPr>
          </w:p>
        </w:tc>
        <w:tc>
          <w:tcPr>
            <w:tcW w:w="2190" w:type="dxa"/>
            <w:shd w:val="clear" w:color="auto" w:fill="FFCADE"/>
            <w:vAlign w:val="bottom"/>
          </w:tcPr>
          <w:p w14:paraId="276BD029" w14:textId="77777777" w:rsidR="001F365A" w:rsidRPr="00E835AE" w:rsidRDefault="001F365A" w:rsidP="005F57C1">
            <w:pPr>
              <w:spacing w:line="276" w:lineRule="auto"/>
              <w:jc w:val="center"/>
              <w:rPr>
                <w:b/>
              </w:rPr>
            </w:pPr>
            <w:r w:rsidRPr="00E835AE">
              <w:rPr>
                <w:b/>
              </w:rPr>
              <w:t>1</w:t>
            </w:r>
          </w:p>
        </w:tc>
        <w:tc>
          <w:tcPr>
            <w:tcW w:w="1948" w:type="dxa"/>
            <w:shd w:val="clear" w:color="auto" w:fill="FFCADE"/>
            <w:vAlign w:val="bottom"/>
          </w:tcPr>
          <w:p w14:paraId="6E1D6D9D" w14:textId="77777777" w:rsidR="001F365A" w:rsidRPr="00E835AE" w:rsidRDefault="001F365A" w:rsidP="005F57C1">
            <w:pPr>
              <w:spacing w:line="276" w:lineRule="auto"/>
              <w:jc w:val="center"/>
              <w:rPr>
                <w:b/>
              </w:rPr>
            </w:pPr>
            <w:r w:rsidRPr="00E835AE">
              <w:rPr>
                <w:b/>
              </w:rPr>
              <w:t>2</w:t>
            </w:r>
          </w:p>
        </w:tc>
        <w:tc>
          <w:tcPr>
            <w:tcW w:w="1816" w:type="dxa"/>
            <w:shd w:val="clear" w:color="auto" w:fill="FFCADE"/>
            <w:vAlign w:val="bottom"/>
          </w:tcPr>
          <w:p w14:paraId="7A030D21" w14:textId="77777777" w:rsidR="001F365A" w:rsidRPr="00E835AE" w:rsidRDefault="001F365A" w:rsidP="005F57C1">
            <w:pPr>
              <w:spacing w:line="276" w:lineRule="auto"/>
              <w:jc w:val="center"/>
              <w:rPr>
                <w:b/>
              </w:rPr>
            </w:pPr>
            <w:r w:rsidRPr="00E835AE">
              <w:rPr>
                <w:b/>
              </w:rPr>
              <w:t>3</w:t>
            </w:r>
          </w:p>
        </w:tc>
        <w:tc>
          <w:tcPr>
            <w:tcW w:w="2155" w:type="dxa"/>
            <w:shd w:val="clear" w:color="auto" w:fill="FFCADE"/>
            <w:vAlign w:val="bottom"/>
          </w:tcPr>
          <w:p w14:paraId="621B96CF" w14:textId="77777777" w:rsidR="001F365A" w:rsidRPr="00E835AE" w:rsidRDefault="001F365A" w:rsidP="005F57C1">
            <w:pPr>
              <w:spacing w:line="276" w:lineRule="auto"/>
              <w:jc w:val="center"/>
              <w:rPr>
                <w:b/>
              </w:rPr>
            </w:pPr>
            <w:r w:rsidRPr="00E835AE">
              <w:rPr>
                <w:b/>
              </w:rPr>
              <w:t>4</w:t>
            </w:r>
          </w:p>
        </w:tc>
        <w:tc>
          <w:tcPr>
            <w:tcW w:w="1956" w:type="dxa"/>
            <w:shd w:val="clear" w:color="auto" w:fill="FFCADE"/>
            <w:vAlign w:val="bottom"/>
          </w:tcPr>
          <w:p w14:paraId="57756BB9" w14:textId="77777777" w:rsidR="001F365A" w:rsidRPr="00E835AE" w:rsidRDefault="001F365A" w:rsidP="005F57C1">
            <w:pPr>
              <w:spacing w:line="276" w:lineRule="auto"/>
              <w:jc w:val="center"/>
              <w:rPr>
                <w:b/>
              </w:rPr>
            </w:pPr>
            <w:r w:rsidRPr="00E835AE">
              <w:rPr>
                <w:b/>
              </w:rPr>
              <w:t>5</w:t>
            </w:r>
          </w:p>
        </w:tc>
      </w:tr>
      <w:tr w:rsidR="001F365A" w:rsidRPr="00E835AE" w14:paraId="3B2F6939" w14:textId="77777777" w:rsidTr="005F57C1">
        <w:trPr>
          <w:trHeight w:val="3969"/>
        </w:trPr>
        <w:tc>
          <w:tcPr>
            <w:tcW w:w="5948" w:type="dxa"/>
            <w:vMerge w:val="restart"/>
            <w:shd w:val="clear" w:color="auto" w:fill="FFFFFF"/>
          </w:tcPr>
          <w:p w14:paraId="310A0E4C" w14:textId="77777777" w:rsidR="001F365A" w:rsidRPr="00E835AE" w:rsidRDefault="001F365A" w:rsidP="005F57C1">
            <w:pPr>
              <w:spacing w:line="276" w:lineRule="auto"/>
              <w:rPr>
                <w:b/>
                <w:u w:val="single"/>
              </w:rPr>
            </w:pPr>
          </w:p>
          <w:p w14:paraId="69D34489" w14:textId="77777777" w:rsidR="001F365A" w:rsidRPr="00E835AE" w:rsidRDefault="001F365A" w:rsidP="005F57C1">
            <w:pPr>
              <w:spacing w:line="276" w:lineRule="auto"/>
              <w:rPr>
                <w:b/>
                <w:u w:val="single"/>
              </w:rPr>
            </w:pPr>
            <w:r w:rsidRPr="00E835AE">
              <w:rPr>
                <w:b/>
                <w:u w:val="single"/>
              </w:rPr>
              <w:t>A.1.1. Yönetişim modeli ve idari yapı</w:t>
            </w:r>
          </w:p>
          <w:p w14:paraId="68F92E2F" w14:textId="77777777" w:rsidR="001F365A" w:rsidRPr="00E835AE" w:rsidRDefault="001F365A" w:rsidP="005F57C1">
            <w:pPr>
              <w:spacing w:line="276" w:lineRule="auto"/>
              <w:rPr>
                <w:u w:val="single"/>
              </w:rPr>
            </w:pPr>
          </w:p>
          <w:p w14:paraId="3A6DA8ED" w14:textId="515B6FD5" w:rsidR="001F365A" w:rsidRPr="00E835AE" w:rsidRDefault="00B92709" w:rsidP="005F57C1">
            <w:pPr>
              <w:spacing w:line="276" w:lineRule="auto"/>
              <w:jc w:val="both"/>
            </w:pPr>
            <w:r w:rsidRPr="00E835AE">
              <w:t>Birimdeki</w:t>
            </w:r>
            <w:r w:rsidR="001F365A" w:rsidRPr="00E835AE">
              <w:t xml:space="preserve"> yönetişim modeli ve idari yapı (yasal düzenlemeler çerçevesinde kurumsal yaklaşım, gelenekler, tercihler); karar verme </w:t>
            </w:r>
            <w:proofErr w:type="gramStart"/>
            <w:r w:rsidR="001F365A" w:rsidRPr="00E835AE">
              <w:t>mekanizmaları,  kontrol</w:t>
            </w:r>
            <w:proofErr w:type="gramEnd"/>
            <w:r w:rsidR="001F365A" w:rsidRPr="00E835AE">
              <w:t xml:space="preserve"> ve denge unsurları; kurulların çok sesliliği ve bağımsız hareket kabiliyeti, paydaşların temsil edilmesi; öngörülen yönetişim modeli ile gerçekleşmenin karşılaştırılması, modelin kurumsallığı ve sürekliliği yerleşmiş ve benimsenmiştir. Vakıf yükseköğretim kurumlarında mütevelli heyet, devlet yükseköğretim kurumlarında rektör yardımcıları ve danışmanlarının (üst yönetimin) çalışma tarzı, yetki ve sorumlulukları, </w:t>
            </w:r>
            <w:r w:rsidRPr="00E835AE">
              <w:t>birimin</w:t>
            </w:r>
            <w:r w:rsidR="001F365A" w:rsidRPr="00E835AE">
              <w:t xml:space="preserve"> akademik camiasıyla iletişimi; üst yönetim tarzının hedeflenen kurum kimliği ile uyumu yerleşmiş ve benimsenmiştir. Organizasyon şeması ve bağlı olma/rapor verme ilişkileri; görev tanımları, iş akış süreçleri vardır ve gerçeği yansıtmaktadır; ayrıca bunlar yayımlanmış ve işleyişin paydaşlarca bilinirliği sağlanmıştır. </w:t>
            </w:r>
          </w:p>
          <w:p w14:paraId="1BF65C80" w14:textId="77777777" w:rsidR="001F365A" w:rsidRPr="00E835AE" w:rsidRDefault="001F365A" w:rsidP="005F57C1">
            <w:pPr>
              <w:spacing w:line="276" w:lineRule="auto"/>
            </w:pPr>
          </w:p>
        </w:tc>
        <w:tc>
          <w:tcPr>
            <w:tcW w:w="2190" w:type="dxa"/>
            <w:shd w:val="clear" w:color="auto" w:fill="FEE8EF"/>
          </w:tcPr>
          <w:p w14:paraId="55474A27" w14:textId="3930C4D8" w:rsidR="001F365A" w:rsidRPr="00E835AE" w:rsidRDefault="003875DF" w:rsidP="005F57C1">
            <w:pPr>
              <w:spacing w:line="276" w:lineRule="auto"/>
            </w:pPr>
            <w:r w:rsidRPr="00E835AE">
              <w:t>Birimin</w:t>
            </w:r>
            <w:r w:rsidR="001F365A" w:rsidRPr="00E835AE">
              <w:t xml:space="preserve"> misyonuyla uyumlu ve stratejik hedeflerini gerçekleştirmeyi sağlayacak bir yönetişim modeli ve organizasyonel yapılanması bulunmamaktadır.</w:t>
            </w:r>
          </w:p>
        </w:tc>
        <w:tc>
          <w:tcPr>
            <w:tcW w:w="1948" w:type="dxa"/>
            <w:shd w:val="clear" w:color="auto" w:fill="FECEDD"/>
          </w:tcPr>
          <w:p w14:paraId="2AF4A817" w14:textId="562FB4B9" w:rsidR="001F365A" w:rsidRPr="00E835AE" w:rsidRDefault="003875DF" w:rsidP="005F57C1">
            <w:pPr>
              <w:spacing w:line="276" w:lineRule="auto"/>
            </w:pPr>
            <w:r w:rsidRPr="00E835AE">
              <w:t>Birimin</w:t>
            </w:r>
            <w:r w:rsidR="001F365A" w:rsidRPr="00E835AE">
              <w:t xml:space="preserve"> misyon ve stratejik hedeflerine ulaşmasını güvence altına alan ve süreçleriyle uyumlu yönetişim modeli ve idari yapılanması belirlenmiştir.</w:t>
            </w:r>
          </w:p>
        </w:tc>
        <w:tc>
          <w:tcPr>
            <w:tcW w:w="1816" w:type="dxa"/>
            <w:shd w:val="clear" w:color="auto" w:fill="E7A3B8"/>
          </w:tcPr>
          <w:p w14:paraId="06E13FBE" w14:textId="3629D118" w:rsidR="001F365A" w:rsidRPr="00E835AE" w:rsidRDefault="003875DF" w:rsidP="005F57C1">
            <w:pPr>
              <w:spacing w:line="276" w:lineRule="auto"/>
            </w:pPr>
            <w:r w:rsidRPr="00E835AE">
              <w:t>Birimin</w:t>
            </w:r>
            <w:r w:rsidR="001F365A" w:rsidRPr="00E835AE">
              <w:t xml:space="preserve"> yönetişim modeli ve organizasyonel yapılanması birim ve alanların genelini kapsayacak şekilde faaliyet göstermektedir.</w:t>
            </w:r>
          </w:p>
        </w:tc>
        <w:tc>
          <w:tcPr>
            <w:tcW w:w="2155" w:type="dxa"/>
            <w:shd w:val="clear" w:color="auto" w:fill="DE829E"/>
          </w:tcPr>
          <w:p w14:paraId="0A571725" w14:textId="3682DE9D" w:rsidR="001F365A" w:rsidRPr="00E835AE" w:rsidRDefault="003875DF" w:rsidP="005F57C1">
            <w:pPr>
              <w:spacing w:line="276" w:lineRule="auto"/>
            </w:pPr>
            <w:r w:rsidRPr="00E835AE">
              <w:t>Birimin</w:t>
            </w:r>
            <w:r w:rsidR="001F365A" w:rsidRPr="00E835AE">
              <w:t xml:space="preserve"> yönetişim ve organizasyonel yapılanmasına ilişkin uygulamaları izlenmekte ve iyileştirilmektedir.</w:t>
            </w:r>
          </w:p>
        </w:tc>
        <w:tc>
          <w:tcPr>
            <w:tcW w:w="1956" w:type="dxa"/>
            <w:shd w:val="clear" w:color="auto" w:fill="D87292"/>
          </w:tcPr>
          <w:p w14:paraId="4A1FA5FB"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08FA5398" w14:textId="77777777" w:rsidTr="005F57C1">
        <w:trPr>
          <w:trHeight w:val="1984"/>
        </w:trPr>
        <w:tc>
          <w:tcPr>
            <w:tcW w:w="5948" w:type="dxa"/>
            <w:vMerge/>
            <w:shd w:val="clear" w:color="auto" w:fill="FFFFFF"/>
          </w:tcPr>
          <w:p w14:paraId="24E47DC9" w14:textId="77777777" w:rsidR="001F365A" w:rsidRPr="00E835AE" w:rsidRDefault="001F365A" w:rsidP="005F57C1">
            <w:pPr>
              <w:pBdr>
                <w:top w:val="nil"/>
                <w:left w:val="nil"/>
                <w:bottom w:val="nil"/>
                <w:right w:val="nil"/>
                <w:between w:val="nil"/>
              </w:pBdr>
              <w:spacing w:line="276" w:lineRule="auto"/>
            </w:pPr>
          </w:p>
        </w:tc>
        <w:tc>
          <w:tcPr>
            <w:tcW w:w="10065" w:type="dxa"/>
            <w:gridSpan w:val="5"/>
            <w:shd w:val="clear" w:color="auto" w:fill="E5AEC0"/>
          </w:tcPr>
          <w:p w14:paraId="6CBA45D5" w14:textId="77777777" w:rsidR="001F365A" w:rsidRPr="00E835AE" w:rsidRDefault="001F365A" w:rsidP="005F57C1">
            <w:pPr>
              <w:spacing w:line="276" w:lineRule="auto"/>
              <w:ind w:left="118" w:right="63"/>
              <w:jc w:val="both"/>
              <w:rPr>
                <w:b/>
                <w:i/>
              </w:rPr>
            </w:pPr>
          </w:p>
          <w:p w14:paraId="4115F6F6" w14:textId="77777777" w:rsidR="001F365A" w:rsidRPr="00E835AE" w:rsidRDefault="001F365A" w:rsidP="005F57C1">
            <w:pPr>
              <w:spacing w:line="276" w:lineRule="auto"/>
              <w:ind w:left="118" w:right="63"/>
              <w:rPr>
                <w:b/>
                <w:i/>
              </w:rPr>
            </w:pPr>
            <w:r w:rsidRPr="00E835AE">
              <w:rPr>
                <w:b/>
                <w:i/>
              </w:rPr>
              <w:t>Örnek Kanıtlar</w:t>
            </w:r>
          </w:p>
          <w:p w14:paraId="02B01B81" w14:textId="77777777" w:rsidR="001F365A" w:rsidRPr="00E835AE" w:rsidRDefault="001F365A" w:rsidP="003875DF">
            <w:pPr>
              <w:numPr>
                <w:ilvl w:val="0"/>
                <w:numId w:val="26"/>
              </w:numPr>
              <w:ind w:right="63"/>
              <w:jc w:val="both"/>
              <w:rPr>
                <w:i/>
              </w:rPr>
            </w:pPr>
            <w:r w:rsidRPr="00E835AE">
              <w:rPr>
                <w:i/>
              </w:rPr>
              <w:t>Yönetişim modeli ve organizasyon şeması</w:t>
            </w:r>
          </w:p>
          <w:p w14:paraId="391BD910" w14:textId="6857678C" w:rsidR="001F365A" w:rsidRPr="00E835AE" w:rsidRDefault="003875DF" w:rsidP="003875DF">
            <w:pPr>
              <w:numPr>
                <w:ilvl w:val="0"/>
                <w:numId w:val="26"/>
              </w:numPr>
              <w:ind w:right="63"/>
              <w:jc w:val="both"/>
              <w:rPr>
                <w:i/>
              </w:rPr>
            </w:pPr>
            <w:r w:rsidRPr="00E835AE">
              <w:rPr>
                <w:i/>
              </w:rPr>
              <w:t>Birimin</w:t>
            </w:r>
            <w:r w:rsidR="001F365A" w:rsidRPr="00E835AE">
              <w:rPr>
                <w:i/>
              </w:rPr>
              <w:t xml:space="preserve"> yönetişim ve idari alanlarla ilgili politikasını ve stratejik amaçlarını uyguladığına dair uygulamalar/kanıtlar</w:t>
            </w:r>
          </w:p>
          <w:p w14:paraId="7C63134D" w14:textId="77777777" w:rsidR="001F365A" w:rsidRPr="00E835AE" w:rsidRDefault="001F365A" w:rsidP="003875DF">
            <w:pPr>
              <w:numPr>
                <w:ilvl w:val="0"/>
                <w:numId w:val="26"/>
              </w:numPr>
              <w:ind w:right="63"/>
              <w:jc w:val="both"/>
              <w:rPr>
                <w:i/>
              </w:rPr>
            </w:pPr>
            <w:r w:rsidRPr="00E835AE">
              <w:rPr>
                <w:i/>
              </w:rPr>
              <w:t xml:space="preserve">Yönetişim ve organizasyonel yapılanma uygulamalarına ilişkin izleme ve iyileştirme kanıtları </w:t>
            </w:r>
          </w:p>
          <w:p w14:paraId="7FE875AB" w14:textId="4604F246" w:rsidR="001F365A" w:rsidRPr="00E835AE" w:rsidRDefault="001F365A" w:rsidP="003875DF">
            <w:pPr>
              <w:numPr>
                <w:ilvl w:val="0"/>
                <w:numId w:val="26"/>
              </w:numPr>
              <w:ind w:right="63"/>
              <w:jc w:val="both"/>
              <w:rPr>
                <w:i/>
              </w:rPr>
            </w:pPr>
            <w:r w:rsidRPr="00E835AE">
              <w:rPr>
                <w:i/>
              </w:rPr>
              <w:t xml:space="preserve">Standart uygulamalar ve mevzuatın yanı sıra </w:t>
            </w:r>
            <w:r w:rsidR="00B92709" w:rsidRPr="00E835AE">
              <w:rPr>
                <w:i/>
              </w:rPr>
              <w:t>birimin</w:t>
            </w:r>
            <w:r w:rsidRPr="00E835AE">
              <w:rPr>
                <w:i/>
              </w:rPr>
              <w:t xml:space="preserve"> ihtiyaçları doğrultusunda geliştirdiği özgün yaklaşım ve uygulamalarına ilişkin kanıtlar</w:t>
            </w:r>
          </w:p>
          <w:p w14:paraId="13F71557" w14:textId="77777777" w:rsidR="001F365A" w:rsidRPr="00E835AE" w:rsidRDefault="001F365A" w:rsidP="005F57C1">
            <w:pPr>
              <w:ind w:left="927" w:right="63"/>
              <w:jc w:val="both"/>
              <w:rPr>
                <w:i/>
              </w:rPr>
            </w:pPr>
          </w:p>
        </w:tc>
      </w:tr>
    </w:tbl>
    <w:p w14:paraId="0665AF69" w14:textId="77777777" w:rsidR="001F365A" w:rsidRPr="00E835AE" w:rsidRDefault="001F365A" w:rsidP="001F365A"/>
    <w:p w14:paraId="060703AC" w14:textId="77777777" w:rsidR="001F365A" w:rsidRPr="00E835AE" w:rsidRDefault="001F365A" w:rsidP="001F365A"/>
    <w:p w14:paraId="55BFC92F" w14:textId="77777777" w:rsidR="001F365A" w:rsidRPr="00E835AE" w:rsidRDefault="001F365A" w:rsidP="001F365A"/>
    <w:tbl>
      <w:tblPr>
        <w:tblpPr w:leftFromText="141" w:rightFromText="141" w:vertAnchor="page" w:horzAnchor="margin" w:tblpXSpec="center" w:tblpY="671"/>
        <w:tblW w:w="16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787"/>
        <w:gridCol w:w="2317"/>
        <w:gridCol w:w="1965"/>
        <w:gridCol w:w="2462"/>
        <w:gridCol w:w="1951"/>
      </w:tblGrid>
      <w:tr w:rsidR="001F365A" w:rsidRPr="00E835AE" w14:paraId="464732AC" w14:textId="77777777" w:rsidTr="005F57C1">
        <w:trPr>
          <w:trHeight w:val="434"/>
        </w:trPr>
        <w:tc>
          <w:tcPr>
            <w:tcW w:w="16297" w:type="dxa"/>
            <w:gridSpan w:val="6"/>
            <w:shd w:val="clear" w:color="auto" w:fill="FFCADE"/>
          </w:tcPr>
          <w:p w14:paraId="3995E38C"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63ADEA5F" w14:textId="77777777" w:rsidTr="005F57C1">
        <w:trPr>
          <w:trHeight w:val="205"/>
        </w:trPr>
        <w:tc>
          <w:tcPr>
            <w:tcW w:w="16297" w:type="dxa"/>
            <w:gridSpan w:val="6"/>
            <w:shd w:val="clear" w:color="auto" w:fill="FFCADE"/>
            <w:vAlign w:val="center"/>
          </w:tcPr>
          <w:p w14:paraId="346FCEE5" w14:textId="77777777" w:rsidR="001F365A" w:rsidRPr="00E835AE" w:rsidRDefault="001F365A" w:rsidP="005F57C1">
            <w:pPr>
              <w:spacing w:line="276" w:lineRule="auto"/>
              <w:rPr>
                <w:b/>
              </w:rPr>
            </w:pPr>
            <w:r w:rsidRPr="00E835AE">
              <w:rPr>
                <w:b/>
              </w:rPr>
              <w:t>A.1. Liderlik ve Kalite</w:t>
            </w:r>
          </w:p>
          <w:p w14:paraId="4060FBF0" w14:textId="77777777" w:rsidR="001F365A" w:rsidRPr="00E835AE" w:rsidRDefault="001F365A" w:rsidP="005F57C1">
            <w:pPr>
              <w:spacing w:line="276" w:lineRule="auto"/>
              <w:rPr>
                <w:b/>
              </w:rPr>
            </w:pPr>
          </w:p>
        </w:tc>
      </w:tr>
      <w:tr w:rsidR="001F365A" w:rsidRPr="00E835AE" w14:paraId="1F062035" w14:textId="77777777" w:rsidTr="005F57C1">
        <w:trPr>
          <w:trHeight w:val="205"/>
        </w:trPr>
        <w:tc>
          <w:tcPr>
            <w:tcW w:w="4815" w:type="dxa"/>
            <w:shd w:val="clear" w:color="auto" w:fill="FFCADE"/>
            <w:vAlign w:val="center"/>
          </w:tcPr>
          <w:p w14:paraId="22052398" w14:textId="77777777" w:rsidR="001F365A" w:rsidRPr="00E835AE" w:rsidRDefault="001F365A" w:rsidP="005F57C1">
            <w:pPr>
              <w:spacing w:line="276" w:lineRule="auto"/>
              <w:rPr>
                <w:b/>
              </w:rPr>
            </w:pPr>
          </w:p>
        </w:tc>
        <w:tc>
          <w:tcPr>
            <w:tcW w:w="2787" w:type="dxa"/>
            <w:shd w:val="clear" w:color="auto" w:fill="FFCADE"/>
            <w:vAlign w:val="bottom"/>
          </w:tcPr>
          <w:p w14:paraId="3A3332F8" w14:textId="77777777" w:rsidR="001F365A" w:rsidRPr="00E835AE" w:rsidRDefault="001F365A" w:rsidP="005F57C1">
            <w:pPr>
              <w:spacing w:line="276" w:lineRule="auto"/>
              <w:jc w:val="center"/>
              <w:rPr>
                <w:b/>
              </w:rPr>
            </w:pPr>
            <w:r w:rsidRPr="00E835AE">
              <w:rPr>
                <w:b/>
              </w:rPr>
              <w:t>1</w:t>
            </w:r>
          </w:p>
        </w:tc>
        <w:tc>
          <w:tcPr>
            <w:tcW w:w="2317" w:type="dxa"/>
            <w:shd w:val="clear" w:color="auto" w:fill="FFCADE"/>
            <w:vAlign w:val="bottom"/>
          </w:tcPr>
          <w:p w14:paraId="59372923" w14:textId="77777777" w:rsidR="001F365A" w:rsidRPr="00E835AE" w:rsidRDefault="001F365A" w:rsidP="005F57C1">
            <w:pPr>
              <w:spacing w:line="276" w:lineRule="auto"/>
              <w:jc w:val="center"/>
              <w:rPr>
                <w:b/>
              </w:rPr>
            </w:pPr>
            <w:r w:rsidRPr="00E835AE">
              <w:rPr>
                <w:b/>
              </w:rPr>
              <w:t>2</w:t>
            </w:r>
          </w:p>
        </w:tc>
        <w:tc>
          <w:tcPr>
            <w:tcW w:w="1965" w:type="dxa"/>
            <w:shd w:val="clear" w:color="auto" w:fill="FFCADE"/>
            <w:vAlign w:val="bottom"/>
          </w:tcPr>
          <w:p w14:paraId="343203C6" w14:textId="77777777" w:rsidR="001F365A" w:rsidRPr="00E835AE" w:rsidRDefault="001F365A" w:rsidP="005F57C1">
            <w:pPr>
              <w:spacing w:line="276" w:lineRule="auto"/>
              <w:jc w:val="center"/>
              <w:rPr>
                <w:b/>
              </w:rPr>
            </w:pPr>
            <w:r w:rsidRPr="00E835AE">
              <w:rPr>
                <w:b/>
              </w:rPr>
              <w:t>3</w:t>
            </w:r>
          </w:p>
        </w:tc>
        <w:tc>
          <w:tcPr>
            <w:tcW w:w="2462" w:type="dxa"/>
            <w:shd w:val="clear" w:color="auto" w:fill="FFCADE"/>
            <w:vAlign w:val="bottom"/>
          </w:tcPr>
          <w:p w14:paraId="7DC79785" w14:textId="77777777" w:rsidR="001F365A" w:rsidRPr="00E835AE" w:rsidRDefault="001F365A" w:rsidP="005F57C1">
            <w:pPr>
              <w:spacing w:line="276" w:lineRule="auto"/>
              <w:jc w:val="center"/>
              <w:rPr>
                <w:b/>
              </w:rPr>
            </w:pPr>
            <w:r w:rsidRPr="00E835AE">
              <w:rPr>
                <w:b/>
              </w:rPr>
              <w:t>4</w:t>
            </w:r>
          </w:p>
        </w:tc>
        <w:tc>
          <w:tcPr>
            <w:tcW w:w="1951" w:type="dxa"/>
            <w:shd w:val="clear" w:color="auto" w:fill="FFCADE"/>
            <w:vAlign w:val="bottom"/>
          </w:tcPr>
          <w:p w14:paraId="6D0CCC4A" w14:textId="77777777" w:rsidR="001F365A" w:rsidRPr="00E835AE" w:rsidRDefault="001F365A" w:rsidP="005F57C1">
            <w:pPr>
              <w:spacing w:line="276" w:lineRule="auto"/>
              <w:jc w:val="center"/>
              <w:rPr>
                <w:b/>
              </w:rPr>
            </w:pPr>
            <w:r w:rsidRPr="00E835AE">
              <w:rPr>
                <w:b/>
              </w:rPr>
              <w:t>5</w:t>
            </w:r>
          </w:p>
        </w:tc>
      </w:tr>
      <w:tr w:rsidR="001F365A" w:rsidRPr="00E835AE" w14:paraId="3E24F7C1" w14:textId="77777777" w:rsidTr="005F57C1">
        <w:trPr>
          <w:trHeight w:val="3823"/>
        </w:trPr>
        <w:tc>
          <w:tcPr>
            <w:tcW w:w="4815" w:type="dxa"/>
            <w:vMerge w:val="restart"/>
            <w:shd w:val="clear" w:color="auto" w:fill="FFFFFF"/>
          </w:tcPr>
          <w:p w14:paraId="490E4554" w14:textId="77777777" w:rsidR="001F365A" w:rsidRPr="00E835AE" w:rsidRDefault="001F365A" w:rsidP="005F57C1">
            <w:pPr>
              <w:spacing w:line="276" w:lineRule="auto"/>
            </w:pPr>
          </w:p>
          <w:p w14:paraId="43868A92" w14:textId="77777777" w:rsidR="001F365A" w:rsidRPr="00E835AE" w:rsidRDefault="001F365A" w:rsidP="005F57C1">
            <w:pPr>
              <w:spacing w:line="276" w:lineRule="auto"/>
              <w:rPr>
                <w:b/>
                <w:u w:val="single"/>
              </w:rPr>
            </w:pPr>
            <w:r w:rsidRPr="00E835AE">
              <w:rPr>
                <w:b/>
                <w:u w:val="single"/>
              </w:rPr>
              <w:t>A.1.2. Liderlik</w:t>
            </w:r>
          </w:p>
          <w:p w14:paraId="1B7EE1D3" w14:textId="77777777" w:rsidR="001F365A" w:rsidRPr="00E835AE" w:rsidRDefault="001F365A" w:rsidP="005F57C1">
            <w:pPr>
              <w:spacing w:line="276" w:lineRule="auto"/>
              <w:rPr>
                <w:b/>
                <w:u w:val="single"/>
              </w:rPr>
            </w:pPr>
          </w:p>
          <w:p w14:paraId="6DAA2CDF" w14:textId="21D04D02" w:rsidR="001F365A" w:rsidRPr="00E835AE" w:rsidRDefault="00B92709" w:rsidP="005F57C1">
            <w:pPr>
              <w:spacing w:line="276" w:lineRule="auto"/>
              <w:jc w:val="both"/>
            </w:pPr>
            <w:r w:rsidRPr="00E835AE">
              <w:t>Birimde</w:t>
            </w:r>
            <w:r w:rsidR="001F365A" w:rsidRPr="00E835AE">
              <w:t xml:space="preserve"> rektörün ve süreç </w:t>
            </w:r>
            <w:proofErr w:type="gramStart"/>
            <w:r w:rsidR="001F365A" w:rsidRPr="00E835AE">
              <w:t>liderlerinin  yükseköğretim</w:t>
            </w:r>
            <w:proofErr w:type="gramEnd"/>
            <w:r w:rsidR="001F365A" w:rsidRPr="00E835AE">
              <w:t xml:space="preserve"> ekosistemindeki değişim, belirsizlik ve karmaşıklığı dikkate alan bir kalite güvencesi sistemi ve kültürü oluşturma konusunda sahipliği ve motivasyonu yüksektir. Bu süreçler çevik bir liderlik yaklaşımıyla yönetilmektedir. </w:t>
            </w:r>
          </w:p>
          <w:p w14:paraId="34886352" w14:textId="196955D5" w:rsidR="001F365A" w:rsidRPr="00E835AE" w:rsidRDefault="001F365A" w:rsidP="005F57C1">
            <w:pPr>
              <w:spacing w:line="276" w:lineRule="auto"/>
              <w:jc w:val="both"/>
            </w:pPr>
            <w:r w:rsidRPr="00E835AE">
              <w:t xml:space="preserve">Birimlerde liderlik anlayışı ve koordinasyon kültürü yerleşmiştir. Liderler </w:t>
            </w:r>
            <w:r w:rsidR="00B92709" w:rsidRPr="00E835AE">
              <w:t>birimin</w:t>
            </w:r>
            <w:r w:rsidRPr="00E835AE">
              <w:t xml:space="preserve"> değerleri ve hedefleri doğrultusunda stratejilerinin yanı sıra; yetki paylaşımını, ilişkileri, zamanı, kurumsal motivasyon ve stresi de etkin ve dengeli biçimde yönetmektedir.</w:t>
            </w:r>
          </w:p>
          <w:p w14:paraId="6F570173" w14:textId="77777777" w:rsidR="001F365A" w:rsidRPr="00E835AE" w:rsidRDefault="001F365A" w:rsidP="005F57C1">
            <w:pPr>
              <w:spacing w:line="276" w:lineRule="auto"/>
              <w:jc w:val="both"/>
            </w:pPr>
            <w:r w:rsidRPr="00E835AE">
              <w:t xml:space="preserve">Akademik ve idari birimler ile yönetim arasında etkin bir iletişim ağı oluşturulmuştur. </w:t>
            </w:r>
          </w:p>
          <w:p w14:paraId="77DF8F9C" w14:textId="77777777" w:rsidR="001F365A" w:rsidRPr="00E835AE" w:rsidRDefault="001F365A" w:rsidP="005F57C1">
            <w:pPr>
              <w:spacing w:line="276" w:lineRule="auto"/>
              <w:jc w:val="both"/>
            </w:pPr>
            <w:r w:rsidRPr="00E835AE">
              <w:t xml:space="preserve">Liderlik süreçleri ve kalite güvencesi kültürünün içselleştirilmesi sürekli değerlendirilmektedir. </w:t>
            </w:r>
          </w:p>
          <w:p w14:paraId="5695572C" w14:textId="77777777" w:rsidR="001F365A" w:rsidRPr="00E835AE" w:rsidRDefault="001F365A" w:rsidP="005F57C1">
            <w:pPr>
              <w:spacing w:line="276" w:lineRule="auto"/>
            </w:pPr>
          </w:p>
        </w:tc>
        <w:tc>
          <w:tcPr>
            <w:tcW w:w="2787" w:type="dxa"/>
            <w:shd w:val="clear" w:color="auto" w:fill="FDDFE8"/>
          </w:tcPr>
          <w:p w14:paraId="3A3E046F" w14:textId="2A323804" w:rsidR="001F365A" w:rsidRPr="00E835AE" w:rsidRDefault="00B92709" w:rsidP="005F57C1">
            <w:pPr>
              <w:spacing w:line="276" w:lineRule="auto"/>
            </w:pPr>
            <w:r w:rsidRPr="00E835AE">
              <w:t>Birimde</w:t>
            </w:r>
            <w:r w:rsidR="001F365A" w:rsidRPr="00E835AE">
              <w:t xml:space="preserve"> kalite güvencesi sisteminin yönetilmesi ve kalite kültürünün içselleştirilmesini destekleyen etkin bir liderlik yaklaşımı bulunmamaktadır. </w:t>
            </w:r>
          </w:p>
          <w:p w14:paraId="783CDACE" w14:textId="77777777" w:rsidR="001F365A" w:rsidRPr="00E835AE" w:rsidRDefault="001F365A" w:rsidP="005F57C1">
            <w:pPr>
              <w:spacing w:line="276" w:lineRule="auto"/>
            </w:pPr>
          </w:p>
        </w:tc>
        <w:tc>
          <w:tcPr>
            <w:tcW w:w="2317" w:type="dxa"/>
            <w:shd w:val="clear" w:color="auto" w:fill="FECEDD"/>
          </w:tcPr>
          <w:p w14:paraId="51A311C9" w14:textId="662423D8" w:rsidR="001F365A" w:rsidRPr="00E835AE" w:rsidRDefault="00B92709" w:rsidP="005F57C1">
            <w:pPr>
              <w:spacing w:line="276" w:lineRule="auto"/>
            </w:pPr>
            <w:r w:rsidRPr="00E835AE">
              <w:t>Birimde</w:t>
            </w:r>
            <w:r w:rsidR="001F365A" w:rsidRPr="00E835AE">
              <w:t xml:space="preserve"> liderlerin kalite güvencesi sisteminin yönetimi ve kültürünün içselleştirilmesi konusunda sahipliği ve motivasyonu bulunmaktadır. </w:t>
            </w:r>
          </w:p>
        </w:tc>
        <w:tc>
          <w:tcPr>
            <w:tcW w:w="1965" w:type="dxa"/>
            <w:shd w:val="clear" w:color="auto" w:fill="E59BB2"/>
          </w:tcPr>
          <w:p w14:paraId="77EE3D15" w14:textId="4C7CDAB2" w:rsidR="001F365A" w:rsidRPr="00E835AE" w:rsidRDefault="003875DF" w:rsidP="005F57C1">
            <w:pPr>
              <w:spacing w:line="276" w:lineRule="auto"/>
            </w:pPr>
            <w:r w:rsidRPr="00E835AE">
              <w:t>Birimin</w:t>
            </w:r>
            <w:r w:rsidR="001F365A" w:rsidRPr="00E835AE">
              <w:t xml:space="preserve"> geneline yayılmış, kalite güvencesi sistemi ve kültürünün gelişimini destekleyen etkin liderlik uygulamaları bulunmaktadır.</w:t>
            </w:r>
          </w:p>
        </w:tc>
        <w:tc>
          <w:tcPr>
            <w:tcW w:w="2462" w:type="dxa"/>
            <w:shd w:val="clear" w:color="auto" w:fill="DE829E"/>
          </w:tcPr>
          <w:p w14:paraId="09AA5282" w14:textId="77777777" w:rsidR="001F365A" w:rsidRPr="00E835AE" w:rsidRDefault="001F365A" w:rsidP="005F57C1">
            <w:pPr>
              <w:spacing w:line="276" w:lineRule="auto"/>
            </w:pPr>
            <w:r w:rsidRPr="00E835AE">
              <w:t>Liderlik uygulamaları ve bu uygulamaların kalite güvencesi sistemi ve kültürünün gelişimine katkısı izlenmekte ve bağlı iyileştirmeler gerçekleştirilmektedir.</w:t>
            </w:r>
          </w:p>
        </w:tc>
        <w:tc>
          <w:tcPr>
            <w:tcW w:w="1951" w:type="dxa"/>
            <w:shd w:val="clear" w:color="auto" w:fill="D87292"/>
          </w:tcPr>
          <w:p w14:paraId="662BECB6"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520E6DF9" w14:textId="77777777" w:rsidTr="005F57C1">
        <w:trPr>
          <w:trHeight w:val="2823"/>
        </w:trPr>
        <w:tc>
          <w:tcPr>
            <w:tcW w:w="4815" w:type="dxa"/>
            <w:vMerge/>
            <w:shd w:val="clear" w:color="auto" w:fill="FFFFFF"/>
          </w:tcPr>
          <w:p w14:paraId="2B4187B3" w14:textId="77777777" w:rsidR="001F365A" w:rsidRPr="00E835AE" w:rsidRDefault="001F365A" w:rsidP="005F57C1">
            <w:pPr>
              <w:pBdr>
                <w:top w:val="nil"/>
                <w:left w:val="nil"/>
                <w:bottom w:val="nil"/>
                <w:right w:val="nil"/>
                <w:between w:val="nil"/>
              </w:pBdr>
              <w:spacing w:line="276" w:lineRule="auto"/>
            </w:pPr>
          </w:p>
        </w:tc>
        <w:tc>
          <w:tcPr>
            <w:tcW w:w="11482" w:type="dxa"/>
            <w:gridSpan w:val="5"/>
            <w:shd w:val="clear" w:color="auto" w:fill="E5AEC0"/>
          </w:tcPr>
          <w:p w14:paraId="0BFF96AD" w14:textId="77777777" w:rsidR="001F365A" w:rsidRPr="00E835AE" w:rsidRDefault="001F365A" w:rsidP="005F57C1">
            <w:pPr>
              <w:spacing w:line="276" w:lineRule="auto"/>
              <w:ind w:right="63"/>
              <w:jc w:val="both"/>
            </w:pPr>
          </w:p>
          <w:p w14:paraId="67442A9C" w14:textId="77777777" w:rsidR="001F365A" w:rsidRPr="00E835AE" w:rsidRDefault="001F365A" w:rsidP="005F57C1">
            <w:pPr>
              <w:spacing w:line="276" w:lineRule="auto"/>
              <w:ind w:left="118" w:right="63"/>
              <w:jc w:val="both"/>
              <w:rPr>
                <w:b/>
                <w:i/>
              </w:rPr>
            </w:pPr>
            <w:r w:rsidRPr="00E835AE">
              <w:rPr>
                <w:b/>
                <w:i/>
              </w:rPr>
              <w:t>Örnek Kanıtlar</w:t>
            </w:r>
          </w:p>
          <w:p w14:paraId="3D23929E" w14:textId="351A1867" w:rsidR="001F365A" w:rsidRPr="00E835AE" w:rsidRDefault="003875DF" w:rsidP="003875DF">
            <w:pPr>
              <w:numPr>
                <w:ilvl w:val="0"/>
                <w:numId w:val="11"/>
              </w:numPr>
              <w:spacing w:line="276" w:lineRule="auto"/>
              <w:jc w:val="both"/>
              <w:rPr>
                <w:i/>
              </w:rPr>
            </w:pPr>
            <w:r w:rsidRPr="00E835AE">
              <w:rPr>
                <w:i/>
              </w:rPr>
              <w:t>Birimin</w:t>
            </w:r>
            <w:r w:rsidR="001F365A" w:rsidRPr="00E835AE">
              <w:rPr>
                <w:i/>
              </w:rPr>
              <w:t xml:space="preserve"> yöneticilerinin liderlik özelliklerini ve yetkinliklerini ölçmek ve izlemek için kullanılan yöntemler, elde edilen izleme sonuçları ve bağlı iyileştirmeler </w:t>
            </w:r>
          </w:p>
          <w:p w14:paraId="18BC791D" w14:textId="3F01DEAD" w:rsidR="001F365A" w:rsidRPr="00E835AE" w:rsidRDefault="003875DF" w:rsidP="003875DF">
            <w:pPr>
              <w:numPr>
                <w:ilvl w:val="0"/>
                <w:numId w:val="11"/>
              </w:numPr>
              <w:spacing w:line="276" w:lineRule="auto"/>
              <w:jc w:val="both"/>
              <w:rPr>
                <w:i/>
              </w:rPr>
            </w:pPr>
            <w:r w:rsidRPr="00E835AE">
              <w:rPr>
                <w:i/>
              </w:rPr>
              <w:t>Birimdeki</w:t>
            </w:r>
            <w:r w:rsidR="001F365A" w:rsidRPr="00E835AE">
              <w:rPr>
                <w:i/>
              </w:rPr>
              <w:t xml:space="preserve"> kalite kültürünün gelişimini ölçmek ve izlemek için kullanılan yöntemler, elde edilen izleme sonuçları ve bağlı iyileştirmeler </w:t>
            </w:r>
          </w:p>
          <w:p w14:paraId="117F0C7A" w14:textId="40C0F2E3"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B92709" w:rsidRPr="00E835AE">
              <w:rPr>
                <w:i/>
              </w:rPr>
              <w:t>birimin</w:t>
            </w:r>
            <w:r w:rsidRPr="00E835AE">
              <w:rPr>
                <w:i/>
              </w:rPr>
              <w:t xml:space="preserve"> ihtiyaçları doğrultusunda geliştirdiği özgün yaklaşım ve uygulamalarına ilişkin kanıtlar</w:t>
            </w:r>
          </w:p>
        </w:tc>
      </w:tr>
    </w:tbl>
    <w:p w14:paraId="0E9DD881" w14:textId="77777777" w:rsidR="001F365A" w:rsidRPr="00E835AE" w:rsidRDefault="001F365A" w:rsidP="001F365A"/>
    <w:p w14:paraId="0C02692D" w14:textId="77777777" w:rsidR="001F365A" w:rsidRPr="00E835AE" w:rsidRDefault="001F365A" w:rsidP="001F365A"/>
    <w:tbl>
      <w:tblPr>
        <w:tblpPr w:leftFromText="141" w:rightFromText="141" w:vertAnchor="page" w:horzAnchor="margin" w:tblpXSpec="center" w:tblpY="671"/>
        <w:tblW w:w="1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126"/>
        <w:gridCol w:w="1985"/>
        <w:gridCol w:w="2409"/>
        <w:gridCol w:w="2524"/>
        <w:gridCol w:w="1901"/>
      </w:tblGrid>
      <w:tr w:rsidR="001F365A" w:rsidRPr="00E835AE" w14:paraId="5E554661" w14:textId="77777777" w:rsidTr="005F57C1">
        <w:trPr>
          <w:trHeight w:val="449"/>
        </w:trPr>
        <w:tc>
          <w:tcPr>
            <w:tcW w:w="15760" w:type="dxa"/>
            <w:gridSpan w:val="6"/>
            <w:shd w:val="clear" w:color="auto" w:fill="FFCADE"/>
          </w:tcPr>
          <w:p w14:paraId="538988E3"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6A5ADB53" w14:textId="77777777" w:rsidTr="005F57C1">
        <w:trPr>
          <w:trHeight w:val="212"/>
        </w:trPr>
        <w:tc>
          <w:tcPr>
            <w:tcW w:w="15760" w:type="dxa"/>
            <w:gridSpan w:val="6"/>
            <w:shd w:val="clear" w:color="auto" w:fill="FFCADE"/>
            <w:vAlign w:val="center"/>
          </w:tcPr>
          <w:p w14:paraId="0879CFE2" w14:textId="77777777" w:rsidR="001F365A" w:rsidRPr="00E835AE" w:rsidRDefault="001F365A" w:rsidP="005F57C1">
            <w:pPr>
              <w:spacing w:line="276" w:lineRule="auto"/>
              <w:rPr>
                <w:b/>
              </w:rPr>
            </w:pPr>
            <w:r w:rsidRPr="00E835AE">
              <w:rPr>
                <w:b/>
              </w:rPr>
              <w:t>A.1. Liderlik ve Kalite</w:t>
            </w:r>
          </w:p>
          <w:p w14:paraId="4428C002" w14:textId="77777777" w:rsidR="001F365A" w:rsidRPr="00E835AE" w:rsidRDefault="001F365A" w:rsidP="005F57C1">
            <w:pPr>
              <w:spacing w:line="276" w:lineRule="auto"/>
              <w:rPr>
                <w:b/>
              </w:rPr>
            </w:pPr>
          </w:p>
        </w:tc>
      </w:tr>
      <w:tr w:rsidR="001F365A" w:rsidRPr="00E835AE" w14:paraId="26DC83D6" w14:textId="77777777" w:rsidTr="005F57C1">
        <w:trPr>
          <w:trHeight w:val="212"/>
        </w:trPr>
        <w:tc>
          <w:tcPr>
            <w:tcW w:w="4815" w:type="dxa"/>
            <w:shd w:val="clear" w:color="auto" w:fill="FFCADE"/>
            <w:vAlign w:val="center"/>
          </w:tcPr>
          <w:p w14:paraId="3A9CEDBF" w14:textId="77777777" w:rsidR="001F365A" w:rsidRPr="00E835AE" w:rsidRDefault="001F365A" w:rsidP="005F57C1">
            <w:pPr>
              <w:spacing w:line="276" w:lineRule="auto"/>
              <w:rPr>
                <w:b/>
              </w:rPr>
            </w:pPr>
          </w:p>
        </w:tc>
        <w:tc>
          <w:tcPr>
            <w:tcW w:w="2126" w:type="dxa"/>
            <w:shd w:val="clear" w:color="auto" w:fill="FFCADE"/>
            <w:vAlign w:val="bottom"/>
          </w:tcPr>
          <w:p w14:paraId="31599620" w14:textId="77777777" w:rsidR="001F365A" w:rsidRPr="00E835AE" w:rsidRDefault="001F365A" w:rsidP="005F57C1">
            <w:pPr>
              <w:spacing w:line="276" w:lineRule="auto"/>
              <w:jc w:val="center"/>
              <w:rPr>
                <w:b/>
              </w:rPr>
            </w:pPr>
            <w:r w:rsidRPr="00E835AE">
              <w:rPr>
                <w:b/>
              </w:rPr>
              <w:t>1</w:t>
            </w:r>
          </w:p>
        </w:tc>
        <w:tc>
          <w:tcPr>
            <w:tcW w:w="1985" w:type="dxa"/>
            <w:shd w:val="clear" w:color="auto" w:fill="FFCADE"/>
            <w:vAlign w:val="bottom"/>
          </w:tcPr>
          <w:p w14:paraId="54E10604" w14:textId="77777777" w:rsidR="001F365A" w:rsidRPr="00E835AE" w:rsidRDefault="001F365A" w:rsidP="005F57C1">
            <w:pPr>
              <w:spacing w:line="276" w:lineRule="auto"/>
              <w:jc w:val="center"/>
              <w:rPr>
                <w:b/>
              </w:rPr>
            </w:pPr>
            <w:r w:rsidRPr="00E835AE">
              <w:rPr>
                <w:b/>
              </w:rPr>
              <w:t>2</w:t>
            </w:r>
          </w:p>
        </w:tc>
        <w:tc>
          <w:tcPr>
            <w:tcW w:w="2409" w:type="dxa"/>
            <w:shd w:val="clear" w:color="auto" w:fill="FFCADE"/>
            <w:vAlign w:val="bottom"/>
          </w:tcPr>
          <w:p w14:paraId="57B0B0BA" w14:textId="77777777" w:rsidR="001F365A" w:rsidRPr="00E835AE" w:rsidRDefault="001F365A" w:rsidP="005F57C1">
            <w:pPr>
              <w:spacing w:line="276" w:lineRule="auto"/>
              <w:jc w:val="center"/>
              <w:rPr>
                <w:b/>
              </w:rPr>
            </w:pPr>
            <w:r w:rsidRPr="00E835AE">
              <w:rPr>
                <w:b/>
              </w:rPr>
              <w:t>3</w:t>
            </w:r>
          </w:p>
        </w:tc>
        <w:tc>
          <w:tcPr>
            <w:tcW w:w="2524" w:type="dxa"/>
            <w:shd w:val="clear" w:color="auto" w:fill="FFCADE"/>
            <w:vAlign w:val="bottom"/>
          </w:tcPr>
          <w:p w14:paraId="3078B147" w14:textId="77777777" w:rsidR="001F365A" w:rsidRPr="00E835AE" w:rsidRDefault="001F365A" w:rsidP="005F57C1">
            <w:pPr>
              <w:spacing w:line="276" w:lineRule="auto"/>
              <w:jc w:val="center"/>
              <w:rPr>
                <w:b/>
              </w:rPr>
            </w:pPr>
            <w:r w:rsidRPr="00E835AE">
              <w:rPr>
                <w:b/>
              </w:rPr>
              <w:t>4</w:t>
            </w:r>
          </w:p>
        </w:tc>
        <w:tc>
          <w:tcPr>
            <w:tcW w:w="1901" w:type="dxa"/>
            <w:shd w:val="clear" w:color="auto" w:fill="FFCADE"/>
            <w:vAlign w:val="bottom"/>
          </w:tcPr>
          <w:p w14:paraId="2135C53D" w14:textId="77777777" w:rsidR="001F365A" w:rsidRPr="00E835AE" w:rsidRDefault="001F365A" w:rsidP="005F57C1">
            <w:pPr>
              <w:spacing w:line="276" w:lineRule="auto"/>
              <w:jc w:val="center"/>
              <w:rPr>
                <w:b/>
              </w:rPr>
            </w:pPr>
            <w:r w:rsidRPr="00E835AE">
              <w:rPr>
                <w:b/>
              </w:rPr>
              <w:t>5</w:t>
            </w:r>
          </w:p>
        </w:tc>
      </w:tr>
      <w:tr w:rsidR="001F365A" w:rsidRPr="00E835AE" w14:paraId="1412F878" w14:textId="77777777" w:rsidTr="005F57C1">
        <w:trPr>
          <w:trHeight w:val="3182"/>
        </w:trPr>
        <w:tc>
          <w:tcPr>
            <w:tcW w:w="4815" w:type="dxa"/>
            <w:vMerge w:val="restart"/>
            <w:shd w:val="clear" w:color="auto" w:fill="FFFFFF"/>
          </w:tcPr>
          <w:p w14:paraId="74BA77F0" w14:textId="77777777" w:rsidR="001F365A" w:rsidRPr="00E835AE" w:rsidRDefault="001F365A" w:rsidP="005F57C1">
            <w:pPr>
              <w:spacing w:line="276" w:lineRule="auto"/>
            </w:pPr>
          </w:p>
          <w:p w14:paraId="3098322B" w14:textId="77777777" w:rsidR="001F365A" w:rsidRPr="00E835AE" w:rsidRDefault="001F365A" w:rsidP="005F57C1">
            <w:pPr>
              <w:spacing w:line="276" w:lineRule="auto"/>
            </w:pPr>
          </w:p>
          <w:p w14:paraId="59C95863" w14:textId="77777777" w:rsidR="001F365A" w:rsidRPr="00E835AE" w:rsidRDefault="001F365A" w:rsidP="005F57C1">
            <w:pPr>
              <w:spacing w:line="276" w:lineRule="auto"/>
              <w:rPr>
                <w:b/>
                <w:u w:val="single"/>
              </w:rPr>
            </w:pPr>
            <w:r w:rsidRPr="00E835AE">
              <w:rPr>
                <w:b/>
                <w:u w:val="single"/>
              </w:rPr>
              <w:t>A.1.3. Kurumsal dönüşüm kapasitesi</w:t>
            </w:r>
          </w:p>
          <w:p w14:paraId="1C50B3B8" w14:textId="77777777" w:rsidR="001F365A" w:rsidRPr="00E835AE" w:rsidRDefault="001F365A" w:rsidP="005F57C1">
            <w:pPr>
              <w:spacing w:line="276" w:lineRule="auto"/>
              <w:jc w:val="both"/>
            </w:pPr>
          </w:p>
          <w:p w14:paraId="5F0B66F2" w14:textId="4F45382C" w:rsidR="001F365A" w:rsidRPr="00E835AE" w:rsidRDefault="001F365A" w:rsidP="005F57C1">
            <w:pPr>
              <w:spacing w:line="276" w:lineRule="auto"/>
              <w:jc w:val="both"/>
            </w:pPr>
            <w:r w:rsidRPr="00E835AE">
              <w:t xml:space="preserve">Yükseköğretim ekosistemi içerisindeki değişimleri, küresel eğilimleri, ulusal hedefleri ve paydaş beklentilerini dikkate alarak </w:t>
            </w:r>
            <w:r w:rsidR="00B92709" w:rsidRPr="00E835AE">
              <w:t>birimin</w:t>
            </w:r>
            <w:r w:rsidRPr="00E835AE">
              <w:t xml:space="preserve"> geleceğe hazır olmasını sağlayan çevik yönetim yetkinliği vardır. Geleceğe uyum için amaç, misyon ve hedefler doğrultusunda </w:t>
            </w:r>
            <w:r w:rsidR="00E835AE" w:rsidRPr="00E835AE">
              <w:t>birimi</w:t>
            </w:r>
            <w:r w:rsidRPr="00E835AE">
              <w:t xml:space="preserve"> dönüştürmek üzere değişim yönetimi, kıyaslama, yenilik yönetimi gibi yaklaşımları kullanır ve kurumsal özgünlüğü güçlendirir.</w:t>
            </w:r>
          </w:p>
        </w:tc>
        <w:tc>
          <w:tcPr>
            <w:tcW w:w="2126" w:type="dxa"/>
            <w:shd w:val="clear" w:color="auto" w:fill="FDDFE8"/>
          </w:tcPr>
          <w:p w14:paraId="5379283B" w14:textId="328D2783" w:rsidR="001F365A" w:rsidRPr="00E835AE" w:rsidRDefault="00B92709" w:rsidP="005F57C1">
            <w:pPr>
              <w:spacing w:line="276" w:lineRule="auto"/>
            </w:pPr>
            <w:r w:rsidRPr="00E835AE">
              <w:t>Birimde</w:t>
            </w:r>
            <w:r w:rsidR="001F365A" w:rsidRPr="00E835AE">
              <w:t xml:space="preserve"> değişim yönetimi bulunmamaktadır. </w:t>
            </w:r>
          </w:p>
        </w:tc>
        <w:tc>
          <w:tcPr>
            <w:tcW w:w="1985" w:type="dxa"/>
            <w:shd w:val="clear" w:color="auto" w:fill="FECEDD"/>
          </w:tcPr>
          <w:p w14:paraId="6A0942DC" w14:textId="47494174" w:rsidR="001F365A" w:rsidRPr="00E835AE" w:rsidRDefault="00B92709" w:rsidP="005F57C1">
            <w:pPr>
              <w:spacing w:line="276" w:lineRule="auto"/>
            </w:pPr>
            <w:r w:rsidRPr="00E835AE">
              <w:t>Birimde</w:t>
            </w:r>
            <w:r w:rsidR="001F365A" w:rsidRPr="00E835AE">
              <w:t xml:space="preserve"> değişim ihtiyacı olgunluk seviyesinde belirlenmiştir. </w:t>
            </w:r>
          </w:p>
        </w:tc>
        <w:tc>
          <w:tcPr>
            <w:tcW w:w="2409" w:type="dxa"/>
            <w:shd w:val="clear" w:color="auto" w:fill="E59BB2"/>
          </w:tcPr>
          <w:p w14:paraId="0056F38D" w14:textId="7D6E327E" w:rsidR="001F365A" w:rsidRPr="00E835AE" w:rsidRDefault="00B92709" w:rsidP="005F57C1">
            <w:pPr>
              <w:spacing w:line="276" w:lineRule="auto"/>
            </w:pPr>
            <w:r w:rsidRPr="00E835AE">
              <w:t>Birimde</w:t>
            </w:r>
            <w:r w:rsidR="001F365A" w:rsidRPr="00E835AE">
              <w:t xml:space="preserve"> değişim yönetimi yaklaşımı </w:t>
            </w:r>
            <w:r w:rsidRPr="00E835AE">
              <w:t>birimin</w:t>
            </w:r>
            <w:r w:rsidR="001F365A" w:rsidRPr="00E835AE">
              <w:t xml:space="preserve"> geneline yayılmış ve bütüncül olarak yürütülmektedir. </w:t>
            </w:r>
          </w:p>
        </w:tc>
        <w:tc>
          <w:tcPr>
            <w:tcW w:w="2524" w:type="dxa"/>
            <w:shd w:val="clear" w:color="auto" w:fill="DE829E"/>
          </w:tcPr>
          <w:p w14:paraId="22CA24D7" w14:textId="77777777" w:rsidR="001F365A" w:rsidRPr="00E835AE" w:rsidRDefault="001F365A" w:rsidP="005F57C1">
            <w:pPr>
              <w:spacing w:line="276" w:lineRule="auto"/>
            </w:pPr>
            <w:r w:rsidRPr="00E835AE">
              <w:t>Amaç, misyon ve hedefler doğrultusunda gerçekleştirilen değişim yönetimi uygulamaları izlenmekte ve önlemler alınmaktadır.</w:t>
            </w:r>
          </w:p>
        </w:tc>
        <w:tc>
          <w:tcPr>
            <w:tcW w:w="1901" w:type="dxa"/>
            <w:shd w:val="clear" w:color="auto" w:fill="D87292"/>
          </w:tcPr>
          <w:p w14:paraId="3FF423EC"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0C3A9FE0" w14:textId="77777777" w:rsidTr="005F57C1">
        <w:trPr>
          <w:trHeight w:val="2763"/>
        </w:trPr>
        <w:tc>
          <w:tcPr>
            <w:tcW w:w="4815" w:type="dxa"/>
            <w:vMerge/>
            <w:shd w:val="clear" w:color="auto" w:fill="FFFFFF"/>
          </w:tcPr>
          <w:p w14:paraId="36D2BE01" w14:textId="77777777" w:rsidR="001F365A" w:rsidRPr="00E835AE" w:rsidRDefault="001F365A" w:rsidP="005F57C1">
            <w:pPr>
              <w:spacing w:line="276" w:lineRule="auto"/>
            </w:pPr>
          </w:p>
        </w:tc>
        <w:tc>
          <w:tcPr>
            <w:tcW w:w="10945" w:type="dxa"/>
            <w:gridSpan w:val="5"/>
            <w:shd w:val="clear" w:color="auto" w:fill="FDDFE8"/>
          </w:tcPr>
          <w:p w14:paraId="4DCFFEDC" w14:textId="77777777" w:rsidR="001F365A" w:rsidRPr="00E835AE" w:rsidRDefault="001F365A" w:rsidP="005F57C1">
            <w:pPr>
              <w:spacing w:line="276" w:lineRule="auto"/>
              <w:ind w:left="118" w:right="63"/>
              <w:jc w:val="both"/>
              <w:rPr>
                <w:b/>
                <w:i/>
              </w:rPr>
            </w:pPr>
          </w:p>
          <w:p w14:paraId="3F71173D" w14:textId="77777777" w:rsidR="001F365A" w:rsidRPr="00E835AE" w:rsidRDefault="001F365A" w:rsidP="005F57C1">
            <w:pPr>
              <w:spacing w:line="276" w:lineRule="auto"/>
              <w:ind w:left="118" w:right="63"/>
              <w:jc w:val="both"/>
              <w:rPr>
                <w:b/>
                <w:i/>
              </w:rPr>
            </w:pPr>
            <w:r w:rsidRPr="00E835AE">
              <w:rPr>
                <w:b/>
                <w:i/>
              </w:rPr>
              <w:t>Örnek Kanıtlar</w:t>
            </w:r>
          </w:p>
          <w:p w14:paraId="7095466A" w14:textId="77777777" w:rsidR="001F365A" w:rsidRPr="00E835AE" w:rsidRDefault="001F365A" w:rsidP="003875DF">
            <w:pPr>
              <w:numPr>
                <w:ilvl w:val="0"/>
                <w:numId w:val="11"/>
              </w:numPr>
              <w:spacing w:line="276" w:lineRule="auto"/>
              <w:jc w:val="both"/>
              <w:rPr>
                <w:i/>
              </w:rPr>
            </w:pPr>
            <w:r w:rsidRPr="00E835AE">
              <w:rPr>
                <w:i/>
              </w:rPr>
              <w:t>Değişim yönetim modeli</w:t>
            </w:r>
          </w:p>
          <w:p w14:paraId="29BB46BF" w14:textId="77777777" w:rsidR="001F365A" w:rsidRPr="00E835AE" w:rsidRDefault="001F365A" w:rsidP="003875DF">
            <w:pPr>
              <w:numPr>
                <w:ilvl w:val="0"/>
                <w:numId w:val="11"/>
              </w:numPr>
              <w:spacing w:line="276" w:lineRule="auto"/>
              <w:jc w:val="both"/>
              <w:rPr>
                <w:i/>
              </w:rPr>
            </w:pPr>
            <w:r w:rsidRPr="00E835AE">
              <w:rPr>
                <w:i/>
              </w:rPr>
              <w:t>Değişim planları, yol haritaları</w:t>
            </w:r>
          </w:p>
          <w:p w14:paraId="1095D924" w14:textId="77777777" w:rsidR="001F365A" w:rsidRPr="00E835AE" w:rsidRDefault="001F365A" w:rsidP="003875DF">
            <w:pPr>
              <w:numPr>
                <w:ilvl w:val="0"/>
                <w:numId w:val="11"/>
              </w:numPr>
              <w:spacing w:line="276" w:lineRule="auto"/>
              <w:jc w:val="both"/>
              <w:rPr>
                <w:i/>
              </w:rPr>
            </w:pPr>
            <w:r w:rsidRPr="00E835AE">
              <w:rPr>
                <w:i/>
              </w:rPr>
              <w:t xml:space="preserve">Yükseköğretim ekosisteminde ve temel fonksiyonları çevresinde meydana gelen değişime yönelik </w:t>
            </w:r>
            <w:proofErr w:type="gramStart"/>
            <w:r w:rsidRPr="00E835AE">
              <w:rPr>
                <w:i/>
              </w:rPr>
              <w:t>analiz  raporları</w:t>
            </w:r>
            <w:proofErr w:type="gramEnd"/>
          </w:p>
          <w:p w14:paraId="5FB8060E" w14:textId="77777777" w:rsidR="001F365A" w:rsidRPr="00E835AE" w:rsidRDefault="001F365A" w:rsidP="003875DF">
            <w:pPr>
              <w:numPr>
                <w:ilvl w:val="0"/>
                <w:numId w:val="11"/>
              </w:numPr>
              <w:spacing w:line="276" w:lineRule="auto"/>
              <w:jc w:val="both"/>
              <w:rPr>
                <w:i/>
              </w:rPr>
            </w:pPr>
            <w:r w:rsidRPr="00E835AE">
              <w:rPr>
                <w:i/>
              </w:rPr>
              <w:t>Gelecek senaryoları</w:t>
            </w:r>
          </w:p>
          <w:p w14:paraId="31CD27F8" w14:textId="77777777" w:rsidR="001F365A" w:rsidRPr="00E835AE" w:rsidRDefault="001F365A" w:rsidP="003875DF">
            <w:pPr>
              <w:numPr>
                <w:ilvl w:val="0"/>
                <w:numId w:val="11"/>
              </w:numPr>
              <w:spacing w:line="276" w:lineRule="auto"/>
              <w:jc w:val="both"/>
              <w:rPr>
                <w:i/>
              </w:rPr>
            </w:pPr>
            <w:r w:rsidRPr="00E835AE">
              <w:rPr>
                <w:i/>
              </w:rPr>
              <w:t>Kıyaslama raporları</w:t>
            </w:r>
          </w:p>
          <w:p w14:paraId="2683299D" w14:textId="77777777" w:rsidR="001F365A" w:rsidRPr="00E835AE" w:rsidRDefault="001F365A" w:rsidP="003875DF">
            <w:pPr>
              <w:numPr>
                <w:ilvl w:val="0"/>
                <w:numId w:val="11"/>
              </w:numPr>
              <w:spacing w:line="276" w:lineRule="auto"/>
              <w:jc w:val="both"/>
              <w:rPr>
                <w:i/>
              </w:rPr>
            </w:pPr>
            <w:r w:rsidRPr="00E835AE">
              <w:rPr>
                <w:i/>
              </w:rPr>
              <w:t>Yenilik yönetim sistemi</w:t>
            </w:r>
          </w:p>
          <w:p w14:paraId="10E041AE" w14:textId="77777777" w:rsidR="001F365A" w:rsidRPr="00E835AE" w:rsidRDefault="001F365A" w:rsidP="003875DF">
            <w:pPr>
              <w:numPr>
                <w:ilvl w:val="0"/>
                <w:numId w:val="11"/>
              </w:numPr>
              <w:spacing w:line="276" w:lineRule="auto"/>
              <w:jc w:val="both"/>
              <w:rPr>
                <w:i/>
              </w:rPr>
            </w:pPr>
            <w:r w:rsidRPr="00E835AE">
              <w:rPr>
                <w:i/>
              </w:rPr>
              <w:t>Değişim ekipleri belgeleri</w:t>
            </w:r>
          </w:p>
          <w:p w14:paraId="06447B4B" w14:textId="71CAACBF"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B92709" w:rsidRPr="00E835AE">
              <w:rPr>
                <w:i/>
              </w:rPr>
              <w:t>birimin</w:t>
            </w:r>
            <w:r w:rsidRPr="00E835AE">
              <w:rPr>
                <w:i/>
              </w:rPr>
              <w:t xml:space="preserve"> ihtiyaçları doğrultusunda geliştirdiği özgün yaklaşım ve uygulamalarına ilişkin kanıtlar</w:t>
            </w:r>
          </w:p>
        </w:tc>
      </w:tr>
    </w:tbl>
    <w:p w14:paraId="40140D9F" w14:textId="77777777" w:rsidR="001F365A" w:rsidRPr="00E835AE" w:rsidRDefault="001F365A" w:rsidP="001F365A"/>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1F365A" w:rsidRPr="00E835AE" w14:paraId="05A8B86F" w14:textId="77777777" w:rsidTr="005F57C1">
        <w:trPr>
          <w:trHeight w:val="170"/>
        </w:trPr>
        <w:tc>
          <w:tcPr>
            <w:tcW w:w="16096" w:type="dxa"/>
            <w:gridSpan w:val="6"/>
            <w:shd w:val="clear" w:color="auto" w:fill="FFCADE"/>
          </w:tcPr>
          <w:p w14:paraId="5C99719F"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698A1ABA" w14:textId="77777777" w:rsidTr="005F57C1">
        <w:trPr>
          <w:trHeight w:val="196"/>
        </w:trPr>
        <w:tc>
          <w:tcPr>
            <w:tcW w:w="16096" w:type="dxa"/>
            <w:gridSpan w:val="6"/>
            <w:shd w:val="clear" w:color="auto" w:fill="FFCADE"/>
            <w:vAlign w:val="center"/>
          </w:tcPr>
          <w:p w14:paraId="34B81B5E" w14:textId="77777777" w:rsidR="001F365A" w:rsidRPr="00E835AE" w:rsidRDefault="001F365A" w:rsidP="005F57C1">
            <w:pPr>
              <w:spacing w:line="276" w:lineRule="auto"/>
              <w:rPr>
                <w:b/>
              </w:rPr>
            </w:pPr>
            <w:r w:rsidRPr="00E835AE">
              <w:rPr>
                <w:b/>
              </w:rPr>
              <w:t>A.1. Liderlik ve Kalite</w:t>
            </w:r>
          </w:p>
          <w:p w14:paraId="15FEC2F6" w14:textId="77777777" w:rsidR="001F365A" w:rsidRPr="00E835AE" w:rsidRDefault="001F365A" w:rsidP="005F57C1">
            <w:pPr>
              <w:spacing w:line="276" w:lineRule="auto"/>
              <w:rPr>
                <w:b/>
              </w:rPr>
            </w:pPr>
          </w:p>
        </w:tc>
      </w:tr>
      <w:tr w:rsidR="001F365A" w:rsidRPr="00E835AE" w14:paraId="4F37C431" w14:textId="77777777" w:rsidTr="005F57C1">
        <w:trPr>
          <w:trHeight w:val="196"/>
        </w:trPr>
        <w:tc>
          <w:tcPr>
            <w:tcW w:w="5956" w:type="dxa"/>
            <w:shd w:val="clear" w:color="auto" w:fill="FFCADE"/>
            <w:vAlign w:val="center"/>
          </w:tcPr>
          <w:p w14:paraId="723036B9" w14:textId="77777777" w:rsidR="001F365A" w:rsidRPr="00E835AE" w:rsidRDefault="001F365A" w:rsidP="005F57C1">
            <w:pPr>
              <w:spacing w:line="276" w:lineRule="auto"/>
              <w:rPr>
                <w:b/>
              </w:rPr>
            </w:pPr>
          </w:p>
        </w:tc>
        <w:tc>
          <w:tcPr>
            <w:tcW w:w="2199" w:type="dxa"/>
            <w:shd w:val="clear" w:color="auto" w:fill="FFCADE"/>
            <w:vAlign w:val="bottom"/>
          </w:tcPr>
          <w:p w14:paraId="3EB0394A" w14:textId="77777777" w:rsidR="001F365A" w:rsidRPr="00E835AE" w:rsidRDefault="001F365A" w:rsidP="005F57C1">
            <w:pPr>
              <w:spacing w:line="276" w:lineRule="auto"/>
              <w:jc w:val="center"/>
              <w:rPr>
                <w:b/>
              </w:rPr>
            </w:pPr>
            <w:r w:rsidRPr="00E835AE">
              <w:rPr>
                <w:b/>
              </w:rPr>
              <w:t>1</w:t>
            </w:r>
          </w:p>
        </w:tc>
        <w:tc>
          <w:tcPr>
            <w:tcW w:w="1957" w:type="dxa"/>
            <w:shd w:val="clear" w:color="auto" w:fill="FFCADE"/>
            <w:vAlign w:val="bottom"/>
          </w:tcPr>
          <w:p w14:paraId="09929CE2" w14:textId="77777777" w:rsidR="001F365A" w:rsidRPr="00E835AE" w:rsidRDefault="001F365A" w:rsidP="005F57C1">
            <w:pPr>
              <w:spacing w:line="276" w:lineRule="auto"/>
              <w:jc w:val="center"/>
              <w:rPr>
                <w:b/>
              </w:rPr>
            </w:pPr>
            <w:r w:rsidRPr="00E835AE">
              <w:rPr>
                <w:b/>
              </w:rPr>
              <w:t>2</w:t>
            </w:r>
          </w:p>
        </w:tc>
        <w:tc>
          <w:tcPr>
            <w:tcW w:w="2017" w:type="dxa"/>
            <w:shd w:val="clear" w:color="auto" w:fill="FFCADE"/>
            <w:vAlign w:val="bottom"/>
          </w:tcPr>
          <w:p w14:paraId="58994B23" w14:textId="77777777" w:rsidR="001F365A" w:rsidRPr="00E835AE" w:rsidRDefault="001F365A" w:rsidP="005F57C1">
            <w:pPr>
              <w:spacing w:line="276" w:lineRule="auto"/>
              <w:jc w:val="center"/>
              <w:rPr>
                <w:b/>
              </w:rPr>
            </w:pPr>
            <w:r w:rsidRPr="00E835AE">
              <w:rPr>
                <w:b/>
              </w:rPr>
              <w:t>3</w:t>
            </w:r>
          </w:p>
        </w:tc>
        <w:tc>
          <w:tcPr>
            <w:tcW w:w="2000" w:type="dxa"/>
            <w:shd w:val="clear" w:color="auto" w:fill="FFCADE"/>
            <w:vAlign w:val="bottom"/>
          </w:tcPr>
          <w:p w14:paraId="0BE47108" w14:textId="77777777" w:rsidR="001F365A" w:rsidRPr="00E835AE" w:rsidRDefault="001F365A" w:rsidP="005F57C1">
            <w:pPr>
              <w:spacing w:line="276" w:lineRule="auto"/>
              <w:jc w:val="center"/>
              <w:rPr>
                <w:b/>
              </w:rPr>
            </w:pPr>
            <w:r w:rsidRPr="00E835AE">
              <w:rPr>
                <w:b/>
              </w:rPr>
              <w:t>4</w:t>
            </w:r>
          </w:p>
        </w:tc>
        <w:tc>
          <w:tcPr>
            <w:tcW w:w="1967" w:type="dxa"/>
            <w:shd w:val="clear" w:color="auto" w:fill="FFCADE"/>
            <w:vAlign w:val="bottom"/>
          </w:tcPr>
          <w:p w14:paraId="55D10849" w14:textId="77777777" w:rsidR="001F365A" w:rsidRPr="00E835AE" w:rsidRDefault="001F365A" w:rsidP="005F57C1">
            <w:pPr>
              <w:spacing w:line="276" w:lineRule="auto"/>
              <w:jc w:val="center"/>
              <w:rPr>
                <w:b/>
              </w:rPr>
            </w:pPr>
            <w:r w:rsidRPr="00E835AE">
              <w:rPr>
                <w:b/>
              </w:rPr>
              <w:t>5</w:t>
            </w:r>
          </w:p>
        </w:tc>
      </w:tr>
      <w:tr w:rsidR="001F365A" w:rsidRPr="00E835AE" w14:paraId="456F5A92" w14:textId="77777777" w:rsidTr="005F57C1">
        <w:trPr>
          <w:trHeight w:val="3509"/>
        </w:trPr>
        <w:tc>
          <w:tcPr>
            <w:tcW w:w="5956" w:type="dxa"/>
            <w:vMerge w:val="restart"/>
            <w:shd w:val="clear" w:color="auto" w:fill="FFFFFF"/>
          </w:tcPr>
          <w:p w14:paraId="296E6651" w14:textId="77777777" w:rsidR="001F365A" w:rsidRPr="00E835AE" w:rsidRDefault="001F365A" w:rsidP="005F57C1">
            <w:pPr>
              <w:spacing w:line="276" w:lineRule="auto"/>
            </w:pPr>
          </w:p>
          <w:p w14:paraId="0B57F517" w14:textId="77777777" w:rsidR="001F365A" w:rsidRPr="00E835AE" w:rsidRDefault="001F365A" w:rsidP="005F57C1">
            <w:pPr>
              <w:spacing w:line="276" w:lineRule="auto"/>
              <w:jc w:val="both"/>
              <w:rPr>
                <w:b/>
                <w:u w:val="single"/>
              </w:rPr>
            </w:pPr>
            <w:r w:rsidRPr="00E835AE">
              <w:rPr>
                <w:b/>
                <w:u w:val="single"/>
              </w:rPr>
              <w:t>A.1.4. İç kalite güvencesi mekanizmaları</w:t>
            </w:r>
          </w:p>
          <w:p w14:paraId="486227A8" w14:textId="77777777" w:rsidR="001F365A" w:rsidRPr="00E835AE" w:rsidRDefault="001F365A" w:rsidP="005F57C1">
            <w:pPr>
              <w:spacing w:line="276" w:lineRule="auto"/>
              <w:rPr>
                <w:b/>
                <w:u w:val="single"/>
              </w:rPr>
            </w:pPr>
          </w:p>
          <w:p w14:paraId="789829A0" w14:textId="77777777" w:rsidR="001F365A" w:rsidRPr="00E835AE" w:rsidRDefault="001F365A" w:rsidP="005F57C1">
            <w:pPr>
              <w:spacing w:line="276" w:lineRule="auto"/>
              <w:jc w:val="both"/>
            </w:pPr>
            <w:r w:rsidRPr="00E835AE">
              <w:t xml:space="preserve">PUKÖ çevrimleri itibarı ile takvim yılı temelinde hangi işlem, süreç, mekanizmaların devreye gireceği planlanmış, akış şemaları belirlidir. Sorumluluklar ve yetkiler tanımlanmıştır. Gerçekleşen uygulamalar değerlendirilmektedir. </w:t>
            </w:r>
          </w:p>
          <w:p w14:paraId="0081D7EA" w14:textId="77777777" w:rsidR="001F365A" w:rsidRPr="00E835AE" w:rsidRDefault="001F365A" w:rsidP="005F57C1">
            <w:pPr>
              <w:spacing w:line="276" w:lineRule="auto"/>
              <w:jc w:val="both"/>
            </w:pPr>
            <w:r w:rsidRPr="00E835AE">
              <w:t xml:space="preserve">Takvim yılı temelinde tasarlanmayan diğer kalite döngülerinin ise tüm katmanları içerdiği kanıtları ile belirtilmiştir, gerçekleşen uygulamalar değerlendirilmektedir. </w:t>
            </w:r>
          </w:p>
          <w:p w14:paraId="1044D7FE" w14:textId="6A3B5560" w:rsidR="001F365A" w:rsidRPr="00E835AE" w:rsidRDefault="00E835AE" w:rsidP="005F57C1">
            <w:pPr>
              <w:spacing w:line="276" w:lineRule="auto"/>
              <w:jc w:val="both"/>
            </w:pPr>
            <w:r w:rsidRPr="00E835AE">
              <w:t>Birime</w:t>
            </w:r>
            <w:r w:rsidR="001F365A" w:rsidRPr="00E835AE">
              <w:t xml:space="preserve"> ait kalite güvencesi rehberi gibi, politika ayrıntılarının yer aldığı erişilebilen ve güncellenen bir doküman bulunmaktadır. </w:t>
            </w:r>
          </w:p>
          <w:p w14:paraId="3C1EF6A7" w14:textId="0165B550" w:rsidR="001F365A" w:rsidRPr="00E835AE" w:rsidRDefault="003875DF" w:rsidP="005F57C1">
            <w:pPr>
              <w:spacing w:line="276" w:lineRule="auto"/>
              <w:jc w:val="both"/>
            </w:pPr>
            <w:r w:rsidRPr="00E835AE">
              <w:t>Birimin</w:t>
            </w:r>
            <w:r w:rsidR="001F365A" w:rsidRPr="00E835AE">
              <w:t xml:space="preserve"> Kalite Komisyonunun süreç ve uygulamaları tanımlıdır, kurum çalışanlarınca bilinir. Komisyon iç kalite güvencesi sisteminin oluşturulması ve geliştirilmesinde etkin rol alır, program akreditasyonu süreçlerine destek verir. Komisyon gerçekleştirilen etkinliklerin sonuçlarını değerlendirir. Bu değerlendirmeler karar alma mekanizmalarını etkiler.</w:t>
            </w:r>
          </w:p>
        </w:tc>
        <w:tc>
          <w:tcPr>
            <w:tcW w:w="2199" w:type="dxa"/>
            <w:shd w:val="clear" w:color="auto" w:fill="FDDFE8"/>
          </w:tcPr>
          <w:p w14:paraId="0AE93FAC" w14:textId="566DDB8C" w:rsidR="001F365A" w:rsidRPr="00E835AE" w:rsidRDefault="003875DF" w:rsidP="005F57C1">
            <w:pPr>
              <w:spacing w:line="276" w:lineRule="auto"/>
            </w:pPr>
            <w:r w:rsidRPr="00E835AE">
              <w:t>Birimin</w:t>
            </w:r>
            <w:r w:rsidR="001F365A" w:rsidRPr="00E835AE">
              <w:t xml:space="preserve"> tanımlanmış bir iç kalite güvencesi sistemi bulunmamaktadır.</w:t>
            </w:r>
          </w:p>
        </w:tc>
        <w:tc>
          <w:tcPr>
            <w:tcW w:w="1957" w:type="dxa"/>
            <w:shd w:val="clear" w:color="auto" w:fill="FECEDD"/>
          </w:tcPr>
          <w:p w14:paraId="313C60EF" w14:textId="5AEA5864" w:rsidR="001F365A" w:rsidRPr="00E835AE" w:rsidRDefault="003875DF" w:rsidP="005F57C1">
            <w:pPr>
              <w:spacing w:line="276" w:lineRule="auto"/>
            </w:pPr>
            <w:r w:rsidRPr="00E835AE">
              <w:t>Birimin</w:t>
            </w:r>
            <w:r w:rsidR="001F365A" w:rsidRPr="00E835AE">
              <w:t xml:space="preserve"> iç kalite güvencesi süreç ve mekanizmaları tanımlanmıştır. </w:t>
            </w:r>
          </w:p>
          <w:p w14:paraId="745F742F" w14:textId="77777777" w:rsidR="001F365A" w:rsidRPr="00E835AE" w:rsidRDefault="001F365A" w:rsidP="005F57C1">
            <w:pPr>
              <w:spacing w:line="276" w:lineRule="auto"/>
            </w:pPr>
          </w:p>
        </w:tc>
        <w:tc>
          <w:tcPr>
            <w:tcW w:w="2017" w:type="dxa"/>
            <w:shd w:val="clear" w:color="auto" w:fill="E59BB2"/>
          </w:tcPr>
          <w:p w14:paraId="0CF9143B" w14:textId="72B19058" w:rsidR="001F365A" w:rsidRPr="00E835AE" w:rsidRDefault="001F365A" w:rsidP="005F57C1">
            <w:pPr>
              <w:spacing w:line="276" w:lineRule="auto"/>
            </w:pPr>
            <w:r w:rsidRPr="00E835AE">
              <w:t xml:space="preserve">İç kalite güvencesi sistemi </w:t>
            </w:r>
            <w:r w:rsidR="00B92709" w:rsidRPr="00E835AE">
              <w:t>birimin</w:t>
            </w:r>
            <w:r w:rsidRPr="00E835AE">
              <w:t xml:space="preserve"> geneline yayılmış, şeffaf ve bütüncül olarak yürütülmektedir.</w:t>
            </w:r>
          </w:p>
        </w:tc>
        <w:tc>
          <w:tcPr>
            <w:tcW w:w="2000" w:type="dxa"/>
            <w:shd w:val="clear" w:color="auto" w:fill="DE829E"/>
          </w:tcPr>
          <w:p w14:paraId="4A89D74D" w14:textId="77777777" w:rsidR="001F365A" w:rsidRPr="00E835AE" w:rsidRDefault="001F365A" w:rsidP="005F57C1">
            <w:pPr>
              <w:spacing w:line="276" w:lineRule="auto"/>
            </w:pPr>
            <w:r w:rsidRPr="00E835AE">
              <w:t>İç kalite güvencesi sistemi mekanizmaları izlenmekte ve ilgili paydaşlarla birlikte iyileştirilmektedir.</w:t>
            </w:r>
          </w:p>
        </w:tc>
        <w:tc>
          <w:tcPr>
            <w:tcW w:w="1967" w:type="dxa"/>
            <w:shd w:val="clear" w:color="auto" w:fill="D87292"/>
          </w:tcPr>
          <w:p w14:paraId="251583D5"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5184C1FA" w14:textId="77777777" w:rsidTr="005F57C1">
        <w:trPr>
          <w:trHeight w:val="2724"/>
        </w:trPr>
        <w:tc>
          <w:tcPr>
            <w:tcW w:w="5956" w:type="dxa"/>
            <w:vMerge/>
            <w:shd w:val="clear" w:color="auto" w:fill="FFFFFF"/>
          </w:tcPr>
          <w:p w14:paraId="5BF264DC" w14:textId="77777777" w:rsidR="001F365A" w:rsidRPr="00E835AE" w:rsidRDefault="001F365A" w:rsidP="005F57C1">
            <w:pPr>
              <w:pBdr>
                <w:top w:val="nil"/>
                <w:left w:val="nil"/>
                <w:bottom w:val="nil"/>
                <w:right w:val="nil"/>
                <w:between w:val="nil"/>
              </w:pBdr>
              <w:spacing w:line="276" w:lineRule="auto"/>
            </w:pPr>
          </w:p>
        </w:tc>
        <w:tc>
          <w:tcPr>
            <w:tcW w:w="10140" w:type="dxa"/>
            <w:gridSpan w:val="5"/>
            <w:shd w:val="clear" w:color="auto" w:fill="E5AEC0"/>
          </w:tcPr>
          <w:p w14:paraId="7D14333F" w14:textId="77777777" w:rsidR="001F365A" w:rsidRPr="00E835AE" w:rsidRDefault="001F365A" w:rsidP="005F57C1">
            <w:pPr>
              <w:spacing w:line="276" w:lineRule="auto"/>
              <w:ind w:left="118" w:right="63"/>
              <w:jc w:val="both"/>
            </w:pPr>
          </w:p>
          <w:p w14:paraId="0AFEE43D" w14:textId="77777777" w:rsidR="001F365A" w:rsidRPr="00E835AE" w:rsidRDefault="001F365A" w:rsidP="005F57C1">
            <w:pPr>
              <w:spacing w:line="276" w:lineRule="auto"/>
              <w:ind w:left="118" w:right="63"/>
              <w:jc w:val="both"/>
              <w:rPr>
                <w:b/>
                <w:i/>
              </w:rPr>
            </w:pPr>
            <w:r w:rsidRPr="00E835AE">
              <w:rPr>
                <w:b/>
                <w:i/>
              </w:rPr>
              <w:t>Örnek Kanıtlar</w:t>
            </w:r>
          </w:p>
          <w:p w14:paraId="6F869E72" w14:textId="338D98C1" w:rsidR="001F365A" w:rsidRPr="00E835AE" w:rsidRDefault="001F365A" w:rsidP="003875DF">
            <w:pPr>
              <w:numPr>
                <w:ilvl w:val="0"/>
                <w:numId w:val="11"/>
              </w:numPr>
              <w:spacing w:line="276" w:lineRule="auto"/>
              <w:jc w:val="both"/>
              <w:rPr>
                <w:i/>
              </w:rPr>
            </w:pPr>
            <w:r w:rsidRPr="00E835AE">
              <w:rPr>
                <w:i/>
              </w:rPr>
              <w:t>Kalite güvencesi rehberi gibi tanımlı süreç belgeleri, Kalite Komisyonu çalışma usul ve esasları</w:t>
            </w:r>
          </w:p>
          <w:p w14:paraId="1A7974A7" w14:textId="77777777" w:rsidR="001F365A" w:rsidRPr="00E835AE" w:rsidRDefault="001F365A" w:rsidP="003875DF">
            <w:pPr>
              <w:numPr>
                <w:ilvl w:val="0"/>
                <w:numId w:val="11"/>
              </w:numPr>
              <w:spacing w:line="276" w:lineRule="auto"/>
              <w:jc w:val="both"/>
              <w:rPr>
                <w:i/>
              </w:rPr>
            </w:pPr>
            <w:r w:rsidRPr="00E835AE">
              <w:rPr>
                <w:i/>
              </w:rPr>
              <w:t>İş akış şemaları, takvim, görev ve sorumluluklar ve paydaşların rollerini gösteren kanıtlar</w:t>
            </w:r>
          </w:p>
          <w:p w14:paraId="407CDA3F" w14:textId="77777777" w:rsidR="001F365A" w:rsidRPr="00E835AE" w:rsidRDefault="001F365A" w:rsidP="003875DF">
            <w:pPr>
              <w:numPr>
                <w:ilvl w:val="0"/>
                <w:numId w:val="11"/>
              </w:numPr>
              <w:spacing w:line="276" w:lineRule="auto"/>
              <w:jc w:val="both"/>
              <w:rPr>
                <w:i/>
              </w:rPr>
            </w:pPr>
            <w:r w:rsidRPr="00E835AE">
              <w:rPr>
                <w:i/>
              </w:rPr>
              <w:t>Bilgi Yönetim Sistemi</w:t>
            </w:r>
          </w:p>
          <w:p w14:paraId="10CD89D7" w14:textId="77777777" w:rsidR="001F365A" w:rsidRPr="00E835AE" w:rsidRDefault="001F365A" w:rsidP="003875DF">
            <w:pPr>
              <w:numPr>
                <w:ilvl w:val="0"/>
                <w:numId w:val="11"/>
              </w:numPr>
              <w:spacing w:line="276" w:lineRule="auto"/>
              <w:jc w:val="both"/>
              <w:rPr>
                <w:i/>
              </w:rPr>
            </w:pPr>
            <w:r w:rsidRPr="00E835AE">
              <w:rPr>
                <w:i/>
              </w:rPr>
              <w:t>Kurumsal Risk Yönetim Planı</w:t>
            </w:r>
          </w:p>
          <w:p w14:paraId="382DC69C" w14:textId="77777777" w:rsidR="001F365A" w:rsidRPr="00E835AE" w:rsidRDefault="001F365A" w:rsidP="003875DF">
            <w:pPr>
              <w:numPr>
                <w:ilvl w:val="0"/>
                <w:numId w:val="11"/>
              </w:numPr>
              <w:spacing w:line="276" w:lineRule="auto"/>
              <w:jc w:val="both"/>
              <w:rPr>
                <w:i/>
              </w:rPr>
            </w:pPr>
            <w:r w:rsidRPr="00E835AE">
              <w:rPr>
                <w:i/>
              </w:rPr>
              <w:t>Geri bildirim yöntemleri</w:t>
            </w:r>
          </w:p>
          <w:p w14:paraId="4F292FC7" w14:textId="77777777" w:rsidR="001F365A" w:rsidRPr="00E835AE" w:rsidRDefault="001F365A" w:rsidP="003875DF">
            <w:pPr>
              <w:numPr>
                <w:ilvl w:val="0"/>
                <w:numId w:val="11"/>
              </w:numPr>
              <w:spacing w:line="276" w:lineRule="auto"/>
              <w:jc w:val="both"/>
              <w:rPr>
                <w:i/>
              </w:rPr>
            </w:pPr>
            <w:r w:rsidRPr="00E835AE">
              <w:rPr>
                <w:i/>
              </w:rPr>
              <w:t>Paydaş katılımına ilişkin belgeler</w:t>
            </w:r>
          </w:p>
          <w:p w14:paraId="7A1ACEB7" w14:textId="77777777" w:rsidR="001F365A" w:rsidRPr="00E835AE" w:rsidRDefault="001F365A" w:rsidP="003875DF">
            <w:pPr>
              <w:numPr>
                <w:ilvl w:val="0"/>
                <w:numId w:val="11"/>
              </w:numPr>
              <w:spacing w:line="276" w:lineRule="auto"/>
              <w:jc w:val="both"/>
              <w:rPr>
                <w:i/>
              </w:rPr>
            </w:pPr>
            <w:r w:rsidRPr="00E835AE">
              <w:rPr>
                <w:i/>
              </w:rPr>
              <w:t>Yıllık izleme ve iyileştirme raporları</w:t>
            </w:r>
          </w:p>
          <w:p w14:paraId="7179321F" w14:textId="2DE7F9AE"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6D127141" w14:textId="77777777" w:rsidR="001F365A" w:rsidRPr="00E835AE" w:rsidRDefault="001F365A" w:rsidP="001F365A"/>
    <w:p w14:paraId="5F8D4677" w14:textId="77777777" w:rsidR="001F365A" w:rsidRPr="00E835AE" w:rsidRDefault="001F365A" w:rsidP="001F365A"/>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1F365A" w:rsidRPr="00E835AE" w14:paraId="12D6EA0A" w14:textId="77777777" w:rsidTr="005F57C1">
        <w:trPr>
          <w:trHeight w:val="170"/>
        </w:trPr>
        <w:tc>
          <w:tcPr>
            <w:tcW w:w="16096" w:type="dxa"/>
            <w:gridSpan w:val="6"/>
            <w:shd w:val="clear" w:color="auto" w:fill="FFCADE"/>
          </w:tcPr>
          <w:p w14:paraId="49D53173"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0C281CC3" w14:textId="77777777" w:rsidTr="005F57C1">
        <w:trPr>
          <w:trHeight w:val="196"/>
        </w:trPr>
        <w:tc>
          <w:tcPr>
            <w:tcW w:w="16096" w:type="dxa"/>
            <w:gridSpan w:val="6"/>
            <w:shd w:val="clear" w:color="auto" w:fill="FFCADE"/>
            <w:vAlign w:val="center"/>
          </w:tcPr>
          <w:p w14:paraId="59DD2C44" w14:textId="77777777" w:rsidR="001F365A" w:rsidRPr="00E835AE" w:rsidRDefault="001F365A" w:rsidP="005F57C1">
            <w:pPr>
              <w:spacing w:line="276" w:lineRule="auto"/>
              <w:rPr>
                <w:b/>
              </w:rPr>
            </w:pPr>
            <w:r w:rsidRPr="00E835AE">
              <w:rPr>
                <w:b/>
              </w:rPr>
              <w:t>A.1. Liderlik ve Kalite</w:t>
            </w:r>
          </w:p>
          <w:p w14:paraId="14F8141B" w14:textId="77777777" w:rsidR="001F365A" w:rsidRPr="00E835AE" w:rsidRDefault="001F365A" w:rsidP="005F57C1">
            <w:pPr>
              <w:spacing w:line="276" w:lineRule="auto"/>
              <w:rPr>
                <w:b/>
              </w:rPr>
            </w:pPr>
          </w:p>
        </w:tc>
      </w:tr>
      <w:tr w:rsidR="001F365A" w:rsidRPr="00E835AE" w14:paraId="3F2E7A9E" w14:textId="77777777" w:rsidTr="005F57C1">
        <w:trPr>
          <w:trHeight w:val="196"/>
        </w:trPr>
        <w:tc>
          <w:tcPr>
            <w:tcW w:w="5956" w:type="dxa"/>
            <w:shd w:val="clear" w:color="auto" w:fill="FFCADE"/>
            <w:vAlign w:val="center"/>
          </w:tcPr>
          <w:p w14:paraId="79E42D38" w14:textId="77777777" w:rsidR="001F365A" w:rsidRPr="00E835AE" w:rsidRDefault="001F365A" w:rsidP="005F57C1">
            <w:pPr>
              <w:spacing w:line="276" w:lineRule="auto"/>
              <w:rPr>
                <w:b/>
              </w:rPr>
            </w:pPr>
          </w:p>
        </w:tc>
        <w:tc>
          <w:tcPr>
            <w:tcW w:w="2199" w:type="dxa"/>
            <w:shd w:val="clear" w:color="auto" w:fill="FFCADE"/>
            <w:vAlign w:val="bottom"/>
          </w:tcPr>
          <w:p w14:paraId="41A7A904" w14:textId="77777777" w:rsidR="001F365A" w:rsidRPr="00E835AE" w:rsidRDefault="001F365A" w:rsidP="005F57C1">
            <w:pPr>
              <w:spacing w:line="276" w:lineRule="auto"/>
              <w:jc w:val="center"/>
              <w:rPr>
                <w:b/>
              </w:rPr>
            </w:pPr>
            <w:r w:rsidRPr="00E835AE">
              <w:rPr>
                <w:b/>
              </w:rPr>
              <w:t>1</w:t>
            </w:r>
          </w:p>
        </w:tc>
        <w:tc>
          <w:tcPr>
            <w:tcW w:w="1957" w:type="dxa"/>
            <w:shd w:val="clear" w:color="auto" w:fill="FFCADE"/>
            <w:vAlign w:val="bottom"/>
          </w:tcPr>
          <w:p w14:paraId="580BD90A" w14:textId="77777777" w:rsidR="001F365A" w:rsidRPr="00E835AE" w:rsidRDefault="001F365A" w:rsidP="005F57C1">
            <w:pPr>
              <w:spacing w:line="276" w:lineRule="auto"/>
              <w:jc w:val="center"/>
              <w:rPr>
                <w:b/>
              </w:rPr>
            </w:pPr>
            <w:r w:rsidRPr="00E835AE">
              <w:rPr>
                <w:b/>
              </w:rPr>
              <w:t>2</w:t>
            </w:r>
          </w:p>
        </w:tc>
        <w:tc>
          <w:tcPr>
            <w:tcW w:w="2017" w:type="dxa"/>
            <w:shd w:val="clear" w:color="auto" w:fill="FFCADE"/>
            <w:vAlign w:val="bottom"/>
          </w:tcPr>
          <w:p w14:paraId="599245A0" w14:textId="77777777" w:rsidR="001F365A" w:rsidRPr="00E835AE" w:rsidRDefault="001F365A" w:rsidP="005F57C1">
            <w:pPr>
              <w:spacing w:line="276" w:lineRule="auto"/>
              <w:jc w:val="center"/>
              <w:rPr>
                <w:b/>
              </w:rPr>
            </w:pPr>
            <w:r w:rsidRPr="00E835AE">
              <w:rPr>
                <w:b/>
              </w:rPr>
              <w:t>3</w:t>
            </w:r>
          </w:p>
        </w:tc>
        <w:tc>
          <w:tcPr>
            <w:tcW w:w="2000" w:type="dxa"/>
            <w:shd w:val="clear" w:color="auto" w:fill="FFCADE"/>
            <w:vAlign w:val="bottom"/>
          </w:tcPr>
          <w:p w14:paraId="5B85E1AA" w14:textId="77777777" w:rsidR="001F365A" w:rsidRPr="00E835AE" w:rsidRDefault="001F365A" w:rsidP="005F57C1">
            <w:pPr>
              <w:spacing w:line="276" w:lineRule="auto"/>
              <w:jc w:val="center"/>
              <w:rPr>
                <w:b/>
              </w:rPr>
            </w:pPr>
            <w:r w:rsidRPr="00E835AE">
              <w:rPr>
                <w:b/>
              </w:rPr>
              <w:t>4</w:t>
            </w:r>
          </w:p>
        </w:tc>
        <w:tc>
          <w:tcPr>
            <w:tcW w:w="1967" w:type="dxa"/>
            <w:shd w:val="clear" w:color="auto" w:fill="FFCADE"/>
            <w:vAlign w:val="bottom"/>
          </w:tcPr>
          <w:p w14:paraId="3A2F2F18" w14:textId="77777777" w:rsidR="001F365A" w:rsidRPr="00E835AE" w:rsidRDefault="001F365A" w:rsidP="005F57C1">
            <w:pPr>
              <w:spacing w:line="276" w:lineRule="auto"/>
              <w:jc w:val="center"/>
              <w:rPr>
                <w:b/>
              </w:rPr>
            </w:pPr>
            <w:r w:rsidRPr="00E835AE">
              <w:rPr>
                <w:b/>
              </w:rPr>
              <w:t>5</w:t>
            </w:r>
          </w:p>
        </w:tc>
      </w:tr>
      <w:tr w:rsidR="001F365A" w:rsidRPr="00E835AE" w14:paraId="2632D37F" w14:textId="77777777" w:rsidTr="005F57C1">
        <w:trPr>
          <w:trHeight w:val="3509"/>
        </w:trPr>
        <w:tc>
          <w:tcPr>
            <w:tcW w:w="5956" w:type="dxa"/>
            <w:vMerge w:val="restart"/>
            <w:shd w:val="clear" w:color="auto" w:fill="FFFFFF"/>
          </w:tcPr>
          <w:p w14:paraId="7522E380" w14:textId="77777777" w:rsidR="001F365A" w:rsidRPr="00E835AE" w:rsidRDefault="001F365A" w:rsidP="005F57C1">
            <w:pPr>
              <w:spacing w:line="276" w:lineRule="auto"/>
            </w:pPr>
          </w:p>
          <w:p w14:paraId="567E991D" w14:textId="77777777" w:rsidR="001F365A" w:rsidRPr="00E835AE" w:rsidRDefault="001F365A" w:rsidP="005F57C1">
            <w:pPr>
              <w:spacing w:line="276" w:lineRule="auto"/>
              <w:jc w:val="both"/>
              <w:rPr>
                <w:b/>
                <w:u w:val="single"/>
              </w:rPr>
            </w:pPr>
            <w:r w:rsidRPr="00E835AE">
              <w:rPr>
                <w:b/>
                <w:u w:val="single"/>
              </w:rPr>
              <w:t>A.1.5. Kamuoyunu bilgilendirme ve hesap verebilirlik</w:t>
            </w:r>
          </w:p>
          <w:p w14:paraId="51C4D1DD" w14:textId="77777777" w:rsidR="001F365A" w:rsidRPr="00E835AE" w:rsidRDefault="001F365A" w:rsidP="005F57C1">
            <w:pPr>
              <w:spacing w:line="276" w:lineRule="auto"/>
              <w:rPr>
                <w:b/>
                <w:u w:val="single"/>
              </w:rPr>
            </w:pPr>
          </w:p>
          <w:p w14:paraId="06B3ED72" w14:textId="17023F40" w:rsidR="001F365A" w:rsidRPr="00E835AE" w:rsidRDefault="001F365A" w:rsidP="005F57C1">
            <w:pPr>
              <w:spacing w:line="276" w:lineRule="auto"/>
              <w:jc w:val="both"/>
            </w:pPr>
            <w:r w:rsidRPr="00E835AE">
              <w:t xml:space="preserve">Kamuoyunu bilgilendirme ilkesel olarak benimsenmiştir, hangi kanalların nasıl kullanılacağı tasarlanmıştır, erişilebilir olarak ilan edilmiştir ve tüm bilgilendirme adımları sistematik olarak atılmaktadır. </w:t>
            </w:r>
            <w:r w:rsidR="00E835AE" w:rsidRPr="00E835AE">
              <w:t xml:space="preserve">Birim </w:t>
            </w:r>
            <w:r w:rsidRPr="00E835AE">
              <w:t xml:space="preserve">web sayfası doğru, güncel, ilgili ve kolayca erişilebilir bilgiyi vermektedir; bunun sağlanması iç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w:t>
            </w:r>
            <w:r w:rsidR="003875DF" w:rsidRPr="00E835AE">
              <w:t>Birimin</w:t>
            </w:r>
            <w:r w:rsidRPr="00E835AE">
              <w:t xml:space="preserve"> bölgesindeki dış paydaşları, ilişkili olduğu yerel yönetimler, diğer üniversiteler, kamu kurumu kuruluşları, sivil toplum kuruluşları, sanayi ve yerel halk ile ilişkileri değerlendirilmektedir.</w:t>
            </w:r>
          </w:p>
          <w:p w14:paraId="3FA8DFF1" w14:textId="77777777" w:rsidR="001F365A" w:rsidRPr="00E835AE" w:rsidRDefault="001F365A" w:rsidP="005F57C1">
            <w:pPr>
              <w:spacing w:line="276" w:lineRule="auto"/>
            </w:pPr>
          </w:p>
        </w:tc>
        <w:tc>
          <w:tcPr>
            <w:tcW w:w="2199" w:type="dxa"/>
            <w:shd w:val="clear" w:color="auto" w:fill="FDDFE8"/>
          </w:tcPr>
          <w:p w14:paraId="4CA3FCDD" w14:textId="53A25E54" w:rsidR="001F365A" w:rsidRPr="00E835AE" w:rsidRDefault="00B92709" w:rsidP="005F57C1">
            <w:pPr>
              <w:spacing w:line="276" w:lineRule="auto"/>
            </w:pPr>
            <w:r w:rsidRPr="00E835AE">
              <w:t>Birimde</w:t>
            </w:r>
            <w:r w:rsidR="001F365A" w:rsidRPr="00E835AE">
              <w:t xml:space="preserve"> kamuoyunu bilgilendirmek ve hesap verebilirliği gerçekleştirmek üzere mekanizmalar bulunmamaktadır. </w:t>
            </w:r>
          </w:p>
        </w:tc>
        <w:tc>
          <w:tcPr>
            <w:tcW w:w="1957" w:type="dxa"/>
            <w:shd w:val="clear" w:color="auto" w:fill="FECEDD"/>
          </w:tcPr>
          <w:p w14:paraId="4A287BBB" w14:textId="664A0DAF" w:rsidR="001F365A" w:rsidRPr="00E835AE" w:rsidRDefault="00B92709" w:rsidP="005F57C1">
            <w:pPr>
              <w:spacing w:line="276" w:lineRule="auto"/>
            </w:pPr>
            <w:r w:rsidRPr="00E835AE">
              <w:t>Birimde</w:t>
            </w:r>
            <w:r w:rsidR="001F365A" w:rsidRPr="00E835AE">
              <w:t xml:space="preserve"> şeffaflık ve hesap verebilirlik ilkeleri doğrultusunda kamuoyunu bilgilendirmek üzere tanımlı süreçler bulunmaktadır.</w:t>
            </w:r>
          </w:p>
        </w:tc>
        <w:tc>
          <w:tcPr>
            <w:tcW w:w="2017" w:type="dxa"/>
            <w:shd w:val="clear" w:color="auto" w:fill="E59BB2"/>
          </w:tcPr>
          <w:p w14:paraId="0E1F9FC9" w14:textId="7A3C58FB" w:rsidR="001F365A" w:rsidRPr="00E835AE" w:rsidRDefault="00E835AE" w:rsidP="005F57C1">
            <w:pPr>
              <w:spacing w:line="276" w:lineRule="auto"/>
            </w:pPr>
            <w:r w:rsidRPr="00E835AE">
              <w:t xml:space="preserve">Birim </w:t>
            </w:r>
            <w:r w:rsidR="001F365A" w:rsidRPr="00E835AE">
              <w:t xml:space="preserve">tanımlı süreçleri doğrultusunda kamuoyunu bilgilendirme ve hesap verebilirlik mekanizmalarını işletmektedir. </w:t>
            </w:r>
          </w:p>
        </w:tc>
        <w:tc>
          <w:tcPr>
            <w:tcW w:w="2000" w:type="dxa"/>
            <w:shd w:val="clear" w:color="auto" w:fill="DE829E"/>
          </w:tcPr>
          <w:p w14:paraId="6E41963E" w14:textId="1BBDF9C3" w:rsidR="001F365A" w:rsidRPr="00E835AE" w:rsidRDefault="003875DF" w:rsidP="005F57C1">
            <w:pPr>
              <w:spacing w:line="276" w:lineRule="auto"/>
            </w:pPr>
            <w:r w:rsidRPr="00E835AE">
              <w:t>Birimin</w:t>
            </w:r>
            <w:r w:rsidR="001F365A" w:rsidRPr="00E835AE">
              <w:t xml:space="preserve"> kamuoyunu bilgilendirme ve hesap verebilirlik mekanizmaları izlenmekte ve paydaş görüşleri doğrultusunda iyileştirilmektedir.</w:t>
            </w:r>
          </w:p>
        </w:tc>
        <w:tc>
          <w:tcPr>
            <w:tcW w:w="1967" w:type="dxa"/>
            <w:shd w:val="clear" w:color="auto" w:fill="D87292"/>
          </w:tcPr>
          <w:p w14:paraId="652DB983"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626F0578" w14:textId="77777777" w:rsidTr="005F57C1">
        <w:trPr>
          <w:trHeight w:val="2724"/>
        </w:trPr>
        <w:tc>
          <w:tcPr>
            <w:tcW w:w="5956" w:type="dxa"/>
            <w:vMerge/>
            <w:shd w:val="clear" w:color="auto" w:fill="FFFFFF"/>
          </w:tcPr>
          <w:p w14:paraId="06E8811D" w14:textId="77777777" w:rsidR="001F365A" w:rsidRPr="00E835AE" w:rsidRDefault="001F365A" w:rsidP="005F57C1">
            <w:pPr>
              <w:pBdr>
                <w:top w:val="nil"/>
                <w:left w:val="nil"/>
                <w:bottom w:val="nil"/>
                <w:right w:val="nil"/>
                <w:between w:val="nil"/>
              </w:pBdr>
              <w:spacing w:line="276" w:lineRule="auto"/>
            </w:pPr>
          </w:p>
        </w:tc>
        <w:tc>
          <w:tcPr>
            <w:tcW w:w="10140" w:type="dxa"/>
            <w:gridSpan w:val="5"/>
            <w:shd w:val="clear" w:color="auto" w:fill="E5AEC0"/>
          </w:tcPr>
          <w:p w14:paraId="20ADDE13" w14:textId="77777777" w:rsidR="001F365A" w:rsidRPr="00E835AE" w:rsidRDefault="001F365A" w:rsidP="005F57C1">
            <w:pPr>
              <w:spacing w:line="276" w:lineRule="auto"/>
              <w:ind w:right="63"/>
              <w:jc w:val="both"/>
              <w:rPr>
                <w:b/>
                <w:i/>
              </w:rPr>
            </w:pPr>
          </w:p>
          <w:p w14:paraId="492D3CA5" w14:textId="77777777" w:rsidR="001F365A" w:rsidRPr="00E835AE" w:rsidRDefault="001F365A" w:rsidP="005F57C1">
            <w:pPr>
              <w:spacing w:line="276" w:lineRule="auto"/>
              <w:ind w:right="63"/>
              <w:jc w:val="both"/>
              <w:rPr>
                <w:b/>
                <w:i/>
              </w:rPr>
            </w:pPr>
            <w:r w:rsidRPr="00E835AE">
              <w:rPr>
                <w:b/>
                <w:i/>
              </w:rPr>
              <w:t>Örnek Kanıtlar</w:t>
            </w:r>
          </w:p>
          <w:p w14:paraId="677C5331" w14:textId="77777777" w:rsidR="001F365A" w:rsidRPr="00E835AE" w:rsidRDefault="001F365A" w:rsidP="003875DF">
            <w:pPr>
              <w:numPr>
                <w:ilvl w:val="0"/>
                <w:numId w:val="28"/>
              </w:numPr>
              <w:ind w:right="63"/>
              <w:jc w:val="both"/>
              <w:rPr>
                <w:i/>
              </w:rPr>
            </w:pPr>
            <w:r w:rsidRPr="00E835AE">
              <w:rPr>
                <w:i/>
              </w:rPr>
              <w:t xml:space="preserve">Kamuoyunu bilgilendirme ve hesap verebilirlik ile ilişkili olarak benimsenen ilke, kural, </w:t>
            </w:r>
            <w:proofErr w:type="gramStart"/>
            <w:r w:rsidRPr="00E835AE">
              <w:rPr>
                <w:i/>
              </w:rPr>
              <w:t xml:space="preserve">yöntemler </w:t>
            </w:r>
            <w:r w:rsidRPr="00E835AE">
              <w:t xml:space="preserve"> ve</w:t>
            </w:r>
            <w:proofErr w:type="gramEnd"/>
            <w:r w:rsidRPr="00E835AE">
              <w:rPr>
                <w:i/>
              </w:rPr>
              <w:t xml:space="preserve"> bigilendirme adımlarının ilan edildiğini gösteren kanıtlar</w:t>
            </w:r>
          </w:p>
          <w:p w14:paraId="2790630F" w14:textId="044D5B99" w:rsidR="001F365A" w:rsidRPr="00E835AE" w:rsidRDefault="003875DF" w:rsidP="003875DF">
            <w:pPr>
              <w:pStyle w:val="ListeParagraf"/>
              <w:numPr>
                <w:ilvl w:val="0"/>
                <w:numId w:val="28"/>
              </w:numPr>
              <w:spacing w:after="0" w:line="240" w:lineRule="auto"/>
              <w:ind w:right="63"/>
              <w:contextualSpacing w:val="0"/>
              <w:jc w:val="both"/>
            </w:pPr>
            <w:r w:rsidRPr="00E835AE">
              <w:rPr>
                <w:i/>
              </w:rPr>
              <w:t>Birimin</w:t>
            </w:r>
            <w:r w:rsidR="001F365A" w:rsidRPr="00E835AE">
              <w:rPr>
                <w:i/>
              </w:rPr>
              <w:t xml:space="preserve">/birimlerin internet sayfalarının güncel ve erişilebilir olduğuna dair kanıtlar                                                                                                                                                                                                                              </w:t>
            </w:r>
          </w:p>
          <w:p w14:paraId="6934EB45" w14:textId="2F7EB932" w:rsidR="001F365A" w:rsidRPr="00E835AE" w:rsidRDefault="00E835AE" w:rsidP="003875DF">
            <w:pPr>
              <w:numPr>
                <w:ilvl w:val="0"/>
                <w:numId w:val="28"/>
              </w:numPr>
              <w:ind w:right="63"/>
              <w:jc w:val="both"/>
              <w:rPr>
                <w:i/>
              </w:rPr>
            </w:pPr>
            <w:r w:rsidRPr="00E835AE">
              <w:rPr>
                <w:i/>
              </w:rPr>
              <w:t xml:space="preserve">Birim </w:t>
            </w:r>
            <w:r w:rsidR="001F365A" w:rsidRPr="00E835AE">
              <w:rPr>
                <w:i/>
              </w:rPr>
              <w:t xml:space="preserve">içi ve dışı hesap verebilirlik tanımlı süreçlerinin uygulanmakta olduğunu gösteren kanıtlar   </w:t>
            </w:r>
          </w:p>
          <w:p w14:paraId="2E32B871" w14:textId="77777777" w:rsidR="001F365A" w:rsidRPr="00E835AE" w:rsidRDefault="001F365A" w:rsidP="003875DF">
            <w:pPr>
              <w:numPr>
                <w:ilvl w:val="0"/>
                <w:numId w:val="28"/>
              </w:numPr>
              <w:ind w:right="63"/>
              <w:jc w:val="both"/>
              <w:rPr>
                <w:i/>
              </w:rPr>
            </w:pPr>
            <w:r w:rsidRPr="00E835AE">
              <w:rPr>
                <w:i/>
              </w:rPr>
              <w:t>İç ve dış paydaşların kamuoyunu bilgilendirme ve hesap verebilirlikle ilgili memnuniyeti ve geri bildirimleri</w:t>
            </w:r>
          </w:p>
          <w:p w14:paraId="6ADAA2FC" w14:textId="77777777" w:rsidR="001F365A" w:rsidRPr="00E835AE" w:rsidRDefault="001F365A" w:rsidP="003875DF">
            <w:pPr>
              <w:numPr>
                <w:ilvl w:val="0"/>
                <w:numId w:val="28"/>
              </w:numPr>
              <w:ind w:right="63"/>
              <w:jc w:val="both"/>
              <w:rPr>
                <w:i/>
              </w:rPr>
            </w:pPr>
            <w:r w:rsidRPr="00E835AE">
              <w:rPr>
                <w:i/>
              </w:rPr>
              <w:t>Kamuoyunu bilgilendirme ve hesap verebilirlik mekanizmalarına ilişkin izleme ve iyileştirme kanıtları</w:t>
            </w:r>
          </w:p>
          <w:p w14:paraId="60AB98E1" w14:textId="51A0BDB1" w:rsidR="001F365A" w:rsidRPr="00E835AE" w:rsidRDefault="001F365A" w:rsidP="003875DF">
            <w:pPr>
              <w:numPr>
                <w:ilvl w:val="0"/>
                <w:numId w:val="28"/>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3214C8FB" w14:textId="77777777" w:rsidR="001F365A" w:rsidRPr="00E835AE" w:rsidRDefault="001F365A" w:rsidP="005F57C1">
            <w:pPr>
              <w:ind w:left="785" w:right="63"/>
              <w:jc w:val="both"/>
              <w:rPr>
                <w:i/>
              </w:rPr>
            </w:pPr>
          </w:p>
        </w:tc>
      </w:tr>
    </w:tbl>
    <w:p w14:paraId="07E0B194" w14:textId="77777777" w:rsidR="001F365A" w:rsidRPr="00E835AE" w:rsidRDefault="001F365A" w:rsidP="001F365A"/>
    <w:tbl>
      <w:tblPr>
        <w:tblpPr w:leftFromText="141" w:rightFromText="141" w:vertAnchor="page" w:horzAnchor="margin" w:tblpXSpec="center" w:tblpY="745"/>
        <w:tblW w:w="16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68"/>
        <w:gridCol w:w="1985"/>
        <w:gridCol w:w="1701"/>
        <w:gridCol w:w="2551"/>
        <w:gridCol w:w="1943"/>
      </w:tblGrid>
      <w:tr w:rsidR="001F365A" w:rsidRPr="00E835AE" w14:paraId="44E0F677" w14:textId="77777777" w:rsidTr="005F57C1">
        <w:trPr>
          <w:trHeight w:val="412"/>
        </w:trPr>
        <w:tc>
          <w:tcPr>
            <w:tcW w:w="16255" w:type="dxa"/>
            <w:gridSpan w:val="6"/>
            <w:shd w:val="clear" w:color="auto" w:fill="FFCADE"/>
            <w:vAlign w:val="bottom"/>
          </w:tcPr>
          <w:p w14:paraId="52092BC5"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27723E24" w14:textId="77777777" w:rsidTr="005F57C1">
        <w:trPr>
          <w:trHeight w:val="261"/>
        </w:trPr>
        <w:tc>
          <w:tcPr>
            <w:tcW w:w="16255" w:type="dxa"/>
            <w:gridSpan w:val="6"/>
            <w:shd w:val="clear" w:color="auto" w:fill="FFCADE"/>
          </w:tcPr>
          <w:p w14:paraId="055BFB2A" w14:textId="77777777" w:rsidR="001F365A" w:rsidRPr="00E835AE" w:rsidRDefault="001F365A" w:rsidP="005F57C1">
            <w:pPr>
              <w:spacing w:line="276" w:lineRule="auto"/>
              <w:rPr>
                <w:b/>
              </w:rPr>
            </w:pPr>
            <w:r w:rsidRPr="00E835AE">
              <w:rPr>
                <w:b/>
              </w:rPr>
              <w:t xml:space="preserve">A.2. </w:t>
            </w:r>
            <w:r w:rsidRPr="00E835AE">
              <w:t xml:space="preserve"> </w:t>
            </w:r>
            <w:r w:rsidRPr="00E835AE">
              <w:rPr>
                <w:b/>
              </w:rPr>
              <w:t>Misyon ve Stratejik Amaçlar</w:t>
            </w:r>
          </w:p>
          <w:p w14:paraId="34BF3C1F" w14:textId="1C87B551" w:rsidR="001F365A" w:rsidRPr="00E835AE" w:rsidRDefault="00E835AE" w:rsidP="005F57C1">
            <w:pPr>
              <w:spacing w:line="276" w:lineRule="auto"/>
            </w:pPr>
            <w:r>
              <w:t>Birim</w:t>
            </w:r>
            <w:r w:rsidR="001F365A" w:rsidRPr="00E835AE">
              <w:t>; vizyon, misyon ve amacını gerçekleştirmek üzere politikaları doğrultusunda oluşturduğu stratejik amaçlarını ve hedeflerini planlayarak uygulamalı, performans yönetimi kapsamında sonuçlarını izleyerek değerlendirmeli ve kamuoyuyla paylaşmalıdır.</w:t>
            </w:r>
          </w:p>
        </w:tc>
      </w:tr>
      <w:tr w:rsidR="001F365A" w:rsidRPr="00E835AE" w14:paraId="58E580D7" w14:textId="77777777" w:rsidTr="005F57C1">
        <w:trPr>
          <w:trHeight w:val="261"/>
        </w:trPr>
        <w:tc>
          <w:tcPr>
            <w:tcW w:w="5807" w:type="dxa"/>
            <w:shd w:val="clear" w:color="auto" w:fill="FFCADE"/>
          </w:tcPr>
          <w:p w14:paraId="64C6AC7D" w14:textId="77777777" w:rsidR="001F365A" w:rsidRPr="00E835AE" w:rsidRDefault="001F365A" w:rsidP="005F57C1">
            <w:pPr>
              <w:spacing w:line="276" w:lineRule="auto"/>
              <w:rPr>
                <w:b/>
              </w:rPr>
            </w:pPr>
          </w:p>
        </w:tc>
        <w:tc>
          <w:tcPr>
            <w:tcW w:w="2268" w:type="dxa"/>
            <w:shd w:val="clear" w:color="auto" w:fill="FFCADE"/>
            <w:vAlign w:val="bottom"/>
          </w:tcPr>
          <w:p w14:paraId="34D42734" w14:textId="77777777" w:rsidR="001F365A" w:rsidRPr="00E835AE" w:rsidRDefault="001F365A" w:rsidP="005F57C1">
            <w:pPr>
              <w:spacing w:line="276" w:lineRule="auto"/>
              <w:jc w:val="center"/>
              <w:rPr>
                <w:b/>
              </w:rPr>
            </w:pPr>
            <w:r w:rsidRPr="00E835AE">
              <w:rPr>
                <w:b/>
              </w:rPr>
              <w:t>1</w:t>
            </w:r>
          </w:p>
        </w:tc>
        <w:tc>
          <w:tcPr>
            <w:tcW w:w="1985" w:type="dxa"/>
            <w:shd w:val="clear" w:color="auto" w:fill="FFCADE"/>
            <w:vAlign w:val="bottom"/>
          </w:tcPr>
          <w:p w14:paraId="49F0D007" w14:textId="77777777" w:rsidR="001F365A" w:rsidRPr="00E835AE" w:rsidRDefault="001F365A" w:rsidP="005F57C1">
            <w:pPr>
              <w:spacing w:line="276" w:lineRule="auto"/>
              <w:jc w:val="center"/>
              <w:rPr>
                <w:b/>
              </w:rPr>
            </w:pPr>
            <w:r w:rsidRPr="00E835AE">
              <w:rPr>
                <w:b/>
              </w:rPr>
              <w:t>2</w:t>
            </w:r>
          </w:p>
        </w:tc>
        <w:tc>
          <w:tcPr>
            <w:tcW w:w="1701" w:type="dxa"/>
            <w:shd w:val="clear" w:color="auto" w:fill="FFCADE"/>
            <w:vAlign w:val="bottom"/>
          </w:tcPr>
          <w:p w14:paraId="36698A17" w14:textId="77777777" w:rsidR="001F365A" w:rsidRPr="00E835AE" w:rsidRDefault="001F365A" w:rsidP="005F57C1">
            <w:pPr>
              <w:spacing w:line="276" w:lineRule="auto"/>
              <w:jc w:val="center"/>
              <w:rPr>
                <w:b/>
              </w:rPr>
            </w:pPr>
            <w:r w:rsidRPr="00E835AE">
              <w:rPr>
                <w:b/>
              </w:rPr>
              <w:t>3</w:t>
            </w:r>
          </w:p>
        </w:tc>
        <w:tc>
          <w:tcPr>
            <w:tcW w:w="2551" w:type="dxa"/>
            <w:shd w:val="clear" w:color="auto" w:fill="FFCADE"/>
            <w:vAlign w:val="bottom"/>
          </w:tcPr>
          <w:p w14:paraId="09E35D44" w14:textId="77777777" w:rsidR="001F365A" w:rsidRPr="00E835AE" w:rsidRDefault="001F365A" w:rsidP="005F57C1">
            <w:pPr>
              <w:spacing w:line="276" w:lineRule="auto"/>
              <w:jc w:val="center"/>
              <w:rPr>
                <w:bCs/>
              </w:rPr>
            </w:pPr>
            <w:r w:rsidRPr="00E835AE">
              <w:rPr>
                <w:b/>
              </w:rPr>
              <w:t>4</w:t>
            </w:r>
          </w:p>
        </w:tc>
        <w:tc>
          <w:tcPr>
            <w:tcW w:w="1943" w:type="dxa"/>
            <w:shd w:val="clear" w:color="auto" w:fill="FFCADE"/>
            <w:vAlign w:val="bottom"/>
          </w:tcPr>
          <w:p w14:paraId="727DA310" w14:textId="77777777" w:rsidR="001F365A" w:rsidRPr="00E835AE" w:rsidRDefault="001F365A" w:rsidP="005F57C1">
            <w:pPr>
              <w:spacing w:line="276" w:lineRule="auto"/>
              <w:jc w:val="center"/>
              <w:rPr>
                <w:bCs/>
              </w:rPr>
            </w:pPr>
            <w:r w:rsidRPr="00E835AE">
              <w:rPr>
                <w:b/>
              </w:rPr>
              <w:t>5</w:t>
            </w:r>
          </w:p>
        </w:tc>
      </w:tr>
      <w:tr w:rsidR="001F365A" w:rsidRPr="00E835AE" w14:paraId="72DC051A" w14:textId="77777777" w:rsidTr="005F57C1">
        <w:trPr>
          <w:trHeight w:val="3168"/>
        </w:trPr>
        <w:tc>
          <w:tcPr>
            <w:tcW w:w="5807" w:type="dxa"/>
            <w:vMerge w:val="restart"/>
            <w:shd w:val="clear" w:color="auto" w:fill="FFFFFF"/>
          </w:tcPr>
          <w:p w14:paraId="778CA4D3" w14:textId="77777777" w:rsidR="001F365A" w:rsidRPr="00E835AE" w:rsidRDefault="001F365A" w:rsidP="005F57C1">
            <w:pPr>
              <w:spacing w:line="276" w:lineRule="auto"/>
              <w:rPr>
                <w:b/>
                <w:u w:val="single"/>
              </w:rPr>
            </w:pPr>
          </w:p>
          <w:p w14:paraId="699C21FE" w14:textId="77777777" w:rsidR="001F365A" w:rsidRPr="00E835AE" w:rsidRDefault="001F365A" w:rsidP="005F57C1">
            <w:pPr>
              <w:spacing w:line="276" w:lineRule="auto"/>
              <w:rPr>
                <w:b/>
                <w:u w:val="single"/>
              </w:rPr>
            </w:pPr>
            <w:r w:rsidRPr="00E835AE">
              <w:rPr>
                <w:b/>
                <w:u w:val="single"/>
              </w:rPr>
              <w:t xml:space="preserve">A.2.1. Misyon, vizyon ve politikalar </w:t>
            </w:r>
          </w:p>
          <w:p w14:paraId="25D10A7B" w14:textId="77777777" w:rsidR="001F365A" w:rsidRPr="00E835AE" w:rsidRDefault="001F365A" w:rsidP="005F57C1">
            <w:pPr>
              <w:spacing w:line="276" w:lineRule="auto"/>
              <w:rPr>
                <w:u w:val="single"/>
              </w:rPr>
            </w:pPr>
          </w:p>
          <w:p w14:paraId="5F8BD82A" w14:textId="22512FE0" w:rsidR="001F365A" w:rsidRPr="00E835AE" w:rsidRDefault="001F365A" w:rsidP="005F57C1">
            <w:pPr>
              <w:spacing w:line="276" w:lineRule="auto"/>
              <w:jc w:val="both"/>
            </w:pPr>
            <w:r w:rsidRPr="00E835AE">
              <w:t xml:space="preserve">Misyon ve vizyon ifadesi tanımlanmıştır, kurum çalışanlarınca bilinir ve paylaşılır. </w:t>
            </w:r>
            <w:r w:rsidR="00E835AE" w:rsidRPr="00E835AE">
              <w:t>Birime</w:t>
            </w:r>
            <w:r w:rsidRPr="00E835AE">
              <w:t xml:space="preserve"> özeldir, sürdürülebilir bir gelecek yaratmak için yol göstericidir. </w:t>
            </w:r>
          </w:p>
          <w:p w14:paraId="12F0A80A" w14:textId="77777777" w:rsidR="001F365A" w:rsidRPr="00E835AE" w:rsidRDefault="001F365A" w:rsidP="005F57C1">
            <w:pPr>
              <w:spacing w:line="276" w:lineRule="auto"/>
              <w:jc w:val="both"/>
            </w:pPr>
          </w:p>
          <w:p w14:paraId="356B46E0" w14:textId="77777777" w:rsidR="001F365A" w:rsidRPr="00E835AE" w:rsidRDefault="001F365A" w:rsidP="005F57C1">
            <w:pPr>
              <w:spacing w:line="276" w:lineRule="auto"/>
              <w:jc w:val="both"/>
            </w:pPr>
            <w:r w:rsidRPr="00E835AE">
              <w:t xml:space="preserve">Kalite güvencesi politikası vardır, paydaşların görüşü alınarak hazırlanmıştır. Politika kurum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6F8ABE89" w14:textId="77777777" w:rsidR="001F365A" w:rsidRPr="00E835AE" w:rsidRDefault="001F365A" w:rsidP="005F57C1">
            <w:pPr>
              <w:spacing w:line="276" w:lineRule="auto"/>
              <w:jc w:val="both"/>
            </w:pPr>
            <w:r w:rsidRPr="00E835AE">
              <w:t xml:space="preserve">Aynı şekilde eğitim ve öğretim (uzaktan eğitimi de kapsayacak şekilde), araştırma ve geliştirme, toplumsal katkı, yönetişim sistemi ve uluslararasılaşma politikaları vardır ve kalite güvencesi politikası için sayılan özellikleri taşır. Bu politika ifadelerinin somut sonuçları, uygulamalara yansıyan etkileri vardır; örnekleri sunulabilir. </w:t>
            </w:r>
          </w:p>
          <w:p w14:paraId="38BC92B1" w14:textId="77777777" w:rsidR="001F365A" w:rsidRPr="00E835AE" w:rsidRDefault="001F365A" w:rsidP="005F57C1">
            <w:pPr>
              <w:spacing w:line="276" w:lineRule="auto"/>
            </w:pPr>
          </w:p>
        </w:tc>
        <w:tc>
          <w:tcPr>
            <w:tcW w:w="2268" w:type="dxa"/>
            <w:shd w:val="clear" w:color="auto" w:fill="FEE8EF"/>
          </w:tcPr>
          <w:p w14:paraId="35547322" w14:textId="78757B48" w:rsidR="001F365A" w:rsidRPr="00E835AE" w:rsidRDefault="00B92709" w:rsidP="005F57C1">
            <w:pPr>
              <w:spacing w:line="276" w:lineRule="auto"/>
            </w:pPr>
            <w:r w:rsidRPr="00E835AE">
              <w:t>Birimde</w:t>
            </w:r>
            <w:r w:rsidR="001F365A" w:rsidRPr="00E835AE">
              <w:t xml:space="preserve"> tanımlanmış misyon, </w:t>
            </w:r>
            <w:proofErr w:type="gramStart"/>
            <w:r w:rsidR="001F365A" w:rsidRPr="00E835AE">
              <w:t>vizyon  ve</w:t>
            </w:r>
            <w:proofErr w:type="gramEnd"/>
            <w:r w:rsidR="001F365A" w:rsidRPr="00E835AE">
              <w:t xml:space="preserve"> politikalar bulunmamaktadır.</w:t>
            </w:r>
          </w:p>
        </w:tc>
        <w:tc>
          <w:tcPr>
            <w:tcW w:w="1985" w:type="dxa"/>
            <w:shd w:val="clear" w:color="auto" w:fill="FECEDD"/>
          </w:tcPr>
          <w:p w14:paraId="03D1A93C" w14:textId="2486ED77" w:rsidR="001F365A" w:rsidRPr="00E835AE" w:rsidRDefault="003875DF" w:rsidP="005F57C1">
            <w:pPr>
              <w:spacing w:line="276" w:lineRule="auto"/>
            </w:pPr>
            <w:r w:rsidRPr="00E835AE">
              <w:t>Birimin</w:t>
            </w:r>
            <w:r w:rsidR="001F365A" w:rsidRPr="00E835AE">
              <w:t xml:space="preserve"> tanımlanmış ve kuruma özgü misyon, vizyon ve politikaları bulunmaktadır.</w:t>
            </w:r>
          </w:p>
        </w:tc>
        <w:tc>
          <w:tcPr>
            <w:tcW w:w="1701" w:type="dxa"/>
            <w:shd w:val="clear" w:color="auto" w:fill="E7A3B8"/>
          </w:tcPr>
          <w:p w14:paraId="1D561A05" w14:textId="1F2402B7" w:rsidR="001F365A" w:rsidRPr="00E835AE" w:rsidRDefault="003875DF" w:rsidP="005F57C1">
            <w:pPr>
              <w:spacing w:line="276" w:lineRule="auto"/>
            </w:pPr>
            <w:r w:rsidRPr="00E835AE">
              <w:t>Birimin</w:t>
            </w:r>
            <w:r w:rsidR="001F365A" w:rsidRPr="00E835AE">
              <w:t xml:space="preserve"> genelinde misyon, vizyon ve politikalarla uyumlu uygulamalar bulunmaktadır. </w:t>
            </w:r>
          </w:p>
        </w:tc>
        <w:tc>
          <w:tcPr>
            <w:tcW w:w="2551" w:type="dxa"/>
            <w:shd w:val="clear" w:color="auto" w:fill="DE829E"/>
          </w:tcPr>
          <w:p w14:paraId="0B3106A4" w14:textId="77777777" w:rsidR="001F365A" w:rsidRPr="00E835AE" w:rsidRDefault="001F365A" w:rsidP="005F57C1">
            <w:pPr>
              <w:spacing w:line="276" w:lineRule="auto"/>
            </w:pPr>
            <w:r w:rsidRPr="00E835AE">
              <w:t>Misyon, vizyon ve politikalar doğrultusunda gerçekleştirilen uygulamalar izlenmekte ve paydaşlarla birlikte değerlendirilerek önlemler alınmaktadır.</w:t>
            </w:r>
          </w:p>
        </w:tc>
        <w:tc>
          <w:tcPr>
            <w:tcW w:w="1943" w:type="dxa"/>
            <w:shd w:val="clear" w:color="auto" w:fill="D87292"/>
          </w:tcPr>
          <w:p w14:paraId="72D8665D"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19A63BC1" w14:textId="77777777" w:rsidTr="005F57C1">
        <w:trPr>
          <w:trHeight w:val="1984"/>
        </w:trPr>
        <w:tc>
          <w:tcPr>
            <w:tcW w:w="5807" w:type="dxa"/>
            <w:vMerge/>
            <w:shd w:val="clear" w:color="auto" w:fill="FFFFFF"/>
          </w:tcPr>
          <w:p w14:paraId="7DBCB871" w14:textId="77777777" w:rsidR="001F365A" w:rsidRPr="00E835AE" w:rsidRDefault="001F365A" w:rsidP="005F57C1">
            <w:pPr>
              <w:pBdr>
                <w:top w:val="nil"/>
                <w:left w:val="nil"/>
                <w:bottom w:val="nil"/>
                <w:right w:val="nil"/>
                <w:between w:val="nil"/>
              </w:pBdr>
              <w:spacing w:line="276" w:lineRule="auto"/>
            </w:pPr>
          </w:p>
        </w:tc>
        <w:tc>
          <w:tcPr>
            <w:tcW w:w="10448" w:type="dxa"/>
            <w:gridSpan w:val="5"/>
            <w:shd w:val="clear" w:color="auto" w:fill="E5AEC0"/>
          </w:tcPr>
          <w:p w14:paraId="4BFCCCF2" w14:textId="77777777" w:rsidR="001F365A" w:rsidRPr="00E835AE" w:rsidRDefault="001F365A" w:rsidP="005F57C1">
            <w:pPr>
              <w:spacing w:line="276" w:lineRule="auto"/>
              <w:ind w:right="63"/>
              <w:jc w:val="both"/>
              <w:rPr>
                <w:b/>
                <w:i/>
              </w:rPr>
            </w:pPr>
          </w:p>
          <w:p w14:paraId="3C4F5088" w14:textId="77777777" w:rsidR="001F365A" w:rsidRPr="00E835AE" w:rsidRDefault="001F365A" w:rsidP="005F57C1">
            <w:pPr>
              <w:spacing w:line="276" w:lineRule="auto"/>
              <w:ind w:right="63"/>
              <w:jc w:val="both"/>
              <w:rPr>
                <w:b/>
                <w:i/>
              </w:rPr>
            </w:pPr>
            <w:r w:rsidRPr="00E835AE">
              <w:rPr>
                <w:b/>
                <w:i/>
              </w:rPr>
              <w:t>Örnek Kanıtlar</w:t>
            </w:r>
          </w:p>
          <w:p w14:paraId="49D14B78" w14:textId="77777777" w:rsidR="001F365A" w:rsidRPr="00E835AE" w:rsidRDefault="001F365A" w:rsidP="003875DF">
            <w:pPr>
              <w:numPr>
                <w:ilvl w:val="0"/>
                <w:numId w:val="22"/>
              </w:numPr>
              <w:spacing w:line="276" w:lineRule="auto"/>
              <w:jc w:val="both"/>
              <w:rPr>
                <w:i/>
              </w:rPr>
            </w:pPr>
            <w:r w:rsidRPr="00E835AE">
              <w:rPr>
                <w:i/>
              </w:rPr>
              <w:t>Misyon ve vizyon</w:t>
            </w:r>
          </w:p>
          <w:p w14:paraId="7D49212B" w14:textId="77777777" w:rsidR="001F365A" w:rsidRPr="00E835AE" w:rsidRDefault="001F365A" w:rsidP="003875DF">
            <w:pPr>
              <w:numPr>
                <w:ilvl w:val="0"/>
                <w:numId w:val="22"/>
              </w:numPr>
              <w:spacing w:line="276" w:lineRule="auto"/>
              <w:jc w:val="both"/>
              <w:rPr>
                <w:i/>
              </w:rPr>
            </w:pPr>
            <w:r w:rsidRPr="00E835AE">
              <w:rPr>
                <w:i/>
              </w:rPr>
              <w:t>Politika belgeleri (Eğitim ve öğretim politika belgesi uzaktan eğitimi de içermelidir)</w:t>
            </w:r>
          </w:p>
          <w:p w14:paraId="798A6202" w14:textId="77777777" w:rsidR="001F365A" w:rsidRPr="00E835AE" w:rsidRDefault="001F365A" w:rsidP="003875DF">
            <w:pPr>
              <w:numPr>
                <w:ilvl w:val="0"/>
                <w:numId w:val="22"/>
              </w:numPr>
              <w:spacing w:line="276" w:lineRule="auto"/>
              <w:jc w:val="both"/>
              <w:rPr>
                <w:i/>
              </w:rPr>
            </w:pPr>
            <w:r w:rsidRPr="00E835AE">
              <w:rPr>
                <w:i/>
              </w:rPr>
              <w:t>Politika belgelerinin ilgili paydaş katılımıyla hazırlandığını kanıtlayan belgeler</w:t>
            </w:r>
          </w:p>
          <w:p w14:paraId="4CDEDC70" w14:textId="77777777" w:rsidR="001F365A" w:rsidRPr="00E835AE" w:rsidRDefault="001F365A" w:rsidP="003875DF">
            <w:pPr>
              <w:numPr>
                <w:ilvl w:val="0"/>
                <w:numId w:val="22"/>
              </w:numPr>
              <w:spacing w:line="276" w:lineRule="auto"/>
              <w:jc w:val="both"/>
              <w:rPr>
                <w:i/>
              </w:rPr>
            </w:pPr>
            <w:r w:rsidRPr="00E835AE">
              <w:rPr>
                <w:i/>
              </w:rPr>
              <w:t>Politika belgelerinde bütüncül ilişkiyi gösteren ifadeler ve uygulama örnekleri (Eğitim programlarında araştırma vurgusu, araştırma süreçlerinde topluma hizmet vurgusu, uzaktan eğitim vurgusu)</w:t>
            </w:r>
          </w:p>
          <w:p w14:paraId="1CBB9C51" w14:textId="77777777" w:rsidR="001F365A" w:rsidRPr="00E835AE" w:rsidRDefault="001F365A" w:rsidP="003875DF">
            <w:pPr>
              <w:numPr>
                <w:ilvl w:val="0"/>
                <w:numId w:val="22"/>
              </w:numPr>
              <w:spacing w:line="276" w:lineRule="auto"/>
              <w:jc w:val="both"/>
              <w:rPr>
                <w:i/>
              </w:rPr>
            </w:pPr>
            <w:r w:rsidRPr="00E835AE">
              <w:rPr>
                <w:i/>
              </w:rPr>
              <w:t>Politikaların izlendiğine ve değerlendirildiğine ilişkin kanıtlar</w:t>
            </w:r>
          </w:p>
          <w:p w14:paraId="64688AEB" w14:textId="16467CCA" w:rsidR="001F365A" w:rsidRPr="00E835AE" w:rsidRDefault="001F365A" w:rsidP="003875DF">
            <w:pPr>
              <w:numPr>
                <w:ilvl w:val="0"/>
                <w:numId w:val="22"/>
              </w:numPr>
              <w:ind w:right="63"/>
              <w:jc w:val="both"/>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194F218C" w14:textId="77777777" w:rsidR="001F365A" w:rsidRPr="00E835AE" w:rsidRDefault="001F365A" w:rsidP="001F365A"/>
    <w:p w14:paraId="0BC6C7D0" w14:textId="77777777" w:rsidR="001F365A" w:rsidRPr="00E835AE" w:rsidRDefault="001F365A" w:rsidP="001F365A"/>
    <w:tbl>
      <w:tblPr>
        <w:tblpPr w:leftFromText="141" w:rightFromText="141" w:vertAnchor="page" w:horzAnchor="margin" w:tblpXSpec="center" w:tblpY="8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127"/>
        <w:gridCol w:w="1984"/>
        <w:gridCol w:w="2478"/>
        <w:gridCol w:w="2394"/>
        <w:gridCol w:w="1933"/>
      </w:tblGrid>
      <w:tr w:rsidR="001F365A" w:rsidRPr="00E835AE" w14:paraId="74FEBFD9" w14:textId="77777777" w:rsidTr="005F57C1">
        <w:trPr>
          <w:trHeight w:val="412"/>
        </w:trPr>
        <w:tc>
          <w:tcPr>
            <w:tcW w:w="16014" w:type="dxa"/>
            <w:gridSpan w:val="6"/>
            <w:shd w:val="clear" w:color="auto" w:fill="FFCADE"/>
            <w:vAlign w:val="bottom"/>
          </w:tcPr>
          <w:p w14:paraId="63EC22C5"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6C5B0C24" w14:textId="77777777" w:rsidTr="005F57C1">
        <w:trPr>
          <w:trHeight w:val="273"/>
        </w:trPr>
        <w:tc>
          <w:tcPr>
            <w:tcW w:w="16014" w:type="dxa"/>
            <w:gridSpan w:val="6"/>
            <w:tcBorders>
              <w:right w:val="nil"/>
            </w:tcBorders>
            <w:shd w:val="clear" w:color="auto" w:fill="FFCADE"/>
            <w:vAlign w:val="center"/>
          </w:tcPr>
          <w:p w14:paraId="6C12D154" w14:textId="77777777" w:rsidR="001F365A" w:rsidRPr="00E835AE" w:rsidRDefault="001F365A" w:rsidP="005F57C1">
            <w:pPr>
              <w:spacing w:line="276" w:lineRule="auto"/>
              <w:rPr>
                <w:b/>
              </w:rPr>
            </w:pPr>
            <w:r w:rsidRPr="00E835AE">
              <w:rPr>
                <w:b/>
              </w:rPr>
              <w:t xml:space="preserve">A.2. </w:t>
            </w:r>
            <w:r w:rsidRPr="00E835AE">
              <w:t xml:space="preserve"> </w:t>
            </w:r>
            <w:r w:rsidRPr="00E835AE">
              <w:rPr>
                <w:b/>
              </w:rPr>
              <w:t>Misyon ve Stratejik Amaçlar</w:t>
            </w:r>
          </w:p>
          <w:p w14:paraId="28F57A21" w14:textId="77777777" w:rsidR="001F365A" w:rsidRPr="00E835AE" w:rsidRDefault="001F365A" w:rsidP="005F57C1">
            <w:pPr>
              <w:spacing w:line="276" w:lineRule="auto"/>
              <w:rPr>
                <w:b/>
              </w:rPr>
            </w:pPr>
          </w:p>
        </w:tc>
      </w:tr>
      <w:tr w:rsidR="001F365A" w:rsidRPr="00E835AE" w14:paraId="1E97FF21" w14:textId="77777777" w:rsidTr="005F57C1">
        <w:trPr>
          <w:trHeight w:val="273"/>
        </w:trPr>
        <w:tc>
          <w:tcPr>
            <w:tcW w:w="5098" w:type="dxa"/>
            <w:shd w:val="clear" w:color="auto" w:fill="FFCADE"/>
            <w:vAlign w:val="center"/>
          </w:tcPr>
          <w:p w14:paraId="7BEDBE34" w14:textId="77777777" w:rsidR="001F365A" w:rsidRPr="00E835AE" w:rsidRDefault="001F365A" w:rsidP="005F57C1">
            <w:pPr>
              <w:spacing w:line="276" w:lineRule="auto"/>
              <w:rPr>
                <w:b/>
              </w:rPr>
            </w:pPr>
          </w:p>
        </w:tc>
        <w:tc>
          <w:tcPr>
            <w:tcW w:w="2127" w:type="dxa"/>
            <w:shd w:val="clear" w:color="auto" w:fill="FFCADE"/>
            <w:vAlign w:val="bottom"/>
          </w:tcPr>
          <w:p w14:paraId="6AA6DE47" w14:textId="77777777" w:rsidR="001F365A" w:rsidRPr="00E835AE" w:rsidRDefault="001F365A" w:rsidP="005F57C1">
            <w:pPr>
              <w:spacing w:line="276" w:lineRule="auto"/>
              <w:jc w:val="center"/>
              <w:rPr>
                <w:b/>
              </w:rPr>
            </w:pPr>
            <w:r w:rsidRPr="00E835AE">
              <w:rPr>
                <w:b/>
              </w:rPr>
              <w:t>1</w:t>
            </w:r>
          </w:p>
        </w:tc>
        <w:tc>
          <w:tcPr>
            <w:tcW w:w="1984" w:type="dxa"/>
            <w:shd w:val="clear" w:color="auto" w:fill="FFCADE"/>
            <w:vAlign w:val="bottom"/>
          </w:tcPr>
          <w:p w14:paraId="1EAA40B5" w14:textId="77777777" w:rsidR="001F365A" w:rsidRPr="00E835AE" w:rsidRDefault="001F365A" w:rsidP="005F57C1">
            <w:pPr>
              <w:spacing w:line="276" w:lineRule="auto"/>
              <w:jc w:val="center"/>
              <w:rPr>
                <w:b/>
              </w:rPr>
            </w:pPr>
            <w:r w:rsidRPr="00E835AE">
              <w:rPr>
                <w:b/>
              </w:rPr>
              <w:t>2</w:t>
            </w:r>
          </w:p>
        </w:tc>
        <w:tc>
          <w:tcPr>
            <w:tcW w:w="2478" w:type="dxa"/>
            <w:shd w:val="clear" w:color="auto" w:fill="FFCADE"/>
            <w:vAlign w:val="bottom"/>
          </w:tcPr>
          <w:p w14:paraId="04811D59" w14:textId="77777777" w:rsidR="001F365A" w:rsidRPr="00E835AE" w:rsidRDefault="001F365A" w:rsidP="005F57C1">
            <w:pPr>
              <w:spacing w:line="276" w:lineRule="auto"/>
              <w:jc w:val="center"/>
              <w:rPr>
                <w:b/>
              </w:rPr>
            </w:pPr>
            <w:r w:rsidRPr="00E835AE">
              <w:rPr>
                <w:b/>
              </w:rPr>
              <w:t>3</w:t>
            </w:r>
          </w:p>
        </w:tc>
        <w:tc>
          <w:tcPr>
            <w:tcW w:w="2394" w:type="dxa"/>
            <w:shd w:val="clear" w:color="auto" w:fill="FFCADE"/>
            <w:vAlign w:val="bottom"/>
          </w:tcPr>
          <w:p w14:paraId="684F9EA5" w14:textId="77777777" w:rsidR="001F365A" w:rsidRPr="00E835AE" w:rsidRDefault="001F365A" w:rsidP="005F57C1">
            <w:pPr>
              <w:spacing w:line="276" w:lineRule="auto"/>
              <w:jc w:val="center"/>
              <w:rPr>
                <w:b/>
              </w:rPr>
            </w:pPr>
            <w:r w:rsidRPr="00E835AE">
              <w:rPr>
                <w:b/>
              </w:rPr>
              <w:t>4</w:t>
            </w:r>
          </w:p>
        </w:tc>
        <w:tc>
          <w:tcPr>
            <w:tcW w:w="1933" w:type="dxa"/>
            <w:tcBorders>
              <w:right w:val="nil"/>
            </w:tcBorders>
            <w:shd w:val="clear" w:color="auto" w:fill="FFCADE"/>
            <w:vAlign w:val="bottom"/>
          </w:tcPr>
          <w:p w14:paraId="51860C70" w14:textId="77777777" w:rsidR="001F365A" w:rsidRPr="00E835AE" w:rsidRDefault="001F365A" w:rsidP="005F57C1">
            <w:pPr>
              <w:spacing w:line="276" w:lineRule="auto"/>
              <w:jc w:val="center"/>
              <w:rPr>
                <w:b/>
              </w:rPr>
            </w:pPr>
            <w:r w:rsidRPr="00E835AE">
              <w:rPr>
                <w:b/>
              </w:rPr>
              <w:t>5</w:t>
            </w:r>
          </w:p>
        </w:tc>
      </w:tr>
      <w:tr w:rsidR="001F365A" w:rsidRPr="00E835AE" w14:paraId="255A4AA8" w14:textId="77777777" w:rsidTr="005F57C1">
        <w:trPr>
          <w:trHeight w:val="3118"/>
        </w:trPr>
        <w:tc>
          <w:tcPr>
            <w:tcW w:w="5098" w:type="dxa"/>
            <w:vMerge w:val="restart"/>
            <w:shd w:val="clear" w:color="auto" w:fill="FFFFFF"/>
          </w:tcPr>
          <w:p w14:paraId="482351AE" w14:textId="77777777" w:rsidR="001F365A" w:rsidRPr="00E835AE" w:rsidRDefault="001F365A" w:rsidP="005F57C1">
            <w:pPr>
              <w:spacing w:line="276" w:lineRule="auto"/>
            </w:pPr>
          </w:p>
          <w:p w14:paraId="0E015F00" w14:textId="77777777" w:rsidR="001F365A" w:rsidRPr="00E835AE" w:rsidRDefault="001F365A" w:rsidP="005F57C1">
            <w:pPr>
              <w:spacing w:line="276" w:lineRule="auto"/>
            </w:pPr>
          </w:p>
          <w:p w14:paraId="65A62DDB" w14:textId="77777777" w:rsidR="001F365A" w:rsidRPr="00E835AE" w:rsidRDefault="001F365A" w:rsidP="005F57C1">
            <w:pPr>
              <w:spacing w:line="276" w:lineRule="auto"/>
              <w:jc w:val="both"/>
              <w:rPr>
                <w:b/>
                <w:u w:val="single"/>
              </w:rPr>
            </w:pPr>
            <w:r w:rsidRPr="00E835AE">
              <w:rPr>
                <w:b/>
                <w:u w:val="single"/>
              </w:rPr>
              <w:t>A.2.2. Stratejik amaç ve hedefler</w:t>
            </w:r>
          </w:p>
          <w:p w14:paraId="333A26DE" w14:textId="77777777" w:rsidR="001F365A" w:rsidRPr="00E835AE" w:rsidRDefault="001F365A" w:rsidP="005F57C1">
            <w:pPr>
              <w:spacing w:line="276" w:lineRule="auto"/>
              <w:rPr>
                <w:b/>
                <w:u w:val="single"/>
              </w:rPr>
            </w:pPr>
          </w:p>
          <w:p w14:paraId="58F1D33C" w14:textId="77777777" w:rsidR="001F365A" w:rsidRPr="00E835AE" w:rsidRDefault="001F365A" w:rsidP="005F57C1">
            <w:pPr>
              <w:spacing w:line="276" w:lineRule="auto"/>
              <w:jc w:val="both"/>
              <w:rPr>
                <w:b/>
                <w:u w:val="single"/>
              </w:rPr>
            </w:pPr>
            <w:r w:rsidRPr="00E835AE">
              <w:t>Stratejik Plan* kültürü ve geleneği vardır, mevcut dönemi kapsayan, kısa/orta uzun vadeli amaçlar, hedefler, alt hedefler, eylemler ve bunların zamanlaması, önceliklendirilmesi, sorumluları, mali kaynakları bulunmaktadır, tüm paydaşların görüşü alınarak (özellikle stratejik paydaşlar) hazırlanmıştır. Mevcut stratejik plan hazırlanırken bir öncekinin ayrıntılı değerlendirilmesi yapılmış ve kullanılmıştır; yıllık gerçekleşme takip edilerek ilgili kurullarda tartışılmakta ve gerekli önlemler alınmaktadır.</w:t>
            </w:r>
          </w:p>
          <w:p w14:paraId="504194AA" w14:textId="77777777" w:rsidR="001F365A" w:rsidRPr="00E835AE" w:rsidRDefault="001F365A" w:rsidP="005F57C1">
            <w:pPr>
              <w:spacing w:line="276" w:lineRule="auto"/>
            </w:pPr>
            <w:r w:rsidRPr="00E835AE">
              <w:t xml:space="preserve"> </w:t>
            </w:r>
          </w:p>
          <w:p w14:paraId="7EF11EDD" w14:textId="77777777" w:rsidR="001F365A" w:rsidRPr="00E835AE" w:rsidRDefault="001F365A" w:rsidP="005F57C1">
            <w:pPr>
              <w:spacing w:line="276" w:lineRule="auto"/>
            </w:pPr>
          </w:p>
          <w:p w14:paraId="0339EDB7" w14:textId="77777777" w:rsidR="001F365A" w:rsidRPr="00E835AE" w:rsidRDefault="001F365A" w:rsidP="005F57C1">
            <w:pPr>
              <w:spacing w:line="276" w:lineRule="auto"/>
            </w:pPr>
            <w:r w:rsidRPr="00E835AE">
              <w:t xml:space="preserve">* Vakıf yükseköğretim kurumları için stratejik amaç ve hedefleri ile performans göstergelerinin tanımlandığı dökumandır. </w:t>
            </w:r>
          </w:p>
        </w:tc>
        <w:tc>
          <w:tcPr>
            <w:tcW w:w="2127" w:type="dxa"/>
            <w:shd w:val="clear" w:color="auto" w:fill="FDDFE8"/>
          </w:tcPr>
          <w:p w14:paraId="60612878" w14:textId="7806B0AB" w:rsidR="001F365A" w:rsidRPr="00E835AE" w:rsidRDefault="003875DF" w:rsidP="005F57C1">
            <w:pPr>
              <w:spacing w:line="276" w:lineRule="auto"/>
            </w:pPr>
            <w:r w:rsidRPr="00E835AE">
              <w:t>Birimin</w:t>
            </w:r>
            <w:r w:rsidR="001F365A" w:rsidRPr="00E835AE">
              <w:t xml:space="preserve"> stratejik planı bulunmamaktadır.</w:t>
            </w:r>
          </w:p>
        </w:tc>
        <w:tc>
          <w:tcPr>
            <w:tcW w:w="1984" w:type="dxa"/>
            <w:shd w:val="clear" w:color="auto" w:fill="FECEDD"/>
          </w:tcPr>
          <w:p w14:paraId="0A5A7D22" w14:textId="2ECCEC06" w:rsidR="001F365A" w:rsidRPr="00E835AE" w:rsidRDefault="003875DF" w:rsidP="005F57C1">
            <w:pPr>
              <w:spacing w:line="276" w:lineRule="auto"/>
            </w:pPr>
            <w:r w:rsidRPr="00E835AE">
              <w:t>Birimin</w:t>
            </w:r>
            <w:r w:rsidR="001F365A" w:rsidRPr="00E835AE">
              <w:t xml:space="preserve"> ilan edilmiş bir stratejik planı bulunmaktadır.</w:t>
            </w:r>
          </w:p>
        </w:tc>
        <w:tc>
          <w:tcPr>
            <w:tcW w:w="2478" w:type="dxa"/>
            <w:shd w:val="clear" w:color="auto" w:fill="E59BB2"/>
          </w:tcPr>
          <w:p w14:paraId="4C7F3D4B" w14:textId="15ED0628" w:rsidR="001F365A" w:rsidRPr="00E835AE" w:rsidRDefault="003875DF" w:rsidP="005F57C1">
            <w:pPr>
              <w:spacing w:line="276" w:lineRule="auto"/>
            </w:pPr>
            <w:r w:rsidRPr="00E835AE">
              <w:t>Birimin</w:t>
            </w:r>
            <w:r w:rsidR="001F365A" w:rsidRPr="00E835AE">
              <w:t xml:space="preserve"> bütünsel, tüm birimleri tarafından benimsenmiş ve paydaşlarınca bilinen stratejik planı ve bu planıyla uyumlu uygulamaları vardır.</w:t>
            </w:r>
          </w:p>
        </w:tc>
        <w:tc>
          <w:tcPr>
            <w:tcW w:w="2394" w:type="dxa"/>
            <w:shd w:val="clear" w:color="auto" w:fill="DE829E"/>
          </w:tcPr>
          <w:p w14:paraId="485F4C13" w14:textId="527360A0" w:rsidR="001F365A" w:rsidRPr="00E835AE" w:rsidRDefault="00E835AE" w:rsidP="005F57C1">
            <w:pPr>
              <w:spacing w:line="276" w:lineRule="auto"/>
            </w:pPr>
            <w:r w:rsidRPr="00E835AE">
              <w:t xml:space="preserve">Birim </w:t>
            </w:r>
            <w:r w:rsidR="001F365A" w:rsidRPr="00E835AE">
              <w:t>uyguladığı stratejik planı izlemekte ve ilgili paydaşlarla birlikte değerlendirerek gelecek planlarına yansıtılmaktadır.</w:t>
            </w:r>
          </w:p>
        </w:tc>
        <w:tc>
          <w:tcPr>
            <w:tcW w:w="1933" w:type="dxa"/>
            <w:shd w:val="clear" w:color="auto" w:fill="D87292"/>
          </w:tcPr>
          <w:p w14:paraId="0AF648FA"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7BA85673" w14:textId="77777777" w:rsidTr="005F57C1">
        <w:trPr>
          <w:trHeight w:val="3544"/>
        </w:trPr>
        <w:tc>
          <w:tcPr>
            <w:tcW w:w="5098" w:type="dxa"/>
            <w:vMerge/>
            <w:shd w:val="clear" w:color="auto" w:fill="FFFFFF"/>
          </w:tcPr>
          <w:p w14:paraId="13EECC7A" w14:textId="77777777" w:rsidR="001F365A" w:rsidRPr="00E835AE" w:rsidRDefault="001F365A" w:rsidP="005F57C1">
            <w:pPr>
              <w:pBdr>
                <w:top w:val="nil"/>
                <w:left w:val="nil"/>
                <w:bottom w:val="nil"/>
                <w:right w:val="nil"/>
                <w:between w:val="nil"/>
              </w:pBdr>
              <w:spacing w:line="276" w:lineRule="auto"/>
            </w:pPr>
          </w:p>
        </w:tc>
        <w:tc>
          <w:tcPr>
            <w:tcW w:w="10916" w:type="dxa"/>
            <w:gridSpan w:val="5"/>
            <w:shd w:val="clear" w:color="auto" w:fill="E5AEC0"/>
          </w:tcPr>
          <w:p w14:paraId="4B2715B3" w14:textId="77777777" w:rsidR="001F365A" w:rsidRPr="00E835AE" w:rsidRDefault="001F365A" w:rsidP="005F57C1">
            <w:pPr>
              <w:spacing w:line="276" w:lineRule="auto"/>
              <w:ind w:right="63"/>
              <w:jc w:val="both"/>
              <w:rPr>
                <w:b/>
                <w:i/>
              </w:rPr>
            </w:pPr>
          </w:p>
          <w:p w14:paraId="35784267" w14:textId="77777777" w:rsidR="001F365A" w:rsidRPr="00E835AE" w:rsidRDefault="001F365A" w:rsidP="005F57C1">
            <w:pPr>
              <w:spacing w:line="276" w:lineRule="auto"/>
              <w:ind w:right="63"/>
              <w:jc w:val="both"/>
              <w:rPr>
                <w:b/>
                <w:i/>
              </w:rPr>
            </w:pPr>
            <w:r w:rsidRPr="00E835AE">
              <w:rPr>
                <w:b/>
                <w:i/>
              </w:rPr>
              <w:t>Örnek Kanıtlar</w:t>
            </w:r>
          </w:p>
          <w:p w14:paraId="6198431B" w14:textId="649D07AE" w:rsidR="001F365A" w:rsidRPr="00E835AE" w:rsidRDefault="001F365A" w:rsidP="003875DF">
            <w:pPr>
              <w:numPr>
                <w:ilvl w:val="0"/>
                <w:numId w:val="11"/>
              </w:numPr>
              <w:ind w:right="63"/>
              <w:jc w:val="both"/>
              <w:rPr>
                <w:i/>
              </w:rPr>
            </w:pPr>
            <w:r w:rsidRPr="00E835AE">
              <w:rPr>
                <w:i/>
              </w:rPr>
              <w:t xml:space="preserve">Kamuoyuna ilan edilmiş, </w:t>
            </w:r>
            <w:r w:rsidR="003875DF" w:rsidRPr="00E835AE">
              <w:rPr>
                <w:i/>
              </w:rPr>
              <w:t>birimin</w:t>
            </w:r>
            <w:r w:rsidRPr="00E835AE">
              <w:rPr>
                <w:i/>
              </w:rPr>
              <w:t xml:space="preserve"> stratejik amaç ve hedeflerini içeren dokümanlar (stratejik plan, strateji belgesi vb.) ve dokümanın geliştirilme süreci</w:t>
            </w:r>
          </w:p>
          <w:p w14:paraId="29534CE9" w14:textId="66DC921C" w:rsidR="001F365A" w:rsidRPr="00E835AE" w:rsidRDefault="003875DF" w:rsidP="003875DF">
            <w:pPr>
              <w:numPr>
                <w:ilvl w:val="0"/>
                <w:numId w:val="11"/>
              </w:numPr>
              <w:ind w:right="63"/>
              <w:jc w:val="both"/>
              <w:rPr>
                <w:i/>
              </w:rPr>
            </w:pPr>
            <w:r w:rsidRPr="00E835AE">
              <w:rPr>
                <w:i/>
              </w:rPr>
              <w:t>Birimin</w:t>
            </w:r>
            <w:r w:rsidR="001F365A" w:rsidRPr="00E835AE">
              <w:rPr>
                <w:i/>
              </w:rPr>
              <w:t xml:space="preserve"> stratejik planına planlama, uygulama, kontrol etme ve önlem alma aşamalarında iç ve dış paydaş katılımını gösteren kanıtlar </w:t>
            </w:r>
            <w:r w:rsidR="001F365A" w:rsidRPr="00E835AE">
              <w:t xml:space="preserve"> </w:t>
            </w:r>
          </w:p>
          <w:p w14:paraId="7BBA41E9" w14:textId="77777777" w:rsidR="001F365A" w:rsidRPr="00E835AE" w:rsidRDefault="001F365A" w:rsidP="003875DF">
            <w:pPr>
              <w:numPr>
                <w:ilvl w:val="0"/>
                <w:numId w:val="11"/>
              </w:numPr>
              <w:ind w:right="63"/>
              <w:jc w:val="both"/>
              <w:rPr>
                <w:i/>
              </w:rPr>
            </w:pPr>
            <w:r w:rsidRPr="00E835AE">
              <w:rPr>
                <w:i/>
              </w:rPr>
              <w:t>Stratejik plan ve hedeflerin, Birleşmiş Milletler Sürdürülebilir Kalkınma Amaçları’yla uyumunu gösteren kanıtlar</w:t>
            </w:r>
          </w:p>
          <w:p w14:paraId="337F7B7C" w14:textId="77777777" w:rsidR="001F365A" w:rsidRPr="00E835AE" w:rsidRDefault="001F365A" w:rsidP="003875DF">
            <w:pPr>
              <w:numPr>
                <w:ilvl w:val="0"/>
                <w:numId w:val="11"/>
              </w:numPr>
              <w:ind w:right="63"/>
              <w:jc w:val="both"/>
              <w:rPr>
                <w:i/>
              </w:rPr>
            </w:pPr>
            <w:r w:rsidRPr="00E835AE">
              <w:rPr>
                <w:i/>
              </w:rPr>
              <w:t xml:space="preserve">Stratejik Planda yer alan </w:t>
            </w:r>
            <w:proofErr w:type="gramStart"/>
            <w:r w:rsidRPr="00E835AE">
              <w:rPr>
                <w:i/>
              </w:rPr>
              <w:t>göstergelerin  yıllık</w:t>
            </w:r>
            <w:proofErr w:type="gramEnd"/>
            <w:r w:rsidRPr="00E835AE">
              <w:rPr>
                <w:i/>
              </w:rPr>
              <w:t xml:space="preserve"> gerçekleşme takibini ve iyileştirme önerilerini içeren  performans raporları</w:t>
            </w:r>
          </w:p>
          <w:p w14:paraId="3CB116FE" w14:textId="77777777" w:rsidR="001F365A" w:rsidRPr="00E835AE" w:rsidRDefault="001F365A" w:rsidP="003875DF">
            <w:pPr>
              <w:numPr>
                <w:ilvl w:val="0"/>
                <w:numId w:val="11"/>
              </w:numPr>
              <w:ind w:right="63"/>
              <w:jc w:val="both"/>
              <w:rPr>
                <w:i/>
              </w:rPr>
            </w:pPr>
            <w:r w:rsidRPr="00E835AE">
              <w:rPr>
                <w:i/>
              </w:rPr>
              <w:t xml:space="preserve">Stratejik amaçlar ve hedefler kapsamında paydaşlardan gelen talep, </w:t>
            </w:r>
            <w:proofErr w:type="gramStart"/>
            <w:r w:rsidRPr="00E835AE">
              <w:rPr>
                <w:i/>
              </w:rPr>
              <w:t>şikayet</w:t>
            </w:r>
            <w:proofErr w:type="gramEnd"/>
            <w:r w:rsidRPr="00E835AE">
              <w:rPr>
                <w:i/>
              </w:rPr>
              <w:t xml:space="preserve"> vb. kapsayacak şekilde uygulamların sonuçlarını analiz eden iyileştirme raporları</w:t>
            </w:r>
          </w:p>
          <w:p w14:paraId="70CBEB08" w14:textId="67F2C414" w:rsidR="001F365A" w:rsidRPr="00E835AE" w:rsidRDefault="001F365A" w:rsidP="003875DF">
            <w:pPr>
              <w:numPr>
                <w:ilvl w:val="0"/>
                <w:numId w:val="11"/>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5A048D29" w14:textId="77777777" w:rsidR="001F365A" w:rsidRPr="00E835AE" w:rsidRDefault="001F365A" w:rsidP="005F57C1">
            <w:pPr>
              <w:spacing w:line="276" w:lineRule="auto"/>
              <w:ind w:left="478"/>
              <w:jc w:val="both"/>
              <w:rPr>
                <w:i/>
              </w:rPr>
            </w:pPr>
          </w:p>
        </w:tc>
      </w:tr>
    </w:tbl>
    <w:p w14:paraId="040983F3" w14:textId="77777777" w:rsidR="001F365A" w:rsidRPr="00E835AE" w:rsidRDefault="001F365A" w:rsidP="001F365A"/>
    <w:p w14:paraId="7C17B2A7" w14:textId="77777777" w:rsidR="001F365A" w:rsidRPr="00E835AE" w:rsidRDefault="001F365A" w:rsidP="001F365A"/>
    <w:p w14:paraId="342DA568" w14:textId="77777777" w:rsidR="001F365A" w:rsidRPr="00E835AE" w:rsidRDefault="001F365A" w:rsidP="001F365A">
      <w:r w:rsidRPr="00E835AE">
        <w:br w:type="page"/>
      </w:r>
    </w:p>
    <w:tbl>
      <w:tblPr>
        <w:tblpPr w:leftFromText="141" w:rightFromText="141" w:vertAnchor="page" w:horzAnchor="margin" w:tblpXSpec="center" w:tblpY="771"/>
        <w:tblW w:w="15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1985"/>
        <w:gridCol w:w="1842"/>
        <w:gridCol w:w="1843"/>
        <w:gridCol w:w="2482"/>
        <w:gridCol w:w="2565"/>
      </w:tblGrid>
      <w:tr w:rsidR="001F365A" w:rsidRPr="00E835AE" w14:paraId="729A856E" w14:textId="77777777" w:rsidTr="005F57C1">
        <w:tc>
          <w:tcPr>
            <w:tcW w:w="15390" w:type="dxa"/>
            <w:gridSpan w:val="6"/>
            <w:shd w:val="clear" w:color="auto" w:fill="FFCADE"/>
          </w:tcPr>
          <w:p w14:paraId="562F609F" w14:textId="77777777" w:rsidR="001F365A" w:rsidRPr="00E835AE" w:rsidRDefault="001F365A" w:rsidP="005F57C1">
            <w:pPr>
              <w:spacing w:line="276" w:lineRule="auto"/>
              <w:jc w:val="right"/>
              <w:rPr>
                <w:b/>
              </w:rPr>
            </w:pPr>
            <w:r w:rsidRPr="00E835AE">
              <w:rPr>
                <w:rStyle w:val="b1Char"/>
              </w:rPr>
              <w:lastRenderedPageBreak/>
              <w:t>A. LİDERLİK, YÖNETİŞİM ve KALİTE</w:t>
            </w:r>
          </w:p>
        </w:tc>
      </w:tr>
      <w:tr w:rsidR="001F365A" w:rsidRPr="00E835AE" w14:paraId="58450960" w14:textId="77777777" w:rsidTr="005F57C1">
        <w:tc>
          <w:tcPr>
            <w:tcW w:w="15390" w:type="dxa"/>
            <w:gridSpan w:val="6"/>
            <w:shd w:val="clear" w:color="auto" w:fill="FFCADE"/>
          </w:tcPr>
          <w:p w14:paraId="2CFDCCB7" w14:textId="77777777" w:rsidR="001F365A" w:rsidRPr="00E835AE" w:rsidRDefault="001F365A" w:rsidP="005F57C1">
            <w:pPr>
              <w:tabs>
                <w:tab w:val="center" w:pos="2792"/>
              </w:tabs>
              <w:spacing w:line="276" w:lineRule="auto"/>
              <w:rPr>
                <w:b/>
              </w:rPr>
            </w:pPr>
            <w:r w:rsidRPr="00E835AE">
              <w:rPr>
                <w:b/>
              </w:rPr>
              <w:t>A.2. Misyon ve Stratejik Amaçlar</w:t>
            </w:r>
          </w:p>
          <w:p w14:paraId="1FA356C8" w14:textId="77777777" w:rsidR="001F365A" w:rsidRPr="00E835AE" w:rsidRDefault="001F365A" w:rsidP="005F57C1">
            <w:pPr>
              <w:spacing w:line="276" w:lineRule="auto"/>
              <w:jc w:val="center"/>
              <w:rPr>
                <w:b/>
              </w:rPr>
            </w:pPr>
          </w:p>
        </w:tc>
      </w:tr>
      <w:tr w:rsidR="001F365A" w:rsidRPr="00E835AE" w14:paraId="33EE8C12" w14:textId="77777777" w:rsidTr="005F57C1">
        <w:tc>
          <w:tcPr>
            <w:tcW w:w="4673" w:type="dxa"/>
            <w:shd w:val="clear" w:color="auto" w:fill="FFCADE"/>
          </w:tcPr>
          <w:p w14:paraId="6B859618" w14:textId="77777777" w:rsidR="001F365A" w:rsidRPr="00E835AE" w:rsidRDefault="001F365A" w:rsidP="005F57C1">
            <w:pPr>
              <w:tabs>
                <w:tab w:val="center" w:pos="2792"/>
              </w:tabs>
              <w:spacing w:line="276" w:lineRule="auto"/>
              <w:rPr>
                <w:b/>
              </w:rPr>
            </w:pPr>
          </w:p>
        </w:tc>
        <w:tc>
          <w:tcPr>
            <w:tcW w:w="1985" w:type="dxa"/>
            <w:shd w:val="clear" w:color="auto" w:fill="FFCADE"/>
          </w:tcPr>
          <w:p w14:paraId="7EDBF7F9" w14:textId="77777777" w:rsidR="001F365A" w:rsidRPr="00E835AE" w:rsidRDefault="001F365A" w:rsidP="005F57C1">
            <w:pPr>
              <w:spacing w:line="276" w:lineRule="auto"/>
              <w:jc w:val="center"/>
              <w:rPr>
                <w:b/>
              </w:rPr>
            </w:pPr>
            <w:r w:rsidRPr="00E835AE">
              <w:rPr>
                <w:b/>
              </w:rPr>
              <w:t>1</w:t>
            </w:r>
          </w:p>
        </w:tc>
        <w:tc>
          <w:tcPr>
            <w:tcW w:w="1842" w:type="dxa"/>
            <w:shd w:val="clear" w:color="auto" w:fill="FFCADE"/>
          </w:tcPr>
          <w:p w14:paraId="57C502F7" w14:textId="77777777" w:rsidR="001F365A" w:rsidRPr="00E835AE" w:rsidRDefault="001F365A" w:rsidP="005F57C1">
            <w:pPr>
              <w:spacing w:line="276" w:lineRule="auto"/>
              <w:jc w:val="center"/>
              <w:rPr>
                <w:b/>
              </w:rPr>
            </w:pPr>
            <w:r w:rsidRPr="00E835AE">
              <w:rPr>
                <w:b/>
              </w:rPr>
              <w:t>2</w:t>
            </w:r>
          </w:p>
        </w:tc>
        <w:tc>
          <w:tcPr>
            <w:tcW w:w="1843" w:type="dxa"/>
            <w:shd w:val="clear" w:color="auto" w:fill="FFCADE"/>
          </w:tcPr>
          <w:p w14:paraId="3C0FB325" w14:textId="77777777" w:rsidR="001F365A" w:rsidRPr="00E835AE" w:rsidRDefault="001F365A" w:rsidP="005F57C1">
            <w:pPr>
              <w:spacing w:line="276" w:lineRule="auto"/>
              <w:jc w:val="center"/>
              <w:rPr>
                <w:b/>
              </w:rPr>
            </w:pPr>
            <w:r w:rsidRPr="00E835AE">
              <w:rPr>
                <w:b/>
              </w:rPr>
              <w:t>3</w:t>
            </w:r>
          </w:p>
        </w:tc>
        <w:tc>
          <w:tcPr>
            <w:tcW w:w="2482" w:type="dxa"/>
            <w:shd w:val="clear" w:color="auto" w:fill="FFCADE"/>
          </w:tcPr>
          <w:p w14:paraId="41585E1F" w14:textId="77777777" w:rsidR="001F365A" w:rsidRPr="00E835AE" w:rsidRDefault="001F365A" w:rsidP="005F57C1">
            <w:pPr>
              <w:spacing w:line="276" w:lineRule="auto"/>
              <w:jc w:val="center"/>
              <w:rPr>
                <w:b/>
              </w:rPr>
            </w:pPr>
            <w:r w:rsidRPr="00E835AE">
              <w:rPr>
                <w:b/>
              </w:rPr>
              <w:t>4</w:t>
            </w:r>
          </w:p>
        </w:tc>
        <w:tc>
          <w:tcPr>
            <w:tcW w:w="2565" w:type="dxa"/>
            <w:shd w:val="clear" w:color="auto" w:fill="FFCADE"/>
          </w:tcPr>
          <w:p w14:paraId="761F9045" w14:textId="77777777" w:rsidR="001F365A" w:rsidRPr="00E835AE" w:rsidRDefault="001F365A" w:rsidP="005F57C1">
            <w:pPr>
              <w:spacing w:line="276" w:lineRule="auto"/>
              <w:jc w:val="center"/>
              <w:rPr>
                <w:b/>
              </w:rPr>
            </w:pPr>
            <w:r w:rsidRPr="00E835AE">
              <w:rPr>
                <w:b/>
              </w:rPr>
              <w:t>5</w:t>
            </w:r>
          </w:p>
        </w:tc>
      </w:tr>
      <w:tr w:rsidR="001F365A" w:rsidRPr="00E835AE" w14:paraId="624561D5" w14:textId="77777777" w:rsidTr="005F57C1">
        <w:trPr>
          <w:trHeight w:val="4155"/>
        </w:trPr>
        <w:tc>
          <w:tcPr>
            <w:tcW w:w="4673" w:type="dxa"/>
            <w:vMerge w:val="restart"/>
            <w:shd w:val="clear" w:color="auto" w:fill="FFFFFF"/>
          </w:tcPr>
          <w:p w14:paraId="618062AF" w14:textId="77777777" w:rsidR="001F365A" w:rsidRPr="00E835AE" w:rsidRDefault="001F365A" w:rsidP="005F57C1">
            <w:pPr>
              <w:spacing w:line="276" w:lineRule="auto"/>
              <w:rPr>
                <w:sz w:val="22"/>
              </w:rPr>
            </w:pPr>
          </w:p>
          <w:p w14:paraId="1556ACBE" w14:textId="77777777" w:rsidR="001F365A" w:rsidRPr="00E835AE" w:rsidRDefault="001F365A" w:rsidP="005F57C1">
            <w:pPr>
              <w:spacing w:line="276" w:lineRule="auto"/>
              <w:rPr>
                <w:b/>
                <w:sz w:val="22"/>
                <w:u w:val="single"/>
              </w:rPr>
            </w:pPr>
            <w:r w:rsidRPr="00E835AE">
              <w:rPr>
                <w:b/>
                <w:sz w:val="22"/>
                <w:u w:val="single"/>
              </w:rPr>
              <w:t>A.2.3. Performans yönetimi</w:t>
            </w:r>
          </w:p>
          <w:p w14:paraId="392DAE58" w14:textId="77777777" w:rsidR="001F365A" w:rsidRPr="00E835AE" w:rsidRDefault="001F365A" w:rsidP="005F57C1">
            <w:pPr>
              <w:spacing w:line="276" w:lineRule="auto"/>
              <w:rPr>
                <w:b/>
                <w:sz w:val="22"/>
                <w:u w:val="single"/>
              </w:rPr>
            </w:pPr>
          </w:p>
          <w:p w14:paraId="28863E16" w14:textId="10152CC1" w:rsidR="001F365A" w:rsidRPr="00E835AE" w:rsidRDefault="00B92709" w:rsidP="005F57C1">
            <w:pPr>
              <w:spacing w:line="276" w:lineRule="auto"/>
              <w:jc w:val="both"/>
              <w:rPr>
                <w:sz w:val="22"/>
              </w:rPr>
            </w:pPr>
            <w:r w:rsidRPr="00E835AE">
              <w:rPr>
                <w:sz w:val="22"/>
              </w:rPr>
              <w:t>Birimde</w:t>
            </w:r>
            <w:r w:rsidR="001F365A" w:rsidRPr="00E835AE">
              <w:rPr>
                <w:sz w:val="22"/>
              </w:rPr>
              <w:t xml:space="preserve"> performans yönetim mekanizmaları bütünsel bir yaklaşımla ele alınmaktadır. Bu mekanizmalar </w:t>
            </w:r>
            <w:r w:rsidR="003875DF" w:rsidRPr="00E835AE">
              <w:rPr>
                <w:sz w:val="22"/>
              </w:rPr>
              <w:t>birimin</w:t>
            </w:r>
            <w:r w:rsidR="001F365A" w:rsidRPr="00E835AE">
              <w:rPr>
                <w:sz w:val="22"/>
              </w:rPr>
              <w:t xml:space="preserve"> stratejik amaçları doğrultusunda sürekli iyileşmesine ve geleceğe hazırlanmasına yardımcı olur. Bilişim sistemleriyle desteklenerek performans yönetiminin doğru ve güvenilir olması sağlanmaktadır. </w:t>
            </w:r>
            <w:r w:rsidR="003875DF" w:rsidRPr="00E835AE">
              <w:rPr>
                <w:sz w:val="22"/>
              </w:rPr>
              <w:t>Birimin</w:t>
            </w:r>
            <w:r w:rsidR="001F365A" w:rsidRPr="00E835AE">
              <w:rPr>
                <w:sz w:val="22"/>
              </w:rPr>
              <w:t xml:space="preserve"> stratejik bakış açısını yansıtan performans yönetimi süreç odaklı ve paydaş katılımıyla sürdürülmektedir.</w:t>
            </w:r>
          </w:p>
          <w:p w14:paraId="41089CD9" w14:textId="77777777" w:rsidR="001F365A" w:rsidRPr="00E835AE" w:rsidRDefault="001F365A" w:rsidP="005F57C1">
            <w:pPr>
              <w:spacing w:line="276" w:lineRule="auto"/>
              <w:jc w:val="both"/>
              <w:rPr>
                <w:sz w:val="22"/>
              </w:rPr>
            </w:pPr>
            <w:r w:rsidRPr="00E835AE">
              <w:rPr>
                <w:sz w:val="22"/>
              </w:rPr>
              <w:t xml:space="preserve">Tüm temel etkinlikleri kapsayan kurumsal (genel, anahtar, uzaktan eğitim vb.) performans göstergeleri tanımlanmış ve paylaşılmıştır. </w:t>
            </w:r>
          </w:p>
          <w:p w14:paraId="0275F5EC" w14:textId="77777777" w:rsidR="001F365A" w:rsidRPr="00E835AE" w:rsidRDefault="001F365A" w:rsidP="005F57C1">
            <w:pPr>
              <w:spacing w:line="276" w:lineRule="auto"/>
              <w:jc w:val="both"/>
              <w:rPr>
                <w:sz w:val="22"/>
              </w:rPr>
            </w:pPr>
            <w:r w:rsidRPr="00E835AE">
              <w:rPr>
                <w:sz w:val="22"/>
              </w:rPr>
              <w:t xml:space="preserve">Performans göstergelerinin iç kalite güvencesi sistemi ile nasıl ilişkilendirildiği tanımlanmış ve yazılıdır. Kararlara yansıma örnekleri mevcuttur. </w:t>
            </w:r>
          </w:p>
          <w:p w14:paraId="0267FDFC" w14:textId="77777777" w:rsidR="001F365A" w:rsidRPr="00E835AE" w:rsidRDefault="001F365A" w:rsidP="005F57C1">
            <w:pPr>
              <w:spacing w:line="276" w:lineRule="auto"/>
              <w:jc w:val="both"/>
              <w:rPr>
                <w:sz w:val="22"/>
              </w:rPr>
            </w:pPr>
            <w:r w:rsidRPr="00E835AE">
              <w:rPr>
                <w:sz w:val="22"/>
              </w:rPr>
              <w:t xml:space="preserve">Yıllar içinde nasıl değiştiği takip edilmektedir, bu izlemenin sonuçları yazılıdır ve gerektiği şekilde kullanıldığına dair kanıtlar mevcuttur. </w:t>
            </w:r>
          </w:p>
          <w:p w14:paraId="6A875635" w14:textId="77777777" w:rsidR="001F365A" w:rsidRPr="00E835AE" w:rsidRDefault="001F365A" w:rsidP="005F57C1">
            <w:pPr>
              <w:spacing w:line="276" w:lineRule="auto"/>
              <w:rPr>
                <w:sz w:val="22"/>
              </w:rPr>
            </w:pPr>
          </w:p>
        </w:tc>
        <w:tc>
          <w:tcPr>
            <w:tcW w:w="1985" w:type="dxa"/>
            <w:tcBorders>
              <w:bottom w:val="single" w:sz="4" w:space="0" w:color="auto"/>
            </w:tcBorders>
            <w:shd w:val="clear" w:color="auto" w:fill="FDDFE8"/>
          </w:tcPr>
          <w:p w14:paraId="65031FCA" w14:textId="3F8FC3A7" w:rsidR="001F365A" w:rsidRPr="00E835AE" w:rsidRDefault="00B92709" w:rsidP="005F57C1">
            <w:pPr>
              <w:spacing w:line="276" w:lineRule="auto"/>
            </w:pPr>
            <w:r w:rsidRPr="00E835AE">
              <w:t>Birimde</w:t>
            </w:r>
            <w:r w:rsidR="001F365A" w:rsidRPr="00E835AE">
              <w:t xml:space="preserve"> performans yönetimi bulunmamaktadır.</w:t>
            </w:r>
          </w:p>
        </w:tc>
        <w:tc>
          <w:tcPr>
            <w:tcW w:w="1842" w:type="dxa"/>
            <w:tcBorders>
              <w:bottom w:val="single" w:sz="4" w:space="0" w:color="auto"/>
            </w:tcBorders>
            <w:shd w:val="clear" w:color="auto" w:fill="FECEDD"/>
          </w:tcPr>
          <w:p w14:paraId="43E77A33" w14:textId="1FF99C64" w:rsidR="001F365A" w:rsidRPr="00E835AE" w:rsidRDefault="00B92709" w:rsidP="005F57C1">
            <w:pPr>
              <w:spacing w:line="276" w:lineRule="auto"/>
            </w:pPr>
            <w:r w:rsidRPr="00E835AE">
              <w:t>Birimde</w:t>
            </w:r>
            <w:r w:rsidR="001F365A" w:rsidRPr="00E835AE">
              <w:t xml:space="preserve"> performans göstergeleri ve performans yönetimi mekanizmaları tanımlanmıştır.</w:t>
            </w:r>
          </w:p>
        </w:tc>
        <w:tc>
          <w:tcPr>
            <w:tcW w:w="1843" w:type="dxa"/>
            <w:tcBorders>
              <w:bottom w:val="single" w:sz="4" w:space="0" w:color="auto"/>
            </w:tcBorders>
            <w:shd w:val="clear" w:color="auto" w:fill="E59BB2"/>
          </w:tcPr>
          <w:p w14:paraId="2247CCFF" w14:textId="5CB8A2F7" w:rsidR="001F365A" w:rsidRPr="00E835AE" w:rsidRDefault="003875DF" w:rsidP="005F57C1">
            <w:pPr>
              <w:spacing w:line="276" w:lineRule="auto"/>
            </w:pPr>
            <w:r w:rsidRPr="00E835AE">
              <w:t>Birimin</w:t>
            </w:r>
            <w:r w:rsidR="001F365A" w:rsidRPr="00E835AE">
              <w:t xml:space="preserve"> geneline yayılmış performans yönetimi uygulamaları bulunmaktadır.</w:t>
            </w:r>
          </w:p>
        </w:tc>
        <w:tc>
          <w:tcPr>
            <w:tcW w:w="2482" w:type="dxa"/>
            <w:tcBorders>
              <w:bottom w:val="single" w:sz="4" w:space="0" w:color="auto"/>
            </w:tcBorders>
            <w:shd w:val="clear" w:color="auto" w:fill="DE829E"/>
          </w:tcPr>
          <w:p w14:paraId="37901DA4" w14:textId="59D1432F" w:rsidR="001F365A" w:rsidRPr="00E835AE" w:rsidRDefault="00B92709" w:rsidP="005F57C1">
            <w:pPr>
              <w:spacing w:line="276" w:lineRule="auto"/>
            </w:pPr>
            <w:r w:rsidRPr="00E835AE">
              <w:t>Birimde</w:t>
            </w:r>
            <w:r w:rsidR="001F365A" w:rsidRPr="00E835AE">
              <w:t xml:space="preserve"> performans göstergelerinin işlerliği ve performans yönetimi mekanizmaları izlenmekte ve izlem sonuçlarına göre iyileştirmeler gerçekleştirilmektedir.</w:t>
            </w:r>
          </w:p>
          <w:p w14:paraId="2ECDEF9A" w14:textId="77777777" w:rsidR="001F365A" w:rsidRPr="00E835AE" w:rsidRDefault="001F365A" w:rsidP="005F57C1">
            <w:pPr>
              <w:spacing w:line="276" w:lineRule="auto"/>
            </w:pPr>
          </w:p>
        </w:tc>
        <w:tc>
          <w:tcPr>
            <w:tcW w:w="2565" w:type="dxa"/>
            <w:tcBorders>
              <w:bottom w:val="single" w:sz="4" w:space="0" w:color="auto"/>
            </w:tcBorders>
            <w:shd w:val="clear" w:color="auto" w:fill="D87292"/>
          </w:tcPr>
          <w:p w14:paraId="2D6DA450"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22C609F2" w14:textId="77777777" w:rsidTr="005F57C1">
        <w:trPr>
          <w:trHeight w:val="2624"/>
        </w:trPr>
        <w:tc>
          <w:tcPr>
            <w:tcW w:w="4673" w:type="dxa"/>
            <w:vMerge/>
            <w:shd w:val="clear" w:color="auto" w:fill="FFFFFF"/>
          </w:tcPr>
          <w:p w14:paraId="1AC7213E" w14:textId="77777777" w:rsidR="001F365A" w:rsidRPr="00E835AE" w:rsidRDefault="001F365A" w:rsidP="005F57C1">
            <w:pPr>
              <w:spacing w:line="276" w:lineRule="auto"/>
            </w:pPr>
          </w:p>
        </w:tc>
        <w:tc>
          <w:tcPr>
            <w:tcW w:w="10717" w:type="dxa"/>
            <w:gridSpan w:val="5"/>
            <w:tcBorders>
              <w:top w:val="single" w:sz="4" w:space="0" w:color="auto"/>
            </w:tcBorders>
            <w:shd w:val="clear" w:color="auto" w:fill="FDDFE8"/>
          </w:tcPr>
          <w:p w14:paraId="6452FA79" w14:textId="77777777" w:rsidR="001F365A" w:rsidRPr="00E835AE" w:rsidRDefault="001F365A" w:rsidP="005F57C1">
            <w:pPr>
              <w:spacing w:line="276" w:lineRule="auto"/>
              <w:ind w:right="63"/>
              <w:jc w:val="both"/>
            </w:pPr>
            <w:r w:rsidRPr="00E835AE">
              <w:rPr>
                <w:b/>
                <w:i/>
              </w:rPr>
              <w:t>Örnek Kanıtlar</w:t>
            </w:r>
          </w:p>
          <w:p w14:paraId="5E5FE193"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yönetim prosedürlerine dair belgeler</w:t>
            </w:r>
          </w:p>
          <w:p w14:paraId="1F5DBAA4"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göstergeleri ve anahtar performans göstergeleri</w:t>
            </w:r>
          </w:p>
          <w:p w14:paraId="69CDF12E"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yönetimi sürecinin nasıl işlediğini gösteren kanıtlar</w:t>
            </w:r>
          </w:p>
          <w:p w14:paraId="1CAA561E"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programı raporu</w:t>
            </w:r>
          </w:p>
          <w:p w14:paraId="4DB67FA9"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yönetimi mekanizmalarının izlendiğine ve iyileştirildiğine dair kanıtlar</w:t>
            </w:r>
          </w:p>
          <w:p w14:paraId="6D4C4A29" w14:textId="400867DB" w:rsidR="001F365A" w:rsidRPr="00E835AE" w:rsidRDefault="001F365A" w:rsidP="003875DF">
            <w:pPr>
              <w:pStyle w:val="ListeParagraf"/>
              <w:widowControl w:val="0"/>
              <w:numPr>
                <w:ilvl w:val="0"/>
                <w:numId w:val="34"/>
              </w:numPr>
              <w:spacing w:after="0" w:line="276" w:lineRule="auto"/>
              <w:ind w:right="63"/>
              <w:contextualSpacing w:val="0"/>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227856EB" w14:textId="77777777" w:rsidR="001F365A" w:rsidRPr="00E835AE" w:rsidRDefault="001F365A" w:rsidP="001F365A"/>
    <w:tbl>
      <w:tblPr>
        <w:tblpPr w:leftFromText="141" w:rightFromText="141" w:vertAnchor="page" w:horzAnchor="margin" w:tblpXSpec="center" w:tblpY="945"/>
        <w:tblW w:w="15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126"/>
        <w:gridCol w:w="2195"/>
        <w:gridCol w:w="1976"/>
        <w:gridCol w:w="2376"/>
        <w:gridCol w:w="1906"/>
      </w:tblGrid>
      <w:tr w:rsidR="001F365A" w:rsidRPr="00E835AE" w14:paraId="2ACC38B0" w14:textId="77777777" w:rsidTr="005F57C1">
        <w:trPr>
          <w:trHeight w:val="169"/>
        </w:trPr>
        <w:tc>
          <w:tcPr>
            <w:tcW w:w="15819" w:type="dxa"/>
            <w:gridSpan w:val="6"/>
            <w:shd w:val="clear" w:color="auto" w:fill="FFCADE"/>
          </w:tcPr>
          <w:p w14:paraId="7DAB2C37"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0EAC3C82" w14:textId="77777777" w:rsidTr="005F57C1">
        <w:trPr>
          <w:trHeight w:val="339"/>
        </w:trPr>
        <w:tc>
          <w:tcPr>
            <w:tcW w:w="15819" w:type="dxa"/>
            <w:gridSpan w:val="6"/>
            <w:shd w:val="clear" w:color="auto" w:fill="FFCADE"/>
          </w:tcPr>
          <w:p w14:paraId="77A77168" w14:textId="77777777" w:rsidR="001F365A" w:rsidRPr="00E835AE" w:rsidRDefault="001F365A" w:rsidP="005F57C1">
            <w:pPr>
              <w:tabs>
                <w:tab w:val="left" w:pos="1501"/>
              </w:tabs>
              <w:spacing w:line="276" w:lineRule="auto"/>
              <w:jc w:val="both"/>
              <w:rPr>
                <w:b/>
              </w:rPr>
            </w:pPr>
            <w:r w:rsidRPr="00E835AE">
              <w:rPr>
                <w:b/>
              </w:rPr>
              <w:t>A.3. Yönetim Sistemleri</w:t>
            </w:r>
          </w:p>
          <w:p w14:paraId="6DB688D5" w14:textId="3B95B062" w:rsidR="001F365A" w:rsidRPr="00E835AE" w:rsidRDefault="00E835AE" w:rsidP="005F57C1">
            <w:pPr>
              <w:tabs>
                <w:tab w:val="left" w:pos="1501"/>
              </w:tabs>
              <w:spacing w:line="276" w:lineRule="auto"/>
              <w:jc w:val="both"/>
            </w:pPr>
            <w:r>
              <w:t>Birim,</w:t>
            </w:r>
            <w:r w:rsidR="001F365A" w:rsidRPr="00E835AE">
              <w:t xml:space="preserve"> stratejik hedeflerine ulaşmayı nitelik ve nicelik olarak güvence altına almak amacıyla mali, beşerî ve bilgi kaynakları ile süreçlerini yönetmek üzere bir sisteme sahip olmalıdır.</w:t>
            </w:r>
          </w:p>
        </w:tc>
      </w:tr>
      <w:tr w:rsidR="001F365A" w:rsidRPr="00E835AE" w14:paraId="49D8CE97" w14:textId="77777777" w:rsidTr="005F57C1">
        <w:trPr>
          <w:trHeight w:val="209"/>
        </w:trPr>
        <w:tc>
          <w:tcPr>
            <w:tcW w:w="5240" w:type="dxa"/>
            <w:shd w:val="clear" w:color="auto" w:fill="FFCADE"/>
            <w:vAlign w:val="center"/>
          </w:tcPr>
          <w:p w14:paraId="0099F4B6" w14:textId="77777777" w:rsidR="001F365A" w:rsidRPr="00E835AE" w:rsidRDefault="001F365A" w:rsidP="005F57C1">
            <w:pPr>
              <w:tabs>
                <w:tab w:val="center" w:pos="2792"/>
              </w:tabs>
              <w:spacing w:line="276" w:lineRule="auto"/>
            </w:pPr>
          </w:p>
        </w:tc>
        <w:tc>
          <w:tcPr>
            <w:tcW w:w="2126" w:type="dxa"/>
            <w:shd w:val="clear" w:color="auto" w:fill="FFCADE"/>
            <w:vAlign w:val="bottom"/>
          </w:tcPr>
          <w:p w14:paraId="2D4DA769" w14:textId="77777777" w:rsidR="001F365A" w:rsidRPr="00E835AE" w:rsidRDefault="001F365A" w:rsidP="005F57C1">
            <w:pPr>
              <w:spacing w:line="276" w:lineRule="auto"/>
              <w:jc w:val="center"/>
              <w:rPr>
                <w:b/>
              </w:rPr>
            </w:pPr>
            <w:r w:rsidRPr="00E835AE">
              <w:rPr>
                <w:b/>
              </w:rPr>
              <w:t>1</w:t>
            </w:r>
          </w:p>
        </w:tc>
        <w:tc>
          <w:tcPr>
            <w:tcW w:w="2195" w:type="dxa"/>
            <w:shd w:val="clear" w:color="auto" w:fill="FFCADE"/>
            <w:vAlign w:val="bottom"/>
          </w:tcPr>
          <w:p w14:paraId="171C30F4" w14:textId="77777777" w:rsidR="001F365A" w:rsidRPr="00E835AE" w:rsidRDefault="001F365A" w:rsidP="005F57C1">
            <w:pPr>
              <w:spacing w:line="276" w:lineRule="auto"/>
              <w:jc w:val="center"/>
              <w:rPr>
                <w:b/>
              </w:rPr>
            </w:pPr>
            <w:r w:rsidRPr="00E835AE">
              <w:rPr>
                <w:b/>
              </w:rPr>
              <w:t>2</w:t>
            </w:r>
          </w:p>
        </w:tc>
        <w:tc>
          <w:tcPr>
            <w:tcW w:w="1976" w:type="dxa"/>
            <w:shd w:val="clear" w:color="auto" w:fill="FFCADE"/>
            <w:vAlign w:val="bottom"/>
          </w:tcPr>
          <w:p w14:paraId="2F8EBC66" w14:textId="77777777" w:rsidR="001F365A" w:rsidRPr="00E835AE" w:rsidRDefault="001F365A" w:rsidP="005F57C1">
            <w:pPr>
              <w:spacing w:line="276" w:lineRule="auto"/>
              <w:jc w:val="center"/>
              <w:rPr>
                <w:b/>
              </w:rPr>
            </w:pPr>
            <w:r w:rsidRPr="00E835AE">
              <w:rPr>
                <w:b/>
              </w:rPr>
              <w:t>3</w:t>
            </w:r>
          </w:p>
        </w:tc>
        <w:tc>
          <w:tcPr>
            <w:tcW w:w="2376" w:type="dxa"/>
            <w:shd w:val="clear" w:color="auto" w:fill="FFCADE"/>
            <w:vAlign w:val="bottom"/>
          </w:tcPr>
          <w:p w14:paraId="11DE5648" w14:textId="77777777" w:rsidR="001F365A" w:rsidRPr="00E835AE" w:rsidRDefault="001F365A" w:rsidP="005F57C1">
            <w:pPr>
              <w:spacing w:line="276" w:lineRule="auto"/>
              <w:jc w:val="center"/>
              <w:rPr>
                <w:b/>
              </w:rPr>
            </w:pPr>
            <w:r w:rsidRPr="00E835AE">
              <w:rPr>
                <w:b/>
              </w:rPr>
              <w:t>4</w:t>
            </w:r>
          </w:p>
        </w:tc>
        <w:tc>
          <w:tcPr>
            <w:tcW w:w="1906" w:type="dxa"/>
            <w:shd w:val="clear" w:color="auto" w:fill="FFCADE"/>
            <w:vAlign w:val="bottom"/>
          </w:tcPr>
          <w:p w14:paraId="19A0D359" w14:textId="77777777" w:rsidR="001F365A" w:rsidRPr="00E835AE" w:rsidRDefault="001F365A" w:rsidP="005F57C1">
            <w:pPr>
              <w:spacing w:line="276" w:lineRule="auto"/>
              <w:jc w:val="center"/>
              <w:rPr>
                <w:b/>
              </w:rPr>
            </w:pPr>
            <w:r w:rsidRPr="00E835AE">
              <w:rPr>
                <w:b/>
              </w:rPr>
              <w:t>5</w:t>
            </w:r>
          </w:p>
        </w:tc>
      </w:tr>
      <w:tr w:rsidR="001F365A" w:rsidRPr="00E835AE" w14:paraId="0E6A30DF" w14:textId="77777777" w:rsidTr="005F57C1">
        <w:trPr>
          <w:trHeight w:val="3719"/>
        </w:trPr>
        <w:tc>
          <w:tcPr>
            <w:tcW w:w="5240" w:type="dxa"/>
            <w:vMerge w:val="restart"/>
            <w:shd w:val="clear" w:color="auto" w:fill="FFFFFF"/>
          </w:tcPr>
          <w:p w14:paraId="1D7A6377" w14:textId="77777777" w:rsidR="001F365A" w:rsidRPr="00E835AE" w:rsidRDefault="001F365A" w:rsidP="005F57C1">
            <w:pPr>
              <w:spacing w:line="276" w:lineRule="auto"/>
            </w:pPr>
          </w:p>
          <w:p w14:paraId="7B469DE6" w14:textId="77777777" w:rsidR="001F365A" w:rsidRPr="00E835AE" w:rsidRDefault="001F365A" w:rsidP="005F57C1">
            <w:pPr>
              <w:spacing w:line="276" w:lineRule="auto"/>
            </w:pPr>
          </w:p>
          <w:p w14:paraId="5F24804E" w14:textId="77777777" w:rsidR="001F365A" w:rsidRPr="00E835AE" w:rsidRDefault="001F365A" w:rsidP="005F57C1">
            <w:pPr>
              <w:spacing w:line="276" w:lineRule="auto"/>
              <w:rPr>
                <w:b/>
                <w:u w:val="single"/>
              </w:rPr>
            </w:pPr>
            <w:r w:rsidRPr="00E835AE">
              <w:rPr>
                <w:b/>
                <w:u w:val="single"/>
              </w:rPr>
              <w:t>A.3.1. Bilgi yönetim sistemi</w:t>
            </w:r>
          </w:p>
          <w:p w14:paraId="165B2501" w14:textId="77777777" w:rsidR="001F365A" w:rsidRPr="00E835AE" w:rsidRDefault="001F365A" w:rsidP="005F57C1">
            <w:pPr>
              <w:spacing w:line="276" w:lineRule="auto"/>
              <w:rPr>
                <w:b/>
                <w:u w:val="single"/>
              </w:rPr>
            </w:pPr>
          </w:p>
          <w:p w14:paraId="41A743B9" w14:textId="62595743" w:rsidR="001F365A" w:rsidRPr="00E835AE" w:rsidRDefault="003875DF" w:rsidP="005F57C1">
            <w:pPr>
              <w:spacing w:line="276" w:lineRule="auto"/>
              <w:jc w:val="both"/>
            </w:pPr>
            <w:r w:rsidRPr="00E835AE">
              <w:t>Birimin</w:t>
            </w:r>
            <w:r w:rsidR="001F365A" w:rsidRPr="00E835AE">
              <w:t xml:space="preserve"> önemli etkinlikleri ve süreçlerine ilişkin veriler toplanmakta, analiz edilmekte, raporlanmakta ve stratejik yönetim için kullanılmaktadır. Akademik ve idari birimlerin kullandıkları Bilgi Yönetim Sistemi entegredir ve kalite yönetim süreçlerini beslemektedir. Bilgi Yönetim Sistemi güvenliği, gizliliği ve güvenilirliği sağlanmıştır.</w:t>
            </w:r>
          </w:p>
        </w:tc>
        <w:tc>
          <w:tcPr>
            <w:tcW w:w="2126" w:type="dxa"/>
            <w:shd w:val="clear" w:color="auto" w:fill="FDDFE8"/>
          </w:tcPr>
          <w:p w14:paraId="48DDD810" w14:textId="68AF9307" w:rsidR="001F365A" w:rsidRPr="00E835AE" w:rsidRDefault="00B92709" w:rsidP="005F57C1">
            <w:pPr>
              <w:spacing w:line="276" w:lineRule="auto"/>
            </w:pPr>
            <w:r w:rsidRPr="00E835AE">
              <w:t>Birimde</w:t>
            </w:r>
            <w:r w:rsidR="001F365A" w:rsidRPr="00E835AE">
              <w:t xml:space="preserve"> bilgi yönetim sistemi bulunmamaktadır.</w:t>
            </w:r>
          </w:p>
        </w:tc>
        <w:tc>
          <w:tcPr>
            <w:tcW w:w="2195" w:type="dxa"/>
            <w:shd w:val="clear" w:color="auto" w:fill="FECEDD"/>
          </w:tcPr>
          <w:p w14:paraId="01B6BF13" w14:textId="00B8773B" w:rsidR="001F365A" w:rsidRPr="00E835AE" w:rsidRDefault="00B92709" w:rsidP="005F57C1">
            <w:pPr>
              <w:spacing w:line="276" w:lineRule="auto"/>
            </w:pPr>
            <w:r w:rsidRPr="00E835AE">
              <w:t>Birimde</w:t>
            </w:r>
            <w:r w:rsidR="001F365A" w:rsidRPr="00E835AE">
              <w:t xml:space="preserve"> kurumsal bilginin edinimi, saklanması, kullanılması, işlenmesi ve değerlendirilmesine destek olacak bilgi yönetim sistemleri oluşturulmuştur.  </w:t>
            </w:r>
          </w:p>
        </w:tc>
        <w:tc>
          <w:tcPr>
            <w:tcW w:w="1976" w:type="dxa"/>
            <w:shd w:val="clear" w:color="auto" w:fill="E59BB2"/>
          </w:tcPr>
          <w:p w14:paraId="5ACCE689" w14:textId="7C577A00" w:rsidR="001F365A" w:rsidRPr="00E835AE" w:rsidRDefault="00E835AE" w:rsidP="005F57C1">
            <w:pPr>
              <w:ind w:right="63"/>
              <w:rPr>
                <w:b/>
                <w:i/>
              </w:rPr>
            </w:pPr>
            <w:r w:rsidRPr="00E835AE">
              <w:t xml:space="preserve">Birim </w:t>
            </w:r>
            <w:r w:rsidR="001F365A" w:rsidRPr="00E835AE">
              <w:t xml:space="preserve">genelinde temel süreçleri (eğitim ve öğretim, araştırma ve geliştirme, toplumsal katkı, kalite güvencesi) destekleyen entegre bilgi yönetim sistemi işletilmektedir. </w:t>
            </w:r>
          </w:p>
        </w:tc>
        <w:tc>
          <w:tcPr>
            <w:tcW w:w="2376" w:type="dxa"/>
            <w:shd w:val="clear" w:color="auto" w:fill="DE829E"/>
          </w:tcPr>
          <w:p w14:paraId="01B4FD2D" w14:textId="2D7A3577" w:rsidR="001F365A" w:rsidRPr="00E835AE" w:rsidRDefault="00B92709" w:rsidP="005F57C1">
            <w:pPr>
              <w:keepNext/>
              <w:keepLines/>
              <w:spacing w:before="40"/>
              <w:rPr>
                <w:b/>
                <w:i/>
                <w:color w:val="1F3763"/>
              </w:rPr>
            </w:pPr>
            <w:bookmarkStart w:id="108" w:name="_heading=h.3j2qqm3" w:colFirst="0" w:colLast="0"/>
            <w:bookmarkEnd w:id="108"/>
            <w:r w:rsidRPr="00E835AE">
              <w:t>Birimde</w:t>
            </w:r>
            <w:r w:rsidR="001F365A" w:rsidRPr="00E835AE">
              <w:t xml:space="preserve"> entegre bilgi yönetim sistemi izlenmekte ve iyileştirilmektedir.</w:t>
            </w:r>
          </w:p>
        </w:tc>
        <w:tc>
          <w:tcPr>
            <w:tcW w:w="1906" w:type="dxa"/>
            <w:shd w:val="clear" w:color="auto" w:fill="D87292"/>
          </w:tcPr>
          <w:p w14:paraId="176164F1"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19EEEFC8" w14:textId="77777777" w:rsidTr="005F57C1">
        <w:trPr>
          <w:trHeight w:val="3269"/>
        </w:trPr>
        <w:tc>
          <w:tcPr>
            <w:tcW w:w="5240" w:type="dxa"/>
            <w:vMerge/>
            <w:shd w:val="clear" w:color="auto" w:fill="FFFFFF"/>
          </w:tcPr>
          <w:p w14:paraId="1AE191C9" w14:textId="77777777" w:rsidR="001F365A" w:rsidRPr="00E835AE" w:rsidRDefault="001F365A" w:rsidP="005F57C1">
            <w:pPr>
              <w:pBdr>
                <w:top w:val="nil"/>
                <w:left w:val="nil"/>
                <w:bottom w:val="nil"/>
                <w:right w:val="nil"/>
                <w:between w:val="nil"/>
              </w:pBdr>
              <w:spacing w:line="276" w:lineRule="auto"/>
            </w:pPr>
          </w:p>
        </w:tc>
        <w:tc>
          <w:tcPr>
            <w:tcW w:w="10579" w:type="dxa"/>
            <w:gridSpan w:val="5"/>
            <w:shd w:val="clear" w:color="auto" w:fill="E5AEC0"/>
          </w:tcPr>
          <w:p w14:paraId="5AA29D64" w14:textId="77777777" w:rsidR="001F365A" w:rsidRPr="00E835AE" w:rsidRDefault="001F365A" w:rsidP="005F57C1">
            <w:pPr>
              <w:spacing w:line="276" w:lineRule="auto"/>
              <w:ind w:right="63"/>
              <w:jc w:val="both"/>
            </w:pPr>
          </w:p>
          <w:p w14:paraId="2B7CE936" w14:textId="77777777" w:rsidR="001F365A" w:rsidRPr="00E835AE" w:rsidRDefault="001F365A" w:rsidP="005F57C1">
            <w:pPr>
              <w:spacing w:line="276" w:lineRule="auto"/>
              <w:ind w:right="63"/>
              <w:jc w:val="both"/>
              <w:rPr>
                <w:b/>
                <w:i/>
              </w:rPr>
            </w:pPr>
            <w:r w:rsidRPr="00E835AE">
              <w:rPr>
                <w:b/>
                <w:i/>
              </w:rPr>
              <w:t>Örnek Kanıtlar</w:t>
            </w:r>
          </w:p>
          <w:p w14:paraId="720B74F6" w14:textId="77777777" w:rsidR="001F365A" w:rsidRPr="00E835AE" w:rsidRDefault="001F365A" w:rsidP="003875DF">
            <w:pPr>
              <w:numPr>
                <w:ilvl w:val="0"/>
                <w:numId w:val="12"/>
              </w:numPr>
              <w:ind w:right="63"/>
            </w:pPr>
            <w:r w:rsidRPr="00E835AE">
              <w:rPr>
                <w:i/>
              </w:rPr>
              <w:t>Bilgi Yönetim Sistemi ve bu sistemin fonksiyonlarına ilişkin kanıtlar</w:t>
            </w:r>
          </w:p>
          <w:p w14:paraId="3C92F1FC" w14:textId="77777777" w:rsidR="001F365A" w:rsidRPr="00E835AE" w:rsidRDefault="001F365A" w:rsidP="003875DF">
            <w:pPr>
              <w:numPr>
                <w:ilvl w:val="0"/>
                <w:numId w:val="12"/>
              </w:numPr>
              <w:ind w:right="63"/>
              <w:jc w:val="both"/>
              <w:rPr>
                <w:sz w:val="22"/>
                <w:szCs w:val="22"/>
              </w:rPr>
            </w:pPr>
            <w:r w:rsidRPr="00E835AE">
              <w:rPr>
                <w:i/>
              </w:rPr>
              <w:t xml:space="preserve">Kişisel Verilerin İşlenmesine yönelik süreçler ve uygulamalar </w:t>
            </w:r>
          </w:p>
          <w:p w14:paraId="6C5A2AAF" w14:textId="77777777" w:rsidR="001F365A" w:rsidRPr="00E835AE" w:rsidRDefault="001F365A" w:rsidP="003875DF">
            <w:pPr>
              <w:numPr>
                <w:ilvl w:val="0"/>
                <w:numId w:val="12"/>
              </w:numPr>
              <w:ind w:right="63"/>
              <w:jc w:val="both"/>
              <w:rPr>
                <w:i/>
              </w:rPr>
            </w:pPr>
            <w:r w:rsidRPr="00E835AE">
              <w:rPr>
                <w:i/>
              </w:rPr>
              <w:t xml:space="preserve">Bilgi Yönetim Sistemi’nin izlenmesi ve iyileştirilmesine ilişkin kanıtlar </w:t>
            </w:r>
          </w:p>
          <w:p w14:paraId="5A24691E" w14:textId="77777777" w:rsidR="001F365A" w:rsidRPr="00E835AE" w:rsidRDefault="001F365A" w:rsidP="003875DF">
            <w:pPr>
              <w:numPr>
                <w:ilvl w:val="0"/>
                <w:numId w:val="12"/>
              </w:numPr>
              <w:ind w:right="63"/>
              <w:jc w:val="both"/>
              <w:rPr>
                <w:i/>
              </w:rPr>
            </w:pPr>
            <w:r w:rsidRPr="00E835AE">
              <w:rPr>
                <w:i/>
              </w:rPr>
              <w:t xml:space="preserve">Bilgi güvenliğini ve güvenirliğini sağlamaya yönelik süreçler ve uygulamalar </w:t>
            </w:r>
          </w:p>
          <w:p w14:paraId="41E19351" w14:textId="77777777" w:rsidR="001F365A" w:rsidRPr="00E835AE" w:rsidRDefault="001F365A" w:rsidP="003875DF">
            <w:pPr>
              <w:numPr>
                <w:ilvl w:val="0"/>
                <w:numId w:val="12"/>
              </w:numPr>
              <w:ind w:right="63"/>
              <w:jc w:val="both"/>
              <w:rPr>
                <w:i/>
              </w:rPr>
            </w:pPr>
            <w:r w:rsidRPr="00E835AE">
              <w:rPr>
                <w:i/>
              </w:rPr>
              <w:t>Siber tehditlere yönelik risk, sızma testleri ve bağlı iyileştirmeler</w:t>
            </w:r>
          </w:p>
          <w:p w14:paraId="05DD6817" w14:textId="16C18CD5" w:rsidR="001F365A" w:rsidRPr="00E835AE" w:rsidRDefault="001F365A" w:rsidP="003875DF">
            <w:pPr>
              <w:numPr>
                <w:ilvl w:val="0"/>
                <w:numId w:val="12"/>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7E7192AF" w14:textId="77777777" w:rsidR="001F365A" w:rsidRPr="00E835AE" w:rsidRDefault="001F365A" w:rsidP="001F365A"/>
    <w:p w14:paraId="66154B44" w14:textId="77777777" w:rsidR="001F365A" w:rsidRPr="00E835AE" w:rsidRDefault="001F365A" w:rsidP="001F365A"/>
    <w:tbl>
      <w:tblPr>
        <w:tblpPr w:leftFromText="141" w:rightFromText="141" w:vertAnchor="page" w:horzAnchor="margin" w:tblpXSpec="center" w:tblpY="945"/>
        <w:tblW w:w="15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37"/>
        <w:gridCol w:w="2041"/>
        <w:gridCol w:w="1767"/>
        <w:gridCol w:w="1976"/>
        <w:gridCol w:w="2311"/>
        <w:gridCol w:w="1853"/>
      </w:tblGrid>
      <w:tr w:rsidR="001F365A" w:rsidRPr="00E835AE" w14:paraId="378DEC0F" w14:textId="77777777" w:rsidTr="005F57C1">
        <w:trPr>
          <w:trHeight w:val="451"/>
        </w:trPr>
        <w:tc>
          <w:tcPr>
            <w:tcW w:w="15385" w:type="dxa"/>
            <w:gridSpan w:val="6"/>
            <w:shd w:val="clear" w:color="auto" w:fill="FFCADE"/>
          </w:tcPr>
          <w:p w14:paraId="59F56E1B"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63A6D23F" w14:textId="77777777" w:rsidTr="005F57C1">
        <w:trPr>
          <w:trHeight w:val="691"/>
        </w:trPr>
        <w:tc>
          <w:tcPr>
            <w:tcW w:w="15385" w:type="dxa"/>
            <w:gridSpan w:val="6"/>
            <w:shd w:val="clear" w:color="auto" w:fill="FFCADE"/>
          </w:tcPr>
          <w:p w14:paraId="5AA5C4A7" w14:textId="77777777" w:rsidR="001F365A" w:rsidRPr="00E835AE" w:rsidRDefault="001F365A" w:rsidP="005F57C1">
            <w:pPr>
              <w:tabs>
                <w:tab w:val="left" w:pos="1501"/>
              </w:tabs>
              <w:spacing w:line="276" w:lineRule="auto"/>
              <w:jc w:val="both"/>
              <w:rPr>
                <w:b/>
              </w:rPr>
            </w:pPr>
            <w:r w:rsidRPr="00E835AE">
              <w:rPr>
                <w:b/>
              </w:rPr>
              <w:t>A.3. Yönetim Sistemleri</w:t>
            </w:r>
          </w:p>
          <w:p w14:paraId="24762644" w14:textId="77777777" w:rsidR="001F365A" w:rsidRPr="00E835AE" w:rsidRDefault="001F365A" w:rsidP="005F57C1">
            <w:pPr>
              <w:tabs>
                <w:tab w:val="left" w:pos="1501"/>
              </w:tabs>
              <w:spacing w:line="276" w:lineRule="auto"/>
              <w:jc w:val="both"/>
            </w:pPr>
          </w:p>
        </w:tc>
      </w:tr>
      <w:tr w:rsidR="001F365A" w:rsidRPr="00E835AE" w14:paraId="6ACE1844" w14:textId="77777777" w:rsidTr="005F57C1">
        <w:trPr>
          <w:trHeight w:val="317"/>
        </w:trPr>
        <w:tc>
          <w:tcPr>
            <w:tcW w:w="5437" w:type="dxa"/>
            <w:shd w:val="clear" w:color="auto" w:fill="FFCADE"/>
            <w:vAlign w:val="center"/>
          </w:tcPr>
          <w:p w14:paraId="11DCA909" w14:textId="77777777" w:rsidR="001F365A" w:rsidRPr="00E835AE" w:rsidRDefault="001F365A" w:rsidP="005F57C1">
            <w:pPr>
              <w:tabs>
                <w:tab w:val="center" w:pos="2792"/>
              </w:tabs>
              <w:spacing w:line="276" w:lineRule="auto"/>
            </w:pPr>
          </w:p>
        </w:tc>
        <w:tc>
          <w:tcPr>
            <w:tcW w:w="2041" w:type="dxa"/>
            <w:shd w:val="clear" w:color="auto" w:fill="FFCADE"/>
            <w:vAlign w:val="bottom"/>
          </w:tcPr>
          <w:p w14:paraId="594D7232" w14:textId="77777777" w:rsidR="001F365A" w:rsidRPr="00E835AE" w:rsidRDefault="001F365A" w:rsidP="005F57C1">
            <w:pPr>
              <w:spacing w:line="276" w:lineRule="auto"/>
              <w:jc w:val="center"/>
              <w:rPr>
                <w:b/>
              </w:rPr>
            </w:pPr>
            <w:r w:rsidRPr="00E835AE">
              <w:rPr>
                <w:b/>
              </w:rPr>
              <w:t>1</w:t>
            </w:r>
          </w:p>
        </w:tc>
        <w:tc>
          <w:tcPr>
            <w:tcW w:w="1767" w:type="dxa"/>
            <w:shd w:val="clear" w:color="auto" w:fill="FFCADE"/>
            <w:vAlign w:val="bottom"/>
          </w:tcPr>
          <w:p w14:paraId="0B22BD49" w14:textId="77777777" w:rsidR="001F365A" w:rsidRPr="00E835AE" w:rsidRDefault="001F365A" w:rsidP="005F57C1">
            <w:pPr>
              <w:spacing w:line="276" w:lineRule="auto"/>
              <w:jc w:val="center"/>
              <w:rPr>
                <w:b/>
              </w:rPr>
            </w:pPr>
            <w:r w:rsidRPr="00E835AE">
              <w:rPr>
                <w:b/>
              </w:rPr>
              <w:t>2</w:t>
            </w:r>
          </w:p>
        </w:tc>
        <w:tc>
          <w:tcPr>
            <w:tcW w:w="1976" w:type="dxa"/>
            <w:shd w:val="clear" w:color="auto" w:fill="FFCADE"/>
            <w:vAlign w:val="bottom"/>
          </w:tcPr>
          <w:p w14:paraId="4EC45A2F" w14:textId="77777777" w:rsidR="001F365A" w:rsidRPr="00E835AE" w:rsidRDefault="001F365A" w:rsidP="005F57C1">
            <w:pPr>
              <w:spacing w:line="276" w:lineRule="auto"/>
              <w:jc w:val="center"/>
              <w:rPr>
                <w:b/>
              </w:rPr>
            </w:pPr>
            <w:r w:rsidRPr="00E835AE">
              <w:rPr>
                <w:b/>
              </w:rPr>
              <w:t>3</w:t>
            </w:r>
          </w:p>
        </w:tc>
        <w:tc>
          <w:tcPr>
            <w:tcW w:w="2311" w:type="dxa"/>
            <w:shd w:val="clear" w:color="auto" w:fill="FFCADE"/>
            <w:vAlign w:val="bottom"/>
          </w:tcPr>
          <w:p w14:paraId="5DC48D8C" w14:textId="77777777" w:rsidR="001F365A" w:rsidRPr="00E835AE" w:rsidRDefault="001F365A" w:rsidP="005F57C1">
            <w:pPr>
              <w:spacing w:line="276" w:lineRule="auto"/>
              <w:jc w:val="center"/>
              <w:rPr>
                <w:b/>
              </w:rPr>
            </w:pPr>
            <w:r w:rsidRPr="00E835AE">
              <w:rPr>
                <w:b/>
              </w:rPr>
              <w:t>4</w:t>
            </w:r>
          </w:p>
        </w:tc>
        <w:tc>
          <w:tcPr>
            <w:tcW w:w="1851" w:type="dxa"/>
            <w:shd w:val="clear" w:color="auto" w:fill="FFCADE"/>
            <w:vAlign w:val="bottom"/>
          </w:tcPr>
          <w:p w14:paraId="587710D8" w14:textId="77777777" w:rsidR="001F365A" w:rsidRPr="00E835AE" w:rsidRDefault="001F365A" w:rsidP="005F57C1">
            <w:pPr>
              <w:spacing w:line="276" w:lineRule="auto"/>
              <w:jc w:val="center"/>
              <w:rPr>
                <w:b/>
              </w:rPr>
            </w:pPr>
            <w:r w:rsidRPr="00E835AE">
              <w:rPr>
                <w:b/>
              </w:rPr>
              <w:t>5</w:t>
            </w:r>
          </w:p>
        </w:tc>
      </w:tr>
      <w:tr w:rsidR="001F365A" w:rsidRPr="00E835AE" w14:paraId="26155158" w14:textId="77777777" w:rsidTr="005F57C1">
        <w:trPr>
          <w:trHeight w:val="3494"/>
        </w:trPr>
        <w:tc>
          <w:tcPr>
            <w:tcW w:w="5437" w:type="dxa"/>
            <w:vMerge w:val="restart"/>
            <w:shd w:val="clear" w:color="auto" w:fill="FFFFFF"/>
          </w:tcPr>
          <w:p w14:paraId="7F85D4D2" w14:textId="77777777" w:rsidR="001F365A" w:rsidRPr="00E835AE" w:rsidRDefault="001F365A" w:rsidP="005F57C1">
            <w:pPr>
              <w:spacing w:line="276" w:lineRule="auto"/>
            </w:pPr>
          </w:p>
          <w:p w14:paraId="4C4280B0" w14:textId="77777777" w:rsidR="001F365A" w:rsidRPr="00E835AE" w:rsidRDefault="001F365A" w:rsidP="005F57C1">
            <w:pPr>
              <w:spacing w:line="276" w:lineRule="auto"/>
              <w:rPr>
                <w:b/>
                <w:u w:val="single"/>
              </w:rPr>
            </w:pPr>
            <w:r w:rsidRPr="00E835AE">
              <w:rPr>
                <w:b/>
                <w:u w:val="single"/>
              </w:rPr>
              <w:t>A.3.2. İnsan kaynakları yönetimi</w:t>
            </w:r>
          </w:p>
          <w:p w14:paraId="2E4FB848" w14:textId="52C9C8B6" w:rsidR="001F365A" w:rsidRPr="00E835AE" w:rsidRDefault="001F365A" w:rsidP="005F57C1">
            <w:pPr>
              <w:spacing w:line="276" w:lineRule="auto"/>
              <w:jc w:val="both"/>
            </w:pPr>
            <w:r w:rsidRPr="00E835AE">
              <w:t xml:space="preserve">İnsan kaynakları yönetimine ilişkin kurallar ve süreçler bulunmaktadır. Şeffaf şekilde yürütülen bu süreçler </w:t>
            </w:r>
            <w:r w:rsidR="00B92709" w:rsidRPr="00E835AE">
              <w:t>birimde</w:t>
            </w:r>
            <w:r w:rsidRPr="00E835AE">
              <w:t xml:space="preserve"> herkes tarafından bilinmektedir. Eğitim ve liyakat öncelikli kriter olup, yetkinliklerin arttırılması temel hedeftir.  </w:t>
            </w:r>
          </w:p>
          <w:p w14:paraId="435D5B8D" w14:textId="77777777" w:rsidR="001F365A" w:rsidRPr="00E835AE" w:rsidRDefault="001F365A" w:rsidP="005F57C1">
            <w:pPr>
              <w:spacing w:line="276" w:lineRule="auto"/>
            </w:pPr>
            <w:r w:rsidRPr="00E835AE">
              <w:t>Çalışan (akademik-idari) memnuniyet, şikayet ve önerilerini belirlemek ve izlemek amacıyla geliştirilmiş olan yöntem ve mekanizmalar uygulanmakta ve sonuçları değerlendirilerek iyileştirilmektedir.</w:t>
            </w:r>
          </w:p>
        </w:tc>
        <w:tc>
          <w:tcPr>
            <w:tcW w:w="2041" w:type="dxa"/>
            <w:shd w:val="clear" w:color="auto" w:fill="FDDFE8"/>
          </w:tcPr>
          <w:p w14:paraId="6F8E0F4E" w14:textId="7C943096" w:rsidR="001F365A" w:rsidRPr="00E835AE" w:rsidRDefault="00B92709" w:rsidP="005F57C1">
            <w:pPr>
              <w:spacing w:line="276" w:lineRule="auto"/>
            </w:pPr>
            <w:r w:rsidRPr="00E835AE">
              <w:t>Birimde</w:t>
            </w:r>
            <w:r w:rsidR="001F365A" w:rsidRPr="00E835AE">
              <w:t xml:space="preserve"> insan kaynakları yönetimine ilişkin tanımlı süreçler bulunmamaktadır.</w:t>
            </w:r>
          </w:p>
        </w:tc>
        <w:tc>
          <w:tcPr>
            <w:tcW w:w="1767" w:type="dxa"/>
            <w:shd w:val="clear" w:color="auto" w:fill="FECEDD"/>
          </w:tcPr>
          <w:p w14:paraId="37EE106F" w14:textId="42D3C1B4" w:rsidR="001F365A" w:rsidRPr="00E835AE" w:rsidRDefault="00B92709" w:rsidP="005F57C1">
            <w:pPr>
              <w:spacing w:line="276" w:lineRule="auto"/>
            </w:pPr>
            <w:r w:rsidRPr="00E835AE">
              <w:t>Birimde</w:t>
            </w:r>
            <w:r w:rsidR="001F365A" w:rsidRPr="00E835AE">
              <w:t xml:space="preserve"> stratejik hedefleriyle uyumlu insan kaynakları yönetimine ilişkin tanımlı süreçler bulunmaktadır. </w:t>
            </w:r>
          </w:p>
        </w:tc>
        <w:tc>
          <w:tcPr>
            <w:tcW w:w="1976" w:type="dxa"/>
            <w:shd w:val="clear" w:color="auto" w:fill="E59BB2"/>
          </w:tcPr>
          <w:p w14:paraId="42F937C8" w14:textId="7300C6D0" w:rsidR="001F365A" w:rsidRPr="00E835AE" w:rsidRDefault="003875DF" w:rsidP="005F57C1">
            <w:pPr>
              <w:ind w:right="63"/>
              <w:rPr>
                <w:b/>
                <w:i/>
              </w:rPr>
            </w:pPr>
            <w:r w:rsidRPr="00E835AE">
              <w:t>Birimin</w:t>
            </w:r>
            <w:r w:rsidR="001F365A" w:rsidRPr="00E835AE">
              <w:t xml:space="preserve"> genelinde insan kaynakları yönetimi doğrultusunda uygulamalar tanımlı süreçlere uygun bir biçimde yürütülmektedir. </w:t>
            </w:r>
          </w:p>
        </w:tc>
        <w:tc>
          <w:tcPr>
            <w:tcW w:w="2311" w:type="dxa"/>
            <w:shd w:val="clear" w:color="auto" w:fill="DE829E"/>
          </w:tcPr>
          <w:p w14:paraId="6DDDDC1B" w14:textId="300628F1" w:rsidR="001F365A" w:rsidRPr="00E835AE" w:rsidRDefault="00B92709" w:rsidP="005F57C1">
            <w:pPr>
              <w:keepNext/>
              <w:keepLines/>
              <w:spacing w:before="40"/>
              <w:rPr>
                <w:b/>
                <w:i/>
                <w:color w:val="1F3763"/>
              </w:rPr>
            </w:pPr>
            <w:bookmarkStart w:id="109" w:name="_heading=h.1y810tw" w:colFirst="0" w:colLast="0"/>
            <w:bookmarkEnd w:id="109"/>
            <w:r w:rsidRPr="00E835AE">
              <w:t>Birimde</w:t>
            </w:r>
            <w:r w:rsidR="001F365A" w:rsidRPr="00E835AE">
              <w:t xml:space="preserve"> insan kaynakları yönetimi uygulamaları izlenmekte ve ilgili iç paydaşlarla değerlendirilerek iyileştirilmektedir. </w:t>
            </w:r>
          </w:p>
        </w:tc>
        <w:tc>
          <w:tcPr>
            <w:tcW w:w="1851" w:type="dxa"/>
            <w:shd w:val="clear" w:color="auto" w:fill="D87292"/>
          </w:tcPr>
          <w:p w14:paraId="7351D996"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7C801595" w14:textId="77777777" w:rsidTr="005F57C1">
        <w:trPr>
          <w:trHeight w:val="3072"/>
        </w:trPr>
        <w:tc>
          <w:tcPr>
            <w:tcW w:w="5437" w:type="dxa"/>
            <w:vMerge/>
            <w:shd w:val="clear" w:color="auto" w:fill="FFFFFF"/>
          </w:tcPr>
          <w:p w14:paraId="1ADE6E91" w14:textId="77777777" w:rsidR="001F365A" w:rsidRPr="00E835AE" w:rsidRDefault="001F365A" w:rsidP="005F57C1">
            <w:pPr>
              <w:pBdr>
                <w:top w:val="nil"/>
                <w:left w:val="nil"/>
                <w:bottom w:val="nil"/>
                <w:right w:val="nil"/>
                <w:between w:val="nil"/>
              </w:pBdr>
              <w:spacing w:line="276" w:lineRule="auto"/>
            </w:pPr>
          </w:p>
        </w:tc>
        <w:tc>
          <w:tcPr>
            <w:tcW w:w="9948" w:type="dxa"/>
            <w:gridSpan w:val="5"/>
            <w:shd w:val="clear" w:color="auto" w:fill="E5AEC0"/>
          </w:tcPr>
          <w:p w14:paraId="62448318" w14:textId="77777777" w:rsidR="001F365A" w:rsidRPr="00E835AE" w:rsidRDefault="001F365A" w:rsidP="005F57C1">
            <w:pPr>
              <w:rPr>
                <w:b/>
                <w:i/>
              </w:rPr>
            </w:pPr>
          </w:p>
          <w:p w14:paraId="7966286D" w14:textId="77777777" w:rsidR="001F365A" w:rsidRPr="00E835AE" w:rsidRDefault="001F365A" w:rsidP="005F57C1">
            <w:pPr>
              <w:rPr>
                <w:b/>
                <w:i/>
              </w:rPr>
            </w:pPr>
            <w:r w:rsidRPr="00E835AE">
              <w:rPr>
                <w:b/>
                <w:i/>
              </w:rPr>
              <w:t>Örnek Kanıtlar</w:t>
            </w:r>
          </w:p>
          <w:p w14:paraId="5F29CF56" w14:textId="77777777" w:rsidR="001F365A" w:rsidRPr="00E835AE" w:rsidRDefault="001F365A" w:rsidP="003875DF">
            <w:pPr>
              <w:numPr>
                <w:ilvl w:val="0"/>
                <w:numId w:val="27"/>
              </w:numPr>
              <w:rPr>
                <w:i/>
              </w:rPr>
            </w:pPr>
            <w:r w:rsidRPr="00E835AE">
              <w:rPr>
                <w:i/>
              </w:rPr>
              <w:t>İnsan kaynakları politikası ve hedefleri ve bunlara ilişkin uygulamalar (Yetkinlik, işe alınma, hizmet içi eğitim, teşvik ve ödüllendirme vb.)</w:t>
            </w:r>
          </w:p>
          <w:p w14:paraId="62040C41" w14:textId="77777777" w:rsidR="001F365A" w:rsidRPr="00E835AE" w:rsidRDefault="001F365A" w:rsidP="003875DF">
            <w:pPr>
              <w:numPr>
                <w:ilvl w:val="0"/>
                <w:numId w:val="27"/>
              </w:numPr>
              <w:rPr>
                <w:i/>
              </w:rPr>
            </w:pPr>
            <w:r w:rsidRPr="00E835AE">
              <w:rPr>
                <w:i/>
              </w:rPr>
              <w:t xml:space="preserve">Çalışan (akademik ve idari) memnuniyeti anketleri, uygulama sistematiği ve anket sonuçları </w:t>
            </w:r>
          </w:p>
          <w:p w14:paraId="5056F6AC" w14:textId="77777777" w:rsidR="001F365A" w:rsidRPr="00E835AE" w:rsidRDefault="001F365A" w:rsidP="003875DF">
            <w:pPr>
              <w:numPr>
                <w:ilvl w:val="0"/>
                <w:numId w:val="27"/>
              </w:numPr>
              <w:rPr>
                <w:i/>
              </w:rPr>
            </w:pPr>
            <w:r w:rsidRPr="00E835AE">
              <w:rPr>
                <w:i/>
              </w:rPr>
              <w:t>İnsan kaynakları yönetimi uygulamalarına ilişkin izleme ve iyileştirme kanıtları</w:t>
            </w:r>
          </w:p>
          <w:p w14:paraId="33421541" w14:textId="50C52E3F" w:rsidR="001F365A" w:rsidRPr="00E835AE" w:rsidRDefault="001F365A" w:rsidP="003875DF">
            <w:pPr>
              <w:numPr>
                <w:ilvl w:val="0"/>
                <w:numId w:val="27"/>
              </w:numPr>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09362041" w14:textId="77777777" w:rsidR="001F365A" w:rsidRPr="00E835AE" w:rsidRDefault="001F365A" w:rsidP="005F57C1">
            <w:pPr>
              <w:rPr>
                <w:i/>
              </w:rPr>
            </w:pPr>
          </w:p>
        </w:tc>
      </w:tr>
    </w:tbl>
    <w:p w14:paraId="58C8E944" w14:textId="77777777" w:rsidR="001F365A" w:rsidRPr="00E835AE" w:rsidRDefault="001F365A" w:rsidP="001F365A">
      <w:r w:rsidRPr="00E835AE">
        <w:br w:type="page"/>
      </w:r>
    </w:p>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32"/>
        <w:gridCol w:w="1985"/>
        <w:gridCol w:w="142"/>
        <w:gridCol w:w="1701"/>
        <w:gridCol w:w="141"/>
        <w:gridCol w:w="1985"/>
        <w:gridCol w:w="2126"/>
        <w:gridCol w:w="1718"/>
      </w:tblGrid>
      <w:tr w:rsidR="001F365A" w:rsidRPr="00E835AE" w14:paraId="41E514F5" w14:textId="77777777" w:rsidTr="005F57C1">
        <w:trPr>
          <w:trHeight w:val="176"/>
        </w:trPr>
        <w:tc>
          <w:tcPr>
            <w:tcW w:w="16030" w:type="dxa"/>
            <w:gridSpan w:val="8"/>
            <w:shd w:val="clear" w:color="auto" w:fill="FFCADE"/>
          </w:tcPr>
          <w:p w14:paraId="2EA9C486"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7D491B7E" w14:textId="77777777" w:rsidTr="005F57C1">
        <w:trPr>
          <w:trHeight w:val="352"/>
        </w:trPr>
        <w:tc>
          <w:tcPr>
            <w:tcW w:w="16030" w:type="dxa"/>
            <w:gridSpan w:val="8"/>
            <w:shd w:val="clear" w:color="auto" w:fill="FFCADE"/>
          </w:tcPr>
          <w:p w14:paraId="0C61D166" w14:textId="77777777" w:rsidR="001F365A" w:rsidRPr="00E835AE" w:rsidRDefault="001F365A" w:rsidP="005F57C1">
            <w:pPr>
              <w:tabs>
                <w:tab w:val="left" w:pos="1501"/>
              </w:tabs>
              <w:spacing w:line="276" w:lineRule="auto"/>
              <w:jc w:val="both"/>
              <w:rPr>
                <w:b/>
              </w:rPr>
            </w:pPr>
            <w:r w:rsidRPr="00E835AE">
              <w:rPr>
                <w:b/>
              </w:rPr>
              <w:t>A.3. Yönetim Sistemleri</w:t>
            </w:r>
          </w:p>
          <w:p w14:paraId="1FAAFA18" w14:textId="77777777" w:rsidR="001F365A" w:rsidRPr="00E835AE" w:rsidRDefault="001F365A" w:rsidP="005F57C1">
            <w:pPr>
              <w:tabs>
                <w:tab w:val="left" w:pos="1501"/>
              </w:tabs>
              <w:spacing w:line="276" w:lineRule="auto"/>
              <w:jc w:val="both"/>
            </w:pPr>
          </w:p>
        </w:tc>
      </w:tr>
      <w:tr w:rsidR="001F365A" w:rsidRPr="00E835AE" w14:paraId="557A2175" w14:textId="77777777" w:rsidTr="005F57C1">
        <w:trPr>
          <w:trHeight w:val="217"/>
        </w:trPr>
        <w:tc>
          <w:tcPr>
            <w:tcW w:w="6232" w:type="dxa"/>
            <w:shd w:val="clear" w:color="auto" w:fill="FFCADE"/>
            <w:vAlign w:val="center"/>
          </w:tcPr>
          <w:p w14:paraId="78B0BA7D" w14:textId="77777777" w:rsidR="001F365A" w:rsidRPr="00E835AE" w:rsidRDefault="001F365A" w:rsidP="005F57C1">
            <w:pPr>
              <w:tabs>
                <w:tab w:val="center" w:pos="2792"/>
              </w:tabs>
              <w:spacing w:line="276" w:lineRule="auto"/>
            </w:pPr>
          </w:p>
        </w:tc>
        <w:tc>
          <w:tcPr>
            <w:tcW w:w="1985" w:type="dxa"/>
            <w:shd w:val="clear" w:color="auto" w:fill="FFCADE"/>
            <w:vAlign w:val="bottom"/>
          </w:tcPr>
          <w:p w14:paraId="2EEF4838" w14:textId="77777777" w:rsidR="001F365A" w:rsidRPr="00E835AE" w:rsidRDefault="001F365A" w:rsidP="005F57C1">
            <w:pPr>
              <w:spacing w:line="276" w:lineRule="auto"/>
              <w:jc w:val="center"/>
              <w:rPr>
                <w:b/>
              </w:rPr>
            </w:pPr>
            <w:r w:rsidRPr="00E835AE">
              <w:rPr>
                <w:b/>
              </w:rPr>
              <w:t>1</w:t>
            </w:r>
          </w:p>
        </w:tc>
        <w:tc>
          <w:tcPr>
            <w:tcW w:w="1843" w:type="dxa"/>
            <w:gridSpan w:val="2"/>
            <w:shd w:val="clear" w:color="auto" w:fill="FFCADE"/>
            <w:vAlign w:val="bottom"/>
          </w:tcPr>
          <w:p w14:paraId="2CB25B18" w14:textId="77777777" w:rsidR="001F365A" w:rsidRPr="00E835AE" w:rsidRDefault="001F365A" w:rsidP="005F57C1">
            <w:pPr>
              <w:spacing w:line="276" w:lineRule="auto"/>
              <w:jc w:val="center"/>
              <w:rPr>
                <w:b/>
              </w:rPr>
            </w:pPr>
            <w:r w:rsidRPr="00E835AE">
              <w:rPr>
                <w:b/>
              </w:rPr>
              <w:t>2</w:t>
            </w:r>
          </w:p>
        </w:tc>
        <w:tc>
          <w:tcPr>
            <w:tcW w:w="2126" w:type="dxa"/>
            <w:gridSpan w:val="2"/>
            <w:shd w:val="clear" w:color="auto" w:fill="FFCADE"/>
            <w:vAlign w:val="bottom"/>
          </w:tcPr>
          <w:p w14:paraId="515D7DE3" w14:textId="77777777" w:rsidR="001F365A" w:rsidRPr="00E835AE" w:rsidRDefault="001F365A" w:rsidP="005F57C1">
            <w:pPr>
              <w:spacing w:line="276" w:lineRule="auto"/>
              <w:jc w:val="center"/>
              <w:rPr>
                <w:b/>
              </w:rPr>
            </w:pPr>
            <w:r w:rsidRPr="00E835AE">
              <w:rPr>
                <w:b/>
              </w:rPr>
              <w:t>3</w:t>
            </w:r>
          </w:p>
        </w:tc>
        <w:tc>
          <w:tcPr>
            <w:tcW w:w="2126" w:type="dxa"/>
            <w:shd w:val="clear" w:color="auto" w:fill="FFCADE"/>
            <w:vAlign w:val="bottom"/>
          </w:tcPr>
          <w:p w14:paraId="0AB342F6" w14:textId="77777777" w:rsidR="001F365A" w:rsidRPr="00E835AE" w:rsidRDefault="001F365A" w:rsidP="005F57C1">
            <w:pPr>
              <w:spacing w:line="276" w:lineRule="auto"/>
              <w:jc w:val="center"/>
              <w:rPr>
                <w:b/>
              </w:rPr>
            </w:pPr>
            <w:r w:rsidRPr="00E835AE">
              <w:rPr>
                <w:b/>
              </w:rPr>
              <w:t>4</w:t>
            </w:r>
          </w:p>
        </w:tc>
        <w:tc>
          <w:tcPr>
            <w:tcW w:w="1718" w:type="dxa"/>
            <w:shd w:val="clear" w:color="auto" w:fill="FFCADE"/>
            <w:vAlign w:val="bottom"/>
          </w:tcPr>
          <w:p w14:paraId="1A1C9483" w14:textId="77777777" w:rsidR="001F365A" w:rsidRPr="00E835AE" w:rsidRDefault="001F365A" w:rsidP="005F57C1">
            <w:pPr>
              <w:spacing w:line="276" w:lineRule="auto"/>
              <w:jc w:val="center"/>
              <w:rPr>
                <w:b/>
              </w:rPr>
            </w:pPr>
            <w:r w:rsidRPr="00E835AE">
              <w:rPr>
                <w:b/>
              </w:rPr>
              <w:t>5</w:t>
            </w:r>
          </w:p>
        </w:tc>
      </w:tr>
      <w:tr w:rsidR="001F365A" w:rsidRPr="00E835AE" w14:paraId="1D2D3958" w14:textId="77777777" w:rsidTr="005F57C1">
        <w:trPr>
          <w:trHeight w:val="3859"/>
        </w:trPr>
        <w:tc>
          <w:tcPr>
            <w:tcW w:w="6232" w:type="dxa"/>
            <w:vMerge w:val="restart"/>
            <w:shd w:val="clear" w:color="auto" w:fill="FFFFFF"/>
          </w:tcPr>
          <w:p w14:paraId="4962645D" w14:textId="77777777" w:rsidR="001F365A" w:rsidRPr="00E835AE" w:rsidRDefault="001F365A" w:rsidP="005F57C1">
            <w:pPr>
              <w:spacing w:line="276" w:lineRule="auto"/>
            </w:pPr>
          </w:p>
          <w:p w14:paraId="5EB11BF9" w14:textId="77777777" w:rsidR="001F365A" w:rsidRPr="00E835AE" w:rsidRDefault="001F365A" w:rsidP="005F57C1">
            <w:pPr>
              <w:spacing w:line="276" w:lineRule="auto"/>
              <w:rPr>
                <w:b/>
                <w:sz w:val="22"/>
                <w:u w:val="single"/>
              </w:rPr>
            </w:pPr>
            <w:r w:rsidRPr="00E835AE">
              <w:rPr>
                <w:b/>
                <w:sz w:val="22"/>
                <w:u w:val="single"/>
              </w:rPr>
              <w:t>A.3.3. Finansal yönetim</w:t>
            </w:r>
          </w:p>
          <w:p w14:paraId="4B8B17A4" w14:textId="77777777" w:rsidR="001F365A" w:rsidRPr="00E835AE" w:rsidRDefault="001F365A" w:rsidP="005F57C1">
            <w:pPr>
              <w:spacing w:line="276" w:lineRule="auto"/>
              <w:jc w:val="both"/>
              <w:rPr>
                <w:sz w:val="22"/>
              </w:rPr>
            </w:pPr>
            <w:r w:rsidRPr="00E835AE">
              <w:rPr>
                <w:sz w:val="22"/>
              </w:rPr>
              <w:t xml:space="preserve">Temel gelir ve gider kalemleri tanımlanmıştır ve yıllar içinde izlenmektedir. </w:t>
            </w:r>
          </w:p>
          <w:p w14:paraId="3216D5E8" w14:textId="77777777" w:rsidR="001F365A" w:rsidRPr="00E835AE" w:rsidRDefault="001F365A" w:rsidP="005F57C1">
            <w:pPr>
              <w:spacing w:line="276" w:lineRule="auto"/>
              <w:jc w:val="both"/>
              <w:rPr>
                <w:sz w:val="22"/>
              </w:rPr>
            </w:pPr>
          </w:p>
          <w:p w14:paraId="3118EB44" w14:textId="77777777" w:rsidR="001F365A" w:rsidRPr="00E835AE" w:rsidRDefault="001F365A" w:rsidP="005F57C1">
            <w:pPr>
              <w:spacing w:line="276" w:lineRule="auto"/>
              <w:jc w:val="both"/>
            </w:pPr>
            <w:r w:rsidRPr="00E835AE">
              <w:rPr>
                <w:sz w:val="22"/>
              </w:rPr>
              <w:t>Toplam Cari Bütçe (gelir) = Devlet eğitim katkısı (merkezi bütçeden gelen ve araştırma-geliştirme kategorisindeki faaliyetlere ait olmayan tüm gelirler) + öğrenci gelirleri (kaynağı öğrenci olan tüm gelirler: 1. ve 2. öğretim, tezsiz yüksek lisans, yaz okulu, hizmetler/harçlar, yemek-barınma ücreti vb.) + araştırma gelirleri (devletten merkezi bütçe içinde gelen + ulusal tahsis -yarışmasız projeler-) + ulusal yarışmacı araştırma destekleri + uluslararası araştırma destekleri [özel hesap, döner sermaye, vakıftan gelen veya başkaca muhasebeleştirilen] + toplumsal katkı gelirleri (tıp, dişçilik vb.) fakültelerin sağlık hizmeti geliri [döner sermaye veya başkaca muhasebeleştirilen] + mühendislik, mimarlık vb fakültelerinin bilgi ve teknoloji transferi/projeler/uygulamalar geliri [döner sermaye veya başkaca muhasebeleştirilen] + erişkin eğitimi/yaşam boyu eğitim gelirleri + kira gelirleri + laboratuvar/deney/ölçüm vb gelirler [özel hesap, döner sermaye, vakıftan gelen veya başkaca muhasebeleştirilen] + bağışlar (devlet dışı, şartlı veya şartsız olarak üniversiteye aktarılan kaynak) ayrıntısında izlenmektedir ve kurum profiliyle ilişkilendirilmektedir.</w:t>
            </w:r>
          </w:p>
        </w:tc>
        <w:tc>
          <w:tcPr>
            <w:tcW w:w="2127" w:type="dxa"/>
            <w:gridSpan w:val="2"/>
            <w:shd w:val="clear" w:color="auto" w:fill="FDDFE8"/>
          </w:tcPr>
          <w:p w14:paraId="24065C35" w14:textId="56662E19" w:rsidR="001F365A" w:rsidRPr="00E835AE" w:rsidRDefault="00B92709" w:rsidP="005F57C1">
            <w:pPr>
              <w:spacing w:line="276" w:lineRule="auto"/>
            </w:pPr>
            <w:r w:rsidRPr="00E835AE">
              <w:t>Birimde</w:t>
            </w:r>
            <w:r w:rsidR="001F365A" w:rsidRPr="00E835AE">
              <w:t xml:space="preserve"> finansal kaynakların yönetimine ilişkin tanımlı süreçler bulunmamaktadır.</w:t>
            </w:r>
          </w:p>
        </w:tc>
        <w:tc>
          <w:tcPr>
            <w:tcW w:w="1842" w:type="dxa"/>
            <w:gridSpan w:val="2"/>
            <w:shd w:val="clear" w:color="auto" w:fill="FECEDD"/>
          </w:tcPr>
          <w:p w14:paraId="230C2231" w14:textId="7FE33ACC" w:rsidR="001F365A" w:rsidRPr="00E835AE" w:rsidRDefault="00B92709" w:rsidP="005F57C1">
            <w:pPr>
              <w:spacing w:line="276" w:lineRule="auto"/>
            </w:pPr>
            <w:r w:rsidRPr="00E835AE">
              <w:t>Birimde</w:t>
            </w:r>
            <w:r w:rsidR="001F365A" w:rsidRPr="00E835AE">
              <w:t xml:space="preserve"> finansal kaynakların yönetimine ilişkin olarak stratejik hedefler ile uyumlu tanımlı süreçler bulunmaktadır. </w:t>
            </w:r>
          </w:p>
        </w:tc>
        <w:tc>
          <w:tcPr>
            <w:tcW w:w="1985" w:type="dxa"/>
            <w:shd w:val="clear" w:color="auto" w:fill="E59BB2"/>
          </w:tcPr>
          <w:p w14:paraId="23886979" w14:textId="204D26C8" w:rsidR="001F365A" w:rsidRPr="00E835AE" w:rsidRDefault="003875DF" w:rsidP="005F57C1">
            <w:pPr>
              <w:ind w:right="63"/>
              <w:rPr>
                <w:b/>
                <w:i/>
              </w:rPr>
            </w:pPr>
            <w:r w:rsidRPr="00E835AE">
              <w:t>Birimin</w:t>
            </w:r>
            <w:r w:rsidR="001F365A" w:rsidRPr="00E835AE">
              <w:t xml:space="preserve"> genelinde finansal kaynakların yönetime ilişkin uygulamalar tanımlı süreçlere uygun biçimde yürütülmektedir.</w:t>
            </w:r>
          </w:p>
        </w:tc>
        <w:tc>
          <w:tcPr>
            <w:tcW w:w="2126" w:type="dxa"/>
            <w:shd w:val="clear" w:color="auto" w:fill="DE829E"/>
          </w:tcPr>
          <w:p w14:paraId="43431F39" w14:textId="63DBD6E9" w:rsidR="001F365A" w:rsidRPr="00E835AE" w:rsidRDefault="00B92709" w:rsidP="005F57C1">
            <w:pPr>
              <w:keepNext/>
              <w:keepLines/>
              <w:spacing w:before="40"/>
              <w:rPr>
                <w:b/>
                <w:i/>
                <w:color w:val="1F3763"/>
              </w:rPr>
            </w:pPr>
            <w:bookmarkStart w:id="110" w:name="_heading=h.4i7ojhp" w:colFirst="0" w:colLast="0"/>
            <w:bookmarkEnd w:id="110"/>
            <w:r w:rsidRPr="00E835AE">
              <w:t>Birimde</w:t>
            </w:r>
            <w:r w:rsidR="001F365A" w:rsidRPr="00E835AE">
              <w:t xml:space="preserve"> finansal kaynakların yönetim süreçleri izlenmekte ve iyileştirilmektedir. </w:t>
            </w:r>
          </w:p>
        </w:tc>
        <w:tc>
          <w:tcPr>
            <w:tcW w:w="1718" w:type="dxa"/>
            <w:shd w:val="clear" w:color="auto" w:fill="D87292"/>
          </w:tcPr>
          <w:p w14:paraId="0111A680"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55396CBA" w14:textId="77777777" w:rsidTr="005F57C1">
        <w:trPr>
          <w:trHeight w:val="3392"/>
        </w:trPr>
        <w:tc>
          <w:tcPr>
            <w:tcW w:w="6232" w:type="dxa"/>
            <w:vMerge/>
            <w:shd w:val="clear" w:color="auto" w:fill="FFFFFF"/>
          </w:tcPr>
          <w:p w14:paraId="6AFDAB53" w14:textId="77777777" w:rsidR="001F365A" w:rsidRPr="00E835AE" w:rsidRDefault="001F365A" w:rsidP="005F57C1">
            <w:pPr>
              <w:pBdr>
                <w:top w:val="nil"/>
                <w:left w:val="nil"/>
                <w:bottom w:val="nil"/>
                <w:right w:val="nil"/>
                <w:between w:val="nil"/>
              </w:pBdr>
              <w:spacing w:line="276" w:lineRule="auto"/>
            </w:pPr>
          </w:p>
        </w:tc>
        <w:tc>
          <w:tcPr>
            <w:tcW w:w="9798" w:type="dxa"/>
            <w:gridSpan w:val="7"/>
            <w:shd w:val="clear" w:color="auto" w:fill="E5AEC0"/>
          </w:tcPr>
          <w:p w14:paraId="20A28A00" w14:textId="77777777" w:rsidR="001F365A" w:rsidRPr="00E835AE" w:rsidRDefault="001F365A" w:rsidP="005F57C1">
            <w:pPr>
              <w:spacing w:line="276" w:lineRule="auto"/>
              <w:ind w:right="63"/>
              <w:jc w:val="both"/>
            </w:pPr>
          </w:p>
          <w:p w14:paraId="1694E104" w14:textId="77777777" w:rsidR="001F365A" w:rsidRPr="00E835AE" w:rsidRDefault="001F365A" w:rsidP="005F57C1">
            <w:pPr>
              <w:spacing w:line="276" w:lineRule="auto"/>
              <w:ind w:left="118" w:right="63"/>
              <w:jc w:val="both"/>
              <w:rPr>
                <w:b/>
                <w:i/>
              </w:rPr>
            </w:pPr>
            <w:r w:rsidRPr="00E835AE">
              <w:rPr>
                <w:b/>
                <w:i/>
              </w:rPr>
              <w:t>Örnek Kanıtlar</w:t>
            </w:r>
          </w:p>
          <w:p w14:paraId="68892713" w14:textId="77777777" w:rsidR="001F365A" w:rsidRPr="00E835AE" w:rsidRDefault="001F365A" w:rsidP="003875DF">
            <w:pPr>
              <w:numPr>
                <w:ilvl w:val="0"/>
                <w:numId w:val="27"/>
              </w:numPr>
              <w:jc w:val="both"/>
              <w:rPr>
                <w:i/>
              </w:rPr>
            </w:pPr>
            <w:r w:rsidRPr="00E835AE">
              <w:rPr>
                <w:i/>
              </w:rPr>
              <w:t>Finansal kaynakların yönetimine ilişkin tanımlı süreçler ve uygulamalar (Kaynak dağılımı, kaynakların etkin ve verimli kullanılması, kaynak çeşitliliği)</w:t>
            </w:r>
          </w:p>
          <w:p w14:paraId="70ACEED3" w14:textId="1218A4D4" w:rsidR="001F365A" w:rsidRPr="00E835AE" w:rsidRDefault="001F365A" w:rsidP="003875DF">
            <w:pPr>
              <w:numPr>
                <w:ilvl w:val="0"/>
                <w:numId w:val="27"/>
              </w:numPr>
              <w:jc w:val="both"/>
              <w:rPr>
                <w:i/>
              </w:rPr>
            </w:pPr>
            <w:r w:rsidRPr="00E835AE">
              <w:rPr>
                <w:i/>
              </w:rPr>
              <w:t xml:space="preserve">Finansal kaynakların planlama, kullanım ve izleme uygulamalarının </w:t>
            </w:r>
            <w:r w:rsidR="003875DF" w:rsidRPr="00E835AE">
              <w:rPr>
                <w:i/>
              </w:rPr>
              <w:t>birimin</w:t>
            </w:r>
            <w:r w:rsidRPr="00E835AE">
              <w:rPr>
                <w:i/>
              </w:rPr>
              <w:t xml:space="preserve"> stratejik planı ile uyumunu gösteren belgeler</w:t>
            </w:r>
          </w:p>
          <w:p w14:paraId="3552F636" w14:textId="77777777" w:rsidR="001F365A" w:rsidRPr="00E835AE" w:rsidRDefault="001F365A" w:rsidP="003875DF">
            <w:pPr>
              <w:numPr>
                <w:ilvl w:val="0"/>
                <w:numId w:val="27"/>
              </w:numPr>
              <w:jc w:val="both"/>
              <w:rPr>
                <w:i/>
              </w:rPr>
            </w:pPr>
            <w:r w:rsidRPr="00E835AE">
              <w:rPr>
                <w:i/>
              </w:rPr>
              <w:t>Finansal kaynakların yönetimi süreçlerine ilişkin izleme raporları ve analizleri ve iyileştirme kanıtları</w:t>
            </w:r>
          </w:p>
          <w:p w14:paraId="4ABC3C46" w14:textId="5A66A2B2" w:rsidR="001F365A" w:rsidRPr="00E835AE" w:rsidRDefault="001F365A" w:rsidP="003875DF">
            <w:pPr>
              <w:numPr>
                <w:ilvl w:val="0"/>
                <w:numId w:val="27"/>
              </w:numPr>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32612E49" w14:textId="77777777" w:rsidR="001F365A" w:rsidRPr="00E835AE" w:rsidRDefault="001F365A" w:rsidP="005F57C1">
            <w:pPr>
              <w:ind w:left="927" w:right="63"/>
              <w:jc w:val="both"/>
              <w:rPr>
                <w:i/>
              </w:rPr>
            </w:pPr>
          </w:p>
        </w:tc>
      </w:tr>
    </w:tbl>
    <w:p w14:paraId="170CFCFB" w14:textId="77777777" w:rsidR="001F365A" w:rsidRPr="00E835AE" w:rsidRDefault="001F365A" w:rsidP="001F365A"/>
    <w:p w14:paraId="6851E1C1" w14:textId="77777777" w:rsidR="001F365A" w:rsidRPr="00E835AE" w:rsidRDefault="001F365A" w:rsidP="001F365A"/>
    <w:p w14:paraId="284E8846" w14:textId="77777777" w:rsidR="001F365A" w:rsidRPr="00E835AE" w:rsidRDefault="001F365A" w:rsidP="001F365A"/>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134"/>
        <w:gridCol w:w="1749"/>
        <w:gridCol w:w="2003"/>
        <w:gridCol w:w="2408"/>
        <w:gridCol w:w="1929"/>
      </w:tblGrid>
      <w:tr w:rsidR="001F365A" w:rsidRPr="00E835AE" w14:paraId="7FBAE0AF" w14:textId="77777777" w:rsidTr="005F57C1">
        <w:trPr>
          <w:trHeight w:val="176"/>
        </w:trPr>
        <w:tc>
          <w:tcPr>
            <w:tcW w:w="16030" w:type="dxa"/>
            <w:gridSpan w:val="6"/>
            <w:shd w:val="clear" w:color="auto" w:fill="FFCADE"/>
          </w:tcPr>
          <w:p w14:paraId="67CEB321"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606DCF1F" w14:textId="77777777" w:rsidTr="005F57C1">
        <w:trPr>
          <w:trHeight w:val="352"/>
        </w:trPr>
        <w:tc>
          <w:tcPr>
            <w:tcW w:w="16030" w:type="dxa"/>
            <w:gridSpan w:val="6"/>
            <w:shd w:val="clear" w:color="auto" w:fill="FFCADE"/>
          </w:tcPr>
          <w:p w14:paraId="3F4AA8C3" w14:textId="77777777" w:rsidR="001F365A" w:rsidRPr="00E835AE" w:rsidRDefault="001F365A" w:rsidP="005F57C1">
            <w:pPr>
              <w:tabs>
                <w:tab w:val="left" w:pos="1501"/>
              </w:tabs>
              <w:spacing w:line="276" w:lineRule="auto"/>
              <w:jc w:val="both"/>
              <w:rPr>
                <w:b/>
              </w:rPr>
            </w:pPr>
            <w:r w:rsidRPr="00E835AE">
              <w:rPr>
                <w:b/>
              </w:rPr>
              <w:t>A.3. Yönetim Sistemleri</w:t>
            </w:r>
          </w:p>
          <w:p w14:paraId="2E391F2D" w14:textId="77777777" w:rsidR="001F365A" w:rsidRPr="00E835AE" w:rsidRDefault="001F365A" w:rsidP="005F57C1">
            <w:pPr>
              <w:tabs>
                <w:tab w:val="left" w:pos="1501"/>
              </w:tabs>
              <w:spacing w:line="276" w:lineRule="auto"/>
              <w:jc w:val="both"/>
            </w:pPr>
          </w:p>
        </w:tc>
      </w:tr>
      <w:tr w:rsidR="001F365A" w:rsidRPr="00E835AE" w14:paraId="3CBB37B9" w14:textId="77777777" w:rsidTr="005F57C1">
        <w:trPr>
          <w:trHeight w:val="217"/>
        </w:trPr>
        <w:tc>
          <w:tcPr>
            <w:tcW w:w="5807" w:type="dxa"/>
            <w:shd w:val="clear" w:color="auto" w:fill="FFCADE"/>
            <w:vAlign w:val="center"/>
          </w:tcPr>
          <w:p w14:paraId="6FAFC6EE" w14:textId="77777777" w:rsidR="001F365A" w:rsidRPr="00E835AE" w:rsidRDefault="001F365A" w:rsidP="005F57C1">
            <w:pPr>
              <w:tabs>
                <w:tab w:val="center" w:pos="2792"/>
              </w:tabs>
              <w:spacing w:line="276" w:lineRule="auto"/>
            </w:pPr>
          </w:p>
        </w:tc>
        <w:tc>
          <w:tcPr>
            <w:tcW w:w="2134" w:type="dxa"/>
            <w:shd w:val="clear" w:color="auto" w:fill="FFCADE"/>
            <w:vAlign w:val="bottom"/>
          </w:tcPr>
          <w:p w14:paraId="456F7D2A" w14:textId="77777777" w:rsidR="001F365A" w:rsidRPr="00E835AE" w:rsidRDefault="001F365A" w:rsidP="005F57C1">
            <w:pPr>
              <w:spacing w:line="276" w:lineRule="auto"/>
              <w:jc w:val="center"/>
              <w:rPr>
                <w:b/>
              </w:rPr>
            </w:pPr>
            <w:r w:rsidRPr="00E835AE">
              <w:rPr>
                <w:b/>
              </w:rPr>
              <w:t>1</w:t>
            </w:r>
          </w:p>
        </w:tc>
        <w:tc>
          <w:tcPr>
            <w:tcW w:w="1749" w:type="dxa"/>
            <w:shd w:val="clear" w:color="auto" w:fill="FFCADE"/>
            <w:vAlign w:val="bottom"/>
          </w:tcPr>
          <w:p w14:paraId="612192E4" w14:textId="77777777" w:rsidR="001F365A" w:rsidRPr="00E835AE" w:rsidRDefault="001F365A" w:rsidP="005F57C1">
            <w:pPr>
              <w:spacing w:line="276" w:lineRule="auto"/>
              <w:jc w:val="center"/>
              <w:rPr>
                <w:b/>
              </w:rPr>
            </w:pPr>
            <w:r w:rsidRPr="00E835AE">
              <w:rPr>
                <w:b/>
              </w:rPr>
              <w:t>2</w:t>
            </w:r>
          </w:p>
        </w:tc>
        <w:tc>
          <w:tcPr>
            <w:tcW w:w="2003" w:type="dxa"/>
            <w:shd w:val="clear" w:color="auto" w:fill="FFCADE"/>
            <w:vAlign w:val="bottom"/>
          </w:tcPr>
          <w:p w14:paraId="600D1E7A" w14:textId="77777777" w:rsidR="001F365A" w:rsidRPr="00E835AE" w:rsidRDefault="001F365A" w:rsidP="005F57C1">
            <w:pPr>
              <w:spacing w:line="276" w:lineRule="auto"/>
              <w:jc w:val="center"/>
              <w:rPr>
                <w:b/>
              </w:rPr>
            </w:pPr>
            <w:r w:rsidRPr="00E835AE">
              <w:rPr>
                <w:b/>
              </w:rPr>
              <w:t>3</w:t>
            </w:r>
          </w:p>
        </w:tc>
        <w:tc>
          <w:tcPr>
            <w:tcW w:w="2408" w:type="dxa"/>
            <w:shd w:val="clear" w:color="auto" w:fill="FFCADE"/>
            <w:vAlign w:val="bottom"/>
          </w:tcPr>
          <w:p w14:paraId="72570C81" w14:textId="77777777" w:rsidR="001F365A" w:rsidRPr="00E835AE" w:rsidRDefault="001F365A" w:rsidP="005F57C1">
            <w:pPr>
              <w:spacing w:line="276" w:lineRule="auto"/>
              <w:jc w:val="center"/>
              <w:rPr>
                <w:b/>
              </w:rPr>
            </w:pPr>
            <w:r w:rsidRPr="00E835AE">
              <w:rPr>
                <w:b/>
              </w:rPr>
              <w:t>4</w:t>
            </w:r>
          </w:p>
        </w:tc>
        <w:tc>
          <w:tcPr>
            <w:tcW w:w="1929" w:type="dxa"/>
            <w:shd w:val="clear" w:color="auto" w:fill="FFCADE"/>
            <w:vAlign w:val="bottom"/>
          </w:tcPr>
          <w:p w14:paraId="10879712" w14:textId="77777777" w:rsidR="001F365A" w:rsidRPr="00E835AE" w:rsidRDefault="001F365A" w:rsidP="005F57C1">
            <w:pPr>
              <w:spacing w:line="276" w:lineRule="auto"/>
              <w:jc w:val="center"/>
              <w:rPr>
                <w:b/>
              </w:rPr>
            </w:pPr>
            <w:r w:rsidRPr="00E835AE">
              <w:rPr>
                <w:b/>
              </w:rPr>
              <w:t>5</w:t>
            </w:r>
          </w:p>
        </w:tc>
      </w:tr>
      <w:tr w:rsidR="001F365A" w:rsidRPr="00E835AE" w14:paraId="0C3354B4" w14:textId="77777777" w:rsidTr="005F57C1">
        <w:trPr>
          <w:trHeight w:val="3859"/>
        </w:trPr>
        <w:tc>
          <w:tcPr>
            <w:tcW w:w="5807" w:type="dxa"/>
            <w:vMerge w:val="restart"/>
            <w:shd w:val="clear" w:color="auto" w:fill="FFFFFF"/>
          </w:tcPr>
          <w:p w14:paraId="75559829" w14:textId="77777777" w:rsidR="001F365A" w:rsidRPr="00E835AE" w:rsidRDefault="001F365A" w:rsidP="005F57C1">
            <w:pPr>
              <w:spacing w:line="276" w:lineRule="auto"/>
            </w:pPr>
          </w:p>
          <w:p w14:paraId="6FBB4292" w14:textId="77777777" w:rsidR="001F365A" w:rsidRPr="00E835AE" w:rsidRDefault="001F365A" w:rsidP="005F57C1">
            <w:pPr>
              <w:spacing w:line="276" w:lineRule="auto"/>
              <w:rPr>
                <w:b/>
                <w:u w:val="single"/>
              </w:rPr>
            </w:pPr>
            <w:r w:rsidRPr="00E835AE">
              <w:rPr>
                <w:b/>
                <w:u w:val="single"/>
              </w:rPr>
              <w:t>A.3.4. Süreç yönetimi</w:t>
            </w:r>
          </w:p>
          <w:p w14:paraId="7DF5C79B" w14:textId="77777777" w:rsidR="001F365A" w:rsidRPr="00E835AE" w:rsidRDefault="001F365A" w:rsidP="005F57C1">
            <w:pPr>
              <w:spacing w:line="276" w:lineRule="auto"/>
              <w:jc w:val="both"/>
            </w:pPr>
            <w:r w:rsidRPr="00E835AE">
              <w:t xml:space="preserve">Tüm etkinliklere ait süreçler ve alt süreçler (uzaktan eğitim dahil) tanımlıdır. Süreçlerdeki sorumlular, iş akışı, yönetim, sahiplenme yazılıdır ve kurumca içselleştirilmiştir. Süreç yönetiminin başarılı olduğunun kanıtları vardır. Sürekli süreç iyileştirme döngüsü kurulmuştur. </w:t>
            </w:r>
          </w:p>
          <w:p w14:paraId="58F78D27" w14:textId="77777777" w:rsidR="001F365A" w:rsidRPr="00E835AE" w:rsidRDefault="001F365A" w:rsidP="005F57C1">
            <w:pPr>
              <w:spacing w:line="276" w:lineRule="auto"/>
              <w:jc w:val="both"/>
            </w:pPr>
          </w:p>
        </w:tc>
        <w:tc>
          <w:tcPr>
            <w:tcW w:w="2134" w:type="dxa"/>
            <w:shd w:val="clear" w:color="auto" w:fill="FDDFE8"/>
          </w:tcPr>
          <w:p w14:paraId="2BEEF726" w14:textId="72D12DB4" w:rsidR="001F365A" w:rsidRPr="00E835AE" w:rsidRDefault="00B92709" w:rsidP="005F57C1">
            <w:pPr>
              <w:spacing w:line="276" w:lineRule="auto"/>
            </w:pPr>
            <w:r w:rsidRPr="00E835AE">
              <w:t>Birimde</w:t>
            </w:r>
            <w:r w:rsidR="001F365A" w:rsidRPr="00E835AE">
              <w:t xml:space="preserve"> eğitim ve öğretim, araştırma ve geliştirme, toplumsal katkı ve yönetim sistemine ilişkin süreçler tanımlanmamıştır.</w:t>
            </w:r>
          </w:p>
        </w:tc>
        <w:tc>
          <w:tcPr>
            <w:tcW w:w="1749" w:type="dxa"/>
            <w:shd w:val="clear" w:color="auto" w:fill="FECEDD"/>
          </w:tcPr>
          <w:p w14:paraId="098C2874" w14:textId="1036B5D5" w:rsidR="001F365A" w:rsidRPr="00E835AE" w:rsidRDefault="00B92709" w:rsidP="005F57C1">
            <w:pPr>
              <w:spacing w:line="276" w:lineRule="auto"/>
            </w:pPr>
            <w:r w:rsidRPr="00E835AE">
              <w:t>Birimde</w:t>
            </w:r>
            <w:r w:rsidR="001F365A" w:rsidRPr="00E835AE">
              <w:t xml:space="preserve"> eğitim ve öğretim, araştırma ve geliştirme, toplumsal katkı ve yönetim sistemi süreç ve alt süreçleri tanımlanmıştır. </w:t>
            </w:r>
          </w:p>
        </w:tc>
        <w:tc>
          <w:tcPr>
            <w:tcW w:w="2003" w:type="dxa"/>
            <w:shd w:val="clear" w:color="auto" w:fill="E59BB2"/>
          </w:tcPr>
          <w:p w14:paraId="60F88DBB" w14:textId="7EFF8AE0" w:rsidR="001F365A" w:rsidRPr="00E835AE" w:rsidRDefault="003875DF" w:rsidP="005F57C1">
            <w:pPr>
              <w:ind w:right="63"/>
              <w:rPr>
                <w:b/>
                <w:i/>
              </w:rPr>
            </w:pPr>
            <w:r w:rsidRPr="00E835AE">
              <w:t>Birimin</w:t>
            </w:r>
            <w:r w:rsidR="001F365A" w:rsidRPr="00E835AE">
              <w:t xml:space="preserve"> genelinde tanımlı süreçler yönetilmektedir. </w:t>
            </w:r>
          </w:p>
        </w:tc>
        <w:tc>
          <w:tcPr>
            <w:tcW w:w="2408" w:type="dxa"/>
            <w:shd w:val="clear" w:color="auto" w:fill="DE829E"/>
          </w:tcPr>
          <w:p w14:paraId="3A62237D" w14:textId="44383D0C" w:rsidR="001F365A" w:rsidRPr="00E835AE" w:rsidRDefault="00B92709" w:rsidP="005F57C1">
            <w:pPr>
              <w:keepNext/>
              <w:keepLines/>
              <w:spacing w:before="40"/>
              <w:rPr>
                <w:b/>
                <w:i/>
                <w:color w:val="1F3763"/>
              </w:rPr>
            </w:pPr>
            <w:bookmarkStart w:id="111" w:name="_heading=h.2xcytpi" w:colFirst="0" w:colLast="0"/>
            <w:bookmarkEnd w:id="111"/>
            <w:r w:rsidRPr="00E835AE">
              <w:t>Birimde</w:t>
            </w:r>
            <w:r w:rsidR="001F365A" w:rsidRPr="00E835AE">
              <w:t xml:space="preserve"> süreç yönetimi mekanizmaları izlenmekte ve ilgili paydaşlarla değerlendirilerek iyileştirilmektedir.</w:t>
            </w:r>
          </w:p>
        </w:tc>
        <w:tc>
          <w:tcPr>
            <w:tcW w:w="1929" w:type="dxa"/>
            <w:shd w:val="clear" w:color="auto" w:fill="D87292"/>
          </w:tcPr>
          <w:p w14:paraId="61F8431B"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5197068C" w14:textId="77777777" w:rsidTr="005F57C1">
        <w:trPr>
          <w:trHeight w:val="3392"/>
        </w:trPr>
        <w:tc>
          <w:tcPr>
            <w:tcW w:w="5807" w:type="dxa"/>
            <w:vMerge/>
            <w:shd w:val="clear" w:color="auto" w:fill="FFFFFF"/>
          </w:tcPr>
          <w:p w14:paraId="28453477" w14:textId="77777777" w:rsidR="001F365A" w:rsidRPr="00E835AE" w:rsidRDefault="001F365A" w:rsidP="005F57C1">
            <w:pPr>
              <w:pBdr>
                <w:top w:val="nil"/>
                <w:left w:val="nil"/>
                <w:bottom w:val="nil"/>
                <w:right w:val="nil"/>
                <w:between w:val="nil"/>
              </w:pBdr>
              <w:spacing w:line="276" w:lineRule="auto"/>
            </w:pPr>
          </w:p>
        </w:tc>
        <w:tc>
          <w:tcPr>
            <w:tcW w:w="10223" w:type="dxa"/>
            <w:gridSpan w:val="5"/>
            <w:shd w:val="clear" w:color="auto" w:fill="E5AEC0"/>
          </w:tcPr>
          <w:p w14:paraId="01FA801E" w14:textId="77777777" w:rsidR="001F365A" w:rsidRPr="00E835AE" w:rsidRDefault="001F365A" w:rsidP="005F57C1">
            <w:pPr>
              <w:spacing w:line="276" w:lineRule="auto"/>
              <w:ind w:right="63"/>
              <w:jc w:val="both"/>
            </w:pPr>
            <w:r w:rsidRPr="00E835AE">
              <w:rPr>
                <w:b/>
                <w:i/>
              </w:rPr>
              <w:t>Örnek Kanıtlar</w:t>
            </w:r>
          </w:p>
          <w:p w14:paraId="0211ABEF" w14:textId="77777777" w:rsidR="001F365A" w:rsidRPr="00E835AE" w:rsidRDefault="001F365A" w:rsidP="003875DF">
            <w:pPr>
              <w:numPr>
                <w:ilvl w:val="0"/>
                <w:numId w:val="27"/>
              </w:numPr>
              <w:ind w:right="63"/>
              <w:jc w:val="both"/>
              <w:rPr>
                <w:i/>
              </w:rPr>
            </w:pPr>
            <w:r w:rsidRPr="00E835AE">
              <w:t xml:space="preserve"> </w:t>
            </w:r>
            <w:r w:rsidRPr="00E835AE">
              <w:rPr>
                <w:i/>
              </w:rPr>
              <w:t>Süreç yönetim modeli ve/veya Süreç Yönetimi El Kitabı</w:t>
            </w:r>
          </w:p>
          <w:p w14:paraId="7AFDA9AB" w14:textId="77777777" w:rsidR="001F365A" w:rsidRPr="00E835AE" w:rsidRDefault="001F365A" w:rsidP="003875DF">
            <w:pPr>
              <w:numPr>
                <w:ilvl w:val="0"/>
                <w:numId w:val="27"/>
              </w:numPr>
              <w:ind w:right="63"/>
              <w:jc w:val="both"/>
              <w:rPr>
                <w:i/>
              </w:rPr>
            </w:pPr>
            <w:r w:rsidRPr="00E835AE">
              <w:rPr>
                <w:i/>
              </w:rPr>
              <w:t>Süreç Kılavuzları ve Süreç Sorumluları Eğitim Belgeleri</w:t>
            </w:r>
          </w:p>
          <w:p w14:paraId="7062FEA6" w14:textId="77777777" w:rsidR="001F365A" w:rsidRPr="00E835AE" w:rsidRDefault="001F365A" w:rsidP="003875DF">
            <w:pPr>
              <w:numPr>
                <w:ilvl w:val="0"/>
                <w:numId w:val="27"/>
              </w:numPr>
              <w:ind w:right="63"/>
              <w:jc w:val="both"/>
              <w:rPr>
                <w:i/>
              </w:rPr>
            </w:pPr>
            <w:r w:rsidRPr="00E835AE">
              <w:rPr>
                <w:i/>
              </w:rPr>
              <w:t>Süreç yönetimi uygulamaları (Uzaktan eğitim dahil)</w:t>
            </w:r>
          </w:p>
          <w:p w14:paraId="20D0107B" w14:textId="77777777" w:rsidR="001F365A" w:rsidRPr="00E835AE" w:rsidRDefault="001F365A" w:rsidP="003875DF">
            <w:pPr>
              <w:numPr>
                <w:ilvl w:val="0"/>
                <w:numId w:val="27"/>
              </w:numPr>
              <w:ind w:right="63"/>
              <w:jc w:val="both"/>
              <w:rPr>
                <w:i/>
              </w:rPr>
            </w:pPr>
            <w:r w:rsidRPr="00E835AE">
              <w:rPr>
                <w:i/>
              </w:rPr>
              <w:t>Paydaş katılımına ilişkin kanıtlar</w:t>
            </w:r>
          </w:p>
          <w:p w14:paraId="691500FE" w14:textId="77777777" w:rsidR="001F365A" w:rsidRPr="00E835AE" w:rsidRDefault="001F365A" w:rsidP="003875DF">
            <w:pPr>
              <w:numPr>
                <w:ilvl w:val="0"/>
                <w:numId w:val="27"/>
              </w:numPr>
              <w:ind w:right="63"/>
              <w:jc w:val="both"/>
              <w:rPr>
                <w:i/>
              </w:rPr>
            </w:pPr>
            <w:r w:rsidRPr="00E835AE">
              <w:rPr>
                <w:i/>
              </w:rPr>
              <w:t>Süreç yönetim mekanizmalarının izlenmesi ve iyileştirilmesine ilişkin kanıtlar</w:t>
            </w:r>
          </w:p>
          <w:p w14:paraId="65D406F5" w14:textId="79465037" w:rsidR="001F365A" w:rsidRPr="00E835AE" w:rsidRDefault="001F365A" w:rsidP="003875DF">
            <w:pPr>
              <w:numPr>
                <w:ilvl w:val="0"/>
                <w:numId w:val="27"/>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121BDA6B" w14:textId="77777777" w:rsidR="001F365A" w:rsidRPr="00E835AE" w:rsidRDefault="001F365A" w:rsidP="005F57C1">
            <w:pPr>
              <w:ind w:left="927" w:right="63"/>
              <w:jc w:val="both"/>
              <w:rPr>
                <w:i/>
              </w:rPr>
            </w:pPr>
          </w:p>
        </w:tc>
      </w:tr>
    </w:tbl>
    <w:p w14:paraId="29E3143C" w14:textId="77777777" w:rsidR="001F365A" w:rsidRPr="00E835AE" w:rsidRDefault="001F365A" w:rsidP="001F365A"/>
    <w:tbl>
      <w:tblPr>
        <w:tblpPr w:leftFromText="141" w:rightFromText="141" w:vertAnchor="page" w:horzAnchor="margin" w:tblpXSpec="center" w:tblpY="746"/>
        <w:tblW w:w="15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69"/>
        <w:gridCol w:w="2053"/>
        <w:gridCol w:w="2598"/>
        <w:gridCol w:w="1924"/>
        <w:gridCol w:w="1603"/>
        <w:gridCol w:w="1844"/>
      </w:tblGrid>
      <w:tr w:rsidR="001F365A" w:rsidRPr="00E835AE" w14:paraId="20F99CD6" w14:textId="77777777" w:rsidTr="005F57C1">
        <w:trPr>
          <w:trHeight w:val="125"/>
        </w:trPr>
        <w:tc>
          <w:tcPr>
            <w:tcW w:w="15491" w:type="dxa"/>
            <w:gridSpan w:val="6"/>
            <w:shd w:val="clear" w:color="auto" w:fill="FFCADE"/>
          </w:tcPr>
          <w:p w14:paraId="078C0071"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50A410D3" w14:textId="77777777" w:rsidTr="005F57C1">
        <w:trPr>
          <w:trHeight w:val="139"/>
        </w:trPr>
        <w:tc>
          <w:tcPr>
            <w:tcW w:w="15491" w:type="dxa"/>
            <w:gridSpan w:val="6"/>
            <w:shd w:val="clear" w:color="auto" w:fill="FFCADE"/>
          </w:tcPr>
          <w:p w14:paraId="2302708C" w14:textId="77777777" w:rsidR="001F365A" w:rsidRPr="00E835AE" w:rsidRDefault="001F365A" w:rsidP="005F57C1">
            <w:pPr>
              <w:spacing w:line="276" w:lineRule="auto"/>
              <w:rPr>
                <w:b/>
              </w:rPr>
            </w:pPr>
            <w:r w:rsidRPr="00E835AE">
              <w:rPr>
                <w:b/>
              </w:rPr>
              <w:t>A.4. Paydaş Katılımı</w:t>
            </w:r>
          </w:p>
          <w:p w14:paraId="2FA4642E" w14:textId="23A1501B" w:rsidR="001F365A" w:rsidRPr="00E835AE" w:rsidRDefault="00E835AE" w:rsidP="005F57C1">
            <w:pPr>
              <w:spacing w:line="276" w:lineRule="auto"/>
              <w:rPr>
                <w:b/>
              </w:rPr>
            </w:pPr>
            <w:r>
              <w:t>Birim,</w:t>
            </w:r>
            <w:r w:rsidR="001F365A" w:rsidRPr="00E835AE">
              <w:t xml:space="preserve"> iç ve dış paydaşlarının stratejik kararlara ve süreçlere katılımını sağlamak üzere geri bildirimlerini almak, yanıtlamak ve kararlarında kullanmak için gerekli sistemleri oluşturmalı ve yönetmelidir.</w:t>
            </w:r>
          </w:p>
        </w:tc>
      </w:tr>
      <w:tr w:rsidR="001F365A" w:rsidRPr="00E835AE" w14:paraId="3982FCF2" w14:textId="77777777" w:rsidTr="005F57C1">
        <w:trPr>
          <w:trHeight w:val="108"/>
        </w:trPr>
        <w:tc>
          <w:tcPr>
            <w:tcW w:w="5469" w:type="dxa"/>
            <w:shd w:val="clear" w:color="auto" w:fill="FFCADE"/>
            <w:vAlign w:val="center"/>
          </w:tcPr>
          <w:p w14:paraId="41265FDF" w14:textId="77777777" w:rsidR="001F365A" w:rsidRPr="00E835AE" w:rsidRDefault="001F365A" w:rsidP="005F57C1">
            <w:pPr>
              <w:spacing w:line="276" w:lineRule="auto"/>
            </w:pPr>
          </w:p>
        </w:tc>
        <w:tc>
          <w:tcPr>
            <w:tcW w:w="2053" w:type="dxa"/>
            <w:shd w:val="clear" w:color="auto" w:fill="FFCADE"/>
            <w:vAlign w:val="bottom"/>
          </w:tcPr>
          <w:p w14:paraId="7838B318" w14:textId="77777777" w:rsidR="001F365A" w:rsidRPr="00E835AE" w:rsidRDefault="001F365A" w:rsidP="005F57C1">
            <w:pPr>
              <w:spacing w:line="276" w:lineRule="auto"/>
              <w:jc w:val="center"/>
              <w:rPr>
                <w:b/>
              </w:rPr>
            </w:pPr>
            <w:r w:rsidRPr="00E835AE">
              <w:rPr>
                <w:b/>
              </w:rPr>
              <w:t>1</w:t>
            </w:r>
          </w:p>
        </w:tc>
        <w:tc>
          <w:tcPr>
            <w:tcW w:w="2598" w:type="dxa"/>
            <w:shd w:val="clear" w:color="auto" w:fill="FFCADE"/>
            <w:vAlign w:val="bottom"/>
          </w:tcPr>
          <w:p w14:paraId="323B8BB1" w14:textId="77777777" w:rsidR="001F365A" w:rsidRPr="00E835AE" w:rsidRDefault="001F365A" w:rsidP="005F57C1">
            <w:pPr>
              <w:spacing w:line="276" w:lineRule="auto"/>
              <w:jc w:val="center"/>
              <w:rPr>
                <w:b/>
              </w:rPr>
            </w:pPr>
            <w:r w:rsidRPr="00E835AE">
              <w:rPr>
                <w:b/>
              </w:rPr>
              <w:t>2</w:t>
            </w:r>
          </w:p>
        </w:tc>
        <w:tc>
          <w:tcPr>
            <w:tcW w:w="1924" w:type="dxa"/>
            <w:shd w:val="clear" w:color="auto" w:fill="FFCADE"/>
            <w:vAlign w:val="bottom"/>
          </w:tcPr>
          <w:p w14:paraId="316AD566" w14:textId="77777777" w:rsidR="001F365A" w:rsidRPr="00E835AE" w:rsidRDefault="001F365A" w:rsidP="005F57C1">
            <w:pPr>
              <w:spacing w:line="276" w:lineRule="auto"/>
              <w:jc w:val="center"/>
              <w:rPr>
                <w:b/>
              </w:rPr>
            </w:pPr>
            <w:r w:rsidRPr="00E835AE">
              <w:rPr>
                <w:b/>
              </w:rPr>
              <w:t>3</w:t>
            </w:r>
          </w:p>
        </w:tc>
        <w:tc>
          <w:tcPr>
            <w:tcW w:w="1603" w:type="dxa"/>
            <w:shd w:val="clear" w:color="auto" w:fill="FFCADE"/>
            <w:vAlign w:val="bottom"/>
          </w:tcPr>
          <w:p w14:paraId="6A898A8F" w14:textId="77777777" w:rsidR="001F365A" w:rsidRPr="00E835AE" w:rsidRDefault="001F365A" w:rsidP="005F57C1">
            <w:pPr>
              <w:spacing w:line="276" w:lineRule="auto"/>
              <w:jc w:val="center"/>
              <w:rPr>
                <w:b/>
              </w:rPr>
            </w:pPr>
            <w:r w:rsidRPr="00E835AE">
              <w:rPr>
                <w:b/>
              </w:rPr>
              <w:t>4</w:t>
            </w:r>
          </w:p>
        </w:tc>
        <w:tc>
          <w:tcPr>
            <w:tcW w:w="1844" w:type="dxa"/>
            <w:shd w:val="clear" w:color="auto" w:fill="FFCADE"/>
            <w:vAlign w:val="bottom"/>
          </w:tcPr>
          <w:p w14:paraId="39958E5B" w14:textId="77777777" w:rsidR="001F365A" w:rsidRPr="00E835AE" w:rsidRDefault="001F365A" w:rsidP="005F57C1">
            <w:pPr>
              <w:spacing w:line="276" w:lineRule="auto"/>
              <w:jc w:val="center"/>
              <w:rPr>
                <w:b/>
              </w:rPr>
            </w:pPr>
            <w:r w:rsidRPr="00E835AE">
              <w:rPr>
                <w:b/>
              </w:rPr>
              <w:t>5</w:t>
            </w:r>
          </w:p>
        </w:tc>
      </w:tr>
      <w:tr w:rsidR="001F365A" w:rsidRPr="00E835AE" w14:paraId="7FD6E3C8" w14:textId="77777777" w:rsidTr="005F57C1">
        <w:trPr>
          <w:trHeight w:val="2011"/>
        </w:trPr>
        <w:tc>
          <w:tcPr>
            <w:tcW w:w="5469" w:type="dxa"/>
            <w:vMerge w:val="restart"/>
            <w:shd w:val="clear" w:color="auto" w:fill="FFFFFF"/>
          </w:tcPr>
          <w:p w14:paraId="712E991E" w14:textId="77777777" w:rsidR="001F365A" w:rsidRPr="00E835AE" w:rsidRDefault="001F365A" w:rsidP="005F57C1">
            <w:pPr>
              <w:spacing w:line="276" w:lineRule="auto"/>
            </w:pPr>
          </w:p>
          <w:p w14:paraId="23B4FF7F" w14:textId="77777777" w:rsidR="001F365A" w:rsidRPr="00E835AE" w:rsidRDefault="001F365A" w:rsidP="005F57C1">
            <w:pPr>
              <w:spacing w:line="276" w:lineRule="auto"/>
            </w:pPr>
          </w:p>
          <w:p w14:paraId="71BA7EAE" w14:textId="77777777" w:rsidR="001F365A" w:rsidRPr="00E835AE" w:rsidRDefault="001F365A" w:rsidP="005F57C1">
            <w:pPr>
              <w:spacing w:line="276" w:lineRule="auto"/>
              <w:jc w:val="both"/>
              <w:rPr>
                <w:b/>
                <w:u w:val="single"/>
              </w:rPr>
            </w:pPr>
            <w:r w:rsidRPr="00E835AE">
              <w:rPr>
                <w:b/>
                <w:u w:val="single"/>
              </w:rPr>
              <w:t>A.4.1. İç ve dış paydaş katılımı</w:t>
            </w:r>
          </w:p>
          <w:p w14:paraId="1A9AC75C" w14:textId="77777777" w:rsidR="001F365A" w:rsidRPr="00E835AE" w:rsidRDefault="001F365A" w:rsidP="005F57C1">
            <w:pPr>
              <w:spacing w:line="276" w:lineRule="auto"/>
              <w:jc w:val="both"/>
              <w:rPr>
                <w:b/>
                <w:u w:val="single"/>
              </w:rPr>
            </w:pPr>
          </w:p>
          <w:p w14:paraId="3EDEC87F" w14:textId="77777777" w:rsidR="001F365A" w:rsidRPr="00E835AE" w:rsidRDefault="001F365A" w:rsidP="005F57C1">
            <w:pPr>
              <w:spacing w:line="276" w:lineRule="auto"/>
              <w:jc w:val="both"/>
            </w:pPr>
            <w:r w:rsidRPr="00E835AE">
              <w:t xml:space="preserve">İç ve dış paydaşların karar alma, yönetişim ve iyileştirme süreçlerine katılım mekanizmaları tanımlanmıştır. </w:t>
            </w:r>
          </w:p>
          <w:p w14:paraId="03BE9332" w14:textId="77777777" w:rsidR="001F365A" w:rsidRPr="00E835AE" w:rsidRDefault="001F365A" w:rsidP="005F57C1">
            <w:pPr>
              <w:spacing w:line="276" w:lineRule="auto"/>
              <w:jc w:val="both"/>
            </w:pPr>
            <w:r w:rsidRPr="00E835AE">
              <w:t xml:space="preserve">Gerçekleşen katılımın etkinliği, kurumsallığı ve sürekliliği irdelenmektedir. Uygulama örnekleri, iç kalite güvencesi sisteminde özellikle öğrenci ve dış paydaş katılımı ve etkinliği mevcuttur. Sonuçlar değerlendirilmekte ve bağlı iyileştirmeler gerçekleştirilmektedir. </w:t>
            </w:r>
          </w:p>
          <w:p w14:paraId="41219D96" w14:textId="77777777" w:rsidR="001F365A" w:rsidRPr="00E835AE" w:rsidRDefault="001F365A" w:rsidP="005F57C1">
            <w:pPr>
              <w:spacing w:line="276" w:lineRule="auto"/>
              <w:jc w:val="both"/>
            </w:pPr>
            <w:r w:rsidRPr="00E835AE">
              <w:t xml:space="preserve"> </w:t>
            </w:r>
          </w:p>
        </w:tc>
        <w:tc>
          <w:tcPr>
            <w:tcW w:w="2053" w:type="dxa"/>
            <w:shd w:val="clear" w:color="auto" w:fill="FDDFE8"/>
          </w:tcPr>
          <w:p w14:paraId="41A754B7" w14:textId="3B103B64" w:rsidR="001F365A" w:rsidRPr="00E835AE" w:rsidRDefault="003875DF" w:rsidP="005F57C1">
            <w:pPr>
              <w:spacing w:line="276" w:lineRule="auto"/>
            </w:pPr>
            <w:r w:rsidRPr="00E835AE">
              <w:t>Birimin</w:t>
            </w:r>
            <w:r w:rsidR="001F365A" w:rsidRPr="00E835AE">
              <w:t xml:space="preserve"> iç kalite güvencesi sistemine paydaş katılımını sağlayacak mekanizmalar bulunmamaktadır.</w:t>
            </w:r>
          </w:p>
        </w:tc>
        <w:tc>
          <w:tcPr>
            <w:tcW w:w="2598" w:type="dxa"/>
            <w:shd w:val="clear" w:color="auto" w:fill="FECEDD"/>
          </w:tcPr>
          <w:p w14:paraId="4B69C66C" w14:textId="364F7146" w:rsidR="001F365A" w:rsidRPr="00E835AE" w:rsidRDefault="00B92709" w:rsidP="005F57C1">
            <w:pPr>
              <w:spacing w:line="276" w:lineRule="auto"/>
            </w:pPr>
            <w:r w:rsidRPr="00E835AE">
              <w:t>Birimde</w:t>
            </w:r>
            <w:r w:rsidR="001F365A" w:rsidRPr="00E835AE">
              <w:t xml:space="preserve"> kalite güvencesi, eğitim ve öğretim, araştırma ve geliştirme, toplumsal katkı, yönetim sistemi ve uluslararasılaşma süreçlerinin PUKÖ katmanlarına paydaş katılımını sağlamak için planlamalar bulunmaktadır.</w:t>
            </w:r>
          </w:p>
        </w:tc>
        <w:tc>
          <w:tcPr>
            <w:tcW w:w="1924" w:type="dxa"/>
            <w:shd w:val="clear" w:color="auto" w:fill="E59BB2"/>
          </w:tcPr>
          <w:p w14:paraId="33EE0430" w14:textId="75DCB8D1" w:rsidR="001F365A" w:rsidRPr="00E835AE" w:rsidRDefault="001F365A" w:rsidP="005F57C1">
            <w:pPr>
              <w:spacing w:line="276" w:lineRule="auto"/>
            </w:pPr>
            <w:r w:rsidRPr="00E835AE">
              <w:t xml:space="preserve">Tüm süreçlerdeki PUKÖ katmanlarına paydaş katılımını sağlamak üzere </w:t>
            </w:r>
            <w:r w:rsidR="003875DF" w:rsidRPr="00E835AE">
              <w:t>Birimin</w:t>
            </w:r>
            <w:r w:rsidRPr="00E835AE">
              <w:t xml:space="preserve"> geneline yayılmış mekanizmalar bulunmaktadır.</w:t>
            </w:r>
          </w:p>
        </w:tc>
        <w:tc>
          <w:tcPr>
            <w:tcW w:w="1603" w:type="dxa"/>
            <w:shd w:val="clear" w:color="auto" w:fill="DE829E"/>
          </w:tcPr>
          <w:p w14:paraId="4D236EF1" w14:textId="77777777" w:rsidR="001F365A" w:rsidRPr="00E835AE" w:rsidRDefault="001F365A" w:rsidP="005F57C1">
            <w:pPr>
              <w:spacing w:line="276" w:lineRule="auto"/>
            </w:pPr>
            <w:r w:rsidRPr="00E835AE">
              <w:t xml:space="preserve">Paydaş katılım mekanizmalarının işleyişi izlenmekte ve bağlı iyileştirmeler gerçekleştirilmektedir. </w:t>
            </w:r>
          </w:p>
          <w:p w14:paraId="6363F4A8" w14:textId="77777777" w:rsidR="001F365A" w:rsidRPr="00E835AE" w:rsidRDefault="001F365A" w:rsidP="005F57C1">
            <w:pPr>
              <w:spacing w:line="276" w:lineRule="auto"/>
            </w:pPr>
          </w:p>
        </w:tc>
        <w:tc>
          <w:tcPr>
            <w:tcW w:w="1844" w:type="dxa"/>
            <w:shd w:val="clear" w:color="auto" w:fill="D87292"/>
          </w:tcPr>
          <w:p w14:paraId="0CADBA75"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084B1141" w14:textId="77777777" w:rsidTr="005F57C1">
        <w:trPr>
          <w:trHeight w:val="2624"/>
        </w:trPr>
        <w:tc>
          <w:tcPr>
            <w:tcW w:w="5469" w:type="dxa"/>
            <w:vMerge/>
            <w:shd w:val="clear" w:color="auto" w:fill="FFFFFF"/>
          </w:tcPr>
          <w:p w14:paraId="71ED6238" w14:textId="77777777" w:rsidR="001F365A" w:rsidRPr="00E835AE" w:rsidRDefault="001F365A" w:rsidP="005F57C1">
            <w:pPr>
              <w:pBdr>
                <w:top w:val="nil"/>
                <w:left w:val="nil"/>
                <w:bottom w:val="nil"/>
                <w:right w:val="nil"/>
                <w:between w:val="nil"/>
              </w:pBdr>
              <w:spacing w:line="276" w:lineRule="auto"/>
            </w:pPr>
          </w:p>
        </w:tc>
        <w:tc>
          <w:tcPr>
            <w:tcW w:w="10022" w:type="dxa"/>
            <w:gridSpan w:val="5"/>
            <w:shd w:val="clear" w:color="auto" w:fill="E5AEC0"/>
          </w:tcPr>
          <w:p w14:paraId="3ADDF435" w14:textId="77777777" w:rsidR="001F365A" w:rsidRPr="00E835AE" w:rsidRDefault="001F365A" w:rsidP="005F57C1">
            <w:pPr>
              <w:spacing w:line="276" w:lineRule="auto"/>
              <w:ind w:left="118" w:right="63"/>
              <w:jc w:val="both"/>
              <w:rPr>
                <w:b/>
                <w:i/>
              </w:rPr>
            </w:pPr>
            <w:r w:rsidRPr="00E835AE">
              <w:rPr>
                <w:b/>
                <w:i/>
              </w:rPr>
              <w:t>Örnek Kanıtlar</w:t>
            </w:r>
          </w:p>
          <w:p w14:paraId="6FEE6473" w14:textId="530C164A" w:rsidR="001F365A" w:rsidRPr="00E835AE" w:rsidRDefault="003875DF" w:rsidP="003875DF">
            <w:pPr>
              <w:numPr>
                <w:ilvl w:val="0"/>
                <w:numId w:val="11"/>
              </w:numPr>
              <w:spacing w:line="276" w:lineRule="auto"/>
              <w:jc w:val="both"/>
              <w:rPr>
                <w:i/>
              </w:rPr>
            </w:pPr>
            <w:r w:rsidRPr="00E835AE">
              <w:rPr>
                <w:i/>
              </w:rPr>
              <w:t>Birimin</w:t>
            </w:r>
            <w:r w:rsidR="001F365A" w:rsidRPr="00E835AE">
              <w:rPr>
                <w:i/>
              </w:rPr>
              <w:t xml:space="preserve"> süreçlerine özgü oluşturulmuş iç ve dış paydaş listesi ile paydaşların önceliklendirilmesine ilişkin kanıtlar</w:t>
            </w:r>
          </w:p>
          <w:p w14:paraId="27908FC2" w14:textId="77777777" w:rsidR="001F365A" w:rsidRPr="00E835AE" w:rsidRDefault="001F365A" w:rsidP="003875DF">
            <w:pPr>
              <w:numPr>
                <w:ilvl w:val="0"/>
                <w:numId w:val="11"/>
              </w:numPr>
              <w:spacing w:line="276" w:lineRule="auto"/>
              <w:jc w:val="both"/>
              <w:rPr>
                <w:i/>
              </w:rPr>
            </w:pPr>
            <w:r w:rsidRPr="00E835AE">
              <w:rPr>
                <w:i/>
              </w:rPr>
              <w:t>Paydaş görüşlerinin alınması sürecinde kullanılan veri toplama araçları ve yöntemi (Anketler, odak grup toplantıları, çalıştaylar, bilgi yönetim sistemi vb.)</w:t>
            </w:r>
          </w:p>
          <w:p w14:paraId="6FE7C23E" w14:textId="77777777" w:rsidR="001F365A" w:rsidRPr="00E835AE" w:rsidRDefault="001F365A" w:rsidP="003875DF">
            <w:pPr>
              <w:numPr>
                <w:ilvl w:val="0"/>
                <w:numId w:val="11"/>
              </w:numPr>
              <w:spacing w:line="276" w:lineRule="auto"/>
              <w:jc w:val="both"/>
              <w:rPr>
                <w:i/>
              </w:rPr>
            </w:pPr>
            <w:r w:rsidRPr="00E835AE">
              <w:rPr>
                <w:i/>
              </w:rPr>
              <w:t>Karar alma süreçlerinde paydaş katılımının sağlandığını gösteren belgeler</w:t>
            </w:r>
          </w:p>
          <w:p w14:paraId="2913AA47" w14:textId="77777777" w:rsidR="001F365A" w:rsidRPr="00E835AE" w:rsidRDefault="001F365A" w:rsidP="003875DF">
            <w:pPr>
              <w:numPr>
                <w:ilvl w:val="0"/>
                <w:numId w:val="11"/>
              </w:numPr>
              <w:spacing w:line="276" w:lineRule="auto"/>
              <w:jc w:val="both"/>
              <w:rPr>
                <w:i/>
              </w:rPr>
            </w:pPr>
            <w:r w:rsidRPr="00E835AE">
              <w:rPr>
                <w:i/>
              </w:rPr>
              <w:t>Paydaş katılım mekanizmalarının işleyişine ilişkin izleme ve iyileştirme kanıtları</w:t>
            </w:r>
          </w:p>
          <w:p w14:paraId="7278330B" w14:textId="69867B5B"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42E19F96" w14:textId="77777777" w:rsidR="001F365A" w:rsidRPr="00E835AE" w:rsidRDefault="001F365A" w:rsidP="001F365A"/>
    <w:p w14:paraId="64B42770" w14:textId="77777777" w:rsidR="001F365A" w:rsidRPr="00E835AE" w:rsidRDefault="001F365A" w:rsidP="001F365A"/>
    <w:p w14:paraId="6E59EDBE" w14:textId="77777777" w:rsidR="001F365A" w:rsidRPr="00E835AE" w:rsidRDefault="001F365A" w:rsidP="001F365A"/>
    <w:tbl>
      <w:tblPr>
        <w:tblpPr w:leftFromText="141" w:rightFromText="141" w:vertAnchor="page" w:horzAnchor="margin" w:tblpXSpec="center" w:tblpY="746"/>
        <w:tblW w:w="16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2268"/>
        <w:gridCol w:w="2551"/>
        <w:gridCol w:w="1985"/>
        <w:gridCol w:w="2911"/>
        <w:gridCol w:w="1942"/>
      </w:tblGrid>
      <w:tr w:rsidR="001F365A" w:rsidRPr="00E835AE" w14:paraId="7C1273DA" w14:textId="77777777" w:rsidTr="005F57C1">
        <w:trPr>
          <w:trHeight w:val="162"/>
        </w:trPr>
        <w:tc>
          <w:tcPr>
            <w:tcW w:w="16047" w:type="dxa"/>
            <w:gridSpan w:val="6"/>
            <w:shd w:val="clear" w:color="auto" w:fill="FFCADE"/>
          </w:tcPr>
          <w:p w14:paraId="0B028E1C"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0DFA8093" w14:textId="77777777" w:rsidTr="005F57C1">
        <w:trPr>
          <w:trHeight w:val="181"/>
        </w:trPr>
        <w:tc>
          <w:tcPr>
            <w:tcW w:w="16047" w:type="dxa"/>
            <w:gridSpan w:val="6"/>
            <w:shd w:val="clear" w:color="auto" w:fill="FFCADE"/>
          </w:tcPr>
          <w:p w14:paraId="6AF36E6D" w14:textId="77777777" w:rsidR="001F365A" w:rsidRPr="00E835AE" w:rsidRDefault="001F365A" w:rsidP="005F57C1">
            <w:pPr>
              <w:spacing w:line="276" w:lineRule="auto"/>
              <w:rPr>
                <w:b/>
              </w:rPr>
            </w:pPr>
            <w:r w:rsidRPr="00E835AE">
              <w:rPr>
                <w:b/>
              </w:rPr>
              <w:t>A.4. Paydaş Katılımı</w:t>
            </w:r>
          </w:p>
          <w:p w14:paraId="17E02BBC" w14:textId="77777777" w:rsidR="001F365A" w:rsidRPr="00E835AE" w:rsidRDefault="001F365A" w:rsidP="005F57C1">
            <w:pPr>
              <w:spacing w:line="276" w:lineRule="auto"/>
              <w:jc w:val="both"/>
              <w:rPr>
                <w:b/>
              </w:rPr>
            </w:pPr>
          </w:p>
        </w:tc>
      </w:tr>
      <w:tr w:rsidR="001F365A" w:rsidRPr="00E835AE" w14:paraId="6F13E3E0" w14:textId="77777777" w:rsidTr="005F57C1">
        <w:trPr>
          <w:trHeight w:val="141"/>
        </w:trPr>
        <w:tc>
          <w:tcPr>
            <w:tcW w:w="4390" w:type="dxa"/>
            <w:shd w:val="clear" w:color="auto" w:fill="FFCADE"/>
            <w:vAlign w:val="center"/>
          </w:tcPr>
          <w:p w14:paraId="5E23407F" w14:textId="77777777" w:rsidR="001F365A" w:rsidRPr="00E835AE" w:rsidRDefault="001F365A" w:rsidP="005F57C1">
            <w:pPr>
              <w:spacing w:line="276" w:lineRule="auto"/>
            </w:pPr>
          </w:p>
        </w:tc>
        <w:tc>
          <w:tcPr>
            <w:tcW w:w="2268" w:type="dxa"/>
            <w:shd w:val="clear" w:color="auto" w:fill="FFCADE"/>
            <w:vAlign w:val="bottom"/>
          </w:tcPr>
          <w:p w14:paraId="096E31B7" w14:textId="77777777" w:rsidR="001F365A" w:rsidRPr="00E835AE" w:rsidRDefault="001F365A" w:rsidP="005F57C1">
            <w:pPr>
              <w:spacing w:line="276" w:lineRule="auto"/>
              <w:jc w:val="center"/>
              <w:rPr>
                <w:b/>
              </w:rPr>
            </w:pPr>
            <w:r w:rsidRPr="00E835AE">
              <w:rPr>
                <w:b/>
              </w:rPr>
              <w:t>1</w:t>
            </w:r>
          </w:p>
        </w:tc>
        <w:tc>
          <w:tcPr>
            <w:tcW w:w="2551" w:type="dxa"/>
            <w:shd w:val="clear" w:color="auto" w:fill="FFCADE"/>
            <w:vAlign w:val="bottom"/>
          </w:tcPr>
          <w:p w14:paraId="6375EA55" w14:textId="77777777" w:rsidR="001F365A" w:rsidRPr="00E835AE" w:rsidRDefault="001F365A" w:rsidP="005F57C1">
            <w:pPr>
              <w:spacing w:line="276" w:lineRule="auto"/>
              <w:jc w:val="center"/>
              <w:rPr>
                <w:b/>
              </w:rPr>
            </w:pPr>
            <w:r w:rsidRPr="00E835AE">
              <w:rPr>
                <w:b/>
              </w:rPr>
              <w:t>2</w:t>
            </w:r>
          </w:p>
        </w:tc>
        <w:tc>
          <w:tcPr>
            <w:tcW w:w="1985" w:type="dxa"/>
            <w:shd w:val="clear" w:color="auto" w:fill="FFCADE"/>
            <w:vAlign w:val="bottom"/>
          </w:tcPr>
          <w:p w14:paraId="3DABA934" w14:textId="77777777" w:rsidR="001F365A" w:rsidRPr="00E835AE" w:rsidRDefault="001F365A" w:rsidP="005F57C1">
            <w:pPr>
              <w:spacing w:line="276" w:lineRule="auto"/>
              <w:jc w:val="center"/>
              <w:rPr>
                <w:b/>
              </w:rPr>
            </w:pPr>
            <w:r w:rsidRPr="00E835AE">
              <w:rPr>
                <w:b/>
              </w:rPr>
              <w:t>3</w:t>
            </w:r>
          </w:p>
        </w:tc>
        <w:tc>
          <w:tcPr>
            <w:tcW w:w="2911" w:type="dxa"/>
            <w:shd w:val="clear" w:color="auto" w:fill="FFCADE"/>
            <w:vAlign w:val="bottom"/>
          </w:tcPr>
          <w:p w14:paraId="7D87000F" w14:textId="77777777" w:rsidR="001F365A" w:rsidRPr="00E835AE" w:rsidRDefault="001F365A" w:rsidP="005F57C1">
            <w:pPr>
              <w:spacing w:line="276" w:lineRule="auto"/>
              <w:jc w:val="center"/>
              <w:rPr>
                <w:b/>
              </w:rPr>
            </w:pPr>
            <w:r w:rsidRPr="00E835AE">
              <w:rPr>
                <w:b/>
              </w:rPr>
              <w:t>4</w:t>
            </w:r>
          </w:p>
        </w:tc>
        <w:tc>
          <w:tcPr>
            <w:tcW w:w="1942" w:type="dxa"/>
            <w:shd w:val="clear" w:color="auto" w:fill="FFCADE"/>
            <w:vAlign w:val="bottom"/>
          </w:tcPr>
          <w:p w14:paraId="3F1A4D4A" w14:textId="77777777" w:rsidR="001F365A" w:rsidRPr="00E835AE" w:rsidRDefault="001F365A" w:rsidP="005F57C1">
            <w:pPr>
              <w:spacing w:line="276" w:lineRule="auto"/>
              <w:jc w:val="center"/>
              <w:rPr>
                <w:b/>
              </w:rPr>
            </w:pPr>
            <w:r w:rsidRPr="00E835AE">
              <w:rPr>
                <w:b/>
              </w:rPr>
              <w:t>5</w:t>
            </w:r>
          </w:p>
        </w:tc>
      </w:tr>
      <w:tr w:rsidR="001F365A" w:rsidRPr="00E835AE" w14:paraId="307A1BE0" w14:textId="77777777" w:rsidTr="005F57C1">
        <w:trPr>
          <w:trHeight w:val="2606"/>
        </w:trPr>
        <w:tc>
          <w:tcPr>
            <w:tcW w:w="4390" w:type="dxa"/>
            <w:vMerge w:val="restart"/>
            <w:shd w:val="clear" w:color="auto" w:fill="FFFFFF"/>
          </w:tcPr>
          <w:p w14:paraId="6919F9F7" w14:textId="77777777" w:rsidR="001F365A" w:rsidRPr="00E835AE" w:rsidRDefault="001F365A" w:rsidP="005F57C1">
            <w:pPr>
              <w:spacing w:line="276" w:lineRule="auto"/>
            </w:pPr>
          </w:p>
          <w:p w14:paraId="249760A8" w14:textId="77777777" w:rsidR="001F365A" w:rsidRPr="00E835AE" w:rsidRDefault="001F365A" w:rsidP="005F57C1">
            <w:pPr>
              <w:spacing w:line="276" w:lineRule="auto"/>
            </w:pPr>
          </w:p>
          <w:p w14:paraId="5E63E465" w14:textId="77777777" w:rsidR="001F365A" w:rsidRPr="00E835AE" w:rsidRDefault="001F365A" w:rsidP="005F57C1">
            <w:pPr>
              <w:spacing w:line="276" w:lineRule="auto"/>
              <w:jc w:val="both"/>
              <w:rPr>
                <w:b/>
                <w:u w:val="single"/>
              </w:rPr>
            </w:pPr>
            <w:r w:rsidRPr="00E835AE">
              <w:rPr>
                <w:b/>
                <w:u w:val="single"/>
              </w:rPr>
              <w:t>A.4.2. Öğrenci geri bildirimleri</w:t>
            </w:r>
          </w:p>
          <w:p w14:paraId="393DEEF4" w14:textId="77777777" w:rsidR="001F365A" w:rsidRPr="00E835AE" w:rsidRDefault="001F365A" w:rsidP="005F57C1">
            <w:pPr>
              <w:spacing w:line="276" w:lineRule="auto"/>
              <w:jc w:val="both"/>
              <w:rPr>
                <w:b/>
                <w:u w:val="single"/>
              </w:rPr>
            </w:pPr>
          </w:p>
          <w:p w14:paraId="1804CE93" w14:textId="77777777" w:rsidR="001F365A" w:rsidRPr="00E835AE" w:rsidRDefault="001F365A" w:rsidP="005F57C1">
            <w:pPr>
              <w:spacing w:line="276" w:lineRule="auto"/>
              <w:jc w:val="both"/>
            </w:pPr>
            <w:r w:rsidRPr="00E835AE">
              <w:t>Öğrenci görüşü (ders, dersin öğretim elemanı, diploma programı, hizmet ve genel memnuniyet seviyesi, vb.) sistematik olarak ve çeşitli yollarla alınmakta, etkin kullanılmakta ve sonuçları paylaşılmaktadır. Kullanılan yöntemlerin geçerli ve güvenilir olması, verilerin tutarlı ve temsil eder olması sağlanmıştır.</w:t>
            </w:r>
          </w:p>
          <w:p w14:paraId="0B759F45" w14:textId="77777777" w:rsidR="001F365A" w:rsidRPr="00E835AE" w:rsidRDefault="001F365A" w:rsidP="005F57C1">
            <w:pPr>
              <w:spacing w:line="276" w:lineRule="auto"/>
              <w:jc w:val="both"/>
            </w:pPr>
            <w:r w:rsidRPr="00E835AE">
              <w:t xml:space="preserve">Öğrenci şikayetleri ve/veya önerileri için muhtelif kanallar vardır, öğrencilerce bilinir, bunların adil ve etkin çalıştığı denetlenmektedir.  </w:t>
            </w:r>
          </w:p>
        </w:tc>
        <w:tc>
          <w:tcPr>
            <w:tcW w:w="2268" w:type="dxa"/>
            <w:shd w:val="clear" w:color="auto" w:fill="FDDFE8"/>
          </w:tcPr>
          <w:p w14:paraId="3A6BC095" w14:textId="03F2151D" w:rsidR="001F365A" w:rsidRPr="00E835AE" w:rsidRDefault="00B92709" w:rsidP="005F57C1">
            <w:pPr>
              <w:spacing w:line="276" w:lineRule="auto"/>
            </w:pPr>
            <w:r w:rsidRPr="00E835AE">
              <w:t>Birimde</w:t>
            </w:r>
            <w:r w:rsidR="001F365A" w:rsidRPr="00E835AE">
              <w:t xml:space="preserve"> öğrenci geri bildirimlerinin alınmasına yönelik mekanizmalar bulunmamaktadır.</w:t>
            </w:r>
          </w:p>
        </w:tc>
        <w:tc>
          <w:tcPr>
            <w:tcW w:w="2551" w:type="dxa"/>
            <w:shd w:val="clear" w:color="auto" w:fill="FECEDD"/>
          </w:tcPr>
          <w:p w14:paraId="52C7D58A" w14:textId="739794E8" w:rsidR="001F365A" w:rsidRPr="00E835AE" w:rsidRDefault="00B92709" w:rsidP="005F57C1">
            <w:pPr>
              <w:spacing w:line="276" w:lineRule="auto"/>
            </w:pPr>
            <w:r w:rsidRPr="00E835AE">
              <w:t>Birimde</w:t>
            </w:r>
            <w:r w:rsidR="001F365A" w:rsidRPr="00E835AE">
              <w:t xml:space="preserve"> öğretim süreçlerine ilişkin olarak öğrencilerin geri bildirimlerinin (ders, dersin öğretim elemanı, program, öğrenci iş yükü vb.) alınmasına ilişkin ilke ve kurallar oluşturulmuştur.</w:t>
            </w:r>
          </w:p>
        </w:tc>
        <w:tc>
          <w:tcPr>
            <w:tcW w:w="1985" w:type="dxa"/>
            <w:shd w:val="clear" w:color="auto" w:fill="E59BB2"/>
          </w:tcPr>
          <w:p w14:paraId="5757FEED" w14:textId="77777777" w:rsidR="001F365A" w:rsidRPr="00E835AE" w:rsidRDefault="001F365A" w:rsidP="005F57C1">
            <w:pPr>
              <w:spacing w:line="276" w:lineRule="auto"/>
            </w:pPr>
            <w:r w:rsidRPr="00E835AE">
              <w:t>Programların genelinde öğrenci geri bildirimleri (her yarıyıl ya da her akademik yıl sonunda) alınmaktadır.</w:t>
            </w:r>
          </w:p>
        </w:tc>
        <w:tc>
          <w:tcPr>
            <w:tcW w:w="2911" w:type="dxa"/>
            <w:shd w:val="clear" w:color="auto" w:fill="DE829E"/>
          </w:tcPr>
          <w:p w14:paraId="65DBA43C" w14:textId="77777777" w:rsidR="001F365A" w:rsidRPr="00E835AE" w:rsidRDefault="001F365A" w:rsidP="005F57C1">
            <w:pPr>
              <w:spacing w:line="276" w:lineRule="auto"/>
            </w:pPr>
            <w:r w:rsidRPr="00E835AE">
              <w:t>Tüm programlarda öğrenci geri bildirimlerinin alınmasına ilişkin uygulamalar izlenmekte ve öğrenci katılımına dayalı biçimde iyileştirilmektedir. Geri bildirim sonuçları karar alma süreçlerine yansıtılmaktadır.</w:t>
            </w:r>
          </w:p>
        </w:tc>
        <w:tc>
          <w:tcPr>
            <w:tcW w:w="1942" w:type="dxa"/>
            <w:shd w:val="clear" w:color="auto" w:fill="D87292"/>
          </w:tcPr>
          <w:p w14:paraId="36387F58"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7CF8AD8B" w14:textId="77777777" w:rsidTr="005F57C1">
        <w:trPr>
          <w:trHeight w:val="3400"/>
        </w:trPr>
        <w:tc>
          <w:tcPr>
            <w:tcW w:w="4390" w:type="dxa"/>
            <w:vMerge/>
            <w:shd w:val="clear" w:color="auto" w:fill="FFFFFF"/>
          </w:tcPr>
          <w:p w14:paraId="578C3019" w14:textId="77777777" w:rsidR="001F365A" w:rsidRPr="00E835AE" w:rsidRDefault="001F365A" w:rsidP="005F57C1">
            <w:pPr>
              <w:pBdr>
                <w:top w:val="nil"/>
                <w:left w:val="nil"/>
                <w:bottom w:val="nil"/>
                <w:right w:val="nil"/>
                <w:between w:val="nil"/>
              </w:pBdr>
              <w:spacing w:line="276" w:lineRule="auto"/>
            </w:pPr>
          </w:p>
        </w:tc>
        <w:tc>
          <w:tcPr>
            <w:tcW w:w="11657" w:type="dxa"/>
            <w:gridSpan w:val="5"/>
            <w:shd w:val="clear" w:color="auto" w:fill="E5AEC0"/>
          </w:tcPr>
          <w:p w14:paraId="381E131D" w14:textId="77777777" w:rsidR="001F365A" w:rsidRPr="00E835AE" w:rsidRDefault="001F365A" w:rsidP="005F57C1">
            <w:pPr>
              <w:spacing w:line="276" w:lineRule="auto"/>
              <w:ind w:left="118" w:right="63"/>
              <w:jc w:val="both"/>
            </w:pPr>
          </w:p>
          <w:p w14:paraId="74D005D1" w14:textId="77777777" w:rsidR="001F365A" w:rsidRPr="00E835AE" w:rsidRDefault="001F365A" w:rsidP="005F57C1">
            <w:pPr>
              <w:spacing w:line="276" w:lineRule="auto"/>
              <w:ind w:left="118" w:right="63"/>
              <w:jc w:val="both"/>
              <w:rPr>
                <w:b/>
                <w:i/>
              </w:rPr>
            </w:pPr>
            <w:r w:rsidRPr="00E835AE">
              <w:rPr>
                <w:b/>
                <w:i/>
              </w:rPr>
              <w:t>Örnek Kanıtlar</w:t>
            </w:r>
          </w:p>
          <w:p w14:paraId="6B7C0B4C" w14:textId="77777777" w:rsidR="001F365A" w:rsidRPr="00E835AE" w:rsidRDefault="001F365A" w:rsidP="003875DF">
            <w:pPr>
              <w:numPr>
                <w:ilvl w:val="0"/>
                <w:numId w:val="11"/>
              </w:numPr>
              <w:spacing w:line="276" w:lineRule="auto"/>
              <w:jc w:val="both"/>
              <w:rPr>
                <w:i/>
              </w:rPr>
            </w:pPr>
            <w:r w:rsidRPr="00E835AE">
              <w:rPr>
                <w:i/>
              </w:rPr>
              <w:t>Öğrenci geri bildirimi elde etmeye ilişkin ilke ve kurallar</w:t>
            </w:r>
          </w:p>
          <w:p w14:paraId="10CA63DD" w14:textId="77777777" w:rsidR="001F365A" w:rsidRPr="00E835AE" w:rsidRDefault="001F365A" w:rsidP="003875DF">
            <w:pPr>
              <w:numPr>
                <w:ilvl w:val="0"/>
                <w:numId w:val="11"/>
              </w:numPr>
              <w:spacing w:line="276" w:lineRule="auto"/>
              <w:jc w:val="both"/>
              <w:rPr>
                <w:i/>
              </w:rPr>
            </w:pPr>
            <w:r w:rsidRPr="00E835AE">
              <w:rPr>
                <w:i/>
              </w:rPr>
              <w:t>Tanımlı öğrenci geri bildirim mekanizmalarının tür, yöntem ve çeşitliliğini gösteren kanıtlar (Uzaktan/karma eğitim dahil)</w:t>
            </w:r>
          </w:p>
          <w:p w14:paraId="3F65D580" w14:textId="77777777" w:rsidR="001F365A" w:rsidRPr="00E835AE" w:rsidRDefault="001F365A" w:rsidP="003875DF">
            <w:pPr>
              <w:numPr>
                <w:ilvl w:val="0"/>
                <w:numId w:val="11"/>
              </w:numPr>
              <w:spacing w:line="276" w:lineRule="auto"/>
              <w:jc w:val="both"/>
              <w:rPr>
                <w:i/>
              </w:rPr>
            </w:pPr>
            <w:r w:rsidRPr="00E835AE">
              <w:rPr>
                <w:i/>
              </w:rPr>
              <w:t>Öğrenci geri bildirimleri kapsamında gerçekleştirilen iyileştirmelere ilişkin uygulamalar</w:t>
            </w:r>
          </w:p>
          <w:p w14:paraId="40BC5C87" w14:textId="77777777" w:rsidR="001F365A" w:rsidRPr="00E835AE" w:rsidRDefault="001F365A" w:rsidP="003875DF">
            <w:pPr>
              <w:numPr>
                <w:ilvl w:val="0"/>
                <w:numId w:val="11"/>
              </w:numPr>
              <w:spacing w:line="276" w:lineRule="auto"/>
              <w:jc w:val="both"/>
              <w:rPr>
                <w:i/>
              </w:rPr>
            </w:pPr>
            <w:r w:rsidRPr="00E835AE">
              <w:rPr>
                <w:i/>
              </w:rPr>
              <w:t>Öğrencilerin karar alma mekanizmalarına katılımı örnekleri</w:t>
            </w:r>
          </w:p>
          <w:p w14:paraId="15367665" w14:textId="77777777" w:rsidR="001F365A" w:rsidRPr="00E835AE" w:rsidRDefault="001F365A" w:rsidP="003875DF">
            <w:pPr>
              <w:numPr>
                <w:ilvl w:val="0"/>
                <w:numId w:val="11"/>
              </w:numPr>
              <w:spacing w:line="276" w:lineRule="auto"/>
              <w:jc w:val="both"/>
              <w:rPr>
                <w:i/>
              </w:rPr>
            </w:pPr>
            <w:r w:rsidRPr="00E835AE">
              <w:rPr>
                <w:i/>
              </w:rPr>
              <w:t>Öğrenci geri bildirim mekanizmasının izlenmesi ve iyileştirilmesine yönelik kanıtlar</w:t>
            </w:r>
          </w:p>
          <w:p w14:paraId="6568C1E1" w14:textId="4C1A3707"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7EE2AF9F" w14:textId="77777777" w:rsidR="001F365A" w:rsidRPr="00E835AE" w:rsidRDefault="001F365A" w:rsidP="005F57C1">
            <w:pPr>
              <w:spacing w:line="276" w:lineRule="auto"/>
              <w:ind w:left="785"/>
              <w:rPr>
                <w:i/>
                <w:color w:val="FF0000"/>
              </w:rPr>
            </w:pPr>
          </w:p>
          <w:p w14:paraId="597873A0" w14:textId="77777777" w:rsidR="001F365A" w:rsidRPr="00E835AE" w:rsidRDefault="001F365A" w:rsidP="005F57C1">
            <w:pPr>
              <w:spacing w:line="276" w:lineRule="auto"/>
              <w:ind w:left="838"/>
              <w:jc w:val="both"/>
              <w:rPr>
                <w:b/>
                <w:i/>
              </w:rPr>
            </w:pPr>
            <w:r w:rsidRPr="00E835AE">
              <w:rPr>
                <w:i/>
                <w:color w:val="FF0000"/>
              </w:rPr>
              <w:t>* 2015 AKTS Kullanıcı Kılavuzu’ndaki anahtar prensipleri taşımalıdır.</w:t>
            </w:r>
          </w:p>
        </w:tc>
      </w:tr>
    </w:tbl>
    <w:p w14:paraId="6B26A754" w14:textId="77777777" w:rsidR="001F365A" w:rsidRPr="00E835AE" w:rsidRDefault="001F365A" w:rsidP="001F365A"/>
    <w:p w14:paraId="44EE28D7" w14:textId="77777777" w:rsidR="001F365A" w:rsidRPr="00E835AE" w:rsidRDefault="001F365A" w:rsidP="001F365A"/>
    <w:tbl>
      <w:tblPr>
        <w:tblpPr w:leftFromText="141" w:rightFromText="141" w:vertAnchor="page" w:horzAnchor="margin" w:tblpXSpec="center" w:tblpY="746"/>
        <w:tblW w:w="16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6"/>
        <w:gridCol w:w="2064"/>
        <w:gridCol w:w="1940"/>
        <w:gridCol w:w="1985"/>
        <w:gridCol w:w="2221"/>
        <w:gridCol w:w="1940"/>
      </w:tblGrid>
      <w:tr w:rsidR="001F365A" w:rsidRPr="00E835AE" w14:paraId="78648A83" w14:textId="77777777" w:rsidTr="005F57C1">
        <w:trPr>
          <w:trHeight w:val="162"/>
        </w:trPr>
        <w:tc>
          <w:tcPr>
            <w:tcW w:w="16047" w:type="dxa"/>
            <w:gridSpan w:val="6"/>
            <w:shd w:val="clear" w:color="auto" w:fill="FFCADE"/>
          </w:tcPr>
          <w:p w14:paraId="7FA1AC86"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07D3B26F" w14:textId="77777777" w:rsidTr="005F57C1">
        <w:trPr>
          <w:trHeight w:val="181"/>
        </w:trPr>
        <w:tc>
          <w:tcPr>
            <w:tcW w:w="16047" w:type="dxa"/>
            <w:gridSpan w:val="6"/>
            <w:shd w:val="clear" w:color="auto" w:fill="FFCADE"/>
          </w:tcPr>
          <w:p w14:paraId="4422AAEB" w14:textId="77777777" w:rsidR="001F365A" w:rsidRPr="00E835AE" w:rsidRDefault="001F365A" w:rsidP="005F57C1">
            <w:pPr>
              <w:spacing w:line="276" w:lineRule="auto"/>
              <w:rPr>
                <w:b/>
              </w:rPr>
            </w:pPr>
            <w:r w:rsidRPr="00E835AE">
              <w:rPr>
                <w:b/>
              </w:rPr>
              <w:t>A.4. Paydaş Katılımı</w:t>
            </w:r>
          </w:p>
          <w:p w14:paraId="0103BF6F" w14:textId="77777777" w:rsidR="001F365A" w:rsidRPr="00E835AE" w:rsidRDefault="001F365A" w:rsidP="005F57C1">
            <w:pPr>
              <w:spacing w:line="276" w:lineRule="auto"/>
              <w:jc w:val="both"/>
              <w:rPr>
                <w:b/>
              </w:rPr>
            </w:pPr>
          </w:p>
        </w:tc>
      </w:tr>
      <w:tr w:rsidR="001F365A" w:rsidRPr="00E835AE" w14:paraId="09A1E137" w14:textId="77777777" w:rsidTr="005F57C1">
        <w:trPr>
          <w:trHeight w:val="87"/>
        </w:trPr>
        <w:tc>
          <w:tcPr>
            <w:tcW w:w="5897" w:type="dxa"/>
            <w:shd w:val="clear" w:color="auto" w:fill="FFCADE"/>
            <w:vAlign w:val="center"/>
          </w:tcPr>
          <w:p w14:paraId="5F710D23" w14:textId="77777777" w:rsidR="001F365A" w:rsidRPr="00E835AE" w:rsidRDefault="001F365A" w:rsidP="005F57C1">
            <w:pPr>
              <w:tabs>
                <w:tab w:val="center" w:pos="2792"/>
              </w:tabs>
              <w:spacing w:line="276" w:lineRule="auto"/>
              <w:rPr>
                <w:b/>
              </w:rPr>
            </w:pPr>
          </w:p>
        </w:tc>
        <w:tc>
          <w:tcPr>
            <w:tcW w:w="2064" w:type="dxa"/>
            <w:shd w:val="clear" w:color="auto" w:fill="FFCADE"/>
            <w:vAlign w:val="bottom"/>
          </w:tcPr>
          <w:p w14:paraId="0F11E1A1" w14:textId="77777777" w:rsidR="001F365A" w:rsidRPr="00E835AE" w:rsidRDefault="001F365A" w:rsidP="005F57C1">
            <w:pPr>
              <w:spacing w:line="276" w:lineRule="auto"/>
              <w:jc w:val="center"/>
              <w:rPr>
                <w:b/>
              </w:rPr>
            </w:pPr>
            <w:r w:rsidRPr="00E835AE">
              <w:rPr>
                <w:b/>
              </w:rPr>
              <w:t>1</w:t>
            </w:r>
          </w:p>
        </w:tc>
        <w:tc>
          <w:tcPr>
            <w:tcW w:w="1940" w:type="dxa"/>
            <w:shd w:val="clear" w:color="auto" w:fill="FFCADE"/>
            <w:vAlign w:val="bottom"/>
          </w:tcPr>
          <w:p w14:paraId="3C099A7B" w14:textId="77777777" w:rsidR="001F365A" w:rsidRPr="00E835AE" w:rsidRDefault="001F365A" w:rsidP="005F57C1">
            <w:pPr>
              <w:spacing w:line="276" w:lineRule="auto"/>
              <w:jc w:val="center"/>
              <w:rPr>
                <w:b/>
              </w:rPr>
            </w:pPr>
            <w:r w:rsidRPr="00E835AE">
              <w:rPr>
                <w:b/>
              </w:rPr>
              <w:t>2</w:t>
            </w:r>
          </w:p>
        </w:tc>
        <w:tc>
          <w:tcPr>
            <w:tcW w:w="1985" w:type="dxa"/>
            <w:shd w:val="clear" w:color="auto" w:fill="FFCADE"/>
            <w:vAlign w:val="bottom"/>
          </w:tcPr>
          <w:p w14:paraId="577834FA" w14:textId="77777777" w:rsidR="001F365A" w:rsidRPr="00E835AE" w:rsidRDefault="001F365A" w:rsidP="005F57C1">
            <w:pPr>
              <w:spacing w:line="276" w:lineRule="auto"/>
              <w:jc w:val="center"/>
              <w:rPr>
                <w:b/>
              </w:rPr>
            </w:pPr>
            <w:r w:rsidRPr="00E835AE">
              <w:rPr>
                <w:b/>
              </w:rPr>
              <w:t>3</w:t>
            </w:r>
          </w:p>
        </w:tc>
        <w:tc>
          <w:tcPr>
            <w:tcW w:w="2221" w:type="dxa"/>
            <w:shd w:val="clear" w:color="auto" w:fill="FFCADE"/>
            <w:vAlign w:val="bottom"/>
          </w:tcPr>
          <w:p w14:paraId="399541EC" w14:textId="77777777" w:rsidR="001F365A" w:rsidRPr="00E835AE" w:rsidRDefault="001F365A" w:rsidP="005F57C1">
            <w:pPr>
              <w:spacing w:line="276" w:lineRule="auto"/>
              <w:jc w:val="center"/>
              <w:rPr>
                <w:b/>
              </w:rPr>
            </w:pPr>
            <w:r w:rsidRPr="00E835AE">
              <w:rPr>
                <w:b/>
              </w:rPr>
              <w:t>4</w:t>
            </w:r>
          </w:p>
        </w:tc>
        <w:tc>
          <w:tcPr>
            <w:tcW w:w="1940" w:type="dxa"/>
            <w:shd w:val="clear" w:color="auto" w:fill="FFCADE"/>
            <w:vAlign w:val="bottom"/>
          </w:tcPr>
          <w:p w14:paraId="2E0ED22D" w14:textId="77777777" w:rsidR="001F365A" w:rsidRPr="00E835AE" w:rsidRDefault="001F365A" w:rsidP="005F57C1">
            <w:pPr>
              <w:spacing w:line="276" w:lineRule="auto"/>
              <w:jc w:val="center"/>
              <w:rPr>
                <w:b/>
              </w:rPr>
            </w:pPr>
            <w:r w:rsidRPr="00E835AE">
              <w:rPr>
                <w:b/>
              </w:rPr>
              <w:t>5</w:t>
            </w:r>
          </w:p>
        </w:tc>
      </w:tr>
      <w:tr w:rsidR="001F365A" w:rsidRPr="00E835AE" w14:paraId="213BA8FC" w14:textId="77777777" w:rsidTr="005F57C1">
        <w:trPr>
          <w:trHeight w:val="2606"/>
        </w:trPr>
        <w:tc>
          <w:tcPr>
            <w:tcW w:w="5897" w:type="dxa"/>
            <w:vMerge w:val="restart"/>
            <w:shd w:val="clear" w:color="auto" w:fill="FFFFFF"/>
          </w:tcPr>
          <w:p w14:paraId="2249BECB" w14:textId="77777777" w:rsidR="001F365A" w:rsidRPr="00E835AE" w:rsidRDefault="001F365A" w:rsidP="005F57C1">
            <w:pPr>
              <w:spacing w:line="276" w:lineRule="auto"/>
            </w:pPr>
          </w:p>
          <w:p w14:paraId="022933FD" w14:textId="77777777" w:rsidR="001F365A" w:rsidRPr="00E835AE" w:rsidRDefault="001F365A" w:rsidP="005F57C1">
            <w:pPr>
              <w:spacing w:line="276" w:lineRule="auto"/>
            </w:pPr>
          </w:p>
          <w:p w14:paraId="01BC13E8" w14:textId="77777777" w:rsidR="001F365A" w:rsidRPr="00E835AE" w:rsidRDefault="001F365A" w:rsidP="005F57C1">
            <w:pPr>
              <w:spacing w:line="276" w:lineRule="auto"/>
              <w:jc w:val="both"/>
              <w:rPr>
                <w:b/>
                <w:u w:val="single"/>
              </w:rPr>
            </w:pPr>
            <w:r w:rsidRPr="00E835AE">
              <w:rPr>
                <w:b/>
                <w:u w:val="single"/>
              </w:rPr>
              <w:t>A.4.3. Mezun ilişkileri yönetimi</w:t>
            </w:r>
          </w:p>
          <w:p w14:paraId="27545818" w14:textId="77777777" w:rsidR="001F365A" w:rsidRPr="00E835AE" w:rsidRDefault="001F365A" w:rsidP="005F57C1">
            <w:pPr>
              <w:spacing w:line="276" w:lineRule="auto"/>
              <w:jc w:val="both"/>
              <w:rPr>
                <w:b/>
                <w:u w:val="single"/>
              </w:rPr>
            </w:pPr>
          </w:p>
          <w:p w14:paraId="69C44CA8" w14:textId="77777777" w:rsidR="001F365A" w:rsidRPr="00E835AE" w:rsidRDefault="001F365A" w:rsidP="005F57C1">
            <w:pPr>
              <w:spacing w:line="276" w:lineRule="auto"/>
              <w:jc w:val="both"/>
            </w:pPr>
            <w:r w:rsidRPr="00E835AE">
              <w:t xml:space="preserve">Mezunların işe yerleşme, eğitime devam, gelir düzeyi, işveren/ mezun memnuniyeti gibi istihdam bilgileri sistematik ve kapsamlı olarak toplanmakta, değerlendirilmekte, kurum gelişme stratejilerinde kullanılmaktadır. </w:t>
            </w:r>
          </w:p>
          <w:p w14:paraId="2ABDA738" w14:textId="77777777" w:rsidR="001F365A" w:rsidRPr="00E835AE" w:rsidRDefault="001F365A" w:rsidP="005F57C1">
            <w:pPr>
              <w:spacing w:line="276" w:lineRule="auto"/>
              <w:jc w:val="both"/>
            </w:pPr>
          </w:p>
        </w:tc>
        <w:tc>
          <w:tcPr>
            <w:tcW w:w="2064" w:type="dxa"/>
            <w:shd w:val="clear" w:color="auto" w:fill="FDDFE8"/>
          </w:tcPr>
          <w:p w14:paraId="48C4CF2F" w14:textId="2A1AC050" w:rsidR="001F365A" w:rsidRPr="00E835AE" w:rsidRDefault="00B92709" w:rsidP="005F57C1">
            <w:pPr>
              <w:spacing w:line="276" w:lineRule="auto"/>
            </w:pPr>
            <w:r w:rsidRPr="00E835AE">
              <w:t>Birimde</w:t>
            </w:r>
            <w:r w:rsidR="001F365A" w:rsidRPr="00E835AE">
              <w:t xml:space="preserve"> mezun izleme sistemi bulunmamaktadır. </w:t>
            </w:r>
          </w:p>
        </w:tc>
        <w:tc>
          <w:tcPr>
            <w:tcW w:w="1940" w:type="dxa"/>
            <w:shd w:val="clear" w:color="auto" w:fill="FECEDD"/>
          </w:tcPr>
          <w:p w14:paraId="414D0E9F" w14:textId="77777777" w:rsidR="001F365A" w:rsidRPr="00E835AE" w:rsidRDefault="001F365A" w:rsidP="005F57C1">
            <w:pPr>
              <w:spacing w:line="276" w:lineRule="auto"/>
            </w:pPr>
            <w:r w:rsidRPr="00E835AE">
              <w:t>Programların amaç ve hedeflerine ulaşılıp ulaşılmadığının irdelenmesi amacıyla bir mezun izleme sistemine ilişkin planlama bulunmaktadır.</w:t>
            </w:r>
          </w:p>
        </w:tc>
        <w:tc>
          <w:tcPr>
            <w:tcW w:w="1985" w:type="dxa"/>
            <w:shd w:val="clear" w:color="auto" w:fill="E59BB2"/>
          </w:tcPr>
          <w:p w14:paraId="4436CDB7" w14:textId="34BC5096" w:rsidR="001F365A" w:rsidRPr="00E835AE" w:rsidRDefault="003875DF" w:rsidP="005F57C1">
            <w:pPr>
              <w:spacing w:line="276" w:lineRule="auto"/>
            </w:pPr>
            <w:r w:rsidRPr="00E835AE">
              <w:t>Birimdeki</w:t>
            </w:r>
            <w:r w:rsidR="001F365A" w:rsidRPr="00E835AE">
              <w:t xml:space="preserve"> programların genelinde mezun izleme sistemi uygulamaları vardır.</w:t>
            </w:r>
          </w:p>
        </w:tc>
        <w:tc>
          <w:tcPr>
            <w:tcW w:w="2221" w:type="dxa"/>
            <w:shd w:val="clear" w:color="auto" w:fill="DE829E"/>
          </w:tcPr>
          <w:p w14:paraId="057ECB29" w14:textId="77777777" w:rsidR="001F365A" w:rsidRPr="00E835AE" w:rsidRDefault="001F365A" w:rsidP="005F57C1">
            <w:pPr>
              <w:spacing w:line="276" w:lineRule="auto"/>
            </w:pPr>
            <w:r w:rsidRPr="00E835AE">
              <w:t>Mezun izleme sistemi uygulamaları izlenmekte ve ihtiyaçlar doğrultusunda programlarda güncellemeler yapılmaktadır.</w:t>
            </w:r>
          </w:p>
        </w:tc>
        <w:tc>
          <w:tcPr>
            <w:tcW w:w="1940" w:type="dxa"/>
            <w:shd w:val="clear" w:color="auto" w:fill="D87292"/>
          </w:tcPr>
          <w:p w14:paraId="6C44AA06"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75CC6D2A" w14:textId="77777777" w:rsidTr="005F57C1">
        <w:trPr>
          <w:trHeight w:val="3400"/>
        </w:trPr>
        <w:tc>
          <w:tcPr>
            <w:tcW w:w="5897" w:type="dxa"/>
            <w:vMerge/>
            <w:shd w:val="clear" w:color="auto" w:fill="FFFFFF"/>
          </w:tcPr>
          <w:p w14:paraId="08CE8851" w14:textId="77777777" w:rsidR="001F365A" w:rsidRPr="00E835AE" w:rsidRDefault="001F365A" w:rsidP="005F57C1">
            <w:pPr>
              <w:pBdr>
                <w:top w:val="nil"/>
                <w:left w:val="nil"/>
                <w:bottom w:val="nil"/>
                <w:right w:val="nil"/>
                <w:between w:val="nil"/>
              </w:pBdr>
              <w:spacing w:line="276" w:lineRule="auto"/>
            </w:pPr>
          </w:p>
        </w:tc>
        <w:tc>
          <w:tcPr>
            <w:tcW w:w="10150" w:type="dxa"/>
            <w:gridSpan w:val="5"/>
            <w:shd w:val="clear" w:color="auto" w:fill="E5AEC0"/>
          </w:tcPr>
          <w:p w14:paraId="76504AD0" w14:textId="77777777" w:rsidR="001F365A" w:rsidRPr="00E835AE" w:rsidRDefault="001F365A" w:rsidP="005F57C1">
            <w:pPr>
              <w:spacing w:line="276" w:lineRule="auto"/>
              <w:ind w:left="118" w:right="63"/>
              <w:jc w:val="both"/>
            </w:pPr>
          </w:p>
          <w:p w14:paraId="01530108" w14:textId="77777777" w:rsidR="001F365A" w:rsidRPr="00E835AE" w:rsidRDefault="001F365A" w:rsidP="005F57C1">
            <w:pPr>
              <w:spacing w:line="276" w:lineRule="auto"/>
              <w:ind w:left="118" w:right="63"/>
              <w:jc w:val="both"/>
              <w:rPr>
                <w:b/>
                <w:i/>
              </w:rPr>
            </w:pPr>
            <w:r w:rsidRPr="00E835AE">
              <w:rPr>
                <w:b/>
                <w:i/>
              </w:rPr>
              <w:t>Örnek Kanıtlar</w:t>
            </w:r>
          </w:p>
          <w:p w14:paraId="685B3FEF" w14:textId="77777777" w:rsidR="001F365A" w:rsidRPr="00E835AE" w:rsidRDefault="001F365A" w:rsidP="003875DF">
            <w:pPr>
              <w:numPr>
                <w:ilvl w:val="0"/>
                <w:numId w:val="11"/>
              </w:numPr>
              <w:spacing w:line="276" w:lineRule="auto"/>
              <w:jc w:val="both"/>
              <w:rPr>
                <w:i/>
              </w:rPr>
            </w:pPr>
            <w:r w:rsidRPr="00E835AE">
              <w:rPr>
                <w:i/>
              </w:rPr>
              <w:t>Mezun izleme sisteminin özellikleri</w:t>
            </w:r>
          </w:p>
          <w:p w14:paraId="0FB09E3A" w14:textId="77777777" w:rsidR="001F365A" w:rsidRPr="00E835AE" w:rsidRDefault="001F365A" w:rsidP="003875DF">
            <w:pPr>
              <w:numPr>
                <w:ilvl w:val="0"/>
                <w:numId w:val="11"/>
              </w:numPr>
              <w:spacing w:line="276" w:lineRule="auto"/>
              <w:jc w:val="both"/>
              <w:rPr>
                <w:i/>
              </w:rPr>
            </w:pPr>
            <w:r w:rsidRPr="00E835AE">
              <w:rPr>
                <w:i/>
              </w:rPr>
              <w:t>Mezunların sahip olduğu yeterlilikler ve programın amaç ve hedeflerine ulaşılmasına ilişkin memnuniyet düzeyi</w:t>
            </w:r>
          </w:p>
          <w:p w14:paraId="05B2D351" w14:textId="77777777" w:rsidR="001F365A" w:rsidRPr="00E835AE" w:rsidRDefault="001F365A" w:rsidP="003875DF">
            <w:pPr>
              <w:numPr>
                <w:ilvl w:val="0"/>
                <w:numId w:val="11"/>
              </w:numPr>
              <w:spacing w:line="276" w:lineRule="auto"/>
              <w:jc w:val="both"/>
              <w:rPr>
                <w:i/>
              </w:rPr>
            </w:pPr>
            <w:r w:rsidRPr="00E835AE">
              <w:rPr>
                <w:i/>
              </w:rPr>
              <w:t>Mezun izleme sistemi kapsamında programlarda gerçekleştirilen güncelleme çalışmaları</w:t>
            </w:r>
          </w:p>
          <w:p w14:paraId="38617F67" w14:textId="77777777" w:rsidR="001F365A" w:rsidRPr="00E835AE" w:rsidRDefault="001F365A" w:rsidP="003875DF">
            <w:pPr>
              <w:numPr>
                <w:ilvl w:val="0"/>
                <w:numId w:val="11"/>
              </w:numPr>
              <w:spacing w:line="276" w:lineRule="auto"/>
              <w:jc w:val="both"/>
              <w:rPr>
                <w:i/>
              </w:rPr>
            </w:pPr>
            <w:r w:rsidRPr="00E835AE">
              <w:rPr>
                <w:i/>
              </w:rPr>
              <w:t xml:space="preserve">Mezun geri bildirimler </w:t>
            </w:r>
          </w:p>
          <w:p w14:paraId="0F615602" w14:textId="21C47210"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242D380F" w14:textId="77777777" w:rsidR="001F365A" w:rsidRPr="00E835AE" w:rsidRDefault="001F365A" w:rsidP="005F57C1">
            <w:pPr>
              <w:spacing w:line="276" w:lineRule="auto"/>
              <w:ind w:left="838"/>
              <w:jc w:val="both"/>
              <w:rPr>
                <w:b/>
                <w:i/>
              </w:rPr>
            </w:pPr>
          </w:p>
        </w:tc>
      </w:tr>
    </w:tbl>
    <w:p w14:paraId="3E84DCAB" w14:textId="77777777" w:rsidR="001F365A" w:rsidRPr="00E835AE" w:rsidRDefault="001F365A" w:rsidP="001F365A">
      <w:r w:rsidRPr="00E835AE">
        <w:br w:type="page"/>
      </w:r>
    </w:p>
    <w:tbl>
      <w:tblPr>
        <w:tblpPr w:leftFromText="141" w:rightFromText="141" w:vertAnchor="page" w:horzAnchor="margin" w:tblpXSpec="center" w:tblpY="696"/>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5"/>
        <w:gridCol w:w="2189"/>
        <w:gridCol w:w="1948"/>
        <w:gridCol w:w="2008"/>
        <w:gridCol w:w="1978"/>
        <w:gridCol w:w="1955"/>
      </w:tblGrid>
      <w:tr w:rsidR="001F365A" w:rsidRPr="00E835AE" w14:paraId="7E48E6C3" w14:textId="77777777" w:rsidTr="005F57C1">
        <w:trPr>
          <w:trHeight w:val="169"/>
        </w:trPr>
        <w:tc>
          <w:tcPr>
            <w:tcW w:w="16014" w:type="dxa"/>
            <w:gridSpan w:val="6"/>
            <w:shd w:val="clear" w:color="auto" w:fill="FFCADE"/>
          </w:tcPr>
          <w:p w14:paraId="0A126211" w14:textId="77777777" w:rsidR="001F365A" w:rsidRPr="00E835AE" w:rsidRDefault="001F365A" w:rsidP="005F57C1">
            <w:pPr>
              <w:pStyle w:val="b1"/>
              <w:framePr w:hSpace="0" w:wrap="auto" w:vAnchor="margin" w:hAnchor="text" w:xAlign="left" w:yAlign="inline"/>
            </w:pPr>
            <w:r w:rsidRPr="00E835AE">
              <w:lastRenderedPageBreak/>
              <w:t>A. LİDERLİK, YÖNETİŞİM ve KALİTE</w:t>
            </w:r>
          </w:p>
        </w:tc>
      </w:tr>
      <w:tr w:rsidR="001F365A" w:rsidRPr="00E835AE" w14:paraId="3176A738" w14:textId="77777777" w:rsidTr="005F57C1">
        <w:trPr>
          <w:trHeight w:val="383"/>
        </w:trPr>
        <w:tc>
          <w:tcPr>
            <w:tcW w:w="16014" w:type="dxa"/>
            <w:gridSpan w:val="6"/>
            <w:shd w:val="clear" w:color="auto" w:fill="FFCADE"/>
          </w:tcPr>
          <w:p w14:paraId="4DC9B6B5" w14:textId="77777777" w:rsidR="001F365A" w:rsidRPr="00E835AE" w:rsidRDefault="001F365A" w:rsidP="005F57C1">
            <w:pPr>
              <w:spacing w:line="276" w:lineRule="auto"/>
              <w:rPr>
                <w:b/>
              </w:rPr>
            </w:pPr>
            <w:r w:rsidRPr="00E835AE">
              <w:rPr>
                <w:b/>
              </w:rPr>
              <w:t>A.5. Uluslararasılaşma</w:t>
            </w:r>
          </w:p>
          <w:p w14:paraId="4E731EEF" w14:textId="3374B92F" w:rsidR="001F365A" w:rsidRPr="00E835AE" w:rsidRDefault="00E835AE" w:rsidP="005F57C1">
            <w:pPr>
              <w:spacing w:line="276" w:lineRule="auto"/>
              <w:rPr>
                <w:b/>
              </w:rPr>
            </w:pPr>
            <w:r>
              <w:t>Birim,</w:t>
            </w:r>
            <w:r w:rsidR="001F365A" w:rsidRPr="00E835AE">
              <w:t xml:space="preserve"> uluslararasılaşma stratejisi ve hedefleri doğrultusunda süreçlerini yönetmeli, organizasyonel yapılanmasını oluşturmalı ve sonuçlarını periyodik olarak izleyerek değerlendirmelidir.</w:t>
            </w:r>
          </w:p>
        </w:tc>
      </w:tr>
      <w:tr w:rsidR="001F365A" w:rsidRPr="00E835AE" w14:paraId="4FBCD334" w14:textId="77777777" w:rsidTr="005F57C1">
        <w:trPr>
          <w:trHeight w:val="227"/>
        </w:trPr>
        <w:tc>
          <w:tcPr>
            <w:tcW w:w="5936" w:type="dxa"/>
            <w:shd w:val="clear" w:color="auto" w:fill="FFCADE"/>
            <w:vAlign w:val="center"/>
          </w:tcPr>
          <w:p w14:paraId="2FF9D481" w14:textId="77777777" w:rsidR="001F365A" w:rsidRPr="00E835AE" w:rsidRDefault="001F365A" w:rsidP="005F57C1">
            <w:pPr>
              <w:tabs>
                <w:tab w:val="center" w:pos="2792"/>
              </w:tabs>
              <w:spacing w:line="276" w:lineRule="auto"/>
            </w:pPr>
          </w:p>
        </w:tc>
        <w:tc>
          <w:tcPr>
            <w:tcW w:w="2189" w:type="dxa"/>
            <w:shd w:val="clear" w:color="auto" w:fill="FFCADE"/>
            <w:vAlign w:val="bottom"/>
          </w:tcPr>
          <w:p w14:paraId="1E5A2571" w14:textId="77777777" w:rsidR="001F365A" w:rsidRPr="00E835AE" w:rsidRDefault="001F365A" w:rsidP="005F57C1">
            <w:pPr>
              <w:spacing w:line="276" w:lineRule="auto"/>
              <w:jc w:val="center"/>
              <w:rPr>
                <w:b/>
              </w:rPr>
            </w:pPr>
            <w:r w:rsidRPr="00E835AE">
              <w:rPr>
                <w:b/>
              </w:rPr>
              <w:t>1</w:t>
            </w:r>
          </w:p>
        </w:tc>
        <w:tc>
          <w:tcPr>
            <w:tcW w:w="1948" w:type="dxa"/>
            <w:shd w:val="clear" w:color="auto" w:fill="FFCADE"/>
            <w:vAlign w:val="bottom"/>
          </w:tcPr>
          <w:p w14:paraId="035B2BF5" w14:textId="77777777" w:rsidR="001F365A" w:rsidRPr="00E835AE" w:rsidRDefault="001F365A" w:rsidP="005F57C1">
            <w:pPr>
              <w:spacing w:line="276" w:lineRule="auto"/>
              <w:jc w:val="center"/>
              <w:rPr>
                <w:b/>
              </w:rPr>
            </w:pPr>
            <w:r w:rsidRPr="00E835AE">
              <w:rPr>
                <w:b/>
              </w:rPr>
              <w:t>2</w:t>
            </w:r>
          </w:p>
        </w:tc>
        <w:tc>
          <w:tcPr>
            <w:tcW w:w="2008" w:type="dxa"/>
            <w:shd w:val="clear" w:color="auto" w:fill="FFCADE"/>
            <w:vAlign w:val="bottom"/>
          </w:tcPr>
          <w:p w14:paraId="5BB2098E" w14:textId="77777777" w:rsidR="001F365A" w:rsidRPr="00E835AE" w:rsidRDefault="001F365A" w:rsidP="005F57C1">
            <w:pPr>
              <w:spacing w:line="276" w:lineRule="auto"/>
              <w:jc w:val="center"/>
              <w:rPr>
                <w:b/>
              </w:rPr>
            </w:pPr>
            <w:r w:rsidRPr="00E835AE">
              <w:rPr>
                <w:b/>
              </w:rPr>
              <w:t>3</w:t>
            </w:r>
          </w:p>
        </w:tc>
        <w:tc>
          <w:tcPr>
            <w:tcW w:w="1978" w:type="dxa"/>
            <w:shd w:val="clear" w:color="auto" w:fill="FFCADE"/>
            <w:vAlign w:val="bottom"/>
          </w:tcPr>
          <w:p w14:paraId="5825653A" w14:textId="77777777" w:rsidR="001F365A" w:rsidRPr="00E835AE" w:rsidRDefault="001F365A" w:rsidP="005F57C1">
            <w:pPr>
              <w:spacing w:line="276" w:lineRule="auto"/>
              <w:jc w:val="center"/>
              <w:rPr>
                <w:b/>
              </w:rPr>
            </w:pPr>
            <w:r w:rsidRPr="00E835AE">
              <w:rPr>
                <w:b/>
              </w:rPr>
              <w:t>4</w:t>
            </w:r>
          </w:p>
        </w:tc>
        <w:tc>
          <w:tcPr>
            <w:tcW w:w="1955" w:type="dxa"/>
            <w:shd w:val="clear" w:color="auto" w:fill="FFCADE"/>
            <w:vAlign w:val="bottom"/>
          </w:tcPr>
          <w:p w14:paraId="2DA93757" w14:textId="77777777" w:rsidR="001F365A" w:rsidRPr="00E835AE" w:rsidRDefault="001F365A" w:rsidP="005F57C1">
            <w:pPr>
              <w:spacing w:line="276" w:lineRule="auto"/>
              <w:jc w:val="center"/>
              <w:rPr>
                <w:b/>
              </w:rPr>
            </w:pPr>
            <w:r w:rsidRPr="00E835AE">
              <w:rPr>
                <w:b/>
              </w:rPr>
              <w:t>5</w:t>
            </w:r>
          </w:p>
        </w:tc>
      </w:tr>
      <w:tr w:rsidR="001F365A" w:rsidRPr="00E835AE" w14:paraId="7FF28414" w14:textId="77777777" w:rsidTr="005F57C1">
        <w:trPr>
          <w:trHeight w:val="2551"/>
        </w:trPr>
        <w:tc>
          <w:tcPr>
            <w:tcW w:w="5936" w:type="dxa"/>
            <w:vMerge w:val="restart"/>
            <w:shd w:val="clear" w:color="auto" w:fill="FFFFFF"/>
          </w:tcPr>
          <w:p w14:paraId="19FF607D" w14:textId="77777777" w:rsidR="001F365A" w:rsidRPr="00E835AE" w:rsidRDefault="001F365A" w:rsidP="005F57C1">
            <w:pPr>
              <w:spacing w:line="276" w:lineRule="auto"/>
              <w:jc w:val="both"/>
              <w:rPr>
                <w:b/>
                <w:u w:val="single"/>
              </w:rPr>
            </w:pPr>
          </w:p>
          <w:p w14:paraId="752552C7" w14:textId="77777777" w:rsidR="001F365A" w:rsidRPr="00E835AE" w:rsidRDefault="001F365A" w:rsidP="005F57C1">
            <w:pPr>
              <w:spacing w:line="276" w:lineRule="auto"/>
              <w:jc w:val="both"/>
              <w:rPr>
                <w:b/>
                <w:u w:val="single"/>
              </w:rPr>
            </w:pPr>
            <w:r w:rsidRPr="00E835AE">
              <w:rPr>
                <w:b/>
                <w:u w:val="single"/>
              </w:rPr>
              <w:t>A.5.1. Uluslararasılaşma süreçlerinin yönetimi</w:t>
            </w:r>
          </w:p>
          <w:p w14:paraId="33E5A56A" w14:textId="0AC0262F" w:rsidR="001F365A" w:rsidRPr="00E835AE" w:rsidRDefault="001F365A" w:rsidP="005F57C1">
            <w:pPr>
              <w:spacing w:before="280" w:after="280"/>
              <w:jc w:val="both"/>
            </w:pPr>
            <w:r w:rsidRPr="00E835AE">
              <w:t xml:space="preserve">Uluslararasılaşma süreçlerinin yönetimi ve organizasyonel yapısı kurumsallaşmıştır. </w:t>
            </w:r>
            <w:r w:rsidR="003875DF" w:rsidRPr="00E835AE">
              <w:t>Birimin</w:t>
            </w:r>
            <w:r w:rsidRPr="00E835AE">
              <w:t xml:space="preserve"> uluslararasılaşma politikası ile uyumludur. Yönetim ve organizasyonel yapının işleyişi ve etkinliği irdelenmektedir.</w:t>
            </w:r>
          </w:p>
          <w:p w14:paraId="0C079692" w14:textId="77777777" w:rsidR="001F365A" w:rsidRPr="00E835AE" w:rsidRDefault="001F365A" w:rsidP="005F57C1">
            <w:pPr>
              <w:spacing w:line="276" w:lineRule="auto"/>
            </w:pPr>
          </w:p>
        </w:tc>
        <w:tc>
          <w:tcPr>
            <w:tcW w:w="2189" w:type="dxa"/>
            <w:shd w:val="clear" w:color="auto" w:fill="FDDFE8"/>
          </w:tcPr>
          <w:p w14:paraId="1A282852" w14:textId="08AF94E7" w:rsidR="001F365A" w:rsidRPr="00E835AE" w:rsidRDefault="003875DF" w:rsidP="005F57C1">
            <w:pPr>
              <w:spacing w:line="276" w:lineRule="auto"/>
            </w:pPr>
            <w:r w:rsidRPr="00E835AE">
              <w:t>Birimin</w:t>
            </w:r>
            <w:r w:rsidR="001F365A" w:rsidRPr="00E835AE">
              <w:t xml:space="preserve"> uluslararasılaşma süreçlerine ilişkin yönetsel ve organizasyonel yapılanması bulunmamaktadır.</w:t>
            </w:r>
          </w:p>
        </w:tc>
        <w:tc>
          <w:tcPr>
            <w:tcW w:w="1948" w:type="dxa"/>
            <w:shd w:val="clear" w:color="auto" w:fill="FECEDD"/>
          </w:tcPr>
          <w:p w14:paraId="119F9DFF" w14:textId="61B91B1C" w:rsidR="001F365A" w:rsidRPr="00E835AE" w:rsidRDefault="003875DF" w:rsidP="005F57C1">
            <w:pPr>
              <w:spacing w:line="276" w:lineRule="auto"/>
            </w:pPr>
            <w:r w:rsidRPr="00E835AE">
              <w:t>Birimin</w:t>
            </w:r>
            <w:r w:rsidR="001F365A" w:rsidRPr="00E835AE">
              <w:t xml:space="preserve"> uluslararasılaşma süreçlerinin yönetim ve organizasyonel yapısına ilişkin planlamalar bulunmaktadır.  </w:t>
            </w:r>
          </w:p>
        </w:tc>
        <w:tc>
          <w:tcPr>
            <w:tcW w:w="2008" w:type="dxa"/>
            <w:shd w:val="clear" w:color="auto" w:fill="E59BB2"/>
          </w:tcPr>
          <w:p w14:paraId="337CE8B3" w14:textId="2CC646A0" w:rsidR="001F365A" w:rsidRPr="00E835AE" w:rsidRDefault="00B92709" w:rsidP="005F57C1">
            <w:pPr>
              <w:spacing w:line="276" w:lineRule="auto"/>
            </w:pPr>
            <w:r w:rsidRPr="00E835AE">
              <w:t>Birimde</w:t>
            </w:r>
            <w:r w:rsidR="001F365A" w:rsidRPr="00E835AE">
              <w:t xml:space="preserve"> uluslararasılaşma süreçlerinin yönetimine ilişkin organizasyonel yapılanma tamamlanmış olup; şeffaf, kapsayıcı ve katılımcı biçimde işlemektedir.</w:t>
            </w:r>
          </w:p>
        </w:tc>
        <w:tc>
          <w:tcPr>
            <w:tcW w:w="1978" w:type="dxa"/>
            <w:shd w:val="clear" w:color="auto" w:fill="DE829E"/>
          </w:tcPr>
          <w:p w14:paraId="59F7E32F" w14:textId="77777777" w:rsidR="001F365A" w:rsidRPr="00E835AE" w:rsidRDefault="001F365A" w:rsidP="005F57C1">
            <w:pPr>
              <w:spacing w:line="276" w:lineRule="auto"/>
            </w:pPr>
            <w:r w:rsidRPr="00E835AE">
              <w:t xml:space="preserve">Uluslararasılaşma süreçlerinin yönetsel ve organizasyonel yapılanması izlenmekte ve iyileştirilmektedir.  </w:t>
            </w:r>
          </w:p>
          <w:p w14:paraId="15D358D8" w14:textId="77777777" w:rsidR="001F365A" w:rsidRPr="00E835AE" w:rsidRDefault="001F365A" w:rsidP="005F57C1">
            <w:pPr>
              <w:spacing w:line="276" w:lineRule="auto"/>
            </w:pPr>
          </w:p>
        </w:tc>
        <w:tc>
          <w:tcPr>
            <w:tcW w:w="1955" w:type="dxa"/>
            <w:shd w:val="clear" w:color="auto" w:fill="D87292"/>
          </w:tcPr>
          <w:p w14:paraId="680416FB"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7D5E9AB6" w14:textId="77777777" w:rsidTr="005F57C1">
        <w:trPr>
          <w:trHeight w:val="2835"/>
        </w:trPr>
        <w:tc>
          <w:tcPr>
            <w:tcW w:w="5936" w:type="dxa"/>
            <w:vMerge/>
            <w:shd w:val="clear" w:color="auto" w:fill="FFFFFF"/>
          </w:tcPr>
          <w:p w14:paraId="15C1FEDC" w14:textId="77777777" w:rsidR="001F365A" w:rsidRPr="00E835AE" w:rsidRDefault="001F365A" w:rsidP="005F57C1">
            <w:pPr>
              <w:pBdr>
                <w:top w:val="nil"/>
                <w:left w:val="nil"/>
                <w:bottom w:val="nil"/>
                <w:right w:val="nil"/>
                <w:between w:val="nil"/>
              </w:pBdr>
              <w:spacing w:line="276" w:lineRule="auto"/>
            </w:pPr>
          </w:p>
        </w:tc>
        <w:tc>
          <w:tcPr>
            <w:tcW w:w="10078" w:type="dxa"/>
            <w:gridSpan w:val="5"/>
            <w:shd w:val="clear" w:color="auto" w:fill="E5AEC0"/>
          </w:tcPr>
          <w:p w14:paraId="4E5B00AF" w14:textId="77777777" w:rsidR="001F365A" w:rsidRPr="00E835AE" w:rsidRDefault="001F365A" w:rsidP="005F57C1">
            <w:pPr>
              <w:spacing w:line="276" w:lineRule="auto"/>
              <w:ind w:left="118" w:right="63"/>
              <w:jc w:val="both"/>
            </w:pPr>
          </w:p>
          <w:p w14:paraId="14360D59" w14:textId="77777777" w:rsidR="001F365A" w:rsidRPr="00E835AE" w:rsidRDefault="001F365A" w:rsidP="005F57C1">
            <w:pPr>
              <w:spacing w:line="276" w:lineRule="auto"/>
              <w:ind w:left="118" w:right="63"/>
              <w:jc w:val="both"/>
              <w:rPr>
                <w:b/>
                <w:i/>
              </w:rPr>
            </w:pPr>
            <w:r w:rsidRPr="00E835AE">
              <w:rPr>
                <w:b/>
                <w:i/>
              </w:rPr>
              <w:t>Örnek Kanıtlar</w:t>
            </w:r>
          </w:p>
          <w:p w14:paraId="78AAC5A7" w14:textId="77777777" w:rsidR="001F365A" w:rsidRPr="00E835AE" w:rsidRDefault="001F365A" w:rsidP="003875DF">
            <w:pPr>
              <w:numPr>
                <w:ilvl w:val="0"/>
                <w:numId w:val="11"/>
              </w:numPr>
              <w:spacing w:line="276" w:lineRule="auto"/>
              <w:jc w:val="both"/>
              <w:rPr>
                <w:i/>
              </w:rPr>
            </w:pPr>
            <w:r w:rsidRPr="00E835AE">
              <w:rPr>
                <w:i/>
              </w:rPr>
              <w:t>Uluslararasılaşma süreçlerinin yönetimi ve organizasyonel yapısı</w:t>
            </w:r>
          </w:p>
          <w:p w14:paraId="4A6D8BF5" w14:textId="77777777" w:rsidR="001F365A" w:rsidRPr="00E835AE" w:rsidRDefault="001F365A" w:rsidP="003875DF">
            <w:pPr>
              <w:numPr>
                <w:ilvl w:val="0"/>
                <w:numId w:val="11"/>
              </w:numPr>
              <w:spacing w:line="276" w:lineRule="auto"/>
              <w:jc w:val="both"/>
              <w:rPr>
                <w:i/>
              </w:rPr>
            </w:pPr>
            <w:r w:rsidRPr="00E835AE">
              <w:rPr>
                <w:i/>
              </w:rPr>
              <w:t>Uluslararasılaşma süreçlerinin yönetimine ilişkin uygulama kanıtları</w:t>
            </w:r>
          </w:p>
          <w:p w14:paraId="679F0C3F" w14:textId="77777777" w:rsidR="001F365A" w:rsidRPr="00E835AE" w:rsidRDefault="001F365A" w:rsidP="003875DF">
            <w:pPr>
              <w:numPr>
                <w:ilvl w:val="0"/>
                <w:numId w:val="11"/>
              </w:numPr>
              <w:spacing w:line="276" w:lineRule="auto"/>
              <w:jc w:val="both"/>
              <w:rPr>
                <w:i/>
              </w:rPr>
            </w:pPr>
            <w:r w:rsidRPr="00E835AE">
              <w:rPr>
                <w:i/>
              </w:rPr>
              <w:t>Yönetim ve organizasyonel yapıya ilişkin izleme ve iyileştirme kanıtları</w:t>
            </w:r>
          </w:p>
          <w:p w14:paraId="5BA5A959" w14:textId="4921437E"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31624116" w14:textId="77777777" w:rsidR="001F365A" w:rsidRPr="00E835AE" w:rsidRDefault="001F365A" w:rsidP="001F365A"/>
    <w:p w14:paraId="2167C455" w14:textId="77777777" w:rsidR="001F365A" w:rsidRPr="00E835AE" w:rsidRDefault="001F365A" w:rsidP="001F365A"/>
    <w:p w14:paraId="24E3B477" w14:textId="77777777" w:rsidR="001F365A" w:rsidRPr="00E835AE" w:rsidRDefault="001F365A" w:rsidP="001F365A"/>
    <w:p w14:paraId="4E8F0CED" w14:textId="77777777" w:rsidR="001F365A" w:rsidRPr="00E835AE" w:rsidRDefault="001F365A" w:rsidP="001F365A"/>
    <w:p w14:paraId="60EFB5D0" w14:textId="77777777" w:rsidR="001F365A" w:rsidRPr="00E835AE" w:rsidRDefault="001F365A" w:rsidP="001F365A">
      <w:r w:rsidRPr="00E835AE">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7"/>
        <w:gridCol w:w="2071"/>
        <w:gridCol w:w="1997"/>
        <w:gridCol w:w="2004"/>
        <w:gridCol w:w="2039"/>
        <w:gridCol w:w="1946"/>
      </w:tblGrid>
      <w:tr w:rsidR="001F365A" w:rsidRPr="00E835AE" w14:paraId="2742FA54" w14:textId="77777777" w:rsidTr="005F57C1">
        <w:trPr>
          <w:trHeight w:val="434"/>
        </w:trPr>
        <w:tc>
          <w:tcPr>
            <w:tcW w:w="16014" w:type="dxa"/>
            <w:gridSpan w:val="6"/>
            <w:shd w:val="clear" w:color="auto" w:fill="FFCADE"/>
          </w:tcPr>
          <w:p w14:paraId="671EE4F8" w14:textId="77777777" w:rsidR="001F365A" w:rsidRPr="00E835AE" w:rsidRDefault="001F365A" w:rsidP="005F57C1">
            <w:pPr>
              <w:pStyle w:val="b1"/>
              <w:framePr w:hSpace="0" w:wrap="auto" w:vAnchor="margin" w:hAnchor="text" w:xAlign="left" w:yAlign="inline"/>
            </w:pPr>
            <w:r w:rsidRPr="00E835AE">
              <w:lastRenderedPageBreak/>
              <w:t xml:space="preserve"> A. LİDERLİK, YÖNETİŞİM ve KALİTE</w:t>
            </w:r>
          </w:p>
        </w:tc>
      </w:tr>
      <w:tr w:rsidR="001F365A" w:rsidRPr="00E835AE" w14:paraId="6AFEF856" w14:textId="77777777" w:rsidTr="005F57C1">
        <w:trPr>
          <w:trHeight w:val="227"/>
        </w:trPr>
        <w:tc>
          <w:tcPr>
            <w:tcW w:w="16014" w:type="dxa"/>
            <w:gridSpan w:val="6"/>
            <w:shd w:val="clear" w:color="auto" w:fill="FFCADE"/>
            <w:vAlign w:val="center"/>
          </w:tcPr>
          <w:p w14:paraId="4F8A2223" w14:textId="77777777" w:rsidR="001F365A" w:rsidRPr="00E835AE" w:rsidRDefault="001F365A" w:rsidP="005F57C1">
            <w:pPr>
              <w:tabs>
                <w:tab w:val="center" w:pos="2792"/>
              </w:tabs>
              <w:spacing w:line="276" w:lineRule="auto"/>
              <w:rPr>
                <w:b/>
              </w:rPr>
            </w:pPr>
            <w:r w:rsidRPr="00E835AE">
              <w:rPr>
                <w:b/>
              </w:rPr>
              <w:t>A.5. Uluslararasılaşma</w:t>
            </w:r>
          </w:p>
          <w:p w14:paraId="014C6658" w14:textId="77777777" w:rsidR="001F365A" w:rsidRPr="00E835AE" w:rsidRDefault="001F365A" w:rsidP="005F57C1">
            <w:pPr>
              <w:spacing w:line="276" w:lineRule="auto"/>
              <w:jc w:val="center"/>
              <w:rPr>
                <w:b/>
              </w:rPr>
            </w:pPr>
          </w:p>
        </w:tc>
      </w:tr>
      <w:tr w:rsidR="001F365A" w:rsidRPr="00E835AE" w14:paraId="4F828E46" w14:textId="77777777" w:rsidTr="005F57C1">
        <w:trPr>
          <w:trHeight w:val="227"/>
        </w:trPr>
        <w:tc>
          <w:tcPr>
            <w:tcW w:w="5957" w:type="dxa"/>
            <w:shd w:val="clear" w:color="auto" w:fill="FFCADE"/>
            <w:vAlign w:val="center"/>
          </w:tcPr>
          <w:p w14:paraId="5289E830" w14:textId="77777777" w:rsidR="001F365A" w:rsidRPr="00E835AE" w:rsidRDefault="001F365A" w:rsidP="005F57C1">
            <w:pPr>
              <w:tabs>
                <w:tab w:val="center" w:pos="2792"/>
              </w:tabs>
              <w:spacing w:line="276" w:lineRule="auto"/>
              <w:rPr>
                <w:b/>
              </w:rPr>
            </w:pPr>
          </w:p>
        </w:tc>
        <w:tc>
          <w:tcPr>
            <w:tcW w:w="2071" w:type="dxa"/>
            <w:shd w:val="clear" w:color="auto" w:fill="FFCADE"/>
            <w:vAlign w:val="bottom"/>
          </w:tcPr>
          <w:p w14:paraId="0F9D62DD" w14:textId="77777777" w:rsidR="001F365A" w:rsidRPr="00E835AE" w:rsidRDefault="001F365A" w:rsidP="005F57C1">
            <w:pPr>
              <w:spacing w:line="276" w:lineRule="auto"/>
              <w:jc w:val="center"/>
              <w:rPr>
                <w:b/>
              </w:rPr>
            </w:pPr>
            <w:r w:rsidRPr="00E835AE">
              <w:rPr>
                <w:b/>
              </w:rPr>
              <w:t>1</w:t>
            </w:r>
          </w:p>
        </w:tc>
        <w:tc>
          <w:tcPr>
            <w:tcW w:w="1997" w:type="dxa"/>
            <w:shd w:val="clear" w:color="auto" w:fill="FFCADE"/>
            <w:vAlign w:val="bottom"/>
          </w:tcPr>
          <w:p w14:paraId="23E68191" w14:textId="77777777" w:rsidR="001F365A" w:rsidRPr="00E835AE" w:rsidRDefault="001F365A" w:rsidP="005F57C1">
            <w:pPr>
              <w:spacing w:line="276" w:lineRule="auto"/>
              <w:jc w:val="center"/>
              <w:rPr>
                <w:b/>
              </w:rPr>
            </w:pPr>
            <w:r w:rsidRPr="00E835AE">
              <w:rPr>
                <w:b/>
              </w:rPr>
              <w:t>2</w:t>
            </w:r>
          </w:p>
        </w:tc>
        <w:tc>
          <w:tcPr>
            <w:tcW w:w="2004" w:type="dxa"/>
            <w:shd w:val="clear" w:color="auto" w:fill="FFCADE"/>
            <w:vAlign w:val="bottom"/>
          </w:tcPr>
          <w:p w14:paraId="5D0563E0" w14:textId="77777777" w:rsidR="001F365A" w:rsidRPr="00E835AE" w:rsidRDefault="001F365A" w:rsidP="005F57C1">
            <w:pPr>
              <w:spacing w:line="276" w:lineRule="auto"/>
              <w:jc w:val="center"/>
              <w:rPr>
                <w:b/>
              </w:rPr>
            </w:pPr>
            <w:r w:rsidRPr="00E835AE">
              <w:rPr>
                <w:b/>
              </w:rPr>
              <w:t>3</w:t>
            </w:r>
          </w:p>
        </w:tc>
        <w:tc>
          <w:tcPr>
            <w:tcW w:w="2039" w:type="dxa"/>
            <w:shd w:val="clear" w:color="auto" w:fill="FFCADE"/>
            <w:vAlign w:val="bottom"/>
          </w:tcPr>
          <w:p w14:paraId="32D57E2A" w14:textId="77777777" w:rsidR="001F365A" w:rsidRPr="00E835AE" w:rsidRDefault="001F365A" w:rsidP="005F57C1">
            <w:pPr>
              <w:spacing w:line="276" w:lineRule="auto"/>
              <w:jc w:val="center"/>
              <w:rPr>
                <w:b/>
              </w:rPr>
            </w:pPr>
            <w:r w:rsidRPr="00E835AE">
              <w:rPr>
                <w:b/>
              </w:rPr>
              <w:t>4</w:t>
            </w:r>
          </w:p>
        </w:tc>
        <w:tc>
          <w:tcPr>
            <w:tcW w:w="1946" w:type="dxa"/>
            <w:shd w:val="clear" w:color="auto" w:fill="FFCADE"/>
            <w:vAlign w:val="bottom"/>
          </w:tcPr>
          <w:p w14:paraId="4355D96A" w14:textId="77777777" w:rsidR="001F365A" w:rsidRPr="00E835AE" w:rsidRDefault="001F365A" w:rsidP="005F57C1">
            <w:pPr>
              <w:spacing w:line="276" w:lineRule="auto"/>
              <w:jc w:val="center"/>
              <w:rPr>
                <w:b/>
              </w:rPr>
            </w:pPr>
            <w:r w:rsidRPr="00E835AE">
              <w:rPr>
                <w:b/>
              </w:rPr>
              <w:t>5</w:t>
            </w:r>
          </w:p>
        </w:tc>
      </w:tr>
      <w:tr w:rsidR="001F365A" w:rsidRPr="00E835AE" w14:paraId="043B7A6C" w14:textId="77777777" w:rsidTr="005F57C1">
        <w:trPr>
          <w:trHeight w:val="1559"/>
        </w:trPr>
        <w:tc>
          <w:tcPr>
            <w:tcW w:w="5957" w:type="dxa"/>
            <w:vMerge w:val="restart"/>
            <w:shd w:val="clear" w:color="auto" w:fill="FFFFFF"/>
          </w:tcPr>
          <w:p w14:paraId="5E98FA4E" w14:textId="77777777" w:rsidR="001F365A" w:rsidRPr="00E835AE" w:rsidRDefault="001F365A" w:rsidP="005F57C1">
            <w:pPr>
              <w:spacing w:line="276" w:lineRule="auto"/>
            </w:pPr>
          </w:p>
          <w:p w14:paraId="2DC76B3D" w14:textId="77777777" w:rsidR="001F365A" w:rsidRPr="00E835AE" w:rsidRDefault="001F365A" w:rsidP="005F57C1">
            <w:pPr>
              <w:spacing w:line="276" w:lineRule="auto"/>
            </w:pPr>
          </w:p>
          <w:p w14:paraId="5669C206" w14:textId="77777777" w:rsidR="001F365A" w:rsidRPr="00E835AE" w:rsidRDefault="001F365A" w:rsidP="005F57C1">
            <w:pPr>
              <w:spacing w:line="276" w:lineRule="auto"/>
              <w:rPr>
                <w:b/>
                <w:u w:val="single"/>
              </w:rPr>
            </w:pPr>
            <w:r w:rsidRPr="00E835AE">
              <w:rPr>
                <w:b/>
                <w:u w:val="single"/>
              </w:rPr>
              <w:t>A.5.2. Uluslararasılaşma kaynakları</w:t>
            </w:r>
          </w:p>
          <w:p w14:paraId="3245493B" w14:textId="77777777" w:rsidR="001F365A" w:rsidRPr="00E835AE" w:rsidRDefault="001F365A" w:rsidP="005F57C1">
            <w:pPr>
              <w:spacing w:line="276" w:lineRule="auto"/>
              <w:jc w:val="both"/>
            </w:pPr>
          </w:p>
          <w:p w14:paraId="2717293D" w14:textId="77777777" w:rsidR="001F365A" w:rsidRPr="00E835AE" w:rsidRDefault="001F365A" w:rsidP="005F57C1">
            <w:pPr>
              <w:spacing w:line="276" w:lineRule="auto"/>
              <w:jc w:val="both"/>
            </w:pPr>
            <w:r w:rsidRPr="00E835AE">
              <w:t xml:space="preserve">Uluslararasılaşmaya ayrılan kaynaklar (mali, fiziksel, insan gücü) belirlenmiş, paylaşılmış, kurumsallaşmıştır. Bu kaynaklar nicelik ve nitelik bağlamında izlenmekte ve değerlendirilmektedir. </w:t>
            </w:r>
          </w:p>
          <w:p w14:paraId="3E95C39B" w14:textId="77777777" w:rsidR="001F365A" w:rsidRPr="00E835AE" w:rsidRDefault="001F365A" w:rsidP="005F57C1">
            <w:pPr>
              <w:spacing w:line="276" w:lineRule="auto"/>
            </w:pPr>
          </w:p>
          <w:p w14:paraId="127DDEDD" w14:textId="77777777" w:rsidR="001F365A" w:rsidRPr="00E835AE" w:rsidRDefault="001F365A" w:rsidP="005F57C1">
            <w:pPr>
              <w:spacing w:line="276" w:lineRule="auto"/>
            </w:pPr>
          </w:p>
          <w:p w14:paraId="01DB77B1" w14:textId="77777777" w:rsidR="001F365A" w:rsidRPr="00E835AE" w:rsidRDefault="001F365A" w:rsidP="005F57C1">
            <w:pPr>
              <w:spacing w:line="276" w:lineRule="auto"/>
            </w:pPr>
          </w:p>
          <w:p w14:paraId="5B8B65A4" w14:textId="77777777" w:rsidR="001F365A" w:rsidRPr="00E835AE" w:rsidRDefault="001F365A" w:rsidP="005F57C1">
            <w:pPr>
              <w:spacing w:line="276" w:lineRule="auto"/>
            </w:pPr>
          </w:p>
          <w:p w14:paraId="0DC72218" w14:textId="77777777" w:rsidR="001F365A" w:rsidRPr="00E835AE" w:rsidRDefault="001F365A" w:rsidP="005F57C1">
            <w:pPr>
              <w:spacing w:line="276" w:lineRule="auto"/>
            </w:pPr>
          </w:p>
          <w:p w14:paraId="2B73B136" w14:textId="77777777" w:rsidR="001F365A" w:rsidRPr="00E835AE" w:rsidRDefault="001F365A" w:rsidP="005F57C1">
            <w:pPr>
              <w:spacing w:line="276" w:lineRule="auto"/>
            </w:pPr>
          </w:p>
          <w:p w14:paraId="10622AD4" w14:textId="77777777" w:rsidR="001F365A" w:rsidRPr="00E835AE" w:rsidRDefault="001F365A" w:rsidP="005F57C1">
            <w:pPr>
              <w:spacing w:line="276" w:lineRule="auto"/>
            </w:pPr>
          </w:p>
          <w:p w14:paraId="2111C210" w14:textId="77777777" w:rsidR="001F365A" w:rsidRPr="00E835AE" w:rsidRDefault="001F365A" w:rsidP="005F57C1">
            <w:pPr>
              <w:spacing w:line="276" w:lineRule="auto"/>
            </w:pPr>
          </w:p>
          <w:p w14:paraId="414E9862" w14:textId="77777777" w:rsidR="001F365A" w:rsidRPr="00E835AE" w:rsidRDefault="001F365A" w:rsidP="005F57C1">
            <w:pPr>
              <w:spacing w:line="276" w:lineRule="auto"/>
            </w:pPr>
          </w:p>
          <w:p w14:paraId="7F38C6C2" w14:textId="77777777" w:rsidR="001F365A" w:rsidRPr="00E835AE" w:rsidRDefault="001F365A" w:rsidP="005F57C1">
            <w:pPr>
              <w:spacing w:line="276" w:lineRule="auto"/>
            </w:pPr>
          </w:p>
          <w:p w14:paraId="402DF48A" w14:textId="77777777" w:rsidR="001F365A" w:rsidRPr="00E835AE" w:rsidRDefault="001F365A" w:rsidP="005F57C1">
            <w:pPr>
              <w:spacing w:line="276" w:lineRule="auto"/>
            </w:pPr>
          </w:p>
          <w:p w14:paraId="3E0B39E9" w14:textId="77777777" w:rsidR="001F365A" w:rsidRPr="00E835AE" w:rsidRDefault="001F365A" w:rsidP="005F57C1">
            <w:pPr>
              <w:spacing w:line="276" w:lineRule="auto"/>
            </w:pPr>
          </w:p>
          <w:p w14:paraId="4FB96913" w14:textId="77777777" w:rsidR="001F365A" w:rsidRPr="00E835AE" w:rsidRDefault="001F365A" w:rsidP="005F57C1">
            <w:pPr>
              <w:spacing w:line="276" w:lineRule="auto"/>
            </w:pPr>
          </w:p>
        </w:tc>
        <w:tc>
          <w:tcPr>
            <w:tcW w:w="2071" w:type="dxa"/>
            <w:shd w:val="clear" w:color="auto" w:fill="FDDFE8"/>
          </w:tcPr>
          <w:p w14:paraId="1700D80B" w14:textId="015727BD" w:rsidR="001F365A" w:rsidRPr="00E835AE" w:rsidRDefault="003875DF" w:rsidP="005F57C1">
            <w:pPr>
              <w:spacing w:line="276" w:lineRule="auto"/>
            </w:pPr>
            <w:r w:rsidRPr="00E835AE">
              <w:t>Birimin</w:t>
            </w:r>
            <w:r w:rsidR="001F365A" w:rsidRPr="00E835AE">
              <w:t xml:space="preserve"> uluslararasılaşma faaliyetlerini sürdürebilmesi için yeterli kaynak bulunmamaktadır. </w:t>
            </w:r>
          </w:p>
        </w:tc>
        <w:tc>
          <w:tcPr>
            <w:tcW w:w="1997" w:type="dxa"/>
            <w:shd w:val="clear" w:color="auto" w:fill="FECEDD"/>
          </w:tcPr>
          <w:p w14:paraId="166CE52E" w14:textId="0E12FD85" w:rsidR="001F365A" w:rsidRPr="00E835AE" w:rsidRDefault="003875DF" w:rsidP="005F57C1">
            <w:pPr>
              <w:spacing w:line="276" w:lineRule="auto"/>
            </w:pPr>
            <w:r w:rsidRPr="00E835AE">
              <w:t>Birimin</w:t>
            </w:r>
            <w:r w:rsidR="001F365A" w:rsidRPr="00E835AE">
              <w:t xml:space="preserve"> uluslararasılaşma faaliyetlerini sürdürebilmek için uygun nitelik ve nicelikte fiziki, teknik ve mali kaynakların oluşturulmasına yönelik planları bulunmaktadır.</w:t>
            </w:r>
          </w:p>
        </w:tc>
        <w:tc>
          <w:tcPr>
            <w:tcW w:w="2004" w:type="dxa"/>
            <w:shd w:val="clear" w:color="auto" w:fill="E59BB2"/>
          </w:tcPr>
          <w:p w14:paraId="6AA0DE9D" w14:textId="24E3753B" w:rsidR="001F365A" w:rsidRPr="00E835AE" w:rsidRDefault="003875DF" w:rsidP="005F57C1">
            <w:pPr>
              <w:spacing w:line="276" w:lineRule="auto"/>
            </w:pPr>
            <w:r w:rsidRPr="00E835AE">
              <w:t>Birimin</w:t>
            </w:r>
            <w:r w:rsidR="001F365A" w:rsidRPr="00E835AE">
              <w:t xml:space="preserve"> uluslararaslaşma kaynakları birimler arası denge gözetilerek yönetilmektedir.</w:t>
            </w:r>
          </w:p>
        </w:tc>
        <w:tc>
          <w:tcPr>
            <w:tcW w:w="2039" w:type="dxa"/>
            <w:shd w:val="clear" w:color="auto" w:fill="DE829E"/>
          </w:tcPr>
          <w:p w14:paraId="3889231F" w14:textId="2E937CB1" w:rsidR="001F365A" w:rsidRPr="00E835AE" w:rsidRDefault="00B92709" w:rsidP="005F57C1">
            <w:pPr>
              <w:spacing w:line="276" w:lineRule="auto"/>
            </w:pPr>
            <w:r w:rsidRPr="00E835AE">
              <w:t>Birimde</w:t>
            </w:r>
            <w:r w:rsidR="001F365A" w:rsidRPr="00E835AE">
              <w:t xml:space="preserve"> uluslararasılaşma kaynaklarının dağılımı izlenmekte ve iyileştirilmektedir.  </w:t>
            </w:r>
          </w:p>
          <w:p w14:paraId="0015404C" w14:textId="77777777" w:rsidR="001F365A" w:rsidRPr="00E835AE" w:rsidRDefault="001F365A" w:rsidP="005F57C1">
            <w:pPr>
              <w:spacing w:line="276" w:lineRule="auto"/>
            </w:pPr>
          </w:p>
        </w:tc>
        <w:tc>
          <w:tcPr>
            <w:tcW w:w="1946" w:type="dxa"/>
            <w:shd w:val="clear" w:color="auto" w:fill="D87292"/>
          </w:tcPr>
          <w:p w14:paraId="4A504387"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0704A748" w14:textId="77777777" w:rsidTr="005F57C1">
        <w:trPr>
          <w:trHeight w:val="3544"/>
        </w:trPr>
        <w:tc>
          <w:tcPr>
            <w:tcW w:w="5957" w:type="dxa"/>
            <w:vMerge/>
            <w:shd w:val="clear" w:color="auto" w:fill="FFFFFF"/>
          </w:tcPr>
          <w:p w14:paraId="78D44351" w14:textId="77777777" w:rsidR="001F365A" w:rsidRPr="00E835AE" w:rsidRDefault="001F365A" w:rsidP="005F57C1">
            <w:pPr>
              <w:pBdr>
                <w:top w:val="nil"/>
                <w:left w:val="nil"/>
                <w:bottom w:val="nil"/>
                <w:right w:val="nil"/>
                <w:between w:val="nil"/>
              </w:pBdr>
              <w:spacing w:line="276" w:lineRule="auto"/>
            </w:pPr>
          </w:p>
        </w:tc>
        <w:tc>
          <w:tcPr>
            <w:tcW w:w="10057" w:type="dxa"/>
            <w:gridSpan w:val="5"/>
            <w:shd w:val="clear" w:color="auto" w:fill="E5AEC0"/>
          </w:tcPr>
          <w:p w14:paraId="02278293" w14:textId="77777777" w:rsidR="001F365A" w:rsidRPr="00E835AE" w:rsidRDefault="001F365A" w:rsidP="005F57C1">
            <w:pPr>
              <w:spacing w:line="276" w:lineRule="auto"/>
              <w:ind w:left="118" w:right="63"/>
              <w:jc w:val="both"/>
            </w:pPr>
          </w:p>
          <w:p w14:paraId="40C8F687" w14:textId="77777777" w:rsidR="001F365A" w:rsidRPr="00E835AE" w:rsidRDefault="001F365A" w:rsidP="005F57C1">
            <w:pPr>
              <w:spacing w:line="276" w:lineRule="auto"/>
              <w:ind w:left="118" w:right="63"/>
              <w:jc w:val="both"/>
              <w:rPr>
                <w:b/>
                <w:i/>
              </w:rPr>
            </w:pPr>
            <w:r w:rsidRPr="00E835AE">
              <w:rPr>
                <w:b/>
                <w:i/>
              </w:rPr>
              <w:t>Örnek Kanıtlar</w:t>
            </w:r>
          </w:p>
          <w:p w14:paraId="78A66A90" w14:textId="57B0FAA0" w:rsidR="001F365A" w:rsidRPr="00E835AE" w:rsidRDefault="003875DF" w:rsidP="003875DF">
            <w:pPr>
              <w:numPr>
                <w:ilvl w:val="0"/>
                <w:numId w:val="11"/>
              </w:numPr>
              <w:spacing w:line="276" w:lineRule="auto"/>
              <w:jc w:val="both"/>
              <w:rPr>
                <w:i/>
              </w:rPr>
            </w:pPr>
            <w:r w:rsidRPr="00E835AE">
              <w:rPr>
                <w:i/>
              </w:rPr>
              <w:t>Birimin</w:t>
            </w:r>
            <w:r w:rsidR="001F365A" w:rsidRPr="00E835AE">
              <w:rPr>
                <w:i/>
              </w:rPr>
              <w:t xml:space="preserve"> uluslararasılaşma faaliyetlerini sürdürebilmesine yönelik kaynakların planlama kanıtları</w:t>
            </w:r>
          </w:p>
          <w:p w14:paraId="23531F22" w14:textId="77777777" w:rsidR="001F365A" w:rsidRPr="00E835AE" w:rsidRDefault="001F365A" w:rsidP="003875DF">
            <w:pPr>
              <w:numPr>
                <w:ilvl w:val="0"/>
                <w:numId w:val="11"/>
              </w:numPr>
              <w:spacing w:line="276" w:lineRule="auto"/>
              <w:jc w:val="both"/>
              <w:rPr>
                <w:i/>
              </w:rPr>
            </w:pPr>
            <w:r w:rsidRPr="00E835AE">
              <w:rPr>
                <w:i/>
              </w:rPr>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46DE28E7" w14:textId="77777777" w:rsidR="001F365A" w:rsidRPr="00E835AE" w:rsidRDefault="001F365A" w:rsidP="003875DF">
            <w:pPr>
              <w:numPr>
                <w:ilvl w:val="0"/>
                <w:numId w:val="11"/>
              </w:numPr>
              <w:spacing w:line="276" w:lineRule="auto"/>
              <w:jc w:val="both"/>
              <w:rPr>
                <w:i/>
              </w:rPr>
            </w:pPr>
            <w:r w:rsidRPr="00E835AE">
              <w:rPr>
                <w:i/>
              </w:rPr>
              <w:t>Uluslararasılaşma kaynakların dağılımının izlenmesi ve iyileştirilmesine ilişkin kanıtlar</w:t>
            </w:r>
          </w:p>
          <w:p w14:paraId="53D3FFAE" w14:textId="2027980C"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58922C4D" w14:textId="77777777" w:rsidR="001F365A" w:rsidRPr="00E835AE" w:rsidRDefault="001F365A" w:rsidP="001F365A"/>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4"/>
        <w:gridCol w:w="1948"/>
        <w:gridCol w:w="2005"/>
        <w:gridCol w:w="2039"/>
        <w:gridCol w:w="1949"/>
      </w:tblGrid>
      <w:tr w:rsidR="001F365A" w:rsidRPr="00E835AE" w14:paraId="5EEE52B6" w14:textId="77777777" w:rsidTr="005F57C1">
        <w:trPr>
          <w:trHeight w:val="434"/>
        </w:trPr>
        <w:tc>
          <w:tcPr>
            <w:tcW w:w="16014" w:type="dxa"/>
            <w:gridSpan w:val="6"/>
            <w:shd w:val="clear" w:color="auto" w:fill="FFCADE"/>
          </w:tcPr>
          <w:p w14:paraId="7ABA7A2F" w14:textId="77777777" w:rsidR="001F365A" w:rsidRPr="00E835AE" w:rsidRDefault="001F365A" w:rsidP="005F57C1">
            <w:pPr>
              <w:pStyle w:val="b1"/>
              <w:framePr w:hSpace="0" w:wrap="auto" w:vAnchor="margin" w:hAnchor="text" w:xAlign="left" w:yAlign="inline"/>
            </w:pPr>
            <w:r w:rsidRPr="00E835AE">
              <w:lastRenderedPageBreak/>
              <w:t xml:space="preserve"> A. LİDERLİK, YÖNETİŞİM ve KALİTE</w:t>
            </w:r>
          </w:p>
        </w:tc>
      </w:tr>
      <w:tr w:rsidR="001F365A" w:rsidRPr="00E835AE" w14:paraId="180FA1C8" w14:textId="77777777" w:rsidTr="005F57C1">
        <w:trPr>
          <w:trHeight w:val="543"/>
        </w:trPr>
        <w:tc>
          <w:tcPr>
            <w:tcW w:w="16014" w:type="dxa"/>
            <w:gridSpan w:val="6"/>
            <w:shd w:val="clear" w:color="auto" w:fill="FFCADE"/>
            <w:vAlign w:val="center"/>
          </w:tcPr>
          <w:p w14:paraId="77E7F0D9" w14:textId="77777777" w:rsidR="001F365A" w:rsidRPr="00E835AE" w:rsidRDefault="001F365A" w:rsidP="005F57C1">
            <w:pPr>
              <w:tabs>
                <w:tab w:val="center" w:pos="2792"/>
              </w:tabs>
              <w:spacing w:line="276" w:lineRule="auto"/>
              <w:rPr>
                <w:b/>
              </w:rPr>
            </w:pPr>
            <w:r w:rsidRPr="00E835AE">
              <w:rPr>
                <w:b/>
              </w:rPr>
              <w:t>A.5. Uluslararasılaşma</w:t>
            </w:r>
          </w:p>
        </w:tc>
      </w:tr>
      <w:tr w:rsidR="001F365A" w:rsidRPr="00E835AE" w14:paraId="3D079516" w14:textId="77777777" w:rsidTr="005F57C1">
        <w:trPr>
          <w:trHeight w:val="227"/>
        </w:trPr>
        <w:tc>
          <w:tcPr>
            <w:tcW w:w="5949" w:type="dxa"/>
            <w:shd w:val="clear" w:color="auto" w:fill="FFCADE"/>
            <w:vAlign w:val="center"/>
          </w:tcPr>
          <w:p w14:paraId="2ABE2D54" w14:textId="77777777" w:rsidR="001F365A" w:rsidRPr="00E835AE" w:rsidRDefault="001F365A" w:rsidP="005F57C1">
            <w:pPr>
              <w:tabs>
                <w:tab w:val="center" w:pos="2792"/>
              </w:tabs>
              <w:spacing w:line="276" w:lineRule="auto"/>
              <w:rPr>
                <w:b/>
              </w:rPr>
            </w:pPr>
          </w:p>
        </w:tc>
        <w:tc>
          <w:tcPr>
            <w:tcW w:w="2124" w:type="dxa"/>
            <w:shd w:val="clear" w:color="auto" w:fill="FFCADE"/>
            <w:vAlign w:val="bottom"/>
          </w:tcPr>
          <w:p w14:paraId="5CDDC7C8" w14:textId="77777777" w:rsidR="001F365A" w:rsidRPr="00E835AE" w:rsidRDefault="001F365A" w:rsidP="005F57C1">
            <w:pPr>
              <w:spacing w:line="276" w:lineRule="auto"/>
              <w:jc w:val="center"/>
              <w:rPr>
                <w:b/>
              </w:rPr>
            </w:pPr>
            <w:r w:rsidRPr="00E835AE">
              <w:rPr>
                <w:b/>
              </w:rPr>
              <w:t>1</w:t>
            </w:r>
          </w:p>
        </w:tc>
        <w:tc>
          <w:tcPr>
            <w:tcW w:w="1948" w:type="dxa"/>
            <w:shd w:val="clear" w:color="auto" w:fill="FFCADE"/>
            <w:vAlign w:val="bottom"/>
          </w:tcPr>
          <w:p w14:paraId="43461C72" w14:textId="77777777" w:rsidR="001F365A" w:rsidRPr="00E835AE" w:rsidRDefault="001F365A" w:rsidP="005F57C1">
            <w:pPr>
              <w:spacing w:line="276" w:lineRule="auto"/>
              <w:jc w:val="center"/>
              <w:rPr>
                <w:b/>
              </w:rPr>
            </w:pPr>
            <w:r w:rsidRPr="00E835AE">
              <w:rPr>
                <w:b/>
              </w:rPr>
              <w:t>2</w:t>
            </w:r>
          </w:p>
        </w:tc>
        <w:tc>
          <w:tcPr>
            <w:tcW w:w="2005" w:type="dxa"/>
            <w:shd w:val="clear" w:color="auto" w:fill="FFCADE"/>
            <w:vAlign w:val="bottom"/>
          </w:tcPr>
          <w:p w14:paraId="73BE249E" w14:textId="77777777" w:rsidR="001F365A" w:rsidRPr="00E835AE" w:rsidRDefault="001F365A" w:rsidP="005F57C1">
            <w:pPr>
              <w:spacing w:line="276" w:lineRule="auto"/>
              <w:jc w:val="center"/>
              <w:rPr>
                <w:b/>
              </w:rPr>
            </w:pPr>
            <w:r w:rsidRPr="00E835AE">
              <w:rPr>
                <w:b/>
              </w:rPr>
              <w:t>3</w:t>
            </w:r>
          </w:p>
        </w:tc>
        <w:tc>
          <w:tcPr>
            <w:tcW w:w="2039" w:type="dxa"/>
            <w:shd w:val="clear" w:color="auto" w:fill="FFCADE"/>
            <w:vAlign w:val="bottom"/>
          </w:tcPr>
          <w:p w14:paraId="608FAE1E" w14:textId="77777777" w:rsidR="001F365A" w:rsidRPr="00E835AE" w:rsidRDefault="001F365A" w:rsidP="005F57C1">
            <w:pPr>
              <w:spacing w:line="276" w:lineRule="auto"/>
              <w:jc w:val="center"/>
              <w:rPr>
                <w:b/>
              </w:rPr>
            </w:pPr>
            <w:r w:rsidRPr="00E835AE">
              <w:rPr>
                <w:b/>
              </w:rPr>
              <w:t>4</w:t>
            </w:r>
          </w:p>
        </w:tc>
        <w:tc>
          <w:tcPr>
            <w:tcW w:w="1949" w:type="dxa"/>
            <w:shd w:val="clear" w:color="auto" w:fill="FFCADE"/>
            <w:vAlign w:val="bottom"/>
          </w:tcPr>
          <w:p w14:paraId="0317A452" w14:textId="77777777" w:rsidR="001F365A" w:rsidRPr="00E835AE" w:rsidRDefault="001F365A" w:rsidP="005F57C1">
            <w:pPr>
              <w:spacing w:line="276" w:lineRule="auto"/>
              <w:jc w:val="center"/>
              <w:rPr>
                <w:b/>
              </w:rPr>
            </w:pPr>
            <w:r w:rsidRPr="00E835AE">
              <w:rPr>
                <w:b/>
              </w:rPr>
              <w:t>5</w:t>
            </w:r>
          </w:p>
        </w:tc>
      </w:tr>
      <w:tr w:rsidR="001F365A" w:rsidRPr="00E835AE" w14:paraId="587D3AFC" w14:textId="77777777" w:rsidTr="005F57C1">
        <w:trPr>
          <w:trHeight w:val="2551"/>
        </w:trPr>
        <w:tc>
          <w:tcPr>
            <w:tcW w:w="5949" w:type="dxa"/>
            <w:vMerge w:val="restart"/>
            <w:shd w:val="clear" w:color="auto" w:fill="FFFFFF"/>
          </w:tcPr>
          <w:p w14:paraId="66EF48C8" w14:textId="77777777" w:rsidR="001F365A" w:rsidRPr="00E835AE" w:rsidRDefault="001F365A" w:rsidP="005F57C1">
            <w:pPr>
              <w:spacing w:line="276" w:lineRule="auto"/>
            </w:pPr>
          </w:p>
          <w:p w14:paraId="04C7FEB2" w14:textId="77777777" w:rsidR="001F365A" w:rsidRPr="00E835AE" w:rsidRDefault="001F365A" w:rsidP="005F57C1">
            <w:pPr>
              <w:spacing w:line="276" w:lineRule="auto"/>
            </w:pPr>
          </w:p>
          <w:p w14:paraId="0782A492" w14:textId="77777777" w:rsidR="001F365A" w:rsidRPr="00E835AE" w:rsidRDefault="001F365A" w:rsidP="005F57C1">
            <w:pPr>
              <w:spacing w:line="276" w:lineRule="auto"/>
              <w:rPr>
                <w:b/>
                <w:u w:val="single"/>
              </w:rPr>
            </w:pPr>
            <w:r w:rsidRPr="00E835AE">
              <w:rPr>
                <w:b/>
                <w:u w:val="single"/>
              </w:rPr>
              <w:t>A.5.3. Uluslararasılaşma performansı</w:t>
            </w:r>
          </w:p>
          <w:p w14:paraId="39F02777" w14:textId="77777777" w:rsidR="001F365A" w:rsidRPr="00E835AE" w:rsidRDefault="001F365A" w:rsidP="005F57C1">
            <w:pPr>
              <w:spacing w:line="276" w:lineRule="auto"/>
              <w:jc w:val="both"/>
            </w:pPr>
          </w:p>
          <w:p w14:paraId="4D26E36F" w14:textId="77777777" w:rsidR="001F365A" w:rsidRPr="00E835AE" w:rsidRDefault="001F365A" w:rsidP="005F57C1">
            <w:pPr>
              <w:spacing w:line="276" w:lineRule="auto"/>
              <w:jc w:val="both"/>
            </w:pPr>
            <w:r w:rsidRPr="00E835AE">
              <w:t xml:space="preserve">Uluslararasılaşma performansı izlenmektedir. İzlenme mekanizma ve süreçleri yerleşiktir, sürdürülebilirdir, iyileştirme adımlarının kanıtları vardır. </w:t>
            </w:r>
          </w:p>
          <w:p w14:paraId="67F0060B" w14:textId="77777777" w:rsidR="001F365A" w:rsidRPr="00E835AE" w:rsidRDefault="001F365A" w:rsidP="005F57C1">
            <w:pPr>
              <w:spacing w:line="276" w:lineRule="auto"/>
            </w:pPr>
          </w:p>
          <w:p w14:paraId="7E24C356" w14:textId="77777777" w:rsidR="001F365A" w:rsidRPr="00E835AE" w:rsidRDefault="001F365A" w:rsidP="005F57C1">
            <w:pPr>
              <w:spacing w:line="276" w:lineRule="auto"/>
            </w:pPr>
          </w:p>
          <w:p w14:paraId="6366B74C" w14:textId="77777777" w:rsidR="001F365A" w:rsidRPr="00E835AE" w:rsidRDefault="001F365A" w:rsidP="005F57C1">
            <w:pPr>
              <w:spacing w:line="276" w:lineRule="auto"/>
            </w:pPr>
          </w:p>
          <w:p w14:paraId="7692BE97" w14:textId="77777777" w:rsidR="001F365A" w:rsidRPr="00E835AE" w:rsidRDefault="001F365A" w:rsidP="005F57C1">
            <w:pPr>
              <w:spacing w:line="276" w:lineRule="auto"/>
            </w:pPr>
          </w:p>
          <w:p w14:paraId="76A69AD7" w14:textId="77777777" w:rsidR="001F365A" w:rsidRPr="00E835AE" w:rsidRDefault="001F365A" w:rsidP="005F57C1">
            <w:pPr>
              <w:spacing w:line="276" w:lineRule="auto"/>
            </w:pPr>
          </w:p>
          <w:p w14:paraId="708F3133" w14:textId="77777777" w:rsidR="001F365A" w:rsidRPr="00E835AE" w:rsidRDefault="001F365A" w:rsidP="005F57C1">
            <w:pPr>
              <w:spacing w:line="276" w:lineRule="auto"/>
            </w:pPr>
          </w:p>
          <w:p w14:paraId="405F5E8C" w14:textId="77777777" w:rsidR="001F365A" w:rsidRPr="00E835AE" w:rsidRDefault="001F365A" w:rsidP="005F57C1">
            <w:pPr>
              <w:spacing w:line="276" w:lineRule="auto"/>
            </w:pPr>
          </w:p>
          <w:p w14:paraId="25BB05CA" w14:textId="77777777" w:rsidR="001F365A" w:rsidRPr="00E835AE" w:rsidRDefault="001F365A" w:rsidP="005F57C1">
            <w:pPr>
              <w:spacing w:line="276" w:lineRule="auto"/>
            </w:pPr>
          </w:p>
          <w:p w14:paraId="12D9E390" w14:textId="77777777" w:rsidR="001F365A" w:rsidRPr="00E835AE" w:rsidRDefault="001F365A" w:rsidP="005F57C1">
            <w:pPr>
              <w:spacing w:line="276" w:lineRule="auto"/>
            </w:pPr>
          </w:p>
          <w:p w14:paraId="4BFBC23C" w14:textId="77777777" w:rsidR="001F365A" w:rsidRPr="00E835AE" w:rsidRDefault="001F365A" w:rsidP="005F57C1">
            <w:pPr>
              <w:spacing w:line="276" w:lineRule="auto"/>
            </w:pPr>
          </w:p>
          <w:p w14:paraId="1457571C" w14:textId="77777777" w:rsidR="001F365A" w:rsidRPr="00E835AE" w:rsidRDefault="001F365A" w:rsidP="005F57C1">
            <w:pPr>
              <w:spacing w:line="276" w:lineRule="auto"/>
            </w:pPr>
          </w:p>
          <w:p w14:paraId="75B58271" w14:textId="77777777" w:rsidR="001F365A" w:rsidRPr="00E835AE" w:rsidRDefault="001F365A" w:rsidP="005F57C1">
            <w:pPr>
              <w:spacing w:line="276" w:lineRule="auto"/>
            </w:pPr>
          </w:p>
          <w:p w14:paraId="4F5A2EDF" w14:textId="77777777" w:rsidR="001F365A" w:rsidRPr="00E835AE" w:rsidRDefault="001F365A" w:rsidP="005F57C1">
            <w:pPr>
              <w:spacing w:line="276" w:lineRule="auto"/>
            </w:pPr>
          </w:p>
          <w:p w14:paraId="51C50ABC" w14:textId="77777777" w:rsidR="001F365A" w:rsidRPr="00E835AE" w:rsidRDefault="001F365A" w:rsidP="005F57C1">
            <w:pPr>
              <w:spacing w:line="276" w:lineRule="auto"/>
            </w:pPr>
          </w:p>
          <w:p w14:paraId="0F39B374" w14:textId="77777777" w:rsidR="001F365A" w:rsidRPr="00E835AE" w:rsidRDefault="001F365A" w:rsidP="005F57C1">
            <w:pPr>
              <w:spacing w:line="276" w:lineRule="auto"/>
            </w:pPr>
          </w:p>
        </w:tc>
        <w:tc>
          <w:tcPr>
            <w:tcW w:w="2124" w:type="dxa"/>
            <w:shd w:val="clear" w:color="auto" w:fill="FDDFE8"/>
          </w:tcPr>
          <w:p w14:paraId="33A624DC" w14:textId="49A20B1F" w:rsidR="001F365A" w:rsidRPr="00E835AE" w:rsidRDefault="00B92709" w:rsidP="005F57C1">
            <w:pPr>
              <w:spacing w:line="276" w:lineRule="auto"/>
            </w:pPr>
            <w:r w:rsidRPr="00E835AE">
              <w:t>Birimde</w:t>
            </w:r>
            <w:r w:rsidR="001F365A" w:rsidRPr="00E835AE">
              <w:t xml:space="preserve"> uluslararasılaşma faaliyeti bulunmamaktadır.</w:t>
            </w:r>
          </w:p>
        </w:tc>
        <w:tc>
          <w:tcPr>
            <w:tcW w:w="1948" w:type="dxa"/>
            <w:shd w:val="clear" w:color="auto" w:fill="FECEDD"/>
          </w:tcPr>
          <w:p w14:paraId="07E0DCD9" w14:textId="2E9FD423" w:rsidR="001F365A" w:rsidRPr="00E835AE" w:rsidRDefault="00B92709" w:rsidP="005F57C1">
            <w:pPr>
              <w:spacing w:line="276" w:lineRule="auto"/>
            </w:pPr>
            <w:r w:rsidRPr="00E835AE">
              <w:t>Birimde</w:t>
            </w:r>
            <w:r w:rsidR="001F365A" w:rsidRPr="00E835AE">
              <w:t xml:space="preserve"> uluslararasılaşma politikasıyla uyumlu faaliyetlere yönelik planlamalar bulunmaktadır.</w:t>
            </w:r>
          </w:p>
        </w:tc>
        <w:tc>
          <w:tcPr>
            <w:tcW w:w="2005" w:type="dxa"/>
            <w:shd w:val="clear" w:color="auto" w:fill="E59BB2"/>
          </w:tcPr>
          <w:p w14:paraId="58852AE6" w14:textId="77ACE36D" w:rsidR="001F365A" w:rsidRPr="00E835AE" w:rsidRDefault="003875DF" w:rsidP="005F57C1">
            <w:pPr>
              <w:spacing w:line="276" w:lineRule="auto"/>
            </w:pPr>
            <w:r w:rsidRPr="00E835AE">
              <w:t>Birimin</w:t>
            </w:r>
            <w:r w:rsidR="001F365A" w:rsidRPr="00E835AE">
              <w:t xml:space="preserve"> geneline yayılmış uluslararasılaşma faaliyetleri bulunmaktadır.</w:t>
            </w:r>
          </w:p>
        </w:tc>
        <w:tc>
          <w:tcPr>
            <w:tcW w:w="2039" w:type="dxa"/>
            <w:shd w:val="clear" w:color="auto" w:fill="DE829E"/>
          </w:tcPr>
          <w:p w14:paraId="07CBB0FE" w14:textId="67E73E03" w:rsidR="001F365A" w:rsidRPr="00E835AE" w:rsidRDefault="00B92709" w:rsidP="005F57C1">
            <w:pPr>
              <w:spacing w:line="276" w:lineRule="auto"/>
            </w:pPr>
            <w:r w:rsidRPr="00E835AE">
              <w:t>Birimde</w:t>
            </w:r>
            <w:r w:rsidR="001F365A" w:rsidRPr="00E835AE">
              <w:t xml:space="preserve"> uluslararasılaşma faaliyetleri izlenmekte ve iyileştirilmektedir.</w:t>
            </w:r>
          </w:p>
        </w:tc>
        <w:tc>
          <w:tcPr>
            <w:tcW w:w="1949" w:type="dxa"/>
            <w:shd w:val="clear" w:color="auto" w:fill="D87292"/>
          </w:tcPr>
          <w:p w14:paraId="2C51C848" w14:textId="77777777" w:rsidR="001F365A" w:rsidRPr="00E835AE" w:rsidRDefault="001F365A" w:rsidP="005F57C1">
            <w:pPr>
              <w:spacing w:line="276" w:lineRule="auto"/>
            </w:pPr>
            <w:r w:rsidRPr="00E835AE">
              <w:t>İçselleştirilmiş, sistematik, sürdürülebilir ve örnek gösterilebilir uygulamalar bulunmaktadır.</w:t>
            </w:r>
          </w:p>
        </w:tc>
      </w:tr>
      <w:tr w:rsidR="001F365A" w:rsidRPr="00E835AE" w14:paraId="0873C46C" w14:textId="77777777" w:rsidTr="005F57C1">
        <w:trPr>
          <w:trHeight w:val="3544"/>
        </w:trPr>
        <w:tc>
          <w:tcPr>
            <w:tcW w:w="5949" w:type="dxa"/>
            <w:vMerge/>
            <w:shd w:val="clear" w:color="auto" w:fill="FFFFFF"/>
          </w:tcPr>
          <w:p w14:paraId="574CC4AA" w14:textId="77777777" w:rsidR="001F365A" w:rsidRPr="00E835AE" w:rsidRDefault="001F365A" w:rsidP="005F57C1">
            <w:pPr>
              <w:pBdr>
                <w:top w:val="nil"/>
                <w:left w:val="nil"/>
                <w:bottom w:val="nil"/>
                <w:right w:val="nil"/>
                <w:between w:val="nil"/>
              </w:pBdr>
              <w:spacing w:line="276" w:lineRule="auto"/>
            </w:pPr>
          </w:p>
        </w:tc>
        <w:tc>
          <w:tcPr>
            <w:tcW w:w="10065" w:type="dxa"/>
            <w:gridSpan w:val="5"/>
            <w:shd w:val="clear" w:color="auto" w:fill="E5AEC0"/>
          </w:tcPr>
          <w:p w14:paraId="372195E9" w14:textId="77777777" w:rsidR="001F365A" w:rsidRPr="00E835AE" w:rsidRDefault="001F365A" w:rsidP="005F57C1">
            <w:pPr>
              <w:spacing w:line="276" w:lineRule="auto"/>
              <w:ind w:left="118" w:right="63"/>
              <w:jc w:val="both"/>
            </w:pPr>
          </w:p>
          <w:p w14:paraId="1E80D18E" w14:textId="77777777" w:rsidR="001F365A" w:rsidRPr="00E835AE" w:rsidRDefault="001F365A" w:rsidP="005F57C1">
            <w:pPr>
              <w:spacing w:line="276" w:lineRule="auto"/>
              <w:ind w:left="118" w:right="63"/>
              <w:jc w:val="both"/>
              <w:rPr>
                <w:b/>
                <w:i/>
              </w:rPr>
            </w:pPr>
            <w:r w:rsidRPr="00E835AE">
              <w:rPr>
                <w:b/>
                <w:i/>
              </w:rPr>
              <w:t>Örnek Kanıtlar</w:t>
            </w:r>
          </w:p>
          <w:p w14:paraId="4EF3FA1E" w14:textId="77777777" w:rsidR="001F365A" w:rsidRPr="00E835AE" w:rsidRDefault="001F365A" w:rsidP="003875DF">
            <w:pPr>
              <w:numPr>
                <w:ilvl w:val="0"/>
                <w:numId w:val="11"/>
              </w:numPr>
              <w:spacing w:line="276" w:lineRule="auto"/>
              <w:jc w:val="both"/>
              <w:rPr>
                <w:i/>
              </w:rPr>
            </w:pPr>
            <w:r w:rsidRPr="00E835AE">
              <w:rPr>
                <w:i/>
              </w:rPr>
              <w:t>Stratejik plan ve uluslararasılaşma politikasına ilişkin performans göstergeleri</w:t>
            </w:r>
          </w:p>
          <w:p w14:paraId="00CF4052" w14:textId="77777777" w:rsidR="001F365A" w:rsidRPr="00E835AE" w:rsidRDefault="001F365A" w:rsidP="003875DF">
            <w:pPr>
              <w:numPr>
                <w:ilvl w:val="0"/>
                <w:numId w:val="11"/>
              </w:numPr>
              <w:spacing w:line="276" w:lineRule="auto"/>
              <w:jc w:val="both"/>
              <w:rPr>
                <w:i/>
              </w:rPr>
            </w:pPr>
            <w:r w:rsidRPr="00E835AE">
              <w:rPr>
                <w:i/>
              </w:rPr>
              <w:t>Uluslararasılaşma faaliyetleri (Uluslararası kapsamda düzenlediği toplantılar, katılım sağladığı programlar, protokoller kapsamında faaliyetler vb.)</w:t>
            </w:r>
          </w:p>
          <w:p w14:paraId="29E34116" w14:textId="77777777" w:rsidR="001F365A" w:rsidRPr="00E835AE" w:rsidRDefault="001F365A" w:rsidP="003875DF">
            <w:pPr>
              <w:numPr>
                <w:ilvl w:val="0"/>
                <w:numId w:val="11"/>
              </w:numPr>
              <w:spacing w:line="276" w:lineRule="auto"/>
              <w:jc w:val="both"/>
              <w:rPr>
                <w:i/>
              </w:rPr>
            </w:pPr>
            <w:r w:rsidRPr="00E835AE">
              <w:rPr>
                <w:i/>
              </w:rPr>
              <w:t>Uluslararasılaşma hedeflerine ulaşılıp ulaşılmadığını izlemek üzere oluşturulan mekanizmalar</w:t>
            </w:r>
          </w:p>
          <w:p w14:paraId="0E44C4C9" w14:textId="77777777" w:rsidR="001F365A" w:rsidRPr="00E835AE" w:rsidRDefault="001F365A" w:rsidP="003875DF">
            <w:pPr>
              <w:numPr>
                <w:ilvl w:val="0"/>
                <w:numId w:val="11"/>
              </w:numPr>
              <w:spacing w:line="276" w:lineRule="auto"/>
              <w:jc w:val="both"/>
              <w:rPr>
                <w:i/>
              </w:rPr>
            </w:pPr>
            <w:r w:rsidRPr="00E835AE">
              <w:rPr>
                <w:i/>
              </w:rPr>
              <w:t>Uluslararasılaşma süreçlerine ilişkin yıllık öz değerlendirme raporları ve iyileştirme çalışmaları</w:t>
            </w:r>
          </w:p>
          <w:p w14:paraId="7F3DFF30" w14:textId="7CB28F35" w:rsidR="001F365A" w:rsidRPr="00E835AE" w:rsidRDefault="001F365A" w:rsidP="003875DF">
            <w:pPr>
              <w:numPr>
                <w:ilvl w:val="0"/>
                <w:numId w:val="11"/>
              </w:numPr>
              <w:spacing w:line="276" w:lineRule="auto"/>
              <w:jc w:val="both"/>
              <w:rPr>
                <w:b/>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5C43155C" w14:textId="77777777" w:rsidR="001F365A" w:rsidRPr="00E835AE" w:rsidRDefault="001F365A" w:rsidP="001F365A"/>
    <w:tbl>
      <w:tblPr>
        <w:tblpPr w:leftFromText="141" w:rightFromText="141" w:vertAnchor="page" w:horzAnchor="margin" w:tblpXSpec="center" w:tblpY="745"/>
        <w:tblW w:w="15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2"/>
        <w:gridCol w:w="1843"/>
        <w:gridCol w:w="1842"/>
        <w:gridCol w:w="2268"/>
        <w:gridCol w:w="1985"/>
        <w:gridCol w:w="1902"/>
      </w:tblGrid>
      <w:tr w:rsidR="001F365A" w:rsidRPr="00E835AE" w14:paraId="0D1C4DBE" w14:textId="77777777" w:rsidTr="005F57C1">
        <w:trPr>
          <w:cantSplit/>
          <w:trHeight w:val="397"/>
        </w:trPr>
        <w:tc>
          <w:tcPr>
            <w:tcW w:w="15222" w:type="dxa"/>
            <w:gridSpan w:val="6"/>
            <w:shd w:val="clear" w:color="auto" w:fill="BADEF4"/>
          </w:tcPr>
          <w:p w14:paraId="1497581F" w14:textId="77777777" w:rsidR="001F365A" w:rsidRPr="00E835AE" w:rsidRDefault="001F365A" w:rsidP="005F57C1">
            <w:pPr>
              <w:pStyle w:val="Balk2"/>
              <w:jc w:val="right"/>
            </w:pPr>
            <w:bookmarkStart w:id="112" w:name="_Toc154652320"/>
            <w:bookmarkStart w:id="113" w:name="_Toc156153729"/>
            <w:r w:rsidRPr="00E835AE">
              <w:lastRenderedPageBreak/>
              <w:t>B. EĞİTİM ve ÖĞRETİM</w:t>
            </w:r>
            <w:bookmarkEnd w:id="112"/>
            <w:bookmarkEnd w:id="113"/>
          </w:p>
        </w:tc>
      </w:tr>
      <w:tr w:rsidR="001F365A" w:rsidRPr="00E835AE" w14:paraId="1AA8EF2F" w14:textId="77777777" w:rsidTr="005F57C1">
        <w:trPr>
          <w:cantSplit/>
          <w:trHeight w:val="9"/>
        </w:trPr>
        <w:tc>
          <w:tcPr>
            <w:tcW w:w="15222" w:type="dxa"/>
            <w:gridSpan w:val="6"/>
            <w:shd w:val="clear" w:color="auto" w:fill="BADEF4"/>
          </w:tcPr>
          <w:p w14:paraId="11DF3982" w14:textId="77777777" w:rsidR="001F365A" w:rsidRPr="00E835AE" w:rsidRDefault="001F365A" w:rsidP="005F57C1">
            <w:pPr>
              <w:spacing w:line="276" w:lineRule="auto"/>
              <w:rPr>
                <w:b/>
                <w:sz w:val="22"/>
                <w:szCs w:val="22"/>
              </w:rPr>
            </w:pPr>
            <w:r w:rsidRPr="00E835AE">
              <w:rPr>
                <w:b/>
                <w:sz w:val="22"/>
                <w:szCs w:val="22"/>
              </w:rPr>
              <w:t>B.1.  Program Tasarımı, Değerlendirmesi ve Güncellenmesi</w:t>
            </w:r>
          </w:p>
          <w:p w14:paraId="3BADEEA4" w14:textId="00566DDB"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tc>
      </w:tr>
      <w:tr w:rsidR="001F365A" w:rsidRPr="00E835AE" w14:paraId="0915E71D" w14:textId="77777777" w:rsidTr="005F57C1">
        <w:trPr>
          <w:cantSplit/>
          <w:trHeight w:val="44"/>
        </w:trPr>
        <w:tc>
          <w:tcPr>
            <w:tcW w:w="5382" w:type="dxa"/>
            <w:shd w:val="clear" w:color="auto" w:fill="BADEF4"/>
          </w:tcPr>
          <w:p w14:paraId="5DEC9D3D" w14:textId="77777777" w:rsidR="001F365A" w:rsidRPr="00E835AE" w:rsidRDefault="001F365A" w:rsidP="005F57C1">
            <w:pPr>
              <w:spacing w:line="276" w:lineRule="auto"/>
              <w:rPr>
                <w:sz w:val="22"/>
                <w:szCs w:val="22"/>
              </w:rPr>
            </w:pPr>
          </w:p>
        </w:tc>
        <w:tc>
          <w:tcPr>
            <w:tcW w:w="1843" w:type="dxa"/>
            <w:shd w:val="clear" w:color="auto" w:fill="BADEF4"/>
          </w:tcPr>
          <w:p w14:paraId="59590BB8"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842" w:type="dxa"/>
            <w:shd w:val="clear" w:color="auto" w:fill="BADEF4"/>
          </w:tcPr>
          <w:p w14:paraId="48237486"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268" w:type="dxa"/>
            <w:shd w:val="clear" w:color="auto" w:fill="BADEF4"/>
          </w:tcPr>
          <w:p w14:paraId="133A1AFD"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985" w:type="dxa"/>
            <w:shd w:val="clear" w:color="auto" w:fill="BADEF4"/>
          </w:tcPr>
          <w:p w14:paraId="372A1B60"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02" w:type="dxa"/>
            <w:shd w:val="clear" w:color="auto" w:fill="BADEF4"/>
          </w:tcPr>
          <w:p w14:paraId="656905F1"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795CB1E1" w14:textId="77777777" w:rsidTr="005F57C1">
        <w:trPr>
          <w:trHeight w:val="1843"/>
        </w:trPr>
        <w:tc>
          <w:tcPr>
            <w:tcW w:w="5382" w:type="dxa"/>
            <w:vMerge w:val="restart"/>
            <w:shd w:val="clear" w:color="auto" w:fill="FFFFFF"/>
          </w:tcPr>
          <w:p w14:paraId="285000FA" w14:textId="77777777" w:rsidR="001F365A" w:rsidRPr="00E835AE" w:rsidRDefault="001F365A" w:rsidP="005F57C1">
            <w:pPr>
              <w:spacing w:line="276" w:lineRule="auto"/>
              <w:rPr>
                <w:sz w:val="20"/>
                <w:szCs w:val="20"/>
                <w:u w:val="single"/>
              </w:rPr>
            </w:pPr>
          </w:p>
          <w:p w14:paraId="20424E90" w14:textId="77777777" w:rsidR="001F365A" w:rsidRPr="00E835AE" w:rsidRDefault="001F365A" w:rsidP="005F57C1">
            <w:pPr>
              <w:spacing w:line="276" w:lineRule="auto"/>
              <w:jc w:val="both"/>
              <w:rPr>
                <w:b/>
                <w:bCs/>
                <w:sz w:val="20"/>
                <w:szCs w:val="20"/>
                <w:u w:val="single"/>
              </w:rPr>
            </w:pPr>
            <w:r w:rsidRPr="00E835AE">
              <w:rPr>
                <w:b/>
                <w:bCs/>
                <w:sz w:val="20"/>
                <w:szCs w:val="20"/>
                <w:u w:val="single"/>
              </w:rPr>
              <w:t>B.1.1. Programların tasarımı ve onayı</w:t>
            </w:r>
          </w:p>
          <w:p w14:paraId="2ACCB8B0" w14:textId="77777777" w:rsidR="001F365A" w:rsidRPr="00E835AE" w:rsidRDefault="001F365A" w:rsidP="005F57C1">
            <w:pPr>
              <w:spacing w:line="276" w:lineRule="auto"/>
              <w:jc w:val="both"/>
              <w:rPr>
                <w:sz w:val="20"/>
                <w:szCs w:val="20"/>
              </w:rPr>
            </w:pPr>
          </w:p>
          <w:p w14:paraId="0AD611A1" w14:textId="26D586E8" w:rsidR="001F365A" w:rsidRPr="00E835AE" w:rsidRDefault="001F365A" w:rsidP="005F57C1">
            <w:pPr>
              <w:spacing w:line="276" w:lineRule="auto"/>
              <w:jc w:val="both"/>
              <w:rPr>
                <w:sz w:val="20"/>
                <w:szCs w:val="20"/>
              </w:rPr>
            </w:pPr>
            <w:r w:rsidRPr="00E835AE">
              <w:rPr>
                <w:sz w:val="20"/>
                <w:szCs w:val="20"/>
              </w:rPr>
              <w:t xml:space="preserve">Programların amaçları ve öğrenme çıktıları (kazanımları) oluşturulmuş,  TYÇ ile uyumu belirtilmiş, kamuoyuna ilan edilmiştir. Program yeterlilikleri belirlenirken </w:t>
            </w:r>
            <w:r w:rsidR="003875DF" w:rsidRPr="00E835AE">
              <w:rPr>
                <w:sz w:val="20"/>
                <w:szCs w:val="20"/>
              </w:rPr>
              <w:t>birimin</w:t>
            </w:r>
            <w:r w:rsidRPr="00E835AE">
              <w:rPr>
                <w:sz w:val="20"/>
                <w:szCs w:val="20"/>
              </w:rPr>
              <w:t xml:space="preserve">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w:t>
            </w:r>
            <w:r w:rsidR="003875DF" w:rsidRPr="00E835AE">
              <w:rPr>
                <w:sz w:val="20"/>
                <w:szCs w:val="20"/>
              </w:rPr>
              <w:t>birimin</w:t>
            </w:r>
            <w:r w:rsidRPr="00E835AE">
              <w:rPr>
                <w:sz w:val="20"/>
                <w:szCs w:val="20"/>
              </w:rPr>
              <w:t xml:space="preserve">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843" w:type="dxa"/>
            <w:shd w:val="clear" w:color="auto" w:fill="E6F2FA"/>
          </w:tcPr>
          <w:p w14:paraId="516F1139" w14:textId="7D3A45BA" w:rsidR="001F365A" w:rsidRPr="00E835AE" w:rsidRDefault="00B92709" w:rsidP="005F57C1">
            <w:pPr>
              <w:spacing w:line="276" w:lineRule="auto"/>
              <w:rPr>
                <w:sz w:val="20"/>
                <w:szCs w:val="20"/>
              </w:rPr>
            </w:pPr>
            <w:r w:rsidRPr="00E835AE">
              <w:rPr>
                <w:sz w:val="20"/>
                <w:szCs w:val="20"/>
              </w:rPr>
              <w:t>Birimde</w:t>
            </w:r>
            <w:r w:rsidR="001F365A" w:rsidRPr="00E835AE">
              <w:rPr>
                <w:sz w:val="20"/>
                <w:szCs w:val="20"/>
              </w:rPr>
              <w:t xml:space="preserve"> programların tasarımı ve onayına ilişkin süreçler tanımlanmamıştır.</w:t>
            </w:r>
          </w:p>
        </w:tc>
        <w:tc>
          <w:tcPr>
            <w:tcW w:w="1842" w:type="dxa"/>
            <w:shd w:val="clear" w:color="auto" w:fill="D2E8F6"/>
          </w:tcPr>
          <w:p w14:paraId="2CF49957" w14:textId="59E34F4D" w:rsidR="001F365A" w:rsidRPr="00E835AE" w:rsidRDefault="00B92709" w:rsidP="005F57C1">
            <w:pPr>
              <w:spacing w:line="276" w:lineRule="auto"/>
              <w:rPr>
                <w:sz w:val="20"/>
                <w:szCs w:val="20"/>
              </w:rPr>
            </w:pPr>
            <w:r w:rsidRPr="00E835AE">
              <w:rPr>
                <w:sz w:val="20"/>
                <w:szCs w:val="20"/>
              </w:rPr>
              <w:t>Birimde</w:t>
            </w:r>
            <w:r w:rsidR="001F365A" w:rsidRPr="00E835AE">
              <w:rPr>
                <w:sz w:val="20"/>
                <w:szCs w:val="20"/>
              </w:rPr>
              <w:t xml:space="preserve"> programların tasarımı ve onayına ilişkin ilke, yöntem, TYÇ ile uyum ve paydaş katılımını içeren tanımlı süreçler bulunmaktadır. </w:t>
            </w:r>
          </w:p>
        </w:tc>
        <w:tc>
          <w:tcPr>
            <w:tcW w:w="2268" w:type="dxa"/>
            <w:shd w:val="clear" w:color="auto" w:fill="B9DCF1"/>
          </w:tcPr>
          <w:p w14:paraId="3EAB6C15" w14:textId="4400A617" w:rsidR="001F365A" w:rsidRPr="00E835AE" w:rsidRDefault="001F365A" w:rsidP="005F57C1">
            <w:pPr>
              <w:spacing w:line="276" w:lineRule="auto"/>
              <w:rPr>
                <w:sz w:val="20"/>
                <w:szCs w:val="20"/>
              </w:rPr>
            </w:pPr>
            <w:r w:rsidRPr="00E835AE">
              <w:rPr>
                <w:sz w:val="20"/>
                <w:szCs w:val="20"/>
              </w:rPr>
              <w:t xml:space="preserve">Tanımlı süreçler doğrultusunda; </w:t>
            </w:r>
            <w:r w:rsidR="003875DF" w:rsidRPr="00E835AE">
              <w:rPr>
                <w:sz w:val="20"/>
                <w:szCs w:val="20"/>
              </w:rPr>
              <w:t>Birimin</w:t>
            </w:r>
            <w:r w:rsidRPr="00E835AE">
              <w:rPr>
                <w:sz w:val="20"/>
                <w:szCs w:val="20"/>
              </w:rPr>
              <w:t xml:space="preserve"> genelinde, tasarımı ve onayı gerçekleşen programlar, programların amaç ve öğrenme çıktılarına uygun olarak yürütülmektedir. </w:t>
            </w:r>
          </w:p>
        </w:tc>
        <w:tc>
          <w:tcPr>
            <w:tcW w:w="1985" w:type="dxa"/>
            <w:shd w:val="clear" w:color="auto" w:fill="8CC7EC"/>
          </w:tcPr>
          <w:p w14:paraId="515E346D" w14:textId="77777777" w:rsidR="001F365A" w:rsidRPr="00E835AE" w:rsidRDefault="001F365A" w:rsidP="005F57C1">
            <w:pPr>
              <w:spacing w:line="276" w:lineRule="auto"/>
              <w:rPr>
                <w:sz w:val="20"/>
                <w:szCs w:val="20"/>
              </w:rPr>
            </w:pPr>
            <w:r w:rsidRPr="00E835AE">
              <w:rPr>
                <w:sz w:val="20"/>
                <w:szCs w:val="20"/>
              </w:rPr>
              <w:t xml:space="preserve">Programların tasarım ve onay süreçleri sistematik olarak izlenmekte ve ilgili paydaşlarla birlikte değerlendirilerek iyileştirilmektedir. </w:t>
            </w:r>
          </w:p>
          <w:p w14:paraId="260E086D" w14:textId="77777777" w:rsidR="001F365A" w:rsidRPr="00E835AE" w:rsidRDefault="001F365A" w:rsidP="005F57C1">
            <w:pPr>
              <w:spacing w:line="276" w:lineRule="auto"/>
              <w:rPr>
                <w:sz w:val="20"/>
                <w:szCs w:val="20"/>
              </w:rPr>
            </w:pPr>
          </w:p>
        </w:tc>
        <w:tc>
          <w:tcPr>
            <w:tcW w:w="1902" w:type="dxa"/>
            <w:shd w:val="clear" w:color="auto" w:fill="5DB1E5"/>
          </w:tcPr>
          <w:p w14:paraId="0365F460" w14:textId="77777777" w:rsidR="001F365A" w:rsidRPr="00E835AE" w:rsidRDefault="001F365A" w:rsidP="005F57C1">
            <w:pPr>
              <w:spacing w:line="276" w:lineRule="auto"/>
              <w:rPr>
                <w:sz w:val="20"/>
                <w:szCs w:val="20"/>
              </w:rPr>
            </w:pPr>
            <w:r w:rsidRPr="00E835AE">
              <w:rPr>
                <w:sz w:val="20"/>
                <w:szCs w:val="20"/>
              </w:rPr>
              <w:t>İçselleştirilmiş, sistematik, sürdürülebilir ve örnek gösterilebilir uygulamalar bulunmaktadır.</w:t>
            </w:r>
          </w:p>
        </w:tc>
      </w:tr>
      <w:tr w:rsidR="001F365A" w:rsidRPr="00E835AE" w14:paraId="1FB859CD" w14:textId="77777777" w:rsidTr="005F57C1">
        <w:trPr>
          <w:trHeight w:val="3806"/>
        </w:trPr>
        <w:tc>
          <w:tcPr>
            <w:tcW w:w="5382" w:type="dxa"/>
            <w:vMerge/>
            <w:shd w:val="clear" w:color="auto" w:fill="FFFFFF"/>
          </w:tcPr>
          <w:p w14:paraId="74210EFA" w14:textId="77777777" w:rsidR="001F365A" w:rsidRPr="00E835AE" w:rsidRDefault="001F365A" w:rsidP="005F57C1">
            <w:pPr>
              <w:pBdr>
                <w:top w:val="nil"/>
                <w:left w:val="nil"/>
                <w:bottom w:val="nil"/>
                <w:right w:val="nil"/>
                <w:between w:val="nil"/>
              </w:pBdr>
              <w:spacing w:line="276" w:lineRule="auto"/>
              <w:rPr>
                <w:sz w:val="20"/>
                <w:szCs w:val="20"/>
              </w:rPr>
            </w:pPr>
          </w:p>
        </w:tc>
        <w:tc>
          <w:tcPr>
            <w:tcW w:w="9840" w:type="dxa"/>
            <w:gridSpan w:val="5"/>
            <w:shd w:val="clear" w:color="auto" w:fill="BADEF4"/>
          </w:tcPr>
          <w:p w14:paraId="334891F8" w14:textId="77777777" w:rsidR="001F365A" w:rsidRPr="00E835AE" w:rsidRDefault="001F365A" w:rsidP="005F57C1">
            <w:pPr>
              <w:spacing w:line="276" w:lineRule="auto"/>
              <w:ind w:left="118" w:right="63"/>
              <w:jc w:val="both"/>
              <w:rPr>
                <w:i/>
                <w:sz w:val="20"/>
                <w:szCs w:val="20"/>
              </w:rPr>
            </w:pPr>
          </w:p>
          <w:p w14:paraId="0214A865" w14:textId="77777777" w:rsidR="001F365A" w:rsidRPr="00E835AE" w:rsidRDefault="001F365A" w:rsidP="005F57C1">
            <w:pPr>
              <w:spacing w:line="276" w:lineRule="auto"/>
              <w:ind w:left="118" w:right="63"/>
              <w:jc w:val="both"/>
              <w:rPr>
                <w:b/>
                <w:i/>
                <w:sz w:val="20"/>
                <w:szCs w:val="20"/>
              </w:rPr>
            </w:pPr>
            <w:r w:rsidRPr="00E835AE">
              <w:rPr>
                <w:b/>
                <w:i/>
                <w:sz w:val="20"/>
                <w:szCs w:val="20"/>
              </w:rPr>
              <w:t>Örnek Kanıtlar</w:t>
            </w:r>
          </w:p>
          <w:p w14:paraId="6D8CE13D" w14:textId="77777777" w:rsidR="001F365A" w:rsidRPr="00E835AE" w:rsidRDefault="001F365A" w:rsidP="003875DF">
            <w:pPr>
              <w:numPr>
                <w:ilvl w:val="0"/>
                <w:numId w:val="11"/>
              </w:numPr>
              <w:spacing w:line="276" w:lineRule="auto"/>
              <w:jc w:val="both"/>
              <w:rPr>
                <w:i/>
                <w:sz w:val="20"/>
                <w:szCs w:val="20"/>
              </w:rPr>
            </w:pPr>
            <w:r w:rsidRPr="00E835AE">
              <w:rPr>
                <w:i/>
                <w:sz w:val="20"/>
                <w:szCs w:val="20"/>
              </w:rPr>
              <w:t>Program tasarımı ve onayı için kullanılan tanımlı süreçler (Eğitim politikasıyla uyumu, el kitabı, kılavuz, usul ve esas vb.)</w:t>
            </w:r>
          </w:p>
          <w:p w14:paraId="50A9C3FE" w14:textId="77777777" w:rsidR="001F365A" w:rsidRPr="00E835AE" w:rsidRDefault="001F365A" w:rsidP="003875DF">
            <w:pPr>
              <w:numPr>
                <w:ilvl w:val="0"/>
                <w:numId w:val="11"/>
              </w:numPr>
              <w:spacing w:line="276" w:lineRule="auto"/>
              <w:jc w:val="both"/>
              <w:rPr>
                <w:i/>
                <w:sz w:val="20"/>
                <w:szCs w:val="20"/>
              </w:rPr>
            </w:pPr>
            <w:r w:rsidRPr="00E835AE">
              <w:rPr>
                <w:i/>
                <w:sz w:val="20"/>
                <w:szCs w:val="20"/>
              </w:rPr>
              <w:t>Program tasarımı ve onayı süreçlerinin yönetsel ve organizasyonel yapısı (Komisyonlar, süreç sorumluları, süreç akışı vb.)</w:t>
            </w:r>
          </w:p>
          <w:p w14:paraId="1BD0C829" w14:textId="77777777" w:rsidR="001F365A" w:rsidRPr="00E835AE" w:rsidRDefault="001F365A" w:rsidP="003875DF">
            <w:pPr>
              <w:numPr>
                <w:ilvl w:val="0"/>
                <w:numId w:val="11"/>
              </w:numPr>
              <w:spacing w:line="276" w:lineRule="auto"/>
              <w:jc w:val="both"/>
              <w:rPr>
                <w:i/>
                <w:sz w:val="20"/>
                <w:szCs w:val="20"/>
              </w:rPr>
            </w:pPr>
            <w:r w:rsidRPr="00E835AE">
              <w:rPr>
                <w:i/>
                <w:sz w:val="20"/>
                <w:szCs w:val="20"/>
              </w:rPr>
              <w:t xml:space="preserve">Program amaç ve çıktılarının TYÇ ile uyumunu gösteren kanıtlar (ders program örnekleri, güncel ders izlence örnekleri vb.)  </w:t>
            </w:r>
          </w:p>
          <w:p w14:paraId="339B7B0D" w14:textId="77777777" w:rsidR="001F365A" w:rsidRPr="00E835AE" w:rsidRDefault="001F365A" w:rsidP="003875DF">
            <w:pPr>
              <w:numPr>
                <w:ilvl w:val="0"/>
                <w:numId w:val="11"/>
              </w:numPr>
              <w:spacing w:line="276" w:lineRule="auto"/>
              <w:jc w:val="both"/>
              <w:rPr>
                <w:i/>
                <w:sz w:val="20"/>
                <w:szCs w:val="20"/>
              </w:rPr>
            </w:pPr>
            <w:r w:rsidRPr="00E835AE">
              <w:rPr>
                <w:i/>
                <w:sz w:val="20"/>
                <w:szCs w:val="20"/>
              </w:rPr>
              <w:t>Uzaktan-karma program tasarımında bölüm/alan bazlı uygulama çeşitliliğine ilişkin kanıtlar (bölümlerin farklı uzaktan eğitim taleplerinin dikkate alındığına ilişkin kanıtlar vb.)</w:t>
            </w:r>
          </w:p>
          <w:p w14:paraId="6ECC775D" w14:textId="77777777" w:rsidR="001F365A" w:rsidRPr="00E835AE" w:rsidRDefault="001F365A" w:rsidP="003875DF">
            <w:pPr>
              <w:numPr>
                <w:ilvl w:val="0"/>
                <w:numId w:val="11"/>
              </w:numPr>
              <w:spacing w:line="276" w:lineRule="auto"/>
              <w:jc w:val="both"/>
              <w:rPr>
                <w:i/>
                <w:sz w:val="20"/>
                <w:szCs w:val="20"/>
              </w:rPr>
            </w:pPr>
            <w:r w:rsidRPr="00E835AE">
              <w:rPr>
                <w:i/>
                <w:sz w:val="20"/>
                <w:szCs w:val="20"/>
              </w:rPr>
              <w:t xml:space="preserve">Program tasarım süreçlerine paydaş katılımını gösteren kanıtlar </w:t>
            </w:r>
          </w:p>
          <w:p w14:paraId="350C1C3A" w14:textId="77777777" w:rsidR="001F365A" w:rsidRPr="00E835AE" w:rsidRDefault="001F365A" w:rsidP="003875DF">
            <w:pPr>
              <w:numPr>
                <w:ilvl w:val="0"/>
                <w:numId w:val="11"/>
              </w:numPr>
              <w:spacing w:line="276" w:lineRule="auto"/>
              <w:jc w:val="both"/>
              <w:rPr>
                <w:i/>
                <w:sz w:val="20"/>
                <w:szCs w:val="20"/>
              </w:rPr>
            </w:pPr>
            <w:r w:rsidRPr="00E835AE">
              <w:rPr>
                <w:i/>
                <w:sz w:val="20"/>
                <w:szCs w:val="20"/>
              </w:rPr>
              <w:t>Programların tasarım ve onay sürecinin izlendiği ve buna göre yapılan iyileştirilmelere ilişkin kanıtlar</w:t>
            </w:r>
          </w:p>
          <w:p w14:paraId="2CA3B736" w14:textId="24E25B6A" w:rsidR="001F365A" w:rsidRPr="00E835AE" w:rsidRDefault="001F365A" w:rsidP="003875DF">
            <w:pPr>
              <w:numPr>
                <w:ilvl w:val="0"/>
                <w:numId w:val="11"/>
              </w:numPr>
              <w:spacing w:line="276" w:lineRule="auto"/>
              <w:jc w:val="both"/>
              <w:rPr>
                <w:i/>
                <w:sz w:val="20"/>
                <w:szCs w:val="20"/>
              </w:rPr>
            </w:pPr>
            <w:r w:rsidRPr="00E835AE">
              <w:rPr>
                <w:i/>
                <w:sz w:val="20"/>
                <w:szCs w:val="20"/>
              </w:rPr>
              <w:t xml:space="preserve">Standart uygulamalar ve mevzuatın yanı sıra </w:t>
            </w:r>
            <w:r w:rsidR="003875DF" w:rsidRPr="00E835AE">
              <w:rPr>
                <w:i/>
                <w:sz w:val="20"/>
                <w:szCs w:val="20"/>
              </w:rPr>
              <w:t>birimin</w:t>
            </w:r>
            <w:r w:rsidRPr="00E835AE">
              <w:rPr>
                <w:i/>
                <w:sz w:val="20"/>
                <w:szCs w:val="20"/>
              </w:rPr>
              <w:t xml:space="preserve"> ihtiyaçları doğrultusunda geliştirdiği özgün yaklaşım ve uygulamalarına ilişkin kanıtlar</w:t>
            </w:r>
          </w:p>
        </w:tc>
      </w:tr>
    </w:tbl>
    <w:p w14:paraId="7E59D660" w14:textId="77777777" w:rsidR="001F365A" w:rsidRPr="00E835AE" w:rsidRDefault="001F365A" w:rsidP="001F365A"/>
    <w:tbl>
      <w:tblPr>
        <w:tblpPr w:leftFromText="141" w:rightFromText="141" w:vertAnchor="page" w:horzAnchor="margin" w:tblpXSpec="center" w:tblpY="647"/>
        <w:tblW w:w="161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89"/>
        <w:gridCol w:w="1859"/>
        <w:gridCol w:w="2356"/>
        <w:gridCol w:w="2005"/>
        <w:gridCol w:w="1995"/>
        <w:gridCol w:w="1960"/>
      </w:tblGrid>
      <w:tr w:rsidR="001F365A" w:rsidRPr="00E835AE" w14:paraId="34B7BF66" w14:textId="77777777" w:rsidTr="005F57C1">
        <w:trPr>
          <w:trHeight w:val="215"/>
        </w:trPr>
        <w:tc>
          <w:tcPr>
            <w:tcW w:w="16164" w:type="dxa"/>
            <w:gridSpan w:val="6"/>
            <w:shd w:val="clear" w:color="auto" w:fill="A5D2ED"/>
          </w:tcPr>
          <w:p w14:paraId="578216F6" w14:textId="77777777" w:rsidR="001F365A" w:rsidRPr="00E835AE" w:rsidRDefault="001F365A" w:rsidP="005F57C1">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7A8EC935" w14:textId="77777777" w:rsidTr="005F57C1">
        <w:trPr>
          <w:trHeight w:val="343"/>
        </w:trPr>
        <w:tc>
          <w:tcPr>
            <w:tcW w:w="16164" w:type="dxa"/>
            <w:gridSpan w:val="6"/>
            <w:shd w:val="clear" w:color="auto" w:fill="A5D2ED"/>
            <w:vAlign w:val="bottom"/>
          </w:tcPr>
          <w:p w14:paraId="08367257" w14:textId="77777777" w:rsidR="001F365A" w:rsidRPr="00E835AE" w:rsidRDefault="001F365A" w:rsidP="005F57C1">
            <w:pPr>
              <w:spacing w:line="276" w:lineRule="auto"/>
              <w:rPr>
                <w:b/>
                <w:sz w:val="22"/>
                <w:szCs w:val="22"/>
              </w:rPr>
            </w:pPr>
            <w:r w:rsidRPr="00E835AE">
              <w:rPr>
                <w:b/>
                <w:sz w:val="22"/>
                <w:szCs w:val="22"/>
              </w:rPr>
              <w:t>B.1.  Program Tasarımı, Değerlendirmesi ve Güncellenmesi</w:t>
            </w:r>
          </w:p>
          <w:p w14:paraId="2BCD359E" w14:textId="77777777" w:rsidR="001F365A" w:rsidRPr="00E835AE" w:rsidRDefault="001F365A" w:rsidP="005F57C1">
            <w:pPr>
              <w:spacing w:line="276" w:lineRule="auto"/>
              <w:jc w:val="center"/>
              <w:rPr>
                <w:sz w:val="22"/>
                <w:szCs w:val="22"/>
              </w:rPr>
            </w:pPr>
          </w:p>
        </w:tc>
      </w:tr>
      <w:tr w:rsidR="001F365A" w:rsidRPr="00E835AE" w14:paraId="73237863" w14:textId="77777777" w:rsidTr="005F57C1">
        <w:trPr>
          <w:trHeight w:val="343"/>
        </w:trPr>
        <w:tc>
          <w:tcPr>
            <w:tcW w:w="5989" w:type="dxa"/>
            <w:shd w:val="clear" w:color="auto" w:fill="A5D2ED"/>
            <w:vAlign w:val="bottom"/>
          </w:tcPr>
          <w:p w14:paraId="52C9FC26" w14:textId="77777777" w:rsidR="001F365A" w:rsidRPr="00E835AE" w:rsidRDefault="001F365A" w:rsidP="005F57C1">
            <w:pPr>
              <w:spacing w:line="276" w:lineRule="auto"/>
              <w:rPr>
                <w:b/>
                <w:sz w:val="22"/>
                <w:szCs w:val="22"/>
              </w:rPr>
            </w:pPr>
          </w:p>
        </w:tc>
        <w:tc>
          <w:tcPr>
            <w:tcW w:w="1859" w:type="dxa"/>
            <w:shd w:val="clear" w:color="auto" w:fill="A5D2ED"/>
            <w:vAlign w:val="bottom"/>
          </w:tcPr>
          <w:p w14:paraId="29DB2E6C"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356" w:type="dxa"/>
            <w:shd w:val="clear" w:color="auto" w:fill="A5D2ED"/>
            <w:vAlign w:val="bottom"/>
          </w:tcPr>
          <w:p w14:paraId="5890BF4C"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05" w:type="dxa"/>
            <w:shd w:val="clear" w:color="auto" w:fill="A5D2ED"/>
            <w:vAlign w:val="bottom"/>
          </w:tcPr>
          <w:p w14:paraId="4407AD30"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995" w:type="dxa"/>
            <w:shd w:val="clear" w:color="auto" w:fill="A5D2ED"/>
            <w:vAlign w:val="bottom"/>
          </w:tcPr>
          <w:p w14:paraId="758BD776"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60" w:type="dxa"/>
            <w:shd w:val="clear" w:color="auto" w:fill="A5D2ED"/>
            <w:vAlign w:val="bottom"/>
          </w:tcPr>
          <w:p w14:paraId="10D5BF95"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2B04EA23" w14:textId="77777777" w:rsidTr="005F57C1">
        <w:trPr>
          <w:trHeight w:val="972"/>
        </w:trPr>
        <w:tc>
          <w:tcPr>
            <w:tcW w:w="5989" w:type="dxa"/>
            <w:vMerge w:val="restart"/>
            <w:shd w:val="clear" w:color="auto" w:fill="FFFFFF"/>
          </w:tcPr>
          <w:p w14:paraId="32CE7630" w14:textId="77777777" w:rsidR="001F365A" w:rsidRPr="00E835AE" w:rsidRDefault="001F365A" w:rsidP="005F57C1">
            <w:pPr>
              <w:spacing w:line="276" w:lineRule="auto"/>
              <w:rPr>
                <w:b/>
                <w:bCs/>
                <w:sz w:val="22"/>
                <w:szCs w:val="22"/>
              </w:rPr>
            </w:pPr>
          </w:p>
          <w:p w14:paraId="3598CB9B" w14:textId="77777777" w:rsidR="001F365A" w:rsidRPr="00E835AE" w:rsidRDefault="001F365A" w:rsidP="005F57C1">
            <w:pPr>
              <w:spacing w:line="276" w:lineRule="auto"/>
              <w:jc w:val="both"/>
              <w:rPr>
                <w:b/>
                <w:bCs/>
                <w:sz w:val="22"/>
                <w:szCs w:val="22"/>
                <w:u w:val="single"/>
              </w:rPr>
            </w:pPr>
            <w:r w:rsidRPr="00E835AE">
              <w:rPr>
                <w:b/>
                <w:bCs/>
                <w:sz w:val="22"/>
                <w:szCs w:val="22"/>
                <w:u w:val="single"/>
              </w:rPr>
              <w:t xml:space="preserve">B.1.2. Programın ders dağılım dengesi </w:t>
            </w:r>
          </w:p>
          <w:p w14:paraId="41C7CDAE" w14:textId="77777777" w:rsidR="001F365A" w:rsidRPr="00E835AE" w:rsidRDefault="001F365A" w:rsidP="005F57C1">
            <w:pPr>
              <w:spacing w:line="276" w:lineRule="auto"/>
              <w:jc w:val="both"/>
              <w:rPr>
                <w:sz w:val="22"/>
                <w:szCs w:val="22"/>
              </w:rPr>
            </w:pPr>
          </w:p>
          <w:p w14:paraId="292A53EB" w14:textId="77777777" w:rsidR="001F365A" w:rsidRPr="00E835AE" w:rsidRDefault="001F365A" w:rsidP="005F57C1">
            <w:pPr>
              <w:spacing w:line="276" w:lineRule="auto"/>
              <w:jc w:val="both"/>
              <w:rPr>
                <w:sz w:val="22"/>
                <w:szCs w:val="22"/>
              </w:rPr>
            </w:pPr>
            <w:r w:rsidRPr="00E835AE">
              <w:rPr>
                <w:sz w:val="22"/>
                <w:szCs w:val="22"/>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1859" w:type="dxa"/>
            <w:shd w:val="clear" w:color="auto" w:fill="E6F2FA"/>
          </w:tcPr>
          <w:p w14:paraId="57E231B1" w14:textId="77777777" w:rsidR="001F365A" w:rsidRPr="00E835AE" w:rsidRDefault="001F365A" w:rsidP="005F57C1">
            <w:pPr>
              <w:spacing w:line="276" w:lineRule="auto"/>
              <w:rPr>
                <w:sz w:val="22"/>
                <w:szCs w:val="22"/>
              </w:rPr>
            </w:pPr>
            <w:r w:rsidRPr="00E835AE">
              <w:rPr>
                <w:sz w:val="22"/>
                <w:szCs w:val="22"/>
              </w:rPr>
              <w:t>Ders dağılımına ilişkin, ilke ve yöntemler tanımlanmamıştır.</w:t>
            </w:r>
          </w:p>
        </w:tc>
        <w:tc>
          <w:tcPr>
            <w:tcW w:w="2356" w:type="dxa"/>
            <w:shd w:val="clear" w:color="auto" w:fill="D2E8F6"/>
          </w:tcPr>
          <w:p w14:paraId="1B992C8B" w14:textId="77777777" w:rsidR="001F365A" w:rsidRPr="00E835AE" w:rsidRDefault="001F365A" w:rsidP="005F57C1">
            <w:pPr>
              <w:spacing w:line="276" w:lineRule="auto"/>
              <w:rPr>
                <w:sz w:val="22"/>
                <w:szCs w:val="22"/>
              </w:rPr>
            </w:pPr>
            <w:r w:rsidRPr="00E835AE">
              <w:rPr>
                <w:sz w:val="22"/>
                <w:szCs w:val="22"/>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p>
        </w:tc>
        <w:tc>
          <w:tcPr>
            <w:tcW w:w="2005" w:type="dxa"/>
            <w:shd w:val="clear" w:color="auto" w:fill="B9DCF1"/>
          </w:tcPr>
          <w:p w14:paraId="5E4E90C8" w14:textId="77777777" w:rsidR="001F365A" w:rsidRPr="00E835AE" w:rsidRDefault="001F365A" w:rsidP="005F57C1">
            <w:pPr>
              <w:spacing w:line="276" w:lineRule="auto"/>
              <w:rPr>
                <w:sz w:val="22"/>
                <w:szCs w:val="22"/>
              </w:rPr>
            </w:pPr>
            <w:r w:rsidRPr="00E835AE">
              <w:rPr>
                <w:sz w:val="22"/>
                <w:szCs w:val="22"/>
              </w:rPr>
              <w:t>Ders dağılımı dengesine ilişkin tanımlı süreçlere uygun olarak kurum genelinde uygulamalar bulunmaktadır.</w:t>
            </w:r>
          </w:p>
        </w:tc>
        <w:tc>
          <w:tcPr>
            <w:tcW w:w="1995" w:type="dxa"/>
            <w:shd w:val="clear" w:color="auto" w:fill="8CC7EC"/>
          </w:tcPr>
          <w:p w14:paraId="07154305" w14:textId="77777777" w:rsidR="001F365A" w:rsidRPr="00E835AE" w:rsidRDefault="001F365A" w:rsidP="005F57C1">
            <w:pPr>
              <w:spacing w:line="276" w:lineRule="auto"/>
              <w:rPr>
                <w:sz w:val="22"/>
                <w:szCs w:val="22"/>
              </w:rPr>
            </w:pPr>
            <w:r w:rsidRPr="00E835AE">
              <w:rPr>
                <w:sz w:val="22"/>
                <w:szCs w:val="22"/>
              </w:rPr>
              <w:t xml:space="preserve">Programlarda ders dağılım dengesi izlenmekte ve iyileştirilmektedir. </w:t>
            </w:r>
          </w:p>
        </w:tc>
        <w:tc>
          <w:tcPr>
            <w:tcW w:w="1960" w:type="dxa"/>
            <w:shd w:val="clear" w:color="auto" w:fill="5DB1E5"/>
          </w:tcPr>
          <w:p w14:paraId="55B8BBAE"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45F3688E" w14:textId="77777777" w:rsidTr="005F57C1">
        <w:trPr>
          <w:trHeight w:val="2535"/>
        </w:trPr>
        <w:tc>
          <w:tcPr>
            <w:tcW w:w="5989" w:type="dxa"/>
            <w:vMerge/>
            <w:shd w:val="clear" w:color="auto" w:fill="FFFFFF"/>
          </w:tcPr>
          <w:p w14:paraId="76971814" w14:textId="77777777" w:rsidR="001F365A" w:rsidRPr="00E835AE" w:rsidRDefault="001F365A" w:rsidP="005F57C1">
            <w:pPr>
              <w:pBdr>
                <w:top w:val="nil"/>
                <w:left w:val="nil"/>
                <w:bottom w:val="nil"/>
                <w:right w:val="nil"/>
                <w:between w:val="nil"/>
              </w:pBdr>
              <w:spacing w:line="276" w:lineRule="auto"/>
              <w:rPr>
                <w:sz w:val="22"/>
                <w:szCs w:val="22"/>
              </w:rPr>
            </w:pPr>
          </w:p>
        </w:tc>
        <w:tc>
          <w:tcPr>
            <w:tcW w:w="10175" w:type="dxa"/>
            <w:gridSpan w:val="5"/>
            <w:shd w:val="clear" w:color="auto" w:fill="A5D2ED"/>
          </w:tcPr>
          <w:p w14:paraId="1D83AF87" w14:textId="77777777" w:rsidR="001F365A" w:rsidRPr="00E835AE" w:rsidRDefault="001F365A" w:rsidP="005F57C1">
            <w:pPr>
              <w:spacing w:line="276" w:lineRule="auto"/>
              <w:ind w:left="118" w:right="63"/>
              <w:jc w:val="both"/>
              <w:rPr>
                <w:sz w:val="22"/>
                <w:szCs w:val="22"/>
              </w:rPr>
            </w:pPr>
          </w:p>
          <w:p w14:paraId="5FF1960C"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5216398D" w14:textId="77777777" w:rsidR="001F365A" w:rsidRPr="00E835AE" w:rsidRDefault="001F365A" w:rsidP="003875DF">
            <w:pPr>
              <w:numPr>
                <w:ilvl w:val="0"/>
                <w:numId w:val="11"/>
              </w:numPr>
              <w:spacing w:line="276" w:lineRule="auto"/>
              <w:jc w:val="both"/>
              <w:rPr>
                <w:i/>
                <w:sz w:val="22"/>
                <w:szCs w:val="22"/>
              </w:rPr>
            </w:pPr>
            <w:r w:rsidRPr="00E835AE">
              <w:rPr>
                <w:i/>
                <w:sz w:val="22"/>
                <w:szCs w:val="22"/>
              </w:rPr>
              <w:t>Ders dağılımına ilişkin ilke ve yöntemler ile buna ilişkin kanıtlar</w:t>
            </w:r>
          </w:p>
          <w:p w14:paraId="39AAC558" w14:textId="77777777" w:rsidR="001F365A" w:rsidRPr="00E835AE" w:rsidRDefault="001F365A" w:rsidP="003875DF">
            <w:pPr>
              <w:numPr>
                <w:ilvl w:val="0"/>
                <w:numId w:val="11"/>
              </w:numPr>
              <w:spacing w:line="276" w:lineRule="auto"/>
              <w:jc w:val="both"/>
              <w:rPr>
                <w:i/>
                <w:sz w:val="22"/>
                <w:szCs w:val="22"/>
              </w:rPr>
            </w:pPr>
            <w:r w:rsidRPr="00E835AE">
              <w:rPr>
                <w:i/>
                <w:sz w:val="22"/>
                <w:szCs w:val="22"/>
              </w:rPr>
              <w:t>İlan edilmiş ders bilgi paketlerinde ders dağılım dengesinin gözetildiğine ilişkin kanıtlar</w:t>
            </w:r>
          </w:p>
          <w:p w14:paraId="676182C1" w14:textId="77777777" w:rsidR="001F365A" w:rsidRPr="00E835AE" w:rsidRDefault="001F365A" w:rsidP="003875DF">
            <w:pPr>
              <w:numPr>
                <w:ilvl w:val="0"/>
                <w:numId w:val="11"/>
              </w:numPr>
              <w:spacing w:line="276" w:lineRule="auto"/>
              <w:jc w:val="both"/>
              <w:rPr>
                <w:i/>
                <w:sz w:val="22"/>
                <w:szCs w:val="22"/>
              </w:rPr>
            </w:pPr>
            <w:r w:rsidRPr="00E835AE">
              <w:rPr>
                <w:i/>
                <w:sz w:val="22"/>
                <w:szCs w:val="22"/>
              </w:rPr>
              <w:t>Eğitim komisyonu kararı, senato kararları vb</w:t>
            </w:r>
          </w:p>
          <w:p w14:paraId="22E21263" w14:textId="77777777" w:rsidR="001F365A" w:rsidRPr="00E835AE" w:rsidRDefault="001F365A" w:rsidP="003875DF">
            <w:pPr>
              <w:numPr>
                <w:ilvl w:val="0"/>
                <w:numId w:val="11"/>
              </w:numPr>
              <w:spacing w:line="276" w:lineRule="auto"/>
              <w:jc w:val="both"/>
              <w:rPr>
                <w:i/>
                <w:sz w:val="22"/>
                <w:szCs w:val="22"/>
              </w:rPr>
            </w:pPr>
            <w:r w:rsidRPr="00E835AE">
              <w:rPr>
                <w:i/>
                <w:sz w:val="22"/>
                <w:szCs w:val="22"/>
              </w:rPr>
              <w:t>Ders dağılım dengesinin izlenmesine ve iyileştirilmesine ilişkin kanıtlar</w:t>
            </w:r>
          </w:p>
          <w:p w14:paraId="55E8257F" w14:textId="2E1EE0BE" w:rsidR="001F365A" w:rsidRPr="00E835AE" w:rsidRDefault="001F365A" w:rsidP="003875DF">
            <w:pPr>
              <w:numPr>
                <w:ilvl w:val="0"/>
                <w:numId w:val="11"/>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5FEED40" w14:textId="77777777" w:rsidR="001F365A" w:rsidRPr="00E835AE" w:rsidRDefault="001F365A" w:rsidP="001F365A"/>
    <w:p w14:paraId="3FE065AD" w14:textId="77777777" w:rsidR="001F365A" w:rsidRPr="00E835AE" w:rsidRDefault="001F365A" w:rsidP="001F365A"/>
    <w:tbl>
      <w:tblPr>
        <w:tblpPr w:leftFromText="141" w:rightFromText="141" w:vertAnchor="page" w:horzAnchor="margin" w:tblpXSpec="center" w:tblpY="696"/>
        <w:tblW w:w="162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50"/>
        <w:gridCol w:w="2081"/>
        <w:gridCol w:w="1975"/>
        <w:gridCol w:w="2065"/>
        <w:gridCol w:w="2008"/>
        <w:gridCol w:w="1984"/>
      </w:tblGrid>
      <w:tr w:rsidR="001F365A" w:rsidRPr="00E835AE" w14:paraId="2386A382" w14:textId="77777777" w:rsidTr="005F57C1">
        <w:trPr>
          <w:trHeight w:val="217"/>
        </w:trPr>
        <w:tc>
          <w:tcPr>
            <w:tcW w:w="16263" w:type="dxa"/>
            <w:gridSpan w:val="6"/>
            <w:shd w:val="clear" w:color="auto" w:fill="A5D2ED"/>
          </w:tcPr>
          <w:p w14:paraId="1EA964E2" w14:textId="77777777" w:rsidR="001F365A" w:rsidRPr="00E835AE" w:rsidRDefault="001F365A" w:rsidP="005F57C1">
            <w:pPr>
              <w:tabs>
                <w:tab w:val="center" w:pos="2792"/>
              </w:tabs>
              <w:spacing w:line="276" w:lineRule="auto"/>
              <w:rPr>
                <w:sz w:val="22"/>
                <w:szCs w:val="22"/>
              </w:rPr>
            </w:pPr>
          </w:p>
          <w:p w14:paraId="638FED11" w14:textId="77777777" w:rsidR="001F365A" w:rsidRPr="00E835AE" w:rsidRDefault="001F365A" w:rsidP="005F57C1">
            <w:pPr>
              <w:pStyle w:val="b1"/>
              <w:framePr w:hSpace="0" w:wrap="auto" w:vAnchor="margin" w:hAnchor="text" w:xAlign="left" w:yAlign="inline"/>
              <w:rPr>
                <w:sz w:val="22"/>
                <w:szCs w:val="22"/>
              </w:rPr>
            </w:pPr>
            <w:r w:rsidRPr="00E835AE">
              <w:t>B. EĞİTİM ve ÖĞRETİM</w:t>
            </w:r>
          </w:p>
        </w:tc>
      </w:tr>
      <w:tr w:rsidR="001F365A" w:rsidRPr="00E835AE" w14:paraId="2623ABC5" w14:textId="77777777" w:rsidTr="005F57C1">
        <w:trPr>
          <w:trHeight w:val="304"/>
        </w:trPr>
        <w:tc>
          <w:tcPr>
            <w:tcW w:w="16263" w:type="dxa"/>
            <w:gridSpan w:val="6"/>
            <w:shd w:val="clear" w:color="auto" w:fill="A5D2ED"/>
            <w:vAlign w:val="bottom"/>
          </w:tcPr>
          <w:p w14:paraId="7F3B6F24" w14:textId="77777777" w:rsidR="001F365A" w:rsidRPr="00E835AE" w:rsidRDefault="001F365A" w:rsidP="005F57C1">
            <w:pPr>
              <w:spacing w:line="276" w:lineRule="auto"/>
              <w:rPr>
                <w:sz w:val="22"/>
                <w:szCs w:val="22"/>
              </w:rPr>
            </w:pPr>
            <w:r w:rsidRPr="00E835AE">
              <w:rPr>
                <w:b/>
                <w:sz w:val="22"/>
                <w:szCs w:val="22"/>
              </w:rPr>
              <w:t>B.1.  Program Tasarımı, Değerlendirmesi ve Güncellenmesi</w:t>
            </w:r>
          </w:p>
        </w:tc>
      </w:tr>
      <w:tr w:rsidR="001F365A" w:rsidRPr="00E835AE" w14:paraId="3582B528" w14:textId="77777777" w:rsidTr="005F57C1">
        <w:trPr>
          <w:trHeight w:val="304"/>
        </w:trPr>
        <w:tc>
          <w:tcPr>
            <w:tcW w:w="6150" w:type="dxa"/>
            <w:shd w:val="clear" w:color="auto" w:fill="A5D2ED"/>
            <w:vAlign w:val="bottom"/>
          </w:tcPr>
          <w:p w14:paraId="4181696D" w14:textId="77777777" w:rsidR="001F365A" w:rsidRPr="00E835AE" w:rsidRDefault="001F365A" w:rsidP="005F57C1">
            <w:pPr>
              <w:spacing w:line="276" w:lineRule="auto"/>
              <w:rPr>
                <w:b/>
                <w:sz w:val="22"/>
                <w:szCs w:val="22"/>
              </w:rPr>
            </w:pPr>
          </w:p>
        </w:tc>
        <w:tc>
          <w:tcPr>
            <w:tcW w:w="2081" w:type="dxa"/>
            <w:shd w:val="clear" w:color="auto" w:fill="A5D2ED"/>
            <w:vAlign w:val="bottom"/>
          </w:tcPr>
          <w:p w14:paraId="1CB651AB"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975" w:type="dxa"/>
            <w:shd w:val="clear" w:color="auto" w:fill="A5D2ED"/>
            <w:vAlign w:val="bottom"/>
          </w:tcPr>
          <w:p w14:paraId="1967C326"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65" w:type="dxa"/>
            <w:shd w:val="clear" w:color="auto" w:fill="A5D2ED"/>
            <w:vAlign w:val="bottom"/>
          </w:tcPr>
          <w:p w14:paraId="3CB63ADB"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008" w:type="dxa"/>
            <w:shd w:val="clear" w:color="auto" w:fill="A5D2ED"/>
            <w:vAlign w:val="bottom"/>
          </w:tcPr>
          <w:p w14:paraId="35FCCA49"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84" w:type="dxa"/>
            <w:shd w:val="clear" w:color="auto" w:fill="A5D2ED"/>
            <w:vAlign w:val="bottom"/>
          </w:tcPr>
          <w:p w14:paraId="3DE92D7C"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581ADA04" w14:textId="77777777" w:rsidTr="005F57C1">
        <w:trPr>
          <w:trHeight w:val="984"/>
        </w:trPr>
        <w:tc>
          <w:tcPr>
            <w:tcW w:w="6150" w:type="dxa"/>
            <w:vMerge w:val="restart"/>
            <w:shd w:val="clear" w:color="auto" w:fill="FFFFFF"/>
          </w:tcPr>
          <w:p w14:paraId="726C8177" w14:textId="77777777" w:rsidR="001F365A" w:rsidRPr="00E835AE" w:rsidRDefault="001F365A" w:rsidP="005F57C1">
            <w:pPr>
              <w:spacing w:line="276" w:lineRule="auto"/>
              <w:jc w:val="both"/>
              <w:rPr>
                <w:b/>
                <w:bCs/>
                <w:sz w:val="22"/>
                <w:szCs w:val="22"/>
              </w:rPr>
            </w:pPr>
          </w:p>
          <w:p w14:paraId="47AFAC70" w14:textId="77777777" w:rsidR="001F365A" w:rsidRPr="00E835AE" w:rsidRDefault="001F365A" w:rsidP="005F57C1">
            <w:pPr>
              <w:spacing w:line="276" w:lineRule="auto"/>
              <w:jc w:val="both"/>
              <w:rPr>
                <w:b/>
                <w:bCs/>
                <w:sz w:val="22"/>
                <w:szCs w:val="22"/>
                <w:u w:val="single"/>
              </w:rPr>
            </w:pPr>
            <w:r w:rsidRPr="00E835AE">
              <w:rPr>
                <w:b/>
                <w:bCs/>
                <w:sz w:val="22"/>
                <w:szCs w:val="22"/>
                <w:u w:val="single"/>
              </w:rPr>
              <w:t>B.1.3. Ders kazanımlarının program çıktılarıyla uyumu</w:t>
            </w:r>
          </w:p>
          <w:p w14:paraId="3977286B" w14:textId="77777777" w:rsidR="001F365A" w:rsidRPr="00E835AE" w:rsidRDefault="001F365A" w:rsidP="005F57C1">
            <w:pPr>
              <w:spacing w:line="276" w:lineRule="auto"/>
              <w:jc w:val="both"/>
              <w:rPr>
                <w:sz w:val="22"/>
                <w:szCs w:val="22"/>
              </w:rPr>
            </w:pPr>
          </w:p>
          <w:p w14:paraId="2B5661A5" w14:textId="77777777" w:rsidR="001F365A" w:rsidRPr="00E835AE" w:rsidRDefault="001F365A" w:rsidP="005F57C1">
            <w:pPr>
              <w:spacing w:line="276" w:lineRule="auto"/>
              <w:jc w:val="both"/>
              <w:rPr>
                <w:sz w:val="22"/>
                <w:szCs w:val="22"/>
              </w:rPr>
            </w:pPr>
            <w:r w:rsidRPr="00E835AE">
              <w:rPr>
                <w:sz w:val="22"/>
                <w:szCs w:val="22"/>
              </w:rPr>
              <w:t xml:space="preserve">Derslerin öğrenme kazanımları (karma ve uzaktan eğitim de dahil) tanımlanmış ve program çıktıları ile ders kazanımları eşleştirmesi oluşturulmuş ve ilan edilmiştir. Kazanımların ifade şekli öngörülen bilişsel, duyuşsal ve devinimsel seviyeyi açıkça belirtmektedir. </w:t>
            </w:r>
          </w:p>
          <w:p w14:paraId="2BECC970" w14:textId="77777777" w:rsidR="001F365A" w:rsidRPr="00E835AE" w:rsidRDefault="001F365A" w:rsidP="005F57C1">
            <w:pPr>
              <w:spacing w:line="276" w:lineRule="auto"/>
              <w:jc w:val="both"/>
              <w:rPr>
                <w:sz w:val="22"/>
                <w:szCs w:val="22"/>
              </w:rPr>
            </w:pPr>
            <w:r w:rsidRPr="00E835AE">
              <w:rPr>
                <w:sz w:val="22"/>
                <w:szCs w:val="22"/>
              </w:rPr>
              <w:t xml:space="preserve">Ders öğrenme kazanımlarının gerçekleştiğinin nasıl izleneceğine dair planlama yapılmıştır, özellikle alana özgü olmayan (genel) kazanımların irdelenme yöntem ve süreci ayrıntılı belirtilmektedir. </w:t>
            </w:r>
          </w:p>
        </w:tc>
        <w:tc>
          <w:tcPr>
            <w:tcW w:w="2081" w:type="dxa"/>
            <w:shd w:val="clear" w:color="auto" w:fill="E6F2FA"/>
          </w:tcPr>
          <w:p w14:paraId="35F8A701" w14:textId="77777777" w:rsidR="001F365A" w:rsidRPr="00E835AE" w:rsidRDefault="001F365A" w:rsidP="005F57C1">
            <w:pPr>
              <w:spacing w:line="276" w:lineRule="auto"/>
              <w:rPr>
                <w:i/>
                <w:sz w:val="22"/>
                <w:szCs w:val="22"/>
              </w:rPr>
            </w:pPr>
            <w:r w:rsidRPr="00E835AE">
              <w:rPr>
                <w:sz w:val="22"/>
                <w:szCs w:val="22"/>
              </w:rPr>
              <w:t>Ders kazanımları program çıktıları ile eşleştirilmemiştir.</w:t>
            </w:r>
          </w:p>
          <w:p w14:paraId="1F2B989F" w14:textId="77777777" w:rsidR="001F365A" w:rsidRPr="00E835AE" w:rsidRDefault="001F365A" w:rsidP="005F57C1">
            <w:pPr>
              <w:spacing w:line="276" w:lineRule="auto"/>
              <w:rPr>
                <w:sz w:val="22"/>
                <w:szCs w:val="22"/>
              </w:rPr>
            </w:pPr>
          </w:p>
        </w:tc>
        <w:tc>
          <w:tcPr>
            <w:tcW w:w="1975" w:type="dxa"/>
            <w:shd w:val="clear" w:color="auto" w:fill="D2E8F6"/>
          </w:tcPr>
          <w:p w14:paraId="668ADBA2" w14:textId="77777777" w:rsidR="001F365A" w:rsidRPr="00E835AE" w:rsidRDefault="001F365A" w:rsidP="005F57C1">
            <w:pPr>
              <w:spacing w:line="276" w:lineRule="auto"/>
              <w:rPr>
                <w:sz w:val="22"/>
                <w:szCs w:val="22"/>
              </w:rPr>
            </w:pPr>
            <w:r w:rsidRPr="00E835AE">
              <w:rPr>
                <w:sz w:val="22"/>
                <w:szCs w:val="22"/>
              </w:rPr>
              <w:t xml:space="preserve">Ders kazanımlarının oluşturulması ve program çıktılarıyla uyumlu hale getirilmesine ilişkin ilke, yöntem ve sınıflamaları içeren tanımlı süreçler bulunmaktadır. </w:t>
            </w:r>
          </w:p>
          <w:p w14:paraId="7818C7D0" w14:textId="77777777" w:rsidR="001F365A" w:rsidRPr="00E835AE" w:rsidRDefault="001F365A" w:rsidP="005F57C1">
            <w:pPr>
              <w:spacing w:line="276" w:lineRule="auto"/>
              <w:rPr>
                <w:sz w:val="22"/>
                <w:szCs w:val="22"/>
              </w:rPr>
            </w:pPr>
          </w:p>
        </w:tc>
        <w:tc>
          <w:tcPr>
            <w:tcW w:w="2065" w:type="dxa"/>
            <w:shd w:val="clear" w:color="auto" w:fill="B9DCF1"/>
          </w:tcPr>
          <w:p w14:paraId="69B68154" w14:textId="77777777" w:rsidR="001F365A" w:rsidRPr="00E835AE" w:rsidRDefault="001F365A" w:rsidP="005F57C1">
            <w:pPr>
              <w:spacing w:line="276" w:lineRule="auto"/>
              <w:rPr>
                <w:sz w:val="22"/>
                <w:szCs w:val="22"/>
              </w:rPr>
            </w:pPr>
            <w:r w:rsidRPr="00E835AE">
              <w:rPr>
                <w:sz w:val="22"/>
                <w:szCs w:val="22"/>
              </w:rPr>
              <w:t>Ders kazanımları programların genelinde program çıktılarıyla uyumlandırılmıştır ve ders bilgi paketleri ile paylaşılmaktadır.</w:t>
            </w:r>
          </w:p>
        </w:tc>
        <w:tc>
          <w:tcPr>
            <w:tcW w:w="2008" w:type="dxa"/>
            <w:shd w:val="clear" w:color="auto" w:fill="8CC7EC"/>
          </w:tcPr>
          <w:p w14:paraId="198C5CA5" w14:textId="77777777" w:rsidR="001F365A" w:rsidRPr="00E835AE" w:rsidRDefault="001F365A" w:rsidP="005F57C1">
            <w:pPr>
              <w:spacing w:line="276" w:lineRule="auto"/>
              <w:rPr>
                <w:sz w:val="22"/>
                <w:szCs w:val="22"/>
              </w:rPr>
            </w:pPr>
            <w:r w:rsidRPr="00E835AE">
              <w:rPr>
                <w:sz w:val="22"/>
                <w:szCs w:val="22"/>
              </w:rPr>
              <w:t xml:space="preserve">Ders kazanımlarının program çıktılarıyla uyumu izlenmekte ve iyileştirilmektedir. </w:t>
            </w:r>
          </w:p>
        </w:tc>
        <w:tc>
          <w:tcPr>
            <w:tcW w:w="1984" w:type="dxa"/>
            <w:shd w:val="clear" w:color="auto" w:fill="5DB1E5"/>
          </w:tcPr>
          <w:p w14:paraId="38CAD359"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B6D06CC" w14:textId="77777777" w:rsidTr="005F57C1">
        <w:trPr>
          <w:trHeight w:val="3202"/>
        </w:trPr>
        <w:tc>
          <w:tcPr>
            <w:tcW w:w="6150" w:type="dxa"/>
            <w:vMerge/>
            <w:shd w:val="clear" w:color="auto" w:fill="FFFFFF"/>
          </w:tcPr>
          <w:p w14:paraId="192ABFBF" w14:textId="77777777" w:rsidR="001F365A" w:rsidRPr="00E835AE" w:rsidRDefault="001F365A" w:rsidP="005F57C1">
            <w:pPr>
              <w:pBdr>
                <w:top w:val="nil"/>
                <w:left w:val="nil"/>
                <w:bottom w:val="nil"/>
                <w:right w:val="nil"/>
                <w:between w:val="nil"/>
              </w:pBdr>
              <w:spacing w:line="276" w:lineRule="auto"/>
              <w:rPr>
                <w:sz w:val="22"/>
                <w:szCs w:val="22"/>
              </w:rPr>
            </w:pPr>
          </w:p>
        </w:tc>
        <w:tc>
          <w:tcPr>
            <w:tcW w:w="10113" w:type="dxa"/>
            <w:gridSpan w:val="5"/>
            <w:shd w:val="clear" w:color="auto" w:fill="A5D2ED"/>
          </w:tcPr>
          <w:p w14:paraId="180AB245" w14:textId="77777777" w:rsidR="001F365A" w:rsidRPr="00E835AE" w:rsidRDefault="001F365A" w:rsidP="005F57C1">
            <w:pPr>
              <w:spacing w:line="276" w:lineRule="auto"/>
              <w:ind w:left="118" w:right="63"/>
              <w:jc w:val="both"/>
              <w:rPr>
                <w:sz w:val="22"/>
                <w:szCs w:val="22"/>
              </w:rPr>
            </w:pPr>
          </w:p>
          <w:p w14:paraId="6D65B72A"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7230A5A4" w14:textId="681894A3" w:rsidR="001F365A" w:rsidRPr="00E835AE" w:rsidRDefault="00B92709" w:rsidP="003875DF">
            <w:pPr>
              <w:numPr>
                <w:ilvl w:val="0"/>
                <w:numId w:val="13"/>
              </w:numPr>
              <w:spacing w:line="276" w:lineRule="auto"/>
              <w:jc w:val="both"/>
              <w:rPr>
                <w:i/>
                <w:sz w:val="22"/>
                <w:szCs w:val="22"/>
              </w:rPr>
            </w:pPr>
            <w:r w:rsidRPr="00E835AE">
              <w:rPr>
                <w:i/>
                <w:sz w:val="22"/>
                <w:szCs w:val="22"/>
              </w:rPr>
              <w:t>Birimde</w:t>
            </w:r>
            <w:r w:rsidR="001F365A" w:rsidRPr="00E835AE">
              <w:rPr>
                <w:i/>
                <w:sz w:val="22"/>
                <w:szCs w:val="22"/>
              </w:rPr>
              <w:t xml:space="preserve">, ders kazanımlarını değerlendirilmesi ve </w:t>
            </w:r>
            <w:proofErr w:type="gramStart"/>
            <w:r w:rsidR="001F365A" w:rsidRPr="00E835AE">
              <w:rPr>
                <w:i/>
                <w:sz w:val="22"/>
                <w:szCs w:val="22"/>
              </w:rPr>
              <w:t>müfredat  öğrenim</w:t>
            </w:r>
            <w:proofErr w:type="gramEnd"/>
            <w:r w:rsidR="001F365A" w:rsidRPr="00E835AE">
              <w:rPr>
                <w:i/>
                <w:sz w:val="22"/>
                <w:szCs w:val="22"/>
              </w:rPr>
              <w:t xml:space="preserve"> hedeflerine ulaşılması ve bunların program çıktıları ile uyumunun nasıl ölçtüğüne dair etkili süreçleri nasıl gerçekleşeceğini gösteren yönerge ve planlama kanıtları</w:t>
            </w:r>
          </w:p>
          <w:p w14:paraId="4F4F6742" w14:textId="77777777" w:rsidR="001F365A" w:rsidRPr="00E835AE" w:rsidRDefault="001F365A" w:rsidP="003875DF">
            <w:pPr>
              <w:numPr>
                <w:ilvl w:val="0"/>
                <w:numId w:val="13"/>
              </w:numPr>
              <w:spacing w:line="276" w:lineRule="auto"/>
              <w:jc w:val="both"/>
              <w:rPr>
                <w:i/>
                <w:sz w:val="22"/>
                <w:szCs w:val="22"/>
              </w:rPr>
            </w:pPr>
            <w:r w:rsidRPr="00E835AE">
              <w:rPr>
                <w:i/>
                <w:sz w:val="22"/>
                <w:szCs w:val="22"/>
              </w:rPr>
              <w:t>Program çıktıları ve ders kazanımlarının ilişkilendirilmesi</w:t>
            </w:r>
          </w:p>
          <w:p w14:paraId="3439315C" w14:textId="77777777" w:rsidR="001F365A" w:rsidRPr="00E835AE" w:rsidRDefault="001F365A" w:rsidP="003875DF">
            <w:pPr>
              <w:numPr>
                <w:ilvl w:val="0"/>
                <w:numId w:val="13"/>
              </w:numPr>
              <w:spacing w:line="276" w:lineRule="auto"/>
              <w:jc w:val="both"/>
              <w:rPr>
                <w:i/>
                <w:sz w:val="22"/>
                <w:szCs w:val="22"/>
              </w:rPr>
            </w:pPr>
            <w:r w:rsidRPr="00E835AE">
              <w:rPr>
                <w:i/>
                <w:sz w:val="22"/>
                <w:szCs w:val="22"/>
              </w:rPr>
              <w:t>Program dışından alınan derslerin (örgün veya uzaktan) program çıktılarıyla uyumunu gösteren kanıtlar</w:t>
            </w:r>
          </w:p>
          <w:p w14:paraId="11275CDC" w14:textId="77777777" w:rsidR="001F365A" w:rsidRPr="00E835AE" w:rsidRDefault="001F365A" w:rsidP="003875DF">
            <w:pPr>
              <w:numPr>
                <w:ilvl w:val="0"/>
                <w:numId w:val="13"/>
              </w:numPr>
              <w:spacing w:line="276" w:lineRule="auto"/>
              <w:jc w:val="both"/>
              <w:rPr>
                <w:i/>
                <w:sz w:val="22"/>
                <w:szCs w:val="22"/>
              </w:rPr>
            </w:pPr>
            <w:r w:rsidRPr="00E835AE">
              <w:rPr>
                <w:i/>
                <w:sz w:val="22"/>
                <w:szCs w:val="22"/>
              </w:rPr>
              <w:t>Ders kazanımların program çıktılarıyla uyumunun izlenmesine ve iyileştirilmesine ilişkin kanıtlar</w:t>
            </w:r>
          </w:p>
          <w:p w14:paraId="2E220D82" w14:textId="395463FD" w:rsidR="001F365A" w:rsidRPr="00E835AE" w:rsidRDefault="001F365A" w:rsidP="003875DF">
            <w:pPr>
              <w:numPr>
                <w:ilvl w:val="0"/>
                <w:numId w:val="13"/>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50AAA064" w14:textId="77777777" w:rsidR="001F365A" w:rsidRPr="00E835AE" w:rsidRDefault="001F365A" w:rsidP="001F365A"/>
    <w:tbl>
      <w:tblPr>
        <w:tblpPr w:leftFromText="141" w:rightFromText="141" w:vertAnchor="page" w:horzAnchor="margin" w:tblpXSpec="center" w:tblpY="598"/>
        <w:tblW w:w="16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7"/>
        <w:gridCol w:w="2054"/>
        <w:gridCol w:w="2200"/>
        <w:gridCol w:w="1774"/>
        <w:gridCol w:w="2151"/>
        <w:gridCol w:w="1954"/>
      </w:tblGrid>
      <w:tr w:rsidR="001F365A" w:rsidRPr="00E835AE" w14:paraId="46674622" w14:textId="77777777" w:rsidTr="005F57C1">
        <w:trPr>
          <w:trHeight w:val="188"/>
        </w:trPr>
        <w:tc>
          <w:tcPr>
            <w:tcW w:w="16080" w:type="dxa"/>
            <w:gridSpan w:val="6"/>
            <w:shd w:val="clear" w:color="auto" w:fill="A5D2ED"/>
          </w:tcPr>
          <w:p w14:paraId="3CD805E7" w14:textId="77777777" w:rsidR="001F365A" w:rsidRPr="00E835AE" w:rsidRDefault="001F365A" w:rsidP="005F57C1">
            <w:pPr>
              <w:pStyle w:val="b1"/>
              <w:framePr w:hSpace="0" w:wrap="auto" w:vAnchor="margin" w:hAnchor="text" w:xAlign="left" w:yAlign="inline"/>
              <w:rPr>
                <w:sz w:val="22"/>
                <w:szCs w:val="22"/>
              </w:rPr>
            </w:pPr>
            <w:r w:rsidRPr="00E835AE">
              <w:lastRenderedPageBreak/>
              <w:t>B. EĞİTİM ve ÖĞRETİM</w:t>
            </w:r>
          </w:p>
        </w:tc>
      </w:tr>
      <w:tr w:rsidR="001F365A" w:rsidRPr="00E835AE" w14:paraId="0380404C" w14:textId="77777777" w:rsidTr="005F57C1">
        <w:trPr>
          <w:trHeight w:val="582"/>
        </w:trPr>
        <w:tc>
          <w:tcPr>
            <w:tcW w:w="16080" w:type="dxa"/>
            <w:gridSpan w:val="6"/>
            <w:shd w:val="clear" w:color="auto" w:fill="A5D2ED"/>
            <w:vAlign w:val="bottom"/>
          </w:tcPr>
          <w:p w14:paraId="02FA70AE" w14:textId="77777777" w:rsidR="001F365A" w:rsidRPr="00E835AE" w:rsidRDefault="001F365A" w:rsidP="005F57C1">
            <w:pPr>
              <w:spacing w:line="276" w:lineRule="auto"/>
              <w:rPr>
                <w:b/>
                <w:sz w:val="22"/>
                <w:szCs w:val="22"/>
              </w:rPr>
            </w:pPr>
            <w:r w:rsidRPr="00E835AE">
              <w:rPr>
                <w:b/>
                <w:sz w:val="22"/>
                <w:szCs w:val="22"/>
              </w:rPr>
              <w:t>B.1.  Program Tasarımı, Değerlendirmesi ve Güncellenmesi</w:t>
            </w:r>
          </w:p>
          <w:p w14:paraId="5CC16D05" w14:textId="77777777" w:rsidR="001F365A" w:rsidRPr="00E835AE" w:rsidRDefault="001F365A" w:rsidP="005F57C1">
            <w:pPr>
              <w:spacing w:line="276" w:lineRule="auto"/>
              <w:jc w:val="center"/>
              <w:rPr>
                <w:sz w:val="22"/>
                <w:szCs w:val="22"/>
              </w:rPr>
            </w:pPr>
          </w:p>
        </w:tc>
      </w:tr>
      <w:tr w:rsidR="001F365A" w:rsidRPr="00E835AE" w14:paraId="661D8C9C" w14:textId="77777777" w:rsidTr="005F57C1">
        <w:trPr>
          <w:trHeight w:val="291"/>
        </w:trPr>
        <w:tc>
          <w:tcPr>
            <w:tcW w:w="5947" w:type="dxa"/>
            <w:shd w:val="clear" w:color="auto" w:fill="A5D2ED"/>
            <w:vAlign w:val="bottom"/>
          </w:tcPr>
          <w:p w14:paraId="6A2F682B" w14:textId="77777777" w:rsidR="001F365A" w:rsidRPr="00E835AE" w:rsidRDefault="001F365A" w:rsidP="005F57C1">
            <w:pPr>
              <w:spacing w:line="276" w:lineRule="auto"/>
              <w:rPr>
                <w:b/>
                <w:sz w:val="22"/>
                <w:szCs w:val="22"/>
              </w:rPr>
            </w:pPr>
          </w:p>
        </w:tc>
        <w:tc>
          <w:tcPr>
            <w:tcW w:w="2054" w:type="dxa"/>
            <w:shd w:val="clear" w:color="auto" w:fill="A5D2ED"/>
            <w:vAlign w:val="bottom"/>
          </w:tcPr>
          <w:p w14:paraId="37BC1B2E"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200" w:type="dxa"/>
            <w:shd w:val="clear" w:color="auto" w:fill="A5D2ED"/>
            <w:vAlign w:val="bottom"/>
          </w:tcPr>
          <w:p w14:paraId="466B7A38"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774" w:type="dxa"/>
            <w:shd w:val="clear" w:color="auto" w:fill="A5D2ED"/>
            <w:vAlign w:val="bottom"/>
          </w:tcPr>
          <w:p w14:paraId="243C8D43"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51" w:type="dxa"/>
            <w:shd w:val="clear" w:color="auto" w:fill="A5D2ED"/>
            <w:vAlign w:val="bottom"/>
          </w:tcPr>
          <w:p w14:paraId="420411CA"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54" w:type="dxa"/>
            <w:shd w:val="clear" w:color="auto" w:fill="A5D2ED"/>
            <w:vAlign w:val="bottom"/>
          </w:tcPr>
          <w:p w14:paraId="312B530B"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4BC57089" w14:textId="77777777" w:rsidTr="005F57C1">
        <w:trPr>
          <w:trHeight w:val="849"/>
        </w:trPr>
        <w:tc>
          <w:tcPr>
            <w:tcW w:w="5947" w:type="dxa"/>
            <w:vMerge w:val="restart"/>
            <w:shd w:val="clear" w:color="auto" w:fill="FFFFFF"/>
          </w:tcPr>
          <w:p w14:paraId="16A81EAE" w14:textId="77777777" w:rsidR="001F365A" w:rsidRPr="00E835AE" w:rsidRDefault="001F365A" w:rsidP="005F57C1">
            <w:pPr>
              <w:spacing w:line="276" w:lineRule="auto"/>
              <w:rPr>
                <w:sz w:val="22"/>
                <w:szCs w:val="22"/>
              </w:rPr>
            </w:pPr>
          </w:p>
          <w:p w14:paraId="4AADC32A" w14:textId="77777777" w:rsidR="001F365A" w:rsidRPr="00E835AE" w:rsidRDefault="001F365A" w:rsidP="005F57C1">
            <w:pPr>
              <w:spacing w:line="276" w:lineRule="auto"/>
              <w:rPr>
                <w:b/>
                <w:bCs/>
                <w:sz w:val="22"/>
                <w:szCs w:val="22"/>
                <w:u w:val="single"/>
              </w:rPr>
            </w:pPr>
            <w:r w:rsidRPr="00E835AE">
              <w:rPr>
                <w:b/>
                <w:bCs/>
                <w:sz w:val="22"/>
                <w:szCs w:val="22"/>
                <w:u w:val="single"/>
              </w:rPr>
              <w:t>B.1.4. Öğrenci iş yüküne dayalı ders tasarımı</w:t>
            </w:r>
          </w:p>
          <w:p w14:paraId="072506D1" w14:textId="77777777" w:rsidR="001F365A" w:rsidRPr="00E835AE" w:rsidRDefault="001F365A" w:rsidP="005F57C1">
            <w:pPr>
              <w:spacing w:line="276" w:lineRule="auto"/>
              <w:rPr>
                <w:sz w:val="22"/>
                <w:szCs w:val="22"/>
                <w:u w:val="single"/>
              </w:rPr>
            </w:pPr>
          </w:p>
          <w:p w14:paraId="32832A43" w14:textId="77777777" w:rsidR="001F365A" w:rsidRPr="00E835AE" w:rsidRDefault="001F365A" w:rsidP="005F57C1">
            <w:pPr>
              <w:spacing w:line="276" w:lineRule="auto"/>
              <w:jc w:val="both"/>
              <w:rPr>
                <w:sz w:val="22"/>
                <w:szCs w:val="22"/>
              </w:rPr>
            </w:pPr>
            <w:r w:rsidRPr="00E835AE">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tc>
        <w:tc>
          <w:tcPr>
            <w:tcW w:w="2054" w:type="dxa"/>
            <w:shd w:val="clear" w:color="auto" w:fill="E6F2FA"/>
          </w:tcPr>
          <w:p w14:paraId="6CF917DD" w14:textId="77777777" w:rsidR="001F365A" w:rsidRPr="00E835AE" w:rsidRDefault="001F365A" w:rsidP="005F57C1">
            <w:pPr>
              <w:spacing w:line="276" w:lineRule="auto"/>
              <w:rPr>
                <w:sz w:val="22"/>
                <w:szCs w:val="22"/>
              </w:rPr>
            </w:pPr>
            <w:r w:rsidRPr="00E835AE">
              <w:rPr>
                <w:sz w:val="22"/>
                <w:szCs w:val="22"/>
              </w:rPr>
              <w:t>Dersler öğrenci iş yüküne dayalı olarak tasarlanmamıştır.</w:t>
            </w:r>
          </w:p>
        </w:tc>
        <w:tc>
          <w:tcPr>
            <w:tcW w:w="2200" w:type="dxa"/>
            <w:shd w:val="clear" w:color="auto" w:fill="D2E8F6"/>
          </w:tcPr>
          <w:p w14:paraId="2B157D16" w14:textId="77777777" w:rsidR="001F365A" w:rsidRPr="00E835AE" w:rsidRDefault="001F365A" w:rsidP="005F57C1">
            <w:pPr>
              <w:spacing w:line="276" w:lineRule="auto"/>
              <w:rPr>
                <w:sz w:val="22"/>
                <w:szCs w:val="22"/>
              </w:rPr>
            </w:pPr>
            <w:r w:rsidRPr="00E835AE">
              <w:rPr>
                <w:sz w:val="22"/>
                <w:szCs w:val="22"/>
              </w:rPr>
              <w:t>Öğrenci iş yükünün nasıl hesaplanacağına ilişkin staj, mesleki uygulama hareketlilik gibi boyutları içeren ilke ve yöntemlerin yer aldığı tanımlı süreçler* bulunmaktadır.</w:t>
            </w:r>
          </w:p>
          <w:p w14:paraId="726C7BF2" w14:textId="77777777" w:rsidR="001F365A" w:rsidRPr="00E835AE" w:rsidRDefault="001F365A" w:rsidP="005F57C1">
            <w:pPr>
              <w:spacing w:line="276" w:lineRule="auto"/>
              <w:rPr>
                <w:sz w:val="22"/>
                <w:szCs w:val="22"/>
              </w:rPr>
            </w:pPr>
          </w:p>
        </w:tc>
        <w:tc>
          <w:tcPr>
            <w:tcW w:w="1774" w:type="dxa"/>
            <w:shd w:val="clear" w:color="auto" w:fill="B9DCF1"/>
          </w:tcPr>
          <w:p w14:paraId="46DBF3A4" w14:textId="77777777" w:rsidR="001F365A" w:rsidRPr="00E835AE" w:rsidRDefault="001F365A" w:rsidP="005F57C1">
            <w:pPr>
              <w:spacing w:line="276" w:lineRule="auto"/>
              <w:rPr>
                <w:sz w:val="22"/>
                <w:szCs w:val="22"/>
              </w:rPr>
            </w:pPr>
            <w:r w:rsidRPr="00E835AE">
              <w:rPr>
                <w:sz w:val="22"/>
                <w:szCs w:val="22"/>
              </w:rPr>
              <w:t>Dersler öğrenci iş yüküne uygun olarak tasarlanmış, ilan edilmiş ve uygulamaya konulmuştur.</w:t>
            </w:r>
          </w:p>
        </w:tc>
        <w:tc>
          <w:tcPr>
            <w:tcW w:w="2151" w:type="dxa"/>
            <w:shd w:val="clear" w:color="auto" w:fill="8CC7EC"/>
          </w:tcPr>
          <w:p w14:paraId="7F1EB6D0" w14:textId="77777777" w:rsidR="001F365A" w:rsidRPr="00E835AE" w:rsidRDefault="001F365A" w:rsidP="005F57C1">
            <w:pPr>
              <w:spacing w:line="276" w:lineRule="auto"/>
              <w:rPr>
                <w:sz w:val="22"/>
                <w:szCs w:val="22"/>
              </w:rPr>
            </w:pPr>
            <w:r w:rsidRPr="00E835AE">
              <w:rPr>
                <w:sz w:val="22"/>
                <w:szCs w:val="22"/>
              </w:rPr>
              <w:t xml:space="preserve">Programlarda öğrenci iş yükü izlenmekte ve buna göre ders tasarımı güncellenmektedir. </w:t>
            </w:r>
          </w:p>
        </w:tc>
        <w:tc>
          <w:tcPr>
            <w:tcW w:w="1954" w:type="dxa"/>
            <w:shd w:val="clear" w:color="auto" w:fill="5DB1E5"/>
          </w:tcPr>
          <w:p w14:paraId="58583A67"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FE9DF60" w14:textId="77777777" w:rsidTr="005F57C1">
        <w:trPr>
          <w:trHeight w:val="2765"/>
        </w:trPr>
        <w:tc>
          <w:tcPr>
            <w:tcW w:w="5947" w:type="dxa"/>
            <w:vMerge/>
            <w:shd w:val="clear" w:color="auto" w:fill="FFFFFF"/>
          </w:tcPr>
          <w:p w14:paraId="707B1FEB" w14:textId="77777777" w:rsidR="001F365A" w:rsidRPr="00E835AE" w:rsidRDefault="001F365A" w:rsidP="005F57C1">
            <w:pPr>
              <w:pBdr>
                <w:top w:val="nil"/>
                <w:left w:val="nil"/>
                <w:bottom w:val="nil"/>
                <w:right w:val="nil"/>
                <w:between w:val="nil"/>
              </w:pBdr>
              <w:spacing w:line="276" w:lineRule="auto"/>
              <w:rPr>
                <w:sz w:val="22"/>
                <w:szCs w:val="22"/>
              </w:rPr>
            </w:pPr>
          </w:p>
        </w:tc>
        <w:tc>
          <w:tcPr>
            <w:tcW w:w="10133" w:type="dxa"/>
            <w:gridSpan w:val="5"/>
            <w:shd w:val="clear" w:color="auto" w:fill="A5D2ED"/>
          </w:tcPr>
          <w:p w14:paraId="3E8466A5" w14:textId="77777777" w:rsidR="001F365A" w:rsidRPr="00E835AE" w:rsidRDefault="001F365A" w:rsidP="005F57C1">
            <w:pPr>
              <w:spacing w:line="276" w:lineRule="auto"/>
              <w:ind w:left="118" w:right="63"/>
              <w:jc w:val="both"/>
              <w:rPr>
                <w:i/>
                <w:sz w:val="22"/>
                <w:szCs w:val="22"/>
              </w:rPr>
            </w:pPr>
          </w:p>
          <w:p w14:paraId="78628D8C"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77DD2A3E" w14:textId="77777777" w:rsidR="001F365A" w:rsidRPr="00E835AE" w:rsidRDefault="001F365A" w:rsidP="003875DF">
            <w:pPr>
              <w:numPr>
                <w:ilvl w:val="0"/>
                <w:numId w:val="14"/>
              </w:numPr>
              <w:ind w:right="63"/>
              <w:jc w:val="both"/>
              <w:rPr>
                <w:i/>
                <w:sz w:val="22"/>
                <w:szCs w:val="22"/>
              </w:rPr>
            </w:pPr>
            <w:r w:rsidRPr="00E835AE">
              <w:rPr>
                <w:i/>
                <w:sz w:val="22"/>
                <w:szCs w:val="22"/>
              </w:rPr>
              <w:t>AKTS ders bilgi paketleri* (Uzaktan ve karma eğitim programları dahil)</w:t>
            </w:r>
          </w:p>
          <w:p w14:paraId="7AAA8C6C" w14:textId="77777777" w:rsidR="001F365A" w:rsidRPr="00E835AE" w:rsidRDefault="001F365A" w:rsidP="003875DF">
            <w:pPr>
              <w:numPr>
                <w:ilvl w:val="0"/>
                <w:numId w:val="14"/>
              </w:numPr>
              <w:ind w:right="63"/>
              <w:jc w:val="both"/>
              <w:rPr>
                <w:i/>
                <w:sz w:val="22"/>
                <w:szCs w:val="22"/>
              </w:rPr>
            </w:pPr>
            <w:r w:rsidRPr="00E835AE">
              <w:rPr>
                <w:i/>
                <w:sz w:val="22"/>
                <w:szCs w:val="22"/>
              </w:rPr>
              <w:t>Öğrenci iş yükü kredisinin mesleki uygulamalar, değişim programları, staj ve projeler için tanımlandığını gösteren kanıtlar*</w:t>
            </w:r>
          </w:p>
          <w:p w14:paraId="7BDA0DD5" w14:textId="77777777" w:rsidR="001F365A" w:rsidRPr="00E835AE" w:rsidRDefault="001F365A" w:rsidP="003875DF">
            <w:pPr>
              <w:numPr>
                <w:ilvl w:val="0"/>
                <w:numId w:val="14"/>
              </w:numPr>
              <w:ind w:right="63"/>
              <w:jc w:val="both"/>
              <w:rPr>
                <w:i/>
                <w:sz w:val="22"/>
                <w:szCs w:val="22"/>
              </w:rPr>
            </w:pPr>
            <w:r w:rsidRPr="00E835AE">
              <w:rPr>
                <w:i/>
                <w:sz w:val="22"/>
                <w:szCs w:val="22"/>
              </w:rPr>
              <w:t xml:space="preserve">İş yükü temelli kredilerin transferi ve tanınmasına ilişkin tanımlı süreçleri içeren belgeler </w:t>
            </w:r>
          </w:p>
          <w:p w14:paraId="7751954B" w14:textId="77777777" w:rsidR="001F365A" w:rsidRPr="00E835AE" w:rsidRDefault="001F365A" w:rsidP="003875DF">
            <w:pPr>
              <w:numPr>
                <w:ilvl w:val="0"/>
                <w:numId w:val="14"/>
              </w:numPr>
              <w:ind w:right="63"/>
              <w:jc w:val="both"/>
              <w:rPr>
                <w:i/>
                <w:sz w:val="22"/>
                <w:szCs w:val="22"/>
              </w:rPr>
            </w:pPr>
            <w:r w:rsidRPr="00E835AE">
              <w:rPr>
                <w:i/>
                <w:sz w:val="22"/>
                <w:szCs w:val="22"/>
              </w:rPr>
              <w:t>Programlarda öğrenci İş yükünün belirlenmesinde öğrenci katılımının sağlandığına ilişkin belgeler ve mekanizmalar</w:t>
            </w:r>
          </w:p>
          <w:p w14:paraId="0FD95443" w14:textId="77777777" w:rsidR="001F365A" w:rsidRPr="00E835AE" w:rsidRDefault="001F365A" w:rsidP="003875DF">
            <w:pPr>
              <w:numPr>
                <w:ilvl w:val="0"/>
                <w:numId w:val="14"/>
              </w:numPr>
              <w:ind w:right="63"/>
              <w:jc w:val="both"/>
              <w:rPr>
                <w:i/>
                <w:sz w:val="22"/>
                <w:szCs w:val="22"/>
              </w:rPr>
            </w:pPr>
            <w:r w:rsidRPr="00E835AE">
              <w:rPr>
                <w:i/>
                <w:sz w:val="22"/>
                <w:szCs w:val="22"/>
              </w:rPr>
              <w:t xml:space="preserve">Diploma Eki </w:t>
            </w:r>
          </w:p>
          <w:p w14:paraId="1F82451D" w14:textId="77777777" w:rsidR="001F365A" w:rsidRPr="00E835AE" w:rsidRDefault="001F365A" w:rsidP="003875DF">
            <w:pPr>
              <w:numPr>
                <w:ilvl w:val="0"/>
                <w:numId w:val="14"/>
              </w:numPr>
              <w:ind w:right="63"/>
              <w:jc w:val="both"/>
              <w:rPr>
                <w:i/>
                <w:sz w:val="22"/>
                <w:szCs w:val="22"/>
              </w:rPr>
            </w:pPr>
            <w:r w:rsidRPr="00E835AE">
              <w:rPr>
                <w:i/>
                <w:sz w:val="22"/>
                <w:szCs w:val="22"/>
              </w:rPr>
              <w:t>Derslerin AKTS kredileri ve AKTS hesaplama tablolarının takibini gösteren kanıtlar</w:t>
            </w:r>
          </w:p>
          <w:p w14:paraId="63A23AE8" w14:textId="77777777" w:rsidR="001F365A" w:rsidRPr="00E835AE" w:rsidRDefault="001F365A" w:rsidP="003875DF">
            <w:pPr>
              <w:numPr>
                <w:ilvl w:val="0"/>
                <w:numId w:val="14"/>
              </w:numPr>
              <w:ind w:right="63"/>
              <w:jc w:val="both"/>
              <w:rPr>
                <w:i/>
                <w:sz w:val="22"/>
                <w:szCs w:val="22"/>
              </w:rPr>
            </w:pPr>
            <w:r w:rsidRPr="00E835AE">
              <w:rPr>
                <w:i/>
                <w:sz w:val="22"/>
                <w:szCs w:val="22"/>
              </w:rPr>
              <w:t>AKTS hesaplama tabloları ve ek belgeler (örn; öğretim üyeleri ve öğrencilerle yapılan anketler)</w:t>
            </w:r>
          </w:p>
          <w:p w14:paraId="61BABA29" w14:textId="77777777" w:rsidR="001F365A" w:rsidRPr="00E835AE" w:rsidRDefault="001F365A" w:rsidP="003875DF">
            <w:pPr>
              <w:numPr>
                <w:ilvl w:val="0"/>
                <w:numId w:val="14"/>
              </w:numPr>
              <w:ind w:right="63"/>
              <w:jc w:val="both"/>
              <w:rPr>
                <w:i/>
                <w:sz w:val="22"/>
                <w:szCs w:val="22"/>
              </w:rPr>
            </w:pPr>
            <w:r w:rsidRPr="00E835AE">
              <w:rPr>
                <w:i/>
                <w:sz w:val="22"/>
                <w:szCs w:val="22"/>
              </w:rPr>
              <w:t>İş yükü temelli kredilerin geribildirimler doğrultusunda güncellendiğine ilişkin kanıtlar</w:t>
            </w:r>
          </w:p>
          <w:p w14:paraId="5384959A" w14:textId="32556FE4" w:rsidR="001F365A" w:rsidRPr="00E835AE" w:rsidRDefault="001F365A" w:rsidP="003875DF">
            <w:pPr>
              <w:numPr>
                <w:ilvl w:val="0"/>
                <w:numId w:val="14"/>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r w:rsidRPr="00E835AE">
              <w:rPr>
                <w:color w:val="C00000"/>
                <w:sz w:val="22"/>
                <w:szCs w:val="22"/>
              </w:rPr>
              <w:t xml:space="preserve">        </w:t>
            </w:r>
          </w:p>
          <w:p w14:paraId="206C2591" w14:textId="77777777" w:rsidR="001F365A" w:rsidRPr="00E835AE" w:rsidRDefault="001F365A" w:rsidP="005F57C1">
            <w:pPr>
              <w:spacing w:before="40"/>
              <w:ind w:left="425" w:right="63"/>
              <w:jc w:val="both"/>
              <w:rPr>
                <w:color w:val="FFFF00"/>
                <w:sz w:val="22"/>
                <w:szCs w:val="22"/>
              </w:rPr>
            </w:pPr>
            <w:bookmarkStart w:id="114" w:name="_heading=h.1ci93xb" w:colFirst="0" w:colLast="0"/>
            <w:bookmarkEnd w:id="114"/>
            <w:r w:rsidRPr="00E835AE">
              <w:rPr>
                <w:color w:val="C00000"/>
                <w:sz w:val="22"/>
                <w:szCs w:val="22"/>
              </w:rPr>
              <w:t xml:space="preserve"> </w:t>
            </w:r>
            <w:r w:rsidRPr="00E835AE">
              <w:rPr>
                <w:color w:val="FF0000"/>
                <w:sz w:val="22"/>
                <w:szCs w:val="22"/>
              </w:rPr>
              <w:t>* 2015 AKTS Kullanıcı Kılavuzu’ndaki anahtar prensipleri taşımalıdır.</w:t>
            </w:r>
          </w:p>
        </w:tc>
      </w:tr>
    </w:tbl>
    <w:p w14:paraId="7A2B4C73" w14:textId="77777777" w:rsidR="001F365A" w:rsidRPr="00E835AE" w:rsidRDefault="001F365A" w:rsidP="001F365A"/>
    <w:p w14:paraId="6A20CB3D" w14:textId="77777777" w:rsidR="001F365A" w:rsidRPr="00E835AE" w:rsidRDefault="001F365A" w:rsidP="001F365A">
      <w:r w:rsidRPr="00E835AE">
        <w:br w:type="page"/>
      </w:r>
    </w:p>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9"/>
        <w:gridCol w:w="2064"/>
        <w:gridCol w:w="1944"/>
        <w:gridCol w:w="2021"/>
        <w:gridCol w:w="2151"/>
        <w:gridCol w:w="1944"/>
      </w:tblGrid>
      <w:tr w:rsidR="001F365A" w:rsidRPr="00E835AE" w14:paraId="3997FE68" w14:textId="77777777" w:rsidTr="005F57C1">
        <w:trPr>
          <w:trHeight w:val="284"/>
        </w:trPr>
        <w:tc>
          <w:tcPr>
            <w:tcW w:w="16014" w:type="dxa"/>
            <w:gridSpan w:val="6"/>
            <w:shd w:val="clear" w:color="auto" w:fill="A5D2ED"/>
          </w:tcPr>
          <w:p w14:paraId="0721DFEB" w14:textId="77777777" w:rsidR="001F365A" w:rsidRPr="00E835AE" w:rsidRDefault="001F365A" w:rsidP="005F57C1">
            <w:pPr>
              <w:pStyle w:val="b1"/>
              <w:framePr w:hSpace="0" w:wrap="auto" w:vAnchor="margin" w:hAnchor="text" w:xAlign="left" w:yAlign="inline"/>
              <w:rPr>
                <w:sz w:val="22"/>
                <w:szCs w:val="22"/>
              </w:rPr>
            </w:pPr>
            <w:r w:rsidRPr="00E835AE">
              <w:lastRenderedPageBreak/>
              <w:t>B. EĞİTİM ve ÖĞRETİM</w:t>
            </w:r>
          </w:p>
        </w:tc>
      </w:tr>
      <w:tr w:rsidR="001F365A" w:rsidRPr="00E835AE" w14:paraId="1D67EB17" w14:textId="77777777" w:rsidTr="005F57C1">
        <w:trPr>
          <w:trHeight w:val="397"/>
        </w:trPr>
        <w:tc>
          <w:tcPr>
            <w:tcW w:w="16014" w:type="dxa"/>
            <w:gridSpan w:val="6"/>
            <w:shd w:val="clear" w:color="auto" w:fill="A5D2ED"/>
            <w:vAlign w:val="bottom"/>
          </w:tcPr>
          <w:p w14:paraId="1707B2ED" w14:textId="77777777" w:rsidR="001F365A" w:rsidRPr="00E835AE" w:rsidRDefault="001F365A" w:rsidP="005F57C1">
            <w:pPr>
              <w:spacing w:line="276" w:lineRule="auto"/>
              <w:rPr>
                <w:sz w:val="22"/>
                <w:szCs w:val="22"/>
              </w:rPr>
            </w:pPr>
            <w:r w:rsidRPr="00E835AE">
              <w:rPr>
                <w:b/>
                <w:sz w:val="22"/>
                <w:szCs w:val="22"/>
              </w:rPr>
              <w:t>B.1.  Program Tasarımı, Değerlendirmesi ve Güncellenmesi</w:t>
            </w:r>
          </w:p>
        </w:tc>
      </w:tr>
      <w:tr w:rsidR="001F365A" w:rsidRPr="00E835AE" w14:paraId="66AAE4B7" w14:textId="77777777" w:rsidTr="005F57C1">
        <w:trPr>
          <w:trHeight w:val="397"/>
        </w:trPr>
        <w:tc>
          <w:tcPr>
            <w:tcW w:w="5890" w:type="dxa"/>
            <w:shd w:val="clear" w:color="auto" w:fill="A5D2ED"/>
            <w:vAlign w:val="bottom"/>
          </w:tcPr>
          <w:p w14:paraId="36B2A5A7" w14:textId="77777777" w:rsidR="001F365A" w:rsidRPr="00E835AE" w:rsidRDefault="001F365A" w:rsidP="005F57C1">
            <w:pPr>
              <w:spacing w:line="276" w:lineRule="auto"/>
              <w:rPr>
                <w:b/>
                <w:sz w:val="22"/>
                <w:szCs w:val="22"/>
              </w:rPr>
            </w:pPr>
          </w:p>
        </w:tc>
        <w:tc>
          <w:tcPr>
            <w:tcW w:w="2064" w:type="dxa"/>
            <w:shd w:val="clear" w:color="auto" w:fill="A5D2ED"/>
            <w:vAlign w:val="bottom"/>
          </w:tcPr>
          <w:p w14:paraId="7E89B867" w14:textId="77777777" w:rsidR="001F365A" w:rsidRPr="00E835AE" w:rsidRDefault="001F365A" w:rsidP="005F57C1">
            <w:pPr>
              <w:spacing w:line="276" w:lineRule="auto"/>
              <w:ind w:left="720" w:hanging="720"/>
              <w:jc w:val="center"/>
              <w:rPr>
                <w:b/>
                <w:bCs/>
                <w:sz w:val="22"/>
                <w:szCs w:val="22"/>
              </w:rPr>
            </w:pPr>
            <w:r w:rsidRPr="00E835AE">
              <w:rPr>
                <w:b/>
                <w:bCs/>
                <w:sz w:val="22"/>
                <w:szCs w:val="22"/>
              </w:rPr>
              <w:t>1</w:t>
            </w:r>
          </w:p>
        </w:tc>
        <w:tc>
          <w:tcPr>
            <w:tcW w:w="1944" w:type="dxa"/>
            <w:shd w:val="clear" w:color="auto" w:fill="A5D2ED"/>
            <w:vAlign w:val="bottom"/>
          </w:tcPr>
          <w:p w14:paraId="0474453A" w14:textId="77777777" w:rsidR="001F365A" w:rsidRPr="00E835AE" w:rsidRDefault="001F365A" w:rsidP="005F57C1">
            <w:pPr>
              <w:spacing w:line="276" w:lineRule="auto"/>
              <w:ind w:left="720" w:hanging="720"/>
              <w:jc w:val="center"/>
              <w:rPr>
                <w:b/>
                <w:bCs/>
                <w:sz w:val="22"/>
                <w:szCs w:val="22"/>
              </w:rPr>
            </w:pPr>
            <w:r w:rsidRPr="00E835AE">
              <w:rPr>
                <w:b/>
                <w:bCs/>
                <w:sz w:val="22"/>
                <w:szCs w:val="22"/>
              </w:rPr>
              <w:t>2</w:t>
            </w:r>
          </w:p>
        </w:tc>
        <w:tc>
          <w:tcPr>
            <w:tcW w:w="2021" w:type="dxa"/>
            <w:shd w:val="clear" w:color="auto" w:fill="A5D2ED"/>
            <w:vAlign w:val="bottom"/>
          </w:tcPr>
          <w:p w14:paraId="7B9074A5" w14:textId="77777777" w:rsidR="001F365A" w:rsidRPr="00E835AE" w:rsidRDefault="001F365A" w:rsidP="005F57C1">
            <w:pPr>
              <w:spacing w:line="276" w:lineRule="auto"/>
              <w:ind w:left="720" w:hanging="720"/>
              <w:jc w:val="center"/>
              <w:rPr>
                <w:b/>
                <w:bCs/>
                <w:sz w:val="22"/>
                <w:szCs w:val="22"/>
              </w:rPr>
            </w:pPr>
            <w:r w:rsidRPr="00E835AE">
              <w:rPr>
                <w:b/>
                <w:bCs/>
                <w:sz w:val="22"/>
                <w:szCs w:val="22"/>
              </w:rPr>
              <w:t>3</w:t>
            </w:r>
          </w:p>
        </w:tc>
        <w:tc>
          <w:tcPr>
            <w:tcW w:w="2151" w:type="dxa"/>
            <w:shd w:val="clear" w:color="auto" w:fill="A5D2ED"/>
            <w:vAlign w:val="bottom"/>
          </w:tcPr>
          <w:p w14:paraId="6FD7CF15" w14:textId="77777777" w:rsidR="001F365A" w:rsidRPr="00E835AE" w:rsidRDefault="001F365A" w:rsidP="005F57C1">
            <w:pPr>
              <w:spacing w:line="276" w:lineRule="auto"/>
              <w:ind w:left="720" w:hanging="720"/>
              <w:jc w:val="center"/>
              <w:rPr>
                <w:b/>
                <w:bCs/>
                <w:sz w:val="22"/>
                <w:szCs w:val="22"/>
              </w:rPr>
            </w:pPr>
            <w:r w:rsidRPr="00E835AE">
              <w:rPr>
                <w:b/>
                <w:bCs/>
                <w:sz w:val="22"/>
                <w:szCs w:val="22"/>
              </w:rPr>
              <w:t>4</w:t>
            </w:r>
          </w:p>
        </w:tc>
        <w:tc>
          <w:tcPr>
            <w:tcW w:w="1944" w:type="dxa"/>
            <w:shd w:val="clear" w:color="auto" w:fill="A5D2ED"/>
            <w:vAlign w:val="bottom"/>
          </w:tcPr>
          <w:p w14:paraId="45303D42" w14:textId="77777777" w:rsidR="001F365A" w:rsidRPr="00E835AE" w:rsidRDefault="001F365A" w:rsidP="005F57C1">
            <w:pPr>
              <w:spacing w:line="276" w:lineRule="auto"/>
              <w:ind w:left="720" w:hanging="720"/>
              <w:jc w:val="center"/>
              <w:rPr>
                <w:b/>
                <w:bCs/>
                <w:sz w:val="22"/>
                <w:szCs w:val="22"/>
              </w:rPr>
            </w:pPr>
            <w:r w:rsidRPr="00E835AE">
              <w:rPr>
                <w:b/>
                <w:bCs/>
                <w:sz w:val="22"/>
                <w:szCs w:val="22"/>
              </w:rPr>
              <w:t>5</w:t>
            </w:r>
          </w:p>
        </w:tc>
      </w:tr>
      <w:tr w:rsidR="001F365A" w:rsidRPr="00E835AE" w14:paraId="36F7A302" w14:textId="77777777" w:rsidTr="005F57C1">
        <w:trPr>
          <w:trHeight w:val="1283"/>
        </w:trPr>
        <w:tc>
          <w:tcPr>
            <w:tcW w:w="5890" w:type="dxa"/>
            <w:vMerge w:val="restart"/>
            <w:shd w:val="clear" w:color="auto" w:fill="FFFFFF"/>
          </w:tcPr>
          <w:p w14:paraId="45153538" w14:textId="77777777" w:rsidR="001F365A" w:rsidRPr="00E835AE" w:rsidRDefault="001F365A" w:rsidP="005F57C1">
            <w:pPr>
              <w:spacing w:line="276" w:lineRule="auto"/>
              <w:rPr>
                <w:sz w:val="22"/>
                <w:szCs w:val="22"/>
              </w:rPr>
            </w:pPr>
          </w:p>
          <w:p w14:paraId="59A77F08" w14:textId="77777777" w:rsidR="001F365A" w:rsidRPr="00E835AE" w:rsidRDefault="001F365A" w:rsidP="005F57C1">
            <w:pPr>
              <w:spacing w:line="276" w:lineRule="auto"/>
              <w:rPr>
                <w:b/>
                <w:bCs/>
                <w:sz w:val="22"/>
                <w:szCs w:val="22"/>
                <w:u w:val="single"/>
              </w:rPr>
            </w:pPr>
            <w:r w:rsidRPr="00E835AE">
              <w:rPr>
                <w:b/>
                <w:bCs/>
                <w:sz w:val="22"/>
                <w:szCs w:val="22"/>
                <w:u w:val="single"/>
              </w:rPr>
              <w:t>B.1.5. Programların izlenmesi ve güncellenmesi</w:t>
            </w:r>
          </w:p>
          <w:p w14:paraId="09C14002" w14:textId="77777777" w:rsidR="001F365A" w:rsidRPr="00E835AE" w:rsidRDefault="001F365A" w:rsidP="005F57C1">
            <w:pPr>
              <w:spacing w:line="276" w:lineRule="auto"/>
              <w:rPr>
                <w:sz w:val="22"/>
                <w:szCs w:val="22"/>
              </w:rPr>
            </w:pPr>
          </w:p>
          <w:p w14:paraId="55C147FE" w14:textId="5B2B3736" w:rsidR="001F365A" w:rsidRPr="00E835AE" w:rsidRDefault="001F365A" w:rsidP="005F57C1">
            <w:pPr>
              <w:spacing w:line="276" w:lineRule="auto"/>
              <w:jc w:val="both"/>
              <w:rPr>
                <w:sz w:val="22"/>
                <w:szCs w:val="22"/>
              </w:rPr>
            </w:pPr>
            <w:r w:rsidRPr="00E835AE">
              <w:rPr>
                <w:sz w:val="22"/>
                <w:szCs w:val="22"/>
              </w:rPr>
              <w:t>Her program ve ders için (örgün, uzaktan, karma, açıktan) program amaçlarının ve öğrenme çıktılarının izlenmesi planlandığı şekilde gerçekleşmektedir. Bu sürecin isleyişi ve sonuçları paydaşlarla birlikte değerlendirilmektedir. Eğitim ve öğretim ile ilgili istatistiki göstergeler (her yarıyıl açılan dersler, öğrenci sayıları, başarı durumları, geri besleme sonuçları, ders çeşitliliği, lab uygulama, lisans/lisansüstü dengeleri, ilişki kesme sayıları/</w:t>
            </w:r>
            <w:proofErr w:type="gramStart"/>
            <w:r w:rsidRPr="00E835AE">
              <w:rPr>
                <w:sz w:val="22"/>
                <w:szCs w:val="22"/>
              </w:rPr>
              <w:t>nedenleri,vb.</w:t>
            </w:r>
            <w:proofErr w:type="gramEnd"/>
            <w:r w:rsidRPr="00E835AE">
              <w:rPr>
                <w:sz w:val="22"/>
                <w:szCs w:val="22"/>
              </w:rPr>
              <w:t xml:space="preserve">) periyodik ve sistematik şekilde izlenmekte, tartışılmakta, değerlendirilmekte, karşılaştırılmakta ve kaliteli eğitim yönündeki gelişim sürdürülmektedir. Program akreditasyonu planlaması, teşviki ve uygulaması vardır; </w:t>
            </w:r>
            <w:r w:rsidR="003875DF" w:rsidRPr="00E835AE">
              <w:rPr>
                <w:sz w:val="22"/>
                <w:szCs w:val="22"/>
              </w:rPr>
              <w:t>birimin</w:t>
            </w:r>
            <w:r w:rsidRPr="00E835AE">
              <w:rPr>
                <w:sz w:val="22"/>
                <w:szCs w:val="22"/>
              </w:rPr>
              <w:t xml:space="preserve"> akreditasyon stratejisi belirtilmiş ve sonuçları tartışılmıştır. Akreditasyonun getirileri, iç kalite güvence sistemine katkısı değerlendirilmektedir.</w:t>
            </w:r>
          </w:p>
        </w:tc>
        <w:tc>
          <w:tcPr>
            <w:tcW w:w="2064" w:type="dxa"/>
            <w:shd w:val="clear" w:color="auto" w:fill="E6F2FA"/>
          </w:tcPr>
          <w:p w14:paraId="72F3CF1C" w14:textId="77777777" w:rsidR="001F365A" w:rsidRPr="00E835AE" w:rsidRDefault="001F365A" w:rsidP="005F57C1">
            <w:pPr>
              <w:spacing w:line="276" w:lineRule="auto"/>
              <w:rPr>
                <w:sz w:val="22"/>
                <w:szCs w:val="22"/>
              </w:rPr>
            </w:pPr>
            <w:r w:rsidRPr="00E835AE">
              <w:rPr>
                <w:sz w:val="22"/>
                <w:szCs w:val="22"/>
              </w:rPr>
              <w:t>Program çıktılarının izlenmesine ve güncellenmesine ilişkin mekanizma bulunmamaktadır.</w:t>
            </w:r>
          </w:p>
        </w:tc>
        <w:tc>
          <w:tcPr>
            <w:tcW w:w="1944" w:type="dxa"/>
            <w:shd w:val="clear" w:color="auto" w:fill="D2E8F6"/>
          </w:tcPr>
          <w:p w14:paraId="0E5D5E56" w14:textId="77777777" w:rsidR="001F365A" w:rsidRPr="00E835AE" w:rsidRDefault="001F365A" w:rsidP="005F57C1">
            <w:pPr>
              <w:spacing w:before="40"/>
              <w:rPr>
                <w:color w:val="1F3763"/>
                <w:sz w:val="22"/>
                <w:szCs w:val="22"/>
              </w:rPr>
            </w:pPr>
            <w:bookmarkStart w:id="115" w:name="_heading=h.3whwml4" w:colFirst="0" w:colLast="0"/>
            <w:bookmarkEnd w:id="115"/>
            <w:r w:rsidRPr="00E835AE">
              <w:rPr>
                <w:sz w:val="22"/>
                <w:szCs w:val="22"/>
              </w:rPr>
              <w:t>Program çıktılarının izlenmesine ve güncellenmesine ilişkin periyot, ilke, kural ve göstergeler oluşturulmuştur.</w:t>
            </w:r>
          </w:p>
          <w:p w14:paraId="2EF8B1C8" w14:textId="77777777" w:rsidR="001F365A" w:rsidRPr="00E835AE" w:rsidRDefault="001F365A" w:rsidP="005F57C1">
            <w:pPr>
              <w:spacing w:line="276" w:lineRule="auto"/>
              <w:rPr>
                <w:sz w:val="22"/>
                <w:szCs w:val="22"/>
              </w:rPr>
            </w:pPr>
          </w:p>
        </w:tc>
        <w:tc>
          <w:tcPr>
            <w:tcW w:w="2021" w:type="dxa"/>
            <w:shd w:val="clear" w:color="auto" w:fill="B9DCF1"/>
          </w:tcPr>
          <w:p w14:paraId="15C90366" w14:textId="77777777" w:rsidR="001F365A" w:rsidRPr="00E835AE" w:rsidRDefault="001F365A" w:rsidP="005F57C1">
            <w:pPr>
              <w:spacing w:line="276" w:lineRule="auto"/>
              <w:rPr>
                <w:sz w:val="22"/>
                <w:szCs w:val="22"/>
              </w:rPr>
            </w:pPr>
            <w:r w:rsidRPr="00E835AE">
              <w:rPr>
                <w:sz w:val="22"/>
                <w:szCs w:val="22"/>
              </w:rPr>
              <w:t xml:space="preserve">Programların genelinde program çıktılarının izlenmesine ve güncellenmesine ilişkin mekanizmalar işletilmektedir. </w:t>
            </w:r>
          </w:p>
        </w:tc>
        <w:tc>
          <w:tcPr>
            <w:tcW w:w="2151" w:type="dxa"/>
            <w:shd w:val="clear" w:color="auto" w:fill="8CC7EC"/>
          </w:tcPr>
          <w:p w14:paraId="5B942D4E" w14:textId="77777777" w:rsidR="001F365A" w:rsidRPr="00E835AE" w:rsidRDefault="001F365A" w:rsidP="005F57C1">
            <w:pPr>
              <w:spacing w:line="276" w:lineRule="auto"/>
              <w:rPr>
                <w:sz w:val="22"/>
                <w:szCs w:val="22"/>
              </w:rPr>
            </w:pPr>
            <w:r w:rsidRPr="00E835AE">
              <w:rPr>
                <w:sz w:val="22"/>
                <w:szCs w:val="22"/>
              </w:rPr>
              <w:t xml:space="preserve">Program çıktıları bu mekanizmalar ile izlenmekte ve ilgili paydaşların görüşleri de alınarak güncellenmektedir. </w:t>
            </w:r>
          </w:p>
          <w:p w14:paraId="5E9AED97" w14:textId="77777777" w:rsidR="001F365A" w:rsidRPr="00E835AE" w:rsidRDefault="001F365A" w:rsidP="005F57C1">
            <w:pPr>
              <w:spacing w:line="276" w:lineRule="auto"/>
              <w:rPr>
                <w:sz w:val="22"/>
                <w:szCs w:val="22"/>
              </w:rPr>
            </w:pPr>
          </w:p>
        </w:tc>
        <w:tc>
          <w:tcPr>
            <w:tcW w:w="1944" w:type="dxa"/>
            <w:shd w:val="clear" w:color="auto" w:fill="5DB1E5"/>
          </w:tcPr>
          <w:p w14:paraId="7899950A"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11717082" w14:textId="77777777" w:rsidTr="005F57C1">
        <w:trPr>
          <w:trHeight w:val="4175"/>
        </w:trPr>
        <w:tc>
          <w:tcPr>
            <w:tcW w:w="5890" w:type="dxa"/>
            <w:vMerge/>
            <w:shd w:val="clear" w:color="auto" w:fill="FFFFFF"/>
          </w:tcPr>
          <w:p w14:paraId="55355FAA" w14:textId="77777777" w:rsidR="001F365A" w:rsidRPr="00E835AE" w:rsidRDefault="001F365A" w:rsidP="005F57C1">
            <w:pPr>
              <w:pBdr>
                <w:top w:val="nil"/>
                <w:left w:val="nil"/>
                <w:bottom w:val="nil"/>
                <w:right w:val="nil"/>
                <w:between w:val="nil"/>
              </w:pBdr>
              <w:spacing w:line="276" w:lineRule="auto"/>
              <w:rPr>
                <w:sz w:val="22"/>
                <w:szCs w:val="22"/>
              </w:rPr>
            </w:pPr>
          </w:p>
        </w:tc>
        <w:tc>
          <w:tcPr>
            <w:tcW w:w="10124" w:type="dxa"/>
            <w:gridSpan w:val="5"/>
            <w:shd w:val="clear" w:color="auto" w:fill="A5D2ED"/>
          </w:tcPr>
          <w:p w14:paraId="7BA3D1B9" w14:textId="77777777" w:rsidR="001F365A" w:rsidRPr="00E835AE" w:rsidRDefault="001F365A" w:rsidP="005F57C1">
            <w:pPr>
              <w:spacing w:line="276" w:lineRule="auto"/>
              <w:ind w:left="118" w:right="63"/>
              <w:jc w:val="both"/>
              <w:rPr>
                <w:sz w:val="22"/>
                <w:szCs w:val="22"/>
              </w:rPr>
            </w:pPr>
          </w:p>
          <w:p w14:paraId="56B1A5A9"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782D1D2E"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ların izlenmesi ve güncellenmesine ilişkin periyot (yıllık ve program süresinin sonunda) ilke, kural, gösterge, plan ve uygulamalar</w:t>
            </w:r>
          </w:p>
          <w:p w14:paraId="75C57747" w14:textId="11980186" w:rsidR="001F365A" w:rsidRPr="00E835AE" w:rsidRDefault="003875DF" w:rsidP="003875DF">
            <w:pPr>
              <w:numPr>
                <w:ilvl w:val="0"/>
                <w:numId w:val="16"/>
              </w:numPr>
              <w:spacing w:line="276" w:lineRule="auto"/>
              <w:jc w:val="both"/>
              <w:rPr>
                <w:i/>
                <w:sz w:val="22"/>
                <w:szCs w:val="22"/>
              </w:rPr>
            </w:pPr>
            <w:r w:rsidRPr="00E835AE">
              <w:rPr>
                <w:i/>
                <w:sz w:val="22"/>
                <w:szCs w:val="22"/>
              </w:rPr>
              <w:t>Birimin</w:t>
            </w:r>
            <w:r w:rsidR="001F365A" w:rsidRPr="00E835AE">
              <w:rPr>
                <w:i/>
                <w:sz w:val="22"/>
                <w:szCs w:val="22"/>
              </w:rPr>
              <w:t xml:space="preserve"> misyon, vizyon ve hedefleri doğrultusunda programlarını güncellemek üzere kurduğu mekanizma örnekleri</w:t>
            </w:r>
          </w:p>
          <w:p w14:paraId="337DCB84"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ların yıllık öz değerlendirme raporları (Program çıktıları açısından değerlendirme)</w:t>
            </w:r>
          </w:p>
          <w:p w14:paraId="7BF55001"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 çıktılarına ulaşılıp ulaşılmadığını izleyen sistemler (Bilgi Yönetim Sistemi)</w:t>
            </w:r>
          </w:p>
          <w:p w14:paraId="0D0B3A64"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ların yıllık ve program süresi temelli izlemelerden hareketle yapılan iyileştirmeler</w:t>
            </w:r>
          </w:p>
          <w:p w14:paraId="02CBC3E8" w14:textId="77777777" w:rsidR="001F365A" w:rsidRPr="00E835AE" w:rsidRDefault="001F365A" w:rsidP="003875DF">
            <w:pPr>
              <w:numPr>
                <w:ilvl w:val="0"/>
                <w:numId w:val="16"/>
              </w:numPr>
              <w:spacing w:line="276" w:lineRule="auto"/>
              <w:jc w:val="both"/>
              <w:rPr>
                <w:i/>
                <w:sz w:val="22"/>
                <w:szCs w:val="22"/>
              </w:rPr>
            </w:pPr>
            <w:r w:rsidRPr="00E835AE">
              <w:rPr>
                <w:i/>
                <w:sz w:val="22"/>
                <w:szCs w:val="22"/>
              </w:rPr>
              <w:t>Yapılan iyileştirmeler ve değişiklikler konusunda paydaşların bilgilendirildiği uygulamalar</w:t>
            </w:r>
          </w:p>
          <w:p w14:paraId="5E2749E3"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ın amaçlarına ulaşıp ulaşmadığına ilişkin geri bildirimler</w:t>
            </w:r>
          </w:p>
          <w:p w14:paraId="244A628F" w14:textId="77777777" w:rsidR="001F365A" w:rsidRPr="00E835AE" w:rsidRDefault="001F365A" w:rsidP="003875DF">
            <w:pPr>
              <w:numPr>
                <w:ilvl w:val="0"/>
                <w:numId w:val="16"/>
              </w:numPr>
              <w:spacing w:line="276" w:lineRule="auto"/>
              <w:jc w:val="both"/>
              <w:rPr>
                <w:i/>
                <w:sz w:val="22"/>
                <w:szCs w:val="22"/>
              </w:rPr>
            </w:pPr>
            <w:r w:rsidRPr="00E835AE">
              <w:rPr>
                <w:i/>
                <w:sz w:val="22"/>
                <w:szCs w:val="22"/>
              </w:rPr>
              <w:t>Doğal afet vb gibi olağan dışı durumlar karşısında programların yürütülmesi için gerekli sürdürülebilir öğretim modelinin oluşturulduğuna dair kanıtlar</w:t>
            </w:r>
          </w:p>
          <w:p w14:paraId="54B3D14E" w14:textId="1450C770" w:rsidR="001F365A" w:rsidRPr="00E835AE" w:rsidRDefault="001F365A" w:rsidP="003875DF">
            <w:pPr>
              <w:numPr>
                <w:ilvl w:val="0"/>
                <w:numId w:val="16"/>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47F5F688" w14:textId="77777777" w:rsidR="001F365A" w:rsidRPr="00E835AE" w:rsidRDefault="001F365A" w:rsidP="001F365A"/>
    <w:p w14:paraId="41FF87F0" w14:textId="77777777" w:rsidR="001F365A" w:rsidRPr="00E835AE" w:rsidRDefault="001F365A" w:rsidP="001F365A"/>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7"/>
        <w:gridCol w:w="2064"/>
        <w:gridCol w:w="1943"/>
        <w:gridCol w:w="2021"/>
        <w:gridCol w:w="2102"/>
        <w:gridCol w:w="1946"/>
      </w:tblGrid>
      <w:tr w:rsidR="001F365A" w:rsidRPr="00E835AE" w14:paraId="6B1ED598" w14:textId="77777777" w:rsidTr="005F57C1">
        <w:trPr>
          <w:trHeight w:val="284"/>
        </w:trPr>
        <w:tc>
          <w:tcPr>
            <w:tcW w:w="16014" w:type="dxa"/>
            <w:gridSpan w:val="6"/>
            <w:shd w:val="clear" w:color="auto" w:fill="A5D2ED"/>
          </w:tcPr>
          <w:p w14:paraId="030ED570" w14:textId="77777777" w:rsidR="001F365A" w:rsidRPr="00E835AE" w:rsidRDefault="001F365A" w:rsidP="005F57C1">
            <w:pPr>
              <w:pStyle w:val="b1"/>
              <w:framePr w:hSpace="0" w:wrap="auto" w:vAnchor="margin" w:hAnchor="text" w:xAlign="left" w:yAlign="inline"/>
            </w:pPr>
            <w:r w:rsidRPr="00E835AE">
              <w:lastRenderedPageBreak/>
              <w:t>B. EĞİTİM ve ÖĞRETİM</w:t>
            </w:r>
          </w:p>
        </w:tc>
      </w:tr>
      <w:tr w:rsidR="001F365A" w:rsidRPr="00E835AE" w14:paraId="0285313E" w14:textId="77777777" w:rsidTr="005F57C1">
        <w:trPr>
          <w:trHeight w:val="397"/>
        </w:trPr>
        <w:tc>
          <w:tcPr>
            <w:tcW w:w="16014" w:type="dxa"/>
            <w:gridSpan w:val="6"/>
            <w:shd w:val="clear" w:color="auto" w:fill="A5D2ED"/>
            <w:vAlign w:val="bottom"/>
          </w:tcPr>
          <w:p w14:paraId="18F512FF" w14:textId="77777777" w:rsidR="001F365A" w:rsidRPr="00E835AE" w:rsidRDefault="001F365A" w:rsidP="005F57C1">
            <w:pPr>
              <w:spacing w:line="276" w:lineRule="auto"/>
              <w:rPr>
                <w:b/>
                <w:sz w:val="22"/>
                <w:szCs w:val="22"/>
              </w:rPr>
            </w:pPr>
            <w:r w:rsidRPr="00E835AE">
              <w:rPr>
                <w:b/>
                <w:sz w:val="22"/>
                <w:szCs w:val="22"/>
              </w:rPr>
              <w:t>B.1.  Program Tasarımı, Değerlendirmesi ve Güncellenmesi</w:t>
            </w:r>
          </w:p>
          <w:p w14:paraId="0CE684E6" w14:textId="77777777" w:rsidR="001F365A" w:rsidRPr="00E835AE" w:rsidRDefault="001F365A" w:rsidP="005F57C1">
            <w:pPr>
              <w:spacing w:line="276" w:lineRule="auto"/>
              <w:jc w:val="center"/>
              <w:rPr>
                <w:sz w:val="22"/>
                <w:szCs w:val="22"/>
              </w:rPr>
            </w:pPr>
          </w:p>
        </w:tc>
      </w:tr>
      <w:tr w:rsidR="001F365A" w:rsidRPr="00E835AE" w14:paraId="1079058D" w14:textId="77777777" w:rsidTr="005F57C1">
        <w:trPr>
          <w:trHeight w:val="397"/>
        </w:trPr>
        <w:tc>
          <w:tcPr>
            <w:tcW w:w="5938" w:type="dxa"/>
            <w:shd w:val="clear" w:color="auto" w:fill="A5D2ED"/>
            <w:vAlign w:val="bottom"/>
          </w:tcPr>
          <w:p w14:paraId="4ABEC827" w14:textId="77777777" w:rsidR="001F365A" w:rsidRPr="00E835AE" w:rsidRDefault="001F365A" w:rsidP="005F57C1">
            <w:pPr>
              <w:spacing w:line="276" w:lineRule="auto"/>
              <w:rPr>
                <w:b/>
                <w:sz w:val="22"/>
                <w:szCs w:val="22"/>
              </w:rPr>
            </w:pPr>
          </w:p>
        </w:tc>
        <w:tc>
          <w:tcPr>
            <w:tcW w:w="2064" w:type="dxa"/>
            <w:shd w:val="clear" w:color="auto" w:fill="A5D2ED"/>
            <w:vAlign w:val="bottom"/>
          </w:tcPr>
          <w:p w14:paraId="14115597"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943" w:type="dxa"/>
            <w:shd w:val="clear" w:color="auto" w:fill="A5D2ED"/>
            <w:vAlign w:val="bottom"/>
          </w:tcPr>
          <w:p w14:paraId="780D4F07"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21" w:type="dxa"/>
            <w:shd w:val="clear" w:color="auto" w:fill="A5D2ED"/>
            <w:vAlign w:val="bottom"/>
          </w:tcPr>
          <w:p w14:paraId="319DC331"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02" w:type="dxa"/>
            <w:shd w:val="clear" w:color="auto" w:fill="A5D2ED"/>
            <w:vAlign w:val="bottom"/>
          </w:tcPr>
          <w:p w14:paraId="0C560E30"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46" w:type="dxa"/>
            <w:shd w:val="clear" w:color="auto" w:fill="A5D2ED"/>
            <w:vAlign w:val="bottom"/>
          </w:tcPr>
          <w:p w14:paraId="5C6B03AE"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6B80E92B" w14:textId="77777777" w:rsidTr="005F57C1">
        <w:trPr>
          <w:trHeight w:val="1283"/>
        </w:trPr>
        <w:tc>
          <w:tcPr>
            <w:tcW w:w="5938" w:type="dxa"/>
            <w:vMerge w:val="restart"/>
            <w:shd w:val="clear" w:color="auto" w:fill="FFFFFF"/>
          </w:tcPr>
          <w:p w14:paraId="0DD6B5D0" w14:textId="77777777" w:rsidR="001F365A" w:rsidRPr="00E835AE" w:rsidRDefault="001F365A" w:rsidP="005F57C1">
            <w:pPr>
              <w:spacing w:line="276" w:lineRule="auto"/>
              <w:rPr>
                <w:sz w:val="22"/>
                <w:szCs w:val="22"/>
              </w:rPr>
            </w:pPr>
          </w:p>
          <w:p w14:paraId="010999E6" w14:textId="77777777" w:rsidR="001F365A" w:rsidRPr="00E835AE" w:rsidRDefault="001F365A" w:rsidP="005F57C1">
            <w:pPr>
              <w:spacing w:line="276" w:lineRule="auto"/>
              <w:rPr>
                <w:b/>
                <w:bCs/>
                <w:sz w:val="22"/>
                <w:szCs w:val="22"/>
                <w:u w:val="single"/>
              </w:rPr>
            </w:pPr>
            <w:r w:rsidRPr="00E835AE">
              <w:rPr>
                <w:b/>
                <w:bCs/>
                <w:sz w:val="22"/>
                <w:szCs w:val="22"/>
                <w:u w:val="single"/>
              </w:rPr>
              <w:t>B.1.6. Eğitim ve öğretim süreçlerinin yönetimi</w:t>
            </w:r>
          </w:p>
          <w:p w14:paraId="6861BBE8" w14:textId="77777777" w:rsidR="001F365A" w:rsidRPr="00E835AE" w:rsidRDefault="001F365A" w:rsidP="005F57C1">
            <w:pPr>
              <w:spacing w:line="276" w:lineRule="auto"/>
              <w:rPr>
                <w:sz w:val="22"/>
                <w:szCs w:val="22"/>
              </w:rPr>
            </w:pPr>
          </w:p>
          <w:p w14:paraId="0872ABB2" w14:textId="20A75C96"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323186A2" w14:textId="77777777" w:rsidR="001F365A" w:rsidRPr="00E835AE" w:rsidRDefault="001F365A" w:rsidP="005F57C1">
            <w:pPr>
              <w:spacing w:line="276" w:lineRule="auto"/>
              <w:jc w:val="both"/>
              <w:rPr>
                <w:sz w:val="22"/>
                <w:szCs w:val="22"/>
              </w:rPr>
            </w:pPr>
            <w:r w:rsidRPr="00E835AE">
              <w:rPr>
                <w:sz w:val="22"/>
                <w:szCs w:val="22"/>
              </w:rPr>
              <w:t>Eğitim ve öğretim programlarının tasarlanması, yürütülmesi, değerlendirilmesi ve güncellenmesi faaliyetlerine ilişkin kurum genelinde ilke, esaslar ile takvim belirlidir.</w:t>
            </w:r>
          </w:p>
          <w:p w14:paraId="3106CCD2" w14:textId="77777777" w:rsidR="001F365A" w:rsidRPr="00E835AE" w:rsidRDefault="001F365A" w:rsidP="005F57C1">
            <w:pPr>
              <w:spacing w:line="276" w:lineRule="auto"/>
              <w:jc w:val="both"/>
              <w:rPr>
                <w:sz w:val="22"/>
                <w:szCs w:val="22"/>
              </w:rPr>
            </w:pPr>
            <w:r w:rsidRPr="00E835AE">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6CEC5134" w14:textId="77777777" w:rsidR="001F365A" w:rsidRPr="00E835AE" w:rsidRDefault="001F365A" w:rsidP="005F57C1">
            <w:pPr>
              <w:spacing w:line="276" w:lineRule="auto"/>
              <w:jc w:val="both"/>
              <w:rPr>
                <w:sz w:val="22"/>
                <w:szCs w:val="22"/>
              </w:rPr>
            </w:pPr>
          </w:p>
          <w:p w14:paraId="40F42B95" w14:textId="77777777" w:rsidR="001F365A" w:rsidRPr="00E835AE" w:rsidRDefault="001F365A" w:rsidP="005F57C1">
            <w:pPr>
              <w:spacing w:line="276" w:lineRule="auto"/>
              <w:jc w:val="both"/>
              <w:rPr>
                <w:sz w:val="22"/>
                <w:szCs w:val="22"/>
              </w:rPr>
            </w:pPr>
          </w:p>
        </w:tc>
        <w:tc>
          <w:tcPr>
            <w:tcW w:w="2064" w:type="dxa"/>
            <w:shd w:val="clear" w:color="auto" w:fill="E6F2FA"/>
          </w:tcPr>
          <w:p w14:paraId="7238B7FC" w14:textId="4FA23664"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eğitim ve öğretim süreçlerini bütüncül olarak yönetmek üzere bir sistem bulunmamaktadır. </w:t>
            </w:r>
          </w:p>
        </w:tc>
        <w:tc>
          <w:tcPr>
            <w:tcW w:w="1943" w:type="dxa"/>
            <w:shd w:val="clear" w:color="auto" w:fill="D2E8F6"/>
          </w:tcPr>
          <w:p w14:paraId="04F73BFB" w14:textId="272E92CE"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eğitim ve öğretim </w:t>
            </w:r>
            <w:proofErr w:type="gramStart"/>
            <w:r w:rsidR="001F365A" w:rsidRPr="00E835AE">
              <w:rPr>
                <w:sz w:val="22"/>
                <w:szCs w:val="22"/>
              </w:rPr>
              <w:t>süreçlerini  bütüncül</w:t>
            </w:r>
            <w:proofErr w:type="gramEnd"/>
            <w:r w:rsidR="001F365A" w:rsidRPr="00E835AE">
              <w:rPr>
                <w:sz w:val="22"/>
                <w:szCs w:val="22"/>
              </w:rPr>
              <w:t xml:space="preserve"> olarak yönetmek üzere sistem, ilke ve kurallar bulunmaktadır.</w:t>
            </w:r>
          </w:p>
          <w:p w14:paraId="1BC4C25C" w14:textId="77777777" w:rsidR="001F365A" w:rsidRPr="00E835AE" w:rsidRDefault="001F365A" w:rsidP="005F57C1">
            <w:pPr>
              <w:spacing w:line="276" w:lineRule="auto"/>
              <w:rPr>
                <w:sz w:val="22"/>
                <w:szCs w:val="22"/>
              </w:rPr>
            </w:pPr>
          </w:p>
        </w:tc>
        <w:tc>
          <w:tcPr>
            <w:tcW w:w="2021" w:type="dxa"/>
            <w:shd w:val="clear" w:color="auto" w:fill="B9DCF1"/>
          </w:tcPr>
          <w:p w14:paraId="66610369" w14:textId="1D848CE7"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genelinde eğitim ve öğretim süreçleri belirlenmiş ilke ve kuralara uygun yönetilmektedir.</w:t>
            </w:r>
          </w:p>
        </w:tc>
        <w:tc>
          <w:tcPr>
            <w:tcW w:w="2102" w:type="dxa"/>
            <w:shd w:val="clear" w:color="auto" w:fill="8CC7EC"/>
          </w:tcPr>
          <w:p w14:paraId="32CCB1A1" w14:textId="081B3666"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eğitim ve öğretim yönetim sistemine ilişkin uygulamalar izlenmekte ve izlem sonuçlarına göre iyileştirme yapılmaktadır.</w:t>
            </w:r>
          </w:p>
          <w:p w14:paraId="71C74933" w14:textId="77777777" w:rsidR="001F365A" w:rsidRPr="00E835AE" w:rsidRDefault="001F365A" w:rsidP="005F57C1">
            <w:pPr>
              <w:spacing w:line="276" w:lineRule="auto"/>
              <w:rPr>
                <w:sz w:val="22"/>
                <w:szCs w:val="22"/>
              </w:rPr>
            </w:pPr>
          </w:p>
        </w:tc>
        <w:tc>
          <w:tcPr>
            <w:tcW w:w="1946" w:type="dxa"/>
            <w:shd w:val="clear" w:color="auto" w:fill="5DB1E5"/>
          </w:tcPr>
          <w:p w14:paraId="05500FF5"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149EA70C" w14:textId="77777777" w:rsidTr="005F57C1">
        <w:trPr>
          <w:trHeight w:val="4175"/>
        </w:trPr>
        <w:tc>
          <w:tcPr>
            <w:tcW w:w="5938" w:type="dxa"/>
            <w:vMerge/>
            <w:shd w:val="clear" w:color="auto" w:fill="FFFFFF"/>
          </w:tcPr>
          <w:p w14:paraId="4B7DF52E" w14:textId="77777777" w:rsidR="001F365A" w:rsidRPr="00E835AE" w:rsidRDefault="001F365A" w:rsidP="005F57C1">
            <w:pPr>
              <w:pBdr>
                <w:top w:val="nil"/>
                <w:left w:val="nil"/>
                <w:bottom w:val="nil"/>
                <w:right w:val="nil"/>
                <w:between w:val="nil"/>
              </w:pBdr>
              <w:spacing w:line="276" w:lineRule="auto"/>
              <w:rPr>
                <w:sz w:val="22"/>
                <w:szCs w:val="22"/>
              </w:rPr>
            </w:pPr>
          </w:p>
        </w:tc>
        <w:tc>
          <w:tcPr>
            <w:tcW w:w="10076" w:type="dxa"/>
            <w:gridSpan w:val="5"/>
            <w:shd w:val="clear" w:color="auto" w:fill="A5D2ED"/>
          </w:tcPr>
          <w:p w14:paraId="3A33C88B" w14:textId="77777777" w:rsidR="001F365A" w:rsidRPr="00E835AE" w:rsidRDefault="001F365A" w:rsidP="005F57C1">
            <w:pPr>
              <w:spacing w:line="276" w:lineRule="auto"/>
              <w:ind w:left="118" w:right="63"/>
              <w:jc w:val="both"/>
              <w:rPr>
                <w:sz w:val="22"/>
                <w:szCs w:val="22"/>
              </w:rPr>
            </w:pPr>
          </w:p>
          <w:p w14:paraId="6FA1465F"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1915AE77" w14:textId="77777777" w:rsidR="001F365A" w:rsidRPr="00E835AE" w:rsidRDefault="001F365A" w:rsidP="003875DF">
            <w:pPr>
              <w:numPr>
                <w:ilvl w:val="0"/>
                <w:numId w:val="16"/>
              </w:numPr>
              <w:spacing w:line="276" w:lineRule="auto"/>
              <w:jc w:val="both"/>
              <w:rPr>
                <w:i/>
                <w:sz w:val="22"/>
                <w:szCs w:val="22"/>
              </w:rPr>
            </w:pPr>
            <w:r w:rsidRPr="00E835AE">
              <w:rPr>
                <w:i/>
                <w:sz w:val="22"/>
                <w:szCs w:val="22"/>
              </w:rPr>
              <w:t xml:space="preserve">Eğitim ve öğretim süreçlerinin yönetimine ilişkin organizasyonel yapılanma ve iş akış şemaları </w:t>
            </w:r>
          </w:p>
          <w:p w14:paraId="6FD2B9C2" w14:textId="77777777" w:rsidR="001F365A" w:rsidRPr="00E835AE" w:rsidRDefault="001F365A" w:rsidP="003875DF">
            <w:pPr>
              <w:numPr>
                <w:ilvl w:val="0"/>
                <w:numId w:val="16"/>
              </w:numPr>
              <w:spacing w:line="276" w:lineRule="auto"/>
              <w:jc w:val="both"/>
              <w:rPr>
                <w:i/>
                <w:sz w:val="22"/>
                <w:szCs w:val="22"/>
              </w:rPr>
            </w:pPr>
            <w:r w:rsidRPr="00E835AE">
              <w:rPr>
                <w:i/>
                <w:sz w:val="22"/>
                <w:szCs w:val="22"/>
              </w:rPr>
              <w:t xml:space="preserve">Eğitim ve öğretim ile ölçme ve değerlendirme süreçlerinin yönetimine ilişkin </w:t>
            </w:r>
            <w:proofErr w:type="gramStart"/>
            <w:r w:rsidRPr="00E835AE">
              <w:rPr>
                <w:i/>
                <w:sz w:val="22"/>
                <w:szCs w:val="22"/>
              </w:rPr>
              <w:t>ilke,kurallar</w:t>
            </w:r>
            <w:proofErr w:type="gramEnd"/>
            <w:r w:rsidRPr="00E835AE">
              <w:rPr>
                <w:i/>
                <w:sz w:val="22"/>
                <w:szCs w:val="22"/>
              </w:rPr>
              <w:t xml:space="preserve"> ve takvim</w:t>
            </w:r>
          </w:p>
          <w:p w14:paraId="022D3FF7" w14:textId="77777777" w:rsidR="001F365A" w:rsidRPr="00E835AE" w:rsidRDefault="001F365A" w:rsidP="003875DF">
            <w:pPr>
              <w:numPr>
                <w:ilvl w:val="0"/>
                <w:numId w:val="16"/>
              </w:numPr>
              <w:spacing w:line="276" w:lineRule="auto"/>
              <w:jc w:val="both"/>
              <w:rPr>
                <w:i/>
                <w:sz w:val="22"/>
                <w:szCs w:val="22"/>
              </w:rPr>
            </w:pPr>
            <w:r w:rsidRPr="00E835AE">
              <w:rPr>
                <w:i/>
                <w:sz w:val="22"/>
                <w:szCs w:val="22"/>
              </w:rPr>
              <w:t>Bilgi Yönetim Sistemi</w:t>
            </w:r>
          </w:p>
          <w:p w14:paraId="1CFB9D35" w14:textId="77777777" w:rsidR="001F365A" w:rsidRPr="00E835AE" w:rsidRDefault="001F365A" w:rsidP="003875DF">
            <w:pPr>
              <w:numPr>
                <w:ilvl w:val="0"/>
                <w:numId w:val="16"/>
              </w:numPr>
              <w:spacing w:line="276" w:lineRule="auto"/>
              <w:jc w:val="both"/>
              <w:rPr>
                <w:i/>
                <w:sz w:val="22"/>
                <w:szCs w:val="22"/>
              </w:rPr>
            </w:pPr>
            <w:r w:rsidRPr="00E835AE">
              <w:rPr>
                <w:i/>
                <w:sz w:val="22"/>
                <w:szCs w:val="22"/>
              </w:rPr>
              <w:t>Eğitim ve öğretim süreçlerinin yönetimine ilişkin izleme ve iyileştirme kanıtları</w:t>
            </w:r>
          </w:p>
          <w:p w14:paraId="7BCAAFC0" w14:textId="77777777" w:rsidR="001F365A" w:rsidRPr="00E835AE" w:rsidRDefault="001F365A" w:rsidP="003875DF">
            <w:pPr>
              <w:numPr>
                <w:ilvl w:val="0"/>
                <w:numId w:val="16"/>
              </w:numPr>
              <w:spacing w:line="276" w:lineRule="auto"/>
              <w:jc w:val="both"/>
              <w:rPr>
                <w:i/>
                <w:sz w:val="22"/>
                <w:szCs w:val="22"/>
              </w:rPr>
            </w:pPr>
            <w:r w:rsidRPr="00E835AE">
              <w:rPr>
                <w:i/>
                <w:sz w:val="22"/>
                <w:szCs w:val="22"/>
              </w:rPr>
              <w:t>İzleme çalışmalarına dair değerlendirme raporları,  geri bildirimlerin analiz edildiği raporlar ya da analiz içeren dokümanlar ve bu dokümanlara dayanarak yapılan iyileştirmelere ilişkin yapılan düzenlemeler</w:t>
            </w:r>
          </w:p>
          <w:p w14:paraId="29C5641E" w14:textId="630CF900" w:rsidR="001F365A" w:rsidRPr="00E835AE" w:rsidRDefault="001F365A" w:rsidP="003875DF">
            <w:pPr>
              <w:numPr>
                <w:ilvl w:val="0"/>
                <w:numId w:val="16"/>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57B2A2A" w14:textId="77777777" w:rsidR="001F365A" w:rsidRPr="00E835AE" w:rsidRDefault="001F365A" w:rsidP="001F365A"/>
    <w:p w14:paraId="010D4695" w14:textId="77777777" w:rsidR="001F365A" w:rsidRPr="00E835AE" w:rsidRDefault="001F365A" w:rsidP="001F365A">
      <w:r w:rsidRPr="00E835AE">
        <w:br w:type="page"/>
      </w:r>
    </w:p>
    <w:tbl>
      <w:tblPr>
        <w:tblpPr w:leftFromText="141" w:rightFromText="141" w:vertAnchor="page" w:horzAnchor="margin" w:tblpXSpec="center" w:tblpY="696"/>
        <w:tblW w:w="16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29"/>
        <w:gridCol w:w="2154"/>
        <w:gridCol w:w="2154"/>
        <w:gridCol w:w="1850"/>
        <w:gridCol w:w="2132"/>
        <w:gridCol w:w="1912"/>
      </w:tblGrid>
      <w:tr w:rsidR="001F365A" w:rsidRPr="00E835AE" w14:paraId="03BF6FF6" w14:textId="77777777" w:rsidTr="005F57C1">
        <w:trPr>
          <w:trHeight w:val="232"/>
        </w:trPr>
        <w:tc>
          <w:tcPr>
            <w:tcW w:w="16231" w:type="dxa"/>
            <w:gridSpan w:val="6"/>
            <w:shd w:val="clear" w:color="auto" w:fill="A5D2ED"/>
          </w:tcPr>
          <w:p w14:paraId="755973E1" w14:textId="77777777" w:rsidR="001F365A" w:rsidRPr="00E835AE" w:rsidRDefault="001F365A" w:rsidP="005F57C1">
            <w:pPr>
              <w:pStyle w:val="b1"/>
              <w:framePr w:hSpace="0" w:wrap="auto" w:vAnchor="margin" w:hAnchor="text" w:xAlign="left" w:yAlign="inline"/>
              <w:rPr>
                <w:sz w:val="22"/>
                <w:szCs w:val="22"/>
              </w:rPr>
            </w:pPr>
            <w:r w:rsidRPr="00E835AE">
              <w:lastRenderedPageBreak/>
              <w:t>B. EĞİTİM ve ÖĞRETİM</w:t>
            </w:r>
          </w:p>
        </w:tc>
      </w:tr>
      <w:tr w:rsidR="001F365A" w:rsidRPr="00E835AE" w14:paraId="21BD72CF" w14:textId="77777777" w:rsidTr="005F57C1">
        <w:trPr>
          <w:trHeight w:val="323"/>
        </w:trPr>
        <w:tc>
          <w:tcPr>
            <w:tcW w:w="16231" w:type="dxa"/>
            <w:gridSpan w:val="6"/>
            <w:shd w:val="clear" w:color="auto" w:fill="A5D2ED"/>
          </w:tcPr>
          <w:p w14:paraId="6236DAB3" w14:textId="77777777" w:rsidR="001F365A" w:rsidRPr="00E835AE" w:rsidRDefault="001F365A" w:rsidP="005F57C1">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6D70F6EA" w14:textId="0B58871D"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hedeflediği nitelikli mezun yeterliliklerine ulaşmak amacıyla öğrenci merkezli ve yetkinlik temelli öğretim, ölçme ve değerlendirme yöntemlerini uygulamalıdır. </w:t>
            </w:r>
            <w:r>
              <w:rPr>
                <w:sz w:val="22"/>
                <w:szCs w:val="22"/>
              </w:rPr>
              <w:t>Birim,</w:t>
            </w:r>
            <w:r w:rsidR="001F365A" w:rsidRPr="00E835AE">
              <w:rPr>
                <w:sz w:val="22"/>
                <w:szCs w:val="22"/>
              </w:rPr>
              <w:t xml:space="preserve"> öğrenci kabulleri, diploma, derece ve diğer yeterliliklerin tanınması ve sertifikalandırılmasına yönelik açık kriterler belirlemeli; önceden tanımlanmış ve ilan edilmiş kuralları tutarlı şekilde uygulamalıdır.</w:t>
            </w:r>
          </w:p>
        </w:tc>
      </w:tr>
      <w:tr w:rsidR="001F365A" w:rsidRPr="00E835AE" w14:paraId="7012D209" w14:textId="77777777" w:rsidTr="005F57C1">
        <w:trPr>
          <w:trHeight w:val="334"/>
        </w:trPr>
        <w:tc>
          <w:tcPr>
            <w:tcW w:w="6029" w:type="dxa"/>
            <w:shd w:val="clear" w:color="auto" w:fill="A5D2ED"/>
            <w:vAlign w:val="bottom"/>
          </w:tcPr>
          <w:p w14:paraId="7BEA3627" w14:textId="77777777" w:rsidR="001F365A" w:rsidRPr="00E835AE" w:rsidRDefault="001F365A" w:rsidP="005F57C1">
            <w:pPr>
              <w:tabs>
                <w:tab w:val="center" w:pos="2792"/>
              </w:tabs>
              <w:spacing w:line="276" w:lineRule="auto"/>
              <w:rPr>
                <w:sz w:val="22"/>
                <w:szCs w:val="22"/>
              </w:rPr>
            </w:pPr>
          </w:p>
        </w:tc>
        <w:tc>
          <w:tcPr>
            <w:tcW w:w="2154" w:type="dxa"/>
            <w:shd w:val="clear" w:color="auto" w:fill="A5D2ED"/>
            <w:vAlign w:val="bottom"/>
          </w:tcPr>
          <w:p w14:paraId="632C76E5"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154" w:type="dxa"/>
            <w:shd w:val="clear" w:color="auto" w:fill="A5D2ED"/>
            <w:vAlign w:val="bottom"/>
          </w:tcPr>
          <w:p w14:paraId="3BDA0B6E"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850" w:type="dxa"/>
            <w:shd w:val="clear" w:color="auto" w:fill="A5D2ED"/>
            <w:vAlign w:val="bottom"/>
          </w:tcPr>
          <w:p w14:paraId="36F54571"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32" w:type="dxa"/>
            <w:shd w:val="clear" w:color="auto" w:fill="A5D2ED"/>
            <w:vAlign w:val="bottom"/>
          </w:tcPr>
          <w:p w14:paraId="7A75C8A7"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12" w:type="dxa"/>
            <w:shd w:val="clear" w:color="auto" w:fill="A5D2ED"/>
            <w:vAlign w:val="bottom"/>
          </w:tcPr>
          <w:p w14:paraId="139FAF3F"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62D518B0" w14:textId="77777777" w:rsidTr="005F57C1">
        <w:trPr>
          <w:trHeight w:val="3058"/>
        </w:trPr>
        <w:tc>
          <w:tcPr>
            <w:tcW w:w="6029" w:type="dxa"/>
            <w:vMerge w:val="restart"/>
            <w:shd w:val="clear" w:color="auto" w:fill="FFFFFF"/>
          </w:tcPr>
          <w:p w14:paraId="1D108E6B" w14:textId="77777777" w:rsidR="001F365A" w:rsidRPr="00E835AE" w:rsidRDefault="001F365A" w:rsidP="005F57C1">
            <w:pPr>
              <w:spacing w:line="276" w:lineRule="auto"/>
              <w:jc w:val="both"/>
              <w:rPr>
                <w:sz w:val="22"/>
                <w:szCs w:val="22"/>
                <w:u w:val="single"/>
              </w:rPr>
            </w:pPr>
          </w:p>
          <w:p w14:paraId="1F346F1F" w14:textId="77777777" w:rsidR="001F365A" w:rsidRPr="00E835AE" w:rsidRDefault="001F365A" w:rsidP="005F57C1">
            <w:pPr>
              <w:spacing w:line="276" w:lineRule="auto"/>
              <w:jc w:val="both"/>
              <w:rPr>
                <w:b/>
                <w:bCs/>
                <w:sz w:val="22"/>
                <w:szCs w:val="22"/>
                <w:u w:val="single"/>
              </w:rPr>
            </w:pPr>
            <w:r w:rsidRPr="00E835AE">
              <w:rPr>
                <w:b/>
                <w:bCs/>
                <w:sz w:val="22"/>
                <w:szCs w:val="22"/>
                <w:u w:val="single"/>
              </w:rPr>
              <w:t xml:space="preserve">B.2.1. Öğretim yöntem ve teknikleri </w:t>
            </w:r>
          </w:p>
          <w:p w14:paraId="3997C058" w14:textId="77777777" w:rsidR="001F365A" w:rsidRPr="00E835AE" w:rsidRDefault="001F365A" w:rsidP="005F57C1">
            <w:pPr>
              <w:spacing w:line="276" w:lineRule="auto"/>
              <w:jc w:val="both"/>
              <w:rPr>
                <w:sz w:val="22"/>
                <w:szCs w:val="22"/>
              </w:rPr>
            </w:pPr>
          </w:p>
          <w:p w14:paraId="0DBABFC5" w14:textId="77777777" w:rsidR="001F365A" w:rsidRPr="00E835AE" w:rsidRDefault="001F365A" w:rsidP="005F57C1">
            <w:pPr>
              <w:spacing w:line="276" w:lineRule="auto"/>
              <w:jc w:val="both"/>
              <w:rPr>
                <w:sz w:val="22"/>
                <w:szCs w:val="22"/>
              </w:rPr>
            </w:pPr>
            <w:r w:rsidRPr="00E835AE">
              <w:rPr>
                <w:sz w:val="22"/>
                <w:szCs w:val="22"/>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w:t>
            </w:r>
          </w:p>
          <w:p w14:paraId="505BAD33" w14:textId="77777777" w:rsidR="001F365A" w:rsidRPr="00E835AE" w:rsidRDefault="001F365A" w:rsidP="005F57C1">
            <w:pPr>
              <w:spacing w:line="276" w:lineRule="auto"/>
              <w:jc w:val="both"/>
              <w:rPr>
                <w:sz w:val="22"/>
                <w:szCs w:val="22"/>
              </w:rPr>
            </w:pPr>
            <w:r w:rsidRPr="00E835AE">
              <w:rPr>
                <w:sz w:val="22"/>
                <w:szCs w:val="22"/>
              </w:rPr>
              <w:t xml:space="preserve">Örgün eğitim süreçleri ön lisans, lisans ve lisansüstü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p>
        </w:tc>
        <w:tc>
          <w:tcPr>
            <w:tcW w:w="2154" w:type="dxa"/>
            <w:shd w:val="clear" w:color="auto" w:fill="E6F2FA"/>
          </w:tcPr>
          <w:p w14:paraId="6810660D" w14:textId="77777777" w:rsidR="001F365A" w:rsidRPr="00E835AE" w:rsidRDefault="001F365A" w:rsidP="005F57C1">
            <w:pPr>
              <w:spacing w:line="276" w:lineRule="auto"/>
              <w:rPr>
                <w:sz w:val="22"/>
                <w:szCs w:val="22"/>
              </w:rPr>
            </w:pPr>
            <w:r w:rsidRPr="00E835AE">
              <w:rPr>
                <w:sz w:val="22"/>
                <w:szCs w:val="22"/>
              </w:rPr>
              <w:t>Öğrenme-öğretme süreçlerinde öğrenci merkezli yaklaşımlar bulunmamaktadır.</w:t>
            </w:r>
          </w:p>
        </w:tc>
        <w:tc>
          <w:tcPr>
            <w:tcW w:w="2154" w:type="dxa"/>
            <w:shd w:val="clear" w:color="auto" w:fill="D2E8F6"/>
          </w:tcPr>
          <w:p w14:paraId="5827E979" w14:textId="77777777" w:rsidR="001F365A" w:rsidRPr="00E835AE" w:rsidRDefault="001F365A" w:rsidP="005F57C1">
            <w:pPr>
              <w:spacing w:line="276" w:lineRule="auto"/>
              <w:rPr>
                <w:sz w:val="22"/>
                <w:szCs w:val="22"/>
              </w:rPr>
            </w:pPr>
            <w:r w:rsidRPr="00E835AE">
              <w:rPr>
                <w:sz w:val="22"/>
                <w:szCs w:val="22"/>
              </w:rPr>
              <w:t>Öğrenme-öğretme süreçlerinde öğrenci merkezli yaklaşımın uygulanmasına yönelik ilke, kural ve planlamalar bulunmaktadır.</w:t>
            </w:r>
          </w:p>
        </w:tc>
        <w:tc>
          <w:tcPr>
            <w:tcW w:w="1850" w:type="dxa"/>
            <w:shd w:val="clear" w:color="auto" w:fill="B9DCF1"/>
          </w:tcPr>
          <w:p w14:paraId="0E349E40" w14:textId="77777777" w:rsidR="001F365A" w:rsidRPr="00E835AE" w:rsidRDefault="001F365A" w:rsidP="005F57C1">
            <w:pPr>
              <w:spacing w:line="276" w:lineRule="auto"/>
              <w:rPr>
                <w:sz w:val="22"/>
                <w:szCs w:val="22"/>
              </w:rPr>
            </w:pPr>
            <w:r w:rsidRPr="00E835AE">
              <w:rPr>
                <w:sz w:val="22"/>
                <w:szCs w:val="22"/>
              </w:rPr>
              <w:t>Programların genelinde öğrenci merkezli öğretim yöntem teknikleri tanımlı süreçler doğrultusunda uygulanmaktadır.</w:t>
            </w:r>
          </w:p>
        </w:tc>
        <w:tc>
          <w:tcPr>
            <w:tcW w:w="2132" w:type="dxa"/>
            <w:shd w:val="clear" w:color="auto" w:fill="8CC7EC"/>
          </w:tcPr>
          <w:p w14:paraId="13A7C82E" w14:textId="77777777" w:rsidR="001F365A" w:rsidRPr="00E835AE" w:rsidRDefault="001F365A" w:rsidP="005F57C1">
            <w:pPr>
              <w:spacing w:line="276" w:lineRule="auto"/>
              <w:rPr>
                <w:sz w:val="22"/>
                <w:szCs w:val="22"/>
              </w:rPr>
            </w:pPr>
            <w:r w:rsidRPr="00E835AE">
              <w:rPr>
                <w:sz w:val="22"/>
                <w:szCs w:val="22"/>
              </w:rPr>
              <w:t>Öğrenci merkezli uygulamalar izlenmekte ve ilgili iç paydaşların katılımıyla iyileştirilmektedir.</w:t>
            </w:r>
          </w:p>
        </w:tc>
        <w:tc>
          <w:tcPr>
            <w:tcW w:w="1912" w:type="dxa"/>
            <w:shd w:val="clear" w:color="auto" w:fill="5DB1E5"/>
          </w:tcPr>
          <w:p w14:paraId="26B758C4"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5E3D6EB3" w14:textId="77777777" w:rsidTr="005F57C1">
        <w:trPr>
          <w:trHeight w:val="3522"/>
        </w:trPr>
        <w:tc>
          <w:tcPr>
            <w:tcW w:w="6029" w:type="dxa"/>
            <w:vMerge/>
            <w:shd w:val="clear" w:color="auto" w:fill="FFFFFF"/>
          </w:tcPr>
          <w:p w14:paraId="24210EB3" w14:textId="77777777" w:rsidR="001F365A" w:rsidRPr="00E835AE" w:rsidRDefault="001F365A" w:rsidP="005F57C1">
            <w:pPr>
              <w:pBdr>
                <w:top w:val="nil"/>
                <w:left w:val="nil"/>
                <w:bottom w:val="nil"/>
                <w:right w:val="nil"/>
                <w:between w:val="nil"/>
              </w:pBdr>
              <w:spacing w:line="276" w:lineRule="auto"/>
              <w:rPr>
                <w:sz w:val="22"/>
                <w:szCs w:val="22"/>
              </w:rPr>
            </w:pPr>
          </w:p>
        </w:tc>
        <w:tc>
          <w:tcPr>
            <w:tcW w:w="10202" w:type="dxa"/>
            <w:gridSpan w:val="5"/>
            <w:shd w:val="clear" w:color="auto" w:fill="A5D2ED"/>
          </w:tcPr>
          <w:p w14:paraId="233DBF0C" w14:textId="77777777" w:rsidR="001F365A" w:rsidRPr="00E835AE" w:rsidRDefault="001F365A" w:rsidP="005F57C1">
            <w:pPr>
              <w:spacing w:line="276" w:lineRule="auto"/>
              <w:ind w:left="118" w:right="63"/>
              <w:jc w:val="both"/>
              <w:rPr>
                <w:sz w:val="22"/>
                <w:szCs w:val="22"/>
              </w:rPr>
            </w:pPr>
          </w:p>
          <w:p w14:paraId="12D6F6EB"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5BCB5AC1" w14:textId="77777777" w:rsidR="001F365A" w:rsidRPr="00E835AE" w:rsidRDefault="001F365A" w:rsidP="003875DF">
            <w:pPr>
              <w:numPr>
                <w:ilvl w:val="0"/>
                <w:numId w:val="17"/>
              </w:numPr>
              <w:spacing w:line="276" w:lineRule="auto"/>
              <w:jc w:val="both"/>
              <w:rPr>
                <w:i/>
                <w:sz w:val="22"/>
                <w:szCs w:val="22"/>
              </w:rPr>
            </w:pPr>
            <w:r w:rsidRPr="00E835AE">
              <w:rPr>
                <w:i/>
                <w:sz w:val="22"/>
                <w:szCs w:val="22"/>
              </w:rPr>
              <w:t>Ders bilgi paketlerinde öğrenci merkezli öğretim yöntemlerinin varlığı</w:t>
            </w:r>
          </w:p>
          <w:p w14:paraId="23657F99" w14:textId="77777777" w:rsidR="001F365A" w:rsidRPr="00E835AE" w:rsidRDefault="001F365A" w:rsidP="003875DF">
            <w:pPr>
              <w:numPr>
                <w:ilvl w:val="0"/>
                <w:numId w:val="17"/>
              </w:numPr>
              <w:spacing w:line="276" w:lineRule="auto"/>
              <w:jc w:val="both"/>
              <w:rPr>
                <w:i/>
                <w:sz w:val="22"/>
                <w:szCs w:val="22"/>
              </w:rPr>
            </w:pPr>
            <w:r w:rsidRPr="00E835AE">
              <w:rPr>
                <w:i/>
                <w:sz w:val="22"/>
                <w:szCs w:val="22"/>
              </w:rPr>
              <w:t>Uzaktan eğitime özgü öğretim materyali geliştirme ve öğretim yöntemlerine ilişkin ilkeler, mekanizmalar</w:t>
            </w:r>
          </w:p>
          <w:p w14:paraId="07DCD020"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ktif ve etkileşimli öğretme yöntemlerine ilişkin tanımlı süreçler ve uygulamalar</w:t>
            </w:r>
          </w:p>
          <w:p w14:paraId="3D29104D" w14:textId="77777777" w:rsidR="001F365A" w:rsidRPr="00E835AE" w:rsidRDefault="001F365A" w:rsidP="003875DF">
            <w:pPr>
              <w:numPr>
                <w:ilvl w:val="0"/>
                <w:numId w:val="17"/>
              </w:numPr>
              <w:spacing w:line="276" w:lineRule="auto"/>
              <w:jc w:val="both"/>
              <w:rPr>
                <w:i/>
                <w:sz w:val="22"/>
                <w:szCs w:val="22"/>
              </w:rPr>
            </w:pPr>
            <w:r w:rsidRPr="00E835AE">
              <w:rPr>
                <w:i/>
                <w:sz w:val="22"/>
                <w:szCs w:val="22"/>
              </w:rPr>
              <w:t>Eğiticilerin eğitimi program içeriğinde öğrenci merkezli öğrenme-öğretme yaklaşımına ilişkin uygulamalar</w:t>
            </w:r>
          </w:p>
          <w:p w14:paraId="6B63280C" w14:textId="77777777" w:rsidR="001F365A" w:rsidRPr="00E835AE" w:rsidRDefault="001F365A" w:rsidP="003875DF">
            <w:pPr>
              <w:numPr>
                <w:ilvl w:val="0"/>
                <w:numId w:val="17"/>
              </w:numPr>
              <w:spacing w:line="276" w:lineRule="auto"/>
              <w:jc w:val="both"/>
              <w:rPr>
                <w:i/>
                <w:sz w:val="22"/>
                <w:szCs w:val="22"/>
              </w:rPr>
            </w:pPr>
            <w:r w:rsidRPr="00E835AE">
              <w:rPr>
                <w:i/>
                <w:sz w:val="22"/>
                <w:szCs w:val="22"/>
              </w:rPr>
              <w:t>Süreçlerin izlenmesine ve buna bağlı iyileştirme çalışmalarına yönelik kanıtlar</w:t>
            </w:r>
          </w:p>
          <w:p w14:paraId="5604388A" w14:textId="780F5465"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7AF9DA6D" w14:textId="77777777" w:rsidR="001F365A" w:rsidRPr="00E835AE" w:rsidRDefault="001F365A" w:rsidP="005F57C1">
            <w:pPr>
              <w:spacing w:line="276" w:lineRule="auto"/>
              <w:ind w:left="118"/>
              <w:jc w:val="both"/>
              <w:rPr>
                <w:i/>
                <w:sz w:val="22"/>
                <w:szCs w:val="22"/>
              </w:rPr>
            </w:pPr>
          </w:p>
        </w:tc>
      </w:tr>
    </w:tbl>
    <w:p w14:paraId="75CCA077" w14:textId="77777777" w:rsidR="001F365A" w:rsidRPr="00E835AE" w:rsidRDefault="001F365A" w:rsidP="001F365A"/>
    <w:p w14:paraId="4634F475" w14:textId="77777777" w:rsidR="001F365A" w:rsidRPr="00E835AE" w:rsidRDefault="001F365A" w:rsidP="001F365A"/>
    <w:p w14:paraId="789316D3" w14:textId="77777777" w:rsidR="001F365A" w:rsidRPr="00E835AE" w:rsidRDefault="001F365A" w:rsidP="001F365A"/>
    <w:p w14:paraId="3DDF9330" w14:textId="77777777" w:rsidR="001F365A" w:rsidRPr="00E835AE" w:rsidRDefault="001F365A" w:rsidP="001F365A"/>
    <w:tbl>
      <w:tblPr>
        <w:tblpPr w:leftFromText="141" w:rightFromText="141" w:vertAnchor="page" w:horzAnchor="margin" w:tblpXSpec="center" w:tblpY="672"/>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410"/>
        <w:gridCol w:w="2126"/>
        <w:gridCol w:w="2127"/>
        <w:gridCol w:w="2370"/>
        <w:gridCol w:w="1883"/>
      </w:tblGrid>
      <w:tr w:rsidR="001F365A" w:rsidRPr="00E835AE" w14:paraId="3E23C7AB" w14:textId="77777777" w:rsidTr="005F57C1">
        <w:trPr>
          <w:trHeight w:val="284"/>
        </w:trPr>
        <w:tc>
          <w:tcPr>
            <w:tcW w:w="16014" w:type="dxa"/>
            <w:gridSpan w:val="6"/>
            <w:shd w:val="clear" w:color="auto" w:fill="A5D2ED"/>
          </w:tcPr>
          <w:p w14:paraId="451E8010" w14:textId="77777777" w:rsidR="001F365A" w:rsidRPr="00E835AE" w:rsidRDefault="001F365A" w:rsidP="005F57C1">
            <w:pPr>
              <w:pStyle w:val="b1"/>
              <w:framePr w:hSpace="0" w:wrap="auto" w:vAnchor="margin" w:hAnchor="text" w:xAlign="left" w:yAlign="inline"/>
              <w:rPr>
                <w:sz w:val="22"/>
                <w:szCs w:val="22"/>
              </w:rPr>
            </w:pPr>
            <w:r w:rsidRPr="00E835AE">
              <w:lastRenderedPageBreak/>
              <w:t>B. EĞİTİM ve ÖĞRETİM</w:t>
            </w:r>
          </w:p>
        </w:tc>
      </w:tr>
      <w:tr w:rsidR="001F365A" w:rsidRPr="00E835AE" w14:paraId="5C6B944B" w14:textId="77777777" w:rsidTr="005F57C1">
        <w:trPr>
          <w:trHeight w:val="397"/>
        </w:trPr>
        <w:tc>
          <w:tcPr>
            <w:tcW w:w="16014" w:type="dxa"/>
            <w:gridSpan w:val="6"/>
            <w:shd w:val="clear" w:color="auto" w:fill="A5D2ED"/>
            <w:vAlign w:val="bottom"/>
          </w:tcPr>
          <w:p w14:paraId="7DAFCD80" w14:textId="77777777" w:rsidR="001F365A" w:rsidRPr="00E835AE" w:rsidRDefault="001F365A" w:rsidP="005F57C1">
            <w:pPr>
              <w:spacing w:line="276" w:lineRule="auto"/>
              <w:rPr>
                <w:sz w:val="22"/>
                <w:szCs w:val="22"/>
              </w:rPr>
            </w:pPr>
            <w:r w:rsidRPr="00E835AE">
              <w:rPr>
                <w:b/>
                <w:sz w:val="22"/>
                <w:szCs w:val="22"/>
              </w:rPr>
              <w:t xml:space="preserve">B.2. Programların Yürütülmesi </w:t>
            </w:r>
            <w:r w:rsidRPr="00E835AE">
              <w:rPr>
                <w:sz w:val="22"/>
                <w:szCs w:val="22"/>
              </w:rPr>
              <w:t>(Öğrenci Merkezli Öğrenme Öğretme ve Değerlendirme)</w:t>
            </w:r>
          </w:p>
        </w:tc>
      </w:tr>
      <w:tr w:rsidR="001F365A" w:rsidRPr="00E835AE" w14:paraId="67F5D85D" w14:textId="77777777" w:rsidTr="005F57C1">
        <w:trPr>
          <w:trHeight w:val="397"/>
        </w:trPr>
        <w:tc>
          <w:tcPr>
            <w:tcW w:w="5098" w:type="dxa"/>
            <w:shd w:val="clear" w:color="auto" w:fill="A5D2ED"/>
            <w:vAlign w:val="bottom"/>
          </w:tcPr>
          <w:p w14:paraId="2624F78F" w14:textId="77777777" w:rsidR="001F365A" w:rsidRPr="00E835AE" w:rsidRDefault="001F365A" w:rsidP="005F57C1">
            <w:pPr>
              <w:spacing w:line="276" w:lineRule="auto"/>
              <w:jc w:val="both"/>
              <w:rPr>
                <w:sz w:val="22"/>
                <w:szCs w:val="22"/>
              </w:rPr>
            </w:pPr>
          </w:p>
        </w:tc>
        <w:tc>
          <w:tcPr>
            <w:tcW w:w="2410" w:type="dxa"/>
            <w:shd w:val="clear" w:color="auto" w:fill="A5D2ED"/>
            <w:vAlign w:val="bottom"/>
          </w:tcPr>
          <w:p w14:paraId="7339FB84"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126" w:type="dxa"/>
            <w:shd w:val="clear" w:color="auto" w:fill="A5D2ED"/>
            <w:vAlign w:val="bottom"/>
          </w:tcPr>
          <w:p w14:paraId="1272FD9A"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127" w:type="dxa"/>
            <w:shd w:val="clear" w:color="auto" w:fill="A5D2ED"/>
            <w:vAlign w:val="bottom"/>
          </w:tcPr>
          <w:p w14:paraId="6077C028"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370" w:type="dxa"/>
            <w:shd w:val="clear" w:color="auto" w:fill="A5D2ED"/>
            <w:vAlign w:val="bottom"/>
          </w:tcPr>
          <w:p w14:paraId="6D1395BF"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2364AAB6"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55700152" w14:textId="77777777" w:rsidTr="005F57C1">
        <w:trPr>
          <w:trHeight w:val="2731"/>
        </w:trPr>
        <w:tc>
          <w:tcPr>
            <w:tcW w:w="5098" w:type="dxa"/>
            <w:vMerge w:val="restart"/>
            <w:shd w:val="clear" w:color="auto" w:fill="FFFFFF"/>
          </w:tcPr>
          <w:p w14:paraId="5D7A563A" w14:textId="77777777" w:rsidR="001F365A" w:rsidRPr="00E835AE" w:rsidRDefault="001F365A" w:rsidP="005F57C1">
            <w:pPr>
              <w:spacing w:line="276" w:lineRule="auto"/>
              <w:rPr>
                <w:sz w:val="22"/>
                <w:szCs w:val="22"/>
                <w:u w:val="single"/>
              </w:rPr>
            </w:pPr>
          </w:p>
          <w:p w14:paraId="394AE53C" w14:textId="77777777" w:rsidR="001F365A" w:rsidRPr="00E835AE" w:rsidRDefault="001F365A" w:rsidP="005F57C1">
            <w:pPr>
              <w:spacing w:line="276" w:lineRule="auto"/>
              <w:rPr>
                <w:b/>
                <w:bCs/>
                <w:sz w:val="22"/>
                <w:szCs w:val="22"/>
                <w:u w:val="single"/>
              </w:rPr>
            </w:pPr>
            <w:r w:rsidRPr="00E835AE">
              <w:rPr>
                <w:b/>
                <w:bCs/>
                <w:sz w:val="22"/>
                <w:szCs w:val="22"/>
                <w:u w:val="single"/>
              </w:rPr>
              <w:t xml:space="preserve">B.2.2. Ölçme ve değerlendirme </w:t>
            </w:r>
          </w:p>
          <w:p w14:paraId="0948F36F" w14:textId="77777777" w:rsidR="001F365A" w:rsidRPr="00E835AE" w:rsidRDefault="001F365A" w:rsidP="005F57C1">
            <w:pPr>
              <w:spacing w:line="276" w:lineRule="auto"/>
              <w:rPr>
                <w:sz w:val="22"/>
                <w:szCs w:val="22"/>
                <w:u w:val="single"/>
              </w:rPr>
            </w:pPr>
          </w:p>
          <w:p w14:paraId="4EAFAB7C" w14:textId="77777777" w:rsidR="001F365A" w:rsidRPr="00E835AE" w:rsidRDefault="001F365A" w:rsidP="005F57C1">
            <w:pPr>
              <w:spacing w:line="276" w:lineRule="auto"/>
              <w:jc w:val="both"/>
              <w:rPr>
                <w:sz w:val="22"/>
                <w:szCs w:val="22"/>
              </w:rPr>
            </w:pPr>
            <w:r w:rsidRPr="00E835AE">
              <w:rPr>
                <w:sz w:val="22"/>
                <w:szCs w:val="22"/>
              </w:rPr>
              <w:t>Öğrenci merkezli ölçme ve değerlendirme, yetkinlik ve performans temelinde yürütülmekte ve öğrencilerin kendini ifade etme olanakları mümkün olduğunca çeşitlendirilmektedir.</w:t>
            </w:r>
          </w:p>
          <w:p w14:paraId="44529CCC" w14:textId="77777777" w:rsidR="001F365A" w:rsidRPr="00E835AE" w:rsidRDefault="001F365A" w:rsidP="005F57C1">
            <w:pPr>
              <w:spacing w:line="276" w:lineRule="auto"/>
              <w:jc w:val="both"/>
              <w:rPr>
                <w:sz w:val="22"/>
                <w:szCs w:val="22"/>
              </w:rPr>
            </w:pPr>
            <w:r w:rsidRPr="00E835AE">
              <w:rPr>
                <w:sz w:val="22"/>
                <w:szCs w:val="22"/>
              </w:rPr>
              <w:t xml:space="preserve">Ölçme ve değerlendirmenin </w:t>
            </w:r>
            <w:proofErr w:type="gramStart"/>
            <w:r w:rsidRPr="00E835AE">
              <w:rPr>
                <w:sz w:val="22"/>
                <w:szCs w:val="22"/>
              </w:rPr>
              <w:t>sürekliliği  çoklu</w:t>
            </w:r>
            <w:proofErr w:type="gramEnd"/>
            <w:r w:rsidRPr="00E835AE">
              <w:rPr>
                <w:sz w:val="22"/>
                <w:szCs w:val="22"/>
              </w:rPr>
              <w:t xml:space="preserve"> sınav olanakları ve bazıları süreç odaklı (formatif) ödev, proje, portfolyo gibi yöntemlerle sağlanmaktadır. Ders kazanımlarına ve eğitim türlerine (örgün, uzaktan, karma) uygun sınav yöntemleri planlamakta ve uygulanmaktadır. Sınav uygulama ve güvenliği (örgün/çevrimiçi sınavlar, dezavantajlı gruplara yönelik sınavlar) mekanizmaları bulunmaktadır.</w:t>
            </w:r>
          </w:p>
          <w:p w14:paraId="30561567" w14:textId="764A7337" w:rsidR="001F365A" w:rsidRPr="00E835AE" w:rsidRDefault="001F365A" w:rsidP="005F57C1">
            <w:pPr>
              <w:spacing w:line="276" w:lineRule="auto"/>
              <w:jc w:val="both"/>
              <w:rPr>
                <w:sz w:val="22"/>
                <w:szCs w:val="22"/>
              </w:rPr>
            </w:pPr>
            <w:r w:rsidRPr="00E835AE">
              <w:rPr>
                <w:sz w:val="22"/>
                <w:szCs w:val="22"/>
              </w:rPr>
              <w:t xml:space="preserve">Ölçme ve değerlendirme uygulamalarının zaman ve kişiler arasında tutarlılığı ve güvenirliği sağlanmaktadır.  </w:t>
            </w:r>
            <w:r w:rsidR="00E835AE">
              <w:rPr>
                <w:sz w:val="22"/>
                <w:szCs w:val="22"/>
              </w:rPr>
              <w:t>Birim,</w:t>
            </w:r>
            <w:r w:rsidRPr="00E835AE">
              <w:rPr>
                <w:sz w:val="22"/>
                <w:szCs w:val="22"/>
              </w:rPr>
              <w:t xml:space="preserve"> ölçme-değerlendirme yaklaşım ve olanaklarını öğrenci-öğretim elemanı geri bildirimine dayalı biçimde iyileştirmektedir Bu iyileştirmelerin duyurulması, uygulanması, kontrolü, hedeflerle uyumu ve alınan önlemler irdelenmektedir.</w:t>
            </w:r>
          </w:p>
          <w:p w14:paraId="717FDB58" w14:textId="77777777" w:rsidR="001F365A" w:rsidRPr="00E835AE" w:rsidRDefault="001F365A" w:rsidP="005F57C1">
            <w:pPr>
              <w:spacing w:line="276" w:lineRule="auto"/>
              <w:jc w:val="both"/>
              <w:rPr>
                <w:sz w:val="22"/>
                <w:szCs w:val="22"/>
              </w:rPr>
            </w:pPr>
          </w:p>
        </w:tc>
        <w:tc>
          <w:tcPr>
            <w:tcW w:w="2410" w:type="dxa"/>
            <w:tcBorders>
              <w:bottom w:val="single" w:sz="4" w:space="0" w:color="auto"/>
            </w:tcBorders>
            <w:shd w:val="clear" w:color="auto" w:fill="E6F2FA"/>
          </w:tcPr>
          <w:p w14:paraId="510EB162" w14:textId="77777777" w:rsidR="001F365A" w:rsidRPr="00E835AE" w:rsidRDefault="001F365A" w:rsidP="005F57C1">
            <w:pPr>
              <w:spacing w:line="276" w:lineRule="auto"/>
              <w:rPr>
                <w:sz w:val="22"/>
                <w:szCs w:val="22"/>
              </w:rPr>
            </w:pPr>
            <w:r w:rsidRPr="00E835AE">
              <w:rPr>
                <w:sz w:val="22"/>
                <w:szCs w:val="22"/>
              </w:rPr>
              <w:t>Programlarda öğrenci merkezli ölçme ve değerlendirme yaklaşımları bulunmamaktadır.</w:t>
            </w:r>
          </w:p>
        </w:tc>
        <w:tc>
          <w:tcPr>
            <w:tcW w:w="2126" w:type="dxa"/>
            <w:tcBorders>
              <w:bottom w:val="single" w:sz="4" w:space="0" w:color="auto"/>
            </w:tcBorders>
            <w:shd w:val="clear" w:color="auto" w:fill="D2E8F6"/>
          </w:tcPr>
          <w:p w14:paraId="3BB7E487" w14:textId="77777777" w:rsidR="001F365A" w:rsidRPr="00E835AE" w:rsidRDefault="001F365A" w:rsidP="005F57C1">
            <w:pPr>
              <w:spacing w:line="276" w:lineRule="auto"/>
              <w:rPr>
                <w:sz w:val="22"/>
                <w:szCs w:val="22"/>
              </w:rPr>
            </w:pPr>
            <w:r w:rsidRPr="00E835AE">
              <w:rPr>
                <w:sz w:val="22"/>
                <w:szCs w:val="22"/>
              </w:rPr>
              <w:t>Öğrenci merkezli ölçme ve değerlendirmeye ilişkin ilke, kural ve planlamalar bulunmaktadır.</w:t>
            </w:r>
          </w:p>
        </w:tc>
        <w:tc>
          <w:tcPr>
            <w:tcW w:w="2127" w:type="dxa"/>
            <w:tcBorders>
              <w:bottom w:val="single" w:sz="4" w:space="0" w:color="auto"/>
            </w:tcBorders>
            <w:shd w:val="clear" w:color="auto" w:fill="B9DCF1"/>
          </w:tcPr>
          <w:p w14:paraId="18C6E669" w14:textId="77777777" w:rsidR="001F365A" w:rsidRPr="00E835AE" w:rsidRDefault="001F365A" w:rsidP="005F57C1">
            <w:pPr>
              <w:spacing w:line="276" w:lineRule="auto"/>
              <w:rPr>
                <w:sz w:val="22"/>
                <w:szCs w:val="22"/>
              </w:rPr>
            </w:pPr>
            <w:r w:rsidRPr="00E835AE">
              <w:rPr>
                <w:sz w:val="22"/>
                <w:szCs w:val="22"/>
              </w:rPr>
              <w:t>Programların genelinde öğrenci merkezli ve çeşitlendirilmiş ölçme ve değerlendirme uygulamaları bulunmaktadır.</w:t>
            </w:r>
          </w:p>
        </w:tc>
        <w:tc>
          <w:tcPr>
            <w:tcW w:w="2370" w:type="dxa"/>
            <w:tcBorders>
              <w:bottom w:val="single" w:sz="4" w:space="0" w:color="auto"/>
            </w:tcBorders>
            <w:shd w:val="clear" w:color="auto" w:fill="8CC7EC"/>
          </w:tcPr>
          <w:p w14:paraId="21821C0B" w14:textId="77777777" w:rsidR="001F365A" w:rsidRPr="00E835AE" w:rsidRDefault="001F365A" w:rsidP="005F57C1">
            <w:pPr>
              <w:spacing w:line="276" w:lineRule="auto"/>
              <w:rPr>
                <w:sz w:val="22"/>
                <w:szCs w:val="22"/>
              </w:rPr>
            </w:pPr>
            <w:r w:rsidRPr="00E835AE">
              <w:rPr>
                <w:sz w:val="22"/>
                <w:szCs w:val="22"/>
              </w:rPr>
              <w:t>Öğrenci merkezli ölçme ve değerlendirme uygulamaları izlenmekte ve ilgili iç paydaşların katılımıyla iyileştirilmektedir.</w:t>
            </w:r>
          </w:p>
        </w:tc>
        <w:tc>
          <w:tcPr>
            <w:tcW w:w="1883" w:type="dxa"/>
            <w:tcBorders>
              <w:bottom w:val="single" w:sz="4" w:space="0" w:color="auto"/>
            </w:tcBorders>
            <w:shd w:val="clear" w:color="auto" w:fill="5DB1E5"/>
          </w:tcPr>
          <w:p w14:paraId="177A99EE"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2210B5FC" w14:textId="77777777" w:rsidTr="005F57C1">
        <w:trPr>
          <w:trHeight w:val="4175"/>
        </w:trPr>
        <w:tc>
          <w:tcPr>
            <w:tcW w:w="5098" w:type="dxa"/>
            <w:vMerge/>
            <w:shd w:val="clear" w:color="auto" w:fill="FFFFFF"/>
          </w:tcPr>
          <w:p w14:paraId="44EF9A07" w14:textId="77777777" w:rsidR="001F365A" w:rsidRPr="00E835AE" w:rsidRDefault="001F365A" w:rsidP="005F57C1">
            <w:pPr>
              <w:pBdr>
                <w:top w:val="nil"/>
                <w:left w:val="nil"/>
                <w:bottom w:val="nil"/>
                <w:right w:val="nil"/>
                <w:between w:val="nil"/>
              </w:pBdr>
              <w:spacing w:line="276" w:lineRule="auto"/>
              <w:rPr>
                <w:sz w:val="22"/>
                <w:szCs w:val="22"/>
              </w:rPr>
            </w:pPr>
          </w:p>
        </w:tc>
        <w:tc>
          <w:tcPr>
            <w:tcW w:w="10916" w:type="dxa"/>
            <w:gridSpan w:val="5"/>
            <w:tcBorders>
              <w:top w:val="nil"/>
            </w:tcBorders>
            <w:shd w:val="clear" w:color="auto" w:fill="A5D2ED"/>
          </w:tcPr>
          <w:p w14:paraId="36F4E652" w14:textId="77777777" w:rsidR="001F365A" w:rsidRPr="00E835AE" w:rsidRDefault="001F365A" w:rsidP="005F57C1">
            <w:pPr>
              <w:spacing w:line="276" w:lineRule="auto"/>
              <w:ind w:right="63"/>
              <w:jc w:val="both"/>
              <w:rPr>
                <w:b/>
                <w:i/>
                <w:sz w:val="22"/>
                <w:szCs w:val="22"/>
              </w:rPr>
            </w:pPr>
          </w:p>
          <w:p w14:paraId="6C34A137" w14:textId="77777777" w:rsidR="001F365A" w:rsidRPr="00E835AE" w:rsidRDefault="001F365A" w:rsidP="005F57C1">
            <w:pPr>
              <w:spacing w:line="276" w:lineRule="auto"/>
              <w:ind w:right="63"/>
              <w:jc w:val="both"/>
              <w:rPr>
                <w:b/>
                <w:i/>
                <w:sz w:val="22"/>
                <w:szCs w:val="22"/>
              </w:rPr>
            </w:pPr>
            <w:r w:rsidRPr="00E835AE">
              <w:rPr>
                <w:b/>
                <w:i/>
                <w:sz w:val="22"/>
                <w:szCs w:val="22"/>
              </w:rPr>
              <w:t>Örnek Kanıtlar</w:t>
            </w:r>
          </w:p>
          <w:p w14:paraId="3A19BB7C"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nci merkezli ölçme ve değerlendirme yaklaşımlarını içeren planlama dokümanları,  organizasyon yapıları ve görev tanımları</w:t>
            </w:r>
          </w:p>
          <w:p w14:paraId="083A4B4F" w14:textId="77777777" w:rsidR="001F365A" w:rsidRPr="00E835AE" w:rsidRDefault="001F365A" w:rsidP="003875DF">
            <w:pPr>
              <w:numPr>
                <w:ilvl w:val="0"/>
                <w:numId w:val="17"/>
              </w:numPr>
              <w:spacing w:line="276" w:lineRule="auto"/>
              <w:jc w:val="both"/>
              <w:rPr>
                <w:i/>
                <w:sz w:val="22"/>
                <w:szCs w:val="22"/>
              </w:rPr>
            </w:pPr>
            <w:r w:rsidRPr="00E835AE">
              <w:rPr>
                <w:i/>
                <w:sz w:val="22"/>
                <w:szCs w:val="22"/>
              </w:rPr>
              <w:t>Programlardaki ölçme ve değerlendirme çeşitliliğine ilişkin uygulama örnekleri</w:t>
            </w:r>
          </w:p>
          <w:p w14:paraId="3F67BF36"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rgün/uzaktan/karma derslerde kullanılan sınav örnekleri (programda yer verilen farklı ölçme araçlarına ilişkin)</w:t>
            </w:r>
          </w:p>
          <w:p w14:paraId="0A1F4639"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lçme ve değerlendirme uygulamalarının ders kazanımları ve program yeterlilikleriyle ilişkilendirildiğini, öğrenci iş yükünü temel aldığını* gösteren ders bilgi paketi örnekleri</w:t>
            </w:r>
          </w:p>
          <w:p w14:paraId="6CD5B6BF" w14:textId="77777777" w:rsidR="001F365A" w:rsidRPr="00E835AE" w:rsidRDefault="001F365A" w:rsidP="003875DF">
            <w:pPr>
              <w:numPr>
                <w:ilvl w:val="0"/>
                <w:numId w:val="17"/>
              </w:numPr>
              <w:spacing w:line="276" w:lineRule="auto"/>
              <w:jc w:val="both"/>
              <w:rPr>
                <w:i/>
                <w:sz w:val="22"/>
                <w:szCs w:val="22"/>
              </w:rPr>
            </w:pPr>
            <w:r w:rsidRPr="00E835AE">
              <w:rPr>
                <w:i/>
                <w:sz w:val="22"/>
                <w:szCs w:val="22"/>
              </w:rPr>
              <w:t>Dezavantajlı gruplar ve çevrimiçi sınavlar gibi özel ölçme türlerine ilişkin mekanizmalar</w:t>
            </w:r>
          </w:p>
          <w:p w14:paraId="5DD0A682"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ınav güvenliği mekanizmaları </w:t>
            </w:r>
          </w:p>
          <w:p w14:paraId="2890C370" w14:textId="77777777" w:rsidR="001F365A" w:rsidRPr="00E835AE" w:rsidRDefault="001F365A" w:rsidP="003875DF">
            <w:pPr>
              <w:numPr>
                <w:ilvl w:val="0"/>
                <w:numId w:val="17"/>
              </w:numPr>
              <w:spacing w:line="276" w:lineRule="auto"/>
              <w:jc w:val="both"/>
              <w:rPr>
                <w:i/>
                <w:sz w:val="22"/>
                <w:szCs w:val="22"/>
              </w:rPr>
            </w:pPr>
            <w:r w:rsidRPr="00E835AE">
              <w:rPr>
                <w:i/>
                <w:sz w:val="22"/>
                <w:szCs w:val="22"/>
              </w:rPr>
              <w:t>İzleme ve paydaş katılımına dayalı iyileştirme kanıtları</w:t>
            </w:r>
          </w:p>
          <w:p w14:paraId="54A65CFA" w14:textId="5FD44FB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0D49D2FE" w14:textId="77777777" w:rsidR="001F365A" w:rsidRPr="00E835AE" w:rsidRDefault="001F365A" w:rsidP="005F57C1">
            <w:pPr>
              <w:spacing w:line="276" w:lineRule="auto"/>
              <w:ind w:left="425"/>
              <w:rPr>
                <w:i/>
                <w:color w:val="FF0000"/>
                <w:sz w:val="22"/>
                <w:szCs w:val="22"/>
              </w:rPr>
            </w:pPr>
            <w:r w:rsidRPr="00E835AE">
              <w:rPr>
                <w:i/>
                <w:color w:val="FF0000"/>
                <w:sz w:val="22"/>
                <w:szCs w:val="22"/>
              </w:rPr>
              <w:t xml:space="preserve">         </w:t>
            </w:r>
          </w:p>
          <w:p w14:paraId="64300A86" w14:textId="77777777" w:rsidR="001F365A" w:rsidRPr="00E835AE" w:rsidRDefault="001F365A" w:rsidP="005F57C1">
            <w:pPr>
              <w:spacing w:line="276" w:lineRule="auto"/>
              <w:ind w:left="425"/>
              <w:rPr>
                <w:i/>
                <w:color w:val="FF0000"/>
                <w:sz w:val="22"/>
                <w:szCs w:val="22"/>
              </w:rPr>
            </w:pPr>
            <w:r w:rsidRPr="00E835AE">
              <w:rPr>
                <w:i/>
                <w:color w:val="FF0000"/>
                <w:sz w:val="22"/>
                <w:szCs w:val="22"/>
              </w:rPr>
              <w:t xml:space="preserve">         * 2015 AKTS Kullanıcı Kılavuzu’ndaki anahtar prensipleri taşımalıdır.</w:t>
            </w:r>
          </w:p>
        </w:tc>
      </w:tr>
    </w:tbl>
    <w:p w14:paraId="76224F53" w14:textId="77777777" w:rsidR="001F365A" w:rsidRPr="00E835AE" w:rsidRDefault="001F365A" w:rsidP="001F365A"/>
    <w:p w14:paraId="1D4A07A2" w14:textId="77777777" w:rsidR="001F365A" w:rsidRPr="00E835AE" w:rsidRDefault="001F365A" w:rsidP="001F365A"/>
    <w:tbl>
      <w:tblPr>
        <w:tblpPr w:leftFromText="141" w:rightFromText="141" w:vertAnchor="page" w:horzAnchor="margin" w:tblpXSpec="center" w:tblpY="721"/>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6"/>
        <w:gridCol w:w="2139"/>
        <w:gridCol w:w="2139"/>
        <w:gridCol w:w="2003"/>
        <w:gridCol w:w="2139"/>
        <w:gridCol w:w="1934"/>
      </w:tblGrid>
      <w:tr w:rsidR="001F365A" w:rsidRPr="00E835AE" w14:paraId="574752A6" w14:textId="77777777" w:rsidTr="005F57C1">
        <w:trPr>
          <w:trHeight w:val="430"/>
        </w:trPr>
        <w:tc>
          <w:tcPr>
            <w:tcW w:w="16030" w:type="dxa"/>
            <w:gridSpan w:val="6"/>
            <w:shd w:val="clear" w:color="auto" w:fill="A5D2ED"/>
          </w:tcPr>
          <w:p w14:paraId="3C139BA8" w14:textId="77777777" w:rsidR="001F365A" w:rsidRPr="00E835AE" w:rsidRDefault="001F365A" w:rsidP="005F57C1">
            <w:pPr>
              <w:pStyle w:val="b1"/>
              <w:framePr w:hSpace="0" w:wrap="auto" w:vAnchor="margin" w:hAnchor="text" w:xAlign="left" w:yAlign="inline"/>
            </w:pPr>
            <w:r w:rsidRPr="00E835AE">
              <w:lastRenderedPageBreak/>
              <w:t>B. EĞİTİM ve ÖĞRETİM</w:t>
            </w:r>
          </w:p>
        </w:tc>
      </w:tr>
      <w:tr w:rsidR="001F365A" w:rsidRPr="00E835AE" w14:paraId="72A3A83C" w14:textId="77777777" w:rsidTr="005F57C1">
        <w:trPr>
          <w:trHeight w:val="301"/>
        </w:trPr>
        <w:tc>
          <w:tcPr>
            <w:tcW w:w="16030" w:type="dxa"/>
            <w:gridSpan w:val="6"/>
            <w:shd w:val="clear" w:color="auto" w:fill="A5D2ED"/>
          </w:tcPr>
          <w:p w14:paraId="663A833E" w14:textId="77777777" w:rsidR="001F365A" w:rsidRPr="00E835AE" w:rsidRDefault="001F365A" w:rsidP="005F57C1">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6DC9D2AA" w14:textId="77777777" w:rsidR="001F365A" w:rsidRPr="00E835AE" w:rsidRDefault="001F365A" w:rsidP="005F57C1">
            <w:pPr>
              <w:spacing w:line="276" w:lineRule="auto"/>
              <w:jc w:val="both"/>
              <w:rPr>
                <w:sz w:val="22"/>
                <w:szCs w:val="22"/>
              </w:rPr>
            </w:pPr>
          </w:p>
        </w:tc>
      </w:tr>
      <w:tr w:rsidR="001F365A" w:rsidRPr="00E835AE" w14:paraId="72AB5719" w14:textId="77777777" w:rsidTr="005F57C1">
        <w:trPr>
          <w:trHeight w:val="355"/>
        </w:trPr>
        <w:tc>
          <w:tcPr>
            <w:tcW w:w="5676" w:type="dxa"/>
            <w:shd w:val="clear" w:color="auto" w:fill="A5D2ED"/>
            <w:vAlign w:val="bottom"/>
          </w:tcPr>
          <w:p w14:paraId="0B79F5F8" w14:textId="77777777" w:rsidR="001F365A" w:rsidRPr="00E835AE" w:rsidRDefault="001F365A" w:rsidP="005F57C1">
            <w:pPr>
              <w:tabs>
                <w:tab w:val="center" w:pos="2792"/>
              </w:tabs>
              <w:spacing w:line="276" w:lineRule="auto"/>
              <w:rPr>
                <w:sz w:val="22"/>
                <w:szCs w:val="22"/>
              </w:rPr>
            </w:pPr>
          </w:p>
        </w:tc>
        <w:tc>
          <w:tcPr>
            <w:tcW w:w="2139" w:type="dxa"/>
            <w:shd w:val="clear" w:color="auto" w:fill="A5D2ED"/>
            <w:vAlign w:val="bottom"/>
          </w:tcPr>
          <w:p w14:paraId="60DDDB6C"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139" w:type="dxa"/>
            <w:shd w:val="clear" w:color="auto" w:fill="A5D2ED"/>
            <w:vAlign w:val="bottom"/>
          </w:tcPr>
          <w:p w14:paraId="3A379E25"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03" w:type="dxa"/>
            <w:shd w:val="clear" w:color="auto" w:fill="A5D2ED"/>
            <w:vAlign w:val="bottom"/>
          </w:tcPr>
          <w:p w14:paraId="02BAB81A"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39" w:type="dxa"/>
            <w:shd w:val="clear" w:color="auto" w:fill="A5D2ED"/>
            <w:vAlign w:val="bottom"/>
          </w:tcPr>
          <w:p w14:paraId="50357BEF"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34" w:type="dxa"/>
            <w:shd w:val="clear" w:color="auto" w:fill="A5D2ED"/>
            <w:vAlign w:val="bottom"/>
          </w:tcPr>
          <w:p w14:paraId="2EE06C66"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1B08629C" w14:textId="77777777" w:rsidTr="005F57C1">
        <w:trPr>
          <w:trHeight w:val="2976"/>
        </w:trPr>
        <w:tc>
          <w:tcPr>
            <w:tcW w:w="5676" w:type="dxa"/>
            <w:vMerge w:val="restart"/>
            <w:shd w:val="clear" w:color="auto" w:fill="FFFFFF"/>
          </w:tcPr>
          <w:p w14:paraId="32395650" w14:textId="77777777" w:rsidR="001F365A" w:rsidRPr="00E835AE" w:rsidRDefault="001F365A" w:rsidP="005F57C1">
            <w:pPr>
              <w:spacing w:line="276" w:lineRule="auto"/>
              <w:rPr>
                <w:sz w:val="22"/>
                <w:szCs w:val="22"/>
              </w:rPr>
            </w:pPr>
          </w:p>
          <w:p w14:paraId="5CB11B32" w14:textId="77777777" w:rsidR="001F365A" w:rsidRPr="00E835AE" w:rsidRDefault="001F365A" w:rsidP="005F57C1">
            <w:pPr>
              <w:spacing w:line="276" w:lineRule="auto"/>
              <w:jc w:val="both"/>
              <w:rPr>
                <w:b/>
                <w:bCs/>
                <w:sz w:val="22"/>
                <w:szCs w:val="22"/>
                <w:u w:val="single"/>
              </w:rPr>
            </w:pPr>
            <w:r w:rsidRPr="00E835AE">
              <w:rPr>
                <w:b/>
                <w:bCs/>
                <w:sz w:val="22"/>
                <w:szCs w:val="22"/>
                <w:u w:val="single"/>
              </w:rPr>
              <w:t xml:space="preserve">B.2.3. Öğrenci kabulü, önceki öğrenmenin tanınması ve kredilendirilmesi* </w:t>
            </w:r>
          </w:p>
          <w:p w14:paraId="116D28BB" w14:textId="77777777" w:rsidR="001F365A" w:rsidRPr="00E835AE" w:rsidRDefault="001F365A" w:rsidP="005F57C1">
            <w:pPr>
              <w:spacing w:line="276" w:lineRule="auto"/>
              <w:rPr>
                <w:sz w:val="22"/>
                <w:szCs w:val="22"/>
              </w:rPr>
            </w:pPr>
          </w:p>
          <w:p w14:paraId="23C04010" w14:textId="77777777" w:rsidR="001F365A" w:rsidRPr="00E835AE" w:rsidRDefault="001F365A" w:rsidP="005F57C1">
            <w:pPr>
              <w:spacing w:line="276" w:lineRule="auto"/>
              <w:jc w:val="both"/>
              <w:rPr>
                <w:sz w:val="22"/>
                <w:szCs w:val="22"/>
              </w:rPr>
            </w:pPr>
            <w:r w:rsidRPr="00E835AE">
              <w:rPr>
                <w:sz w:val="22"/>
                <w:szCs w:val="22"/>
              </w:rPr>
              <w:t>Öğrenci kabulüne (merkezi yerleştirmeyle gelen öğrenci grupları dışında kalan öğrenciler dahil) ilişkin ilke ve kuralları tanımlanmış ve ilan edilmiştir. Bu ilke ve kurallar birbiri ile tutarlı olup, uygulamalar şeffaftır. Diploma, sertifika gibi belge talepleri titizlikle takip edilmektedir.</w:t>
            </w:r>
          </w:p>
          <w:p w14:paraId="21666D25" w14:textId="77777777" w:rsidR="001F365A" w:rsidRPr="00E835AE" w:rsidRDefault="001F365A" w:rsidP="005F57C1">
            <w:pPr>
              <w:spacing w:line="276" w:lineRule="auto"/>
              <w:jc w:val="both"/>
              <w:rPr>
                <w:sz w:val="22"/>
                <w:szCs w:val="22"/>
              </w:rPr>
            </w:pPr>
            <w:r w:rsidRPr="00E835AE">
              <w:rPr>
                <w:sz w:val="22"/>
                <w:szCs w:val="22"/>
              </w:rPr>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7175FB48" w14:textId="77777777" w:rsidR="001F365A" w:rsidRPr="00E835AE" w:rsidRDefault="001F365A" w:rsidP="005F57C1">
            <w:pPr>
              <w:spacing w:line="276" w:lineRule="auto"/>
              <w:jc w:val="both"/>
              <w:rPr>
                <w:sz w:val="22"/>
                <w:szCs w:val="22"/>
              </w:rPr>
            </w:pPr>
          </w:p>
        </w:tc>
        <w:tc>
          <w:tcPr>
            <w:tcW w:w="2139" w:type="dxa"/>
            <w:shd w:val="clear" w:color="auto" w:fill="E6F2FA"/>
          </w:tcPr>
          <w:p w14:paraId="5635E700" w14:textId="58CCD224"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öğrenci kabulü, önceki öğrenmenin tanınması ve kredilendirilmesine ilişkin süreçler tanımlanmamıştır.</w:t>
            </w:r>
          </w:p>
        </w:tc>
        <w:tc>
          <w:tcPr>
            <w:tcW w:w="2139" w:type="dxa"/>
            <w:shd w:val="clear" w:color="auto" w:fill="D2E8F6"/>
          </w:tcPr>
          <w:p w14:paraId="6CEBCFED" w14:textId="42F0DBC7"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öğrenci kabulü, önceki öğrenmenin tanınması ve kredilendirilmesine ilişkin ilke, kural ve bağlı planlar bulunmaktadır.</w:t>
            </w:r>
          </w:p>
          <w:p w14:paraId="2D94AAA3" w14:textId="77777777" w:rsidR="001F365A" w:rsidRPr="00E835AE" w:rsidRDefault="001F365A" w:rsidP="005F57C1">
            <w:pPr>
              <w:spacing w:line="276" w:lineRule="auto"/>
              <w:rPr>
                <w:sz w:val="22"/>
                <w:szCs w:val="22"/>
              </w:rPr>
            </w:pPr>
          </w:p>
        </w:tc>
        <w:tc>
          <w:tcPr>
            <w:tcW w:w="2003" w:type="dxa"/>
            <w:shd w:val="clear" w:color="auto" w:fill="B9DCF1"/>
          </w:tcPr>
          <w:p w14:paraId="3B630CA7" w14:textId="7E756536" w:rsidR="001F365A" w:rsidRPr="00E835AE" w:rsidRDefault="003875DF" w:rsidP="005F57C1">
            <w:pPr>
              <w:spacing w:before="40"/>
              <w:rPr>
                <w:color w:val="1F3763"/>
                <w:sz w:val="22"/>
                <w:szCs w:val="22"/>
              </w:rPr>
            </w:pPr>
            <w:bookmarkStart w:id="116" w:name="_heading=h.2bn6wsx" w:colFirst="0" w:colLast="0"/>
            <w:bookmarkEnd w:id="116"/>
            <w:r w:rsidRPr="00E835AE">
              <w:rPr>
                <w:sz w:val="22"/>
                <w:szCs w:val="22"/>
              </w:rPr>
              <w:t>Birimin</w:t>
            </w:r>
            <w:r w:rsidR="001F365A" w:rsidRPr="00E835AE">
              <w:rPr>
                <w:sz w:val="22"/>
                <w:szCs w:val="22"/>
              </w:rPr>
              <w:t xml:space="preserve"> </w:t>
            </w:r>
            <w:proofErr w:type="gramStart"/>
            <w:r w:rsidR="001F365A" w:rsidRPr="00E835AE">
              <w:rPr>
                <w:sz w:val="22"/>
                <w:szCs w:val="22"/>
              </w:rPr>
              <w:t>genelinde  öğrenci</w:t>
            </w:r>
            <w:proofErr w:type="gramEnd"/>
            <w:r w:rsidR="001F365A" w:rsidRPr="00E835AE">
              <w:rPr>
                <w:sz w:val="22"/>
                <w:szCs w:val="22"/>
              </w:rPr>
              <w:t xml:space="preserve"> kabulü, önceki öğrenmenin tanınması ve kredilendirilmesine ilişkin  planlar dahilinde uygulamalar bulunmaktadır.</w:t>
            </w:r>
          </w:p>
        </w:tc>
        <w:tc>
          <w:tcPr>
            <w:tcW w:w="2139" w:type="dxa"/>
            <w:shd w:val="clear" w:color="auto" w:fill="8CC7EC"/>
          </w:tcPr>
          <w:p w14:paraId="61E9298C" w14:textId="77777777" w:rsidR="001F365A" w:rsidRPr="00E835AE" w:rsidRDefault="001F365A" w:rsidP="005F57C1">
            <w:pPr>
              <w:spacing w:line="276" w:lineRule="auto"/>
              <w:rPr>
                <w:sz w:val="22"/>
                <w:szCs w:val="22"/>
              </w:rPr>
            </w:pPr>
            <w:r w:rsidRPr="00E835AE">
              <w:rPr>
                <w:sz w:val="22"/>
                <w:szCs w:val="22"/>
              </w:rPr>
              <w:t>Öğrenci kabulü, önceki öğrenmenin tanınması ve kredilendirilmesine ilişkin süreçler izlenmekte, iyileştirilmekte ve güncellemeler ilan edilmektedir.</w:t>
            </w:r>
          </w:p>
        </w:tc>
        <w:tc>
          <w:tcPr>
            <w:tcW w:w="1934" w:type="dxa"/>
            <w:shd w:val="clear" w:color="auto" w:fill="5DB1E5"/>
          </w:tcPr>
          <w:p w14:paraId="48EBD99E"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7B8F8A4A" w14:textId="77777777" w:rsidTr="005F57C1">
        <w:trPr>
          <w:trHeight w:val="3733"/>
        </w:trPr>
        <w:tc>
          <w:tcPr>
            <w:tcW w:w="5676" w:type="dxa"/>
            <w:vMerge/>
            <w:shd w:val="clear" w:color="auto" w:fill="FFFFFF"/>
          </w:tcPr>
          <w:p w14:paraId="2BBBB6D7" w14:textId="77777777" w:rsidR="001F365A" w:rsidRPr="00E835AE" w:rsidRDefault="001F365A" w:rsidP="005F57C1">
            <w:pPr>
              <w:pBdr>
                <w:top w:val="nil"/>
                <w:left w:val="nil"/>
                <w:bottom w:val="nil"/>
                <w:right w:val="nil"/>
                <w:between w:val="nil"/>
              </w:pBdr>
              <w:spacing w:line="276" w:lineRule="auto"/>
              <w:rPr>
                <w:sz w:val="22"/>
                <w:szCs w:val="22"/>
              </w:rPr>
            </w:pPr>
          </w:p>
        </w:tc>
        <w:tc>
          <w:tcPr>
            <w:tcW w:w="10354" w:type="dxa"/>
            <w:gridSpan w:val="5"/>
            <w:shd w:val="clear" w:color="auto" w:fill="A5D2ED"/>
          </w:tcPr>
          <w:p w14:paraId="5B622A79" w14:textId="77777777" w:rsidR="001F365A" w:rsidRPr="00E835AE" w:rsidRDefault="001F365A" w:rsidP="005F57C1">
            <w:pPr>
              <w:spacing w:line="276" w:lineRule="auto"/>
              <w:ind w:left="118" w:right="63"/>
              <w:jc w:val="both"/>
              <w:rPr>
                <w:sz w:val="22"/>
                <w:szCs w:val="22"/>
              </w:rPr>
            </w:pPr>
          </w:p>
          <w:p w14:paraId="60045206"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20CBA9DE" w14:textId="77777777" w:rsidR="001F365A" w:rsidRPr="00E835AE" w:rsidRDefault="001F365A" w:rsidP="003875DF">
            <w:pPr>
              <w:numPr>
                <w:ilvl w:val="0"/>
                <w:numId w:val="18"/>
              </w:numPr>
              <w:spacing w:line="276" w:lineRule="auto"/>
              <w:jc w:val="both"/>
              <w:rPr>
                <w:i/>
                <w:sz w:val="22"/>
                <w:szCs w:val="22"/>
              </w:rPr>
            </w:pPr>
            <w:r w:rsidRPr="00E835AE">
              <w:rPr>
                <w:i/>
                <w:sz w:val="22"/>
                <w:szCs w:val="22"/>
              </w:rPr>
              <w:t xml:space="preserve">Öğrenci kabulü, önceki öğrenmenin tanınması ve kredilendirilmesine ilişkin ilke ve kurallar </w:t>
            </w:r>
          </w:p>
          <w:p w14:paraId="40405C86" w14:textId="77777777" w:rsidR="001F365A" w:rsidRPr="00E835AE" w:rsidRDefault="001F365A" w:rsidP="003875DF">
            <w:pPr>
              <w:numPr>
                <w:ilvl w:val="0"/>
                <w:numId w:val="18"/>
              </w:numPr>
              <w:spacing w:line="276" w:lineRule="auto"/>
              <w:jc w:val="both"/>
              <w:rPr>
                <w:i/>
                <w:sz w:val="22"/>
                <w:szCs w:val="22"/>
              </w:rPr>
            </w:pPr>
            <w:r w:rsidRPr="00E835AE">
              <w:rPr>
                <w:i/>
                <w:sz w:val="22"/>
                <w:szCs w:val="22"/>
              </w:rPr>
              <w:t>Önceki öğrenmelerin tanınmasında öğrenci iş yükü temelli kredilerin kullanıldığına dair belgeler</w:t>
            </w:r>
          </w:p>
          <w:p w14:paraId="002A6756" w14:textId="77777777" w:rsidR="001F365A" w:rsidRPr="00E835AE" w:rsidRDefault="001F365A" w:rsidP="003875DF">
            <w:pPr>
              <w:numPr>
                <w:ilvl w:val="0"/>
                <w:numId w:val="18"/>
              </w:numPr>
              <w:spacing w:line="276" w:lineRule="auto"/>
              <w:jc w:val="both"/>
              <w:rPr>
                <w:i/>
                <w:sz w:val="22"/>
                <w:szCs w:val="22"/>
              </w:rPr>
            </w:pPr>
            <w:r w:rsidRPr="00E835AE">
              <w:rPr>
                <w:i/>
                <w:sz w:val="22"/>
                <w:szCs w:val="22"/>
              </w:rPr>
              <w:t>Uygulamaların tanımlı süreçlerle uyumuna ve sürekliliğine ilişkin kanıtlar,</w:t>
            </w:r>
          </w:p>
          <w:p w14:paraId="75CAFBDF" w14:textId="77777777" w:rsidR="001F365A" w:rsidRPr="00E835AE" w:rsidRDefault="001F365A" w:rsidP="003875DF">
            <w:pPr>
              <w:numPr>
                <w:ilvl w:val="0"/>
                <w:numId w:val="18"/>
              </w:numPr>
              <w:spacing w:line="276" w:lineRule="auto"/>
              <w:jc w:val="both"/>
              <w:rPr>
                <w:i/>
                <w:sz w:val="22"/>
                <w:szCs w:val="22"/>
              </w:rPr>
            </w:pPr>
            <w:r w:rsidRPr="00E835AE">
              <w:rPr>
                <w:i/>
                <w:sz w:val="22"/>
                <w:szCs w:val="22"/>
              </w:rPr>
              <w:t>Paydaşların bilgilendirildiği mekanizmalar</w:t>
            </w:r>
          </w:p>
          <w:p w14:paraId="072D8B9C" w14:textId="64621F93" w:rsidR="001F365A" w:rsidRPr="00E835AE" w:rsidRDefault="001F365A" w:rsidP="003875DF">
            <w:pPr>
              <w:numPr>
                <w:ilvl w:val="0"/>
                <w:numId w:val="18"/>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79518941" w14:textId="77777777" w:rsidR="001F365A" w:rsidRPr="00E835AE" w:rsidRDefault="001F365A" w:rsidP="005F57C1">
            <w:pPr>
              <w:spacing w:line="276" w:lineRule="auto"/>
              <w:ind w:left="785"/>
              <w:rPr>
                <w:i/>
                <w:sz w:val="22"/>
                <w:szCs w:val="22"/>
              </w:rPr>
            </w:pPr>
          </w:p>
          <w:p w14:paraId="480B7B8C" w14:textId="77777777" w:rsidR="001F365A" w:rsidRPr="00E835AE" w:rsidRDefault="001F365A" w:rsidP="005F57C1">
            <w:pPr>
              <w:spacing w:line="276" w:lineRule="auto"/>
              <w:ind w:left="425"/>
              <w:rPr>
                <w:i/>
                <w:sz w:val="22"/>
                <w:szCs w:val="22"/>
              </w:rPr>
            </w:pPr>
            <w:r w:rsidRPr="00E835AE">
              <w:rPr>
                <w:i/>
                <w:color w:val="FF0000"/>
                <w:sz w:val="22"/>
                <w:szCs w:val="22"/>
              </w:rPr>
              <w:t>* 2015 AKTS Kullanıcı Kılavuzu’ndaki anahtar prensipleri taşımalıdır.</w:t>
            </w:r>
          </w:p>
        </w:tc>
      </w:tr>
    </w:tbl>
    <w:p w14:paraId="4CB93051" w14:textId="77777777" w:rsidR="001F365A" w:rsidRPr="00E835AE" w:rsidRDefault="001F365A" w:rsidP="001F365A"/>
    <w:p w14:paraId="777F81F1" w14:textId="77777777" w:rsidR="001F365A" w:rsidRPr="00E835AE" w:rsidRDefault="001F365A" w:rsidP="001F365A">
      <w:r w:rsidRPr="00E835AE">
        <w:br w:type="page"/>
      </w:r>
    </w:p>
    <w:tbl>
      <w:tblPr>
        <w:tblpPr w:leftFromText="141" w:rightFromText="141" w:vertAnchor="page" w:horzAnchor="margin" w:tblpXSpec="center" w:tblpY="67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4"/>
        <w:gridCol w:w="2268"/>
        <w:gridCol w:w="1985"/>
        <w:gridCol w:w="2126"/>
        <w:gridCol w:w="2065"/>
        <w:gridCol w:w="1905"/>
      </w:tblGrid>
      <w:tr w:rsidR="001F365A" w:rsidRPr="00E835AE" w14:paraId="7A32B53C" w14:textId="77777777" w:rsidTr="005F57C1">
        <w:trPr>
          <w:trHeight w:val="284"/>
        </w:trPr>
        <w:tc>
          <w:tcPr>
            <w:tcW w:w="16014" w:type="dxa"/>
            <w:gridSpan w:val="6"/>
            <w:shd w:val="clear" w:color="auto" w:fill="A5D2ED"/>
          </w:tcPr>
          <w:p w14:paraId="71A8F7AE" w14:textId="77777777" w:rsidR="001F365A" w:rsidRPr="00E835AE" w:rsidRDefault="001F365A" w:rsidP="005F57C1">
            <w:pPr>
              <w:pStyle w:val="b1"/>
              <w:framePr w:hSpace="0" w:wrap="auto" w:vAnchor="margin" w:hAnchor="text" w:xAlign="left" w:yAlign="inline"/>
              <w:rPr>
                <w:color w:val="FFFFFF"/>
                <w:sz w:val="22"/>
                <w:szCs w:val="22"/>
              </w:rPr>
            </w:pPr>
            <w:r w:rsidRPr="00E835AE">
              <w:lastRenderedPageBreak/>
              <w:t>B.EĞİTİM ve ÖĞRETİM</w:t>
            </w:r>
          </w:p>
        </w:tc>
      </w:tr>
      <w:tr w:rsidR="001F365A" w:rsidRPr="00E835AE" w14:paraId="1DEC194E" w14:textId="77777777" w:rsidTr="005F57C1">
        <w:trPr>
          <w:trHeight w:val="397"/>
        </w:trPr>
        <w:tc>
          <w:tcPr>
            <w:tcW w:w="16014" w:type="dxa"/>
            <w:gridSpan w:val="6"/>
            <w:shd w:val="clear" w:color="auto" w:fill="A5D2ED"/>
            <w:vAlign w:val="bottom"/>
          </w:tcPr>
          <w:p w14:paraId="065FB5B6" w14:textId="77777777" w:rsidR="001F365A" w:rsidRPr="00E835AE" w:rsidRDefault="001F365A" w:rsidP="005F57C1">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20CAC4C9" w14:textId="77777777" w:rsidR="001F365A" w:rsidRPr="00E835AE" w:rsidRDefault="001F365A" w:rsidP="005F57C1">
            <w:pPr>
              <w:spacing w:line="276" w:lineRule="auto"/>
              <w:jc w:val="center"/>
              <w:rPr>
                <w:sz w:val="22"/>
                <w:szCs w:val="22"/>
              </w:rPr>
            </w:pPr>
          </w:p>
        </w:tc>
      </w:tr>
      <w:tr w:rsidR="001F365A" w:rsidRPr="00E835AE" w14:paraId="532F5264" w14:textId="77777777" w:rsidTr="005F57C1">
        <w:trPr>
          <w:trHeight w:val="397"/>
        </w:trPr>
        <w:tc>
          <w:tcPr>
            <w:tcW w:w="5665" w:type="dxa"/>
            <w:shd w:val="clear" w:color="auto" w:fill="A5D2ED"/>
            <w:vAlign w:val="bottom"/>
          </w:tcPr>
          <w:p w14:paraId="0593875A" w14:textId="77777777" w:rsidR="001F365A" w:rsidRPr="00E835AE" w:rsidRDefault="001F365A" w:rsidP="005F57C1">
            <w:pPr>
              <w:spacing w:line="276" w:lineRule="auto"/>
              <w:jc w:val="both"/>
              <w:rPr>
                <w:sz w:val="22"/>
                <w:szCs w:val="22"/>
              </w:rPr>
            </w:pPr>
          </w:p>
        </w:tc>
        <w:tc>
          <w:tcPr>
            <w:tcW w:w="2268" w:type="dxa"/>
            <w:shd w:val="clear" w:color="auto" w:fill="A5D2ED"/>
            <w:vAlign w:val="bottom"/>
          </w:tcPr>
          <w:p w14:paraId="07BC3C26"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985" w:type="dxa"/>
            <w:shd w:val="clear" w:color="auto" w:fill="A5D2ED"/>
            <w:vAlign w:val="bottom"/>
          </w:tcPr>
          <w:p w14:paraId="5B5C36F9"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126" w:type="dxa"/>
            <w:shd w:val="clear" w:color="auto" w:fill="A5D2ED"/>
            <w:vAlign w:val="bottom"/>
          </w:tcPr>
          <w:p w14:paraId="7BB5DEFF"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065" w:type="dxa"/>
            <w:shd w:val="clear" w:color="auto" w:fill="A5D2ED"/>
            <w:vAlign w:val="bottom"/>
          </w:tcPr>
          <w:p w14:paraId="0B38D619"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05" w:type="dxa"/>
            <w:shd w:val="clear" w:color="auto" w:fill="A5D2ED"/>
            <w:vAlign w:val="bottom"/>
          </w:tcPr>
          <w:p w14:paraId="1E7A417E"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38767283" w14:textId="77777777" w:rsidTr="005F57C1">
        <w:trPr>
          <w:trHeight w:val="3058"/>
        </w:trPr>
        <w:tc>
          <w:tcPr>
            <w:tcW w:w="5665" w:type="dxa"/>
            <w:vMerge w:val="restart"/>
            <w:shd w:val="clear" w:color="auto" w:fill="FFFFFF"/>
          </w:tcPr>
          <w:p w14:paraId="5978BB71" w14:textId="77777777" w:rsidR="001F365A" w:rsidRPr="00E835AE" w:rsidRDefault="001F365A" w:rsidP="005F57C1">
            <w:pPr>
              <w:spacing w:line="276" w:lineRule="auto"/>
              <w:rPr>
                <w:sz w:val="22"/>
                <w:szCs w:val="22"/>
              </w:rPr>
            </w:pPr>
          </w:p>
          <w:p w14:paraId="07BBB439" w14:textId="77777777" w:rsidR="001F365A" w:rsidRPr="00E835AE" w:rsidRDefault="001F365A" w:rsidP="005F57C1">
            <w:pPr>
              <w:spacing w:line="276" w:lineRule="auto"/>
              <w:jc w:val="both"/>
              <w:rPr>
                <w:b/>
                <w:bCs/>
                <w:sz w:val="22"/>
                <w:szCs w:val="22"/>
                <w:u w:val="single"/>
              </w:rPr>
            </w:pPr>
            <w:r w:rsidRPr="00E835AE">
              <w:rPr>
                <w:b/>
                <w:bCs/>
                <w:sz w:val="22"/>
                <w:szCs w:val="22"/>
                <w:u w:val="single"/>
              </w:rPr>
              <w:t>B.2.4. Yeterliliklerin sertifikalandırılması ve diploma</w:t>
            </w:r>
          </w:p>
          <w:p w14:paraId="46FD9DD6" w14:textId="77777777" w:rsidR="001F365A" w:rsidRPr="00E835AE" w:rsidRDefault="001F365A" w:rsidP="005F57C1">
            <w:pPr>
              <w:spacing w:line="276" w:lineRule="auto"/>
              <w:rPr>
                <w:sz w:val="22"/>
                <w:szCs w:val="22"/>
                <w:u w:val="single"/>
              </w:rPr>
            </w:pPr>
          </w:p>
          <w:p w14:paraId="0A9CFE40" w14:textId="77777777" w:rsidR="001F365A" w:rsidRPr="00E835AE" w:rsidRDefault="001F365A" w:rsidP="005F57C1">
            <w:pPr>
              <w:spacing w:line="276" w:lineRule="auto"/>
              <w:jc w:val="both"/>
              <w:rPr>
                <w:sz w:val="22"/>
                <w:szCs w:val="22"/>
              </w:rPr>
            </w:pPr>
            <w:r w:rsidRPr="00E835AE">
              <w:rPr>
                <w:sz w:val="22"/>
                <w:szCs w:val="22"/>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43D2991E" w14:textId="77777777" w:rsidR="001F365A" w:rsidRPr="00E835AE" w:rsidRDefault="001F365A" w:rsidP="005F57C1">
            <w:pPr>
              <w:spacing w:line="276" w:lineRule="auto"/>
              <w:rPr>
                <w:sz w:val="22"/>
                <w:szCs w:val="22"/>
              </w:rPr>
            </w:pPr>
          </w:p>
        </w:tc>
        <w:tc>
          <w:tcPr>
            <w:tcW w:w="2268" w:type="dxa"/>
            <w:shd w:val="clear" w:color="auto" w:fill="E6F2FA"/>
          </w:tcPr>
          <w:p w14:paraId="0148F2C3" w14:textId="14587F5D"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diploma onayı ve diğer yeterliliklerin sertifikalandırılmasına ilişkin süreçler tanımlanmamıştır.</w:t>
            </w:r>
          </w:p>
        </w:tc>
        <w:tc>
          <w:tcPr>
            <w:tcW w:w="1985" w:type="dxa"/>
            <w:shd w:val="clear" w:color="auto" w:fill="D2E8F6"/>
          </w:tcPr>
          <w:p w14:paraId="6695D4AA" w14:textId="79A79953"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diploma onayı ve diğer yeterliliklerin sertifikalandırılmasına ilişkin kapsamlı, tutarlı ve ilan edilmiş ilke, kural ve süreçler bulunmaktadır.</w:t>
            </w:r>
          </w:p>
        </w:tc>
        <w:tc>
          <w:tcPr>
            <w:tcW w:w="2126" w:type="dxa"/>
            <w:shd w:val="clear" w:color="auto" w:fill="B9DCF1"/>
          </w:tcPr>
          <w:p w14:paraId="1D0C75F2" w14:textId="6541CEE2"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genelinde diploma onayı ve diğer yeterliliklerin sertifikalandırılmasına ilişkin uygulamalar bulunmaktadır. </w:t>
            </w:r>
          </w:p>
          <w:p w14:paraId="02159158" w14:textId="77777777" w:rsidR="001F365A" w:rsidRPr="00E835AE" w:rsidRDefault="001F365A" w:rsidP="005F57C1">
            <w:pPr>
              <w:spacing w:line="276" w:lineRule="auto"/>
              <w:rPr>
                <w:sz w:val="22"/>
                <w:szCs w:val="22"/>
              </w:rPr>
            </w:pPr>
          </w:p>
        </w:tc>
        <w:tc>
          <w:tcPr>
            <w:tcW w:w="2065" w:type="dxa"/>
            <w:shd w:val="clear" w:color="auto" w:fill="8CC7EC"/>
          </w:tcPr>
          <w:p w14:paraId="10759AF0" w14:textId="77777777" w:rsidR="001F365A" w:rsidRPr="00E835AE" w:rsidRDefault="001F365A" w:rsidP="005F57C1">
            <w:pPr>
              <w:spacing w:line="276" w:lineRule="auto"/>
              <w:rPr>
                <w:sz w:val="22"/>
                <w:szCs w:val="22"/>
              </w:rPr>
            </w:pPr>
            <w:r w:rsidRPr="00E835AE">
              <w:rPr>
                <w:sz w:val="22"/>
                <w:szCs w:val="22"/>
              </w:rPr>
              <w:t>Uygulamalar izlenmekte ve tanımlı süreçler iyileştirilmektedir.</w:t>
            </w:r>
          </w:p>
          <w:p w14:paraId="0AC5A4FC" w14:textId="77777777" w:rsidR="001F365A" w:rsidRPr="00E835AE" w:rsidRDefault="001F365A" w:rsidP="005F57C1">
            <w:pPr>
              <w:spacing w:line="276" w:lineRule="auto"/>
              <w:rPr>
                <w:sz w:val="22"/>
                <w:szCs w:val="22"/>
              </w:rPr>
            </w:pPr>
          </w:p>
        </w:tc>
        <w:tc>
          <w:tcPr>
            <w:tcW w:w="1905" w:type="dxa"/>
            <w:shd w:val="clear" w:color="auto" w:fill="5DB1E5"/>
          </w:tcPr>
          <w:p w14:paraId="5B572013"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048FE2B0" w14:textId="77777777" w:rsidTr="005F57C1">
        <w:trPr>
          <w:trHeight w:val="4175"/>
        </w:trPr>
        <w:tc>
          <w:tcPr>
            <w:tcW w:w="5665" w:type="dxa"/>
            <w:vMerge/>
            <w:shd w:val="clear" w:color="auto" w:fill="FFFFFF"/>
          </w:tcPr>
          <w:p w14:paraId="3313DDDD" w14:textId="77777777" w:rsidR="001F365A" w:rsidRPr="00E835AE" w:rsidRDefault="001F365A" w:rsidP="005F57C1">
            <w:pPr>
              <w:pBdr>
                <w:top w:val="nil"/>
                <w:left w:val="nil"/>
                <w:bottom w:val="nil"/>
                <w:right w:val="nil"/>
                <w:between w:val="nil"/>
              </w:pBdr>
              <w:spacing w:line="276" w:lineRule="auto"/>
              <w:rPr>
                <w:sz w:val="22"/>
                <w:szCs w:val="22"/>
              </w:rPr>
            </w:pPr>
          </w:p>
        </w:tc>
        <w:tc>
          <w:tcPr>
            <w:tcW w:w="10349" w:type="dxa"/>
            <w:gridSpan w:val="5"/>
            <w:shd w:val="clear" w:color="auto" w:fill="A5D2ED"/>
          </w:tcPr>
          <w:p w14:paraId="1C332BB2" w14:textId="77777777" w:rsidR="001F365A" w:rsidRPr="00E835AE" w:rsidRDefault="001F365A" w:rsidP="005F57C1">
            <w:pPr>
              <w:spacing w:line="276" w:lineRule="auto"/>
              <w:ind w:left="118" w:right="63"/>
              <w:jc w:val="both"/>
              <w:rPr>
                <w:sz w:val="22"/>
                <w:szCs w:val="22"/>
              </w:rPr>
            </w:pPr>
          </w:p>
          <w:p w14:paraId="72201F48"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555D0245" w14:textId="77777777" w:rsidR="001F365A" w:rsidRPr="00E835AE" w:rsidRDefault="001F365A" w:rsidP="003875DF">
            <w:pPr>
              <w:numPr>
                <w:ilvl w:val="0"/>
                <w:numId w:val="15"/>
              </w:numPr>
              <w:spacing w:line="276" w:lineRule="auto"/>
              <w:jc w:val="both"/>
              <w:rPr>
                <w:i/>
                <w:sz w:val="22"/>
                <w:szCs w:val="22"/>
              </w:rPr>
            </w:pPr>
            <w:r w:rsidRPr="00E835AE">
              <w:rPr>
                <w:i/>
                <w:sz w:val="22"/>
                <w:szCs w:val="22"/>
              </w:rPr>
              <w:t>Öğrencinin akademik ve kariyer gelişimini izlemek, diploma onayı ve yeterliliklerin sertifikalandırılmasına ilişkin tanımlı süreçler ve mevcut uygulamalar</w:t>
            </w:r>
          </w:p>
          <w:p w14:paraId="6C2CE74E" w14:textId="77777777" w:rsidR="001F365A" w:rsidRPr="00E835AE" w:rsidRDefault="001F365A" w:rsidP="003875DF">
            <w:pPr>
              <w:numPr>
                <w:ilvl w:val="0"/>
                <w:numId w:val="15"/>
              </w:numPr>
              <w:spacing w:line="276" w:lineRule="auto"/>
              <w:jc w:val="both"/>
              <w:rPr>
                <w:i/>
                <w:sz w:val="22"/>
                <w:szCs w:val="22"/>
              </w:rPr>
            </w:pPr>
            <w:r w:rsidRPr="00E835AE">
              <w:rPr>
                <w:i/>
                <w:sz w:val="22"/>
                <w:szCs w:val="22"/>
              </w:rPr>
              <w:t>Merkezi yerleştirmeyle gelen öğrenci grupları dışında kalan yatay geçiş, yabancı uyruklu öğrenci sınavı (YÖS), çift anadal programı (ÇAP), yandal öğrenci kabullerinde uygulanan kriterler</w:t>
            </w:r>
          </w:p>
          <w:p w14:paraId="11B29E2A" w14:textId="77777777" w:rsidR="001F365A" w:rsidRPr="00E835AE" w:rsidRDefault="001F365A" w:rsidP="003875DF">
            <w:pPr>
              <w:numPr>
                <w:ilvl w:val="0"/>
                <w:numId w:val="15"/>
              </w:numPr>
              <w:spacing w:line="276" w:lineRule="auto"/>
              <w:jc w:val="both"/>
              <w:rPr>
                <w:i/>
                <w:sz w:val="22"/>
                <w:szCs w:val="22"/>
              </w:rPr>
            </w:pPr>
            <w:r w:rsidRPr="00E835AE">
              <w:rPr>
                <w:i/>
                <w:sz w:val="22"/>
                <w:szCs w:val="22"/>
              </w:rPr>
              <w:t>Öğrenci iş yükü kredisinin değişim programlarında herhangi bir ek çalışmaya gerek kalmaksızın tanındığını gösteren belgeler*</w:t>
            </w:r>
          </w:p>
          <w:p w14:paraId="0C6A6A6E" w14:textId="094896DA" w:rsidR="001F365A" w:rsidRPr="00E835AE" w:rsidRDefault="001F365A" w:rsidP="003875DF">
            <w:pPr>
              <w:numPr>
                <w:ilvl w:val="0"/>
                <w:numId w:val="15"/>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6981C823" w14:textId="77777777" w:rsidR="001F365A" w:rsidRPr="00E835AE" w:rsidRDefault="001F365A" w:rsidP="005F57C1">
            <w:pPr>
              <w:spacing w:line="276" w:lineRule="auto"/>
              <w:ind w:left="118"/>
              <w:jc w:val="both"/>
              <w:rPr>
                <w:i/>
                <w:color w:val="FF0000"/>
                <w:sz w:val="22"/>
                <w:szCs w:val="22"/>
              </w:rPr>
            </w:pPr>
          </w:p>
          <w:p w14:paraId="32E7E02D" w14:textId="77777777" w:rsidR="001F365A" w:rsidRPr="00E835AE" w:rsidRDefault="001F365A" w:rsidP="005F57C1">
            <w:pPr>
              <w:spacing w:line="276" w:lineRule="auto"/>
              <w:ind w:left="118"/>
              <w:jc w:val="both"/>
              <w:rPr>
                <w:i/>
                <w:sz w:val="22"/>
                <w:szCs w:val="22"/>
              </w:rPr>
            </w:pPr>
            <w:r w:rsidRPr="00E835AE">
              <w:rPr>
                <w:i/>
                <w:color w:val="FF0000"/>
                <w:sz w:val="22"/>
                <w:szCs w:val="22"/>
              </w:rPr>
              <w:t xml:space="preserve">                * 2015 AKTS Kullanıcı Kılavuzu’ndaki anahtar prensipleri taşımalıdır.</w:t>
            </w:r>
          </w:p>
        </w:tc>
      </w:tr>
    </w:tbl>
    <w:p w14:paraId="1EF8203A" w14:textId="77777777" w:rsidR="001F365A" w:rsidRPr="00E835AE" w:rsidRDefault="001F365A" w:rsidP="001F365A"/>
    <w:p w14:paraId="2FF923F1" w14:textId="77777777" w:rsidR="001F365A" w:rsidRPr="00E835AE" w:rsidRDefault="001F365A" w:rsidP="001F365A">
      <w:r w:rsidRPr="00E835AE">
        <w:br w:type="page"/>
      </w:r>
    </w:p>
    <w:tbl>
      <w:tblPr>
        <w:tblpPr w:leftFromText="141" w:rightFromText="141" w:vertAnchor="page" w:horzAnchor="margin" w:tblpXSpec="center" w:tblpY="721"/>
        <w:tblW w:w="16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92"/>
        <w:gridCol w:w="1869"/>
        <w:gridCol w:w="2560"/>
        <w:gridCol w:w="2449"/>
        <w:gridCol w:w="1913"/>
        <w:gridCol w:w="1792"/>
      </w:tblGrid>
      <w:tr w:rsidR="001F365A" w:rsidRPr="00E835AE" w14:paraId="7667CAFB" w14:textId="77777777" w:rsidTr="005F57C1">
        <w:trPr>
          <w:trHeight w:val="152"/>
        </w:trPr>
        <w:tc>
          <w:tcPr>
            <w:tcW w:w="16175" w:type="dxa"/>
            <w:gridSpan w:val="6"/>
            <w:shd w:val="clear" w:color="auto" w:fill="A5D2ED"/>
          </w:tcPr>
          <w:p w14:paraId="03E4AA59" w14:textId="77777777" w:rsidR="001F365A" w:rsidRPr="00E835AE" w:rsidRDefault="001F365A" w:rsidP="005F57C1">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48C65C48" w14:textId="77777777" w:rsidTr="005F57C1">
        <w:trPr>
          <w:trHeight w:val="415"/>
        </w:trPr>
        <w:tc>
          <w:tcPr>
            <w:tcW w:w="16175" w:type="dxa"/>
            <w:gridSpan w:val="6"/>
            <w:shd w:val="clear" w:color="auto" w:fill="A5D2ED"/>
          </w:tcPr>
          <w:p w14:paraId="06E2F74C" w14:textId="77777777" w:rsidR="001F365A" w:rsidRPr="00E835AE" w:rsidRDefault="001F365A" w:rsidP="005F57C1">
            <w:pPr>
              <w:spacing w:line="276" w:lineRule="auto"/>
              <w:jc w:val="both"/>
              <w:rPr>
                <w:b/>
                <w:sz w:val="22"/>
                <w:szCs w:val="22"/>
              </w:rPr>
            </w:pPr>
            <w:r w:rsidRPr="00E835AE">
              <w:rPr>
                <w:b/>
                <w:sz w:val="22"/>
                <w:szCs w:val="22"/>
              </w:rPr>
              <w:t>B.3.  Öğrenme Kaynakları ve Akademik Destek Hizmetleri</w:t>
            </w:r>
          </w:p>
          <w:p w14:paraId="4C35D8AE" w14:textId="3ADF6A7A"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w:t>
            </w:r>
            <w:r w:rsidRPr="00E835AE">
              <w:rPr>
                <w:sz w:val="22"/>
                <w:szCs w:val="22"/>
              </w:rPr>
              <w:t xml:space="preserve">Birim </w:t>
            </w:r>
            <w:r w:rsidR="001F365A" w:rsidRPr="00E835AE">
              <w:rPr>
                <w:sz w:val="22"/>
                <w:szCs w:val="22"/>
              </w:rPr>
              <w:t xml:space="preserve">öğrencilerin akademik gelişimi ve kariyer planlamasına yönelik destek hizmetleri sağlamalıdır.  </w:t>
            </w:r>
          </w:p>
        </w:tc>
      </w:tr>
      <w:tr w:rsidR="001F365A" w:rsidRPr="00E835AE" w14:paraId="58BB7278" w14:textId="77777777" w:rsidTr="005F57C1">
        <w:trPr>
          <w:trHeight w:val="39"/>
        </w:trPr>
        <w:tc>
          <w:tcPr>
            <w:tcW w:w="5592" w:type="dxa"/>
            <w:shd w:val="clear" w:color="auto" w:fill="A5D2ED"/>
            <w:vAlign w:val="bottom"/>
          </w:tcPr>
          <w:p w14:paraId="7CCF2486" w14:textId="77777777" w:rsidR="001F365A" w:rsidRPr="00E835AE" w:rsidRDefault="001F365A" w:rsidP="005F57C1">
            <w:pPr>
              <w:tabs>
                <w:tab w:val="center" w:pos="2792"/>
              </w:tabs>
              <w:spacing w:line="276" w:lineRule="auto"/>
              <w:rPr>
                <w:sz w:val="22"/>
                <w:szCs w:val="22"/>
              </w:rPr>
            </w:pPr>
          </w:p>
        </w:tc>
        <w:tc>
          <w:tcPr>
            <w:tcW w:w="1869" w:type="dxa"/>
            <w:shd w:val="clear" w:color="auto" w:fill="A5D2ED"/>
            <w:vAlign w:val="bottom"/>
          </w:tcPr>
          <w:p w14:paraId="31B917E0"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560" w:type="dxa"/>
            <w:shd w:val="clear" w:color="auto" w:fill="A5D2ED"/>
            <w:vAlign w:val="bottom"/>
          </w:tcPr>
          <w:p w14:paraId="24D5B522"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449" w:type="dxa"/>
            <w:shd w:val="clear" w:color="auto" w:fill="A5D2ED"/>
            <w:vAlign w:val="bottom"/>
          </w:tcPr>
          <w:p w14:paraId="35929B24"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913" w:type="dxa"/>
            <w:shd w:val="clear" w:color="auto" w:fill="A5D2ED"/>
            <w:vAlign w:val="bottom"/>
          </w:tcPr>
          <w:p w14:paraId="545679FC"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792" w:type="dxa"/>
            <w:shd w:val="clear" w:color="auto" w:fill="A5D2ED"/>
            <w:vAlign w:val="bottom"/>
          </w:tcPr>
          <w:p w14:paraId="1492A472"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55A33E93" w14:textId="77777777" w:rsidTr="005F57C1">
        <w:trPr>
          <w:trHeight w:val="2253"/>
        </w:trPr>
        <w:tc>
          <w:tcPr>
            <w:tcW w:w="5592" w:type="dxa"/>
            <w:vMerge w:val="restart"/>
            <w:shd w:val="clear" w:color="auto" w:fill="FFFFFF"/>
          </w:tcPr>
          <w:p w14:paraId="2A234341" w14:textId="77777777" w:rsidR="001F365A" w:rsidRPr="00E835AE" w:rsidRDefault="001F365A" w:rsidP="005F57C1">
            <w:pPr>
              <w:spacing w:line="276" w:lineRule="auto"/>
              <w:rPr>
                <w:sz w:val="22"/>
                <w:szCs w:val="22"/>
                <w:u w:val="single"/>
              </w:rPr>
            </w:pPr>
          </w:p>
          <w:p w14:paraId="25D7F067" w14:textId="77777777" w:rsidR="001F365A" w:rsidRPr="00E835AE" w:rsidRDefault="001F365A" w:rsidP="005F57C1">
            <w:pPr>
              <w:spacing w:line="276" w:lineRule="auto"/>
              <w:rPr>
                <w:b/>
                <w:bCs/>
                <w:sz w:val="22"/>
                <w:szCs w:val="22"/>
                <w:u w:val="single"/>
              </w:rPr>
            </w:pPr>
            <w:r w:rsidRPr="00E835AE">
              <w:rPr>
                <w:b/>
                <w:bCs/>
                <w:sz w:val="22"/>
                <w:szCs w:val="22"/>
                <w:u w:val="single"/>
              </w:rPr>
              <w:t>B.3.1. Öğrenme ortam ve kaynakları</w:t>
            </w:r>
          </w:p>
          <w:p w14:paraId="682E6673" w14:textId="77777777" w:rsidR="001F365A" w:rsidRPr="00E835AE" w:rsidRDefault="001F365A" w:rsidP="005F57C1">
            <w:pPr>
              <w:spacing w:before="280" w:after="280"/>
              <w:jc w:val="both"/>
              <w:rPr>
                <w:sz w:val="22"/>
                <w:szCs w:val="22"/>
              </w:rPr>
            </w:pPr>
            <w:r w:rsidRPr="00E835AE">
              <w:rPr>
                <w:sz w:val="22"/>
                <w:szCs w:val="22"/>
              </w:rPr>
              <w:t xml:space="preserve">Sınıf, laboratuvar, kütüphane, stüdyo; ders kitapları, çevrimiçi (online) kitaplar/belgeler/videolar vb. kaynaklar uygun nitelik ve niceliktedir, erişilebilirdir ve öğrencilerin bilgisine/kullanımına sunulmuştur. Öğrenme ortamı ve kaynaklarının kullanımı izlenmekte ve iyileştirilmektedir. </w:t>
            </w:r>
          </w:p>
          <w:p w14:paraId="571D2B1C" w14:textId="2244DD38" w:rsidR="001F365A" w:rsidRPr="00E835AE" w:rsidRDefault="00B92709" w:rsidP="005F57C1">
            <w:pPr>
              <w:spacing w:before="280" w:after="280"/>
              <w:jc w:val="both"/>
              <w:rPr>
                <w:sz w:val="22"/>
                <w:szCs w:val="22"/>
              </w:rPr>
            </w:pPr>
            <w:r w:rsidRPr="00E835AE">
              <w:rPr>
                <w:sz w:val="22"/>
                <w:szCs w:val="22"/>
              </w:rPr>
              <w:t>Birimde</w:t>
            </w:r>
            <w:r w:rsidR="001F365A" w:rsidRPr="00E835AE">
              <w:rPr>
                <w:sz w:val="22"/>
                <w:szCs w:val="22"/>
              </w:rPr>
              <w:t xml:space="preserve"> eğitim-öğretim ihtiyaçlarına tümüyle cevap verebilen, kullanıcı dostu, ergonomik, eş zamanlı ve eş zamansız öğrenme, zenginleştirilmiş içerik geliştirme ayrıca ölçme ve değerlendirme ve hizmetiçi eğitim olanaklarına sahip bir öğrenme yönetim sistemi bulunmaktadır. </w:t>
            </w:r>
          </w:p>
          <w:p w14:paraId="150BA924" w14:textId="77777777" w:rsidR="001F365A" w:rsidRPr="00E835AE" w:rsidRDefault="001F365A" w:rsidP="005F57C1">
            <w:pPr>
              <w:spacing w:before="280" w:after="280"/>
              <w:jc w:val="both"/>
              <w:rPr>
                <w:sz w:val="22"/>
                <w:szCs w:val="22"/>
              </w:rPr>
            </w:pPr>
            <w:r w:rsidRPr="00E835AE">
              <w:rPr>
                <w:sz w:val="22"/>
                <w:szCs w:val="22"/>
              </w:rPr>
              <w:t>Öğrenme ortamı ve kaynakları öğrenci-öğrenci, öğrenci-öğretim elemanı ve öğrenci-materyal etkileşimini geliştirmeye yönelmektedir.</w:t>
            </w:r>
          </w:p>
          <w:p w14:paraId="7B6486FE" w14:textId="77777777" w:rsidR="001F365A" w:rsidRPr="00E835AE" w:rsidRDefault="001F365A" w:rsidP="005F57C1">
            <w:pPr>
              <w:spacing w:before="280"/>
              <w:jc w:val="both"/>
              <w:rPr>
                <w:sz w:val="22"/>
                <w:szCs w:val="22"/>
              </w:rPr>
            </w:pPr>
          </w:p>
        </w:tc>
        <w:tc>
          <w:tcPr>
            <w:tcW w:w="1869" w:type="dxa"/>
            <w:shd w:val="clear" w:color="auto" w:fill="E6F2FA"/>
          </w:tcPr>
          <w:p w14:paraId="5A9BB1F6" w14:textId="36D131A6"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eğitim-öğretim faaliyetlerini sürdürebilmek için yeterli kaynağı bulunmamaktadır.</w:t>
            </w:r>
          </w:p>
        </w:tc>
        <w:tc>
          <w:tcPr>
            <w:tcW w:w="2560" w:type="dxa"/>
            <w:shd w:val="clear" w:color="auto" w:fill="D2E8F6"/>
          </w:tcPr>
          <w:p w14:paraId="22071597" w14:textId="19D57EE1" w:rsidR="001F365A" w:rsidRPr="00E835AE" w:rsidRDefault="003875DF" w:rsidP="005F57C1">
            <w:pPr>
              <w:spacing w:before="40"/>
              <w:rPr>
                <w:color w:val="1F3763"/>
                <w:sz w:val="22"/>
                <w:szCs w:val="22"/>
              </w:rPr>
            </w:pPr>
            <w:bookmarkStart w:id="117" w:name="_heading=h.qsh70q" w:colFirst="0" w:colLast="0"/>
            <w:bookmarkEnd w:id="117"/>
            <w:r w:rsidRPr="00E835AE">
              <w:rPr>
                <w:sz w:val="22"/>
                <w:szCs w:val="22"/>
              </w:rPr>
              <w:t>Birimin</w:t>
            </w:r>
            <w:r w:rsidR="001F365A" w:rsidRPr="00E835AE">
              <w:rPr>
                <w:sz w:val="22"/>
                <w:szCs w:val="22"/>
              </w:rPr>
              <w:t xml:space="preserve"> eğitim-öğretim faaliyetlerini sürdürebilmek için uygun nitelik ve nicelikte öğrenme kaynaklarının (sınıf, laboratuvar, stüdyo, öğrenme yönetim sistemi, basılı/e-kaynak ve materyal, insan kaynakları vb.) oluşturulmasına yönelik planları vardır.</w:t>
            </w:r>
          </w:p>
        </w:tc>
        <w:tc>
          <w:tcPr>
            <w:tcW w:w="2449" w:type="dxa"/>
            <w:shd w:val="clear" w:color="auto" w:fill="B9DCF1"/>
          </w:tcPr>
          <w:p w14:paraId="04D418ED" w14:textId="46DEA3A3"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genelinde öğrenme kaynaklarının yönetimi alana özgü koşullar, erişilebilirlik ve birimler arası denge gözetilerek gerçekleştirilmektedir.</w:t>
            </w:r>
          </w:p>
        </w:tc>
        <w:tc>
          <w:tcPr>
            <w:tcW w:w="1913" w:type="dxa"/>
            <w:shd w:val="clear" w:color="auto" w:fill="8CC7EC"/>
          </w:tcPr>
          <w:p w14:paraId="57CCF21F" w14:textId="77777777" w:rsidR="001F365A" w:rsidRPr="00E835AE" w:rsidRDefault="001F365A" w:rsidP="005F57C1">
            <w:pPr>
              <w:spacing w:line="276" w:lineRule="auto"/>
              <w:rPr>
                <w:sz w:val="22"/>
                <w:szCs w:val="22"/>
              </w:rPr>
            </w:pPr>
            <w:r w:rsidRPr="00E835AE">
              <w:rPr>
                <w:sz w:val="22"/>
                <w:szCs w:val="22"/>
              </w:rPr>
              <w:t xml:space="preserve">Öğrenme </w:t>
            </w:r>
            <w:proofErr w:type="gramStart"/>
            <w:r w:rsidRPr="00E835AE">
              <w:rPr>
                <w:sz w:val="22"/>
                <w:szCs w:val="22"/>
              </w:rPr>
              <w:t>kaynaklarının  geliştirilmesine</w:t>
            </w:r>
            <w:proofErr w:type="gramEnd"/>
            <w:r w:rsidRPr="00E835AE">
              <w:rPr>
                <w:sz w:val="22"/>
                <w:szCs w:val="22"/>
              </w:rPr>
              <w:t xml:space="preserve"> ve kullanımına yönelik izleme ve iyileştirilme yapılmaktadır.</w:t>
            </w:r>
          </w:p>
        </w:tc>
        <w:tc>
          <w:tcPr>
            <w:tcW w:w="1792" w:type="dxa"/>
            <w:shd w:val="clear" w:color="auto" w:fill="5DB1E5"/>
          </w:tcPr>
          <w:p w14:paraId="6C7167AD"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19920382" w14:textId="77777777" w:rsidTr="005F57C1">
        <w:trPr>
          <w:trHeight w:val="2765"/>
        </w:trPr>
        <w:tc>
          <w:tcPr>
            <w:tcW w:w="5592" w:type="dxa"/>
            <w:vMerge/>
            <w:shd w:val="clear" w:color="auto" w:fill="FFFFFF"/>
          </w:tcPr>
          <w:p w14:paraId="72A46870" w14:textId="77777777" w:rsidR="001F365A" w:rsidRPr="00E835AE" w:rsidRDefault="001F365A" w:rsidP="005F57C1">
            <w:pPr>
              <w:pBdr>
                <w:top w:val="nil"/>
                <w:left w:val="nil"/>
                <w:bottom w:val="nil"/>
                <w:right w:val="nil"/>
                <w:between w:val="nil"/>
              </w:pBdr>
              <w:spacing w:line="276" w:lineRule="auto"/>
              <w:rPr>
                <w:sz w:val="22"/>
                <w:szCs w:val="22"/>
              </w:rPr>
            </w:pPr>
          </w:p>
        </w:tc>
        <w:tc>
          <w:tcPr>
            <w:tcW w:w="10583" w:type="dxa"/>
            <w:gridSpan w:val="5"/>
            <w:shd w:val="clear" w:color="auto" w:fill="A5D2ED"/>
          </w:tcPr>
          <w:p w14:paraId="28478521" w14:textId="77777777" w:rsidR="001F365A" w:rsidRPr="00E835AE" w:rsidRDefault="001F365A" w:rsidP="005F57C1">
            <w:pPr>
              <w:spacing w:line="276" w:lineRule="auto"/>
              <w:ind w:left="118" w:right="63"/>
              <w:jc w:val="both"/>
              <w:rPr>
                <w:b/>
                <w:sz w:val="22"/>
                <w:szCs w:val="22"/>
              </w:rPr>
            </w:pPr>
          </w:p>
          <w:p w14:paraId="5ACB00F4"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38F072CC"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kaynakları ve bu kaynakların yeterlilik durumu, geliştirilmesine ilişkin planlamalar ve uygulamalar</w:t>
            </w:r>
          </w:p>
          <w:p w14:paraId="7B70D3FF" w14:textId="00EFC88F" w:rsidR="001F365A" w:rsidRPr="00E835AE" w:rsidRDefault="001F365A" w:rsidP="003875DF">
            <w:pPr>
              <w:numPr>
                <w:ilvl w:val="0"/>
                <w:numId w:val="19"/>
              </w:numPr>
              <w:spacing w:line="276" w:lineRule="auto"/>
              <w:jc w:val="both"/>
              <w:rPr>
                <w:i/>
                <w:sz w:val="22"/>
                <w:szCs w:val="22"/>
              </w:rPr>
            </w:pPr>
            <w:r w:rsidRPr="00E835AE">
              <w:rPr>
                <w:i/>
                <w:sz w:val="22"/>
                <w:szCs w:val="22"/>
              </w:rPr>
              <w:t>Öğrenci el kitabı (</w:t>
            </w:r>
            <w:r w:rsidR="003875DF" w:rsidRPr="00E835AE">
              <w:rPr>
                <w:i/>
                <w:sz w:val="22"/>
                <w:szCs w:val="22"/>
              </w:rPr>
              <w:t>birimin</w:t>
            </w:r>
            <w:r w:rsidRPr="00E835AE">
              <w:rPr>
                <w:i/>
                <w:sz w:val="22"/>
                <w:szCs w:val="22"/>
              </w:rPr>
              <w:t xml:space="preserve"> sunduğu öğrenme ortan ve kaynaklarını anlatan) </w:t>
            </w:r>
          </w:p>
          <w:p w14:paraId="3281E050"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cilerin (kütüphane, labaratuvar vb.) erişim analizleri</w:t>
            </w:r>
          </w:p>
          <w:p w14:paraId="3B872E83"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kaynaklarına erişilebilirlik kanıtları (Uzaktan eğitim dahil)</w:t>
            </w:r>
          </w:p>
          <w:p w14:paraId="4C101C13"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yönetim sistemi uygulamalarına ilişkin örnekler</w:t>
            </w:r>
          </w:p>
          <w:p w14:paraId="2111DF7E"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cilere sunulan öğrenme kaynakları ile ilgili öğrenci geri bildirim araçları (Anketler vb.)</w:t>
            </w:r>
          </w:p>
          <w:p w14:paraId="45B7AF67"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kaynaklarının düzenli izlendiğine ve iyileştirildiğine ilişkin kanıtlar</w:t>
            </w:r>
          </w:p>
          <w:p w14:paraId="32D0D8F6" w14:textId="00444412"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11202758" w14:textId="77777777" w:rsidR="001F365A" w:rsidRPr="00E835AE" w:rsidRDefault="001F365A" w:rsidP="005F57C1">
            <w:pPr>
              <w:spacing w:line="276" w:lineRule="auto"/>
              <w:ind w:left="927"/>
              <w:jc w:val="both"/>
              <w:rPr>
                <w:i/>
                <w:sz w:val="22"/>
                <w:szCs w:val="22"/>
              </w:rPr>
            </w:pPr>
          </w:p>
        </w:tc>
      </w:tr>
    </w:tbl>
    <w:p w14:paraId="119D4FF8" w14:textId="77777777" w:rsidR="001F365A" w:rsidRPr="00E835AE" w:rsidRDefault="001F365A" w:rsidP="001F365A"/>
    <w:p w14:paraId="5B11AA58" w14:textId="77777777" w:rsidR="001F365A" w:rsidRPr="00E835AE" w:rsidRDefault="001F365A" w:rsidP="001F365A"/>
    <w:tbl>
      <w:tblPr>
        <w:tblpPr w:leftFromText="141" w:rightFromText="141" w:vertAnchor="page" w:horzAnchor="margin" w:tblpXSpec="center" w:tblpY="796"/>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1843"/>
        <w:gridCol w:w="2109"/>
        <w:gridCol w:w="2104"/>
        <w:gridCol w:w="1883"/>
      </w:tblGrid>
      <w:tr w:rsidR="001F365A" w:rsidRPr="00E835AE" w14:paraId="33E723E5" w14:textId="77777777" w:rsidTr="005F57C1">
        <w:trPr>
          <w:trHeight w:val="284"/>
        </w:trPr>
        <w:tc>
          <w:tcPr>
            <w:tcW w:w="16014" w:type="dxa"/>
            <w:gridSpan w:val="6"/>
            <w:shd w:val="clear" w:color="auto" w:fill="A5D2ED"/>
          </w:tcPr>
          <w:p w14:paraId="4FC0D639" w14:textId="77777777" w:rsidR="001F365A" w:rsidRPr="00E835AE" w:rsidRDefault="001F365A" w:rsidP="005F57C1">
            <w:pPr>
              <w:pStyle w:val="b1"/>
              <w:framePr w:hSpace="0" w:wrap="auto" w:vAnchor="margin" w:hAnchor="text" w:xAlign="left" w:yAlign="inline"/>
            </w:pPr>
            <w:r w:rsidRPr="00E835AE">
              <w:lastRenderedPageBreak/>
              <w:t>B. EĞİTİM ve ÖĞRETİM</w:t>
            </w:r>
          </w:p>
        </w:tc>
      </w:tr>
      <w:tr w:rsidR="001F365A" w:rsidRPr="00E835AE" w14:paraId="7E377AD3" w14:textId="77777777" w:rsidTr="005F57C1">
        <w:trPr>
          <w:trHeight w:val="397"/>
        </w:trPr>
        <w:tc>
          <w:tcPr>
            <w:tcW w:w="16014" w:type="dxa"/>
            <w:gridSpan w:val="6"/>
            <w:shd w:val="clear" w:color="auto" w:fill="A5D2ED"/>
            <w:vAlign w:val="bottom"/>
          </w:tcPr>
          <w:p w14:paraId="4558E434" w14:textId="77777777" w:rsidR="001F365A" w:rsidRPr="00E835AE" w:rsidRDefault="001F365A" w:rsidP="005F57C1">
            <w:pPr>
              <w:spacing w:line="276" w:lineRule="auto"/>
              <w:rPr>
                <w:sz w:val="22"/>
                <w:szCs w:val="22"/>
              </w:rPr>
            </w:pPr>
            <w:r w:rsidRPr="00E835AE">
              <w:rPr>
                <w:b/>
                <w:sz w:val="22"/>
                <w:szCs w:val="22"/>
              </w:rPr>
              <w:t>B.3.  Öğrenme Kaynakları ve Akademik Destek Hizmetleri</w:t>
            </w:r>
          </w:p>
        </w:tc>
      </w:tr>
      <w:tr w:rsidR="001F365A" w:rsidRPr="00E835AE" w14:paraId="69C2397A" w14:textId="77777777" w:rsidTr="005F57C1">
        <w:trPr>
          <w:trHeight w:val="397"/>
        </w:trPr>
        <w:tc>
          <w:tcPr>
            <w:tcW w:w="5949" w:type="dxa"/>
            <w:shd w:val="clear" w:color="auto" w:fill="A5D2ED"/>
            <w:vAlign w:val="bottom"/>
          </w:tcPr>
          <w:p w14:paraId="316FEBFC" w14:textId="77777777" w:rsidR="001F365A" w:rsidRPr="00E835AE" w:rsidRDefault="001F365A" w:rsidP="005F57C1">
            <w:pPr>
              <w:spacing w:line="276" w:lineRule="auto"/>
              <w:jc w:val="both"/>
              <w:rPr>
                <w:sz w:val="22"/>
                <w:szCs w:val="22"/>
              </w:rPr>
            </w:pPr>
          </w:p>
        </w:tc>
        <w:tc>
          <w:tcPr>
            <w:tcW w:w="2126" w:type="dxa"/>
            <w:shd w:val="clear" w:color="auto" w:fill="A5D2ED"/>
            <w:vAlign w:val="bottom"/>
          </w:tcPr>
          <w:p w14:paraId="2DBCFBCA"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843" w:type="dxa"/>
            <w:shd w:val="clear" w:color="auto" w:fill="A5D2ED"/>
            <w:vAlign w:val="bottom"/>
          </w:tcPr>
          <w:p w14:paraId="461434AC"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109" w:type="dxa"/>
            <w:shd w:val="clear" w:color="auto" w:fill="A5D2ED"/>
            <w:vAlign w:val="bottom"/>
          </w:tcPr>
          <w:p w14:paraId="10357E7B"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6F41FFE9"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52037592"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145AA564" w14:textId="77777777" w:rsidTr="005F57C1">
        <w:trPr>
          <w:trHeight w:val="3342"/>
        </w:trPr>
        <w:tc>
          <w:tcPr>
            <w:tcW w:w="5949" w:type="dxa"/>
            <w:vMerge w:val="restart"/>
            <w:shd w:val="clear" w:color="auto" w:fill="FFFFFF"/>
          </w:tcPr>
          <w:p w14:paraId="5B23FC8C" w14:textId="77777777" w:rsidR="001F365A" w:rsidRPr="00E835AE" w:rsidRDefault="001F365A" w:rsidP="005F57C1">
            <w:pPr>
              <w:spacing w:line="276" w:lineRule="auto"/>
              <w:rPr>
                <w:sz w:val="22"/>
                <w:szCs w:val="22"/>
                <w:u w:val="single"/>
              </w:rPr>
            </w:pPr>
          </w:p>
          <w:p w14:paraId="0E9C7109" w14:textId="77777777" w:rsidR="001F365A" w:rsidRPr="00E835AE" w:rsidRDefault="001F365A" w:rsidP="005F57C1">
            <w:pPr>
              <w:spacing w:line="276" w:lineRule="auto"/>
              <w:rPr>
                <w:b/>
                <w:bCs/>
                <w:sz w:val="22"/>
                <w:szCs w:val="22"/>
                <w:u w:val="single"/>
              </w:rPr>
            </w:pPr>
            <w:r w:rsidRPr="00E835AE">
              <w:rPr>
                <w:b/>
                <w:bCs/>
                <w:sz w:val="22"/>
                <w:szCs w:val="22"/>
                <w:u w:val="single"/>
              </w:rPr>
              <w:t>B.3.2. Akademik destek hizmetleri</w:t>
            </w:r>
          </w:p>
          <w:p w14:paraId="22A92882" w14:textId="77777777" w:rsidR="001F365A" w:rsidRPr="00E835AE" w:rsidRDefault="001F365A" w:rsidP="005F57C1">
            <w:pPr>
              <w:spacing w:line="276" w:lineRule="auto"/>
              <w:rPr>
                <w:sz w:val="22"/>
                <w:szCs w:val="22"/>
                <w:u w:val="single"/>
              </w:rPr>
            </w:pPr>
          </w:p>
          <w:p w14:paraId="4E83CC95" w14:textId="77777777" w:rsidR="001F365A" w:rsidRPr="00E835AE" w:rsidRDefault="001F365A" w:rsidP="005F57C1">
            <w:pPr>
              <w:spacing w:line="276" w:lineRule="auto"/>
              <w:jc w:val="both"/>
              <w:rPr>
                <w:sz w:val="22"/>
                <w:szCs w:val="22"/>
              </w:rPr>
            </w:pPr>
            <w:r w:rsidRPr="00E835AE">
              <w:rPr>
                <w:sz w:val="22"/>
                <w:szCs w:val="22"/>
              </w:rPr>
              <w:t xml:space="preserve">Öğrencinin akademik gelişimini takip eden, yön gösteren, akademik sorunlarına ve kariyer planlamasına destek olan bir danışman öğretim üyesi bulunmaktadır. Danışmanlık sistemi öğrenci portfolyosu gibi yöntemlerle takip edilmekte ve iyileştirilmektedir. Öğrencilerin danışmanlarına erişimi kolaydır ve çeşitli erişimi olanakları (yüz yüze, çevrimiçi) bulunmaktadır. </w:t>
            </w:r>
          </w:p>
          <w:p w14:paraId="314C434D" w14:textId="77777777" w:rsidR="001F365A" w:rsidRPr="00E835AE" w:rsidRDefault="001F365A" w:rsidP="005F57C1">
            <w:pPr>
              <w:spacing w:before="280" w:after="280"/>
              <w:jc w:val="both"/>
              <w:rPr>
                <w:sz w:val="22"/>
                <w:szCs w:val="22"/>
              </w:rPr>
            </w:pPr>
            <w:r w:rsidRPr="00E835AE">
              <w:rPr>
                <w:sz w:val="22"/>
                <w:szCs w:val="22"/>
              </w:rPr>
              <w:t xml:space="preserve">Psikolojik danışmanlık ve kariyer merkezi hizmetleri vardır, erişilebilirdir (yüz yüze ve çevrimiçi) ve öğrencilerin bilgisine sunulmuştur. Hizmetlerin yeterliliği takip edilmektedir. </w:t>
            </w:r>
          </w:p>
          <w:p w14:paraId="55BEAC46" w14:textId="77777777" w:rsidR="001F365A" w:rsidRPr="00E835AE" w:rsidRDefault="001F365A" w:rsidP="005F57C1">
            <w:pPr>
              <w:spacing w:line="276" w:lineRule="auto"/>
              <w:jc w:val="both"/>
              <w:rPr>
                <w:sz w:val="22"/>
                <w:szCs w:val="22"/>
              </w:rPr>
            </w:pPr>
          </w:p>
          <w:p w14:paraId="0EE3E854" w14:textId="77777777" w:rsidR="001F365A" w:rsidRPr="00E835AE" w:rsidRDefault="001F365A" w:rsidP="005F57C1">
            <w:pPr>
              <w:spacing w:line="276" w:lineRule="auto"/>
              <w:rPr>
                <w:sz w:val="22"/>
                <w:szCs w:val="22"/>
              </w:rPr>
            </w:pPr>
          </w:p>
        </w:tc>
        <w:tc>
          <w:tcPr>
            <w:tcW w:w="2126" w:type="dxa"/>
            <w:shd w:val="clear" w:color="auto" w:fill="E6F2FA"/>
          </w:tcPr>
          <w:p w14:paraId="58548B66" w14:textId="365D3FBF"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na yönelik destek hizmetleri bulunmamaktadır.</w:t>
            </w:r>
          </w:p>
        </w:tc>
        <w:tc>
          <w:tcPr>
            <w:tcW w:w="1843" w:type="dxa"/>
            <w:shd w:val="clear" w:color="auto" w:fill="D2E8F6"/>
          </w:tcPr>
          <w:p w14:paraId="3E749A54" w14:textId="25F8EFB9" w:rsidR="001F365A" w:rsidRPr="00E835AE" w:rsidRDefault="00B92709" w:rsidP="005F57C1">
            <w:pPr>
              <w:spacing w:line="276" w:lineRule="auto"/>
              <w:rPr>
                <w:sz w:val="22"/>
                <w:szCs w:val="22"/>
              </w:rPr>
            </w:pPr>
            <w:proofErr w:type="gramStart"/>
            <w:r w:rsidRPr="00E835AE">
              <w:rPr>
                <w:sz w:val="22"/>
                <w:szCs w:val="22"/>
              </w:rPr>
              <w:t>Birimde</w:t>
            </w:r>
            <w:r w:rsidR="001F365A" w:rsidRPr="00E835AE">
              <w:rPr>
                <w:sz w:val="22"/>
                <w:szCs w:val="22"/>
              </w:rPr>
              <w:t xml:space="preserve">  öğrencilerin</w:t>
            </w:r>
            <w:proofErr w:type="gramEnd"/>
            <w:r w:rsidR="001F365A" w:rsidRPr="00E835AE">
              <w:rPr>
                <w:sz w:val="22"/>
                <w:szCs w:val="22"/>
              </w:rPr>
              <w:t xml:space="preserve"> akademik gelişimi ve kariyer planlaması süreçlerine ilişkin tanımlı ilke ve kurallar bulunmaktadır.</w:t>
            </w:r>
          </w:p>
        </w:tc>
        <w:tc>
          <w:tcPr>
            <w:tcW w:w="2109" w:type="dxa"/>
            <w:shd w:val="clear" w:color="auto" w:fill="B9DCF1"/>
          </w:tcPr>
          <w:p w14:paraId="1A514CEE" w14:textId="64F57507"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öğrencilerin akademik gelişim ve kariyer planlamasına yönelik destek hizmetleri tanımlı ilke ve kurallar dahilinde yürütülmektedir.</w:t>
            </w:r>
          </w:p>
        </w:tc>
        <w:tc>
          <w:tcPr>
            <w:tcW w:w="2104" w:type="dxa"/>
            <w:shd w:val="clear" w:color="auto" w:fill="8CC7EC"/>
          </w:tcPr>
          <w:p w14:paraId="3C00F3B8" w14:textId="46A2498F"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na ilişkin uygulamalar izlenmekte ve öğrencilerin katılımıyla iyileştirilmektedir.</w:t>
            </w:r>
          </w:p>
        </w:tc>
        <w:tc>
          <w:tcPr>
            <w:tcW w:w="1883" w:type="dxa"/>
            <w:shd w:val="clear" w:color="auto" w:fill="5DB1E5"/>
          </w:tcPr>
          <w:p w14:paraId="0B92A899"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34FFDB0B" w14:textId="77777777" w:rsidTr="005F57C1">
        <w:trPr>
          <w:trHeight w:val="4175"/>
        </w:trPr>
        <w:tc>
          <w:tcPr>
            <w:tcW w:w="5949" w:type="dxa"/>
            <w:vMerge/>
            <w:shd w:val="clear" w:color="auto" w:fill="FFFFFF"/>
          </w:tcPr>
          <w:p w14:paraId="74879C75" w14:textId="77777777" w:rsidR="001F365A" w:rsidRPr="00E835AE" w:rsidRDefault="001F365A" w:rsidP="005F57C1">
            <w:pPr>
              <w:pBdr>
                <w:top w:val="nil"/>
                <w:left w:val="nil"/>
                <w:bottom w:val="nil"/>
                <w:right w:val="nil"/>
                <w:between w:val="nil"/>
              </w:pBdr>
              <w:spacing w:line="276" w:lineRule="auto"/>
              <w:rPr>
                <w:sz w:val="22"/>
                <w:szCs w:val="22"/>
              </w:rPr>
            </w:pPr>
          </w:p>
        </w:tc>
        <w:tc>
          <w:tcPr>
            <w:tcW w:w="10065" w:type="dxa"/>
            <w:gridSpan w:val="5"/>
            <w:shd w:val="clear" w:color="auto" w:fill="A5D2ED"/>
          </w:tcPr>
          <w:p w14:paraId="118A1803" w14:textId="77777777" w:rsidR="001F365A" w:rsidRPr="00E835AE" w:rsidRDefault="001F365A" w:rsidP="005F57C1">
            <w:pPr>
              <w:spacing w:line="276" w:lineRule="auto"/>
              <w:ind w:left="118" w:right="63"/>
              <w:jc w:val="both"/>
              <w:rPr>
                <w:b/>
                <w:i/>
                <w:sz w:val="22"/>
                <w:szCs w:val="22"/>
              </w:rPr>
            </w:pPr>
          </w:p>
          <w:p w14:paraId="79C7E6F4"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04F423DE"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kademik destek hizmetleri için kullanılan kullanılan tanımlı süreçler</w:t>
            </w:r>
          </w:p>
          <w:p w14:paraId="2510ADA1" w14:textId="77777777" w:rsidR="001F365A" w:rsidRPr="00E835AE" w:rsidRDefault="001F365A" w:rsidP="003875DF">
            <w:pPr>
              <w:numPr>
                <w:ilvl w:val="0"/>
                <w:numId w:val="17"/>
              </w:numPr>
              <w:spacing w:line="276" w:lineRule="auto"/>
              <w:jc w:val="both"/>
              <w:rPr>
                <w:i/>
                <w:sz w:val="22"/>
                <w:szCs w:val="22"/>
              </w:rPr>
            </w:pPr>
            <w:r w:rsidRPr="00E835AE">
              <w:rPr>
                <w:i/>
                <w:sz w:val="22"/>
                <w:szCs w:val="22"/>
              </w:rPr>
              <w:t>Varsa uzaktan eğitimde akademik ve teknik öğrenci danışmanlığı mekanizmaları ve tanımlı süreçler</w:t>
            </w:r>
          </w:p>
          <w:p w14:paraId="0BE1B2E3"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Öğrencilerin danışmanlara erişimine ilişkin mekanizmalar </w:t>
            </w:r>
          </w:p>
          <w:p w14:paraId="6C98672F" w14:textId="77777777" w:rsidR="001F365A" w:rsidRPr="00E835AE" w:rsidRDefault="001F365A" w:rsidP="003875DF">
            <w:pPr>
              <w:numPr>
                <w:ilvl w:val="0"/>
                <w:numId w:val="17"/>
              </w:numPr>
              <w:spacing w:line="276" w:lineRule="auto"/>
              <w:jc w:val="both"/>
              <w:rPr>
                <w:i/>
                <w:sz w:val="22"/>
                <w:szCs w:val="22"/>
              </w:rPr>
            </w:pPr>
            <w:r w:rsidRPr="00E835AE">
              <w:rPr>
                <w:i/>
                <w:sz w:val="22"/>
                <w:szCs w:val="22"/>
              </w:rPr>
              <w:t>Psikolojik danışmanlık veya kariyer merkezi organizasyonel yapılanması</w:t>
            </w:r>
          </w:p>
          <w:p w14:paraId="2DBB632C" w14:textId="77777777" w:rsidR="001F365A" w:rsidRPr="00E835AE" w:rsidRDefault="001F365A" w:rsidP="003875DF">
            <w:pPr>
              <w:numPr>
                <w:ilvl w:val="0"/>
                <w:numId w:val="17"/>
              </w:numPr>
              <w:spacing w:line="276" w:lineRule="auto"/>
              <w:jc w:val="both"/>
              <w:rPr>
                <w:i/>
                <w:sz w:val="22"/>
                <w:szCs w:val="22"/>
              </w:rPr>
            </w:pPr>
            <w:r w:rsidRPr="00E835AE">
              <w:rPr>
                <w:i/>
                <w:sz w:val="22"/>
                <w:szCs w:val="22"/>
              </w:rPr>
              <w:t>Rehberlik, psikolojik danışmanlık ve kariyer hizmetlerine ilişkin planlama ve uygulamalar</w:t>
            </w:r>
          </w:p>
          <w:p w14:paraId="08D85472" w14:textId="77777777" w:rsidR="001F365A" w:rsidRPr="00E835AE" w:rsidRDefault="001F365A" w:rsidP="003875DF">
            <w:pPr>
              <w:numPr>
                <w:ilvl w:val="0"/>
                <w:numId w:val="17"/>
              </w:numPr>
              <w:spacing w:line="276" w:lineRule="auto"/>
              <w:jc w:val="both"/>
              <w:rPr>
                <w:i/>
                <w:sz w:val="22"/>
                <w:szCs w:val="22"/>
              </w:rPr>
            </w:pPr>
            <w:r w:rsidRPr="00E835AE">
              <w:rPr>
                <w:i/>
                <w:sz w:val="22"/>
                <w:szCs w:val="22"/>
              </w:rPr>
              <w:t>Kariyer merkezi uygulamaları</w:t>
            </w:r>
          </w:p>
          <w:p w14:paraId="6E2C5B80"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ncilerin katılımına ilişkin kanıtlar</w:t>
            </w:r>
          </w:p>
          <w:p w14:paraId="36BF1F48"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ncilere sunulan hizmetlerle ilgili öğrenci geri bildirim araçlarının sonuçları ve izleme kanıtları</w:t>
            </w:r>
          </w:p>
          <w:p w14:paraId="5D1FE8A4"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ürece ilişkin yapılan güncelleme ve iyileştirme kanıtları  </w:t>
            </w:r>
          </w:p>
          <w:p w14:paraId="2C2CD377" w14:textId="10E5E993"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 </w:t>
            </w:r>
          </w:p>
          <w:p w14:paraId="4EB947AF" w14:textId="77777777" w:rsidR="001F365A" w:rsidRPr="00E835AE" w:rsidRDefault="001F365A" w:rsidP="005F57C1">
            <w:pPr>
              <w:spacing w:line="276" w:lineRule="auto"/>
              <w:ind w:left="118"/>
              <w:jc w:val="both"/>
              <w:rPr>
                <w:i/>
                <w:sz w:val="22"/>
                <w:szCs w:val="22"/>
              </w:rPr>
            </w:pPr>
          </w:p>
        </w:tc>
      </w:tr>
    </w:tbl>
    <w:p w14:paraId="56830000" w14:textId="77777777" w:rsidR="001F365A" w:rsidRPr="00E835AE" w:rsidRDefault="001F365A" w:rsidP="001F365A"/>
    <w:p w14:paraId="7AA3D304" w14:textId="77777777" w:rsidR="001F365A" w:rsidRPr="00E835AE" w:rsidRDefault="001F365A" w:rsidP="001F365A"/>
    <w:p w14:paraId="79E34A8B" w14:textId="77777777" w:rsidR="001F365A" w:rsidRPr="00E835AE" w:rsidRDefault="001F365A" w:rsidP="001F365A"/>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1968"/>
        <w:gridCol w:w="2249"/>
        <w:gridCol w:w="1957"/>
        <w:gridCol w:w="2081"/>
        <w:gridCol w:w="1866"/>
      </w:tblGrid>
      <w:tr w:rsidR="001F365A" w:rsidRPr="00E835AE" w14:paraId="31A7D24B" w14:textId="77777777" w:rsidTr="005F57C1">
        <w:trPr>
          <w:trHeight w:val="239"/>
        </w:trPr>
        <w:tc>
          <w:tcPr>
            <w:tcW w:w="15879" w:type="dxa"/>
            <w:gridSpan w:val="6"/>
            <w:shd w:val="clear" w:color="auto" w:fill="A5D2ED"/>
          </w:tcPr>
          <w:p w14:paraId="1FAFADB6" w14:textId="77777777" w:rsidR="001F365A" w:rsidRPr="00E835AE" w:rsidRDefault="001F365A" w:rsidP="005F57C1">
            <w:pPr>
              <w:pStyle w:val="b1"/>
              <w:framePr w:hSpace="0" w:wrap="auto" w:vAnchor="margin" w:hAnchor="text" w:xAlign="left" w:yAlign="inline"/>
              <w:rPr>
                <w:sz w:val="22"/>
                <w:szCs w:val="22"/>
              </w:rPr>
            </w:pPr>
            <w:r w:rsidRPr="00E835AE">
              <w:lastRenderedPageBreak/>
              <w:t>B. EĞİTİM ve ÖĞRETİM</w:t>
            </w:r>
          </w:p>
        </w:tc>
      </w:tr>
      <w:tr w:rsidR="001F365A" w:rsidRPr="00E835AE" w14:paraId="176176A8" w14:textId="77777777" w:rsidTr="005F57C1">
        <w:trPr>
          <w:trHeight w:val="334"/>
        </w:trPr>
        <w:tc>
          <w:tcPr>
            <w:tcW w:w="15879" w:type="dxa"/>
            <w:gridSpan w:val="6"/>
            <w:shd w:val="clear" w:color="auto" w:fill="A5D2ED"/>
            <w:vAlign w:val="bottom"/>
          </w:tcPr>
          <w:p w14:paraId="0E3B6369" w14:textId="77777777" w:rsidR="001F365A" w:rsidRPr="00E835AE" w:rsidRDefault="001F365A" w:rsidP="005F57C1">
            <w:pPr>
              <w:spacing w:line="276" w:lineRule="auto"/>
              <w:rPr>
                <w:b/>
                <w:sz w:val="22"/>
                <w:szCs w:val="22"/>
              </w:rPr>
            </w:pPr>
            <w:r w:rsidRPr="00E835AE">
              <w:rPr>
                <w:b/>
                <w:sz w:val="22"/>
                <w:szCs w:val="22"/>
              </w:rPr>
              <w:t>B.3.  Öğrenme Kaynakları ve Akademik Destek Hizmetleri</w:t>
            </w:r>
          </w:p>
        </w:tc>
      </w:tr>
      <w:tr w:rsidR="001F365A" w:rsidRPr="00E835AE" w14:paraId="5FD19723" w14:textId="77777777" w:rsidTr="005F57C1">
        <w:trPr>
          <w:trHeight w:val="334"/>
        </w:trPr>
        <w:tc>
          <w:tcPr>
            <w:tcW w:w="5758" w:type="dxa"/>
            <w:shd w:val="clear" w:color="auto" w:fill="A5D2ED"/>
            <w:vAlign w:val="bottom"/>
          </w:tcPr>
          <w:p w14:paraId="1111D7C3" w14:textId="77777777" w:rsidR="001F365A" w:rsidRPr="00E835AE" w:rsidRDefault="001F365A" w:rsidP="005F57C1">
            <w:pPr>
              <w:spacing w:line="276" w:lineRule="auto"/>
              <w:jc w:val="both"/>
              <w:rPr>
                <w:sz w:val="22"/>
                <w:szCs w:val="22"/>
              </w:rPr>
            </w:pPr>
          </w:p>
        </w:tc>
        <w:tc>
          <w:tcPr>
            <w:tcW w:w="1968" w:type="dxa"/>
            <w:shd w:val="clear" w:color="auto" w:fill="A5D2ED"/>
            <w:vAlign w:val="bottom"/>
          </w:tcPr>
          <w:p w14:paraId="748F0750"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249" w:type="dxa"/>
            <w:shd w:val="clear" w:color="auto" w:fill="A5D2ED"/>
            <w:vAlign w:val="bottom"/>
          </w:tcPr>
          <w:p w14:paraId="2E188019"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57" w:type="dxa"/>
            <w:shd w:val="clear" w:color="auto" w:fill="A5D2ED"/>
            <w:vAlign w:val="bottom"/>
          </w:tcPr>
          <w:p w14:paraId="7CF7189E"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081" w:type="dxa"/>
            <w:shd w:val="clear" w:color="auto" w:fill="A5D2ED"/>
            <w:vAlign w:val="bottom"/>
          </w:tcPr>
          <w:p w14:paraId="2E7867ED"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66" w:type="dxa"/>
            <w:shd w:val="clear" w:color="auto" w:fill="A5D2ED"/>
            <w:vAlign w:val="bottom"/>
          </w:tcPr>
          <w:p w14:paraId="5C37B2C2"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59FB5E63" w14:textId="77777777" w:rsidTr="005F57C1">
        <w:trPr>
          <w:trHeight w:val="3273"/>
        </w:trPr>
        <w:tc>
          <w:tcPr>
            <w:tcW w:w="5758" w:type="dxa"/>
            <w:vMerge w:val="restart"/>
            <w:shd w:val="clear" w:color="auto" w:fill="FFFFFF"/>
          </w:tcPr>
          <w:p w14:paraId="06A011AE" w14:textId="77777777" w:rsidR="001F365A" w:rsidRPr="00E835AE" w:rsidRDefault="001F365A" w:rsidP="005F57C1">
            <w:pPr>
              <w:spacing w:line="276" w:lineRule="auto"/>
              <w:rPr>
                <w:b/>
                <w:bCs/>
                <w:sz w:val="22"/>
                <w:szCs w:val="22"/>
                <w:u w:val="single"/>
              </w:rPr>
            </w:pPr>
          </w:p>
          <w:p w14:paraId="45D2EC45" w14:textId="77777777" w:rsidR="001F365A" w:rsidRPr="00E835AE" w:rsidRDefault="001F365A" w:rsidP="005F57C1">
            <w:pPr>
              <w:spacing w:line="276" w:lineRule="auto"/>
              <w:jc w:val="both"/>
              <w:rPr>
                <w:b/>
                <w:bCs/>
                <w:sz w:val="22"/>
                <w:szCs w:val="22"/>
                <w:u w:val="single"/>
              </w:rPr>
            </w:pPr>
            <w:r w:rsidRPr="00E835AE">
              <w:rPr>
                <w:b/>
                <w:bCs/>
                <w:sz w:val="22"/>
                <w:szCs w:val="22"/>
                <w:u w:val="single"/>
              </w:rPr>
              <w:t xml:space="preserve">B.3.3. Tesis ve altyapılar </w:t>
            </w:r>
          </w:p>
          <w:p w14:paraId="47BEE56A" w14:textId="77777777" w:rsidR="001F365A" w:rsidRPr="00E835AE" w:rsidRDefault="001F365A" w:rsidP="005F57C1">
            <w:pPr>
              <w:spacing w:line="276" w:lineRule="auto"/>
              <w:rPr>
                <w:sz w:val="22"/>
                <w:szCs w:val="22"/>
                <w:u w:val="single"/>
              </w:rPr>
            </w:pPr>
          </w:p>
          <w:p w14:paraId="0173DEE4" w14:textId="77777777" w:rsidR="001F365A" w:rsidRPr="00E835AE" w:rsidRDefault="001F365A" w:rsidP="005F57C1">
            <w:pPr>
              <w:spacing w:line="276" w:lineRule="auto"/>
              <w:jc w:val="both"/>
              <w:rPr>
                <w:sz w:val="22"/>
                <w:szCs w:val="22"/>
                <w:u w:val="single"/>
              </w:rPr>
            </w:pPr>
            <w:r w:rsidRPr="00E835AE">
              <w:rPr>
                <w:sz w:val="22"/>
                <w:szCs w:val="22"/>
              </w:rPr>
              <w:t>Tesis ve altyapılar (yemekhane, yurt, teknoloji donanımlı çalışma alanları; sağlık, ulaşım, bilişim hizmetleri, uzaktan eğitim altyapısı) ihtiyaca uygun nitelik ve niceliktedir, erişilebilirdir ve öğrencilerin bilgisine/kullanımına sunulmuştur. Tesis ve altyapıların kullanımı irdelenmektedir.</w:t>
            </w:r>
          </w:p>
          <w:p w14:paraId="553A79F6" w14:textId="77777777" w:rsidR="001F365A" w:rsidRPr="00E835AE" w:rsidRDefault="001F365A" w:rsidP="005F57C1">
            <w:pPr>
              <w:spacing w:line="276" w:lineRule="auto"/>
              <w:rPr>
                <w:sz w:val="22"/>
                <w:szCs w:val="22"/>
              </w:rPr>
            </w:pPr>
          </w:p>
        </w:tc>
        <w:tc>
          <w:tcPr>
            <w:tcW w:w="1968" w:type="dxa"/>
            <w:shd w:val="clear" w:color="auto" w:fill="E6F2FA"/>
          </w:tcPr>
          <w:p w14:paraId="3F65C7DB" w14:textId="47EF64C6"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uygun nitelik ve nicelikte tesisler ve altyapı bulunmamaktadır.</w:t>
            </w:r>
          </w:p>
          <w:p w14:paraId="3EB0FAAB" w14:textId="77777777" w:rsidR="001F365A" w:rsidRPr="00E835AE" w:rsidRDefault="001F365A" w:rsidP="005F57C1">
            <w:pPr>
              <w:spacing w:line="276" w:lineRule="auto"/>
              <w:rPr>
                <w:sz w:val="22"/>
                <w:szCs w:val="22"/>
              </w:rPr>
            </w:pPr>
          </w:p>
        </w:tc>
        <w:tc>
          <w:tcPr>
            <w:tcW w:w="2249" w:type="dxa"/>
            <w:shd w:val="clear" w:color="auto" w:fill="D2E8F6"/>
          </w:tcPr>
          <w:p w14:paraId="268D515B" w14:textId="1B721FC5" w:rsidR="001F365A" w:rsidRPr="00E835AE" w:rsidRDefault="00B92709" w:rsidP="005F57C1">
            <w:pPr>
              <w:spacing w:before="40"/>
              <w:rPr>
                <w:color w:val="1F3763"/>
                <w:sz w:val="22"/>
                <w:szCs w:val="22"/>
              </w:rPr>
            </w:pPr>
            <w:bookmarkStart w:id="118" w:name="_heading=h.3as4poj" w:colFirst="0" w:colLast="0"/>
            <w:bookmarkEnd w:id="118"/>
            <w:r w:rsidRPr="00E835AE">
              <w:rPr>
                <w:sz w:val="22"/>
                <w:szCs w:val="22"/>
              </w:rPr>
              <w:t>Birimde</w:t>
            </w:r>
            <w:r w:rsidR="001F365A" w:rsidRPr="00E835AE">
              <w:rPr>
                <w:sz w:val="22"/>
                <w:szCs w:val="22"/>
              </w:rPr>
              <w:t xml:space="preserve"> uygun nitelik ve nicelikte tesis ve altyapının (yemekhane, yurt, sağlık, kütüphane, ulaşım, bilgi ve iletişim altyapısı, uzaktan eğitim altyapısı vb.) kurulmasına ve kullanımına ilişkin planlamalar bulunmaktadır.  </w:t>
            </w:r>
          </w:p>
        </w:tc>
        <w:tc>
          <w:tcPr>
            <w:tcW w:w="1957" w:type="dxa"/>
            <w:shd w:val="clear" w:color="auto" w:fill="B9DCF1"/>
          </w:tcPr>
          <w:p w14:paraId="1676E4BB" w14:textId="1F123EBA"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genelinde tesis ve altyapı erişilebilirdir ve bunlardan fırsat eşitliğine dayalı olarak yararlanılmaktadır.</w:t>
            </w:r>
          </w:p>
          <w:p w14:paraId="6A319726" w14:textId="77777777" w:rsidR="001F365A" w:rsidRPr="00E835AE" w:rsidRDefault="001F365A" w:rsidP="005F57C1">
            <w:pPr>
              <w:spacing w:line="276" w:lineRule="auto"/>
              <w:rPr>
                <w:sz w:val="22"/>
                <w:szCs w:val="22"/>
              </w:rPr>
            </w:pPr>
          </w:p>
          <w:p w14:paraId="0B807602" w14:textId="77777777" w:rsidR="001F365A" w:rsidRPr="00E835AE" w:rsidRDefault="001F365A" w:rsidP="005F57C1">
            <w:pPr>
              <w:spacing w:line="276" w:lineRule="auto"/>
              <w:rPr>
                <w:sz w:val="22"/>
                <w:szCs w:val="22"/>
              </w:rPr>
            </w:pPr>
          </w:p>
        </w:tc>
        <w:tc>
          <w:tcPr>
            <w:tcW w:w="2081" w:type="dxa"/>
            <w:shd w:val="clear" w:color="auto" w:fill="8CC7EC"/>
          </w:tcPr>
          <w:p w14:paraId="5A3BDF1A" w14:textId="77777777" w:rsidR="001F365A" w:rsidRPr="00E835AE" w:rsidRDefault="001F365A" w:rsidP="005F57C1">
            <w:pPr>
              <w:spacing w:line="276" w:lineRule="auto"/>
              <w:rPr>
                <w:sz w:val="22"/>
                <w:szCs w:val="22"/>
              </w:rPr>
            </w:pPr>
            <w:r w:rsidRPr="00E835AE">
              <w:rPr>
                <w:sz w:val="22"/>
                <w:szCs w:val="22"/>
              </w:rPr>
              <w:t>Tesis ve altyapının kullanımı izlenmekte ve ihtiyaçlar doğrultusunda iyileştirilmektedir.</w:t>
            </w:r>
          </w:p>
        </w:tc>
        <w:tc>
          <w:tcPr>
            <w:tcW w:w="1866" w:type="dxa"/>
            <w:shd w:val="clear" w:color="auto" w:fill="5DB1E5"/>
          </w:tcPr>
          <w:p w14:paraId="45EAC103"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22759BE5" w14:textId="77777777" w:rsidTr="005F57C1">
        <w:trPr>
          <w:trHeight w:val="3514"/>
        </w:trPr>
        <w:tc>
          <w:tcPr>
            <w:tcW w:w="5758" w:type="dxa"/>
            <w:vMerge/>
            <w:shd w:val="clear" w:color="auto" w:fill="FFFFFF"/>
          </w:tcPr>
          <w:p w14:paraId="1B60F50D" w14:textId="77777777" w:rsidR="001F365A" w:rsidRPr="00E835AE" w:rsidRDefault="001F365A" w:rsidP="005F57C1">
            <w:pPr>
              <w:pBdr>
                <w:top w:val="nil"/>
                <w:left w:val="nil"/>
                <w:bottom w:val="nil"/>
                <w:right w:val="nil"/>
                <w:between w:val="nil"/>
              </w:pBdr>
              <w:spacing w:line="276" w:lineRule="auto"/>
              <w:rPr>
                <w:sz w:val="22"/>
                <w:szCs w:val="22"/>
              </w:rPr>
            </w:pPr>
          </w:p>
        </w:tc>
        <w:tc>
          <w:tcPr>
            <w:tcW w:w="10121" w:type="dxa"/>
            <w:gridSpan w:val="5"/>
            <w:shd w:val="clear" w:color="auto" w:fill="A5D2ED"/>
          </w:tcPr>
          <w:p w14:paraId="71A5BB94" w14:textId="77777777" w:rsidR="001F365A" w:rsidRPr="00E835AE" w:rsidRDefault="001F365A" w:rsidP="005F57C1">
            <w:pPr>
              <w:spacing w:line="276" w:lineRule="auto"/>
              <w:ind w:left="118" w:right="63"/>
              <w:jc w:val="both"/>
              <w:rPr>
                <w:sz w:val="22"/>
                <w:szCs w:val="22"/>
              </w:rPr>
            </w:pPr>
          </w:p>
          <w:p w14:paraId="7E19FE05"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4632FD54" w14:textId="77777777" w:rsidR="001F365A" w:rsidRPr="00E835AE" w:rsidRDefault="001F365A" w:rsidP="003875DF">
            <w:pPr>
              <w:numPr>
                <w:ilvl w:val="0"/>
                <w:numId w:val="19"/>
              </w:numPr>
              <w:spacing w:line="276" w:lineRule="auto"/>
              <w:jc w:val="both"/>
              <w:rPr>
                <w:i/>
                <w:sz w:val="22"/>
                <w:szCs w:val="22"/>
              </w:rPr>
            </w:pPr>
            <w:r w:rsidRPr="00E835AE">
              <w:rPr>
                <w:i/>
                <w:sz w:val="22"/>
                <w:szCs w:val="22"/>
              </w:rPr>
              <w:t>Tesis ve altyapının kullanımına yönelik ilke ve kurallar</w:t>
            </w:r>
          </w:p>
          <w:p w14:paraId="2D2D4E91" w14:textId="77777777" w:rsidR="001F365A" w:rsidRPr="00E835AE" w:rsidRDefault="001F365A" w:rsidP="003875DF">
            <w:pPr>
              <w:numPr>
                <w:ilvl w:val="0"/>
                <w:numId w:val="19"/>
              </w:numPr>
              <w:spacing w:line="276" w:lineRule="auto"/>
              <w:jc w:val="both"/>
              <w:rPr>
                <w:i/>
                <w:sz w:val="22"/>
                <w:szCs w:val="22"/>
              </w:rPr>
            </w:pPr>
            <w:r w:rsidRPr="00E835AE">
              <w:rPr>
                <w:i/>
                <w:sz w:val="22"/>
                <w:szCs w:val="22"/>
              </w:rPr>
              <w:t>Erişim ve kullanıma ilişkin uygulamalar</w:t>
            </w:r>
          </w:p>
          <w:p w14:paraId="3E2BDC5B" w14:textId="77777777" w:rsidR="001F365A" w:rsidRPr="00E835AE" w:rsidRDefault="001F365A" w:rsidP="003875DF">
            <w:pPr>
              <w:numPr>
                <w:ilvl w:val="0"/>
                <w:numId w:val="19"/>
              </w:numPr>
              <w:spacing w:line="276" w:lineRule="auto"/>
              <w:jc w:val="both"/>
              <w:rPr>
                <w:i/>
                <w:sz w:val="22"/>
                <w:szCs w:val="22"/>
              </w:rPr>
            </w:pPr>
            <w:r w:rsidRPr="00E835AE">
              <w:rPr>
                <w:i/>
                <w:sz w:val="22"/>
                <w:szCs w:val="22"/>
              </w:rPr>
              <w:t>Tesis ve altyapının kurumsal büyüme ile ilişkili olarak gelişim durumu (Örneğin, birim sayısındaki artış ile fiziksel alanlardaki artış arasındaki ilişki gibi)</w:t>
            </w:r>
          </w:p>
          <w:p w14:paraId="33B15412" w14:textId="2D8C15D5" w:rsidR="001F365A" w:rsidRPr="00E835AE" w:rsidRDefault="00B92709" w:rsidP="003875DF">
            <w:pPr>
              <w:numPr>
                <w:ilvl w:val="0"/>
                <w:numId w:val="19"/>
              </w:numPr>
              <w:spacing w:line="276" w:lineRule="auto"/>
              <w:jc w:val="both"/>
              <w:rPr>
                <w:i/>
                <w:sz w:val="22"/>
                <w:szCs w:val="22"/>
              </w:rPr>
            </w:pPr>
            <w:r w:rsidRPr="00E835AE">
              <w:rPr>
                <w:i/>
                <w:sz w:val="22"/>
                <w:szCs w:val="22"/>
              </w:rPr>
              <w:t>Birimde</w:t>
            </w:r>
            <w:r w:rsidR="001F365A" w:rsidRPr="00E835AE">
              <w:rPr>
                <w:i/>
                <w:sz w:val="22"/>
                <w:szCs w:val="22"/>
              </w:rPr>
              <w:t xml:space="preserve"> uzaktan eğitim programları ve uygulamaları varsa; bunlara yönelik alt yapı, tesis, donanım ve yazılım durumları</w:t>
            </w:r>
          </w:p>
          <w:p w14:paraId="34F2F52E" w14:textId="77777777" w:rsidR="001F365A" w:rsidRPr="00E835AE" w:rsidRDefault="001F365A" w:rsidP="003875DF">
            <w:pPr>
              <w:numPr>
                <w:ilvl w:val="0"/>
                <w:numId w:val="19"/>
              </w:numPr>
              <w:spacing w:line="276" w:lineRule="auto"/>
              <w:jc w:val="both"/>
              <w:rPr>
                <w:i/>
                <w:sz w:val="22"/>
                <w:szCs w:val="22"/>
              </w:rPr>
            </w:pPr>
            <w:r w:rsidRPr="00E835AE">
              <w:rPr>
                <w:i/>
                <w:sz w:val="22"/>
                <w:szCs w:val="22"/>
              </w:rPr>
              <w:t>Tesis ve altyapı hizmetlerinin izlenmesi, çeşitlendirilmesi ve iyileştirilmesine ilişkin kanıtlar</w:t>
            </w:r>
          </w:p>
          <w:p w14:paraId="67B4B9DA" w14:textId="7669F27C"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1B4ADFBA" w14:textId="77777777" w:rsidR="001F365A" w:rsidRPr="00E835AE" w:rsidRDefault="001F365A" w:rsidP="005F57C1">
            <w:pPr>
              <w:spacing w:line="276" w:lineRule="auto"/>
              <w:ind w:left="118"/>
              <w:jc w:val="both"/>
              <w:rPr>
                <w:i/>
                <w:sz w:val="22"/>
                <w:szCs w:val="22"/>
              </w:rPr>
            </w:pPr>
          </w:p>
        </w:tc>
      </w:tr>
    </w:tbl>
    <w:p w14:paraId="14EA51F2" w14:textId="77777777" w:rsidR="001F365A" w:rsidRPr="00E835AE" w:rsidRDefault="001F365A" w:rsidP="001F365A"/>
    <w:p w14:paraId="7C567BC4" w14:textId="77777777" w:rsidR="001F365A" w:rsidRPr="00E835AE" w:rsidRDefault="001F365A" w:rsidP="001F365A"/>
    <w:p w14:paraId="1CD6F9A7" w14:textId="77777777" w:rsidR="001F365A" w:rsidRPr="00E835AE" w:rsidRDefault="001F365A" w:rsidP="001F365A"/>
    <w:tbl>
      <w:tblPr>
        <w:tblpPr w:leftFromText="141" w:rightFromText="141" w:vertAnchor="page" w:horzAnchor="margin" w:tblpXSpec="center" w:tblpY="796"/>
        <w:tblW w:w="15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14"/>
        <w:gridCol w:w="2078"/>
        <w:gridCol w:w="1801"/>
        <w:gridCol w:w="2061"/>
        <w:gridCol w:w="2056"/>
        <w:gridCol w:w="1843"/>
      </w:tblGrid>
      <w:tr w:rsidR="001F365A" w:rsidRPr="00E835AE" w14:paraId="35BED08F" w14:textId="77777777" w:rsidTr="005F57C1">
        <w:trPr>
          <w:trHeight w:val="275"/>
        </w:trPr>
        <w:tc>
          <w:tcPr>
            <w:tcW w:w="15654" w:type="dxa"/>
            <w:gridSpan w:val="6"/>
            <w:shd w:val="clear" w:color="auto" w:fill="A5D2ED"/>
          </w:tcPr>
          <w:p w14:paraId="7E34416C" w14:textId="77777777" w:rsidR="001F365A" w:rsidRPr="00E835AE" w:rsidRDefault="001F365A" w:rsidP="005F57C1">
            <w:pPr>
              <w:pStyle w:val="b1"/>
              <w:framePr w:hSpace="0" w:wrap="auto" w:vAnchor="margin" w:hAnchor="text" w:xAlign="left" w:yAlign="inline"/>
              <w:rPr>
                <w:sz w:val="22"/>
                <w:szCs w:val="22"/>
              </w:rPr>
            </w:pPr>
            <w:r w:rsidRPr="00E835AE">
              <w:lastRenderedPageBreak/>
              <w:t>B. EĞİTİM ve ÖĞRETİM</w:t>
            </w:r>
          </w:p>
        </w:tc>
      </w:tr>
      <w:tr w:rsidR="001F365A" w:rsidRPr="00E835AE" w14:paraId="44E0C8DF" w14:textId="77777777" w:rsidTr="005F57C1">
        <w:trPr>
          <w:trHeight w:val="384"/>
        </w:trPr>
        <w:tc>
          <w:tcPr>
            <w:tcW w:w="15654" w:type="dxa"/>
            <w:gridSpan w:val="6"/>
            <w:shd w:val="clear" w:color="auto" w:fill="A5D2ED"/>
            <w:vAlign w:val="bottom"/>
          </w:tcPr>
          <w:p w14:paraId="7453CF65" w14:textId="77777777" w:rsidR="001F365A" w:rsidRPr="00E835AE" w:rsidRDefault="001F365A" w:rsidP="005F57C1">
            <w:pPr>
              <w:spacing w:line="276" w:lineRule="auto"/>
              <w:jc w:val="both"/>
              <w:rPr>
                <w:b/>
                <w:sz w:val="22"/>
                <w:szCs w:val="22"/>
              </w:rPr>
            </w:pPr>
            <w:r w:rsidRPr="00E835AE">
              <w:rPr>
                <w:b/>
                <w:sz w:val="22"/>
                <w:szCs w:val="22"/>
              </w:rPr>
              <w:t>B.3.  Öğrenme Kaynakları ve Akademik Destek Hizmetleri</w:t>
            </w:r>
          </w:p>
          <w:p w14:paraId="4E48408A" w14:textId="77777777" w:rsidR="001F365A" w:rsidRPr="00E835AE" w:rsidRDefault="001F365A" w:rsidP="005F57C1">
            <w:pPr>
              <w:spacing w:line="276" w:lineRule="auto"/>
              <w:jc w:val="center"/>
              <w:rPr>
                <w:sz w:val="22"/>
                <w:szCs w:val="22"/>
              </w:rPr>
            </w:pPr>
          </w:p>
        </w:tc>
      </w:tr>
      <w:tr w:rsidR="001F365A" w:rsidRPr="00E835AE" w14:paraId="46F63E26" w14:textId="77777777" w:rsidTr="005F57C1">
        <w:trPr>
          <w:trHeight w:val="384"/>
        </w:trPr>
        <w:tc>
          <w:tcPr>
            <w:tcW w:w="5815" w:type="dxa"/>
            <w:shd w:val="clear" w:color="auto" w:fill="A5D2ED"/>
            <w:vAlign w:val="bottom"/>
          </w:tcPr>
          <w:p w14:paraId="7E86EB93" w14:textId="77777777" w:rsidR="001F365A" w:rsidRPr="00E835AE" w:rsidRDefault="001F365A" w:rsidP="005F57C1">
            <w:pPr>
              <w:spacing w:line="276" w:lineRule="auto"/>
              <w:jc w:val="both"/>
              <w:rPr>
                <w:sz w:val="22"/>
                <w:szCs w:val="22"/>
              </w:rPr>
            </w:pPr>
          </w:p>
        </w:tc>
        <w:tc>
          <w:tcPr>
            <w:tcW w:w="2078" w:type="dxa"/>
            <w:shd w:val="clear" w:color="auto" w:fill="A5D2ED"/>
            <w:vAlign w:val="bottom"/>
          </w:tcPr>
          <w:p w14:paraId="19085B12"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801" w:type="dxa"/>
            <w:shd w:val="clear" w:color="auto" w:fill="A5D2ED"/>
            <w:vAlign w:val="bottom"/>
          </w:tcPr>
          <w:p w14:paraId="709A6DF8"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61" w:type="dxa"/>
            <w:shd w:val="clear" w:color="auto" w:fill="A5D2ED"/>
            <w:vAlign w:val="bottom"/>
          </w:tcPr>
          <w:p w14:paraId="6F79B847"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056" w:type="dxa"/>
            <w:shd w:val="clear" w:color="auto" w:fill="A5D2ED"/>
            <w:vAlign w:val="bottom"/>
          </w:tcPr>
          <w:p w14:paraId="2B9F7F4B"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43" w:type="dxa"/>
            <w:shd w:val="clear" w:color="auto" w:fill="A5D2ED"/>
            <w:vAlign w:val="bottom"/>
          </w:tcPr>
          <w:p w14:paraId="20E331B2"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22CACE3A" w14:textId="77777777" w:rsidTr="005F57C1">
        <w:trPr>
          <w:trHeight w:val="3236"/>
        </w:trPr>
        <w:tc>
          <w:tcPr>
            <w:tcW w:w="5815" w:type="dxa"/>
            <w:vMerge w:val="restart"/>
            <w:shd w:val="clear" w:color="auto" w:fill="FFFFFF"/>
          </w:tcPr>
          <w:p w14:paraId="6FBB1264" w14:textId="77777777" w:rsidR="001F365A" w:rsidRPr="00E835AE" w:rsidRDefault="001F365A" w:rsidP="005F57C1">
            <w:pPr>
              <w:spacing w:line="276" w:lineRule="auto"/>
              <w:rPr>
                <w:sz w:val="22"/>
                <w:szCs w:val="22"/>
                <w:u w:val="single"/>
              </w:rPr>
            </w:pPr>
          </w:p>
          <w:p w14:paraId="76BD7751" w14:textId="77777777" w:rsidR="001F365A" w:rsidRPr="00E835AE" w:rsidRDefault="001F365A" w:rsidP="005F57C1">
            <w:pPr>
              <w:spacing w:line="276" w:lineRule="auto"/>
              <w:rPr>
                <w:b/>
                <w:bCs/>
                <w:sz w:val="22"/>
                <w:szCs w:val="22"/>
                <w:u w:val="single"/>
              </w:rPr>
            </w:pPr>
            <w:r w:rsidRPr="00E835AE">
              <w:rPr>
                <w:b/>
                <w:bCs/>
                <w:sz w:val="22"/>
                <w:szCs w:val="22"/>
                <w:u w:val="single"/>
              </w:rPr>
              <w:t>B.3.4. Dezavantajlı gruplar</w:t>
            </w:r>
          </w:p>
          <w:p w14:paraId="5D975B54" w14:textId="77777777" w:rsidR="001F365A" w:rsidRPr="00E835AE" w:rsidRDefault="001F365A" w:rsidP="005F57C1">
            <w:pPr>
              <w:spacing w:line="276" w:lineRule="auto"/>
              <w:rPr>
                <w:sz w:val="22"/>
                <w:szCs w:val="22"/>
                <w:u w:val="single"/>
              </w:rPr>
            </w:pPr>
          </w:p>
          <w:p w14:paraId="12979DEE" w14:textId="77777777" w:rsidR="001F365A" w:rsidRPr="00E835AE" w:rsidRDefault="001F365A" w:rsidP="005F57C1">
            <w:pPr>
              <w:spacing w:line="276" w:lineRule="auto"/>
              <w:jc w:val="both"/>
              <w:rPr>
                <w:sz w:val="22"/>
                <w:szCs w:val="22"/>
              </w:rPr>
            </w:pPr>
            <w:r w:rsidRPr="00E835AE">
              <w:rPr>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5D9262F7" w14:textId="77777777" w:rsidR="001F365A" w:rsidRPr="00E835AE" w:rsidRDefault="001F365A" w:rsidP="005F57C1">
            <w:pPr>
              <w:spacing w:line="276" w:lineRule="auto"/>
              <w:rPr>
                <w:sz w:val="22"/>
                <w:szCs w:val="22"/>
              </w:rPr>
            </w:pPr>
          </w:p>
        </w:tc>
        <w:tc>
          <w:tcPr>
            <w:tcW w:w="2078" w:type="dxa"/>
            <w:shd w:val="clear" w:color="auto" w:fill="E6F2FA"/>
          </w:tcPr>
          <w:p w14:paraId="53EB7DB6" w14:textId="762BC582"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dezavantajlı grupların eğitim olanaklarına erişimine ilişkin planlamalar bulunmamaktadır.</w:t>
            </w:r>
          </w:p>
          <w:p w14:paraId="0C42A31C" w14:textId="77777777" w:rsidR="001F365A" w:rsidRPr="00E835AE" w:rsidRDefault="001F365A" w:rsidP="005F57C1">
            <w:pPr>
              <w:spacing w:line="276" w:lineRule="auto"/>
              <w:rPr>
                <w:sz w:val="22"/>
                <w:szCs w:val="22"/>
              </w:rPr>
            </w:pPr>
          </w:p>
        </w:tc>
        <w:tc>
          <w:tcPr>
            <w:tcW w:w="1801" w:type="dxa"/>
            <w:shd w:val="clear" w:color="auto" w:fill="D2E8F6"/>
          </w:tcPr>
          <w:p w14:paraId="7378238A" w14:textId="77777777" w:rsidR="001F365A" w:rsidRPr="00E835AE" w:rsidRDefault="001F365A" w:rsidP="005F57C1">
            <w:pPr>
              <w:spacing w:line="276" w:lineRule="auto"/>
              <w:rPr>
                <w:sz w:val="22"/>
                <w:szCs w:val="22"/>
              </w:rPr>
            </w:pPr>
            <w:r w:rsidRPr="00E835AE">
              <w:rPr>
                <w:sz w:val="22"/>
                <w:szCs w:val="22"/>
              </w:rPr>
              <w:t xml:space="preserve">Dezavantajlı grupların eğitim olanaklarına nitelikli ve </w:t>
            </w:r>
            <w:proofErr w:type="gramStart"/>
            <w:r w:rsidRPr="00E835AE">
              <w:rPr>
                <w:sz w:val="22"/>
                <w:szCs w:val="22"/>
              </w:rPr>
              <w:t>adil  erişimine</w:t>
            </w:r>
            <w:proofErr w:type="gramEnd"/>
            <w:r w:rsidRPr="00E835AE">
              <w:rPr>
                <w:sz w:val="22"/>
                <w:szCs w:val="22"/>
              </w:rPr>
              <w:t xml:space="preserve"> ilişkin planlamalar bulunmaktadır.  </w:t>
            </w:r>
          </w:p>
        </w:tc>
        <w:tc>
          <w:tcPr>
            <w:tcW w:w="2061" w:type="dxa"/>
            <w:shd w:val="clear" w:color="auto" w:fill="B9DCF1"/>
          </w:tcPr>
          <w:p w14:paraId="62F85214" w14:textId="77777777" w:rsidR="001F365A" w:rsidRPr="00E835AE" w:rsidRDefault="001F365A" w:rsidP="005F57C1">
            <w:pPr>
              <w:spacing w:line="276" w:lineRule="auto"/>
              <w:rPr>
                <w:sz w:val="22"/>
                <w:szCs w:val="22"/>
              </w:rPr>
            </w:pPr>
            <w:r w:rsidRPr="00E835AE">
              <w:rPr>
                <w:sz w:val="22"/>
                <w:szCs w:val="22"/>
              </w:rPr>
              <w:t>Dezavantajlı grupların eğitim olanaklarına erişimine ilişkin uygulamalar yürütülmektedir.</w:t>
            </w:r>
          </w:p>
          <w:p w14:paraId="6B71A74C" w14:textId="77777777" w:rsidR="001F365A" w:rsidRPr="00E835AE" w:rsidRDefault="001F365A" w:rsidP="005F57C1">
            <w:pPr>
              <w:spacing w:line="276" w:lineRule="auto"/>
              <w:rPr>
                <w:sz w:val="22"/>
                <w:szCs w:val="22"/>
              </w:rPr>
            </w:pPr>
          </w:p>
        </w:tc>
        <w:tc>
          <w:tcPr>
            <w:tcW w:w="2056" w:type="dxa"/>
            <w:shd w:val="clear" w:color="auto" w:fill="8CC7EC"/>
          </w:tcPr>
          <w:p w14:paraId="022C0D3E" w14:textId="77777777" w:rsidR="001F365A" w:rsidRPr="00E835AE" w:rsidRDefault="001F365A" w:rsidP="005F57C1">
            <w:pPr>
              <w:spacing w:line="276" w:lineRule="auto"/>
              <w:rPr>
                <w:sz w:val="22"/>
                <w:szCs w:val="22"/>
              </w:rPr>
            </w:pPr>
            <w:r w:rsidRPr="00E835AE">
              <w:rPr>
                <w:sz w:val="22"/>
                <w:szCs w:val="22"/>
              </w:rPr>
              <w:t>Dezavantajlı grupların eğitim olanaklarına erişimine yönelik uygulamalar izlenmekte ve dezavantajlı grupların görüşleri de alınarak iyileştirilmektedir.</w:t>
            </w:r>
          </w:p>
        </w:tc>
        <w:tc>
          <w:tcPr>
            <w:tcW w:w="1843" w:type="dxa"/>
            <w:shd w:val="clear" w:color="auto" w:fill="5DB1E5"/>
          </w:tcPr>
          <w:p w14:paraId="6F04B619"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00A3B523" w14:textId="77777777" w:rsidTr="005F57C1">
        <w:trPr>
          <w:trHeight w:val="4043"/>
        </w:trPr>
        <w:tc>
          <w:tcPr>
            <w:tcW w:w="5815" w:type="dxa"/>
            <w:vMerge/>
            <w:shd w:val="clear" w:color="auto" w:fill="FFFFFF"/>
          </w:tcPr>
          <w:p w14:paraId="59565C43" w14:textId="77777777" w:rsidR="001F365A" w:rsidRPr="00E835AE" w:rsidRDefault="001F365A" w:rsidP="005F57C1">
            <w:pPr>
              <w:pBdr>
                <w:top w:val="nil"/>
                <w:left w:val="nil"/>
                <w:bottom w:val="nil"/>
                <w:right w:val="nil"/>
                <w:between w:val="nil"/>
              </w:pBdr>
              <w:spacing w:line="276" w:lineRule="auto"/>
              <w:rPr>
                <w:sz w:val="22"/>
                <w:szCs w:val="22"/>
              </w:rPr>
            </w:pPr>
          </w:p>
        </w:tc>
        <w:tc>
          <w:tcPr>
            <w:tcW w:w="9839" w:type="dxa"/>
            <w:gridSpan w:val="5"/>
            <w:shd w:val="clear" w:color="auto" w:fill="A5D2ED"/>
          </w:tcPr>
          <w:p w14:paraId="611E6455" w14:textId="77777777" w:rsidR="001F365A" w:rsidRPr="00E835AE" w:rsidRDefault="001F365A" w:rsidP="005F57C1">
            <w:pPr>
              <w:spacing w:line="276" w:lineRule="auto"/>
              <w:ind w:left="118" w:right="63"/>
              <w:jc w:val="both"/>
              <w:rPr>
                <w:b/>
                <w:i/>
                <w:sz w:val="22"/>
                <w:szCs w:val="22"/>
              </w:rPr>
            </w:pPr>
          </w:p>
          <w:p w14:paraId="65FC0398"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1022BB95" w14:textId="77777777" w:rsidR="001F365A" w:rsidRPr="00E835AE" w:rsidRDefault="001F365A" w:rsidP="003875DF">
            <w:pPr>
              <w:numPr>
                <w:ilvl w:val="0"/>
                <w:numId w:val="19"/>
              </w:numPr>
              <w:spacing w:line="276" w:lineRule="auto"/>
              <w:jc w:val="both"/>
              <w:rPr>
                <w:i/>
                <w:sz w:val="22"/>
                <w:szCs w:val="22"/>
              </w:rPr>
            </w:pPr>
            <w:r w:rsidRPr="00E835AE">
              <w:rPr>
                <w:i/>
                <w:sz w:val="22"/>
                <w:szCs w:val="22"/>
              </w:rPr>
              <w:t>Dezavantajlı öğrenci gruplarına sunulacak hizmetlerle ilgili planlama ve uygulamalar (Kurullarda temsil, engelsiz üniversite uygulamaları, varsa uzaktan eğitim süreçlerindeki uygulamalar vb.)</w:t>
            </w:r>
          </w:p>
          <w:p w14:paraId="1F83030C" w14:textId="77777777" w:rsidR="001F365A" w:rsidRPr="00E835AE" w:rsidRDefault="001F365A" w:rsidP="003875DF">
            <w:pPr>
              <w:numPr>
                <w:ilvl w:val="0"/>
                <w:numId w:val="19"/>
              </w:numPr>
              <w:spacing w:line="276" w:lineRule="auto"/>
              <w:jc w:val="both"/>
              <w:rPr>
                <w:i/>
                <w:sz w:val="22"/>
                <w:szCs w:val="22"/>
              </w:rPr>
            </w:pPr>
            <w:r w:rsidRPr="00E835AE">
              <w:rPr>
                <w:i/>
                <w:sz w:val="22"/>
                <w:szCs w:val="22"/>
              </w:rPr>
              <w:t>Dezavantajlı gruplardan alınan geri bildirimlerin izleme ve iyileştirme mekanizmalarında kullanıldığına ilişkin belgeler</w:t>
            </w:r>
          </w:p>
          <w:p w14:paraId="00189484" w14:textId="77777777" w:rsidR="001F365A" w:rsidRPr="00E835AE" w:rsidRDefault="001F365A" w:rsidP="003875DF">
            <w:pPr>
              <w:numPr>
                <w:ilvl w:val="0"/>
                <w:numId w:val="19"/>
              </w:numPr>
              <w:spacing w:line="276" w:lineRule="auto"/>
              <w:jc w:val="both"/>
              <w:rPr>
                <w:i/>
                <w:sz w:val="22"/>
                <w:szCs w:val="22"/>
              </w:rPr>
            </w:pPr>
            <w:r w:rsidRPr="00E835AE">
              <w:rPr>
                <w:i/>
                <w:sz w:val="22"/>
                <w:szCs w:val="22"/>
              </w:rPr>
              <w:t>Engelsiz üniversite uygulamalarına ilişkin izleme ve iyileştirme kanıtları</w:t>
            </w:r>
          </w:p>
          <w:p w14:paraId="4A06456C" w14:textId="64BD299D"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6DA22649" w14:textId="77777777" w:rsidR="001F365A" w:rsidRPr="00E835AE" w:rsidRDefault="001F365A" w:rsidP="005F57C1">
            <w:pPr>
              <w:spacing w:line="276" w:lineRule="auto"/>
              <w:ind w:left="118"/>
              <w:jc w:val="both"/>
              <w:rPr>
                <w:i/>
                <w:sz w:val="22"/>
                <w:szCs w:val="22"/>
              </w:rPr>
            </w:pPr>
          </w:p>
        </w:tc>
      </w:tr>
    </w:tbl>
    <w:p w14:paraId="2368A182" w14:textId="77777777" w:rsidR="001F365A" w:rsidRPr="00E835AE" w:rsidRDefault="001F365A" w:rsidP="001F365A"/>
    <w:p w14:paraId="0008CF00" w14:textId="77777777" w:rsidR="001F365A" w:rsidRPr="00E835AE" w:rsidRDefault="001F365A" w:rsidP="001F365A"/>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2108"/>
        <w:gridCol w:w="2109"/>
        <w:gridCol w:w="1957"/>
        <w:gridCol w:w="2081"/>
        <w:gridCol w:w="1866"/>
      </w:tblGrid>
      <w:tr w:rsidR="001F365A" w:rsidRPr="00E835AE" w14:paraId="47F94FDB" w14:textId="77777777" w:rsidTr="005F57C1">
        <w:trPr>
          <w:trHeight w:val="281"/>
        </w:trPr>
        <w:tc>
          <w:tcPr>
            <w:tcW w:w="15879" w:type="dxa"/>
            <w:gridSpan w:val="6"/>
            <w:shd w:val="clear" w:color="auto" w:fill="A5D2ED"/>
          </w:tcPr>
          <w:p w14:paraId="6CF9D8A6" w14:textId="77777777" w:rsidR="001F365A" w:rsidRPr="00E835AE" w:rsidRDefault="001F365A" w:rsidP="005F57C1">
            <w:pPr>
              <w:pStyle w:val="b1"/>
              <w:framePr w:hSpace="0" w:wrap="auto" w:vAnchor="margin" w:hAnchor="text" w:xAlign="left" w:yAlign="inline"/>
            </w:pPr>
            <w:r w:rsidRPr="00E835AE">
              <w:lastRenderedPageBreak/>
              <w:t>B. EĞİTİM ve ÖĞRETİM</w:t>
            </w:r>
          </w:p>
        </w:tc>
      </w:tr>
      <w:tr w:rsidR="001F365A" w:rsidRPr="00E835AE" w14:paraId="4338D6F9" w14:textId="77777777" w:rsidTr="005F57C1">
        <w:trPr>
          <w:trHeight w:val="392"/>
        </w:trPr>
        <w:tc>
          <w:tcPr>
            <w:tcW w:w="15879" w:type="dxa"/>
            <w:gridSpan w:val="6"/>
            <w:shd w:val="clear" w:color="auto" w:fill="A5D2ED"/>
            <w:vAlign w:val="bottom"/>
          </w:tcPr>
          <w:p w14:paraId="42795183" w14:textId="77777777" w:rsidR="001F365A" w:rsidRPr="00E835AE" w:rsidRDefault="001F365A" w:rsidP="005F57C1">
            <w:pPr>
              <w:spacing w:line="276" w:lineRule="auto"/>
              <w:rPr>
                <w:sz w:val="22"/>
                <w:szCs w:val="22"/>
              </w:rPr>
            </w:pPr>
            <w:r w:rsidRPr="00E835AE">
              <w:rPr>
                <w:b/>
                <w:sz w:val="22"/>
                <w:szCs w:val="22"/>
              </w:rPr>
              <w:t>B.3.  Öğrenme Kaynakları ve Akademik Destek Hizmetleri</w:t>
            </w:r>
          </w:p>
        </w:tc>
      </w:tr>
      <w:tr w:rsidR="001F365A" w:rsidRPr="00E835AE" w14:paraId="7113AD37" w14:textId="77777777" w:rsidTr="005F57C1">
        <w:trPr>
          <w:trHeight w:val="392"/>
        </w:trPr>
        <w:tc>
          <w:tcPr>
            <w:tcW w:w="5758" w:type="dxa"/>
            <w:shd w:val="clear" w:color="auto" w:fill="A5D2ED"/>
            <w:vAlign w:val="bottom"/>
          </w:tcPr>
          <w:p w14:paraId="769BD3C3" w14:textId="77777777" w:rsidR="001F365A" w:rsidRPr="00E835AE" w:rsidRDefault="001F365A" w:rsidP="005F57C1">
            <w:pPr>
              <w:spacing w:line="276" w:lineRule="auto"/>
              <w:jc w:val="both"/>
              <w:rPr>
                <w:sz w:val="22"/>
                <w:szCs w:val="22"/>
              </w:rPr>
            </w:pPr>
          </w:p>
        </w:tc>
        <w:tc>
          <w:tcPr>
            <w:tcW w:w="2108" w:type="dxa"/>
            <w:shd w:val="clear" w:color="auto" w:fill="A5D2ED"/>
            <w:vAlign w:val="bottom"/>
          </w:tcPr>
          <w:p w14:paraId="5317E0B7"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109" w:type="dxa"/>
            <w:shd w:val="clear" w:color="auto" w:fill="A5D2ED"/>
            <w:vAlign w:val="bottom"/>
          </w:tcPr>
          <w:p w14:paraId="5614B681"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57" w:type="dxa"/>
            <w:shd w:val="clear" w:color="auto" w:fill="A5D2ED"/>
            <w:vAlign w:val="bottom"/>
          </w:tcPr>
          <w:p w14:paraId="73AA4D86"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081" w:type="dxa"/>
            <w:shd w:val="clear" w:color="auto" w:fill="A5D2ED"/>
            <w:vAlign w:val="bottom"/>
          </w:tcPr>
          <w:p w14:paraId="676D05A3"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66" w:type="dxa"/>
            <w:shd w:val="clear" w:color="auto" w:fill="A5D2ED"/>
            <w:vAlign w:val="bottom"/>
          </w:tcPr>
          <w:p w14:paraId="5C7E3713"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3EEAF118" w14:textId="77777777" w:rsidTr="005F57C1">
        <w:trPr>
          <w:trHeight w:val="3425"/>
        </w:trPr>
        <w:tc>
          <w:tcPr>
            <w:tcW w:w="5758" w:type="dxa"/>
            <w:vMerge w:val="restart"/>
            <w:shd w:val="clear" w:color="auto" w:fill="FFFFFF"/>
          </w:tcPr>
          <w:p w14:paraId="1AE9049A" w14:textId="77777777" w:rsidR="001F365A" w:rsidRPr="00E835AE" w:rsidRDefault="001F365A" w:rsidP="005F57C1">
            <w:pPr>
              <w:spacing w:line="276" w:lineRule="auto"/>
              <w:rPr>
                <w:sz w:val="22"/>
                <w:szCs w:val="22"/>
                <w:u w:val="single"/>
              </w:rPr>
            </w:pPr>
          </w:p>
          <w:p w14:paraId="786257E4" w14:textId="77777777" w:rsidR="001F365A" w:rsidRPr="00E835AE" w:rsidRDefault="001F365A" w:rsidP="005F57C1">
            <w:pPr>
              <w:spacing w:line="276" w:lineRule="auto"/>
              <w:jc w:val="both"/>
              <w:rPr>
                <w:b/>
                <w:bCs/>
                <w:sz w:val="22"/>
                <w:szCs w:val="22"/>
                <w:u w:val="single"/>
              </w:rPr>
            </w:pPr>
            <w:r w:rsidRPr="00E835AE">
              <w:rPr>
                <w:b/>
                <w:bCs/>
                <w:sz w:val="22"/>
                <w:szCs w:val="22"/>
                <w:u w:val="single"/>
              </w:rPr>
              <w:t>B.3.5. Sosyal, kültürel, sportif faaliyetler</w:t>
            </w:r>
          </w:p>
          <w:p w14:paraId="6FD2BEC3" w14:textId="77777777" w:rsidR="001F365A" w:rsidRPr="00E835AE" w:rsidRDefault="001F365A" w:rsidP="005F57C1">
            <w:pPr>
              <w:spacing w:before="280" w:after="280"/>
              <w:jc w:val="both"/>
              <w:rPr>
                <w:sz w:val="22"/>
                <w:szCs w:val="22"/>
              </w:rPr>
            </w:pPr>
            <w:r w:rsidRPr="00E835AE">
              <w:rPr>
                <w:sz w:val="22"/>
                <w:szCs w:val="22"/>
              </w:rPr>
              <w:t xml:space="preserve">Öğrenci toplulukları ve bu toplulukların etkinlikleri, sosyal, kültürel ve sportif faaliyetlerine yönelik mekân, bütçe ve rehberlik desteği vardır. </w:t>
            </w:r>
          </w:p>
          <w:p w14:paraId="02ED1F47" w14:textId="77777777" w:rsidR="001F365A" w:rsidRPr="00E835AE" w:rsidRDefault="001F365A" w:rsidP="005F57C1">
            <w:pPr>
              <w:spacing w:before="280" w:after="280"/>
              <w:jc w:val="both"/>
              <w:rPr>
                <w:sz w:val="22"/>
                <w:szCs w:val="22"/>
              </w:rPr>
            </w:pPr>
            <w:r w:rsidRPr="00E835AE">
              <w:rPr>
                <w:sz w:val="22"/>
                <w:szCs w:val="22"/>
              </w:rPr>
              <w:t xml:space="preserve">Ayrıca sosyal, kültürel, sportif faaliyetleri yürüten ve yöneten idari örgütlenme mevcuttur. Gerçekleştirilen faaliyetler izlenmekte, ihtiyaçlar </w:t>
            </w:r>
            <w:proofErr w:type="gramStart"/>
            <w:r w:rsidRPr="00E835AE">
              <w:rPr>
                <w:sz w:val="22"/>
                <w:szCs w:val="22"/>
              </w:rPr>
              <w:t>doğrultusunda  iyileştirilmektedir</w:t>
            </w:r>
            <w:proofErr w:type="gramEnd"/>
            <w:r w:rsidRPr="00E835AE">
              <w:rPr>
                <w:sz w:val="22"/>
                <w:szCs w:val="22"/>
              </w:rPr>
              <w:t xml:space="preserve">. </w:t>
            </w:r>
          </w:p>
          <w:p w14:paraId="5DD59193" w14:textId="77777777" w:rsidR="001F365A" w:rsidRPr="00E835AE" w:rsidRDefault="001F365A" w:rsidP="005F57C1">
            <w:pPr>
              <w:spacing w:before="280"/>
              <w:rPr>
                <w:sz w:val="22"/>
                <w:szCs w:val="22"/>
              </w:rPr>
            </w:pPr>
          </w:p>
        </w:tc>
        <w:tc>
          <w:tcPr>
            <w:tcW w:w="2108" w:type="dxa"/>
            <w:shd w:val="clear" w:color="auto" w:fill="E6F2FA"/>
          </w:tcPr>
          <w:p w14:paraId="653EA9BE" w14:textId="5AE6B61F"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uygun nitelik ve nicelikte sosyal, kültürel ve sportif faaliyet olanakları bulunmamaktadır.</w:t>
            </w:r>
          </w:p>
        </w:tc>
        <w:tc>
          <w:tcPr>
            <w:tcW w:w="2109" w:type="dxa"/>
            <w:shd w:val="clear" w:color="auto" w:fill="D2E8F6"/>
          </w:tcPr>
          <w:p w14:paraId="3002B9BD" w14:textId="77777777" w:rsidR="001F365A" w:rsidRPr="00E835AE" w:rsidRDefault="001F365A" w:rsidP="005F57C1">
            <w:pPr>
              <w:spacing w:before="40"/>
              <w:rPr>
                <w:color w:val="1F3763"/>
                <w:sz w:val="22"/>
                <w:szCs w:val="22"/>
              </w:rPr>
            </w:pPr>
            <w:bookmarkStart w:id="119" w:name="_heading=h.1pxezwc" w:colFirst="0" w:colLast="0"/>
            <w:bookmarkEnd w:id="119"/>
            <w:r w:rsidRPr="00E835AE">
              <w:rPr>
                <w:sz w:val="22"/>
                <w:szCs w:val="22"/>
              </w:rPr>
              <w:t xml:space="preserve">Sosyal, kültürel ve sportif faaliyet olanaklarının yaratılmasına ilişkin planlamalar bulunmaktadır.  </w:t>
            </w:r>
          </w:p>
        </w:tc>
        <w:tc>
          <w:tcPr>
            <w:tcW w:w="1957" w:type="dxa"/>
            <w:shd w:val="clear" w:color="auto" w:fill="B9DCF1"/>
          </w:tcPr>
          <w:p w14:paraId="739C47B9" w14:textId="211ACBFA"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genelinde sosyal, kültürel ve sportif faaliyetler erişilebilirdir ve bunlardan fırsat eşitliğine dayalı olarak yararlanılmaktadır. </w:t>
            </w:r>
          </w:p>
          <w:p w14:paraId="4D7869A9" w14:textId="77777777" w:rsidR="001F365A" w:rsidRPr="00E835AE" w:rsidRDefault="001F365A" w:rsidP="005F57C1">
            <w:pPr>
              <w:spacing w:line="276" w:lineRule="auto"/>
              <w:rPr>
                <w:sz w:val="22"/>
                <w:szCs w:val="22"/>
              </w:rPr>
            </w:pPr>
          </w:p>
        </w:tc>
        <w:tc>
          <w:tcPr>
            <w:tcW w:w="2081" w:type="dxa"/>
            <w:shd w:val="clear" w:color="auto" w:fill="8CC7EC"/>
          </w:tcPr>
          <w:p w14:paraId="1F7A5023" w14:textId="77777777" w:rsidR="001F365A" w:rsidRPr="00E835AE" w:rsidRDefault="001F365A" w:rsidP="005F57C1">
            <w:pPr>
              <w:spacing w:line="276" w:lineRule="auto"/>
              <w:rPr>
                <w:sz w:val="22"/>
                <w:szCs w:val="22"/>
              </w:rPr>
            </w:pPr>
            <w:r w:rsidRPr="00E835AE">
              <w:rPr>
                <w:sz w:val="22"/>
                <w:szCs w:val="22"/>
              </w:rPr>
              <w:t xml:space="preserve">Sosyal, kültürel ve sportif faaliyet mekanizmaları izlenmekte, </w:t>
            </w:r>
          </w:p>
          <w:p w14:paraId="32611D17" w14:textId="77777777" w:rsidR="001F365A" w:rsidRPr="00E835AE" w:rsidRDefault="001F365A" w:rsidP="005F57C1">
            <w:pPr>
              <w:spacing w:line="276" w:lineRule="auto"/>
              <w:rPr>
                <w:sz w:val="22"/>
                <w:szCs w:val="22"/>
              </w:rPr>
            </w:pPr>
            <w:proofErr w:type="gramStart"/>
            <w:r w:rsidRPr="00E835AE">
              <w:rPr>
                <w:sz w:val="22"/>
                <w:szCs w:val="22"/>
              </w:rPr>
              <w:t>ihtiyaçlar</w:t>
            </w:r>
            <w:proofErr w:type="gramEnd"/>
            <w:r w:rsidRPr="00E835AE">
              <w:rPr>
                <w:sz w:val="22"/>
                <w:szCs w:val="22"/>
              </w:rPr>
              <w:t>/talepler doğrultusunda faaliyetler çeşitlendirilmekte ve iyileştirilmektedir.</w:t>
            </w:r>
          </w:p>
        </w:tc>
        <w:tc>
          <w:tcPr>
            <w:tcW w:w="1866" w:type="dxa"/>
            <w:shd w:val="clear" w:color="auto" w:fill="5DB1E5"/>
          </w:tcPr>
          <w:p w14:paraId="52A5D50B"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28AC0221" w14:textId="77777777" w:rsidTr="005F57C1">
        <w:trPr>
          <w:trHeight w:val="4131"/>
        </w:trPr>
        <w:tc>
          <w:tcPr>
            <w:tcW w:w="5758" w:type="dxa"/>
            <w:vMerge/>
            <w:shd w:val="clear" w:color="auto" w:fill="FFFFFF"/>
          </w:tcPr>
          <w:p w14:paraId="56300759" w14:textId="77777777" w:rsidR="001F365A" w:rsidRPr="00E835AE" w:rsidRDefault="001F365A" w:rsidP="005F57C1">
            <w:pPr>
              <w:pBdr>
                <w:top w:val="nil"/>
                <w:left w:val="nil"/>
                <w:bottom w:val="nil"/>
                <w:right w:val="nil"/>
                <w:between w:val="nil"/>
              </w:pBdr>
              <w:spacing w:line="276" w:lineRule="auto"/>
              <w:rPr>
                <w:sz w:val="22"/>
                <w:szCs w:val="22"/>
              </w:rPr>
            </w:pPr>
          </w:p>
        </w:tc>
        <w:tc>
          <w:tcPr>
            <w:tcW w:w="10121" w:type="dxa"/>
            <w:gridSpan w:val="5"/>
            <w:shd w:val="clear" w:color="auto" w:fill="A5D2ED"/>
          </w:tcPr>
          <w:p w14:paraId="0B96D52D" w14:textId="77777777" w:rsidR="001F365A" w:rsidRPr="00E835AE" w:rsidRDefault="001F365A" w:rsidP="005F57C1">
            <w:pPr>
              <w:spacing w:line="276" w:lineRule="auto"/>
              <w:ind w:left="118" w:right="63"/>
              <w:jc w:val="both"/>
              <w:rPr>
                <w:sz w:val="22"/>
                <w:szCs w:val="22"/>
              </w:rPr>
            </w:pPr>
          </w:p>
          <w:p w14:paraId="347CCBC8"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32A2867B" w14:textId="77777777" w:rsidR="001F365A" w:rsidRPr="00E835AE" w:rsidRDefault="001F365A" w:rsidP="003875DF">
            <w:pPr>
              <w:numPr>
                <w:ilvl w:val="0"/>
                <w:numId w:val="19"/>
              </w:numPr>
              <w:spacing w:line="276" w:lineRule="auto"/>
              <w:jc w:val="both"/>
              <w:rPr>
                <w:i/>
                <w:sz w:val="22"/>
                <w:szCs w:val="22"/>
              </w:rPr>
            </w:pPr>
            <w:r w:rsidRPr="00E835AE">
              <w:rPr>
                <w:i/>
                <w:sz w:val="22"/>
                <w:szCs w:val="22"/>
              </w:rPr>
              <w:t xml:space="preserve">Sosyal, kültürel ve sportif faaliyetlerin planlanması ve yürütülmesine ilişkin kanıtlar </w:t>
            </w:r>
          </w:p>
          <w:p w14:paraId="200DF9D2" w14:textId="77777777" w:rsidR="001F365A" w:rsidRPr="00E835AE" w:rsidRDefault="001F365A" w:rsidP="003875DF">
            <w:pPr>
              <w:numPr>
                <w:ilvl w:val="0"/>
                <w:numId w:val="19"/>
              </w:numPr>
              <w:spacing w:line="276" w:lineRule="auto"/>
              <w:jc w:val="both"/>
              <w:rPr>
                <w:i/>
                <w:sz w:val="22"/>
                <w:szCs w:val="22"/>
              </w:rPr>
            </w:pPr>
            <w:r w:rsidRPr="00E835AE">
              <w:rPr>
                <w:i/>
                <w:sz w:val="22"/>
                <w:szCs w:val="22"/>
              </w:rPr>
              <w:t>Yıl içerisinde öğrencilere yönelik yıllık sportif, kültürel, sosyal faaliyetlerin listesi (Faaliyet türü, konusu, katılımcı sayısı vb. bilgilerle)</w:t>
            </w:r>
          </w:p>
          <w:p w14:paraId="5335BEA9" w14:textId="77777777" w:rsidR="001F365A" w:rsidRPr="00E835AE" w:rsidRDefault="001F365A" w:rsidP="003875DF">
            <w:pPr>
              <w:numPr>
                <w:ilvl w:val="0"/>
                <w:numId w:val="19"/>
              </w:numPr>
              <w:spacing w:line="276" w:lineRule="auto"/>
              <w:jc w:val="both"/>
              <w:rPr>
                <w:i/>
                <w:sz w:val="22"/>
                <w:szCs w:val="22"/>
              </w:rPr>
            </w:pPr>
            <w:r w:rsidRPr="00E835AE">
              <w:rPr>
                <w:i/>
                <w:sz w:val="22"/>
                <w:szCs w:val="22"/>
              </w:rPr>
              <w:t>Faaliyetlerin erişilebilirliği ve fırsat eşitliğini gözettiğine dair kanıt örnekleri</w:t>
            </w:r>
          </w:p>
          <w:p w14:paraId="4FE03D46" w14:textId="77777777" w:rsidR="001F365A" w:rsidRPr="00E835AE" w:rsidRDefault="001F365A" w:rsidP="003875DF">
            <w:pPr>
              <w:numPr>
                <w:ilvl w:val="0"/>
                <w:numId w:val="19"/>
              </w:numPr>
              <w:spacing w:line="276" w:lineRule="auto"/>
              <w:jc w:val="both"/>
              <w:rPr>
                <w:i/>
                <w:sz w:val="22"/>
                <w:szCs w:val="22"/>
              </w:rPr>
            </w:pPr>
            <w:r w:rsidRPr="00E835AE">
              <w:rPr>
                <w:i/>
                <w:sz w:val="22"/>
                <w:szCs w:val="22"/>
              </w:rPr>
              <w:t>Faaliyetlerin çeşitliliği ve paydaş geribildirimlerinin göze alındığını gösteren kanıtlar</w:t>
            </w:r>
          </w:p>
          <w:p w14:paraId="689B8523" w14:textId="77777777" w:rsidR="001F365A" w:rsidRPr="00E835AE" w:rsidRDefault="001F365A" w:rsidP="003875DF">
            <w:pPr>
              <w:numPr>
                <w:ilvl w:val="0"/>
                <w:numId w:val="19"/>
              </w:numPr>
              <w:spacing w:line="276" w:lineRule="auto"/>
              <w:jc w:val="both"/>
              <w:rPr>
                <w:i/>
                <w:sz w:val="22"/>
                <w:szCs w:val="22"/>
              </w:rPr>
            </w:pPr>
            <w:r w:rsidRPr="00E835AE">
              <w:rPr>
                <w:i/>
                <w:sz w:val="22"/>
                <w:szCs w:val="22"/>
              </w:rPr>
              <w:t>Sosyal, kültürel ve sportif faaliyetlerin izlenmesine ilişkin araçlar, izleme raporları, iyileştirme ve çeşitlendirme kanıtları</w:t>
            </w:r>
          </w:p>
          <w:p w14:paraId="314F8055" w14:textId="36387F7C"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51FB16F1" w14:textId="77777777" w:rsidR="001F365A" w:rsidRPr="00E835AE" w:rsidRDefault="001F365A" w:rsidP="005F57C1">
            <w:pPr>
              <w:spacing w:line="276" w:lineRule="auto"/>
              <w:ind w:left="118"/>
              <w:jc w:val="both"/>
              <w:rPr>
                <w:i/>
                <w:sz w:val="22"/>
                <w:szCs w:val="22"/>
              </w:rPr>
            </w:pPr>
          </w:p>
        </w:tc>
      </w:tr>
    </w:tbl>
    <w:p w14:paraId="69DA7903" w14:textId="77777777" w:rsidR="001F365A" w:rsidRPr="00E835AE" w:rsidRDefault="001F365A" w:rsidP="001F365A"/>
    <w:tbl>
      <w:tblPr>
        <w:tblpPr w:leftFromText="141" w:rightFromText="141" w:vertAnchor="page" w:horzAnchor="margin" w:tblpXSpec="center" w:tblpY="870"/>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1985"/>
        <w:gridCol w:w="1701"/>
        <w:gridCol w:w="2534"/>
        <w:gridCol w:w="2104"/>
        <w:gridCol w:w="1883"/>
      </w:tblGrid>
      <w:tr w:rsidR="001F365A" w:rsidRPr="00E835AE" w14:paraId="1B586907" w14:textId="77777777" w:rsidTr="005F57C1">
        <w:trPr>
          <w:trHeight w:val="205"/>
        </w:trPr>
        <w:tc>
          <w:tcPr>
            <w:tcW w:w="16014" w:type="dxa"/>
            <w:gridSpan w:val="6"/>
            <w:shd w:val="clear" w:color="auto" w:fill="A5D2ED"/>
          </w:tcPr>
          <w:p w14:paraId="7D615DCC" w14:textId="77777777" w:rsidR="001F365A" w:rsidRPr="00E835AE" w:rsidRDefault="001F365A" w:rsidP="005F57C1">
            <w:pPr>
              <w:pStyle w:val="b1"/>
              <w:framePr w:hSpace="0" w:wrap="auto" w:vAnchor="margin" w:hAnchor="text" w:xAlign="left" w:yAlign="inline"/>
            </w:pPr>
            <w:r w:rsidRPr="00E835AE">
              <w:lastRenderedPageBreak/>
              <w:t>B. EĞİTİM ve ÖĞRETİM</w:t>
            </w:r>
          </w:p>
        </w:tc>
      </w:tr>
      <w:tr w:rsidR="001F365A" w:rsidRPr="00E835AE" w14:paraId="2147AD0D" w14:textId="77777777" w:rsidTr="005F57C1">
        <w:trPr>
          <w:trHeight w:val="346"/>
        </w:trPr>
        <w:tc>
          <w:tcPr>
            <w:tcW w:w="16014" w:type="dxa"/>
            <w:gridSpan w:val="6"/>
            <w:shd w:val="clear" w:color="auto" w:fill="A5D2ED"/>
          </w:tcPr>
          <w:p w14:paraId="29C1E638" w14:textId="77777777" w:rsidR="001F365A" w:rsidRPr="00E835AE" w:rsidRDefault="001F365A" w:rsidP="005F57C1">
            <w:pPr>
              <w:spacing w:line="276" w:lineRule="auto"/>
              <w:jc w:val="both"/>
              <w:rPr>
                <w:b/>
                <w:sz w:val="22"/>
                <w:szCs w:val="22"/>
              </w:rPr>
            </w:pPr>
            <w:r w:rsidRPr="00E835AE">
              <w:rPr>
                <w:b/>
                <w:sz w:val="22"/>
                <w:szCs w:val="22"/>
              </w:rPr>
              <w:t xml:space="preserve">B.4. Öğretim Kadrosu </w:t>
            </w:r>
          </w:p>
          <w:p w14:paraId="0EA9C06C" w14:textId="55A1A47D"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tc>
      </w:tr>
      <w:tr w:rsidR="001F365A" w:rsidRPr="00E835AE" w14:paraId="2779E7BA" w14:textId="77777777" w:rsidTr="005F57C1">
        <w:trPr>
          <w:trHeight w:val="332"/>
        </w:trPr>
        <w:tc>
          <w:tcPr>
            <w:tcW w:w="5807" w:type="dxa"/>
            <w:shd w:val="clear" w:color="auto" w:fill="A5D2ED"/>
            <w:vAlign w:val="bottom"/>
          </w:tcPr>
          <w:p w14:paraId="55C69FF1" w14:textId="77777777" w:rsidR="001F365A" w:rsidRPr="00E835AE" w:rsidRDefault="001F365A" w:rsidP="005F57C1">
            <w:pPr>
              <w:tabs>
                <w:tab w:val="center" w:pos="2792"/>
              </w:tabs>
              <w:spacing w:line="276" w:lineRule="auto"/>
              <w:rPr>
                <w:sz w:val="22"/>
                <w:szCs w:val="22"/>
              </w:rPr>
            </w:pPr>
          </w:p>
        </w:tc>
        <w:tc>
          <w:tcPr>
            <w:tcW w:w="1985" w:type="dxa"/>
            <w:shd w:val="clear" w:color="auto" w:fill="A5D2ED"/>
            <w:vAlign w:val="bottom"/>
          </w:tcPr>
          <w:p w14:paraId="3FF2C0AF"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701" w:type="dxa"/>
            <w:shd w:val="clear" w:color="auto" w:fill="A5D2ED"/>
            <w:vAlign w:val="bottom"/>
          </w:tcPr>
          <w:p w14:paraId="5ED6D523"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534" w:type="dxa"/>
            <w:shd w:val="clear" w:color="auto" w:fill="A5D2ED"/>
            <w:vAlign w:val="bottom"/>
          </w:tcPr>
          <w:p w14:paraId="72BB7834"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1CFF5097"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09C36156"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771C52E7" w14:textId="77777777" w:rsidTr="005F57C1">
        <w:trPr>
          <w:trHeight w:val="2617"/>
        </w:trPr>
        <w:tc>
          <w:tcPr>
            <w:tcW w:w="5807" w:type="dxa"/>
            <w:vMerge w:val="restart"/>
            <w:shd w:val="clear" w:color="auto" w:fill="FFFFFF"/>
          </w:tcPr>
          <w:p w14:paraId="0ABB88FD" w14:textId="77777777" w:rsidR="001F365A" w:rsidRPr="00E835AE" w:rsidRDefault="001F365A" w:rsidP="005F57C1">
            <w:pPr>
              <w:spacing w:line="276" w:lineRule="auto"/>
              <w:rPr>
                <w:sz w:val="22"/>
                <w:szCs w:val="22"/>
                <w:u w:val="single"/>
              </w:rPr>
            </w:pPr>
          </w:p>
          <w:p w14:paraId="57831126" w14:textId="77777777" w:rsidR="001F365A" w:rsidRPr="00E835AE" w:rsidRDefault="001F365A" w:rsidP="005F57C1">
            <w:pPr>
              <w:spacing w:line="276" w:lineRule="auto"/>
              <w:jc w:val="both"/>
              <w:rPr>
                <w:b/>
                <w:bCs/>
                <w:sz w:val="22"/>
                <w:szCs w:val="22"/>
                <w:u w:val="single"/>
              </w:rPr>
            </w:pPr>
            <w:r w:rsidRPr="00E835AE">
              <w:rPr>
                <w:b/>
                <w:bCs/>
                <w:sz w:val="22"/>
                <w:szCs w:val="22"/>
                <w:u w:val="single"/>
              </w:rPr>
              <w:t>B.4.1. Atama, yükseltme ve görevlendirme kriterleri</w:t>
            </w:r>
          </w:p>
          <w:p w14:paraId="5A35C455" w14:textId="77777777" w:rsidR="001F365A" w:rsidRPr="00E835AE" w:rsidRDefault="001F365A" w:rsidP="005F57C1">
            <w:pPr>
              <w:spacing w:line="276" w:lineRule="auto"/>
              <w:rPr>
                <w:sz w:val="22"/>
                <w:szCs w:val="22"/>
              </w:rPr>
            </w:pPr>
          </w:p>
          <w:p w14:paraId="5BB9CF70" w14:textId="26CBE3AE" w:rsidR="001F365A" w:rsidRPr="00E835AE" w:rsidRDefault="001F365A" w:rsidP="005F57C1">
            <w:pPr>
              <w:spacing w:line="276" w:lineRule="auto"/>
              <w:jc w:val="both"/>
              <w:rPr>
                <w:sz w:val="22"/>
                <w:szCs w:val="22"/>
              </w:rPr>
            </w:pPr>
            <w:r w:rsidRPr="00E835AE">
              <w:rPr>
                <w:sz w:val="22"/>
                <w:szCs w:val="22"/>
              </w:rPr>
              <w:t xml:space="preserve">Öğretim elemanı (uluslararası öğretim elemanları dahil) atama, yükseltme ve görevlendirme süreç ve kriterleri belirlenmiş ve kamuoyuna açıktır. İlgili süreç ve kriterler akademik liyakati gözetip, fırsat eşitliğini sağlayacak niteliktedir. Uygulamanın kriterlere uygun olduğu kanıtlanmaktadır. Öğretim elemanı ders yükü ve dağılım dengesi şeffaf olarak paylaşılır. </w:t>
            </w:r>
            <w:r w:rsidR="003875DF" w:rsidRPr="00E835AE">
              <w:rPr>
                <w:sz w:val="22"/>
                <w:szCs w:val="22"/>
              </w:rPr>
              <w:t>Birimin</w:t>
            </w:r>
            <w:r w:rsidRPr="00E835AE">
              <w:rPr>
                <w:sz w:val="22"/>
                <w:szCs w:val="22"/>
              </w:rPr>
              <w:t xml:space="preserve"> öğretim üyesinden beklentisi bireylerce bilinir.  </w:t>
            </w:r>
            <w:r w:rsidR="00E835AE" w:rsidRPr="00E835AE">
              <w:rPr>
                <w:sz w:val="22"/>
                <w:szCs w:val="22"/>
              </w:rPr>
              <w:t xml:space="preserve">Birim </w:t>
            </w:r>
            <w:r w:rsidRPr="00E835AE">
              <w:rPr>
                <w:sz w:val="22"/>
                <w:szCs w:val="22"/>
              </w:rPr>
              <w:t xml:space="preserve">dışından ders vermek üzere görevlendirilenlerin seçiminde liyakate dikkat edilir ve yarıyıl sonunda performanslarının değerlendirilmesi şeffaf ve etkindir. </w:t>
            </w:r>
            <w:r w:rsidR="00B92709" w:rsidRPr="00E835AE">
              <w:rPr>
                <w:sz w:val="22"/>
                <w:szCs w:val="22"/>
              </w:rPr>
              <w:t>Birimde</w:t>
            </w:r>
            <w:r w:rsidRPr="00E835AE">
              <w:rPr>
                <w:sz w:val="22"/>
                <w:szCs w:val="22"/>
              </w:rPr>
              <w:t xml:space="preserve"> eğitim-öğretim ilkelerine ve kültürüne uyum gözetilmektedir. </w:t>
            </w:r>
          </w:p>
          <w:p w14:paraId="0257DE5F" w14:textId="77777777" w:rsidR="001F365A" w:rsidRPr="00E835AE" w:rsidRDefault="001F365A" w:rsidP="005F57C1">
            <w:pPr>
              <w:spacing w:line="276" w:lineRule="auto"/>
              <w:jc w:val="both"/>
              <w:rPr>
                <w:sz w:val="22"/>
                <w:szCs w:val="22"/>
              </w:rPr>
            </w:pPr>
          </w:p>
        </w:tc>
        <w:tc>
          <w:tcPr>
            <w:tcW w:w="1985" w:type="dxa"/>
            <w:shd w:val="clear" w:color="auto" w:fill="E6F2FA"/>
          </w:tcPr>
          <w:p w14:paraId="7FFA9E73" w14:textId="45DBE2DC"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atama, yükseltme ve görevlendirme süreçleri tanımlanmamıştır.</w:t>
            </w:r>
          </w:p>
        </w:tc>
        <w:tc>
          <w:tcPr>
            <w:tcW w:w="1701" w:type="dxa"/>
            <w:shd w:val="clear" w:color="auto" w:fill="D2E8F6"/>
          </w:tcPr>
          <w:p w14:paraId="4C9DADF8" w14:textId="14EBEE2C" w:rsidR="001F365A" w:rsidRPr="00E835AE" w:rsidRDefault="003875DF" w:rsidP="005F57C1">
            <w:pPr>
              <w:spacing w:before="40"/>
              <w:rPr>
                <w:color w:val="1F3763"/>
                <w:sz w:val="22"/>
                <w:szCs w:val="22"/>
              </w:rPr>
            </w:pPr>
            <w:bookmarkStart w:id="120" w:name="_heading=h.49x2ik5" w:colFirst="0" w:colLast="0"/>
            <w:bookmarkEnd w:id="120"/>
            <w:r w:rsidRPr="00E835AE">
              <w:rPr>
                <w:sz w:val="22"/>
                <w:szCs w:val="22"/>
              </w:rPr>
              <w:t>Birimin</w:t>
            </w:r>
            <w:r w:rsidR="001F365A" w:rsidRPr="00E835AE">
              <w:rPr>
                <w:sz w:val="22"/>
                <w:szCs w:val="22"/>
              </w:rPr>
              <w:t xml:space="preserve"> atama, yükseltme ve görevlendirme kriterleri tanımlanmış; ancak planlamada alana özgü ihtiyaçlar irdelenmemiştir.</w:t>
            </w:r>
          </w:p>
        </w:tc>
        <w:tc>
          <w:tcPr>
            <w:tcW w:w="2534" w:type="dxa"/>
            <w:shd w:val="clear" w:color="auto" w:fill="B9DCF1"/>
          </w:tcPr>
          <w:p w14:paraId="5827EE2A" w14:textId="7B61E71B"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tüm alanlar için tanımlı ve paydaşlarca bilinen atama, yükseltme ve görevlendirme kriterleri uygulanmakta ve karar almalarda (eğitim-öğretim kadrosunun işe alınması, atanması, yükseltilmesi ve ders görevlendirmeleri vb.) kullanılmaktadır.</w:t>
            </w:r>
          </w:p>
        </w:tc>
        <w:tc>
          <w:tcPr>
            <w:tcW w:w="2104" w:type="dxa"/>
            <w:shd w:val="clear" w:color="auto" w:fill="8CC7EC"/>
          </w:tcPr>
          <w:p w14:paraId="0EE8B0C1" w14:textId="77777777" w:rsidR="001F365A" w:rsidRPr="00E835AE" w:rsidRDefault="001F365A" w:rsidP="005F57C1">
            <w:pPr>
              <w:spacing w:line="276" w:lineRule="auto"/>
              <w:rPr>
                <w:sz w:val="22"/>
                <w:szCs w:val="22"/>
              </w:rPr>
            </w:pPr>
            <w:r w:rsidRPr="00E835AE">
              <w:rPr>
                <w:sz w:val="22"/>
                <w:szCs w:val="22"/>
              </w:rPr>
              <w:t>Atama, yükseltme ve görevlendirme uygulamalarının sonuçları izlenmekte ve izlem sonuçları değerlendirilerek önlemler alınmaktadır.</w:t>
            </w:r>
          </w:p>
        </w:tc>
        <w:tc>
          <w:tcPr>
            <w:tcW w:w="1883" w:type="dxa"/>
            <w:shd w:val="clear" w:color="auto" w:fill="5DB1E5"/>
          </w:tcPr>
          <w:p w14:paraId="0FD19A62"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8BA981C" w14:textId="77777777" w:rsidTr="005F57C1">
        <w:trPr>
          <w:trHeight w:val="3495"/>
        </w:trPr>
        <w:tc>
          <w:tcPr>
            <w:tcW w:w="5807" w:type="dxa"/>
            <w:vMerge/>
            <w:shd w:val="clear" w:color="auto" w:fill="FFFFFF"/>
          </w:tcPr>
          <w:p w14:paraId="14A555B1" w14:textId="77777777" w:rsidR="001F365A" w:rsidRPr="00E835AE" w:rsidRDefault="001F365A" w:rsidP="005F57C1">
            <w:pPr>
              <w:pBdr>
                <w:top w:val="nil"/>
                <w:left w:val="nil"/>
                <w:bottom w:val="nil"/>
                <w:right w:val="nil"/>
                <w:between w:val="nil"/>
              </w:pBdr>
              <w:spacing w:line="276" w:lineRule="auto"/>
              <w:rPr>
                <w:sz w:val="22"/>
                <w:szCs w:val="22"/>
              </w:rPr>
            </w:pPr>
          </w:p>
        </w:tc>
        <w:tc>
          <w:tcPr>
            <w:tcW w:w="10207" w:type="dxa"/>
            <w:gridSpan w:val="5"/>
            <w:shd w:val="clear" w:color="auto" w:fill="A5D2ED"/>
          </w:tcPr>
          <w:p w14:paraId="25D51ED3" w14:textId="77777777" w:rsidR="001F365A" w:rsidRPr="00E835AE" w:rsidRDefault="001F365A" w:rsidP="005F57C1">
            <w:pPr>
              <w:spacing w:line="276" w:lineRule="auto"/>
              <w:ind w:right="63"/>
              <w:jc w:val="both"/>
              <w:rPr>
                <w:sz w:val="22"/>
                <w:szCs w:val="22"/>
              </w:rPr>
            </w:pPr>
          </w:p>
          <w:p w14:paraId="7C0C4EFA"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7F3ED436"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Öğretim elemanı atama, yükseltme ve görevlendirme kriterlerinin tanımlı ve kamuoyuna açık olduğunu gösterir kanıtlar                                                                                                                                                                                                              </w:t>
            </w:r>
          </w:p>
          <w:p w14:paraId="28602483"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kademik kadronun uzmanlık alanı ile yürüttükleri ders arasında uyumun sağlanmasına yönelik uygulamalar</w:t>
            </w:r>
          </w:p>
          <w:p w14:paraId="0B658A0A"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tama, yükseltme ve görevlendirme kriterleri izleme ve iyileştirme kanıtları</w:t>
            </w:r>
          </w:p>
          <w:p w14:paraId="516D49F2" w14:textId="2885693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596A6A26" w14:textId="77777777" w:rsidR="001F365A" w:rsidRPr="00E835AE" w:rsidRDefault="001F365A" w:rsidP="001F365A"/>
    <w:p w14:paraId="627716EF" w14:textId="77777777" w:rsidR="001F365A" w:rsidRPr="00E835AE" w:rsidRDefault="001F365A" w:rsidP="001F365A"/>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268"/>
        <w:gridCol w:w="2552"/>
        <w:gridCol w:w="1967"/>
        <w:gridCol w:w="2104"/>
        <w:gridCol w:w="1883"/>
      </w:tblGrid>
      <w:tr w:rsidR="001F365A" w:rsidRPr="00E835AE" w14:paraId="5B975EDE" w14:textId="77777777" w:rsidTr="005F57C1">
        <w:trPr>
          <w:trHeight w:val="224"/>
        </w:trPr>
        <w:tc>
          <w:tcPr>
            <w:tcW w:w="16014" w:type="dxa"/>
            <w:gridSpan w:val="6"/>
            <w:shd w:val="clear" w:color="auto" w:fill="A5D2ED"/>
          </w:tcPr>
          <w:p w14:paraId="0DB7B495" w14:textId="77777777" w:rsidR="001F365A" w:rsidRPr="00E835AE" w:rsidRDefault="001F365A" w:rsidP="005F57C1">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1F0C272A" w14:textId="77777777" w:rsidTr="005F57C1">
        <w:trPr>
          <w:trHeight w:val="314"/>
        </w:trPr>
        <w:tc>
          <w:tcPr>
            <w:tcW w:w="16014" w:type="dxa"/>
            <w:gridSpan w:val="6"/>
            <w:shd w:val="clear" w:color="auto" w:fill="A5D2ED"/>
            <w:vAlign w:val="bottom"/>
          </w:tcPr>
          <w:p w14:paraId="591F40F7" w14:textId="77777777" w:rsidR="001F365A" w:rsidRPr="00E835AE" w:rsidRDefault="001F365A" w:rsidP="005F57C1">
            <w:pPr>
              <w:spacing w:line="276" w:lineRule="auto"/>
              <w:rPr>
                <w:b/>
                <w:sz w:val="22"/>
                <w:szCs w:val="22"/>
              </w:rPr>
            </w:pPr>
            <w:r w:rsidRPr="00E835AE">
              <w:rPr>
                <w:b/>
                <w:sz w:val="22"/>
                <w:szCs w:val="22"/>
              </w:rPr>
              <w:t>B.4.  Öğretim Kadrosu</w:t>
            </w:r>
          </w:p>
        </w:tc>
      </w:tr>
      <w:tr w:rsidR="001F365A" w:rsidRPr="00E835AE" w14:paraId="55E51E8A" w14:textId="77777777" w:rsidTr="005F57C1">
        <w:trPr>
          <w:trHeight w:val="314"/>
        </w:trPr>
        <w:tc>
          <w:tcPr>
            <w:tcW w:w="5240" w:type="dxa"/>
            <w:shd w:val="clear" w:color="auto" w:fill="A5D2ED"/>
            <w:vAlign w:val="bottom"/>
          </w:tcPr>
          <w:p w14:paraId="30472B29" w14:textId="77777777" w:rsidR="001F365A" w:rsidRPr="00E835AE" w:rsidRDefault="001F365A" w:rsidP="005F57C1">
            <w:pPr>
              <w:tabs>
                <w:tab w:val="center" w:pos="2792"/>
              </w:tabs>
              <w:spacing w:line="276" w:lineRule="auto"/>
              <w:rPr>
                <w:sz w:val="22"/>
                <w:szCs w:val="22"/>
              </w:rPr>
            </w:pPr>
          </w:p>
        </w:tc>
        <w:tc>
          <w:tcPr>
            <w:tcW w:w="2268" w:type="dxa"/>
            <w:shd w:val="clear" w:color="auto" w:fill="A5D2ED"/>
            <w:vAlign w:val="bottom"/>
          </w:tcPr>
          <w:p w14:paraId="354F8083"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552" w:type="dxa"/>
            <w:shd w:val="clear" w:color="auto" w:fill="A5D2ED"/>
            <w:vAlign w:val="bottom"/>
          </w:tcPr>
          <w:p w14:paraId="4601F968"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67" w:type="dxa"/>
            <w:shd w:val="clear" w:color="auto" w:fill="A5D2ED"/>
            <w:vAlign w:val="bottom"/>
          </w:tcPr>
          <w:p w14:paraId="54C9E020"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5FA80131"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4B429F46"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56B7EEA0" w14:textId="77777777" w:rsidTr="005F57C1">
        <w:trPr>
          <w:trHeight w:val="2891"/>
        </w:trPr>
        <w:tc>
          <w:tcPr>
            <w:tcW w:w="5240" w:type="dxa"/>
            <w:vMerge w:val="restart"/>
            <w:shd w:val="clear" w:color="auto" w:fill="FFFFFF"/>
          </w:tcPr>
          <w:p w14:paraId="51D1735E" w14:textId="77777777" w:rsidR="001F365A" w:rsidRPr="00E835AE" w:rsidRDefault="001F365A" w:rsidP="005F57C1">
            <w:pPr>
              <w:spacing w:line="276" w:lineRule="auto"/>
              <w:rPr>
                <w:sz w:val="22"/>
                <w:szCs w:val="22"/>
                <w:u w:val="single"/>
              </w:rPr>
            </w:pPr>
          </w:p>
          <w:p w14:paraId="6B43B1D1" w14:textId="77777777" w:rsidR="001F365A" w:rsidRPr="00E835AE" w:rsidRDefault="001F365A" w:rsidP="005F57C1">
            <w:pPr>
              <w:spacing w:line="276" w:lineRule="auto"/>
              <w:rPr>
                <w:b/>
                <w:bCs/>
                <w:sz w:val="22"/>
                <w:szCs w:val="22"/>
                <w:u w:val="single"/>
              </w:rPr>
            </w:pPr>
            <w:r w:rsidRPr="00E835AE">
              <w:rPr>
                <w:b/>
                <w:bCs/>
                <w:sz w:val="22"/>
                <w:szCs w:val="22"/>
                <w:u w:val="single"/>
              </w:rPr>
              <w:t xml:space="preserve">B.4.2. Öğretim yetkinlikleri ve gelişimi </w:t>
            </w:r>
          </w:p>
          <w:p w14:paraId="1F098282" w14:textId="77777777" w:rsidR="001F365A" w:rsidRPr="00E835AE" w:rsidRDefault="001F365A" w:rsidP="005F57C1">
            <w:pPr>
              <w:spacing w:line="276" w:lineRule="auto"/>
              <w:rPr>
                <w:sz w:val="22"/>
                <w:szCs w:val="22"/>
                <w:u w:val="single"/>
              </w:rPr>
            </w:pPr>
          </w:p>
          <w:p w14:paraId="4AE07823" w14:textId="781403F9" w:rsidR="001F365A" w:rsidRPr="00E835AE" w:rsidRDefault="001F365A" w:rsidP="005F57C1">
            <w:pPr>
              <w:spacing w:line="276" w:lineRule="auto"/>
              <w:jc w:val="both"/>
              <w:rPr>
                <w:sz w:val="22"/>
                <w:szCs w:val="22"/>
              </w:rPr>
            </w:pPr>
            <w:r w:rsidRPr="00E835AE">
              <w:rPr>
                <w:sz w:val="22"/>
                <w:szCs w:val="22"/>
              </w:rPr>
              <w:t xml:space="preserve">Öğretim yetkinliği geliştirme süreçleri ihtiyaç analizleri temelinde planlanır, yaygın biçimde yürütülür ve etkililiği düzenli olarak </w:t>
            </w:r>
            <w:proofErr w:type="gramStart"/>
            <w:r w:rsidRPr="00E835AE">
              <w:rPr>
                <w:sz w:val="22"/>
                <w:szCs w:val="22"/>
              </w:rPr>
              <w:t>izlenir.Tüm</w:t>
            </w:r>
            <w:proofErr w:type="gramEnd"/>
            <w:r w:rsidRPr="00E835AE">
              <w:rPr>
                <w:sz w:val="22"/>
                <w:szCs w:val="22"/>
              </w:rPr>
              <w:t xml:space="preserve"> öğretim elemanlarının etkileşimli-aktif ders verme yöntemlerini ve uzaktan eğitim süreçlerini öğrenmeleri ve kullanmaları için sistematik eğiticilerin eğitimi etkinlikleri (kurs, çalıştay, ders, seminer vb.) ve bunu üstlenecek/ gerçekleştirecek öğretme-öğrenme merkezi yapılanması vardır.  Öğretim elemanlarının pedagojik ve teknolojik yeterlilikleri artırılmaktadır. </w:t>
            </w:r>
            <w:r w:rsidR="003875DF" w:rsidRPr="00E835AE">
              <w:rPr>
                <w:sz w:val="22"/>
                <w:szCs w:val="22"/>
              </w:rPr>
              <w:t>Birimin</w:t>
            </w:r>
            <w:r w:rsidRPr="00E835AE">
              <w:rPr>
                <w:sz w:val="22"/>
                <w:szCs w:val="22"/>
              </w:rPr>
              <w:t xml:space="preserve"> öğretim yetkinliği geliştirme performansı değerlendirilmektedir. </w:t>
            </w:r>
          </w:p>
          <w:p w14:paraId="206DB86C" w14:textId="77777777" w:rsidR="001F365A" w:rsidRPr="00E835AE" w:rsidRDefault="001F365A" w:rsidP="005F57C1">
            <w:pPr>
              <w:spacing w:line="276" w:lineRule="auto"/>
              <w:rPr>
                <w:sz w:val="22"/>
                <w:szCs w:val="22"/>
              </w:rPr>
            </w:pPr>
          </w:p>
        </w:tc>
        <w:tc>
          <w:tcPr>
            <w:tcW w:w="2268" w:type="dxa"/>
            <w:shd w:val="clear" w:color="auto" w:fill="E6F2FA"/>
          </w:tcPr>
          <w:p w14:paraId="2C48DBAE" w14:textId="7B74FF30" w:rsidR="001F365A" w:rsidRPr="00E835AE" w:rsidRDefault="00B92709" w:rsidP="005F57C1">
            <w:pPr>
              <w:spacing w:line="276" w:lineRule="auto"/>
              <w:rPr>
                <w:sz w:val="22"/>
                <w:szCs w:val="22"/>
              </w:rPr>
            </w:pPr>
            <w:r w:rsidRPr="00E835AE">
              <w:rPr>
                <w:sz w:val="22"/>
                <w:szCs w:val="22"/>
              </w:rPr>
              <w:t>Birimde</w:t>
            </w:r>
            <w:r w:rsidR="001F365A" w:rsidRPr="00E835AE">
              <w:rPr>
                <w:sz w:val="22"/>
                <w:szCs w:val="22"/>
              </w:rPr>
              <w:t xml:space="preserve"> öğretim elemanlarının öğretim yetkinliğini geliştirmek üzere planlamalar bulunmamaktadır.</w:t>
            </w:r>
          </w:p>
        </w:tc>
        <w:tc>
          <w:tcPr>
            <w:tcW w:w="2552" w:type="dxa"/>
            <w:shd w:val="clear" w:color="auto" w:fill="D2E8F6"/>
          </w:tcPr>
          <w:p w14:paraId="022070E4" w14:textId="3CFBAA02" w:rsidR="001F365A" w:rsidRPr="00E835AE" w:rsidRDefault="003875DF" w:rsidP="005F57C1">
            <w:pPr>
              <w:spacing w:before="40"/>
              <w:rPr>
                <w:color w:val="1F3763"/>
                <w:sz w:val="22"/>
                <w:szCs w:val="22"/>
              </w:rPr>
            </w:pPr>
            <w:bookmarkStart w:id="121" w:name="_heading=h.2p2csry" w:colFirst="0" w:colLast="0"/>
            <w:bookmarkEnd w:id="121"/>
            <w:r w:rsidRPr="00E835AE">
              <w:rPr>
                <w:sz w:val="22"/>
                <w:szCs w:val="22"/>
              </w:rPr>
              <w:t>Birimin</w:t>
            </w:r>
            <w:r w:rsidR="001F365A" w:rsidRPr="00E835AE">
              <w:rPr>
                <w:sz w:val="22"/>
                <w:szCs w:val="22"/>
              </w:rPr>
              <w:t xml:space="preserve"> öğretim elemanlarının; öğrenci merkezli öğrenme, uzaktan eğitim, ölçme değerlendirme, materyal geliştirme ve kalite güvencesi sistemi gibi alanlardaki yetkinliklerinin geliştirilmesine ilişkin planlar bulunmaktadır.</w:t>
            </w:r>
          </w:p>
        </w:tc>
        <w:tc>
          <w:tcPr>
            <w:tcW w:w="1967" w:type="dxa"/>
            <w:shd w:val="clear" w:color="auto" w:fill="B9DCF1"/>
          </w:tcPr>
          <w:p w14:paraId="319783AA" w14:textId="64AB0B3D" w:rsidR="001F365A" w:rsidRPr="00E835AE" w:rsidRDefault="003875DF" w:rsidP="005F57C1">
            <w:pPr>
              <w:spacing w:line="276" w:lineRule="auto"/>
              <w:rPr>
                <w:sz w:val="22"/>
                <w:szCs w:val="22"/>
              </w:rPr>
            </w:pPr>
            <w:r w:rsidRPr="00E835AE">
              <w:rPr>
                <w:sz w:val="22"/>
                <w:szCs w:val="22"/>
              </w:rPr>
              <w:t>Birimin</w:t>
            </w:r>
            <w:r w:rsidR="001F365A" w:rsidRPr="00E835AE">
              <w:rPr>
                <w:sz w:val="22"/>
                <w:szCs w:val="22"/>
              </w:rPr>
              <w:t xml:space="preserve"> genelinde öğretim elemanlarının öğretim yetkinliğini geliştirmek üzere uygulamalar vardır.</w:t>
            </w:r>
          </w:p>
        </w:tc>
        <w:tc>
          <w:tcPr>
            <w:tcW w:w="2104" w:type="dxa"/>
            <w:shd w:val="clear" w:color="auto" w:fill="8CC7EC"/>
          </w:tcPr>
          <w:p w14:paraId="1CA2EA60" w14:textId="77777777" w:rsidR="001F365A" w:rsidRPr="00E835AE" w:rsidRDefault="001F365A" w:rsidP="005F57C1">
            <w:pPr>
              <w:spacing w:line="276" w:lineRule="auto"/>
              <w:rPr>
                <w:sz w:val="22"/>
                <w:szCs w:val="22"/>
              </w:rPr>
            </w:pPr>
            <w:r w:rsidRPr="00E835AE">
              <w:rPr>
                <w:sz w:val="22"/>
                <w:szCs w:val="22"/>
              </w:rPr>
              <w:t>Öğretim yetkinliğini geliştirme uygulamalarından elde edilen bulgular izlenmekte ve izlem sonuçları öğretim elamanları ile birlikte irdelenerek önlemler alınmaktadır.</w:t>
            </w:r>
          </w:p>
        </w:tc>
        <w:tc>
          <w:tcPr>
            <w:tcW w:w="1883" w:type="dxa"/>
            <w:shd w:val="clear" w:color="auto" w:fill="5DB1E5"/>
          </w:tcPr>
          <w:p w14:paraId="310638A5"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34AEE0DC" w14:textId="77777777" w:rsidTr="005F57C1">
        <w:trPr>
          <w:trHeight w:val="3304"/>
        </w:trPr>
        <w:tc>
          <w:tcPr>
            <w:tcW w:w="5240" w:type="dxa"/>
            <w:vMerge/>
            <w:shd w:val="clear" w:color="auto" w:fill="FFFFFF"/>
          </w:tcPr>
          <w:p w14:paraId="694A6469" w14:textId="77777777" w:rsidR="001F365A" w:rsidRPr="00E835AE" w:rsidRDefault="001F365A" w:rsidP="005F57C1">
            <w:pPr>
              <w:pBdr>
                <w:top w:val="nil"/>
                <w:left w:val="nil"/>
                <w:bottom w:val="nil"/>
                <w:right w:val="nil"/>
                <w:between w:val="nil"/>
              </w:pBdr>
              <w:spacing w:line="276" w:lineRule="auto"/>
              <w:rPr>
                <w:sz w:val="22"/>
                <w:szCs w:val="22"/>
              </w:rPr>
            </w:pPr>
          </w:p>
        </w:tc>
        <w:tc>
          <w:tcPr>
            <w:tcW w:w="10774" w:type="dxa"/>
            <w:gridSpan w:val="5"/>
            <w:shd w:val="clear" w:color="auto" w:fill="A5D2ED"/>
          </w:tcPr>
          <w:p w14:paraId="65FB0CC0" w14:textId="77777777" w:rsidR="001F365A" w:rsidRPr="00E835AE" w:rsidRDefault="001F365A" w:rsidP="005F57C1">
            <w:pPr>
              <w:spacing w:line="276" w:lineRule="auto"/>
              <w:ind w:left="118" w:right="63"/>
              <w:jc w:val="both"/>
              <w:rPr>
                <w:sz w:val="22"/>
                <w:szCs w:val="22"/>
              </w:rPr>
            </w:pPr>
          </w:p>
          <w:p w14:paraId="6B24FE36" w14:textId="77777777" w:rsidR="001F365A" w:rsidRPr="00E835AE" w:rsidRDefault="001F365A" w:rsidP="005F57C1">
            <w:pPr>
              <w:spacing w:line="276" w:lineRule="auto"/>
              <w:ind w:left="118" w:right="63"/>
              <w:jc w:val="both"/>
              <w:rPr>
                <w:b/>
                <w:i/>
                <w:sz w:val="22"/>
                <w:szCs w:val="22"/>
              </w:rPr>
            </w:pPr>
            <w:r w:rsidRPr="00E835AE">
              <w:rPr>
                <w:b/>
                <w:i/>
                <w:sz w:val="22"/>
                <w:szCs w:val="22"/>
              </w:rPr>
              <w:t>Örnek Kanıtlar</w:t>
            </w:r>
          </w:p>
          <w:p w14:paraId="05393D01"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Eğiticilerin eğitimi </w:t>
            </w:r>
            <w:proofErr w:type="gramStart"/>
            <w:r w:rsidRPr="00E835AE">
              <w:rPr>
                <w:i/>
                <w:sz w:val="22"/>
                <w:szCs w:val="22"/>
              </w:rPr>
              <w:t>uygulamalarına  ilişkin</w:t>
            </w:r>
            <w:proofErr w:type="gramEnd"/>
            <w:r w:rsidRPr="00E835AE">
              <w:rPr>
                <w:i/>
                <w:sz w:val="22"/>
                <w:szCs w:val="22"/>
              </w:rPr>
              <w:t xml:space="preserve"> planlamalara (kapsamı, veriliş yöntemi, katılım bilgileri vb.) ait kanıtlar (Uzaktan eğitim uygulamaları dahil) </w:t>
            </w:r>
          </w:p>
          <w:p w14:paraId="7FE60BAD"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 Öğrenme öğretme merkezi uygulamalarına ilişkin kanıtlar</w:t>
            </w:r>
          </w:p>
          <w:p w14:paraId="375AF485"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Eğiticilerin eğitimi </w:t>
            </w:r>
            <w:proofErr w:type="gramStart"/>
            <w:r w:rsidRPr="00E835AE">
              <w:rPr>
                <w:i/>
                <w:sz w:val="22"/>
                <w:szCs w:val="22"/>
              </w:rPr>
              <w:t>uygulamalarına  (</w:t>
            </w:r>
            <w:proofErr w:type="gramEnd"/>
            <w:r w:rsidRPr="00E835AE">
              <w:rPr>
                <w:i/>
                <w:sz w:val="22"/>
                <w:szCs w:val="22"/>
              </w:rPr>
              <w:t>kapsamı, veriliş yöntemi, katılım bilgileri vb.) ilişkin kanıtlar (Uzaktan eğitim uygulamaları dahil)</w:t>
            </w:r>
          </w:p>
          <w:p w14:paraId="376351C8" w14:textId="77777777" w:rsidR="001F365A" w:rsidRPr="00E835AE" w:rsidRDefault="001F365A" w:rsidP="003875DF">
            <w:pPr>
              <w:numPr>
                <w:ilvl w:val="0"/>
                <w:numId w:val="17"/>
              </w:numPr>
              <w:spacing w:line="276" w:lineRule="auto"/>
              <w:jc w:val="both"/>
              <w:rPr>
                <w:i/>
                <w:sz w:val="22"/>
                <w:szCs w:val="22"/>
              </w:rPr>
            </w:pPr>
            <w:r w:rsidRPr="00E835AE">
              <w:rPr>
                <w:i/>
                <w:sz w:val="22"/>
                <w:szCs w:val="22"/>
              </w:rPr>
              <w:t>Eğiticilerin eğitimi dışında öğretim elemanı öğretim yetkinliğinin geliştirilmesine yönelik uygulamalar</w:t>
            </w:r>
          </w:p>
          <w:p w14:paraId="784539B9"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Eğitim kadrosunun eğitim-öğretim performansını izleme süreçlerini gösteren belgeler ve dokümanlar </w:t>
            </w:r>
          </w:p>
          <w:p w14:paraId="12C466C5"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tim elemanlarının izleme ve iyileştirme süreçlerine katılımını gösteren kanıtlar</w:t>
            </w:r>
          </w:p>
          <w:p w14:paraId="13A75116"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tim yetkinliği geliştirme süreçlerine ilişkin izleme ve iyileştirme kanıtları</w:t>
            </w:r>
          </w:p>
          <w:p w14:paraId="14DE7157" w14:textId="39BAB381"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33F531FD" w14:textId="77777777" w:rsidR="001F365A" w:rsidRPr="00E835AE" w:rsidRDefault="001F365A" w:rsidP="001F365A"/>
    <w:tbl>
      <w:tblPr>
        <w:tblpPr w:leftFromText="141" w:rightFromText="141" w:vertAnchor="page" w:horzAnchor="margin" w:tblpXSpec="center" w:tblpY="697"/>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268"/>
        <w:gridCol w:w="2268"/>
        <w:gridCol w:w="1542"/>
        <w:gridCol w:w="2002"/>
        <w:gridCol w:w="1985"/>
      </w:tblGrid>
      <w:tr w:rsidR="001F365A" w:rsidRPr="00E835AE" w14:paraId="6165D3A6" w14:textId="77777777" w:rsidTr="005F57C1">
        <w:trPr>
          <w:trHeight w:val="284"/>
        </w:trPr>
        <w:tc>
          <w:tcPr>
            <w:tcW w:w="16014" w:type="dxa"/>
            <w:gridSpan w:val="6"/>
            <w:shd w:val="clear" w:color="auto" w:fill="A5D2ED"/>
          </w:tcPr>
          <w:p w14:paraId="608B771F" w14:textId="77777777" w:rsidR="001F365A" w:rsidRPr="00E835AE" w:rsidRDefault="001F365A" w:rsidP="005F57C1">
            <w:pPr>
              <w:pStyle w:val="b1"/>
              <w:framePr w:hSpace="0" w:wrap="auto" w:vAnchor="margin" w:hAnchor="text" w:xAlign="left" w:yAlign="inline"/>
            </w:pPr>
            <w:r w:rsidRPr="00E835AE">
              <w:lastRenderedPageBreak/>
              <w:t>B. EĞİTİM ve ÖĞRETİM</w:t>
            </w:r>
          </w:p>
        </w:tc>
      </w:tr>
      <w:tr w:rsidR="001F365A" w:rsidRPr="00E835AE" w14:paraId="2849EA01" w14:textId="77777777" w:rsidTr="005F57C1">
        <w:trPr>
          <w:trHeight w:val="397"/>
        </w:trPr>
        <w:tc>
          <w:tcPr>
            <w:tcW w:w="16014" w:type="dxa"/>
            <w:gridSpan w:val="6"/>
            <w:shd w:val="clear" w:color="auto" w:fill="A5D2ED"/>
            <w:vAlign w:val="bottom"/>
          </w:tcPr>
          <w:p w14:paraId="1A757D05" w14:textId="77777777" w:rsidR="001F365A" w:rsidRPr="00E835AE" w:rsidRDefault="001F365A" w:rsidP="005F57C1">
            <w:pPr>
              <w:spacing w:line="276" w:lineRule="auto"/>
              <w:rPr>
                <w:b/>
                <w:sz w:val="22"/>
                <w:szCs w:val="22"/>
              </w:rPr>
            </w:pPr>
            <w:r w:rsidRPr="00E835AE">
              <w:rPr>
                <w:b/>
                <w:sz w:val="22"/>
                <w:szCs w:val="22"/>
              </w:rPr>
              <w:t>B.4.  Öğretim Kadrosu</w:t>
            </w:r>
          </w:p>
        </w:tc>
      </w:tr>
      <w:tr w:rsidR="001F365A" w:rsidRPr="00E835AE" w14:paraId="43AF017C" w14:textId="77777777" w:rsidTr="005F57C1">
        <w:trPr>
          <w:trHeight w:val="397"/>
        </w:trPr>
        <w:tc>
          <w:tcPr>
            <w:tcW w:w="5949" w:type="dxa"/>
            <w:shd w:val="clear" w:color="auto" w:fill="A5D2ED"/>
            <w:vAlign w:val="bottom"/>
          </w:tcPr>
          <w:p w14:paraId="36A30341" w14:textId="77777777" w:rsidR="001F365A" w:rsidRPr="00E835AE" w:rsidRDefault="001F365A" w:rsidP="005F57C1">
            <w:pPr>
              <w:tabs>
                <w:tab w:val="center" w:pos="2792"/>
              </w:tabs>
              <w:spacing w:line="276" w:lineRule="auto"/>
              <w:rPr>
                <w:sz w:val="22"/>
                <w:szCs w:val="22"/>
              </w:rPr>
            </w:pPr>
          </w:p>
        </w:tc>
        <w:tc>
          <w:tcPr>
            <w:tcW w:w="2268" w:type="dxa"/>
            <w:shd w:val="clear" w:color="auto" w:fill="A5D2ED"/>
            <w:vAlign w:val="bottom"/>
          </w:tcPr>
          <w:p w14:paraId="26C094C1"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268" w:type="dxa"/>
            <w:shd w:val="clear" w:color="auto" w:fill="A5D2ED"/>
            <w:vAlign w:val="bottom"/>
          </w:tcPr>
          <w:p w14:paraId="4517762C"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542" w:type="dxa"/>
            <w:shd w:val="clear" w:color="auto" w:fill="A5D2ED"/>
            <w:vAlign w:val="bottom"/>
          </w:tcPr>
          <w:p w14:paraId="301D4975"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002" w:type="dxa"/>
            <w:shd w:val="clear" w:color="auto" w:fill="A5D2ED"/>
            <w:vAlign w:val="bottom"/>
          </w:tcPr>
          <w:p w14:paraId="6E97CE50"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985" w:type="dxa"/>
            <w:shd w:val="clear" w:color="auto" w:fill="A5D2ED"/>
            <w:vAlign w:val="bottom"/>
          </w:tcPr>
          <w:p w14:paraId="50D2D7D6"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7B2D7553" w14:textId="77777777" w:rsidTr="005F57C1">
        <w:trPr>
          <w:trHeight w:val="3020"/>
        </w:trPr>
        <w:tc>
          <w:tcPr>
            <w:tcW w:w="5949" w:type="dxa"/>
            <w:vMerge w:val="restart"/>
            <w:shd w:val="clear" w:color="auto" w:fill="FFFFFF"/>
          </w:tcPr>
          <w:p w14:paraId="2BD8DC99" w14:textId="77777777" w:rsidR="001F365A" w:rsidRPr="00E835AE" w:rsidRDefault="001F365A" w:rsidP="005F57C1">
            <w:pPr>
              <w:spacing w:line="276" w:lineRule="auto"/>
              <w:rPr>
                <w:sz w:val="22"/>
                <w:szCs w:val="22"/>
                <w:u w:val="single"/>
              </w:rPr>
            </w:pPr>
          </w:p>
          <w:p w14:paraId="3993984C" w14:textId="77777777" w:rsidR="001F365A" w:rsidRPr="00E835AE" w:rsidRDefault="001F365A" w:rsidP="005F57C1">
            <w:pPr>
              <w:spacing w:line="276" w:lineRule="auto"/>
              <w:jc w:val="both"/>
              <w:rPr>
                <w:b/>
                <w:bCs/>
                <w:sz w:val="22"/>
                <w:szCs w:val="22"/>
                <w:u w:val="single"/>
              </w:rPr>
            </w:pPr>
            <w:r w:rsidRPr="00E835AE">
              <w:rPr>
                <w:b/>
                <w:bCs/>
                <w:sz w:val="22"/>
                <w:szCs w:val="22"/>
                <w:u w:val="single"/>
              </w:rPr>
              <w:t>B.4.3. Eğitim faaliyetlerine yönelik teşvik ve ödüllendirme</w:t>
            </w:r>
          </w:p>
          <w:p w14:paraId="6E4676B8" w14:textId="77777777" w:rsidR="001F365A" w:rsidRPr="00E835AE" w:rsidRDefault="001F365A" w:rsidP="005F57C1">
            <w:pPr>
              <w:spacing w:line="276" w:lineRule="auto"/>
              <w:rPr>
                <w:sz w:val="22"/>
                <w:szCs w:val="22"/>
                <w:u w:val="single"/>
              </w:rPr>
            </w:pPr>
          </w:p>
          <w:p w14:paraId="20456C41" w14:textId="77777777" w:rsidR="001F365A" w:rsidRPr="00E835AE" w:rsidRDefault="001F365A" w:rsidP="005F57C1">
            <w:pPr>
              <w:spacing w:line="276" w:lineRule="auto"/>
              <w:jc w:val="both"/>
              <w:rPr>
                <w:sz w:val="22"/>
                <w:szCs w:val="22"/>
              </w:rPr>
            </w:pPr>
            <w:r w:rsidRPr="00E835AE">
              <w:rPr>
                <w:sz w:val="22"/>
                <w:szCs w:val="22"/>
              </w:rPr>
              <w:t xml:space="preserve">Öğretim elemanları için yaratıcı/yenilikçi eğitimi uygulamalarını ve bu alanda rekabeti arttırmak üzere “iyi eğitim ödülü” gibi teşvik ve ödüllendirme süreçleri vardır. Eğitim ve öğretimi önceliklendirmek üzere atama ve yükseltme kriterlerinde yaratıcı eğitim faaliyetlerine yer verilir. </w:t>
            </w:r>
          </w:p>
        </w:tc>
        <w:tc>
          <w:tcPr>
            <w:tcW w:w="2268" w:type="dxa"/>
            <w:shd w:val="clear" w:color="auto" w:fill="E6F2FA"/>
          </w:tcPr>
          <w:p w14:paraId="2256B363" w14:textId="77777777" w:rsidR="001F365A" w:rsidRPr="00E835AE" w:rsidRDefault="001F365A" w:rsidP="005F57C1">
            <w:pPr>
              <w:spacing w:line="276" w:lineRule="auto"/>
              <w:rPr>
                <w:sz w:val="22"/>
                <w:szCs w:val="22"/>
              </w:rPr>
            </w:pPr>
            <w:r w:rsidRPr="00E835AE">
              <w:rPr>
                <w:sz w:val="22"/>
                <w:szCs w:val="22"/>
              </w:rPr>
              <w:t xml:space="preserve">Öğretim kadrosuna yönelik teşvik ve ödüllendirilme mekanizmaları bulunmamaktadır. </w:t>
            </w:r>
          </w:p>
        </w:tc>
        <w:tc>
          <w:tcPr>
            <w:tcW w:w="2268" w:type="dxa"/>
            <w:shd w:val="clear" w:color="auto" w:fill="D2E8F6"/>
          </w:tcPr>
          <w:p w14:paraId="732C9229" w14:textId="77777777" w:rsidR="001F365A" w:rsidRPr="00E835AE" w:rsidRDefault="001F365A" w:rsidP="005F57C1">
            <w:pPr>
              <w:spacing w:before="40"/>
              <w:rPr>
                <w:color w:val="1F3763"/>
                <w:sz w:val="22"/>
                <w:szCs w:val="22"/>
              </w:rPr>
            </w:pPr>
            <w:bookmarkStart w:id="122" w:name="_heading=h.147n2zr" w:colFirst="0" w:colLast="0"/>
            <w:bookmarkEnd w:id="122"/>
            <w:r w:rsidRPr="00E835AE">
              <w:rPr>
                <w:sz w:val="22"/>
                <w:szCs w:val="22"/>
              </w:rPr>
              <w:t>Teşvik ve ödüllendirme mekanizmalarının; yetkinlik temelli, adil ve şeffaf biçimde oluşturulmasına yönelik planlar bulunmaktadır.</w:t>
            </w:r>
          </w:p>
        </w:tc>
        <w:tc>
          <w:tcPr>
            <w:tcW w:w="1542" w:type="dxa"/>
            <w:shd w:val="clear" w:color="auto" w:fill="B9DCF1"/>
          </w:tcPr>
          <w:p w14:paraId="0FF02DC0" w14:textId="77777777" w:rsidR="001F365A" w:rsidRPr="00E835AE" w:rsidRDefault="001F365A" w:rsidP="005F57C1">
            <w:pPr>
              <w:spacing w:line="276" w:lineRule="auto"/>
              <w:rPr>
                <w:sz w:val="22"/>
                <w:szCs w:val="22"/>
              </w:rPr>
            </w:pPr>
            <w:r w:rsidRPr="00E835AE">
              <w:rPr>
                <w:sz w:val="22"/>
                <w:szCs w:val="22"/>
              </w:rPr>
              <w:t>Teşvik ve ödüllendirme uygulamaları kurum geneline yayılmıştır.</w:t>
            </w:r>
          </w:p>
        </w:tc>
        <w:tc>
          <w:tcPr>
            <w:tcW w:w="2002" w:type="dxa"/>
            <w:shd w:val="clear" w:color="auto" w:fill="8CC7EC"/>
          </w:tcPr>
          <w:p w14:paraId="0C17E629" w14:textId="77777777" w:rsidR="001F365A" w:rsidRPr="00E835AE" w:rsidRDefault="001F365A" w:rsidP="005F57C1">
            <w:pPr>
              <w:spacing w:line="276" w:lineRule="auto"/>
              <w:rPr>
                <w:sz w:val="22"/>
                <w:szCs w:val="22"/>
              </w:rPr>
            </w:pPr>
            <w:r w:rsidRPr="00E835AE">
              <w:rPr>
                <w:sz w:val="22"/>
                <w:szCs w:val="22"/>
              </w:rPr>
              <w:t>Teşvik ve ödül uygulamaları izlenmekte ve iyileştirilmektedir.</w:t>
            </w:r>
          </w:p>
        </w:tc>
        <w:tc>
          <w:tcPr>
            <w:tcW w:w="1985" w:type="dxa"/>
            <w:shd w:val="clear" w:color="auto" w:fill="5DB1E5"/>
          </w:tcPr>
          <w:p w14:paraId="0BE56A58" w14:textId="77777777" w:rsidR="001F365A" w:rsidRPr="00E835AE" w:rsidRDefault="001F365A" w:rsidP="005F57C1">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30F3BF9" w14:textId="77777777" w:rsidTr="005F57C1">
        <w:trPr>
          <w:trHeight w:val="3767"/>
        </w:trPr>
        <w:tc>
          <w:tcPr>
            <w:tcW w:w="5949" w:type="dxa"/>
            <w:vMerge/>
            <w:shd w:val="clear" w:color="auto" w:fill="FFFFFF"/>
          </w:tcPr>
          <w:p w14:paraId="19FAFCAC" w14:textId="77777777" w:rsidR="001F365A" w:rsidRPr="00E835AE" w:rsidRDefault="001F365A" w:rsidP="005F57C1">
            <w:pPr>
              <w:pBdr>
                <w:top w:val="nil"/>
                <w:left w:val="nil"/>
                <w:bottom w:val="nil"/>
                <w:right w:val="nil"/>
                <w:between w:val="nil"/>
              </w:pBdr>
              <w:spacing w:line="276" w:lineRule="auto"/>
              <w:rPr>
                <w:sz w:val="22"/>
                <w:szCs w:val="22"/>
              </w:rPr>
            </w:pPr>
          </w:p>
        </w:tc>
        <w:tc>
          <w:tcPr>
            <w:tcW w:w="10065" w:type="dxa"/>
            <w:gridSpan w:val="5"/>
            <w:shd w:val="clear" w:color="auto" w:fill="A5D2ED"/>
          </w:tcPr>
          <w:p w14:paraId="4CBC0E5A" w14:textId="77777777" w:rsidR="001F365A" w:rsidRPr="00E835AE" w:rsidRDefault="001F365A" w:rsidP="005F57C1">
            <w:pPr>
              <w:spacing w:line="276" w:lineRule="auto"/>
              <w:ind w:left="118" w:right="63"/>
              <w:jc w:val="both"/>
              <w:rPr>
                <w:b/>
                <w:i/>
                <w:sz w:val="22"/>
                <w:szCs w:val="22"/>
              </w:rPr>
            </w:pPr>
          </w:p>
          <w:p w14:paraId="657F718D" w14:textId="77777777" w:rsidR="001F365A" w:rsidRPr="00E835AE" w:rsidRDefault="001F365A" w:rsidP="005F57C1">
            <w:pPr>
              <w:spacing w:line="276" w:lineRule="auto"/>
              <w:jc w:val="both"/>
              <w:rPr>
                <w:b/>
                <w:i/>
                <w:sz w:val="22"/>
                <w:szCs w:val="22"/>
              </w:rPr>
            </w:pPr>
            <w:r w:rsidRPr="00E835AE">
              <w:rPr>
                <w:b/>
                <w:i/>
                <w:sz w:val="22"/>
                <w:szCs w:val="22"/>
              </w:rPr>
              <w:t>Örnek Kanıtlar</w:t>
            </w:r>
          </w:p>
          <w:p w14:paraId="65342CC6" w14:textId="731C6F8D" w:rsidR="001F365A" w:rsidRPr="00E835AE" w:rsidRDefault="001F365A" w:rsidP="003875DF">
            <w:pPr>
              <w:numPr>
                <w:ilvl w:val="0"/>
                <w:numId w:val="19"/>
              </w:numPr>
              <w:spacing w:line="276" w:lineRule="auto"/>
              <w:jc w:val="both"/>
              <w:rPr>
                <w:i/>
                <w:sz w:val="22"/>
                <w:szCs w:val="22"/>
              </w:rPr>
            </w:pPr>
            <w:r w:rsidRPr="00E835AE">
              <w:rPr>
                <w:i/>
                <w:sz w:val="22"/>
                <w:szCs w:val="22"/>
              </w:rPr>
              <w:t xml:space="preserve"> Eğitim kadrosunun eğitim-öğretim performansını takdir etmek, tanımak ve ödüllendirmek için </w:t>
            </w:r>
            <w:r w:rsidR="003875DF" w:rsidRPr="00E835AE">
              <w:rPr>
                <w:i/>
                <w:sz w:val="22"/>
                <w:szCs w:val="22"/>
              </w:rPr>
              <w:t>birimin</w:t>
            </w:r>
            <w:r w:rsidRPr="00E835AE">
              <w:rPr>
                <w:i/>
                <w:sz w:val="22"/>
                <w:szCs w:val="22"/>
              </w:rPr>
              <w:t xml:space="preserve"> geneline yayılmış teşvik mekanizmaları/tanımlı süreçler</w:t>
            </w:r>
          </w:p>
          <w:p w14:paraId="1DA6A01E" w14:textId="77777777" w:rsidR="001F365A" w:rsidRPr="00E835AE" w:rsidRDefault="001F365A" w:rsidP="003875DF">
            <w:pPr>
              <w:numPr>
                <w:ilvl w:val="0"/>
                <w:numId w:val="19"/>
              </w:numPr>
              <w:spacing w:line="276" w:lineRule="auto"/>
              <w:jc w:val="both"/>
              <w:rPr>
                <w:i/>
                <w:sz w:val="22"/>
                <w:szCs w:val="22"/>
              </w:rPr>
            </w:pPr>
            <w:r w:rsidRPr="00E835AE">
              <w:rPr>
                <w:i/>
                <w:sz w:val="22"/>
                <w:szCs w:val="22"/>
              </w:rPr>
              <w:t xml:space="preserve">Bu alanda yürütülen faaliyetlere ilişkin uygulama örnekleri </w:t>
            </w:r>
          </w:p>
          <w:p w14:paraId="1C595FDD" w14:textId="77777777" w:rsidR="001F365A" w:rsidRPr="00E835AE" w:rsidRDefault="001F365A" w:rsidP="003875DF">
            <w:pPr>
              <w:numPr>
                <w:ilvl w:val="0"/>
                <w:numId w:val="19"/>
              </w:numPr>
              <w:spacing w:line="276" w:lineRule="auto"/>
              <w:jc w:val="both"/>
              <w:rPr>
                <w:i/>
                <w:sz w:val="22"/>
                <w:szCs w:val="22"/>
              </w:rPr>
            </w:pPr>
            <w:r w:rsidRPr="00E835AE">
              <w:rPr>
                <w:i/>
                <w:sz w:val="22"/>
                <w:szCs w:val="22"/>
              </w:rPr>
              <w:t xml:space="preserve"> Eğitim </w:t>
            </w:r>
            <w:proofErr w:type="gramStart"/>
            <w:r w:rsidRPr="00E835AE">
              <w:rPr>
                <w:i/>
                <w:sz w:val="22"/>
                <w:szCs w:val="22"/>
              </w:rPr>
              <w:t xml:space="preserve">kadrosunun </w:t>
            </w:r>
            <w:r w:rsidRPr="00E835AE">
              <w:t xml:space="preserve"> </w:t>
            </w:r>
            <w:r w:rsidRPr="00E835AE">
              <w:rPr>
                <w:i/>
                <w:sz w:val="22"/>
                <w:szCs w:val="22"/>
              </w:rPr>
              <w:t>eğitim</w:t>
            </w:r>
            <w:proofErr w:type="gramEnd"/>
            <w:r w:rsidRPr="00E835AE">
              <w:rPr>
                <w:i/>
                <w:sz w:val="22"/>
                <w:szCs w:val="22"/>
              </w:rPr>
              <w:t xml:space="preserve"> faaliyetlerine yönelik teşvik ve ödüllendirmeye ilişkin kanıtlar</w:t>
            </w:r>
          </w:p>
          <w:p w14:paraId="2BBF6745" w14:textId="77777777" w:rsidR="001F365A" w:rsidRPr="00E835AE" w:rsidRDefault="001F365A" w:rsidP="003875DF">
            <w:pPr>
              <w:numPr>
                <w:ilvl w:val="0"/>
                <w:numId w:val="19"/>
              </w:numPr>
              <w:spacing w:line="276" w:lineRule="auto"/>
              <w:jc w:val="both"/>
              <w:rPr>
                <w:i/>
                <w:sz w:val="22"/>
                <w:szCs w:val="22"/>
              </w:rPr>
            </w:pPr>
            <w:r w:rsidRPr="00E835AE">
              <w:rPr>
                <w:i/>
                <w:sz w:val="22"/>
                <w:szCs w:val="22"/>
              </w:rPr>
              <w:t>Eğitim kadrosunun eğitim-öğretim performansını takdir-tanıma ve ödüllendirmek üzere yürütülen faaliyetlere ilişkin izleme ve iyileştirme kanıtları</w:t>
            </w:r>
          </w:p>
          <w:p w14:paraId="68E98E91" w14:textId="370B72CB" w:rsidR="001F365A" w:rsidRPr="00E835AE" w:rsidRDefault="001F365A" w:rsidP="003875DF">
            <w:pPr>
              <w:numPr>
                <w:ilvl w:val="0"/>
                <w:numId w:val="19"/>
              </w:numPr>
              <w:spacing w:line="276" w:lineRule="auto"/>
              <w:jc w:val="both"/>
              <w:rPr>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5A7C9D7E" w14:textId="77777777" w:rsidR="001F365A" w:rsidRPr="00E835AE" w:rsidRDefault="001F365A" w:rsidP="001F365A"/>
    <w:p w14:paraId="79B2C309" w14:textId="77777777" w:rsidR="001F365A" w:rsidRPr="00E835AE" w:rsidRDefault="001F365A" w:rsidP="001F365A">
      <w:r w:rsidRPr="00E835AE">
        <w:br w:type="page"/>
      </w:r>
    </w:p>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5"/>
        <w:gridCol w:w="1985"/>
        <w:gridCol w:w="2268"/>
        <w:gridCol w:w="2042"/>
        <w:gridCol w:w="2175"/>
        <w:gridCol w:w="1879"/>
      </w:tblGrid>
      <w:tr w:rsidR="001F365A" w:rsidRPr="00E835AE" w14:paraId="046D0648" w14:textId="77777777" w:rsidTr="005F57C1">
        <w:trPr>
          <w:trHeight w:val="842"/>
        </w:trPr>
        <w:tc>
          <w:tcPr>
            <w:tcW w:w="16014" w:type="dxa"/>
            <w:gridSpan w:val="6"/>
            <w:shd w:val="clear" w:color="auto" w:fill="FFEB9F"/>
          </w:tcPr>
          <w:p w14:paraId="59F12F6C" w14:textId="77777777" w:rsidR="001F365A" w:rsidRPr="00E835AE" w:rsidRDefault="001F365A" w:rsidP="005F57C1">
            <w:pPr>
              <w:pStyle w:val="Balk2"/>
              <w:jc w:val="right"/>
              <w:rPr>
                <w:color w:val="966F00"/>
                <w:sz w:val="22"/>
                <w:szCs w:val="22"/>
              </w:rPr>
            </w:pPr>
            <w:bookmarkStart w:id="123" w:name="_Toc154652321"/>
            <w:bookmarkStart w:id="124" w:name="_Toc156153730"/>
            <w:r w:rsidRPr="00E835AE">
              <w:lastRenderedPageBreak/>
              <w:t>C.ARAŞTIRMA VE GELİŞTİRME</w:t>
            </w:r>
            <w:bookmarkEnd w:id="123"/>
            <w:bookmarkEnd w:id="124"/>
          </w:p>
          <w:p w14:paraId="14B52584" w14:textId="77777777" w:rsidR="001F365A" w:rsidRPr="00E835AE" w:rsidRDefault="001F365A" w:rsidP="005F57C1">
            <w:pPr>
              <w:tabs>
                <w:tab w:val="center" w:pos="2792"/>
              </w:tabs>
              <w:spacing w:line="276" w:lineRule="auto"/>
              <w:rPr>
                <w:b/>
                <w:color w:val="966F00"/>
                <w:sz w:val="22"/>
                <w:szCs w:val="22"/>
              </w:rPr>
            </w:pPr>
            <w:r w:rsidRPr="00E835AE">
              <w:rPr>
                <w:b/>
                <w:color w:val="BF8F00"/>
                <w:sz w:val="22"/>
                <w:szCs w:val="22"/>
                <w:u w:val="single"/>
              </w:rPr>
              <w:t>Sanat alanları bulunan yükseköğretim kurumlarında Araştırma ve Geliştirme başlığı altında sanat faaliyetleri de bu kapsamda değerlendirilmelidir.</w:t>
            </w:r>
          </w:p>
        </w:tc>
      </w:tr>
      <w:tr w:rsidR="001F365A" w:rsidRPr="00E835AE" w14:paraId="7D85DFB3" w14:textId="77777777" w:rsidTr="005F57C1">
        <w:trPr>
          <w:trHeight w:val="391"/>
        </w:trPr>
        <w:tc>
          <w:tcPr>
            <w:tcW w:w="16014" w:type="dxa"/>
            <w:gridSpan w:val="6"/>
            <w:shd w:val="clear" w:color="auto" w:fill="FFEB9F"/>
          </w:tcPr>
          <w:p w14:paraId="6596BD03" w14:textId="77777777" w:rsidR="001F365A" w:rsidRPr="00E835AE" w:rsidRDefault="001F365A" w:rsidP="005F57C1">
            <w:pPr>
              <w:spacing w:line="276" w:lineRule="auto"/>
              <w:jc w:val="both"/>
              <w:rPr>
                <w:b/>
                <w:sz w:val="22"/>
                <w:szCs w:val="22"/>
              </w:rPr>
            </w:pPr>
            <w:r w:rsidRPr="00E835AE">
              <w:rPr>
                <w:b/>
                <w:sz w:val="22"/>
                <w:szCs w:val="22"/>
              </w:rPr>
              <w:t>C.1.  Araştırma Süreçlerinin Yönetimi ve Araştırma Kaynakları</w:t>
            </w:r>
          </w:p>
          <w:p w14:paraId="62DE1985" w14:textId="135231EF"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tc>
      </w:tr>
      <w:tr w:rsidR="001F365A" w:rsidRPr="00E835AE" w14:paraId="57860AF6" w14:textId="77777777" w:rsidTr="005F57C1">
        <w:trPr>
          <w:trHeight w:val="327"/>
        </w:trPr>
        <w:tc>
          <w:tcPr>
            <w:tcW w:w="5665" w:type="dxa"/>
            <w:shd w:val="clear" w:color="auto" w:fill="FFEB9F"/>
            <w:vAlign w:val="bottom"/>
          </w:tcPr>
          <w:p w14:paraId="13E3D4CF" w14:textId="77777777" w:rsidR="001F365A" w:rsidRPr="00E835AE" w:rsidRDefault="001F365A" w:rsidP="005F57C1">
            <w:pPr>
              <w:tabs>
                <w:tab w:val="center" w:pos="2792"/>
              </w:tabs>
              <w:spacing w:line="276" w:lineRule="auto"/>
              <w:rPr>
                <w:sz w:val="22"/>
                <w:szCs w:val="22"/>
              </w:rPr>
            </w:pPr>
          </w:p>
        </w:tc>
        <w:tc>
          <w:tcPr>
            <w:tcW w:w="1985" w:type="dxa"/>
            <w:shd w:val="clear" w:color="auto" w:fill="FFEB9F"/>
            <w:vAlign w:val="bottom"/>
          </w:tcPr>
          <w:p w14:paraId="2667C991"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268" w:type="dxa"/>
            <w:shd w:val="clear" w:color="auto" w:fill="FFEB9F"/>
            <w:vAlign w:val="bottom"/>
          </w:tcPr>
          <w:p w14:paraId="76AC7446"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42" w:type="dxa"/>
            <w:shd w:val="clear" w:color="auto" w:fill="FFEB9F"/>
            <w:vAlign w:val="bottom"/>
          </w:tcPr>
          <w:p w14:paraId="50F58EE6"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75" w:type="dxa"/>
            <w:shd w:val="clear" w:color="auto" w:fill="FFEB9F"/>
            <w:vAlign w:val="bottom"/>
          </w:tcPr>
          <w:p w14:paraId="7777F5ED"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50228646"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7979C7D0" w14:textId="77777777" w:rsidTr="005F57C1">
        <w:trPr>
          <w:trHeight w:val="3204"/>
        </w:trPr>
        <w:tc>
          <w:tcPr>
            <w:tcW w:w="5665" w:type="dxa"/>
            <w:vMerge w:val="restart"/>
            <w:shd w:val="clear" w:color="auto" w:fill="FFFFFF"/>
          </w:tcPr>
          <w:p w14:paraId="4C5F6FE9" w14:textId="77777777" w:rsidR="001F365A" w:rsidRPr="00E835AE" w:rsidRDefault="001F365A" w:rsidP="005F57C1">
            <w:pPr>
              <w:spacing w:line="276" w:lineRule="auto"/>
              <w:rPr>
                <w:sz w:val="22"/>
                <w:szCs w:val="22"/>
                <w:u w:val="single"/>
              </w:rPr>
            </w:pPr>
          </w:p>
          <w:p w14:paraId="045510BE" w14:textId="77777777" w:rsidR="001F365A" w:rsidRPr="00E835AE" w:rsidRDefault="001F365A" w:rsidP="005F57C1">
            <w:pPr>
              <w:spacing w:line="276" w:lineRule="auto"/>
              <w:rPr>
                <w:b/>
                <w:bCs/>
                <w:sz w:val="22"/>
                <w:szCs w:val="22"/>
              </w:rPr>
            </w:pPr>
            <w:r w:rsidRPr="00E835AE">
              <w:rPr>
                <w:b/>
                <w:bCs/>
                <w:sz w:val="22"/>
                <w:szCs w:val="22"/>
                <w:u w:val="single"/>
              </w:rPr>
              <w:t>C.1.1. Araştırma süreçlerinin yönetimi</w:t>
            </w:r>
          </w:p>
          <w:p w14:paraId="4E700D5C" w14:textId="77777777" w:rsidR="001F365A" w:rsidRPr="00E835AE" w:rsidRDefault="001F365A" w:rsidP="005F57C1">
            <w:pPr>
              <w:spacing w:line="276" w:lineRule="auto"/>
              <w:jc w:val="both"/>
              <w:rPr>
                <w:sz w:val="22"/>
                <w:szCs w:val="22"/>
              </w:rPr>
            </w:pPr>
            <w:r w:rsidRPr="00E835AE">
              <w:rPr>
                <w:sz w:val="22"/>
                <w:szCs w:val="22"/>
              </w:rPr>
              <w:t>Araştırma süreçlerin yönetimine ilişkin benimsenen yaklaşımlar, motivasyon ve yönlendirme işlevinin nasıl tasarlandığı, kısa ve uzun vadeli hedeflerin net ve kesin nasıl tanımlandığı, araştırma yönetimi ekibi ve görev tanımları belirlenmiştir; uygulamalar bu kurumsal tercihler yönünde gelişmektedir. Bilimsel araştırma ve sanatsal süreçlerin yönetiminin etkinliği ve başarısı izlenmekte ve iyileştirilmektedir.</w:t>
            </w:r>
          </w:p>
          <w:p w14:paraId="3BBD4F13" w14:textId="77777777" w:rsidR="001F365A" w:rsidRPr="00E835AE" w:rsidRDefault="001F365A" w:rsidP="005F57C1">
            <w:pPr>
              <w:spacing w:line="276" w:lineRule="auto"/>
              <w:rPr>
                <w:sz w:val="22"/>
                <w:szCs w:val="22"/>
              </w:rPr>
            </w:pPr>
          </w:p>
          <w:p w14:paraId="688F5EC5" w14:textId="77777777" w:rsidR="001F365A" w:rsidRPr="00E835AE" w:rsidRDefault="001F365A" w:rsidP="005F57C1">
            <w:pPr>
              <w:spacing w:line="276" w:lineRule="auto"/>
              <w:rPr>
                <w:sz w:val="22"/>
                <w:szCs w:val="22"/>
              </w:rPr>
            </w:pPr>
          </w:p>
          <w:p w14:paraId="5F33A7B9" w14:textId="77777777" w:rsidR="001F365A" w:rsidRPr="00E835AE" w:rsidRDefault="001F365A" w:rsidP="005F57C1">
            <w:pPr>
              <w:spacing w:line="276" w:lineRule="auto"/>
              <w:rPr>
                <w:sz w:val="22"/>
                <w:szCs w:val="22"/>
              </w:rPr>
            </w:pPr>
          </w:p>
          <w:p w14:paraId="5BB63D38" w14:textId="77777777" w:rsidR="001F365A" w:rsidRPr="00E835AE" w:rsidRDefault="001F365A" w:rsidP="005F57C1">
            <w:pPr>
              <w:spacing w:line="276" w:lineRule="auto"/>
              <w:rPr>
                <w:sz w:val="22"/>
                <w:szCs w:val="22"/>
              </w:rPr>
            </w:pPr>
          </w:p>
          <w:p w14:paraId="79578573" w14:textId="77777777" w:rsidR="001F365A" w:rsidRPr="00E835AE" w:rsidRDefault="001F365A" w:rsidP="005F57C1">
            <w:pPr>
              <w:spacing w:line="276" w:lineRule="auto"/>
              <w:rPr>
                <w:sz w:val="22"/>
                <w:szCs w:val="22"/>
                <w:u w:val="single"/>
              </w:rPr>
            </w:pPr>
          </w:p>
        </w:tc>
        <w:tc>
          <w:tcPr>
            <w:tcW w:w="1985" w:type="dxa"/>
            <w:shd w:val="clear" w:color="auto" w:fill="FFF2CC"/>
          </w:tcPr>
          <w:p w14:paraId="2DA79380" w14:textId="00A40C1F" w:rsidR="001F365A" w:rsidRPr="00E835AE" w:rsidRDefault="00B92709" w:rsidP="005F57C1">
            <w:pPr>
              <w:spacing w:before="40"/>
              <w:rPr>
                <w:i/>
                <w:sz w:val="22"/>
                <w:szCs w:val="22"/>
              </w:rPr>
            </w:pPr>
            <w:bookmarkStart w:id="125" w:name="_heading=h.3o7alnk" w:colFirst="0" w:colLast="0"/>
            <w:bookmarkEnd w:id="125"/>
            <w:r w:rsidRPr="00E835AE">
              <w:rPr>
                <w:sz w:val="22"/>
                <w:szCs w:val="22"/>
              </w:rPr>
              <w:t>Birimde</w:t>
            </w:r>
            <w:r w:rsidR="001F365A" w:rsidRPr="00E835AE">
              <w:rPr>
                <w:sz w:val="22"/>
                <w:szCs w:val="22"/>
              </w:rPr>
              <w:t xml:space="preserve"> araştırma süreçlerinin yönetimi ve organizasyonel yapısına ilişkin bir planlama bulunmamaktadır.</w:t>
            </w:r>
          </w:p>
        </w:tc>
        <w:tc>
          <w:tcPr>
            <w:tcW w:w="2268" w:type="dxa"/>
            <w:shd w:val="clear" w:color="auto" w:fill="FFE599"/>
          </w:tcPr>
          <w:p w14:paraId="10D25FC2" w14:textId="3C2B9A8B" w:rsidR="001F365A" w:rsidRPr="00E835AE" w:rsidRDefault="003875DF" w:rsidP="005F57C1">
            <w:pPr>
              <w:spacing w:before="40"/>
              <w:rPr>
                <w:sz w:val="22"/>
                <w:szCs w:val="22"/>
              </w:rPr>
            </w:pPr>
            <w:bookmarkStart w:id="126" w:name="_heading=h.23ckvvd" w:colFirst="0" w:colLast="0"/>
            <w:bookmarkEnd w:id="126"/>
            <w:r w:rsidRPr="00E835AE">
              <w:rPr>
                <w:sz w:val="22"/>
                <w:szCs w:val="22"/>
              </w:rPr>
              <w:t>Birimin</w:t>
            </w:r>
            <w:r w:rsidR="001F365A" w:rsidRPr="00E835AE">
              <w:rPr>
                <w:sz w:val="22"/>
                <w:szCs w:val="22"/>
              </w:rPr>
              <w:t xml:space="preserve"> araştırma süreçlerinin yönetimi ve organizasyonel yapısına ilişkin yönlendirme ve motive etme gibi hususları dikkate alan planlamaları bulunmaktadır.  </w:t>
            </w:r>
          </w:p>
        </w:tc>
        <w:tc>
          <w:tcPr>
            <w:tcW w:w="2042" w:type="dxa"/>
            <w:shd w:val="clear" w:color="auto" w:fill="FFD966"/>
          </w:tcPr>
          <w:p w14:paraId="71B0492D" w14:textId="4A687CCD" w:rsidR="001F365A" w:rsidRPr="00E835AE" w:rsidRDefault="003875DF" w:rsidP="005F57C1">
            <w:pPr>
              <w:spacing w:before="40"/>
              <w:rPr>
                <w:i/>
                <w:sz w:val="22"/>
                <w:szCs w:val="22"/>
              </w:rPr>
            </w:pPr>
            <w:bookmarkStart w:id="127" w:name="_heading=h.ihv636" w:colFirst="0" w:colLast="0"/>
            <w:bookmarkEnd w:id="127"/>
            <w:r w:rsidRPr="00E835AE">
              <w:rPr>
                <w:sz w:val="22"/>
                <w:szCs w:val="22"/>
              </w:rPr>
              <w:t>Birimin</w:t>
            </w:r>
            <w:r w:rsidR="001F365A" w:rsidRPr="00E835AE">
              <w:rPr>
                <w:sz w:val="22"/>
                <w:szCs w:val="22"/>
              </w:rPr>
              <w:t xml:space="preserve"> genelinde araştırma süreçlerin yönetimi ve organizasyonel yapısı kurumsal tercihler yönünde uygulanmaktadır.</w:t>
            </w:r>
          </w:p>
        </w:tc>
        <w:tc>
          <w:tcPr>
            <w:tcW w:w="2175" w:type="dxa"/>
            <w:shd w:val="clear" w:color="auto" w:fill="FFC102"/>
          </w:tcPr>
          <w:p w14:paraId="12F429ED" w14:textId="12EDC255" w:rsidR="001F365A" w:rsidRPr="00E835AE" w:rsidRDefault="00B92709" w:rsidP="005F57C1">
            <w:pPr>
              <w:ind w:right="63"/>
              <w:rPr>
                <w:sz w:val="22"/>
                <w:szCs w:val="22"/>
              </w:rPr>
            </w:pPr>
            <w:r w:rsidRPr="00E835AE">
              <w:rPr>
                <w:sz w:val="22"/>
                <w:szCs w:val="22"/>
              </w:rPr>
              <w:t>Birimde</w:t>
            </w:r>
            <w:r w:rsidR="001F365A" w:rsidRPr="00E835AE">
              <w:rPr>
                <w:sz w:val="22"/>
                <w:szCs w:val="22"/>
              </w:rPr>
              <w:t xml:space="preserve"> araştırma süreçlerinin yönetimi ve organizasyonel yapısının işlerliği ile ilişkili sonuçlar izlenmekte ve önlemler alınmaktadır. </w:t>
            </w:r>
          </w:p>
          <w:p w14:paraId="3BF93633" w14:textId="77777777" w:rsidR="001F365A" w:rsidRPr="00E835AE" w:rsidRDefault="001F365A" w:rsidP="005F57C1">
            <w:pPr>
              <w:spacing w:before="40"/>
              <w:rPr>
                <w:i/>
                <w:sz w:val="22"/>
                <w:szCs w:val="22"/>
              </w:rPr>
            </w:pPr>
          </w:p>
        </w:tc>
        <w:tc>
          <w:tcPr>
            <w:tcW w:w="1879" w:type="dxa"/>
            <w:shd w:val="clear" w:color="auto" w:fill="EEB000"/>
          </w:tcPr>
          <w:p w14:paraId="62A118D8" w14:textId="77777777" w:rsidR="001F365A" w:rsidRPr="00E835AE" w:rsidRDefault="001F365A" w:rsidP="005F57C1">
            <w:pPr>
              <w:ind w:right="63"/>
              <w:rPr>
                <w:sz w:val="22"/>
                <w:szCs w:val="22"/>
              </w:rPr>
            </w:pPr>
            <w:r w:rsidRPr="00E835AE">
              <w:rPr>
                <w:sz w:val="22"/>
                <w:szCs w:val="22"/>
              </w:rPr>
              <w:t>İçselleştirilmiş, sistematik, sürdürülebilir ve örnek gösterilebilir uygulamalar bulunmaktadır.</w:t>
            </w:r>
          </w:p>
          <w:p w14:paraId="5942F9E6" w14:textId="77777777" w:rsidR="001F365A" w:rsidRPr="00E835AE" w:rsidRDefault="001F365A" w:rsidP="005F57C1">
            <w:pPr>
              <w:spacing w:before="40"/>
              <w:rPr>
                <w:i/>
                <w:sz w:val="22"/>
                <w:szCs w:val="22"/>
              </w:rPr>
            </w:pPr>
          </w:p>
        </w:tc>
      </w:tr>
      <w:tr w:rsidR="001F365A" w:rsidRPr="00E835AE" w14:paraId="0FD705F4" w14:textId="77777777" w:rsidTr="005F57C1">
        <w:trPr>
          <w:trHeight w:val="2248"/>
        </w:trPr>
        <w:tc>
          <w:tcPr>
            <w:tcW w:w="5665" w:type="dxa"/>
            <w:vMerge/>
            <w:shd w:val="clear" w:color="auto" w:fill="FFFFFF"/>
          </w:tcPr>
          <w:p w14:paraId="4FF37FE8" w14:textId="77777777" w:rsidR="001F365A" w:rsidRPr="00E835AE" w:rsidRDefault="001F365A" w:rsidP="005F57C1">
            <w:pPr>
              <w:pBdr>
                <w:top w:val="nil"/>
                <w:left w:val="nil"/>
                <w:bottom w:val="nil"/>
                <w:right w:val="nil"/>
                <w:between w:val="nil"/>
              </w:pBdr>
              <w:spacing w:line="276" w:lineRule="auto"/>
              <w:rPr>
                <w:i/>
                <w:sz w:val="22"/>
                <w:szCs w:val="22"/>
              </w:rPr>
            </w:pPr>
          </w:p>
        </w:tc>
        <w:tc>
          <w:tcPr>
            <w:tcW w:w="10349" w:type="dxa"/>
            <w:gridSpan w:val="5"/>
            <w:shd w:val="clear" w:color="auto" w:fill="FFEB9F"/>
          </w:tcPr>
          <w:p w14:paraId="4B7EBF2C" w14:textId="77777777" w:rsidR="001F365A" w:rsidRPr="00E835AE" w:rsidRDefault="001F365A" w:rsidP="005F57C1">
            <w:pPr>
              <w:spacing w:line="276" w:lineRule="auto"/>
              <w:ind w:left="118" w:right="63"/>
              <w:jc w:val="both"/>
              <w:rPr>
                <w:sz w:val="22"/>
                <w:szCs w:val="22"/>
              </w:rPr>
            </w:pPr>
          </w:p>
          <w:p w14:paraId="5878D74B" w14:textId="77777777" w:rsidR="001F365A" w:rsidRPr="00E835AE" w:rsidRDefault="001F365A" w:rsidP="005F57C1">
            <w:pPr>
              <w:spacing w:line="276" w:lineRule="auto"/>
              <w:ind w:left="118" w:right="63"/>
              <w:jc w:val="both"/>
              <w:rPr>
                <w:b/>
                <w:i/>
                <w:sz w:val="22"/>
                <w:szCs w:val="22"/>
              </w:rPr>
            </w:pPr>
            <w:r w:rsidRPr="00E835AE">
              <w:rPr>
                <w:b/>
                <w:i/>
                <w:sz w:val="22"/>
                <w:szCs w:val="22"/>
              </w:rPr>
              <w:t xml:space="preserve"> Örnek Kanıtlar</w:t>
            </w:r>
          </w:p>
          <w:p w14:paraId="2EE8500F" w14:textId="77777777" w:rsidR="001F365A" w:rsidRPr="00E835AE" w:rsidRDefault="001F365A" w:rsidP="003875DF">
            <w:pPr>
              <w:numPr>
                <w:ilvl w:val="0"/>
                <w:numId w:val="20"/>
              </w:numPr>
              <w:ind w:right="63"/>
              <w:jc w:val="both"/>
              <w:rPr>
                <w:i/>
                <w:sz w:val="22"/>
                <w:szCs w:val="22"/>
              </w:rPr>
            </w:pPr>
            <w:r w:rsidRPr="00E835AE">
              <w:rPr>
                <w:i/>
                <w:sz w:val="22"/>
                <w:szCs w:val="22"/>
              </w:rPr>
              <w:t>Araştırma süreçlerin yönetimi ve organizasyon yapısı</w:t>
            </w:r>
          </w:p>
          <w:p w14:paraId="215413F0" w14:textId="77777777" w:rsidR="001F365A" w:rsidRPr="00E835AE" w:rsidRDefault="001F365A" w:rsidP="003875DF">
            <w:pPr>
              <w:numPr>
                <w:ilvl w:val="0"/>
                <w:numId w:val="20"/>
              </w:numPr>
              <w:ind w:right="63"/>
              <w:jc w:val="both"/>
              <w:rPr>
                <w:i/>
                <w:sz w:val="22"/>
                <w:szCs w:val="22"/>
              </w:rPr>
            </w:pPr>
            <w:r w:rsidRPr="00E835AE">
              <w:rPr>
                <w:i/>
                <w:sz w:val="22"/>
                <w:szCs w:val="22"/>
              </w:rPr>
              <w:t>Araştırma yönetişim modeli ve uygulamaları</w:t>
            </w:r>
          </w:p>
          <w:p w14:paraId="318D926A" w14:textId="77777777" w:rsidR="001F365A" w:rsidRPr="00E835AE" w:rsidRDefault="001F365A" w:rsidP="003875DF">
            <w:pPr>
              <w:numPr>
                <w:ilvl w:val="0"/>
                <w:numId w:val="20"/>
              </w:numPr>
              <w:ind w:right="63"/>
              <w:jc w:val="both"/>
              <w:rPr>
                <w:i/>
                <w:sz w:val="22"/>
                <w:szCs w:val="22"/>
              </w:rPr>
            </w:pPr>
            <w:r w:rsidRPr="00E835AE">
              <w:rPr>
                <w:i/>
                <w:sz w:val="22"/>
                <w:szCs w:val="22"/>
              </w:rPr>
              <w:t>Araştırma yönetimi ve organizasyonel yapının işlerliğinin izlendiği ve iyileştirildiğine ilişkin kanıtlar</w:t>
            </w:r>
          </w:p>
          <w:p w14:paraId="1F36B724" w14:textId="1C3AA1F5" w:rsidR="001F365A" w:rsidRPr="00E835AE" w:rsidRDefault="001F365A" w:rsidP="003875DF">
            <w:pPr>
              <w:numPr>
                <w:ilvl w:val="0"/>
                <w:numId w:val="20"/>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111C9043" w14:textId="77777777" w:rsidR="001F365A" w:rsidRPr="00E835AE" w:rsidRDefault="001F365A" w:rsidP="005F57C1">
            <w:pPr>
              <w:ind w:left="785" w:right="63"/>
              <w:jc w:val="both"/>
              <w:rPr>
                <w:i/>
                <w:sz w:val="22"/>
                <w:szCs w:val="22"/>
              </w:rPr>
            </w:pPr>
          </w:p>
        </w:tc>
      </w:tr>
    </w:tbl>
    <w:p w14:paraId="470C0A2D" w14:textId="77777777" w:rsidR="001F365A" w:rsidRPr="00E835AE" w:rsidRDefault="001F365A" w:rsidP="001F365A"/>
    <w:p w14:paraId="33EF4474" w14:textId="77777777" w:rsidR="001F365A" w:rsidRPr="00E835AE" w:rsidRDefault="001F365A" w:rsidP="001F365A"/>
    <w:p w14:paraId="7D21E363" w14:textId="77777777" w:rsidR="001F365A" w:rsidRPr="00E835AE" w:rsidRDefault="001F365A" w:rsidP="001F365A">
      <w:r w:rsidRPr="00E835AE">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2268"/>
        <w:gridCol w:w="1843"/>
        <w:gridCol w:w="1949"/>
        <w:gridCol w:w="1879"/>
      </w:tblGrid>
      <w:tr w:rsidR="001F365A" w:rsidRPr="00E835AE" w14:paraId="38B5CA78" w14:textId="77777777" w:rsidTr="005F57C1">
        <w:trPr>
          <w:trHeight w:val="257"/>
        </w:trPr>
        <w:tc>
          <w:tcPr>
            <w:tcW w:w="16014" w:type="dxa"/>
            <w:gridSpan w:val="6"/>
            <w:shd w:val="clear" w:color="auto" w:fill="FFEB9F"/>
          </w:tcPr>
          <w:p w14:paraId="181D5796" w14:textId="77777777" w:rsidR="001F365A" w:rsidRPr="00E835AE" w:rsidRDefault="001F365A" w:rsidP="005F57C1">
            <w:pPr>
              <w:pStyle w:val="b1"/>
              <w:framePr w:hSpace="0" w:wrap="auto" w:vAnchor="margin" w:hAnchor="text" w:xAlign="left" w:yAlign="inline"/>
            </w:pPr>
            <w:r w:rsidRPr="00E835AE">
              <w:lastRenderedPageBreak/>
              <w:t>C.ARAŞTIRMA VE GELİŞTİRME</w:t>
            </w:r>
          </w:p>
        </w:tc>
      </w:tr>
      <w:tr w:rsidR="001F365A" w:rsidRPr="00E835AE" w14:paraId="7876B567" w14:textId="77777777" w:rsidTr="005F57C1">
        <w:trPr>
          <w:trHeight w:val="359"/>
        </w:trPr>
        <w:tc>
          <w:tcPr>
            <w:tcW w:w="16014" w:type="dxa"/>
            <w:gridSpan w:val="6"/>
            <w:shd w:val="clear" w:color="auto" w:fill="FFEB9F"/>
            <w:vAlign w:val="bottom"/>
          </w:tcPr>
          <w:p w14:paraId="3125212E" w14:textId="77777777" w:rsidR="001F365A" w:rsidRPr="00E835AE" w:rsidRDefault="001F365A" w:rsidP="005F57C1">
            <w:pPr>
              <w:spacing w:line="276" w:lineRule="auto"/>
              <w:jc w:val="both"/>
              <w:rPr>
                <w:b/>
                <w:sz w:val="22"/>
                <w:szCs w:val="22"/>
              </w:rPr>
            </w:pPr>
            <w:r w:rsidRPr="00E835AE">
              <w:rPr>
                <w:b/>
                <w:sz w:val="22"/>
                <w:szCs w:val="22"/>
              </w:rPr>
              <w:t>C.1. Araştırma Süreçlerinin Yönetimi ve Araştırma Kaynakları</w:t>
            </w:r>
          </w:p>
        </w:tc>
      </w:tr>
      <w:tr w:rsidR="001F365A" w:rsidRPr="00E835AE" w14:paraId="39F5D6DA" w14:textId="77777777" w:rsidTr="005F57C1">
        <w:trPr>
          <w:trHeight w:val="359"/>
        </w:trPr>
        <w:tc>
          <w:tcPr>
            <w:tcW w:w="5949" w:type="dxa"/>
            <w:shd w:val="clear" w:color="auto" w:fill="FFEB9F"/>
            <w:vAlign w:val="bottom"/>
          </w:tcPr>
          <w:p w14:paraId="7D1A2C7F" w14:textId="77777777" w:rsidR="001F365A" w:rsidRPr="00E835AE" w:rsidRDefault="001F365A" w:rsidP="005F57C1">
            <w:pPr>
              <w:spacing w:line="276" w:lineRule="auto"/>
              <w:jc w:val="both"/>
              <w:rPr>
                <w:b/>
                <w:sz w:val="22"/>
                <w:szCs w:val="22"/>
              </w:rPr>
            </w:pPr>
          </w:p>
        </w:tc>
        <w:tc>
          <w:tcPr>
            <w:tcW w:w="2126" w:type="dxa"/>
            <w:shd w:val="clear" w:color="auto" w:fill="FFEB9F"/>
            <w:vAlign w:val="bottom"/>
          </w:tcPr>
          <w:p w14:paraId="7029FC8B"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268" w:type="dxa"/>
            <w:shd w:val="clear" w:color="auto" w:fill="FFEB9F"/>
            <w:vAlign w:val="bottom"/>
          </w:tcPr>
          <w:p w14:paraId="15CA5CCE"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843" w:type="dxa"/>
            <w:shd w:val="clear" w:color="auto" w:fill="FFEB9F"/>
            <w:vAlign w:val="bottom"/>
          </w:tcPr>
          <w:p w14:paraId="0F570B81"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949" w:type="dxa"/>
            <w:shd w:val="clear" w:color="auto" w:fill="FFEB9F"/>
            <w:vAlign w:val="bottom"/>
          </w:tcPr>
          <w:p w14:paraId="1960FDFA"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38FC1672"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786F7A62" w14:textId="77777777" w:rsidTr="005F57C1">
        <w:trPr>
          <w:trHeight w:val="2939"/>
        </w:trPr>
        <w:tc>
          <w:tcPr>
            <w:tcW w:w="5949" w:type="dxa"/>
            <w:vMerge w:val="restart"/>
            <w:shd w:val="clear" w:color="auto" w:fill="FFFFFF"/>
          </w:tcPr>
          <w:p w14:paraId="27402EF5" w14:textId="77777777" w:rsidR="001F365A" w:rsidRPr="00E835AE" w:rsidRDefault="001F365A" w:rsidP="005F57C1">
            <w:pPr>
              <w:spacing w:line="276" w:lineRule="auto"/>
              <w:rPr>
                <w:sz w:val="22"/>
                <w:szCs w:val="22"/>
              </w:rPr>
            </w:pPr>
          </w:p>
          <w:p w14:paraId="64562499" w14:textId="77777777" w:rsidR="001F365A" w:rsidRPr="00E835AE" w:rsidRDefault="001F365A" w:rsidP="005F57C1">
            <w:pPr>
              <w:spacing w:line="276" w:lineRule="auto"/>
              <w:jc w:val="both"/>
              <w:rPr>
                <w:b/>
                <w:bCs/>
                <w:sz w:val="22"/>
                <w:szCs w:val="22"/>
                <w:u w:val="single"/>
              </w:rPr>
            </w:pPr>
            <w:r w:rsidRPr="00E835AE">
              <w:rPr>
                <w:b/>
                <w:bCs/>
                <w:sz w:val="22"/>
                <w:szCs w:val="22"/>
                <w:u w:val="single"/>
              </w:rPr>
              <w:t>C.1.2. İç ve dış kaynaklar</w:t>
            </w:r>
          </w:p>
          <w:p w14:paraId="57C6F93E" w14:textId="77777777" w:rsidR="001F365A" w:rsidRPr="00E835AE" w:rsidRDefault="001F365A" w:rsidP="005F57C1">
            <w:pPr>
              <w:spacing w:line="276" w:lineRule="auto"/>
              <w:rPr>
                <w:sz w:val="22"/>
                <w:szCs w:val="22"/>
                <w:u w:val="single"/>
              </w:rPr>
            </w:pPr>
          </w:p>
          <w:p w14:paraId="07549C70" w14:textId="084D50C9" w:rsidR="001F365A" w:rsidRPr="00E835AE" w:rsidRDefault="003875DF" w:rsidP="005F57C1">
            <w:pPr>
              <w:spacing w:line="276" w:lineRule="auto"/>
              <w:jc w:val="both"/>
              <w:rPr>
                <w:sz w:val="22"/>
                <w:szCs w:val="22"/>
              </w:rPr>
            </w:pPr>
            <w:r w:rsidRPr="00E835AE">
              <w:rPr>
                <w:sz w:val="22"/>
                <w:szCs w:val="22"/>
              </w:rPr>
              <w:t>Birimin</w:t>
            </w:r>
            <w:r w:rsidR="001F365A" w:rsidRPr="00E835AE">
              <w:rPr>
                <w:sz w:val="22"/>
                <w:szCs w:val="22"/>
              </w:rPr>
              <w:t xml:space="preserve"> fiziki, teknik ve mali araştırma kaynakları misyon, hedef ve stratejileriyle uyumlu ve yeterlidir. Kaynakların çeşitliliği ve yeterliliği izlenmekte ve iyileştirilmektedir. </w:t>
            </w:r>
          </w:p>
          <w:p w14:paraId="54023127" w14:textId="77777777" w:rsidR="001F365A" w:rsidRPr="00E835AE" w:rsidRDefault="001F365A" w:rsidP="005F57C1">
            <w:pPr>
              <w:spacing w:line="276" w:lineRule="auto"/>
              <w:jc w:val="both"/>
              <w:rPr>
                <w:sz w:val="22"/>
                <w:szCs w:val="22"/>
              </w:rPr>
            </w:pPr>
            <w:r w:rsidRPr="00E835AE">
              <w:rPr>
                <w:sz w:val="22"/>
                <w:szCs w:val="22"/>
              </w:rPr>
              <w:t xml:space="preserve">Araştırmaya yeni başlayanlar için üniversite içi çekirdek fonlar vardır ve erişimi kolaydır. Araştırma potansiyelini geliştirmek üzere proje, konferans katılımı, seyahat, uzman daveti destekleri, kişisel fonlar, motivasyonu arttırmak üzere ödül ve rekabetçi yükseltme kriterleri vardır. Üniversite içi kaynakların yıllar içindeki değişimi; bu imkanların etkinliği, yeterliliği, gelişime açık yanları, beklentileri karşılama düzeyi değerlendirilmektedir. </w:t>
            </w:r>
          </w:p>
          <w:p w14:paraId="73249568" w14:textId="77777777" w:rsidR="001F365A" w:rsidRPr="00E835AE" w:rsidRDefault="001F365A" w:rsidP="005F57C1">
            <w:pPr>
              <w:spacing w:line="276" w:lineRule="auto"/>
              <w:jc w:val="both"/>
              <w:rPr>
                <w:sz w:val="22"/>
                <w:szCs w:val="22"/>
              </w:rPr>
            </w:pPr>
            <w:r w:rsidRPr="00E835AE">
              <w:rPr>
                <w:sz w:val="22"/>
                <w:szCs w:val="22"/>
              </w:rPr>
              <w:t xml:space="preserve">Misyon ve hedeflerle uyumlu olarak üniversite dışı kaynaklara yönelme desteklenmektedir. Bu amaçla çalışan destek birimleri ve yöntemleri tanımlıdır ve araştırmacılarca iyi bilinir. </w:t>
            </w:r>
          </w:p>
          <w:p w14:paraId="5D84BABA" w14:textId="77777777" w:rsidR="001F365A" w:rsidRPr="00E835AE" w:rsidRDefault="001F365A" w:rsidP="005F57C1">
            <w:pPr>
              <w:spacing w:line="276" w:lineRule="auto"/>
              <w:rPr>
                <w:sz w:val="22"/>
                <w:szCs w:val="22"/>
              </w:rPr>
            </w:pPr>
          </w:p>
        </w:tc>
        <w:tc>
          <w:tcPr>
            <w:tcW w:w="2126" w:type="dxa"/>
            <w:shd w:val="clear" w:color="auto" w:fill="FFF2CC"/>
          </w:tcPr>
          <w:p w14:paraId="47FC6CD4" w14:textId="1E55EB89" w:rsidR="001F365A" w:rsidRPr="00E835AE" w:rsidRDefault="003875DF" w:rsidP="005F57C1">
            <w:pPr>
              <w:spacing w:before="40"/>
              <w:rPr>
                <w:i/>
                <w:sz w:val="22"/>
                <w:szCs w:val="22"/>
              </w:rPr>
            </w:pPr>
            <w:bookmarkStart w:id="128" w:name="_heading=h.32hioqz" w:colFirst="0" w:colLast="0"/>
            <w:bookmarkEnd w:id="128"/>
            <w:r w:rsidRPr="00E835AE">
              <w:rPr>
                <w:sz w:val="22"/>
                <w:szCs w:val="22"/>
              </w:rPr>
              <w:t>Birimin</w:t>
            </w:r>
            <w:r w:rsidR="001F365A" w:rsidRPr="00E835AE">
              <w:rPr>
                <w:sz w:val="22"/>
                <w:szCs w:val="22"/>
              </w:rPr>
              <w:t xml:space="preserve"> araştırma ve geliştirme faaliyetlerini sürdürebilmesi için yeterli kaynağı bulunmamaktadır.</w:t>
            </w:r>
          </w:p>
        </w:tc>
        <w:tc>
          <w:tcPr>
            <w:tcW w:w="2268" w:type="dxa"/>
            <w:shd w:val="clear" w:color="auto" w:fill="FFE599"/>
          </w:tcPr>
          <w:p w14:paraId="39E7D323" w14:textId="7A85ED0E" w:rsidR="001F365A" w:rsidRPr="00E835AE" w:rsidRDefault="003875DF" w:rsidP="005F57C1">
            <w:pPr>
              <w:spacing w:before="40"/>
              <w:rPr>
                <w:sz w:val="22"/>
                <w:szCs w:val="22"/>
              </w:rPr>
            </w:pPr>
            <w:bookmarkStart w:id="129" w:name="_heading=h.1hmsyys" w:colFirst="0" w:colLast="0"/>
            <w:bookmarkEnd w:id="129"/>
            <w:r w:rsidRPr="00E835AE">
              <w:rPr>
                <w:sz w:val="22"/>
                <w:szCs w:val="22"/>
              </w:rPr>
              <w:t>Birimin</w:t>
            </w:r>
            <w:r w:rsidR="001F365A" w:rsidRPr="00E835AE">
              <w:rPr>
                <w:sz w:val="22"/>
                <w:szCs w:val="22"/>
              </w:rPr>
              <w:t xml:space="preserve"> araştırma ve geliştirme faaliyetlerini sürdürebilmek için uygun nitelik ve nicelikte fiziki, teknik ve mali kaynakların oluşturulmasına yönelik planları bulunmaktadır. </w:t>
            </w:r>
          </w:p>
        </w:tc>
        <w:tc>
          <w:tcPr>
            <w:tcW w:w="1843" w:type="dxa"/>
            <w:shd w:val="clear" w:color="auto" w:fill="FFD966"/>
          </w:tcPr>
          <w:p w14:paraId="0D9BC28E" w14:textId="145B8E75" w:rsidR="001F365A" w:rsidRPr="00E835AE" w:rsidRDefault="00E835AE" w:rsidP="005F57C1">
            <w:pPr>
              <w:ind w:right="63"/>
              <w:rPr>
                <w:sz w:val="22"/>
                <w:szCs w:val="22"/>
              </w:rPr>
            </w:pPr>
            <w:r w:rsidRPr="00E835AE">
              <w:rPr>
                <w:sz w:val="22"/>
                <w:szCs w:val="22"/>
              </w:rPr>
              <w:t xml:space="preserve">Birim </w:t>
            </w:r>
            <w:r w:rsidR="001F365A" w:rsidRPr="00E835AE">
              <w:rPr>
                <w:sz w:val="22"/>
                <w:szCs w:val="22"/>
              </w:rPr>
              <w:t xml:space="preserve">araştırma ve geliştirme kaynaklarını araştırma stratejisi ve birimler arası dengeyi gözeterek yönetmektedir. </w:t>
            </w:r>
          </w:p>
          <w:p w14:paraId="2B837716" w14:textId="77777777" w:rsidR="001F365A" w:rsidRPr="00E835AE" w:rsidRDefault="001F365A" w:rsidP="005F57C1">
            <w:pPr>
              <w:spacing w:before="40"/>
              <w:rPr>
                <w:sz w:val="22"/>
                <w:szCs w:val="22"/>
              </w:rPr>
            </w:pPr>
          </w:p>
        </w:tc>
        <w:tc>
          <w:tcPr>
            <w:tcW w:w="1949" w:type="dxa"/>
            <w:shd w:val="clear" w:color="auto" w:fill="FFC102"/>
          </w:tcPr>
          <w:p w14:paraId="6D7C54FD" w14:textId="5C2EAEAF" w:rsidR="001F365A" w:rsidRPr="00E835AE" w:rsidRDefault="00B92709" w:rsidP="005F57C1">
            <w:pPr>
              <w:spacing w:before="40"/>
              <w:rPr>
                <w:i/>
                <w:sz w:val="22"/>
                <w:szCs w:val="22"/>
              </w:rPr>
            </w:pPr>
            <w:bookmarkStart w:id="130" w:name="_heading=h.41mghml" w:colFirst="0" w:colLast="0"/>
            <w:bookmarkEnd w:id="130"/>
            <w:r w:rsidRPr="00E835AE">
              <w:rPr>
                <w:sz w:val="22"/>
                <w:szCs w:val="22"/>
              </w:rPr>
              <w:t>Birimde</w:t>
            </w:r>
            <w:r w:rsidR="001F365A" w:rsidRPr="00E835AE">
              <w:rPr>
                <w:sz w:val="22"/>
                <w:szCs w:val="22"/>
              </w:rPr>
              <w:t xml:space="preserve"> araştırma kaynaklarının yeterliliği ve çeşitliliği izlenmekte ve iyileştirilmektedir. </w:t>
            </w:r>
          </w:p>
        </w:tc>
        <w:tc>
          <w:tcPr>
            <w:tcW w:w="1879" w:type="dxa"/>
            <w:shd w:val="clear" w:color="auto" w:fill="EEB000"/>
          </w:tcPr>
          <w:p w14:paraId="55D5717C" w14:textId="77777777" w:rsidR="001F365A" w:rsidRPr="00E835AE" w:rsidRDefault="001F365A" w:rsidP="005F57C1">
            <w:pPr>
              <w:spacing w:before="40"/>
              <w:rPr>
                <w:i/>
                <w:sz w:val="22"/>
                <w:szCs w:val="22"/>
              </w:rPr>
            </w:pPr>
            <w:bookmarkStart w:id="131" w:name="_heading=h.2grqrue" w:colFirst="0" w:colLast="0"/>
            <w:bookmarkEnd w:id="131"/>
            <w:r w:rsidRPr="00E835AE">
              <w:rPr>
                <w:sz w:val="22"/>
                <w:szCs w:val="22"/>
              </w:rPr>
              <w:t>İçselleştirilmiş, sistematik, sürdürülebilir ve örnek gösterilebilir uygulamalar bulunmaktadır.</w:t>
            </w:r>
          </w:p>
        </w:tc>
      </w:tr>
      <w:tr w:rsidR="001F365A" w:rsidRPr="00E835AE" w14:paraId="246BFEDA" w14:textId="77777777" w:rsidTr="005F57C1">
        <w:trPr>
          <w:trHeight w:val="3780"/>
        </w:trPr>
        <w:tc>
          <w:tcPr>
            <w:tcW w:w="5949" w:type="dxa"/>
            <w:vMerge/>
            <w:shd w:val="clear" w:color="auto" w:fill="FFFFFF"/>
          </w:tcPr>
          <w:p w14:paraId="67B707B9" w14:textId="77777777" w:rsidR="001F365A" w:rsidRPr="00E835AE" w:rsidRDefault="001F365A" w:rsidP="005F57C1">
            <w:pPr>
              <w:pBdr>
                <w:top w:val="nil"/>
                <w:left w:val="nil"/>
                <w:bottom w:val="nil"/>
                <w:right w:val="nil"/>
                <w:between w:val="nil"/>
              </w:pBdr>
              <w:spacing w:line="276" w:lineRule="auto"/>
              <w:rPr>
                <w:i/>
                <w:sz w:val="22"/>
                <w:szCs w:val="22"/>
              </w:rPr>
            </w:pPr>
          </w:p>
        </w:tc>
        <w:tc>
          <w:tcPr>
            <w:tcW w:w="10065" w:type="dxa"/>
            <w:gridSpan w:val="5"/>
            <w:shd w:val="clear" w:color="auto" w:fill="FFEB9F"/>
          </w:tcPr>
          <w:p w14:paraId="73B02370" w14:textId="77777777" w:rsidR="001F365A" w:rsidRPr="00E835AE" w:rsidRDefault="001F365A" w:rsidP="005F57C1">
            <w:pPr>
              <w:spacing w:line="276" w:lineRule="auto"/>
              <w:ind w:left="118" w:right="63"/>
              <w:jc w:val="both"/>
              <w:rPr>
                <w:sz w:val="22"/>
                <w:szCs w:val="22"/>
              </w:rPr>
            </w:pPr>
          </w:p>
          <w:p w14:paraId="474C7AB8" w14:textId="77777777" w:rsidR="001F365A" w:rsidRPr="00E835AE" w:rsidRDefault="001F365A" w:rsidP="005F57C1">
            <w:pPr>
              <w:spacing w:line="276" w:lineRule="auto"/>
              <w:ind w:left="118" w:right="63"/>
              <w:jc w:val="both"/>
              <w:rPr>
                <w:b/>
                <w:i/>
                <w:sz w:val="22"/>
                <w:szCs w:val="22"/>
              </w:rPr>
            </w:pPr>
            <w:r w:rsidRPr="00E835AE">
              <w:rPr>
                <w:b/>
                <w:i/>
                <w:sz w:val="22"/>
                <w:szCs w:val="22"/>
              </w:rPr>
              <w:t xml:space="preserve"> Örnek Kanıtlar</w:t>
            </w:r>
          </w:p>
          <w:p w14:paraId="5C0CC892" w14:textId="77777777" w:rsidR="001F365A" w:rsidRPr="00E835AE" w:rsidRDefault="001F365A" w:rsidP="003875DF">
            <w:pPr>
              <w:numPr>
                <w:ilvl w:val="0"/>
                <w:numId w:val="21"/>
              </w:numPr>
              <w:ind w:right="63"/>
              <w:jc w:val="both"/>
              <w:rPr>
                <w:i/>
                <w:sz w:val="22"/>
                <w:szCs w:val="22"/>
              </w:rPr>
            </w:pPr>
            <w:r w:rsidRPr="00E835AE">
              <w:rPr>
                <w:i/>
                <w:sz w:val="22"/>
                <w:szCs w:val="22"/>
              </w:rPr>
              <w:t>Araştırma-geliştirme bütçesi ve dağılımı</w:t>
            </w:r>
          </w:p>
          <w:p w14:paraId="7177802C" w14:textId="77777777" w:rsidR="001F365A" w:rsidRPr="00E835AE" w:rsidRDefault="001F365A" w:rsidP="003875DF">
            <w:pPr>
              <w:numPr>
                <w:ilvl w:val="0"/>
                <w:numId w:val="21"/>
              </w:numPr>
              <w:ind w:right="63"/>
              <w:jc w:val="both"/>
              <w:rPr>
                <w:i/>
                <w:sz w:val="22"/>
                <w:szCs w:val="22"/>
              </w:rPr>
            </w:pPr>
            <w:r w:rsidRPr="00E835AE">
              <w:rPr>
                <w:i/>
                <w:sz w:val="22"/>
                <w:szCs w:val="22"/>
              </w:rPr>
              <w:t>Araştırma çerçevesinde yapılan stratejik ortaklıklar (Kamu veya özel)</w:t>
            </w:r>
          </w:p>
          <w:p w14:paraId="107D10D9" w14:textId="77777777" w:rsidR="001F365A" w:rsidRPr="00E835AE" w:rsidRDefault="001F365A" w:rsidP="003875DF">
            <w:pPr>
              <w:numPr>
                <w:ilvl w:val="0"/>
                <w:numId w:val="21"/>
              </w:numPr>
              <w:ind w:right="63"/>
              <w:jc w:val="both"/>
              <w:rPr>
                <w:i/>
                <w:sz w:val="22"/>
                <w:szCs w:val="22"/>
              </w:rPr>
            </w:pPr>
            <w:r w:rsidRPr="00E835AE">
              <w:rPr>
                <w:i/>
                <w:sz w:val="22"/>
                <w:szCs w:val="22"/>
              </w:rPr>
              <w:t>Araştırma-geliştirme kaynaklarının araştırma stratejisi doğrultusunda yönetildiğini gösteren kanıtlar</w:t>
            </w:r>
          </w:p>
          <w:p w14:paraId="28FC07DC" w14:textId="77777777" w:rsidR="001F365A" w:rsidRPr="00E835AE" w:rsidRDefault="001F365A" w:rsidP="003875DF">
            <w:pPr>
              <w:numPr>
                <w:ilvl w:val="0"/>
                <w:numId w:val="21"/>
              </w:numPr>
              <w:ind w:right="63"/>
              <w:jc w:val="both"/>
              <w:rPr>
                <w:i/>
                <w:sz w:val="22"/>
                <w:szCs w:val="22"/>
              </w:rPr>
            </w:pPr>
            <w:r w:rsidRPr="00E835AE">
              <w:rPr>
                <w:i/>
                <w:sz w:val="22"/>
                <w:szCs w:val="22"/>
              </w:rPr>
              <w:t xml:space="preserve">Araştırma kaynaklarının çeşitliliği ve yeterliliğinin izlendiğine ve iyileştirildiğine ilişkin kanıtlar </w:t>
            </w:r>
          </w:p>
          <w:p w14:paraId="67C65125" w14:textId="77777777" w:rsidR="001F365A" w:rsidRPr="00E835AE" w:rsidRDefault="001F365A" w:rsidP="003875DF">
            <w:pPr>
              <w:numPr>
                <w:ilvl w:val="0"/>
                <w:numId w:val="21"/>
              </w:numPr>
              <w:ind w:right="63"/>
              <w:jc w:val="both"/>
              <w:rPr>
                <w:i/>
                <w:sz w:val="22"/>
                <w:szCs w:val="22"/>
              </w:rPr>
            </w:pPr>
            <w:r w:rsidRPr="00E835AE">
              <w:rPr>
                <w:i/>
                <w:sz w:val="22"/>
                <w:szCs w:val="22"/>
              </w:rPr>
              <w:t>İç kaynaklar ve kullanımına ilişkin tanımlı süreçler (BAP Yönergesi, İç Kaynak Kullanım Yönergesi vb.)</w:t>
            </w:r>
          </w:p>
          <w:p w14:paraId="3E23EA8F" w14:textId="77777777" w:rsidR="001F365A" w:rsidRPr="00E835AE" w:rsidRDefault="001F365A" w:rsidP="003875DF">
            <w:pPr>
              <w:numPr>
                <w:ilvl w:val="0"/>
                <w:numId w:val="21"/>
              </w:numPr>
              <w:ind w:right="63"/>
              <w:jc w:val="both"/>
              <w:rPr>
                <w:i/>
                <w:sz w:val="22"/>
                <w:szCs w:val="22"/>
              </w:rPr>
            </w:pPr>
            <w:r w:rsidRPr="00E835AE">
              <w:rPr>
                <w:i/>
                <w:sz w:val="22"/>
                <w:szCs w:val="22"/>
              </w:rPr>
              <w:t>İç kaynakların birimler arası dağılımı</w:t>
            </w:r>
          </w:p>
          <w:p w14:paraId="02EA3BEE" w14:textId="77777777" w:rsidR="001F365A" w:rsidRPr="00E835AE" w:rsidRDefault="001F365A" w:rsidP="003875DF">
            <w:pPr>
              <w:numPr>
                <w:ilvl w:val="0"/>
                <w:numId w:val="21"/>
              </w:numPr>
              <w:ind w:right="63"/>
              <w:jc w:val="both"/>
              <w:rPr>
                <w:i/>
                <w:sz w:val="22"/>
                <w:szCs w:val="22"/>
              </w:rPr>
            </w:pPr>
            <w:r w:rsidRPr="00E835AE">
              <w:rPr>
                <w:i/>
                <w:sz w:val="22"/>
                <w:szCs w:val="22"/>
              </w:rPr>
              <w:t>Dış kaynakların kullanımını desteklemek üzere oluşturulmuş yöntem ve birimler</w:t>
            </w:r>
          </w:p>
          <w:p w14:paraId="6F09D3FA" w14:textId="77777777" w:rsidR="001F365A" w:rsidRPr="00E835AE" w:rsidRDefault="001F365A" w:rsidP="003875DF">
            <w:pPr>
              <w:numPr>
                <w:ilvl w:val="0"/>
                <w:numId w:val="21"/>
              </w:numPr>
              <w:ind w:right="63"/>
              <w:jc w:val="both"/>
              <w:rPr>
                <w:i/>
                <w:sz w:val="22"/>
                <w:szCs w:val="22"/>
              </w:rPr>
            </w:pPr>
            <w:r w:rsidRPr="00E835AE">
              <w:rPr>
                <w:i/>
                <w:sz w:val="22"/>
                <w:szCs w:val="22"/>
              </w:rPr>
              <w:t>Dış kaynakların dağılımını gösteren kanıtlar</w:t>
            </w:r>
          </w:p>
          <w:p w14:paraId="671618B4" w14:textId="77777777" w:rsidR="001F365A" w:rsidRPr="00E835AE" w:rsidRDefault="001F365A" w:rsidP="003875DF">
            <w:pPr>
              <w:numPr>
                <w:ilvl w:val="0"/>
                <w:numId w:val="21"/>
              </w:numPr>
              <w:ind w:right="63"/>
              <w:jc w:val="both"/>
              <w:rPr>
                <w:i/>
                <w:sz w:val="22"/>
                <w:szCs w:val="22"/>
              </w:rPr>
            </w:pPr>
            <w:r w:rsidRPr="00E835AE">
              <w:rPr>
                <w:i/>
                <w:sz w:val="22"/>
                <w:szCs w:val="22"/>
              </w:rPr>
              <w:t>Dış kaynaklarda yıllar itibarıyla gerçekleşen değişimler</w:t>
            </w:r>
          </w:p>
          <w:p w14:paraId="55BE9E1C" w14:textId="630A92FC" w:rsidR="001F365A" w:rsidRPr="00E835AE" w:rsidRDefault="001F365A" w:rsidP="003875DF">
            <w:pPr>
              <w:numPr>
                <w:ilvl w:val="0"/>
                <w:numId w:val="21"/>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0CC48785" w14:textId="77777777" w:rsidR="001F365A" w:rsidRPr="00E835AE" w:rsidRDefault="001F365A" w:rsidP="005F57C1">
            <w:pPr>
              <w:ind w:right="63"/>
              <w:jc w:val="both"/>
              <w:rPr>
                <w:i/>
                <w:sz w:val="22"/>
                <w:szCs w:val="22"/>
              </w:rPr>
            </w:pPr>
          </w:p>
          <w:p w14:paraId="6A8FA9A5" w14:textId="77777777" w:rsidR="001F365A" w:rsidRPr="00E835AE" w:rsidRDefault="001F365A" w:rsidP="005F57C1">
            <w:pPr>
              <w:ind w:right="63"/>
              <w:jc w:val="both"/>
              <w:rPr>
                <w:i/>
                <w:sz w:val="22"/>
                <w:szCs w:val="22"/>
              </w:rPr>
            </w:pPr>
          </w:p>
        </w:tc>
      </w:tr>
    </w:tbl>
    <w:p w14:paraId="5E1CB7DA" w14:textId="77777777" w:rsidR="001F365A" w:rsidRPr="00E835AE" w:rsidRDefault="001F365A" w:rsidP="001F365A"/>
    <w:p w14:paraId="0EC60B0D" w14:textId="77777777" w:rsidR="001F365A" w:rsidRPr="00E835AE" w:rsidRDefault="001F365A" w:rsidP="001F365A"/>
    <w:tbl>
      <w:tblPr>
        <w:tblpPr w:leftFromText="141" w:rightFromText="141" w:vertAnchor="page" w:horzAnchor="margin" w:tblpXSpec="center" w:tblpY="770"/>
        <w:tblW w:w="156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31"/>
        <w:gridCol w:w="2083"/>
        <w:gridCol w:w="1945"/>
        <w:gridCol w:w="1862"/>
        <w:gridCol w:w="2131"/>
        <w:gridCol w:w="1846"/>
      </w:tblGrid>
      <w:tr w:rsidR="001F365A" w:rsidRPr="00E835AE" w14:paraId="237706DF" w14:textId="77777777" w:rsidTr="005F57C1">
        <w:trPr>
          <w:trHeight w:val="405"/>
        </w:trPr>
        <w:tc>
          <w:tcPr>
            <w:tcW w:w="15698" w:type="dxa"/>
            <w:gridSpan w:val="6"/>
            <w:shd w:val="clear" w:color="auto" w:fill="FFEB9F"/>
          </w:tcPr>
          <w:p w14:paraId="5EA2B7EE" w14:textId="77777777" w:rsidR="001F365A" w:rsidRPr="00E835AE" w:rsidRDefault="001F365A" w:rsidP="005F57C1">
            <w:pPr>
              <w:pStyle w:val="b1"/>
              <w:framePr w:hSpace="0" w:wrap="auto" w:vAnchor="margin" w:hAnchor="text" w:xAlign="left" w:yAlign="inline"/>
            </w:pPr>
            <w:r w:rsidRPr="00E835AE">
              <w:lastRenderedPageBreak/>
              <w:t>C. ARAŞTIRMA VE GELİŞTİRME</w:t>
            </w:r>
          </w:p>
        </w:tc>
      </w:tr>
      <w:tr w:rsidR="001F365A" w:rsidRPr="00E835AE" w14:paraId="05F9A04B" w14:textId="77777777" w:rsidTr="005F57C1">
        <w:trPr>
          <w:trHeight w:val="351"/>
        </w:trPr>
        <w:tc>
          <w:tcPr>
            <w:tcW w:w="15698" w:type="dxa"/>
            <w:gridSpan w:val="6"/>
            <w:shd w:val="clear" w:color="auto" w:fill="FFEB9F"/>
            <w:vAlign w:val="bottom"/>
          </w:tcPr>
          <w:p w14:paraId="284F5196" w14:textId="77777777" w:rsidR="001F365A" w:rsidRPr="00E835AE" w:rsidRDefault="001F365A" w:rsidP="005F57C1">
            <w:pPr>
              <w:spacing w:line="276" w:lineRule="auto"/>
              <w:jc w:val="both"/>
              <w:rPr>
                <w:b/>
                <w:sz w:val="22"/>
                <w:szCs w:val="22"/>
              </w:rPr>
            </w:pPr>
            <w:r w:rsidRPr="00E835AE">
              <w:rPr>
                <w:b/>
                <w:sz w:val="22"/>
                <w:szCs w:val="22"/>
              </w:rPr>
              <w:t>C.1.  Araştırma Süreçlerinin Yönetimi ve Araştırma Kaynakları</w:t>
            </w:r>
          </w:p>
        </w:tc>
      </w:tr>
      <w:tr w:rsidR="001F365A" w:rsidRPr="00E835AE" w14:paraId="6395614A" w14:textId="77777777" w:rsidTr="005F57C1">
        <w:trPr>
          <w:trHeight w:val="351"/>
        </w:trPr>
        <w:tc>
          <w:tcPr>
            <w:tcW w:w="5831" w:type="dxa"/>
            <w:shd w:val="clear" w:color="auto" w:fill="FFEB9F"/>
            <w:vAlign w:val="bottom"/>
          </w:tcPr>
          <w:p w14:paraId="54870495" w14:textId="77777777" w:rsidR="001F365A" w:rsidRPr="00E835AE" w:rsidRDefault="001F365A" w:rsidP="005F57C1">
            <w:pPr>
              <w:spacing w:line="276" w:lineRule="auto"/>
              <w:jc w:val="both"/>
              <w:rPr>
                <w:b/>
                <w:sz w:val="22"/>
                <w:szCs w:val="22"/>
              </w:rPr>
            </w:pPr>
          </w:p>
        </w:tc>
        <w:tc>
          <w:tcPr>
            <w:tcW w:w="2083" w:type="dxa"/>
            <w:shd w:val="clear" w:color="auto" w:fill="FFEB9F"/>
            <w:vAlign w:val="bottom"/>
          </w:tcPr>
          <w:p w14:paraId="5AC7AFD4"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945" w:type="dxa"/>
            <w:shd w:val="clear" w:color="auto" w:fill="FFEB9F"/>
            <w:vAlign w:val="bottom"/>
          </w:tcPr>
          <w:p w14:paraId="39B140D7"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862" w:type="dxa"/>
            <w:shd w:val="clear" w:color="auto" w:fill="FFEB9F"/>
            <w:vAlign w:val="bottom"/>
          </w:tcPr>
          <w:p w14:paraId="6011565D"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31" w:type="dxa"/>
            <w:shd w:val="clear" w:color="auto" w:fill="FFEB9F"/>
            <w:vAlign w:val="bottom"/>
          </w:tcPr>
          <w:p w14:paraId="142B1AF5"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46" w:type="dxa"/>
            <w:shd w:val="clear" w:color="auto" w:fill="FFEB9F"/>
            <w:vAlign w:val="bottom"/>
          </w:tcPr>
          <w:p w14:paraId="54B5F56E"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4C9820A1" w14:textId="77777777" w:rsidTr="005F57C1">
        <w:trPr>
          <w:trHeight w:val="3446"/>
        </w:trPr>
        <w:tc>
          <w:tcPr>
            <w:tcW w:w="5831" w:type="dxa"/>
            <w:vMerge w:val="restart"/>
            <w:shd w:val="clear" w:color="auto" w:fill="FFFFFF"/>
          </w:tcPr>
          <w:p w14:paraId="74C23609" w14:textId="77777777" w:rsidR="001F365A" w:rsidRPr="00E835AE" w:rsidRDefault="001F365A" w:rsidP="005F57C1">
            <w:pPr>
              <w:spacing w:line="276" w:lineRule="auto"/>
              <w:rPr>
                <w:sz w:val="22"/>
                <w:szCs w:val="22"/>
              </w:rPr>
            </w:pPr>
          </w:p>
          <w:p w14:paraId="599FF586" w14:textId="77777777" w:rsidR="001F365A" w:rsidRPr="00E835AE" w:rsidRDefault="001F365A" w:rsidP="005F57C1">
            <w:pPr>
              <w:spacing w:line="276" w:lineRule="auto"/>
              <w:jc w:val="both"/>
              <w:rPr>
                <w:b/>
                <w:bCs/>
                <w:sz w:val="22"/>
                <w:szCs w:val="22"/>
                <w:u w:val="single"/>
              </w:rPr>
            </w:pPr>
            <w:r w:rsidRPr="00E835AE">
              <w:rPr>
                <w:b/>
                <w:bCs/>
                <w:sz w:val="22"/>
                <w:szCs w:val="22"/>
                <w:u w:val="single"/>
              </w:rPr>
              <w:t>C.1.3. Doktora programları ve doktora sonrası imkanlar</w:t>
            </w:r>
          </w:p>
          <w:p w14:paraId="689AF210" w14:textId="6ECA12D7" w:rsidR="001F365A" w:rsidRPr="00E835AE" w:rsidRDefault="001F365A" w:rsidP="005F57C1">
            <w:pPr>
              <w:spacing w:before="280" w:after="280"/>
              <w:jc w:val="both"/>
              <w:rPr>
                <w:sz w:val="22"/>
                <w:szCs w:val="22"/>
              </w:rPr>
            </w:pPr>
            <w:r w:rsidRPr="00E835AE">
              <w:rPr>
                <w:sz w:val="22"/>
                <w:szCs w:val="22"/>
              </w:rPr>
              <w:t xml:space="preserve">Doktora programlarının başvuru süreçleri, kayıtlı öğrencileri ve mezun sayıları ile gelişme eğilimleri izlenmektedir. </w:t>
            </w:r>
            <w:r w:rsidR="00B92709" w:rsidRPr="00E835AE">
              <w:rPr>
                <w:sz w:val="22"/>
                <w:szCs w:val="22"/>
              </w:rPr>
              <w:t>Birimde</w:t>
            </w:r>
            <w:r w:rsidRPr="00E835AE">
              <w:rPr>
                <w:sz w:val="22"/>
                <w:szCs w:val="22"/>
              </w:rPr>
              <w:t xml:space="preserve"> doktora sonrası (post-doc) imkanları bulunmaktadır ve </w:t>
            </w:r>
            <w:r w:rsidR="003875DF" w:rsidRPr="00E835AE">
              <w:rPr>
                <w:sz w:val="22"/>
                <w:szCs w:val="22"/>
              </w:rPr>
              <w:t>birimin</w:t>
            </w:r>
            <w:r w:rsidRPr="00E835AE">
              <w:rPr>
                <w:sz w:val="22"/>
                <w:szCs w:val="22"/>
              </w:rPr>
              <w:t xml:space="preserve"> kendi mezunlarını işe alma (inbreeding) politikası açıktır.  </w:t>
            </w:r>
          </w:p>
          <w:p w14:paraId="1B454E98" w14:textId="77777777" w:rsidR="001F365A" w:rsidRPr="00E835AE" w:rsidRDefault="001F365A" w:rsidP="005F57C1">
            <w:pPr>
              <w:spacing w:line="276" w:lineRule="auto"/>
              <w:rPr>
                <w:sz w:val="22"/>
                <w:szCs w:val="22"/>
              </w:rPr>
            </w:pPr>
          </w:p>
        </w:tc>
        <w:tc>
          <w:tcPr>
            <w:tcW w:w="2083" w:type="dxa"/>
            <w:shd w:val="clear" w:color="auto" w:fill="FFF2CC"/>
          </w:tcPr>
          <w:p w14:paraId="4CE4DD95" w14:textId="1205A2AB" w:rsidR="001F365A" w:rsidRPr="00E835AE" w:rsidRDefault="003875DF" w:rsidP="005F57C1">
            <w:pPr>
              <w:ind w:right="63"/>
              <w:rPr>
                <w:sz w:val="22"/>
                <w:szCs w:val="22"/>
              </w:rPr>
            </w:pPr>
            <w:r w:rsidRPr="00E835AE">
              <w:rPr>
                <w:sz w:val="22"/>
                <w:szCs w:val="22"/>
              </w:rPr>
              <w:t>Birimin</w:t>
            </w:r>
            <w:r w:rsidR="001F365A" w:rsidRPr="00E835AE">
              <w:rPr>
                <w:sz w:val="22"/>
                <w:szCs w:val="22"/>
              </w:rPr>
              <w:t xml:space="preserve"> doktora programı ve doktora sonrası imkanları bulunmamaktadır.</w:t>
            </w:r>
          </w:p>
          <w:p w14:paraId="03157819" w14:textId="77777777" w:rsidR="001F365A" w:rsidRPr="00E835AE" w:rsidRDefault="001F365A" w:rsidP="005F57C1">
            <w:pPr>
              <w:spacing w:before="40"/>
              <w:rPr>
                <w:sz w:val="22"/>
                <w:szCs w:val="22"/>
              </w:rPr>
            </w:pPr>
          </w:p>
        </w:tc>
        <w:tc>
          <w:tcPr>
            <w:tcW w:w="1945" w:type="dxa"/>
            <w:shd w:val="clear" w:color="auto" w:fill="FFE599"/>
          </w:tcPr>
          <w:p w14:paraId="69ACF7D3" w14:textId="583C77AA" w:rsidR="001F365A" w:rsidRPr="00E835AE" w:rsidRDefault="003875DF" w:rsidP="005F57C1">
            <w:pPr>
              <w:spacing w:before="40"/>
              <w:rPr>
                <w:sz w:val="22"/>
                <w:szCs w:val="22"/>
              </w:rPr>
            </w:pPr>
            <w:bookmarkStart w:id="132" w:name="_heading=h.vx1227" w:colFirst="0" w:colLast="0"/>
            <w:bookmarkEnd w:id="132"/>
            <w:r w:rsidRPr="00E835AE">
              <w:rPr>
                <w:sz w:val="22"/>
                <w:szCs w:val="22"/>
              </w:rPr>
              <w:t>Birimin</w:t>
            </w:r>
            <w:r w:rsidR="001F365A" w:rsidRPr="00E835AE">
              <w:rPr>
                <w:sz w:val="22"/>
                <w:szCs w:val="22"/>
              </w:rPr>
              <w:t xml:space="preserve"> araştırma politikası, hedefleri ve stratejileri ile uyumlu doktora programı ve doktora sonrası imkanlarına ilişkin planlamalar bulunmaktadır. </w:t>
            </w:r>
          </w:p>
        </w:tc>
        <w:tc>
          <w:tcPr>
            <w:tcW w:w="1862" w:type="dxa"/>
            <w:shd w:val="clear" w:color="auto" w:fill="FFD966"/>
          </w:tcPr>
          <w:p w14:paraId="2BAC41F5" w14:textId="4932D4C1" w:rsidR="001F365A" w:rsidRPr="00E835AE" w:rsidRDefault="00B92709" w:rsidP="005F57C1">
            <w:pPr>
              <w:spacing w:before="40"/>
              <w:rPr>
                <w:i/>
                <w:sz w:val="22"/>
                <w:szCs w:val="22"/>
              </w:rPr>
            </w:pPr>
            <w:bookmarkStart w:id="133" w:name="_heading=h.3fwokq0" w:colFirst="0" w:colLast="0"/>
            <w:bookmarkEnd w:id="133"/>
            <w:r w:rsidRPr="00E835AE">
              <w:rPr>
                <w:sz w:val="22"/>
                <w:szCs w:val="22"/>
              </w:rPr>
              <w:t>Birimde</w:t>
            </w:r>
            <w:r w:rsidR="001F365A" w:rsidRPr="00E835AE">
              <w:rPr>
                <w:sz w:val="22"/>
                <w:szCs w:val="22"/>
              </w:rPr>
              <w:t xml:space="preserve"> araştırma politikası, hedefleri ve stratejileri ile uyumlu ve destekleyen doktora programları ve doktora sonrası imkanlar yürütülmektedir. </w:t>
            </w:r>
          </w:p>
        </w:tc>
        <w:tc>
          <w:tcPr>
            <w:tcW w:w="2131" w:type="dxa"/>
            <w:shd w:val="clear" w:color="auto" w:fill="FFC102"/>
          </w:tcPr>
          <w:p w14:paraId="0A6B187E" w14:textId="5AE56655" w:rsidR="001F365A" w:rsidRPr="00E835AE" w:rsidRDefault="00B92709" w:rsidP="005F57C1">
            <w:pPr>
              <w:spacing w:before="40"/>
              <w:rPr>
                <w:i/>
                <w:sz w:val="22"/>
                <w:szCs w:val="22"/>
              </w:rPr>
            </w:pPr>
            <w:bookmarkStart w:id="134" w:name="_heading=h.1v1yuxt" w:colFirst="0" w:colLast="0"/>
            <w:bookmarkEnd w:id="134"/>
            <w:r w:rsidRPr="00E835AE">
              <w:rPr>
                <w:sz w:val="22"/>
                <w:szCs w:val="22"/>
              </w:rPr>
              <w:t>Birimde</w:t>
            </w:r>
            <w:r w:rsidR="001F365A" w:rsidRPr="00E835AE">
              <w:rPr>
                <w:sz w:val="22"/>
                <w:szCs w:val="22"/>
              </w:rPr>
              <w:t xml:space="preserve"> doktora programları ve doktora sonrası imkanlarının çıktıları düzenli olarak izlenmekte ve iyileştirilmektedir.</w:t>
            </w:r>
          </w:p>
        </w:tc>
        <w:tc>
          <w:tcPr>
            <w:tcW w:w="1846" w:type="dxa"/>
            <w:shd w:val="clear" w:color="auto" w:fill="EEB000"/>
          </w:tcPr>
          <w:p w14:paraId="49974E00" w14:textId="77777777" w:rsidR="001F365A" w:rsidRPr="00E835AE" w:rsidRDefault="001F365A" w:rsidP="005F57C1">
            <w:pPr>
              <w:spacing w:before="40"/>
              <w:rPr>
                <w:i/>
                <w:sz w:val="22"/>
                <w:szCs w:val="22"/>
              </w:rPr>
            </w:pPr>
            <w:bookmarkStart w:id="135" w:name="_heading=h.4f1mdlm" w:colFirst="0" w:colLast="0"/>
            <w:bookmarkEnd w:id="135"/>
            <w:r w:rsidRPr="00E835AE">
              <w:rPr>
                <w:sz w:val="22"/>
                <w:szCs w:val="22"/>
              </w:rPr>
              <w:t>İçselleştirilmiş, sistematik, sürdürülebilir ve örnek gösterilebilir uygulamalar bulunmaktadır.</w:t>
            </w:r>
          </w:p>
        </w:tc>
      </w:tr>
      <w:tr w:rsidR="001F365A" w:rsidRPr="00E835AE" w14:paraId="4E154FF6" w14:textId="77777777" w:rsidTr="005F57C1">
        <w:trPr>
          <w:trHeight w:val="4142"/>
        </w:trPr>
        <w:tc>
          <w:tcPr>
            <w:tcW w:w="5831" w:type="dxa"/>
            <w:vMerge/>
            <w:shd w:val="clear" w:color="auto" w:fill="FFFFFF"/>
          </w:tcPr>
          <w:p w14:paraId="03289709" w14:textId="77777777" w:rsidR="001F365A" w:rsidRPr="00E835AE" w:rsidRDefault="001F365A" w:rsidP="005F57C1">
            <w:pPr>
              <w:pBdr>
                <w:top w:val="nil"/>
                <w:left w:val="nil"/>
                <w:bottom w:val="nil"/>
                <w:right w:val="nil"/>
                <w:between w:val="nil"/>
              </w:pBdr>
              <w:spacing w:line="276" w:lineRule="auto"/>
              <w:rPr>
                <w:i/>
                <w:sz w:val="22"/>
                <w:szCs w:val="22"/>
              </w:rPr>
            </w:pPr>
          </w:p>
        </w:tc>
        <w:tc>
          <w:tcPr>
            <w:tcW w:w="9867" w:type="dxa"/>
            <w:gridSpan w:val="5"/>
            <w:shd w:val="clear" w:color="auto" w:fill="FFEB9F"/>
          </w:tcPr>
          <w:p w14:paraId="4736DFE1" w14:textId="77777777" w:rsidR="001F365A" w:rsidRPr="00E835AE" w:rsidRDefault="001F365A" w:rsidP="005F57C1">
            <w:pPr>
              <w:spacing w:line="276" w:lineRule="auto"/>
              <w:ind w:left="118" w:right="63"/>
              <w:jc w:val="both"/>
              <w:rPr>
                <w:sz w:val="22"/>
                <w:szCs w:val="22"/>
              </w:rPr>
            </w:pPr>
          </w:p>
          <w:p w14:paraId="1F3789A4" w14:textId="77777777" w:rsidR="001F365A" w:rsidRPr="00E835AE" w:rsidRDefault="001F365A" w:rsidP="005F57C1">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30A82D53" w14:textId="77777777" w:rsidR="001F365A" w:rsidRPr="00E835AE" w:rsidRDefault="001F365A" w:rsidP="003875DF">
            <w:pPr>
              <w:numPr>
                <w:ilvl w:val="0"/>
                <w:numId w:val="29"/>
              </w:numPr>
              <w:ind w:right="63"/>
              <w:jc w:val="both"/>
              <w:rPr>
                <w:i/>
                <w:sz w:val="22"/>
                <w:szCs w:val="22"/>
              </w:rPr>
            </w:pPr>
            <w:r w:rsidRPr="00E835AE">
              <w:rPr>
                <w:i/>
                <w:sz w:val="22"/>
                <w:szCs w:val="22"/>
              </w:rPr>
              <w:t>Doktora programları ve doktora sonrası imkanlara ilişkin kanıtlar</w:t>
            </w:r>
          </w:p>
          <w:p w14:paraId="3EDF8D56" w14:textId="77777777" w:rsidR="001F365A" w:rsidRPr="00E835AE" w:rsidRDefault="001F365A" w:rsidP="003875DF">
            <w:pPr>
              <w:numPr>
                <w:ilvl w:val="0"/>
                <w:numId w:val="29"/>
              </w:numPr>
              <w:ind w:right="63"/>
              <w:jc w:val="both"/>
              <w:rPr>
                <w:i/>
                <w:sz w:val="22"/>
                <w:szCs w:val="22"/>
              </w:rPr>
            </w:pPr>
            <w:r w:rsidRPr="00E835AE">
              <w:rPr>
                <w:i/>
                <w:sz w:val="22"/>
                <w:szCs w:val="22"/>
              </w:rPr>
              <w:t>Bu programlar ve imkanlardan yararlanan öğrenci/araştırmacı sayıları ve bunların birimlere göre dağılımı</w:t>
            </w:r>
          </w:p>
          <w:p w14:paraId="213E0153" w14:textId="77777777" w:rsidR="001F365A" w:rsidRPr="00E835AE" w:rsidRDefault="001F365A" w:rsidP="003875DF">
            <w:pPr>
              <w:numPr>
                <w:ilvl w:val="0"/>
                <w:numId w:val="29"/>
              </w:numPr>
              <w:ind w:right="63"/>
              <w:jc w:val="both"/>
              <w:rPr>
                <w:i/>
                <w:sz w:val="22"/>
                <w:szCs w:val="22"/>
              </w:rPr>
            </w:pPr>
            <w:r w:rsidRPr="00E835AE">
              <w:rPr>
                <w:i/>
                <w:sz w:val="22"/>
                <w:szCs w:val="22"/>
              </w:rPr>
              <w:t>Doktora programları ve doktora sonrası imkanlara yönelik izleme ve iyileştirme kanıtları</w:t>
            </w:r>
          </w:p>
          <w:p w14:paraId="62C581E6" w14:textId="48E02A66" w:rsidR="001F365A" w:rsidRPr="00E835AE" w:rsidRDefault="001F365A" w:rsidP="003875DF">
            <w:pPr>
              <w:numPr>
                <w:ilvl w:val="0"/>
                <w:numId w:val="29"/>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2A9706D" w14:textId="77777777" w:rsidR="001F365A" w:rsidRPr="00E835AE" w:rsidRDefault="001F365A" w:rsidP="001F365A"/>
    <w:p w14:paraId="594ADA31" w14:textId="77777777" w:rsidR="001F365A" w:rsidRPr="00E835AE" w:rsidRDefault="001F365A" w:rsidP="001F365A">
      <w:r w:rsidRPr="00E835AE">
        <w:br w:type="page"/>
      </w:r>
    </w:p>
    <w:tbl>
      <w:tblPr>
        <w:tblpPr w:leftFromText="141" w:rightFromText="141" w:vertAnchor="page" w:horzAnchor="margin" w:tblpXSpec="center" w:tblpY="721"/>
        <w:tblW w:w="15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2268"/>
        <w:gridCol w:w="1701"/>
        <w:gridCol w:w="1905"/>
        <w:gridCol w:w="2393"/>
        <w:gridCol w:w="1840"/>
      </w:tblGrid>
      <w:tr w:rsidR="001F365A" w:rsidRPr="00E835AE" w14:paraId="75E2B776" w14:textId="77777777" w:rsidTr="005F57C1">
        <w:trPr>
          <w:trHeight w:val="121"/>
        </w:trPr>
        <w:tc>
          <w:tcPr>
            <w:tcW w:w="15631" w:type="dxa"/>
            <w:gridSpan w:val="6"/>
            <w:shd w:val="clear" w:color="auto" w:fill="FFEB9F"/>
          </w:tcPr>
          <w:p w14:paraId="27A1666A" w14:textId="77777777" w:rsidR="001F365A" w:rsidRPr="00E835AE" w:rsidRDefault="001F365A" w:rsidP="005F57C1">
            <w:pPr>
              <w:pStyle w:val="b1"/>
              <w:framePr w:hSpace="0" w:wrap="auto" w:vAnchor="margin" w:hAnchor="text" w:xAlign="left" w:yAlign="inline"/>
              <w:rPr>
                <w:sz w:val="22"/>
                <w:szCs w:val="22"/>
              </w:rPr>
            </w:pPr>
            <w:r w:rsidRPr="00E835AE">
              <w:lastRenderedPageBreak/>
              <w:t>C. ARAŞTIRMA VE GELİŞTİRME</w:t>
            </w:r>
          </w:p>
        </w:tc>
      </w:tr>
      <w:tr w:rsidR="001F365A" w:rsidRPr="00E835AE" w14:paraId="05F283FD" w14:textId="77777777" w:rsidTr="005F57C1">
        <w:trPr>
          <w:trHeight w:val="458"/>
        </w:trPr>
        <w:tc>
          <w:tcPr>
            <w:tcW w:w="15631" w:type="dxa"/>
            <w:gridSpan w:val="6"/>
            <w:shd w:val="clear" w:color="auto" w:fill="FFEB9F"/>
          </w:tcPr>
          <w:p w14:paraId="15A52A99" w14:textId="77777777" w:rsidR="001F365A" w:rsidRPr="00E835AE" w:rsidRDefault="001F365A" w:rsidP="005F57C1">
            <w:pPr>
              <w:spacing w:line="276" w:lineRule="auto"/>
              <w:rPr>
                <w:b/>
                <w:sz w:val="22"/>
                <w:szCs w:val="22"/>
              </w:rPr>
            </w:pPr>
            <w:r w:rsidRPr="00E835AE">
              <w:rPr>
                <w:b/>
                <w:sz w:val="22"/>
                <w:szCs w:val="22"/>
              </w:rPr>
              <w:t>C.2.   Araştırma Yetkinliği, İş birlikleri ve Destekler</w:t>
            </w:r>
          </w:p>
          <w:p w14:paraId="7C5FE574" w14:textId="19DA5391" w:rsidR="001F365A" w:rsidRPr="00E835AE" w:rsidRDefault="00E835AE" w:rsidP="005F57C1">
            <w:pPr>
              <w:spacing w:line="276" w:lineRule="auto"/>
              <w:rPr>
                <w:sz w:val="22"/>
                <w:szCs w:val="22"/>
              </w:rPr>
            </w:pPr>
            <w:r>
              <w:rPr>
                <w:sz w:val="22"/>
                <w:szCs w:val="22"/>
              </w:rPr>
              <w:t>Birim,</w:t>
            </w:r>
            <w:r w:rsidR="001F365A" w:rsidRPr="00E835AE">
              <w:rPr>
                <w:sz w:val="22"/>
                <w:szCs w:val="22"/>
              </w:rPr>
              <w:t xml:space="preserve"> öğretim elemanları ve araştırmacıların bilimsel araştırma ve sanat yetkinliğini sürdürmek ve iyileştirmek için olanaklar (eğitim, iş birlikleri, destekler vb.) sunmalıdır.</w:t>
            </w:r>
          </w:p>
        </w:tc>
      </w:tr>
      <w:tr w:rsidR="001F365A" w:rsidRPr="00E835AE" w14:paraId="5436C2E6" w14:textId="77777777" w:rsidTr="005F57C1">
        <w:trPr>
          <w:trHeight w:val="349"/>
        </w:trPr>
        <w:tc>
          <w:tcPr>
            <w:tcW w:w="5524" w:type="dxa"/>
            <w:shd w:val="clear" w:color="auto" w:fill="FFEB9F"/>
            <w:vAlign w:val="bottom"/>
          </w:tcPr>
          <w:p w14:paraId="43BE234D" w14:textId="77777777" w:rsidR="001F365A" w:rsidRPr="00E835AE" w:rsidRDefault="001F365A" w:rsidP="005F57C1">
            <w:pPr>
              <w:tabs>
                <w:tab w:val="center" w:pos="2792"/>
              </w:tabs>
              <w:spacing w:line="276" w:lineRule="auto"/>
              <w:rPr>
                <w:sz w:val="22"/>
                <w:szCs w:val="22"/>
              </w:rPr>
            </w:pPr>
          </w:p>
        </w:tc>
        <w:tc>
          <w:tcPr>
            <w:tcW w:w="2268" w:type="dxa"/>
            <w:shd w:val="clear" w:color="auto" w:fill="FFEB9F"/>
            <w:vAlign w:val="bottom"/>
          </w:tcPr>
          <w:p w14:paraId="705D291F"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701" w:type="dxa"/>
            <w:shd w:val="clear" w:color="auto" w:fill="FFEB9F"/>
            <w:vAlign w:val="bottom"/>
          </w:tcPr>
          <w:p w14:paraId="40FF7689"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05" w:type="dxa"/>
            <w:shd w:val="clear" w:color="auto" w:fill="FFEB9F"/>
            <w:vAlign w:val="bottom"/>
          </w:tcPr>
          <w:p w14:paraId="23732B61"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393" w:type="dxa"/>
            <w:shd w:val="clear" w:color="auto" w:fill="FFEB9F"/>
            <w:vAlign w:val="bottom"/>
          </w:tcPr>
          <w:p w14:paraId="1453F844"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40" w:type="dxa"/>
            <w:shd w:val="clear" w:color="auto" w:fill="FFEB9F"/>
            <w:vAlign w:val="bottom"/>
          </w:tcPr>
          <w:p w14:paraId="7467FBE0"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042FF280" w14:textId="77777777" w:rsidTr="005F57C1">
        <w:trPr>
          <w:trHeight w:val="3427"/>
        </w:trPr>
        <w:tc>
          <w:tcPr>
            <w:tcW w:w="5524" w:type="dxa"/>
            <w:vMerge w:val="restart"/>
            <w:shd w:val="clear" w:color="auto" w:fill="FFFFFF"/>
          </w:tcPr>
          <w:p w14:paraId="53DFDB94" w14:textId="77777777" w:rsidR="001F365A" w:rsidRPr="00E835AE" w:rsidRDefault="001F365A" w:rsidP="005F57C1">
            <w:pPr>
              <w:spacing w:line="276" w:lineRule="auto"/>
              <w:rPr>
                <w:b/>
                <w:bCs/>
                <w:sz w:val="22"/>
                <w:szCs w:val="22"/>
              </w:rPr>
            </w:pPr>
          </w:p>
          <w:p w14:paraId="4DF7976E" w14:textId="77777777" w:rsidR="001F365A" w:rsidRPr="00E835AE" w:rsidRDefault="001F365A" w:rsidP="005F57C1">
            <w:pPr>
              <w:spacing w:line="276" w:lineRule="auto"/>
              <w:rPr>
                <w:b/>
                <w:bCs/>
                <w:sz w:val="22"/>
                <w:szCs w:val="22"/>
                <w:u w:val="single"/>
              </w:rPr>
            </w:pPr>
            <w:r w:rsidRPr="00E835AE">
              <w:rPr>
                <w:b/>
                <w:bCs/>
                <w:sz w:val="22"/>
                <w:szCs w:val="22"/>
                <w:u w:val="single"/>
              </w:rPr>
              <w:t>C.2.1. Araştırma yetkinlikleri ve gelişimi</w:t>
            </w:r>
          </w:p>
          <w:p w14:paraId="2E79288F" w14:textId="77777777" w:rsidR="001F365A" w:rsidRPr="00E835AE" w:rsidRDefault="001F365A" w:rsidP="005F57C1">
            <w:pPr>
              <w:spacing w:before="280" w:after="280"/>
              <w:jc w:val="both"/>
              <w:rPr>
                <w:sz w:val="22"/>
                <w:szCs w:val="22"/>
              </w:rPr>
            </w:pPr>
            <w:r w:rsidRPr="00E835AE">
              <w:rPr>
                <w:sz w:val="22"/>
                <w:szCs w:val="22"/>
              </w:rPr>
              <w:t xml:space="preserve">Doktora derecesine sahip araştırmacı oranı, doktora derecesinin alındığı kurumların dağılımı; kümelenme/ uzmanlık birikimi, araştırma hedefleri ile örtüşme konularının analizi, hedeflerle uyumu irdelenmektedir. Akademik personelin araştırma ve geliştirme yetkinliğini geliştirmek üzere eğitim, çalıştay, proje pazarları vb. gibi sistematik faaliyetler gerçekleştirilmektedir. </w:t>
            </w:r>
          </w:p>
          <w:p w14:paraId="7915C85E" w14:textId="77777777" w:rsidR="001F365A" w:rsidRPr="00E835AE" w:rsidRDefault="001F365A" w:rsidP="005F57C1">
            <w:pPr>
              <w:spacing w:before="280" w:after="280"/>
              <w:rPr>
                <w:sz w:val="22"/>
                <w:szCs w:val="22"/>
              </w:rPr>
            </w:pPr>
          </w:p>
          <w:p w14:paraId="53B4B6DB" w14:textId="77777777" w:rsidR="001F365A" w:rsidRPr="00E835AE" w:rsidRDefault="001F365A" w:rsidP="005F57C1">
            <w:pPr>
              <w:spacing w:before="280"/>
              <w:rPr>
                <w:sz w:val="22"/>
                <w:szCs w:val="22"/>
              </w:rPr>
            </w:pPr>
          </w:p>
        </w:tc>
        <w:tc>
          <w:tcPr>
            <w:tcW w:w="2268" w:type="dxa"/>
            <w:shd w:val="clear" w:color="auto" w:fill="FFF2CC"/>
          </w:tcPr>
          <w:p w14:paraId="56D7E160" w14:textId="178FB113" w:rsidR="001F365A" w:rsidRPr="00E835AE" w:rsidRDefault="00B92709" w:rsidP="005F57C1">
            <w:pPr>
              <w:spacing w:before="40"/>
              <w:rPr>
                <w:i/>
                <w:sz w:val="22"/>
                <w:szCs w:val="22"/>
              </w:rPr>
            </w:pPr>
            <w:bookmarkStart w:id="136" w:name="_heading=h.2u6wntf" w:colFirst="0" w:colLast="0"/>
            <w:bookmarkEnd w:id="136"/>
            <w:r w:rsidRPr="00E835AE">
              <w:rPr>
                <w:sz w:val="22"/>
                <w:szCs w:val="22"/>
              </w:rPr>
              <w:t>Birimde</w:t>
            </w:r>
            <w:r w:rsidR="001F365A" w:rsidRPr="00E835AE">
              <w:rPr>
                <w:sz w:val="22"/>
                <w:szCs w:val="22"/>
              </w:rPr>
              <w:t>, öğretim elemanlarının araştırma yetkinliğinin geliştirilmesine yönelik mekanizmalar bulunmamaktadır.</w:t>
            </w:r>
          </w:p>
        </w:tc>
        <w:tc>
          <w:tcPr>
            <w:tcW w:w="1701" w:type="dxa"/>
            <w:shd w:val="clear" w:color="auto" w:fill="FFE599"/>
          </w:tcPr>
          <w:p w14:paraId="32EDF658" w14:textId="6452C109" w:rsidR="001F365A" w:rsidRPr="00E835AE" w:rsidRDefault="00B92709" w:rsidP="005F57C1">
            <w:pPr>
              <w:spacing w:before="40"/>
              <w:rPr>
                <w:sz w:val="22"/>
                <w:szCs w:val="22"/>
              </w:rPr>
            </w:pPr>
            <w:bookmarkStart w:id="137" w:name="_heading=h.19c6y18" w:colFirst="0" w:colLast="0"/>
            <w:bookmarkEnd w:id="137"/>
            <w:r w:rsidRPr="00E835AE">
              <w:rPr>
                <w:sz w:val="22"/>
                <w:szCs w:val="22"/>
              </w:rPr>
              <w:t>Birimde</w:t>
            </w:r>
            <w:r w:rsidR="001F365A" w:rsidRPr="00E835AE">
              <w:rPr>
                <w:sz w:val="22"/>
                <w:szCs w:val="22"/>
              </w:rPr>
              <w:t>, öğretim elemanlarının araştırma yetkinliğinin geliştirilmesine yönelik planlar bulunmaktadır.</w:t>
            </w:r>
          </w:p>
        </w:tc>
        <w:tc>
          <w:tcPr>
            <w:tcW w:w="1905" w:type="dxa"/>
            <w:shd w:val="clear" w:color="auto" w:fill="FFD966"/>
          </w:tcPr>
          <w:p w14:paraId="6E1058F8" w14:textId="5C435A6D" w:rsidR="001F365A" w:rsidRPr="00E835AE" w:rsidRDefault="003875DF" w:rsidP="005F57C1">
            <w:pPr>
              <w:spacing w:before="40"/>
              <w:rPr>
                <w:i/>
                <w:sz w:val="22"/>
                <w:szCs w:val="22"/>
              </w:rPr>
            </w:pPr>
            <w:bookmarkStart w:id="138" w:name="_heading=h.3tbugp1" w:colFirst="0" w:colLast="0"/>
            <w:bookmarkEnd w:id="138"/>
            <w:r w:rsidRPr="00E835AE">
              <w:rPr>
                <w:sz w:val="22"/>
                <w:szCs w:val="22"/>
              </w:rPr>
              <w:t>Birimin</w:t>
            </w:r>
            <w:r w:rsidR="001F365A" w:rsidRPr="00E835AE">
              <w:rPr>
                <w:sz w:val="22"/>
                <w:szCs w:val="22"/>
              </w:rPr>
              <w:t xml:space="preserve"> genelinde öğretim elemanlarının araştırma yetkinliğinin geliştirilmesine yönelik uygulamalar yürütülmektedir. </w:t>
            </w:r>
          </w:p>
        </w:tc>
        <w:tc>
          <w:tcPr>
            <w:tcW w:w="2393" w:type="dxa"/>
            <w:shd w:val="clear" w:color="auto" w:fill="FFC102"/>
          </w:tcPr>
          <w:p w14:paraId="04321B7B" w14:textId="6AEB29AE" w:rsidR="001F365A" w:rsidRPr="00E835AE" w:rsidRDefault="00B92709" w:rsidP="005F57C1">
            <w:pPr>
              <w:spacing w:before="40"/>
              <w:rPr>
                <w:i/>
                <w:sz w:val="22"/>
                <w:szCs w:val="22"/>
              </w:rPr>
            </w:pPr>
            <w:bookmarkStart w:id="139" w:name="_heading=h.28h4qwu" w:colFirst="0" w:colLast="0"/>
            <w:bookmarkEnd w:id="139"/>
            <w:r w:rsidRPr="00E835AE">
              <w:rPr>
                <w:sz w:val="22"/>
                <w:szCs w:val="22"/>
              </w:rPr>
              <w:t>Birimde</w:t>
            </w:r>
            <w:r w:rsidR="001F365A" w:rsidRPr="00E835AE">
              <w:rPr>
                <w:sz w:val="22"/>
                <w:szCs w:val="22"/>
              </w:rPr>
              <w:t>, öğretim elemanlarının araştırma yetkinliğinin geliştirilmesine yönelik uygulamalar izlenmekte ve izlem sonuçları öğretim elemanları ile birlikte değerlendirilerek önlemler alınmaktadır.</w:t>
            </w:r>
          </w:p>
        </w:tc>
        <w:tc>
          <w:tcPr>
            <w:tcW w:w="1840" w:type="dxa"/>
            <w:shd w:val="clear" w:color="auto" w:fill="EEB000"/>
          </w:tcPr>
          <w:p w14:paraId="1154FB0E" w14:textId="77777777" w:rsidR="001F365A" w:rsidRPr="00E835AE" w:rsidRDefault="001F365A" w:rsidP="005F57C1">
            <w:pPr>
              <w:spacing w:before="40"/>
              <w:rPr>
                <w:i/>
                <w:sz w:val="22"/>
                <w:szCs w:val="22"/>
              </w:rPr>
            </w:pPr>
            <w:bookmarkStart w:id="140" w:name="_heading=h.nmf14n" w:colFirst="0" w:colLast="0"/>
            <w:bookmarkEnd w:id="140"/>
            <w:r w:rsidRPr="00E835AE">
              <w:rPr>
                <w:sz w:val="22"/>
                <w:szCs w:val="22"/>
              </w:rPr>
              <w:t>İçselleştirilmiş, sistematik, sürdürülebilir ve örnek gösterilebilir uygulamalar bulunmaktadır.</w:t>
            </w:r>
          </w:p>
        </w:tc>
      </w:tr>
      <w:tr w:rsidR="001F365A" w:rsidRPr="00E835AE" w14:paraId="65D46DE9" w14:textId="77777777" w:rsidTr="005F57C1">
        <w:trPr>
          <w:trHeight w:val="3680"/>
        </w:trPr>
        <w:tc>
          <w:tcPr>
            <w:tcW w:w="5524" w:type="dxa"/>
            <w:vMerge/>
            <w:shd w:val="clear" w:color="auto" w:fill="FFFFFF"/>
          </w:tcPr>
          <w:p w14:paraId="3E76C4A2" w14:textId="77777777" w:rsidR="001F365A" w:rsidRPr="00E835AE" w:rsidRDefault="001F365A" w:rsidP="005F57C1">
            <w:pPr>
              <w:pBdr>
                <w:top w:val="nil"/>
                <w:left w:val="nil"/>
                <w:bottom w:val="nil"/>
                <w:right w:val="nil"/>
                <w:between w:val="nil"/>
              </w:pBdr>
              <w:spacing w:line="276" w:lineRule="auto"/>
              <w:rPr>
                <w:i/>
                <w:sz w:val="22"/>
                <w:szCs w:val="22"/>
              </w:rPr>
            </w:pPr>
          </w:p>
        </w:tc>
        <w:tc>
          <w:tcPr>
            <w:tcW w:w="10107" w:type="dxa"/>
            <w:gridSpan w:val="5"/>
            <w:shd w:val="clear" w:color="auto" w:fill="FFEB9F"/>
          </w:tcPr>
          <w:p w14:paraId="6D62542A" w14:textId="77777777" w:rsidR="001F365A" w:rsidRPr="00E835AE" w:rsidRDefault="001F365A" w:rsidP="005F57C1">
            <w:pPr>
              <w:spacing w:line="276" w:lineRule="auto"/>
              <w:ind w:left="118" w:right="63"/>
              <w:jc w:val="both"/>
              <w:rPr>
                <w:sz w:val="22"/>
                <w:szCs w:val="22"/>
              </w:rPr>
            </w:pPr>
          </w:p>
          <w:p w14:paraId="7043BCE0" w14:textId="77777777" w:rsidR="001F365A" w:rsidRPr="00E835AE" w:rsidRDefault="001F365A" w:rsidP="005F57C1">
            <w:pPr>
              <w:spacing w:line="276" w:lineRule="auto"/>
              <w:ind w:left="118" w:right="63"/>
              <w:jc w:val="both"/>
              <w:rPr>
                <w:b/>
                <w:i/>
                <w:sz w:val="22"/>
                <w:szCs w:val="22"/>
              </w:rPr>
            </w:pPr>
            <w:r w:rsidRPr="00E835AE">
              <w:rPr>
                <w:b/>
                <w:i/>
                <w:sz w:val="22"/>
                <w:szCs w:val="22"/>
              </w:rPr>
              <w:t xml:space="preserve"> Örnek Kanıtlar</w:t>
            </w:r>
          </w:p>
          <w:p w14:paraId="71B1D3AF" w14:textId="77777777" w:rsidR="001F365A" w:rsidRPr="00E835AE" w:rsidRDefault="001F365A" w:rsidP="003875DF">
            <w:pPr>
              <w:numPr>
                <w:ilvl w:val="0"/>
                <w:numId w:val="30"/>
              </w:numPr>
              <w:ind w:right="63"/>
              <w:jc w:val="both"/>
              <w:rPr>
                <w:i/>
                <w:sz w:val="22"/>
                <w:szCs w:val="22"/>
              </w:rPr>
            </w:pPr>
            <w:r w:rsidRPr="00E835AE">
              <w:rPr>
                <w:i/>
                <w:sz w:val="22"/>
                <w:szCs w:val="22"/>
              </w:rPr>
              <w:t xml:space="preserve">Öğretim elemanlarının araştırma yetkinliğinin geliştirilmesine yönelik planlama ve uygulamalar (destekleyici eğitimler, uluslararası fırsatlar, proje iş birliği çalışmaları vb.) </w:t>
            </w:r>
          </w:p>
          <w:p w14:paraId="4E12D995" w14:textId="77777777" w:rsidR="001F365A" w:rsidRPr="00E835AE" w:rsidRDefault="001F365A" w:rsidP="003875DF">
            <w:pPr>
              <w:numPr>
                <w:ilvl w:val="0"/>
                <w:numId w:val="30"/>
              </w:numPr>
              <w:ind w:right="63"/>
              <w:jc w:val="both"/>
              <w:rPr>
                <w:i/>
                <w:sz w:val="22"/>
                <w:szCs w:val="22"/>
              </w:rPr>
            </w:pPr>
            <w:r w:rsidRPr="00E835AE">
              <w:rPr>
                <w:i/>
                <w:sz w:val="22"/>
                <w:szCs w:val="22"/>
              </w:rPr>
              <w:t>Öğretim elemanlarının geri bildirimleri</w:t>
            </w:r>
          </w:p>
          <w:p w14:paraId="44321075" w14:textId="77777777" w:rsidR="001F365A" w:rsidRPr="00E835AE" w:rsidRDefault="001F365A" w:rsidP="003875DF">
            <w:pPr>
              <w:numPr>
                <w:ilvl w:val="0"/>
                <w:numId w:val="30"/>
              </w:numPr>
              <w:ind w:right="63"/>
              <w:jc w:val="both"/>
              <w:rPr>
                <w:i/>
                <w:sz w:val="22"/>
                <w:szCs w:val="22"/>
              </w:rPr>
            </w:pPr>
            <w:r w:rsidRPr="00E835AE">
              <w:rPr>
                <w:i/>
                <w:sz w:val="22"/>
                <w:szCs w:val="22"/>
              </w:rPr>
              <w:t xml:space="preserve">Öğretim elemanlarının araştırma yetkinliğinin izlenmesi ve iyileştirilmesine ilişkin kanıtlar </w:t>
            </w:r>
          </w:p>
          <w:p w14:paraId="4FAE1E7C" w14:textId="2C2C113F" w:rsidR="001F365A" w:rsidRPr="00E835AE" w:rsidRDefault="001F365A" w:rsidP="003875DF">
            <w:pPr>
              <w:numPr>
                <w:ilvl w:val="0"/>
                <w:numId w:val="30"/>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1896EF2" w14:textId="77777777" w:rsidR="001F365A" w:rsidRPr="00E835AE" w:rsidRDefault="001F365A" w:rsidP="001F365A"/>
    <w:p w14:paraId="3071F196" w14:textId="77777777" w:rsidR="001F365A" w:rsidRPr="00E835AE" w:rsidRDefault="001F365A" w:rsidP="001F365A">
      <w:r w:rsidRPr="00E835AE">
        <w:br w:type="page"/>
      </w:r>
    </w:p>
    <w:tbl>
      <w:tblPr>
        <w:tblpPr w:leftFromText="141" w:rightFromText="141" w:vertAnchor="page" w:horzAnchor="margin" w:tblpXSpec="center" w:tblpY="7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268"/>
        <w:gridCol w:w="2552"/>
        <w:gridCol w:w="2042"/>
        <w:gridCol w:w="2175"/>
        <w:gridCol w:w="1879"/>
      </w:tblGrid>
      <w:tr w:rsidR="001F365A" w:rsidRPr="00E835AE" w14:paraId="2C8DEE45" w14:textId="77777777" w:rsidTr="005F57C1">
        <w:trPr>
          <w:trHeight w:val="239"/>
        </w:trPr>
        <w:tc>
          <w:tcPr>
            <w:tcW w:w="16014" w:type="dxa"/>
            <w:gridSpan w:val="6"/>
            <w:shd w:val="clear" w:color="auto" w:fill="FFEB9F"/>
          </w:tcPr>
          <w:p w14:paraId="1E4DDFC3" w14:textId="77777777" w:rsidR="001F365A" w:rsidRPr="00E835AE" w:rsidRDefault="001F365A" w:rsidP="005F57C1">
            <w:pPr>
              <w:pStyle w:val="b1"/>
              <w:framePr w:hSpace="0" w:wrap="auto" w:vAnchor="margin" w:hAnchor="text" w:xAlign="left" w:yAlign="inline"/>
            </w:pPr>
            <w:r w:rsidRPr="00E835AE">
              <w:lastRenderedPageBreak/>
              <w:t>C. ARAŞTIRMA VE GELİŞTİRME</w:t>
            </w:r>
          </w:p>
        </w:tc>
      </w:tr>
      <w:tr w:rsidR="001F365A" w:rsidRPr="00E835AE" w14:paraId="35897601" w14:textId="77777777" w:rsidTr="005F57C1">
        <w:trPr>
          <w:trHeight w:val="334"/>
        </w:trPr>
        <w:tc>
          <w:tcPr>
            <w:tcW w:w="16014" w:type="dxa"/>
            <w:gridSpan w:val="6"/>
            <w:shd w:val="clear" w:color="auto" w:fill="FFEB9F"/>
            <w:vAlign w:val="bottom"/>
          </w:tcPr>
          <w:p w14:paraId="5BFA89E8" w14:textId="77777777" w:rsidR="001F365A" w:rsidRPr="00E835AE" w:rsidRDefault="001F365A" w:rsidP="005F57C1">
            <w:pPr>
              <w:spacing w:line="276" w:lineRule="auto"/>
              <w:rPr>
                <w:b/>
                <w:sz w:val="22"/>
                <w:szCs w:val="22"/>
              </w:rPr>
            </w:pPr>
            <w:r w:rsidRPr="00E835AE">
              <w:rPr>
                <w:b/>
                <w:sz w:val="22"/>
                <w:szCs w:val="22"/>
              </w:rPr>
              <w:t>C.2.   Araştırma Yetkinliği, İş birlikleri ve Destekler</w:t>
            </w:r>
          </w:p>
        </w:tc>
      </w:tr>
      <w:tr w:rsidR="001F365A" w:rsidRPr="00E835AE" w14:paraId="145DCFD0" w14:textId="77777777" w:rsidTr="005F57C1">
        <w:trPr>
          <w:trHeight w:val="334"/>
        </w:trPr>
        <w:tc>
          <w:tcPr>
            <w:tcW w:w="5098" w:type="dxa"/>
            <w:shd w:val="clear" w:color="auto" w:fill="FFEB9F"/>
            <w:vAlign w:val="bottom"/>
          </w:tcPr>
          <w:p w14:paraId="7580CD57" w14:textId="77777777" w:rsidR="001F365A" w:rsidRPr="00E835AE" w:rsidRDefault="001F365A" w:rsidP="005F57C1">
            <w:pPr>
              <w:spacing w:line="276" w:lineRule="auto"/>
              <w:rPr>
                <w:sz w:val="22"/>
                <w:szCs w:val="22"/>
              </w:rPr>
            </w:pPr>
          </w:p>
        </w:tc>
        <w:tc>
          <w:tcPr>
            <w:tcW w:w="2268" w:type="dxa"/>
            <w:shd w:val="clear" w:color="auto" w:fill="FFEB9F"/>
            <w:vAlign w:val="bottom"/>
          </w:tcPr>
          <w:p w14:paraId="69527FA9"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552" w:type="dxa"/>
            <w:shd w:val="clear" w:color="auto" w:fill="FFEB9F"/>
            <w:vAlign w:val="bottom"/>
          </w:tcPr>
          <w:p w14:paraId="1CF85661"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42" w:type="dxa"/>
            <w:shd w:val="clear" w:color="auto" w:fill="FFEB9F"/>
            <w:vAlign w:val="bottom"/>
          </w:tcPr>
          <w:p w14:paraId="7E1694DC"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75" w:type="dxa"/>
            <w:shd w:val="clear" w:color="auto" w:fill="FFEB9F"/>
            <w:vAlign w:val="bottom"/>
          </w:tcPr>
          <w:p w14:paraId="4359C305"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659B5D79"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24CAFF3A" w14:textId="77777777" w:rsidTr="005F57C1">
        <w:trPr>
          <w:trHeight w:val="3280"/>
        </w:trPr>
        <w:tc>
          <w:tcPr>
            <w:tcW w:w="5098" w:type="dxa"/>
            <w:vMerge w:val="restart"/>
            <w:shd w:val="clear" w:color="auto" w:fill="FFFFFF"/>
          </w:tcPr>
          <w:p w14:paraId="6DFA24C5" w14:textId="77777777" w:rsidR="001F365A" w:rsidRPr="00E835AE" w:rsidRDefault="001F365A" w:rsidP="005F57C1">
            <w:pPr>
              <w:spacing w:line="276" w:lineRule="auto"/>
              <w:rPr>
                <w:i/>
                <w:sz w:val="22"/>
                <w:szCs w:val="22"/>
                <w:u w:val="single"/>
              </w:rPr>
            </w:pPr>
          </w:p>
          <w:p w14:paraId="30617AF9" w14:textId="77777777" w:rsidR="001F365A" w:rsidRPr="00E835AE" w:rsidRDefault="001F365A" w:rsidP="005F57C1">
            <w:pPr>
              <w:spacing w:line="276" w:lineRule="auto"/>
              <w:jc w:val="both"/>
              <w:rPr>
                <w:b/>
                <w:bCs/>
                <w:sz w:val="22"/>
                <w:szCs w:val="22"/>
                <w:u w:val="single"/>
              </w:rPr>
            </w:pPr>
            <w:r w:rsidRPr="00E835AE">
              <w:rPr>
                <w:b/>
                <w:bCs/>
                <w:sz w:val="22"/>
                <w:szCs w:val="22"/>
                <w:u w:val="single"/>
              </w:rPr>
              <w:t>C.2.2. Ulusal ve uluslararası ortak programlar ve ortak araştırma birimleri</w:t>
            </w:r>
          </w:p>
          <w:p w14:paraId="26B78165" w14:textId="26D432B6" w:rsidR="001F365A" w:rsidRPr="00E835AE" w:rsidRDefault="001F365A" w:rsidP="005F57C1">
            <w:pPr>
              <w:spacing w:before="280" w:after="280"/>
              <w:jc w:val="both"/>
              <w:rPr>
                <w:sz w:val="22"/>
                <w:szCs w:val="22"/>
              </w:rPr>
            </w:pPr>
            <w:r w:rsidRPr="00E835AE">
              <w:rPr>
                <w:sz w:val="22"/>
                <w:szCs w:val="22"/>
              </w:rPr>
              <w:t xml:space="preserve">Kurumlararası işbirliklerini, disiplinlerarası girişimleri, sinerji yaratacak ortak girişimleri özendirecek mekanizmalar mevcuttur ve etkindir.  Ortak araştırma veya lisansüstü programları, araştırma ağlarına katılım, ortak araştırma birimleri varlığı, ulusal ve uluslararası işbirlikleri gibi çoklu araştırma faaliyetleri tanımlanmıştır, desteklenmektedir ve sistematik olarak izlenerek </w:t>
            </w:r>
            <w:r w:rsidR="003875DF" w:rsidRPr="00E835AE">
              <w:rPr>
                <w:sz w:val="22"/>
                <w:szCs w:val="22"/>
              </w:rPr>
              <w:t>birimin</w:t>
            </w:r>
            <w:r w:rsidRPr="00E835AE">
              <w:rPr>
                <w:sz w:val="22"/>
                <w:szCs w:val="22"/>
              </w:rPr>
              <w:t xml:space="preserve"> hedefleriyle uyumlu iyileştirmeler gerçekleştirilmektedir.</w:t>
            </w:r>
          </w:p>
          <w:p w14:paraId="68EBB87C" w14:textId="77777777" w:rsidR="001F365A" w:rsidRPr="00E835AE" w:rsidRDefault="001F365A" w:rsidP="005F57C1">
            <w:pPr>
              <w:spacing w:before="280" w:after="280"/>
              <w:jc w:val="both"/>
              <w:rPr>
                <w:sz w:val="22"/>
                <w:szCs w:val="22"/>
              </w:rPr>
            </w:pPr>
          </w:p>
          <w:p w14:paraId="3611611D" w14:textId="77777777" w:rsidR="001F365A" w:rsidRPr="00E835AE" w:rsidRDefault="001F365A" w:rsidP="005F57C1">
            <w:pPr>
              <w:spacing w:before="280" w:after="280"/>
              <w:rPr>
                <w:sz w:val="22"/>
                <w:szCs w:val="22"/>
              </w:rPr>
            </w:pPr>
          </w:p>
          <w:p w14:paraId="53C756DF" w14:textId="77777777" w:rsidR="001F365A" w:rsidRPr="00E835AE" w:rsidRDefault="001F365A" w:rsidP="005F57C1">
            <w:pPr>
              <w:spacing w:before="280"/>
              <w:rPr>
                <w:sz w:val="22"/>
                <w:szCs w:val="22"/>
              </w:rPr>
            </w:pPr>
          </w:p>
        </w:tc>
        <w:tc>
          <w:tcPr>
            <w:tcW w:w="2268" w:type="dxa"/>
            <w:shd w:val="clear" w:color="auto" w:fill="FFF2CC"/>
          </w:tcPr>
          <w:p w14:paraId="215C91D7" w14:textId="6BDACE52" w:rsidR="001F365A" w:rsidRPr="00E835AE" w:rsidRDefault="00B92709" w:rsidP="005F57C1">
            <w:pPr>
              <w:ind w:right="63"/>
              <w:rPr>
                <w:sz w:val="22"/>
                <w:szCs w:val="22"/>
              </w:rPr>
            </w:pPr>
            <w:r w:rsidRPr="00E835AE">
              <w:rPr>
                <w:sz w:val="22"/>
                <w:szCs w:val="22"/>
              </w:rPr>
              <w:t>Birimde</w:t>
            </w:r>
            <w:r w:rsidR="001F365A" w:rsidRPr="00E835AE">
              <w:rPr>
                <w:sz w:val="22"/>
                <w:szCs w:val="22"/>
              </w:rPr>
              <w:t xml:space="preserve"> ulusal ve uluslararası düzeyde ortak programlar ve ortak araştırma birimleri oluşturma yönünde mekanizmalar bulunmamaktadır.</w:t>
            </w:r>
          </w:p>
          <w:p w14:paraId="77539D00" w14:textId="77777777" w:rsidR="001F365A" w:rsidRPr="00E835AE" w:rsidRDefault="001F365A" w:rsidP="005F57C1">
            <w:pPr>
              <w:ind w:right="63"/>
              <w:rPr>
                <w:sz w:val="22"/>
                <w:szCs w:val="22"/>
              </w:rPr>
            </w:pPr>
          </w:p>
          <w:p w14:paraId="5DBAF62B" w14:textId="77777777" w:rsidR="001F365A" w:rsidRPr="00E835AE" w:rsidRDefault="001F365A" w:rsidP="005F57C1">
            <w:pPr>
              <w:spacing w:before="40"/>
              <w:rPr>
                <w:sz w:val="22"/>
                <w:szCs w:val="22"/>
              </w:rPr>
            </w:pPr>
          </w:p>
        </w:tc>
        <w:tc>
          <w:tcPr>
            <w:tcW w:w="2552" w:type="dxa"/>
            <w:shd w:val="clear" w:color="auto" w:fill="FFE599"/>
          </w:tcPr>
          <w:p w14:paraId="6882C27C" w14:textId="1E764C78" w:rsidR="001F365A" w:rsidRPr="00E835AE" w:rsidRDefault="00B92709" w:rsidP="005F57C1">
            <w:pPr>
              <w:spacing w:before="40"/>
              <w:rPr>
                <w:sz w:val="22"/>
                <w:szCs w:val="22"/>
              </w:rPr>
            </w:pPr>
            <w:bookmarkStart w:id="141" w:name="_heading=h.37m2jsg" w:colFirst="0" w:colLast="0"/>
            <w:bookmarkEnd w:id="141"/>
            <w:r w:rsidRPr="00E835AE">
              <w:rPr>
                <w:sz w:val="22"/>
                <w:szCs w:val="22"/>
              </w:rPr>
              <w:t>Birimde</w:t>
            </w:r>
            <w:r w:rsidR="001F365A" w:rsidRPr="00E835AE">
              <w:rPr>
                <w:sz w:val="22"/>
                <w:szCs w:val="22"/>
              </w:rPr>
              <w:t xml:space="preserve"> ulusal ve uluslararası düzeyde ortak programlar ve ortak araştırma birimleri ile araştırma ağlarına katılım ve iş birlikleri kurma gibi çoklu araştırma faaliyetlerine yönelik planlamalar ve mekanizmalar bulunmaktadır. </w:t>
            </w:r>
          </w:p>
        </w:tc>
        <w:tc>
          <w:tcPr>
            <w:tcW w:w="2042" w:type="dxa"/>
            <w:shd w:val="clear" w:color="auto" w:fill="FFD966"/>
          </w:tcPr>
          <w:p w14:paraId="7B6BFA57" w14:textId="1BA9047B" w:rsidR="001F365A" w:rsidRPr="00E835AE" w:rsidRDefault="003875DF" w:rsidP="005F57C1">
            <w:pPr>
              <w:spacing w:before="40"/>
              <w:rPr>
                <w:i/>
                <w:sz w:val="22"/>
                <w:szCs w:val="22"/>
              </w:rPr>
            </w:pPr>
            <w:bookmarkStart w:id="142" w:name="_heading=h.1mrcu09" w:colFirst="0" w:colLast="0"/>
            <w:bookmarkEnd w:id="142"/>
            <w:r w:rsidRPr="00E835AE">
              <w:rPr>
                <w:sz w:val="22"/>
                <w:szCs w:val="22"/>
              </w:rPr>
              <w:t>Birimin</w:t>
            </w:r>
            <w:r w:rsidR="001F365A" w:rsidRPr="00E835AE">
              <w:rPr>
                <w:sz w:val="22"/>
                <w:szCs w:val="22"/>
              </w:rPr>
              <w:t xml:space="preserve"> genelinde ulusal ve uluslararası düzeyde ortak programlar ve ortak araştırma faaliyetleri yürütülmektedir.</w:t>
            </w:r>
          </w:p>
        </w:tc>
        <w:tc>
          <w:tcPr>
            <w:tcW w:w="2175" w:type="dxa"/>
            <w:shd w:val="clear" w:color="auto" w:fill="FFC102"/>
          </w:tcPr>
          <w:p w14:paraId="786FE000" w14:textId="7AE743C8" w:rsidR="001F365A" w:rsidRPr="00E835AE" w:rsidRDefault="00B92709" w:rsidP="005F57C1">
            <w:pPr>
              <w:spacing w:before="40"/>
              <w:rPr>
                <w:i/>
                <w:sz w:val="22"/>
                <w:szCs w:val="22"/>
              </w:rPr>
            </w:pPr>
            <w:bookmarkStart w:id="143" w:name="_heading=h.46r0co2" w:colFirst="0" w:colLast="0"/>
            <w:bookmarkEnd w:id="143"/>
            <w:r w:rsidRPr="00E835AE">
              <w:rPr>
                <w:sz w:val="22"/>
                <w:szCs w:val="22"/>
              </w:rPr>
              <w:t>Birimde</w:t>
            </w:r>
            <w:r w:rsidR="001F365A" w:rsidRPr="00E835AE">
              <w:rPr>
                <w:sz w:val="22"/>
                <w:szCs w:val="22"/>
              </w:rPr>
              <w:t xml:space="preserve"> ulusal ve uluslararası düzeyde kurum içi ve kurumlar arası ortak programlar ve ortak araştırma faaliyetleri izlenmekte ve ilgili paydaşlarla değerlendirilerek iyileştirilmektedir. </w:t>
            </w:r>
          </w:p>
        </w:tc>
        <w:tc>
          <w:tcPr>
            <w:tcW w:w="1879" w:type="dxa"/>
            <w:shd w:val="clear" w:color="auto" w:fill="EEB000"/>
          </w:tcPr>
          <w:p w14:paraId="76F15EB3" w14:textId="77777777" w:rsidR="001F365A" w:rsidRPr="00E835AE" w:rsidRDefault="001F365A" w:rsidP="005F57C1">
            <w:pPr>
              <w:spacing w:before="40"/>
              <w:rPr>
                <w:i/>
                <w:sz w:val="22"/>
                <w:szCs w:val="22"/>
              </w:rPr>
            </w:pPr>
            <w:bookmarkStart w:id="144" w:name="_heading=h.2lwamvv" w:colFirst="0" w:colLast="0"/>
            <w:bookmarkEnd w:id="144"/>
            <w:r w:rsidRPr="00E835AE">
              <w:rPr>
                <w:sz w:val="22"/>
                <w:szCs w:val="22"/>
              </w:rPr>
              <w:t>İçselleştirilmiş, sistematik, sürdürülebilir ve örnek gösterilebilir uygulamalar bulunmaktadır.</w:t>
            </w:r>
          </w:p>
        </w:tc>
      </w:tr>
      <w:tr w:rsidR="001F365A" w:rsidRPr="00E835AE" w14:paraId="18ACA2E4" w14:textId="77777777" w:rsidTr="005F57C1">
        <w:trPr>
          <w:trHeight w:val="3522"/>
        </w:trPr>
        <w:tc>
          <w:tcPr>
            <w:tcW w:w="5098" w:type="dxa"/>
            <w:vMerge/>
            <w:shd w:val="clear" w:color="auto" w:fill="FFFFFF"/>
          </w:tcPr>
          <w:p w14:paraId="1AAE13D6" w14:textId="77777777" w:rsidR="001F365A" w:rsidRPr="00E835AE" w:rsidRDefault="001F365A" w:rsidP="005F57C1">
            <w:pPr>
              <w:pBdr>
                <w:top w:val="nil"/>
                <w:left w:val="nil"/>
                <w:bottom w:val="nil"/>
                <w:right w:val="nil"/>
                <w:between w:val="nil"/>
              </w:pBdr>
              <w:spacing w:line="276" w:lineRule="auto"/>
              <w:rPr>
                <w:i/>
                <w:sz w:val="22"/>
                <w:szCs w:val="22"/>
              </w:rPr>
            </w:pPr>
          </w:p>
        </w:tc>
        <w:tc>
          <w:tcPr>
            <w:tcW w:w="10916" w:type="dxa"/>
            <w:gridSpan w:val="5"/>
            <w:shd w:val="clear" w:color="auto" w:fill="FFEB9F"/>
          </w:tcPr>
          <w:p w14:paraId="233BC253" w14:textId="77777777" w:rsidR="001F365A" w:rsidRPr="00E835AE" w:rsidRDefault="001F365A" w:rsidP="005F57C1">
            <w:pPr>
              <w:spacing w:line="276" w:lineRule="auto"/>
              <w:ind w:left="118" w:right="63"/>
              <w:jc w:val="both"/>
              <w:rPr>
                <w:sz w:val="22"/>
                <w:szCs w:val="22"/>
              </w:rPr>
            </w:pPr>
          </w:p>
          <w:p w14:paraId="469AABDD" w14:textId="77777777" w:rsidR="001F365A" w:rsidRPr="00E835AE" w:rsidRDefault="001F365A" w:rsidP="005F57C1">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36C02297" w14:textId="77777777" w:rsidR="001F365A" w:rsidRPr="00E835AE" w:rsidRDefault="001F365A" w:rsidP="003875DF">
            <w:pPr>
              <w:numPr>
                <w:ilvl w:val="0"/>
                <w:numId w:val="31"/>
              </w:numPr>
              <w:ind w:right="63"/>
              <w:jc w:val="both"/>
              <w:rPr>
                <w:i/>
                <w:sz w:val="22"/>
                <w:szCs w:val="22"/>
              </w:rPr>
            </w:pPr>
            <w:r w:rsidRPr="00E835AE">
              <w:rPr>
                <w:i/>
                <w:sz w:val="22"/>
                <w:szCs w:val="22"/>
              </w:rPr>
              <w:t xml:space="preserve">Ulusal ve uluslararası düzeyde ortak programlar ve ortak araştırma birimleri oluşturulmasına yönelik mekanizmalar </w:t>
            </w:r>
          </w:p>
          <w:p w14:paraId="03FBC484" w14:textId="77777777" w:rsidR="001F365A" w:rsidRPr="00E835AE" w:rsidRDefault="001F365A" w:rsidP="003875DF">
            <w:pPr>
              <w:numPr>
                <w:ilvl w:val="0"/>
                <w:numId w:val="31"/>
              </w:numPr>
              <w:ind w:right="63"/>
              <w:jc w:val="both"/>
              <w:rPr>
                <w:i/>
                <w:sz w:val="22"/>
                <w:szCs w:val="22"/>
              </w:rPr>
            </w:pPr>
            <w:r w:rsidRPr="00E835AE">
              <w:rPr>
                <w:i/>
                <w:sz w:val="22"/>
                <w:szCs w:val="22"/>
              </w:rPr>
              <w:t>Ortak programlar ve ortak araştırma faaliyetlerine yönelik ikili anlaşmalar ve iş birliklerine ilişkin kanıtlar</w:t>
            </w:r>
          </w:p>
          <w:p w14:paraId="6CAE9E45" w14:textId="5D353818" w:rsidR="001F365A" w:rsidRPr="00E835AE" w:rsidRDefault="003875DF" w:rsidP="003875DF">
            <w:pPr>
              <w:numPr>
                <w:ilvl w:val="0"/>
                <w:numId w:val="31"/>
              </w:numPr>
              <w:ind w:right="63"/>
              <w:jc w:val="both"/>
              <w:rPr>
                <w:i/>
                <w:sz w:val="22"/>
                <w:szCs w:val="22"/>
              </w:rPr>
            </w:pPr>
            <w:r w:rsidRPr="00E835AE">
              <w:rPr>
                <w:i/>
                <w:sz w:val="22"/>
                <w:szCs w:val="22"/>
              </w:rPr>
              <w:t>Birimin</w:t>
            </w:r>
            <w:r w:rsidR="001F365A" w:rsidRPr="00E835AE">
              <w:rPr>
                <w:i/>
                <w:sz w:val="22"/>
                <w:szCs w:val="22"/>
              </w:rPr>
              <w:t xml:space="preserve"> dahil olduğu araştırma ağları, </w:t>
            </w:r>
            <w:r w:rsidRPr="00E835AE">
              <w:rPr>
                <w:i/>
                <w:sz w:val="22"/>
                <w:szCs w:val="22"/>
              </w:rPr>
              <w:t>birimin</w:t>
            </w:r>
            <w:r w:rsidR="001F365A" w:rsidRPr="00E835AE">
              <w:rPr>
                <w:i/>
                <w:sz w:val="22"/>
                <w:szCs w:val="22"/>
              </w:rPr>
              <w:t xml:space="preserve"> ortak programları ve araştırma birimleri, ortak araştırmalardan üretilen çalışmalar ve projeler</w:t>
            </w:r>
          </w:p>
          <w:p w14:paraId="01FA9E41" w14:textId="77777777" w:rsidR="001F365A" w:rsidRPr="00E835AE" w:rsidRDefault="001F365A" w:rsidP="003875DF">
            <w:pPr>
              <w:numPr>
                <w:ilvl w:val="0"/>
                <w:numId w:val="31"/>
              </w:numPr>
              <w:ind w:right="63"/>
              <w:jc w:val="both"/>
              <w:rPr>
                <w:i/>
                <w:sz w:val="22"/>
                <w:szCs w:val="22"/>
              </w:rPr>
            </w:pPr>
            <w:r w:rsidRPr="00E835AE">
              <w:rPr>
                <w:i/>
                <w:sz w:val="22"/>
                <w:szCs w:val="22"/>
              </w:rPr>
              <w:t>Paydaş geri bildirimleri</w:t>
            </w:r>
          </w:p>
          <w:p w14:paraId="0695C75C" w14:textId="77777777" w:rsidR="001F365A" w:rsidRPr="00E835AE" w:rsidRDefault="001F365A" w:rsidP="003875DF">
            <w:pPr>
              <w:numPr>
                <w:ilvl w:val="0"/>
                <w:numId w:val="31"/>
              </w:numPr>
              <w:ind w:right="63"/>
              <w:jc w:val="both"/>
              <w:rPr>
                <w:i/>
                <w:sz w:val="22"/>
                <w:szCs w:val="22"/>
              </w:rPr>
            </w:pPr>
            <w:r w:rsidRPr="00E835AE">
              <w:rPr>
                <w:i/>
                <w:sz w:val="22"/>
                <w:szCs w:val="22"/>
              </w:rPr>
              <w:t>Ortak programlar ve ortak araştırma faaliyetlerinin izlenmesine ve iyileştirilmesine yönelik kanıtlar</w:t>
            </w:r>
          </w:p>
          <w:p w14:paraId="3B0DBA30" w14:textId="237052E1" w:rsidR="001F365A" w:rsidRPr="00E835AE" w:rsidRDefault="001F365A" w:rsidP="003875DF">
            <w:pPr>
              <w:numPr>
                <w:ilvl w:val="0"/>
                <w:numId w:val="31"/>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31F1B8C1" w14:textId="77777777" w:rsidR="001F365A" w:rsidRPr="00E835AE" w:rsidRDefault="001F365A" w:rsidP="001F365A">
      <w:r w:rsidRPr="00E835AE">
        <w:br w:type="page"/>
      </w:r>
    </w:p>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1F365A" w:rsidRPr="00E835AE" w14:paraId="1F885376" w14:textId="77777777" w:rsidTr="005F57C1">
        <w:trPr>
          <w:trHeight w:val="263"/>
        </w:trPr>
        <w:tc>
          <w:tcPr>
            <w:tcW w:w="15947" w:type="dxa"/>
            <w:gridSpan w:val="6"/>
            <w:shd w:val="clear" w:color="auto" w:fill="FFEB9F"/>
          </w:tcPr>
          <w:p w14:paraId="2149993C" w14:textId="77777777" w:rsidR="001F365A" w:rsidRPr="00E835AE" w:rsidRDefault="001F365A" w:rsidP="005F57C1">
            <w:pPr>
              <w:pStyle w:val="b1"/>
              <w:framePr w:hSpace="0" w:wrap="auto" w:vAnchor="margin" w:hAnchor="text" w:xAlign="left" w:yAlign="inline"/>
            </w:pPr>
            <w:r w:rsidRPr="00E835AE">
              <w:lastRenderedPageBreak/>
              <w:t>C. ARAŞTIRMA VE GELİŞTİRME</w:t>
            </w:r>
          </w:p>
        </w:tc>
      </w:tr>
      <w:tr w:rsidR="001F365A" w:rsidRPr="00E835AE" w14:paraId="62E66EA7" w14:textId="77777777" w:rsidTr="005F57C1">
        <w:trPr>
          <w:trHeight w:val="301"/>
        </w:trPr>
        <w:tc>
          <w:tcPr>
            <w:tcW w:w="15947" w:type="dxa"/>
            <w:gridSpan w:val="6"/>
            <w:shd w:val="clear" w:color="auto" w:fill="FFEB9F"/>
          </w:tcPr>
          <w:p w14:paraId="4BF6A657" w14:textId="77777777" w:rsidR="001F365A" w:rsidRPr="00E835AE" w:rsidRDefault="001F365A" w:rsidP="005F57C1">
            <w:pPr>
              <w:spacing w:line="276" w:lineRule="auto"/>
              <w:jc w:val="both"/>
              <w:rPr>
                <w:b/>
                <w:sz w:val="22"/>
                <w:szCs w:val="22"/>
              </w:rPr>
            </w:pPr>
            <w:r w:rsidRPr="00E835AE">
              <w:rPr>
                <w:b/>
                <w:sz w:val="22"/>
                <w:szCs w:val="22"/>
              </w:rPr>
              <w:t>C.3. Araştırma Performansı</w:t>
            </w:r>
          </w:p>
          <w:p w14:paraId="50583497" w14:textId="53447332"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araştırma faaliyetlerini verilere dayalı ve periyodik olarak ölçmeli, değerlendirmeli ve sonuçlarını yayımlamalıdır. Elde edilen bulgular, </w:t>
            </w:r>
            <w:r w:rsidR="003875DF" w:rsidRPr="00E835AE">
              <w:rPr>
                <w:sz w:val="22"/>
                <w:szCs w:val="22"/>
              </w:rPr>
              <w:t>birimin</w:t>
            </w:r>
            <w:r w:rsidR="001F365A" w:rsidRPr="00E835AE">
              <w:rPr>
                <w:sz w:val="22"/>
                <w:szCs w:val="22"/>
              </w:rPr>
              <w:t xml:space="preserve"> araştırma ve geliştirme performansının periyodik olarak gözden geçirilmesi ve sürekli iyileştirilmesi için kullanılmalıdır.</w:t>
            </w:r>
          </w:p>
        </w:tc>
      </w:tr>
      <w:tr w:rsidR="001F365A" w:rsidRPr="00E835AE" w14:paraId="606610D4" w14:textId="77777777" w:rsidTr="005F57C1">
        <w:trPr>
          <w:trHeight w:val="340"/>
        </w:trPr>
        <w:tc>
          <w:tcPr>
            <w:tcW w:w="6205" w:type="dxa"/>
            <w:shd w:val="clear" w:color="auto" w:fill="FFEB9F"/>
            <w:vAlign w:val="bottom"/>
          </w:tcPr>
          <w:p w14:paraId="3D2FE8CA" w14:textId="77777777" w:rsidR="001F365A" w:rsidRPr="00E835AE" w:rsidRDefault="001F365A" w:rsidP="005F57C1">
            <w:pPr>
              <w:tabs>
                <w:tab w:val="center" w:pos="2792"/>
              </w:tabs>
              <w:spacing w:line="276" w:lineRule="auto"/>
              <w:rPr>
                <w:sz w:val="22"/>
                <w:szCs w:val="22"/>
              </w:rPr>
            </w:pPr>
          </w:p>
        </w:tc>
        <w:tc>
          <w:tcPr>
            <w:tcW w:w="1976" w:type="dxa"/>
            <w:shd w:val="clear" w:color="auto" w:fill="FFEB9F"/>
            <w:vAlign w:val="bottom"/>
          </w:tcPr>
          <w:p w14:paraId="72026B57"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975" w:type="dxa"/>
            <w:shd w:val="clear" w:color="auto" w:fill="FFEB9F"/>
            <w:vAlign w:val="bottom"/>
          </w:tcPr>
          <w:p w14:paraId="61DCE044"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76" w:type="dxa"/>
            <w:shd w:val="clear" w:color="auto" w:fill="FFEB9F"/>
            <w:vAlign w:val="bottom"/>
          </w:tcPr>
          <w:p w14:paraId="71946DB0"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940" w:type="dxa"/>
            <w:shd w:val="clear" w:color="auto" w:fill="FFEB9F"/>
            <w:vAlign w:val="bottom"/>
          </w:tcPr>
          <w:p w14:paraId="6640E2BC"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75" w:type="dxa"/>
            <w:shd w:val="clear" w:color="auto" w:fill="FFEB9F"/>
            <w:vAlign w:val="bottom"/>
          </w:tcPr>
          <w:p w14:paraId="6247326B"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6E87041A" w14:textId="77777777" w:rsidTr="005F57C1">
        <w:trPr>
          <w:trHeight w:val="3335"/>
        </w:trPr>
        <w:tc>
          <w:tcPr>
            <w:tcW w:w="6205" w:type="dxa"/>
            <w:vMerge w:val="restart"/>
            <w:shd w:val="clear" w:color="auto" w:fill="FFFFFF"/>
          </w:tcPr>
          <w:p w14:paraId="46A08CAD" w14:textId="77777777" w:rsidR="001F365A" w:rsidRPr="00E835AE" w:rsidRDefault="001F365A" w:rsidP="005F57C1">
            <w:pPr>
              <w:spacing w:line="276" w:lineRule="auto"/>
              <w:rPr>
                <w:sz w:val="22"/>
                <w:szCs w:val="22"/>
              </w:rPr>
            </w:pPr>
          </w:p>
          <w:p w14:paraId="1841A5C3" w14:textId="77777777" w:rsidR="001F365A" w:rsidRPr="00E835AE" w:rsidRDefault="001F365A" w:rsidP="005F57C1">
            <w:pPr>
              <w:spacing w:line="276" w:lineRule="auto"/>
              <w:rPr>
                <w:b/>
                <w:bCs/>
                <w:sz w:val="22"/>
                <w:szCs w:val="22"/>
                <w:u w:val="single"/>
              </w:rPr>
            </w:pPr>
            <w:r w:rsidRPr="00E835AE">
              <w:rPr>
                <w:b/>
                <w:bCs/>
                <w:sz w:val="22"/>
                <w:szCs w:val="22"/>
                <w:u w:val="single"/>
              </w:rPr>
              <w:t>C.3.1. Araştırma performansının izlenmesi ve değerlendirilmesi</w:t>
            </w:r>
          </w:p>
          <w:p w14:paraId="2980E64F" w14:textId="77076318" w:rsidR="001F365A" w:rsidRPr="00E835AE" w:rsidRDefault="00E835AE" w:rsidP="005F57C1">
            <w:pPr>
              <w:spacing w:before="280" w:after="280"/>
              <w:jc w:val="both"/>
              <w:rPr>
                <w:sz w:val="22"/>
                <w:szCs w:val="22"/>
              </w:rPr>
            </w:pPr>
            <w:r w:rsidRPr="00E835AE">
              <w:rPr>
                <w:sz w:val="22"/>
                <w:szCs w:val="22"/>
              </w:rPr>
              <w:t xml:space="preserve">Birim </w:t>
            </w:r>
            <w:r w:rsidR="001F365A" w:rsidRPr="00E835AE">
              <w:rPr>
                <w:sz w:val="22"/>
                <w:szCs w:val="22"/>
              </w:rPr>
              <w:t xml:space="preserve">araştırma faaliyetleri yıllık bazda izlenir, değerlendirilir, hedeflerle karşılaştırılır ve sapmaların nedenleri irdelenir. </w:t>
            </w:r>
            <w:r w:rsidR="003875DF" w:rsidRPr="00E835AE">
              <w:rPr>
                <w:sz w:val="22"/>
                <w:szCs w:val="22"/>
              </w:rPr>
              <w:t>Birimin</w:t>
            </w:r>
            <w:r w:rsidR="001F365A" w:rsidRPr="00E835AE">
              <w:rPr>
                <w:sz w:val="22"/>
                <w:szCs w:val="22"/>
              </w:rPr>
              <w:t xml:space="preserve"> odak alanlarının üniversite içi bilinirliği, üniversite dışı bilinirliği; uluslararası görünürlük, uzmanlık iddiası konularının analizi, hedeflerle uyumu sistematik olarak analiz edilir. Performans temelinde teşvik ve takdir mekanizmaları kullanılır. Rakiplerle rekabet, seçilmiş kurumlarla kıyaslama (benchmarking) takip edilir. Performans değerlendirmelerinin sistematik ve kalıcı olması sağlanmaktadır. </w:t>
            </w:r>
          </w:p>
          <w:p w14:paraId="51102E94" w14:textId="77777777" w:rsidR="001F365A" w:rsidRPr="00E835AE" w:rsidRDefault="001F365A" w:rsidP="005F57C1">
            <w:pPr>
              <w:spacing w:before="280" w:after="280"/>
              <w:rPr>
                <w:sz w:val="22"/>
                <w:szCs w:val="22"/>
              </w:rPr>
            </w:pPr>
          </w:p>
          <w:p w14:paraId="74D7C159" w14:textId="77777777" w:rsidR="001F365A" w:rsidRPr="00E835AE" w:rsidRDefault="001F365A" w:rsidP="005F57C1">
            <w:pPr>
              <w:spacing w:before="280"/>
              <w:rPr>
                <w:sz w:val="22"/>
                <w:szCs w:val="22"/>
              </w:rPr>
            </w:pPr>
          </w:p>
        </w:tc>
        <w:tc>
          <w:tcPr>
            <w:tcW w:w="1976" w:type="dxa"/>
            <w:shd w:val="clear" w:color="auto" w:fill="FFF2CC"/>
          </w:tcPr>
          <w:p w14:paraId="14216E84" w14:textId="12FAE43A" w:rsidR="001F365A" w:rsidRPr="00E835AE" w:rsidRDefault="00B92709" w:rsidP="005F57C1">
            <w:pPr>
              <w:spacing w:before="40"/>
              <w:rPr>
                <w:i/>
                <w:sz w:val="22"/>
                <w:szCs w:val="22"/>
              </w:rPr>
            </w:pPr>
            <w:bookmarkStart w:id="145" w:name="_heading=h.111kx3o" w:colFirst="0" w:colLast="0"/>
            <w:bookmarkEnd w:id="145"/>
            <w:r w:rsidRPr="00E835AE">
              <w:rPr>
                <w:sz w:val="22"/>
                <w:szCs w:val="22"/>
              </w:rPr>
              <w:t>Birimde</w:t>
            </w:r>
            <w:r w:rsidR="001F365A" w:rsidRPr="00E835AE">
              <w:rPr>
                <w:sz w:val="22"/>
                <w:szCs w:val="22"/>
              </w:rPr>
              <w:t xml:space="preserve"> araştırma performansının izlenmesine ve değerlendirmesine yönelik mekanizmalar bulunmamaktadır.</w:t>
            </w:r>
          </w:p>
        </w:tc>
        <w:tc>
          <w:tcPr>
            <w:tcW w:w="1975" w:type="dxa"/>
            <w:shd w:val="clear" w:color="auto" w:fill="FFE599"/>
          </w:tcPr>
          <w:p w14:paraId="6199891B" w14:textId="5DF02EEF" w:rsidR="001F365A" w:rsidRPr="00E835AE" w:rsidRDefault="00B92709" w:rsidP="005F57C1">
            <w:pPr>
              <w:spacing w:before="40"/>
              <w:rPr>
                <w:sz w:val="22"/>
                <w:szCs w:val="22"/>
              </w:rPr>
            </w:pPr>
            <w:bookmarkStart w:id="146" w:name="_heading=h.3l18frh" w:colFirst="0" w:colLast="0"/>
            <w:bookmarkEnd w:id="146"/>
            <w:r w:rsidRPr="00E835AE">
              <w:rPr>
                <w:sz w:val="22"/>
                <w:szCs w:val="22"/>
              </w:rPr>
              <w:t>Birimde</w:t>
            </w:r>
            <w:r w:rsidR="001F365A" w:rsidRPr="00E835AE">
              <w:rPr>
                <w:sz w:val="22"/>
                <w:szCs w:val="22"/>
              </w:rPr>
              <w:t xml:space="preserve"> araştırma performansının izlenmesine ve değerlendirmesine yönelik ilke, kural ve göstergeler bulunmaktadır. </w:t>
            </w:r>
          </w:p>
        </w:tc>
        <w:tc>
          <w:tcPr>
            <w:tcW w:w="1976" w:type="dxa"/>
            <w:shd w:val="clear" w:color="auto" w:fill="FFD966"/>
          </w:tcPr>
          <w:p w14:paraId="5A2DB1C4" w14:textId="3034DA5E" w:rsidR="001F365A" w:rsidRPr="00E835AE" w:rsidRDefault="003875DF" w:rsidP="005F57C1">
            <w:pPr>
              <w:spacing w:before="40"/>
              <w:rPr>
                <w:i/>
                <w:sz w:val="22"/>
                <w:szCs w:val="22"/>
              </w:rPr>
            </w:pPr>
            <w:bookmarkStart w:id="147" w:name="_heading=h.206ipza" w:colFirst="0" w:colLast="0"/>
            <w:bookmarkEnd w:id="147"/>
            <w:r w:rsidRPr="00E835AE">
              <w:rPr>
                <w:sz w:val="22"/>
                <w:szCs w:val="22"/>
              </w:rPr>
              <w:t>Birimin</w:t>
            </w:r>
            <w:r w:rsidR="001F365A" w:rsidRPr="00E835AE">
              <w:rPr>
                <w:sz w:val="22"/>
                <w:szCs w:val="22"/>
              </w:rPr>
              <w:t xml:space="preserve"> genelinde araştırma performansını izlenmek ve değerlendirmek üzere oluşturulan mekanizmalar kullanılmaktadır. </w:t>
            </w:r>
          </w:p>
        </w:tc>
        <w:tc>
          <w:tcPr>
            <w:tcW w:w="1940" w:type="dxa"/>
            <w:shd w:val="clear" w:color="auto" w:fill="FFC102"/>
          </w:tcPr>
          <w:p w14:paraId="260987B1" w14:textId="1AE20833" w:rsidR="001F365A" w:rsidRPr="00E835AE" w:rsidRDefault="00B92709" w:rsidP="005F57C1">
            <w:pPr>
              <w:spacing w:before="40"/>
              <w:rPr>
                <w:sz w:val="22"/>
                <w:szCs w:val="22"/>
              </w:rPr>
            </w:pPr>
            <w:bookmarkStart w:id="148" w:name="_heading=h.4k668n3" w:colFirst="0" w:colLast="0"/>
            <w:bookmarkEnd w:id="148"/>
            <w:r w:rsidRPr="00E835AE">
              <w:rPr>
                <w:sz w:val="22"/>
                <w:szCs w:val="22"/>
              </w:rPr>
              <w:t>Birimde</w:t>
            </w:r>
            <w:r w:rsidR="001F365A" w:rsidRPr="00E835AE">
              <w:rPr>
                <w:sz w:val="22"/>
                <w:szCs w:val="22"/>
              </w:rPr>
              <w:t xml:space="preserve"> araştırma performansı izlenmekte ve ilgili paydaşlarla değerlendirilerek iyileştirilmektedir. </w:t>
            </w:r>
          </w:p>
        </w:tc>
        <w:tc>
          <w:tcPr>
            <w:tcW w:w="1875" w:type="dxa"/>
            <w:shd w:val="clear" w:color="auto" w:fill="EEB000"/>
          </w:tcPr>
          <w:p w14:paraId="56A762D2" w14:textId="77777777" w:rsidR="001F365A" w:rsidRPr="00E835AE" w:rsidRDefault="001F365A" w:rsidP="005F57C1">
            <w:pPr>
              <w:spacing w:before="40"/>
              <w:rPr>
                <w:i/>
                <w:sz w:val="22"/>
                <w:szCs w:val="22"/>
              </w:rPr>
            </w:pPr>
            <w:bookmarkStart w:id="149" w:name="_heading=h.2zbgiuw" w:colFirst="0" w:colLast="0"/>
            <w:bookmarkEnd w:id="149"/>
            <w:r w:rsidRPr="00E835AE">
              <w:rPr>
                <w:sz w:val="22"/>
                <w:szCs w:val="22"/>
              </w:rPr>
              <w:t>İçselleştirilmiş, sistematik, sürdürülebilir ve örnek gösterilebilir uygulamalar bulunmaktadır.</w:t>
            </w:r>
          </w:p>
        </w:tc>
      </w:tr>
      <w:tr w:rsidR="001F365A" w:rsidRPr="00E835AE" w14:paraId="4242EA82" w14:textId="77777777" w:rsidTr="005F57C1">
        <w:trPr>
          <w:trHeight w:val="3581"/>
        </w:trPr>
        <w:tc>
          <w:tcPr>
            <w:tcW w:w="6205" w:type="dxa"/>
            <w:vMerge/>
            <w:shd w:val="clear" w:color="auto" w:fill="FFFFFF"/>
          </w:tcPr>
          <w:p w14:paraId="4CB55647" w14:textId="77777777" w:rsidR="001F365A" w:rsidRPr="00E835AE" w:rsidRDefault="001F365A" w:rsidP="005F57C1">
            <w:pPr>
              <w:pBdr>
                <w:top w:val="nil"/>
                <w:left w:val="nil"/>
                <w:bottom w:val="nil"/>
                <w:right w:val="nil"/>
                <w:between w:val="nil"/>
              </w:pBdr>
              <w:spacing w:line="276" w:lineRule="auto"/>
              <w:rPr>
                <w:i/>
                <w:sz w:val="22"/>
                <w:szCs w:val="22"/>
              </w:rPr>
            </w:pPr>
          </w:p>
        </w:tc>
        <w:tc>
          <w:tcPr>
            <w:tcW w:w="9742" w:type="dxa"/>
            <w:gridSpan w:val="5"/>
            <w:shd w:val="clear" w:color="auto" w:fill="FFEB9F"/>
          </w:tcPr>
          <w:p w14:paraId="63BBACF2" w14:textId="77777777" w:rsidR="001F365A" w:rsidRPr="00E835AE" w:rsidRDefault="001F365A" w:rsidP="005F57C1">
            <w:pPr>
              <w:spacing w:line="276" w:lineRule="auto"/>
              <w:ind w:left="118" w:right="63"/>
              <w:jc w:val="both"/>
              <w:rPr>
                <w:sz w:val="22"/>
                <w:szCs w:val="22"/>
              </w:rPr>
            </w:pPr>
          </w:p>
          <w:p w14:paraId="31E6A0DF" w14:textId="77777777" w:rsidR="001F365A" w:rsidRPr="00E835AE" w:rsidRDefault="001F365A" w:rsidP="005F57C1">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77B6667F" w14:textId="77777777" w:rsidR="001F365A" w:rsidRPr="00E835AE" w:rsidRDefault="001F365A" w:rsidP="003875DF">
            <w:pPr>
              <w:numPr>
                <w:ilvl w:val="0"/>
                <w:numId w:val="33"/>
              </w:numPr>
              <w:ind w:right="63"/>
              <w:jc w:val="both"/>
              <w:rPr>
                <w:i/>
                <w:sz w:val="22"/>
                <w:szCs w:val="22"/>
              </w:rPr>
            </w:pPr>
            <w:r w:rsidRPr="00E835AE">
              <w:rPr>
                <w:i/>
                <w:sz w:val="22"/>
                <w:szCs w:val="22"/>
              </w:rPr>
              <w:t>Araştırma performansını izlemek üzere geçerli olan tanımlı süreçler</w:t>
            </w:r>
          </w:p>
          <w:p w14:paraId="2B870E06" w14:textId="77777777" w:rsidR="001F365A" w:rsidRPr="00E835AE" w:rsidRDefault="001F365A" w:rsidP="003875DF">
            <w:pPr>
              <w:numPr>
                <w:ilvl w:val="0"/>
                <w:numId w:val="33"/>
              </w:numPr>
              <w:ind w:right="63"/>
              <w:jc w:val="both"/>
              <w:rPr>
                <w:i/>
                <w:sz w:val="22"/>
                <w:szCs w:val="22"/>
              </w:rPr>
            </w:pPr>
            <w:r w:rsidRPr="00E835AE">
              <w:rPr>
                <w:i/>
                <w:sz w:val="22"/>
                <w:szCs w:val="22"/>
              </w:rPr>
              <w:t>Araştırma hedeflerine ulaşılıp ulaşılmadığını izlemek üzere oluşturulan mekanizmalar</w:t>
            </w:r>
          </w:p>
          <w:p w14:paraId="7731C7A1" w14:textId="77777777" w:rsidR="001F365A" w:rsidRPr="00E835AE" w:rsidRDefault="001F365A" w:rsidP="003875DF">
            <w:pPr>
              <w:numPr>
                <w:ilvl w:val="0"/>
                <w:numId w:val="33"/>
              </w:numPr>
              <w:ind w:right="63"/>
              <w:jc w:val="both"/>
              <w:rPr>
                <w:i/>
                <w:sz w:val="22"/>
                <w:szCs w:val="22"/>
              </w:rPr>
            </w:pPr>
            <w:r w:rsidRPr="00E835AE">
              <w:rPr>
                <w:i/>
                <w:sz w:val="22"/>
                <w:szCs w:val="22"/>
              </w:rPr>
              <w:t>Paydaş geri bildirimleri</w:t>
            </w:r>
          </w:p>
          <w:p w14:paraId="4BC46852" w14:textId="77777777" w:rsidR="001F365A" w:rsidRPr="00E835AE" w:rsidRDefault="001F365A" w:rsidP="003875DF">
            <w:pPr>
              <w:numPr>
                <w:ilvl w:val="0"/>
                <w:numId w:val="33"/>
              </w:numPr>
              <w:ind w:right="63"/>
              <w:jc w:val="both"/>
              <w:rPr>
                <w:i/>
                <w:sz w:val="22"/>
                <w:szCs w:val="22"/>
              </w:rPr>
            </w:pPr>
            <w:r w:rsidRPr="00E835AE">
              <w:rPr>
                <w:i/>
                <w:sz w:val="22"/>
                <w:szCs w:val="22"/>
              </w:rPr>
              <w:t>Araştırma performansının izlenmesine ve iyileştirilmesine ilişkin kanıtlar</w:t>
            </w:r>
          </w:p>
          <w:p w14:paraId="48E2DCF1" w14:textId="59254AB9" w:rsidR="001F365A" w:rsidRPr="00E835AE" w:rsidRDefault="001F365A" w:rsidP="003875DF">
            <w:pPr>
              <w:numPr>
                <w:ilvl w:val="0"/>
                <w:numId w:val="33"/>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1C2B58B7" w14:textId="77777777" w:rsidR="001F365A" w:rsidRPr="00E835AE" w:rsidRDefault="001F365A" w:rsidP="001F365A"/>
    <w:p w14:paraId="45F73601" w14:textId="77777777" w:rsidR="001F365A" w:rsidRPr="00E835AE" w:rsidRDefault="001F365A" w:rsidP="001F365A"/>
    <w:p w14:paraId="37DF8FD1" w14:textId="77777777" w:rsidR="001F365A" w:rsidRPr="00E835AE" w:rsidRDefault="001F365A" w:rsidP="001F365A"/>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1F365A" w:rsidRPr="00E835AE" w14:paraId="2430BCB2" w14:textId="77777777" w:rsidTr="005F57C1">
        <w:trPr>
          <w:trHeight w:val="263"/>
        </w:trPr>
        <w:tc>
          <w:tcPr>
            <w:tcW w:w="15947" w:type="dxa"/>
            <w:gridSpan w:val="6"/>
            <w:shd w:val="clear" w:color="auto" w:fill="FFEB9F"/>
          </w:tcPr>
          <w:p w14:paraId="169D1B65" w14:textId="77777777" w:rsidR="001F365A" w:rsidRPr="00E835AE" w:rsidRDefault="001F365A" w:rsidP="005F57C1">
            <w:pPr>
              <w:pStyle w:val="b1"/>
              <w:framePr w:hSpace="0" w:wrap="auto" w:vAnchor="margin" w:hAnchor="text" w:xAlign="left" w:yAlign="inline"/>
              <w:rPr>
                <w:sz w:val="22"/>
                <w:szCs w:val="22"/>
              </w:rPr>
            </w:pPr>
            <w:r w:rsidRPr="00E835AE">
              <w:lastRenderedPageBreak/>
              <w:t>C. ARAŞTIRMA VE GELİŞTİRME</w:t>
            </w:r>
          </w:p>
        </w:tc>
      </w:tr>
      <w:tr w:rsidR="001F365A" w:rsidRPr="00E835AE" w14:paraId="7E69DC4D" w14:textId="77777777" w:rsidTr="005F57C1">
        <w:trPr>
          <w:trHeight w:val="301"/>
        </w:trPr>
        <w:tc>
          <w:tcPr>
            <w:tcW w:w="15947" w:type="dxa"/>
            <w:gridSpan w:val="6"/>
            <w:shd w:val="clear" w:color="auto" w:fill="FFEB9F"/>
          </w:tcPr>
          <w:p w14:paraId="7CC3CBAE" w14:textId="77777777" w:rsidR="001F365A" w:rsidRPr="00E835AE" w:rsidRDefault="001F365A" w:rsidP="005F57C1">
            <w:pPr>
              <w:spacing w:line="276" w:lineRule="auto"/>
              <w:jc w:val="both"/>
              <w:rPr>
                <w:b/>
                <w:sz w:val="22"/>
                <w:szCs w:val="22"/>
              </w:rPr>
            </w:pPr>
            <w:r w:rsidRPr="00E835AE">
              <w:rPr>
                <w:b/>
                <w:sz w:val="22"/>
                <w:szCs w:val="22"/>
              </w:rPr>
              <w:t>C.3. Araştırma Performansı</w:t>
            </w:r>
          </w:p>
        </w:tc>
      </w:tr>
      <w:tr w:rsidR="001F365A" w:rsidRPr="00E835AE" w14:paraId="08D51F3B" w14:textId="77777777" w:rsidTr="005F57C1">
        <w:trPr>
          <w:trHeight w:val="340"/>
        </w:trPr>
        <w:tc>
          <w:tcPr>
            <w:tcW w:w="6205" w:type="dxa"/>
            <w:shd w:val="clear" w:color="auto" w:fill="FFEB9F"/>
            <w:vAlign w:val="bottom"/>
          </w:tcPr>
          <w:p w14:paraId="3E356D2F" w14:textId="77777777" w:rsidR="001F365A" w:rsidRPr="00E835AE" w:rsidRDefault="001F365A" w:rsidP="005F57C1">
            <w:pPr>
              <w:tabs>
                <w:tab w:val="center" w:pos="2792"/>
              </w:tabs>
              <w:spacing w:line="276" w:lineRule="auto"/>
              <w:rPr>
                <w:sz w:val="22"/>
                <w:szCs w:val="22"/>
              </w:rPr>
            </w:pPr>
          </w:p>
        </w:tc>
        <w:tc>
          <w:tcPr>
            <w:tcW w:w="1976" w:type="dxa"/>
            <w:shd w:val="clear" w:color="auto" w:fill="FFEB9F"/>
            <w:vAlign w:val="bottom"/>
          </w:tcPr>
          <w:p w14:paraId="22AA7D9E"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975" w:type="dxa"/>
            <w:shd w:val="clear" w:color="auto" w:fill="FFEB9F"/>
            <w:vAlign w:val="bottom"/>
          </w:tcPr>
          <w:p w14:paraId="01A1CC33"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76" w:type="dxa"/>
            <w:shd w:val="clear" w:color="auto" w:fill="FFEB9F"/>
            <w:vAlign w:val="bottom"/>
          </w:tcPr>
          <w:p w14:paraId="3723840A"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940" w:type="dxa"/>
            <w:shd w:val="clear" w:color="auto" w:fill="FFEB9F"/>
            <w:vAlign w:val="bottom"/>
          </w:tcPr>
          <w:p w14:paraId="688D405C"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75" w:type="dxa"/>
            <w:shd w:val="clear" w:color="auto" w:fill="FFEB9F"/>
            <w:vAlign w:val="bottom"/>
          </w:tcPr>
          <w:p w14:paraId="0DEAEEBA"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5DA64C32" w14:textId="77777777" w:rsidTr="005F57C1">
        <w:trPr>
          <w:trHeight w:val="3335"/>
        </w:trPr>
        <w:tc>
          <w:tcPr>
            <w:tcW w:w="6205" w:type="dxa"/>
            <w:vMerge w:val="restart"/>
            <w:shd w:val="clear" w:color="auto" w:fill="FFFFFF"/>
          </w:tcPr>
          <w:p w14:paraId="731BBCBF" w14:textId="77777777" w:rsidR="001F365A" w:rsidRPr="00E835AE" w:rsidRDefault="001F365A" w:rsidP="005F57C1">
            <w:pPr>
              <w:spacing w:line="276" w:lineRule="auto"/>
              <w:rPr>
                <w:sz w:val="22"/>
                <w:szCs w:val="22"/>
              </w:rPr>
            </w:pPr>
          </w:p>
          <w:p w14:paraId="0A24F2F0" w14:textId="77777777" w:rsidR="001F365A" w:rsidRPr="00E835AE" w:rsidRDefault="001F365A" w:rsidP="005F57C1">
            <w:pPr>
              <w:spacing w:line="276" w:lineRule="auto"/>
              <w:rPr>
                <w:b/>
                <w:bCs/>
                <w:sz w:val="22"/>
                <w:szCs w:val="22"/>
                <w:u w:val="single"/>
              </w:rPr>
            </w:pPr>
            <w:r w:rsidRPr="00E835AE">
              <w:rPr>
                <w:b/>
                <w:bCs/>
                <w:sz w:val="22"/>
                <w:szCs w:val="22"/>
                <w:u w:val="single"/>
              </w:rPr>
              <w:t>C.3.2. Öğretim elemanı/araştırmacı performansının değerlendirilmesi</w:t>
            </w:r>
          </w:p>
          <w:p w14:paraId="468884EE" w14:textId="77777777" w:rsidR="001F365A" w:rsidRPr="00E835AE" w:rsidRDefault="001F365A" w:rsidP="005F57C1">
            <w:pPr>
              <w:spacing w:before="280" w:after="280"/>
              <w:jc w:val="both"/>
              <w:rPr>
                <w:sz w:val="22"/>
                <w:szCs w:val="22"/>
              </w:rPr>
            </w:pPr>
            <w:r w:rsidRPr="00E835AE">
              <w:rPr>
                <w:sz w:val="22"/>
                <w:szCs w:val="22"/>
              </w:rPr>
              <w:t>Öğretim elemanlarının araştırma performansını paylaşması beklenir; bunu düzenleyen tanımlı süreçler vardır ve bunlar ilgili paydaşlarca bilinir. Araştırma performansı yıl bazında izlenir, değerlendirilir ve kurumsal politikalar doğrultusunda kullanılır. Çıktılar, grubun ortalama değerleri ve saçılım şeffaf olarak paylaşılır. Performans değerlendirmelerinin sistematik ve kalıcı olması sağlanmıştır.</w:t>
            </w:r>
          </w:p>
          <w:p w14:paraId="7E606A96" w14:textId="77777777" w:rsidR="001F365A" w:rsidRPr="00E835AE" w:rsidRDefault="001F365A" w:rsidP="005F57C1">
            <w:pPr>
              <w:spacing w:before="280" w:after="280"/>
              <w:rPr>
                <w:sz w:val="22"/>
                <w:szCs w:val="22"/>
              </w:rPr>
            </w:pPr>
          </w:p>
          <w:p w14:paraId="53E5EB4F" w14:textId="77777777" w:rsidR="001F365A" w:rsidRPr="00E835AE" w:rsidRDefault="001F365A" w:rsidP="005F57C1">
            <w:pPr>
              <w:spacing w:before="280"/>
              <w:rPr>
                <w:sz w:val="22"/>
                <w:szCs w:val="22"/>
              </w:rPr>
            </w:pPr>
          </w:p>
        </w:tc>
        <w:tc>
          <w:tcPr>
            <w:tcW w:w="1976" w:type="dxa"/>
            <w:shd w:val="clear" w:color="auto" w:fill="FFF2CC"/>
          </w:tcPr>
          <w:p w14:paraId="3681286A" w14:textId="6B9EC3FD" w:rsidR="001F365A" w:rsidRPr="00E835AE" w:rsidRDefault="00B92709" w:rsidP="005F57C1">
            <w:pPr>
              <w:spacing w:before="40"/>
              <w:rPr>
                <w:i/>
                <w:sz w:val="22"/>
                <w:szCs w:val="22"/>
              </w:rPr>
            </w:pPr>
            <w:bookmarkStart w:id="150" w:name="_heading=h.1egqt2p" w:colFirst="0" w:colLast="0"/>
            <w:bookmarkEnd w:id="150"/>
            <w:r w:rsidRPr="00E835AE">
              <w:rPr>
                <w:sz w:val="22"/>
                <w:szCs w:val="22"/>
              </w:rPr>
              <w:t>Birimde</w:t>
            </w:r>
            <w:r w:rsidR="001F365A" w:rsidRPr="00E835AE">
              <w:rPr>
                <w:sz w:val="22"/>
                <w:szCs w:val="22"/>
              </w:rPr>
              <w:t xml:space="preserve"> öğretim elemanlarının araştırma performansının izlenmesine ve değerlendirmesine yönelik mekanizmalar bulunmamaktadır.</w:t>
            </w:r>
          </w:p>
        </w:tc>
        <w:tc>
          <w:tcPr>
            <w:tcW w:w="1975" w:type="dxa"/>
            <w:shd w:val="clear" w:color="auto" w:fill="FFE599"/>
          </w:tcPr>
          <w:p w14:paraId="13F847DF" w14:textId="3A1EB2FF" w:rsidR="001F365A" w:rsidRPr="00E835AE" w:rsidRDefault="00B92709" w:rsidP="005F57C1">
            <w:pPr>
              <w:spacing w:before="40"/>
              <w:rPr>
                <w:sz w:val="22"/>
                <w:szCs w:val="22"/>
              </w:rPr>
            </w:pPr>
            <w:bookmarkStart w:id="151" w:name="_heading=h.3ygebqi" w:colFirst="0" w:colLast="0"/>
            <w:bookmarkEnd w:id="151"/>
            <w:r w:rsidRPr="00E835AE">
              <w:rPr>
                <w:sz w:val="22"/>
                <w:szCs w:val="22"/>
              </w:rPr>
              <w:t>Birimde</w:t>
            </w:r>
            <w:r w:rsidR="001F365A" w:rsidRPr="00E835AE">
              <w:rPr>
                <w:sz w:val="22"/>
                <w:szCs w:val="22"/>
              </w:rPr>
              <w:t xml:space="preserve"> öğretim elemanlarının araştırma performansının izlenmesine ve değerlendirmesine yönelik ilke, kural ve göstergeler bulunmaktadır.   </w:t>
            </w:r>
          </w:p>
        </w:tc>
        <w:tc>
          <w:tcPr>
            <w:tcW w:w="1976" w:type="dxa"/>
            <w:shd w:val="clear" w:color="auto" w:fill="FFD966"/>
          </w:tcPr>
          <w:p w14:paraId="36E9F5ED" w14:textId="76C74583" w:rsidR="001F365A" w:rsidRPr="00E835AE" w:rsidRDefault="003875DF" w:rsidP="005F57C1">
            <w:pPr>
              <w:spacing w:before="40"/>
              <w:rPr>
                <w:i/>
                <w:sz w:val="22"/>
                <w:szCs w:val="22"/>
              </w:rPr>
            </w:pPr>
            <w:bookmarkStart w:id="152" w:name="_heading=h.2dlolyb" w:colFirst="0" w:colLast="0"/>
            <w:bookmarkEnd w:id="152"/>
            <w:r w:rsidRPr="00E835AE">
              <w:rPr>
                <w:sz w:val="22"/>
                <w:szCs w:val="22"/>
              </w:rPr>
              <w:t>Birimin</w:t>
            </w:r>
            <w:r w:rsidR="001F365A" w:rsidRPr="00E835AE">
              <w:rPr>
                <w:sz w:val="22"/>
                <w:szCs w:val="22"/>
              </w:rPr>
              <w:t xml:space="preserve"> genelinde öğretim elemanlarının araştırma-geliştirme performansını izlemek ve değerlendirmek üzere oluşturulan mekanizmalar kullanılmaktadır. </w:t>
            </w:r>
          </w:p>
        </w:tc>
        <w:tc>
          <w:tcPr>
            <w:tcW w:w="1940" w:type="dxa"/>
            <w:shd w:val="clear" w:color="auto" w:fill="FFC102"/>
          </w:tcPr>
          <w:p w14:paraId="488C5C9D" w14:textId="77777777" w:rsidR="001F365A" w:rsidRPr="00E835AE" w:rsidRDefault="001F365A" w:rsidP="005F57C1">
            <w:pPr>
              <w:ind w:right="63"/>
              <w:rPr>
                <w:sz w:val="22"/>
                <w:szCs w:val="22"/>
              </w:rPr>
            </w:pPr>
            <w:r w:rsidRPr="00E835AE">
              <w:rPr>
                <w:sz w:val="22"/>
                <w:szCs w:val="22"/>
              </w:rPr>
              <w:t xml:space="preserve">Öğretim elemanlarının araştırma-geliştirme performansı izlenmekte ve öğretim elemanları ile birlikte değerlendirilerek iyileştirilmektedir. </w:t>
            </w:r>
          </w:p>
          <w:p w14:paraId="4BC9D2DE" w14:textId="77777777" w:rsidR="001F365A" w:rsidRPr="00E835AE" w:rsidRDefault="001F365A" w:rsidP="005F57C1">
            <w:pPr>
              <w:ind w:right="63"/>
              <w:rPr>
                <w:sz w:val="22"/>
                <w:szCs w:val="22"/>
              </w:rPr>
            </w:pPr>
          </w:p>
          <w:p w14:paraId="18AB74B4" w14:textId="77777777" w:rsidR="001F365A" w:rsidRPr="00E835AE" w:rsidRDefault="001F365A" w:rsidP="005F57C1">
            <w:pPr>
              <w:spacing w:before="40"/>
              <w:rPr>
                <w:sz w:val="22"/>
                <w:szCs w:val="22"/>
              </w:rPr>
            </w:pPr>
          </w:p>
        </w:tc>
        <w:tc>
          <w:tcPr>
            <w:tcW w:w="1875" w:type="dxa"/>
            <w:shd w:val="clear" w:color="auto" w:fill="EEB000"/>
          </w:tcPr>
          <w:p w14:paraId="04A8E001" w14:textId="77777777" w:rsidR="001F365A" w:rsidRPr="00E835AE" w:rsidRDefault="001F365A" w:rsidP="005F57C1">
            <w:pPr>
              <w:spacing w:before="40"/>
              <w:rPr>
                <w:i/>
                <w:sz w:val="22"/>
                <w:szCs w:val="22"/>
              </w:rPr>
            </w:pPr>
            <w:bookmarkStart w:id="153" w:name="_heading=h.sqyw64" w:colFirst="0" w:colLast="0"/>
            <w:bookmarkEnd w:id="153"/>
            <w:r w:rsidRPr="00E835AE">
              <w:rPr>
                <w:sz w:val="22"/>
                <w:szCs w:val="22"/>
              </w:rPr>
              <w:t>İçselleştirilmiş, sistematik, sürdürülebilir ve örnek gösterilebilir uygulamalar bulunmaktadır.</w:t>
            </w:r>
          </w:p>
        </w:tc>
      </w:tr>
      <w:tr w:rsidR="001F365A" w:rsidRPr="00E835AE" w14:paraId="7781E55A" w14:textId="77777777" w:rsidTr="005F57C1">
        <w:trPr>
          <w:trHeight w:val="3581"/>
        </w:trPr>
        <w:tc>
          <w:tcPr>
            <w:tcW w:w="6205" w:type="dxa"/>
            <w:vMerge/>
            <w:shd w:val="clear" w:color="auto" w:fill="FFFFFF"/>
          </w:tcPr>
          <w:p w14:paraId="4FC5FF18" w14:textId="77777777" w:rsidR="001F365A" w:rsidRPr="00E835AE" w:rsidRDefault="001F365A" w:rsidP="005F57C1">
            <w:pPr>
              <w:pBdr>
                <w:top w:val="nil"/>
                <w:left w:val="nil"/>
                <w:bottom w:val="nil"/>
                <w:right w:val="nil"/>
                <w:between w:val="nil"/>
              </w:pBdr>
              <w:spacing w:line="276" w:lineRule="auto"/>
              <w:rPr>
                <w:i/>
                <w:sz w:val="22"/>
                <w:szCs w:val="22"/>
              </w:rPr>
            </w:pPr>
          </w:p>
        </w:tc>
        <w:tc>
          <w:tcPr>
            <w:tcW w:w="9742" w:type="dxa"/>
            <w:gridSpan w:val="5"/>
            <w:shd w:val="clear" w:color="auto" w:fill="FFEB9F"/>
          </w:tcPr>
          <w:p w14:paraId="79D808E4" w14:textId="77777777" w:rsidR="001F365A" w:rsidRPr="00E835AE" w:rsidRDefault="001F365A" w:rsidP="005F57C1">
            <w:pPr>
              <w:spacing w:line="276" w:lineRule="auto"/>
              <w:ind w:left="118" w:right="63"/>
              <w:jc w:val="both"/>
              <w:rPr>
                <w:sz w:val="22"/>
                <w:szCs w:val="22"/>
              </w:rPr>
            </w:pPr>
          </w:p>
          <w:p w14:paraId="6FDA1679" w14:textId="77777777" w:rsidR="001F365A" w:rsidRPr="00E835AE" w:rsidRDefault="001F365A" w:rsidP="005F57C1">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1C9D25B5" w14:textId="77777777" w:rsidR="001F365A" w:rsidRPr="00E835AE" w:rsidRDefault="001F365A" w:rsidP="003875DF">
            <w:pPr>
              <w:numPr>
                <w:ilvl w:val="0"/>
                <w:numId w:val="32"/>
              </w:numPr>
              <w:ind w:right="63"/>
              <w:jc w:val="both"/>
              <w:rPr>
                <w:i/>
                <w:sz w:val="22"/>
                <w:szCs w:val="22"/>
              </w:rPr>
            </w:pPr>
            <w:r w:rsidRPr="00E835AE">
              <w:rPr>
                <w:i/>
                <w:sz w:val="22"/>
                <w:szCs w:val="22"/>
              </w:rPr>
              <w:t>Akademik personelin araştırma-geliştirme performansını izlemek üzere geçerli olan tanımlı süreçler (Yönetmelik, yönerge, süreç tanımı, ölçme araçları, rehber, kılavuz, takdir-tanıma sistemi, teşvik mekanizmaları vb.)</w:t>
            </w:r>
          </w:p>
          <w:p w14:paraId="53BC4D12" w14:textId="77777777" w:rsidR="001F365A" w:rsidRPr="00E835AE" w:rsidRDefault="001F365A" w:rsidP="003875DF">
            <w:pPr>
              <w:numPr>
                <w:ilvl w:val="0"/>
                <w:numId w:val="32"/>
              </w:numPr>
              <w:ind w:right="63"/>
              <w:jc w:val="both"/>
              <w:rPr>
                <w:i/>
                <w:sz w:val="22"/>
                <w:szCs w:val="22"/>
              </w:rPr>
            </w:pPr>
            <w:r w:rsidRPr="00E835AE">
              <w:rPr>
                <w:i/>
                <w:sz w:val="22"/>
                <w:szCs w:val="22"/>
              </w:rPr>
              <w:t>Öğretim elemanlarının araştırma performansına yönelik analiz raporları</w:t>
            </w:r>
          </w:p>
          <w:p w14:paraId="79E58DD7" w14:textId="77777777" w:rsidR="001F365A" w:rsidRPr="00E835AE" w:rsidRDefault="001F365A" w:rsidP="003875DF">
            <w:pPr>
              <w:numPr>
                <w:ilvl w:val="0"/>
                <w:numId w:val="32"/>
              </w:numPr>
              <w:ind w:right="63"/>
              <w:jc w:val="both"/>
              <w:rPr>
                <w:i/>
                <w:sz w:val="22"/>
                <w:szCs w:val="22"/>
              </w:rPr>
            </w:pPr>
            <w:r w:rsidRPr="00E835AE">
              <w:rPr>
                <w:i/>
                <w:sz w:val="22"/>
                <w:szCs w:val="22"/>
              </w:rPr>
              <w:t>Öğretim elemanlarının geri bildirimleri</w:t>
            </w:r>
          </w:p>
          <w:p w14:paraId="767F7D4B" w14:textId="77777777" w:rsidR="001F365A" w:rsidRPr="00E835AE" w:rsidRDefault="001F365A" w:rsidP="003875DF">
            <w:pPr>
              <w:numPr>
                <w:ilvl w:val="0"/>
                <w:numId w:val="32"/>
              </w:numPr>
              <w:ind w:right="63"/>
              <w:jc w:val="both"/>
              <w:rPr>
                <w:i/>
                <w:sz w:val="22"/>
                <w:szCs w:val="22"/>
              </w:rPr>
            </w:pPr>
            <w:r w:rsidRPr="00E835AE">
              <w:rPr>
                <w:i/>
                <w:sz w:val="22"/>
                <w:szCs w:val="22"/>
              </w:rPr>
              <w:t>Araştırma geliştirme performansına ilişkin izleme ve iyileştirme kanıtları</w:t>
            </w:r>
          </w:p>
          <w:p w14:paraId="13F6A0C2" w14:textId="3ED6ED5F" w:rsidR="001F365A" w:rsidRPr="00E835AE" w:rsidRDefault="001F365A" w:rsidP="003875DF">
            <w:pPr>
              <w:numPr>
                <w:ilvl w:val="0"/>
                <w:numId w:val="32"/>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4D489459" w14:textId="77777777" w:rsidR="001F365A" w:rsidRPr="00E835AE" w:rsidRDefault="001F365A" w:rsidP="001F365A"/>
    <w:p w14:paraId="746FEE79" w14:textId="77777777" w:rsidR="001F365A" w:rsidRPr="00E835AE" w:rsidRDefault="001F365A" w:rsidP="001F365A">
      <w:r w:rsidRPr="00E835AE">
        <w:br w:type="page"/>
      </w:r>
    </w:p>
    <w:tbl>
      <w:tblPr>
        <w:tblpPr w:leftFromText="141" w:rightFromText="141" w:vertAnchor="page" w:horzAnchor="margin" w:tblpXSpec="center" w:tblpY="721"/>
        <w:tblW w:w="15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8"/>
        <w:gridCol w:w="1967"/>
        <w:gridCol w:w="2052"/>
        <w:gridCol w:w="1995"/>
        <w:gridCol w:w="2126"/>
        <w:gridCol w:w="1841"/>
      </w:tblGrid>
      <w:tr w:rsidR="001F365A" w:rsidRPr="00E835AE" w14:paraId="34EC4FE2" w14:textId="77777777" w:rsidTr="005F57C1">
        <w:trPr>
          <w:trHeight w:val="182"/>
        </w:trPr>
        <w:tc>
          <w:tcPr>
            <w:tcW w:w="15880" w:type="dxa"/>
            <w:gridSpan w:val="6"/>
            <w:shd w:val="clear" w:color="auto" w:fill="FBE7D9"/>
          </w:tcPr>
          <w:p w14:paraId="051C977D" w14:textId="77777777" w:rsidR="001F365A" w:rsidRPr="00E835AE" w:rsidRDefault="001F365A" w:rsidP="005F57C1">
            <w:pPr>
              <w:pStyle w:val="Balk2"/>
              <w:jc w:val="right"/>
              <w:rPr>
                <w:sz w:val="22"/>
                <w:szCs w:val="22"/>
              </w:rPr>
            </w:pPr>
            <w:bookmarkStart w:id="154" w:name="_Toc154652322"/>
            <w:bookmarkStart w:id="155" w:name="_Toc156153731"/>
            <w:r w:rsidRPr="00E835AE">
              <w:lastRenderedPageBreak/>
              <w:t>D. TOPLUMSAL KATKI</w:t>
            </w:r>
            <w:bookmarkEnd w:id="154"/>
            <w:bookmarkEnd w:id="155"/>
          </w:p>
        </w:tc>
      </w:tr>
      <w:tr w:rsidR="001F365A" w:rsidRPr="00E835AE" w14:paraId="0A761542" w14:textId="77777777" w:rsidTr="005F57C1">
        <w:trPr>
          <w:trHeight w:val="253"/>
        </w:trPr>
        <w:tc>
          <w:tcPr>
            <w:tcW w:w="15880" w:type="dxa"/>
            <w:gridSpan w:val="6"/>
            <w:shd w:val="clear" w:color="auto" w:fill="FBE7D9"/>
          </w:tcPr>
          <w:p w14:paraId="68C150CA" w14:textId="77777777" w:rsidR="001F365A" w:rsidRPr="00E835AE" w:rsidRDefault="001F365A" w:rsidP="005F57C1">
            <w:pPr>
              <w:spacing w:line="276" w:lineRule="auto"/>
              <w:rPr>
                <w:b/>
                <w:sz w:val="22"/>
                <w:szCs w:val="22"/>
              </w:rPr>
            </w:pPr>
            <w:r w:rsidRPr="00E835AE">
              <w:rPr>
                <w:b/>
                <w:sz w:val="22"/>
                <w:szCs w:val="22"/>
              </w:rPr>
              <w:t>D.1.  Toplumsal Katkı Süreçlerinin Yönetimi ve Toplumsal Katkı Kaynakları</w:t>
            </w:r>
          </w:p>
          <w:p w14:paraId="5B453E5B" w14:textId="2DEF71FC" w:rsidR="001F365A" w:rsidRPr="00E835AE" w:rsidRDefault="00E835AE" w:rsidP="005F57C1">
            <w:pPr>
              <w:spacing w:line="276" w:lineRule="auto"/>
              <w:rPr>
                <w:sz w:val="22"/>
                <w:szCs w:val="22"/>
              </w:rPr>
            </w:pPr>
            <w:r>
              <w:rPr>
                <w:sz w:val="22"/>
                <w:szCs w:val="22"/>
              </w:rPr>
              <w:t>Birim,</w:t>
            </w:r>
            <w:r w:rsidR="001F365A" w:rsidRPr="00E835AE">
              <w:rPr>
                <w:sz w:val="22"/>
                <w:szCs w:val="22"/>
              </w:rPr>
              <w:t xml:space="preserve"> toplumsal katkı faaliyetlerini stratejik amaçları ve hedefleri doğrultusunda yönetmelidir. Bu faaliyetler için uygun fiziki altyapı ve mali kaynaklar oluşturmalı ve bunların etkin şekilde kullanımını sağlamalıdır.</w:t>
            </w:r>
          </w:p>
        </w:tc>
      </w:tr>
      <w:tr w:rsidR="001F365A" w:rsidRPr="00E835AE" w14:paraId="4CC5912C" w14:textId="77777777" w:rsidTr="005F57C1">
        <w:trPr>
          <w:trHeight w:val="262"/>
        </w:trPr>
        <w:tc>
          <w:tcPr>
            <w:tcW w:w="5899" w:type="dxa"/>
            <w:shd w:val="clear" w:color="auto" w:fill="FBE7D9"/>
            <w:vAlign w:val="bottom"/>
          </w:tcPr>
          <w:p w14:paraId="6F1A438A" w14:textId="77777777" w:rsidR="001F365A" w:rsidRPr="00E835AE" w:rsidRDefault="001F365A" w:rsidP="005F57C1">
            <w:pPr>
              <w:tabs>
                <w:tab w:val="center" w:pos="2792"/>
              </w:tabs>
              <w:spacing w:line="276" w:lineRule="auto"/>
              <w:rPr>
                <w:sz w:val="22"/>
                <w:szCs w:val="22"/>
              </w:rPr>
            </w:pPr>
          </w:p>
        </w:tc>
        <w:tc>
          <w:tcPr>
            <w:tcW w:w="1967" w:type="dxa"/>
            <w:shd w:val="clear" w:color="auto" w:fill="FBE7D9"/>
            <w:vAlign w:val="bottom"/>
          </w:tcPr>
          <w:p w14:paraId="5D9DF8AC"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052" w:type="dxa"/>
            <w:shd w:val="clear" w:color="auto" w:fill="FBE7D9"/>
            <w:vAlign w:val="bottom"/>
          </w:tcPr>
          <w:p w14:paraId="1059BBEC"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1995" w:type="dxa"/>
            <w:shd w:val="clear" w:color="auto" w:fill="FBE7D9"/>
            <w:vAlign w:val="bottom"/>
          </w:tcPr>
          <w:p w14:paraId="5D8B139D"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26" w:type="dxa"/>
            <w:shd w:val="clear" w:color="auto" w:fill="FBE7D9"/>
            <w:vAlign w:val="bottom"/>
          </w:tcPr>
          <w:p w14:paraId="3B7C67CB"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41" w:type="dxa"/>
            <w:shd w:val="clear" w:color="auto" w:fill="FBE7D9"/>
            <w:vAlign w:val="bottom"/>
          </w:tcPr>
          <w:p w14:paraId="2EA6B6F5"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480A3CD0" w14:textId="77777777" w:rsidTr="005F57C1">
        <w:trPr>
          <w:trHeight w:val="2575"/>
        </w:trPr>
        <w:tc>
          <w:tcPr>
            <w:tcW w:w="5899" w:type="dxa"/>
            <w:vMerge w:val="restart"/>
            <w:shd w:val="clear" w:color="auto" w:fill="FFFFFF"/>
          </w:tcPr>
          <w:p w14:paraId="525F195A" w14:textId="77777777" w:rsidR="001F365A" w:rsidRPr="00E835AE" w:rsidRDefault="001F365A" w:rsidP="005F57C1">
            <w:pPr>
              <w:spacing w:line="276" w:lineRule="auto"/>
              <w:rPr>
                <w:sz w:val="22"/>
                <w:szCs w:val="22"/>
                <w:u w:val="single"/>
              </w:rPr>
            </w:pPr>
          </w:p>
          <w:p w14:paraId="255C7FC4" w14:textId="77777777" w:rsidR="001F365A" w:rsidRPr="00E835AE" w:rsidRDefault="001F365A" w:rsidP="005F57C1">
            <w:pPr>
              <w:spacing w:line="276" w:lineRule="auto"/>
              <w:rPr>
                <w:b/>
                <w:bCs/>
                <w:sz w:val="22"/>
                <w:szCs w:val="22"/>
                <w:u w:val="single"/>
              </w:rPr>
            </w:pPr>
            <w:r w:rsidRPr="00E835AE">
              <w:rPr>
                <w:b/>
                <w:bCs/>
                <w:sz w:val="22"/>
                <w:szCs w:val="22"/>
                <w:u w:val="single"/>
              </w:rPr>
              <w:t>D.1.1. Toplumsal katkı süreçlerinin yönetimi</w:t>
            </w:r>
          </w:p>
          <w:p w14:paraId="689E5585" w14:textId="77777777" w:rsidR="001F365A" w:rsidRPr="00E835AE" w:rsidRDefault="001F365A" w:rsidP="005F57C1">
            <w:pPr>
              <w:spacing w:line="276" w:lineRule="auto"/>
              <w:jc w:val="both"/>
              <w:rPr>
                <w:sz w:val="22"/>
                <w:szCs w:val="22"/>
              </w:rPr>
            </w:pPr>
          </w:p>
          <w:p w14:paraId="1D43CEEC" w14:textId="58397D30" w:rsidR="001F365A" w:rsidRPr="00E835AE" w:rsidRDefault="003875DF" w:rsidP="005F57C1">
            <w:pPr>
              <w:spacing w:line="276" w:lineRule="auto"/>
              <w:jc w:val="both"/>
              <w:rPr>
                <w:sz w:val="22"/>
                <w:szCs w:val="22"/>
              </w:rPr>
            </w:pPr>
            <w:r w:rsidRPr="00E835AE">
              <w:rPr>
                <w:sz w:val="22"/>
                <w:szCs w:val="22"/>
              </w:rPr>
              <w:t>Birimin</w:t>
            </w:r>
            <w:r w:rsidR="001F365A" w:rsidRPr="00E835AE">
              <w:rPr>
                <w:sz w:val="22"/>
                <w:szCs w:val="22"/>
              </w:rPr>
              <w:t xml:space="preserve"> toplumsal katkı politikası </w:t>
            </w:r>
            <w:r w:rsidRPr="00E835AE">
              <w:rPr>
                <w:sz w:val="22"/>
                <w:szCs w:val="22"/>
              </w:rPr>
              <w:t>birimin</w:t>
            </w:r>
            <w:r w:rsidR="001F365A" w:rsidRPr="00E835AE">
              <w:rPr>
                <w:sz w:val="22"/>
                <w:szCs w:val="22"/>
              </w:rPr>
              <w:t xml:space="preserve"> toplumsal katkı süreçlerinin yönetimi ve organizasyonel yapısı kurumsallaşmıştır. Toplumsal katkı süreçlerinin yönetim ve organizasyonel yapısı </w:t>
            </w:r>
            <w:r w:rsidRPr="00E835AE">
              <w:rPr>
                <w:sz w:val="22"/>
                <w:szCs w:val="22"/>
              </w:rPr>
              <w:t>birimin</w:t>
            </w:r>
            <w:r w:rsidR="001F365A" w:rsidRPr="00E835AE">
              <w:rPr>
                <w:sz w:val="22"/>
                <w:szCs w:val="22"/>
              </w:rPr>
              <w:t xml:space="preserve"> toplumsal katkı politikası ile uyumludur, görev tanımları belirlenmiştir. Yapının işlerliği izlenmekte ve bağlı iyileştirmeler gerçekleştirilmektedir.</w:t>
            </w:r>
          </w:p>
          <w:p w14:paraId="4D65F406" w14:textId="77777777" w:rsidR="001F365A" w:rsidRPr="00E835AE" w:rsidRDefault="001F365A" w:rsidP="005F57C1">
            <w:pPr>
              <w:spacing w:line="276" w:lineRule="auto"/>
              <w:jc w:val="both"/>
              <w:rPr>
                <w:sz w:val="22"/>
                <w:szCs w:val="22"/>
              </w:rPr>
            </w:pPr>
            <w:r w:rsidRPr="00E835AE">
              <w:rPr>
                <w:sz w:val="22"/>
                <w:szCs w:val="22"/>
              </w:rPr>
              <w:t xml:space="preserve"> </w:t>
            </w:r>
          </w:p>
        </w:tc>
        <w:tc>
          <w:tcPr>
            <w:tcW w:w="1967" w:type="dxa"/>
            <w:shd w:val="clear" w:color="auto" w:fill="F9D6BF"/>
          </w:tcPr>
          <w:p w14:paraId="5B4F5E2C" w14:textId="27902E86" w:rsidR="001F365A" w:rsidRPr="00E835AE" w:rsidRDefault="00B92709" w:rsidP="005F57C1">
            <w:pPr>
              <w:spacing w:before="40"/>
              <w:rPr>
                <w:i/>
                <w:sz w:val="22"/>
                <w:szCs w:val="22"/>
              </w:rPr>
            </w:pPr>
            <w:bookmarkStart w:id="156" w:name="_heading=h.3cqmetx" w:colFirst="0" w:colLast="0"/>
            <w:bookmarkEnd w:id="156"/>
            <w:r w:rsidRPr="00E835AE">
              <w:rPr>
                <w:sz w:val="22"/>
                <w:szCs w:val="22"/>
              </w:rPr>
              <w:t>Birimde</w:t>
            </w:r>
            <w:r w:rsidR="001F365A" w:rsidRPr="00E835AE">
              <w:rPr>
                <w:sz w:val="22"/>
                <w:szCs w:val="22"/>
              </w:rPr>
              <w:t xml:space="preserve"> toplumsal katkı süreçlerinin yönetimi ve organizasyonel yapısına ilişkin bir planlama bulunmamaktadır.</w:t>
            </w:r>
          </w:p>
        </w:tc>
        <w:tc>
          <w:tcPr>
            <w:tcW w:w="2052" w:type="dxa"/>
            <w:shd w:val="clear" w:color="auto" w:fill="F7CAAC"/>
          </w:tcPr>
          <w:p w14:paraId="0EDCAF94" w14:textId="2DB61FE1" w:rsidR="001F365A" w:rsidRPr="00E835AE" w:rsidRDefault="003875DF" w:rsidP="005F57C1">
            <w:pPr>
              <w:spacing w:before="40"/>
              <w:rPr>
                <w:sz w:val="22"/>
                <w:szCs w:val="22"/>
              </w:rPr>
            </w:pPr>
            <w:bookmarkStart w:id="157" w:name="_heading=h.1rvwp1q" w:colFirst="0" w:colLast="0"/>
            <w:bookmarkEnd w:id="157"/>
            <w:r w:rsidRPr="00E835AE">
              <w:rPr>
                <w:sz w:val="22"/>
                <w:szCs w:val="22"/>
              </w:rPr>
              <w:t>Birimin</w:t>
            </w:r>
            <w:r w:rsidR="001F365A" w:rsidRPr="00E835AE">
              <w:rPr>
                <w:sz w:val="22"/>
                <w:szCs w:val="22"/>
              </w:rPr>
              <w:t xml:space="preserve"> toplumsal katkı süreçlerinin yönetimi ve organizasyonel yapısına ilişkin planlamaları bulunmaktadır.  </w:t>
            </w:r>
          </w:p>
        </w:tc>
        <w:tc>
          <w:tcPr>
            <w:tcW w:w="1995" w:type="dxa"/>
            <w:shd w:val="clear" w:color="auto" w:fill="F4B083"/>
          </w:tcPr>
          <w:p w14:paraId="43488254" w14:textId="5F2FDB08" w:rsidR="001F365A" w:rsidRPr="00E835AE" w:rsidRDefault="003875DF" w:rsidP="005F57C1">
            <w:pPr>
              <w:spacing w:before="40"/>
              <w:rPr>
                <w:i/>
                <w:sz w:val="22"/>
                <w:szCs w:val="22"/>
              </w:rPr>
            </w:pPr>
            <w:bookmarkStart w:id="158" w:name="_heading=h.4bvk7pj" w:colFirst="0" w:colLast="0"/>
            <w:bookmarkEnd w:id="158"/>
            <w:r w:rsidRPr="00E835AE">
              <w:rPr>
                <w:sz w:val="22"/>
                <w:szCs w:val="22"/>
              </w:rPr>
              <w:t>Birimin</w:t>
            </w:r>
            <w:r w:rsidR="001F365A" w:rsidRPr="00E835AE">
              <w:rPr>
                <w:sz w:val="22"/>
                <w:szCs w:val="22"/>
              </w:rPr>
              <w:t xml:space="preserve"> genelinde toplumsal katkı süreçlerinin yönetimi ve organizasyonel yapısı kurumsal tercihler yönünde uygulanmaktadır.</w:t>
            </w:r>
          </w:p>
        </w:tc>
        <w:tc>
          <w:tcPr>
            <w:tcW w:w="2126" w:type="dxa"/>
            <w:shd w:val="clear" w:color="auto" w:fill="E6A77D"/>
          </w:tcPr>
          <w:p w14:paraId="4FBCA7E2" w14:textId="2BAF89D9" w:rsidR="001F365A" w:rsidRPr="00E835AE" w:rsidRDefault="00B92709" w:rsidP="005F57C1">
            <w:pPr>
              <w:ind w:right="63"/>
              <w:rPr>
                <w:sz w:val="22"/>
                <w:szCs w:val="22"/>
              </w:rPr>
            </w:pPr>
            <w:r w:rsidRPr="00E835AE">
              <w:rPr>
                <w:sz w:val="22"/>
                <w:szCs w:val="22"/>
              </w:rPr>
              <w:t>Birimde</w:t>
            </w:r>
            <w:r w:rsidR="001F365A" w:rsidRPr="00E835AE">
              <w:rPr>
                <w:sz w:val="22"/>
                <w:szCs w:val="22"/>
              </w:rPr>
              <w:t xml:space="preserve"> toplumsal katkı süreçlerinin yönetimi ve organizasyonel yapısının işlerliği ile ilişkili sonuçlar izlenmekte ve önlemler alınmaktadır. </w:t>
            </w:r>
          </w:p>
          <w:p w14:paraId="13815B00" w14:textId="77777777" w:rsidR="001F365A" w:rsidRPr="00E835AE" w:rsidRDefault="001F365A" w:rsidP="005F57C1">
            <w:pPr>
              <w:spacing w:before="40"/>
              <w:rPr>
                <w:i/>
                <w:sz w:val="22"/>
                <w:szCs w:val="22"/>
              </w:rPr>
            </w:pPr>
          </w:p>
        </w:tc>
        <w:tc>
          <w:tcPr>
            <w:tcW w:w="1841" w:type="dxa"/>
            <w:shd w:val="clear" w:color="auto" w:fill="D9A581"/>
          </w:tcPr>
          <w:p w14:paraId="648CD6EE" w14:textId="77777777" w:rsidR="001F365A" w:rsidRPr="00E835AE" w:rsidRDefault="001F365A" w:rsidP="005F57C1">
            <w:pPr>
              <w:ind w:right="63"/>
              <w:rPr>
                <w:sz w:val="22"/>
                <w:szCs w:val="22"/>
              </w:rPr>
            </w:pPr>
            <w:r w:rsidRPr="00E835AE">
              <w:rPr>
                <w:sz w:val="22"/>
                <w:szCs w:val="22"/>
              </w:rPr>
              <w:t>İçselleştirilmiş, sistematik, sürdürülebilir ve örnek gösterilebilir uygulamalar bulunmaktadır.</w:t>
            </w:r>
          </w:p>
          <w:p w14:paraId="0A1E50B1" w14:textId="77777777" w:rsidR="001F365A" w:rsidRPr="00E835AE" w:rsidRDefault="001F365A" w:rsidP="005F57C1">
            <w:pPr>
              <w:spacing w:before="40"/>
              <w:rPr>
                <w:i/>
                <w:sz w:val="22"/>
                <w:szCs w:val="22"/>
              </w:rPr>
            </w:pPr>
          </w:p>
        </w:tc>
      </w:tr>
      <w:tr w:rsidR="001F365A" w:rsidRPr="00E835AE" w14:paraId="0B3654C0" w14:textId="77777777" w:rsidTr="005F57C1">
        <w:trPr>
          <w:trHeight w:val="4083"/>
        </w:trPr>
        <w:tc>
          <w:tcPr>
            <w:tcW w:w="5899" w:type="dxa"/>
            <w:vMerge/>
            <w:shd w:val="clear" w:color="auto" w:fill="FFFFFF"/>
          </w:tcPr>
          <w:p w14:paraId="4BCBDF56" w14:textId="77777777" w:rsidR="001F365A" w:rsidRPr="00E835AE" w:rsidRDefault="001F365A" w:rsidP="005F57C1">
            <w:pPr>
              <w:pBdr>
                <w:top w:val="nil"/>
                <w:left w:val="nil"/>
                <w:bottom w:val="nil"/>
                <w:right w:val="nil"/>
                <w:between w:val="nil"/>
              </w:pBdr>
              <w:spacing w:line="276" w:lineRule="auto"/>
              <w:rPr>
                <w:i/>
                <w:sz w:val="22"/>
                <w:szCs w:val="22"/>
              </w:rPr>
            </w:pPr>
          </w:p>
        </w:tc>
        <w:tc>
          <w:tcPr>
            <w:tcW w:w="9981" w:type="dxa"/>
            <w:gridSpan w:val="5"/>
            <w:shd w:val="clear" w:color="auto" w:fill="FBE7D9"/>
          </w:tcPr>
          <w:p w14:paraId="6743D608" w14:textId="77777777" w:rsidR="001F365A" w:rsidRPr="00E835AE" w:rsidRDefault="001F365A" w:rsidP="005F57C1">
            <w:pPr>
              <w:spacing w:line="276" w:lineRule="auto"/>
              <w:ind w:left="118" w:right="63"/>
              <w:jc w:val="both"/>
              <w:rPr>
                <w:sz w:val="22"/>
                <w:szCs w:val="22"/>
              </w:rPr>
            </w:pPr>
          </w:p>
          <w:p w14:paraId="3076F169" w14:textId="77777777" w:rsidR="001F365A" w:rsidRPr="00E835AE" w:rsidRDefault="001F365A" w:rsidP="005F57C1">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5E181053" w14:textId="77777777" w:rsidR="001F365A" w:rsidRPr="00E835AE" w:rsidRDefault="001F365A" w:rsidP="003875DF">
            <w:pPr>
              <w:numPr>
                <w:ilvl w:val="0"/>
                <w:numId w:val="23"/>
              </w:numPr>
              <w:ind w:right="63"/>
              <w:jc w:val="both"/>
              <w:rPr>
                <w:i/>
                <w:sz w:val="22"/>
                <w:szCs w:val="22"/>
              </w:rPr>
            </w:pPr>
            <w:r w:rsidRPr="00E835AE">
              <w:rPr>
                <w:i/>
                <w:sz w:val="22"/>
                <w:szCs w:val="22"/>
              </w:rPr>
              <w:t>Toplumsal katkı süreçlerinin yönetimi ve organizasyon yapısını gösteren kanıtlar</w:t>
            </w:r>
          </w:p>
          <w:p w14:paraId="5C372F6B" w14:textId="77777777" w:rsidR="001F365A" w:rsidRPr="00E835AE" w:rsidRDefault="001F365A" w:rsidP="003875DF">
            <w:pPr>
              <w:numPr>
                <w:ilvl w:val="0"/>
                <w:numId w:val="23"/>
              </w:numPr>
              <w:ind w:right="63"/>
              <w:jc w:val="both"/>
              <w:rPr>
                <w:i/>
                <w:sz w:val="22"/>
                <w:szCs w:val="22"/>
              </w:rPr>
            </w:pPr>
            <w:r w:rsidRPr="00E835AE">
              <w:rPr>
                <w:i/>
                <w:sz w:val="22"/>
                <w:szCs w:val="22"/>
              </w:rPr>
              <w:t>Toplumsal katkı yönetişim modelini gösteren kanıtlar</w:t>
            </w:r>
          </w:p>
          <w:p w14:paraId="4C2311F5" w14:textId="77777777" w:rsidR="001F365A" w:rsidRPr="00E835AE" w:rsidRDefault="001F365A" w:rsidP="003875DF">
            <w:pPr>
              <w:numPr>
                <w:ilvl w:val="0"/>
                <w:numId w:val="23"/>
              </w:numPr>
              <w:ind w:right="63"/>
              <w:jc w:val="both"/>
              <w:rPr>
                <w:i/>
                <w:sz w:val="22"/>
                <w:szCs w:val="22"/>
              </w:rPr>
            </w:pPr>
            <w:r w:rsidRPr="00E835AE">
              <w:rPr>
                <w:i/>
                <w:sz w:val="22"/>
                <w:szCs w:val="22"/>
              </w:rPr>
              <w:t>Toplumsal katkı faaliyetlerini yürüten birimler ve uygulama örnekleri</w:t>
            </w:r>
          </w:p>
          <w:p w14:paraId="7874C808" w14:textId="77777777" w:rsidR="001F365A" w:rsidRPr="00E835AE" w:rsidRDefault="001F365A" w:rsidP="003875DF">
            <w:pPr>
              <w:numPr>
                <w:ilvl w:val="0"/>
                <w:numId w:val="23"/>
              </w:numPr>
              <w:ind w:right="63"/>
              <w:jc w:val="both"/>
              <w:rPr>
                <w:i/>
                <w:sz w:val="22"/>
                <w:szCs w:val="22"/>
              </w:rPr>
            </w:pPr>
            <w:r w:rsidRPr="00E835AE">
              <w:rPr>
                <w:i/>
                <w:sz w:val="22"/>
                <w:szCs w:val="22"/>
              </w:rPr>
              <w:t>Toplumsal katkı süreçlerinin yönetimi ve organizasyonel yapısının işlerliğine ilişkin izleme ve iyileştirme kanıtları</w:t>
            </w:r>
          </w:p>
          <w:p w14:paraId="332AC78E" w14:textId="640BDDDC" w:rsidR="001F365A" w:rsidRPr="00E835AE" w:rsidRDefault="001F365A" w:rsidP="003875DF">
            <w:pPr>
              <w:numPr>
                <w:ilvl w:val="0"/>
                <w:numId w:val="23"/>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3E5E0C23" w14:textId="77777777" w:rsidR="001F365A" w:rsidRPr="00E835AE" w:rsidRDefault="001F365A" w:rsidP="001F365A"/>
    <w:p w14:paraId="39047202" w14:textId="77777777" w:rsidR="001F365A" w:rsidRPr="00E835AE" w:rsidRDefault="001F365A" w:rsidP="001F365A">
      <w:r w:rsidRPr="00E835AE">
        <w:br w:type="page"/>
      </w:r>
    </w:p>
    <w:tbl>
      <w:tblPr>
        <w:tblpPr w:leftFromText="141" w:rightFromText="141" w:vertAnchor="page" w:horzAnchor="margin" w:tblpXSpec="center" w:tblpY="746"/>
        <w:tblW w:w="15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33"/>
        <w:gridCol w:w="1835"/>
        <w:gridCol w:w="2088"/>
        <w:gridCol w:w="2135"/>
        <w:gridCol w:w="1848"/>
      </w:tblGrid>
      <w:tr w:rsidR="001F365A" w:rsidRPr="00E835AE" w14:paraId="7AF8D615" w14:textId="77777777" w:rsidTr="005F57C1">
        <w:trPr>
          <w:trHeight w:val="260"/>
        </w:trPr>
        <w:tc>
          <w:tcPr>
            <w:tcW w:w="15946" w:type="dxa"/>
            <w:gridSpan w:val="6"/>
            <w:shd w:val="clear" w:color="auto" w:fill="FBE7D9"/>
          </w:tcPr>
          <w:p w14:paraId="7A9681A7" w14:textId="77777777" w:rsidR="001F365A" w:rsidRPr="00E835AE" w:rsidRDefault="001F365A" w:rsidP="005F57C1">
            <w:pPr>
              <w:pStyle w:val="b1"/>
              <w:framePr w:hSpace="0" w:wrap="auto" w:vAnchor="margin" w:hAnchor="text" w:xAlign="left" w:yAlign="inline"/>
              <w:rPr>
                <w:sz w:val="22"/>
                <w:szCs w:val="22"/>
              </w:rPr>
            </w:pPr>
            <w:r w:rsidRPr="00E835AE">
              <w:lastRenderedPageBreak/>
              <w:t>D. TOPLUMSAL KATKI</w:t>
            </w:r>
          </w:p>
        </w:tc>
      </w:tr>
      <w:tr w:rsidR="001F365A" w:rsidRPr="00E835AE" w14:paraId="034C8B69" w14:textId="77777777" w:rsidTr="005F57C1">
        <w:trPr>
          <w:trHeight w:val="364"/>
        </w:trPr>
        <w:tc>
          <w:tcPr>
            <w:tcW w:w="15946" w:type="dxa"/>
            <w:gridSpan w:val="6"/>
            <w:shd w:val="clear" w:color="auto" w:fill="FBE7D9"/>
            <w:vAlign w:val="bottom"/>
          </w:tcPr>
          <w:p w14:paraId="3739CB8E" w14:textId="77777777" w:rsidR="001F365A" w:rsidRPr="00E835AE" w:rsidRDefault="001F365A" w:rsidP="005F57C1">
            <w:pPr>
              <w:spacing w:line="276" w:lineRule="auto"/>
              <w:rPr>
                <w:b/>
                <w:sz w:val="22"/>
                <w:szCs w:val="22"/>
              </w:rPr>
            </w:pPr>
            <w:r w:rsidRPr="00E835AE">
              <w:rPr>
                <w:b/>
                <w:sz w:val="22"/>
                <w:szCs w:val="22"/>
              </w:rPr>
              <w:t>D.1.  Toplumsal Katkı Süreçlerinin Yönetimi ve Toplumsal Katkı Kaynakları</w:t>
            </w:r>
          </w:p>
          <w:p w14:paraId="3F42DE07" w14:textId="77777777" w:rsidR="001F365A" w:rsidRPr="00E835AE" w:rsidRDefault="001F365A" w:rsidP="005F57C1">
            <w:pPr>
              <w:spacing w:line="276" w:lineRule="auto"/>
              <w:jc w:val="center"/>
              <w:rPr>
                <w:sz w:val="22"/>
                <w:szCs w:val="22"/>
              </w:rPr>
            </w:pPr>
          </w:p>
        </w:tc>
      </w:tr>
      <w:tr w:rsidR="001F365A" w:rsidRPr="00E835AE" w14:paraId="4B390E22" w14:textId="77777777" w:rsidTr="005F57C1">
        <w:trPr>
          <w:trHeight w:val="364"/>
        </w:trPr>
        <w:tc>
          <w:tcPr>
            <w:tcW w:w="5807" w:type="dxa"/>
            <w:shd w:val="clear" w:color="auto" w:fill="FBE7D9"/>
            <w:vAlign w:val="bottom"/>
          </w:tcPr>
          <w:p w14:paraId="2A8CFEF5" w14:textId="77777777" w:rsidR="001F365A" w:rsidRPr="00E835AE" w:rsidRDefault="001F365A" w:rsidP="005F57C1">
            <w:pPr>
              <w:tabs>
                <w:tab w:val="center" w:pos="2792"/>
              </w:tabs>
              <w:spacing w:line="276" w:lineRule="auto"/>
              <w:rPr>
                <w:b/>
                <w:sz w:val="22"/>
                <w:szCs w:val="22"/>
              </w:rPr>
            </w:pPr>
          </w:p>
        </w:tc>
        <w:tc>
          <w:tcPr>
            <w:tcW w:w="2233" w:type="dxa"/>
            <w:shd w:val="clear" w:color="auto" w:fill="FBE7D9"/>
            <w:vAlign w:val="bottom"/>
          </w:tcPr>
          <w:p w14:paraId="7E1DBF3D"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1835" w:type="dxa"/>
            <w:shd w:val="clear" w:color="auto" w:fill="FBE7D9"/>
            <w:vAlign w:val="bottom"/>
          </w:tcPr>
          <w:p w14:paraId="563E8DE1"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088" w:type="dxa"/>
            <w:shd w:val="clear" w:color="auto" w:fill="FBE7D9"/>
            <w:vAlign w:val="bottom"/>
          </w:tcPr>
          <w:p w14:paraId="38D5E15B"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2135" w:type="dxa"/>
            <w:shd w:val="clear" w:color="auto" w:fill="FBE7D9"/>
            <w:vAlign w:val="bottom"/>
          </w:tcPr>
          <w:p w14:paraId="00333A20"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48" w:type="dxa"/>
            <w:shd w:val="clear" w:color="auto" w:fill="FBE7D9"/>
            <w:vAlign w:val="bottom"/>
          </w:tcPr>
          <w:p w14:paraId="48499DD7"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38D7A2E4" w14:textId="77777777" w:rsidTr="005F57C1">
        <w:trPr>
          <w:trHeight w:val="3571"/>
        </w:trPr>
        <w:tc>
          <w:tcPr>
            <w:tcW w:w="5807" w:type="dxa"/>
            <w:vMerge w:val="restart"/>
            <w:shd w:val="clear" w:color="auto" w:fill="FFFFFF"/>
          </w:tcPr>
          <w:p w14:paraId="66E00C16" w14:textId="77777777" w:rsidR="001F365A" w:rsidRPr="00E835AE" w:rsidRDefault="001F365A" w:rsidP="005F57C1">
            <w:pPr>
              <w:spacing w:line="276" w:lineRule="auto"/>
              <w:rPr>
                <w:sz w:val="22"/>
                <w:szCs w:val="22"/>
              </w:rPr>
            </w:pPr>
          </w:p>
          <w:p w14:paraId="3C3C8AC0" w14:textId="77777777" w:rsidR="001F365A" w:rsidRPr="00E835AE" w:rsidRDefault="001F365A" w:rsidP="005F57C1">
            <w:pPr>
              <w:spacing w:line="276" w:lineRule="auto"/>
              <w:jc w:val="both"/>
              <w:rPr>
                <w:b/>
                <w:bCs/>
                <w:sz w:val="22"/>
                <w:szCs w:val="22"/>
                <w:u w:val="single"/>
              </w:rPr>
            </w:pPr>
            <w:r w:rsidRPr="00E835AE">
              <w:rPr>
                <w:b/>
                <w:bCs/>
                <w:sz w:val="22"/>
                <w:szCs w:val="22"/>
                <w:u w:val="single"/>
              </w:rPr>
              <w:t>D.1.2. Kaynaklar</w:t>
            </w:r>
          </w:p>
          <w:p w14:paraId="79A3AAA8" w14:textId="77777777" w:rsidR="001F365A" w:rsidRPr="00E835AE" w:rsidRDefault="001F365A" w:rsidP="005F57C1">
            <w:pPr>
              <w:spacing w:line="276" w:lineRule="auto"/>
              <w:rPr>
                <w:sz w:val="22"/>
                <w:szCs w:val="22"/>
                <w:u w:val="single"/>
              </w:rPr>
            </w:pPr>
          </w:p>
          <w:p w14:paraId="16D6F71B" w14:textId="77777777" w:rsidR="001F365A" w:rsidRPr="00E835AE" w:rsidRDefault="001F365A" w:rsidP="005F57C1">
            <w:pPr>
              <w:spacing w:line="276" w:lineRule="auto"/>
              <w:jc w:val="both"/>
              <w:rPr>
                <w:sz w:val="22"/>
                <w:szCs w:val="22"/>
              </w:rPr>
            </w:pPr>
            <w:r w:rsidRPr="00E835AE">
              <w:rPr>
                <w:sz w:val="22"/>
                <w:szCs w:val="22"/>
              </w:rPr>
              <w:t xml:space="preserve">Toplumsal katkı etkinliklerine ayrılan kaynaklar (mali, fiziksel, insan gücü) belirlenmiş, paylaşılmış ve kurumsallaşmış olup, bunlar izlenmekte ve değerlendirilmektedir. </w:t>
            </w:r>
          </w:p>
          <w:p w14:paraId="4FD274E4" w14:textId="77777777" w:rsidR="001F365A" w:rsidRPr="00E835AE" w:rsidRDefault="001F365A" w:rsidP="005F57C1">
            <w:pPr>
              <w:spacing w:line="276" w:lineRule="auto"/>
              <w:jc w:val="both"/>
              <w:rPr>
                <w:sz w:val="22"/>
                <w:szCs w:val="22"/>
              </w:rPr>
            </w:pPr>
          </w:p>
          <w:p w14:paraId="57DB1D80" w14:textId="77777777" w:rsidR="001F365A" w:rsidRPr="00E835AE" w:rsidRDefault="001F365A" w:rsidP="005F57C1">
            <w:pPr>
              <w:spacing w:line="276" w:lineRule="auto"/>
              <w:rPr>
                <w:sz w:val="22"/>
                <w:szCs w:val="22"/>
              </w:rPr>
            </w:pPr>
          </w:p>
        </w:tc>
        <w:tc>
          <w:tcPr>
            <w:tcW w:w="2233" w:type="dxa"/>
            <w:shd w:val="clear" w:color="auto" w:fill="F9D6BF"/>
          </w:tcPr>
          <w:p w14:paraId="0C07AD11" w14:textId="7B565FAB" w:rsidR="001F365A" w:rsidRPr="00E835AE" w:rsidRDefault="003875DF" w:rsidP="005F57C1">
            <w:pPr>
              <w:spacing w:before="40"/>
              <w:rPr>
                <w:i/>
                <w:sz w:val="22"/>
                <w:szCs w:val="22"/>
              </w:rPr>
            </w:pPr>
            <w:bookmarkStart w:id="159" w:name="_heading=h.2r0uhxc" w:colFirst="0" w:colLast="0"/>
            <w:bookmarkEnd w:id="159"/>
            <w:r w:rsidRPr="00E835AE">
              <w:rPr>
                <w:sz w:val="22"/>
                <w:szCs w:val="22"/>
              </w:rPr>
              <w:t>Birimin</w:t>
            </w:r>
            <w:r w:rsidR="001F365A" w:rsidRPr="00E835AE">
              <w:rPr>
                <w:sz w:val="22"/>
                <w:szCs w:val="22"/>
              </w:rPr>
              <w:t xml:space="preserve"> toplumsal katkı faaliyetlerini sürdürebilmesi için yeterli kaynağı bulunmamaktadır.</w:t>
            </w:r>
          </w:p>
        </w:tc>
        <w:tc>
          <w:tcPr>
            <w:tcW w:w="1835" w:type="dxa"/>
            <w:shd w:val="clear" w:color="auto" w:fill="F7CAAC"/>
          </w:tcPr>
          <w:p w14:paraId="1D87186E" w14:textId="2DE96EF1" w:rsidR="001F365A" w:rsidRPr="00E835AE" w:rsidRDefault="003875DF" w:rsidP="005F57C1">
            <w:pPr>
              <w:spacing w:before="40"/>
              <w:rPr>
                <w:sz w:val="22"/>
                <w:szCs w:val="22"/>
              </w:rPr>
            </w:pPr>
            <w:bookmarkStart w:id="160" w:name="_heading=h.1664s55" w:colFirst="0" w:colLast="0"/>
            <w:bookmarkEnd w:id="160"/>
            <w:r w:rsidRPr="00E835AE">
              <w:rPr>
                <w:sz w:val="22"/>
                <w:szCs w:val="22"/>
              </w:rPr>
              <w:t>Birimin</w:t>
            </w:r>
            <w:r w:rsidR="001F365A" w:rsidRPr="00E835AE">
              <w:rPr>
                <w:sz w:val="22"/>
                <w:szCs w:val="22"/>
              </w:rPr>
              <w:t xml:space="preserve"> toplumsal katkı faaliyetlerini sürdürebilmek için uygun nitelik ve nicelikte fiziki, teknik ve mali kaynakların oluşturulmasına yönelik planları bulunmaktadır. </w:t>
            </w:r>
          </w:p>
        </w:tc>
        <w:tc>
          <w:tcPr>
            <w:tcW w:w="2088" w:type="dxa"/>
            <w:shd w:val="clear" w:color="auto" w:fill="F4B083"/>
          </w:tcPr>
          <w:p w14:paraId="62C0F0BA" w14:textId="2CB0E239" w:rsidR="001F365A" w:rsidRPr="00E835AE" w:rsidRDefault="00E835AE" w:rsidP="005F57C1">
            <w:pPr>
              <w:ind w:right="63"/>
              <w:rPr>
                <w:sz w:val="22"/>
                <w:szCs w:val="22"/>
              </w:rPr>
            </w:pPr>
            <w:r w:rsidRPr="00E835AE">
              <w:rPr>
                <w:sz w:val="22"/>
                <w:szCs w:val="22"/>
              </w:rPr>
              <w:t xml:space="preserve">Birim </w:t>
            </w:r>
            <w:r w:rsidR="001F365A" w:rsidRPr="00E835AE">
              <w:rPr>
                <w:sz w:val="22"/>
                <w:szCs w:val="22"/>
              </w:rPr>
              <w:t xml:space="preserve">toplumsal katkı kaynaklarını toplumsal katkı stratejisi ve birimler arası dengeyi gözeterek yönetmektedir. </w:t>
            </w:r>
          </w:p>
          <w:p w14:paraId="1EDFF553" w14:textId="77777777" w:rsidR="001F365A" w:rsidRPr="00E835AE" w:rsidRDefault="001F365A" w:rsidP="005F57C1">
            <w:pPr>
              <w:spacing w:before="40"/>
              <w:rPr>
                <w:i/>
                <w:sz w:val="22"/>
                <w:szCs w:val="22"/>
              </w:rPr>
            </w:pPr>
          </w:p>
        </w:tc>
        <w:tc>
          <w:tcPr>
            <w:tcW w:w="2135" w:type="dxa"/>
            <w:shd w:val="clear" w:color="auto" w:fill="E6A77D"/>
          </w:tcPr>
          <w:p w14:paraId="10D33E42" w14:textId="4D9F67EE" w:rsidR="001F365A" w:rsidRPr="00E835AE" w:rsidRDefault="00B92709" w:rsidP="005F57C1">
            <w:pPr>
              <w:spacing w:before="40"/>
              <w:rPr>
                <w:sz w:val="22"/>
                <w:szCs w:val="22"/>
              </w:rPr>
            </w:pPr>
            <w:bookmarkStart w:id="161" w:name="_heading=h.3q5sasy" w:colFirst="0" w:colLast="0"/>
            <w:bookmarkEnd w:id="161"/>
            <w:r w:rsidRPr="00E835AE">
              <w:rPr>
                <w:sz w:val="22"/>
                <w:szCs w:val="22"/>
              </w:rPr>
              <w:t>Birimde</w:t>
            </w:r>
            <w:r w:rsidR="001F365A" w:rsidRPr="00E835AE">
              <w:rPr>
                <w:sz w:val="22"/>
                <w:szCs w:val="22"/>
              </w:rPr>
              <w:t xml:space="preserve"> toplumsal katkı kaynaklarının yeterliliği ve çeşitliliği izlenmekte ve iyileştirilmektedir. </w:t>
            </w:r>
          </w:p>
        </w:tc>
        <w:tc>
          <w:tcPr>
            <w:tcW w:w="1848" w:type="dxa"/>
            <w:shd w:val="clear" w:color="auto" w:fill="D9A581"/>
          </w:tcPr>
          <w:p w14:paraId="130819EF" w14:textId="77777777" w:rsidR="001F365A" w:rsidRPr="00E835AE" w:rsidRDefault="001F365A" w:rsidP="005F57C1">
            <w:pPr>
              <w:spacing w:before="40"/>
              <w:rPr>
                <w:i/>
                <w:sz w:val="22"/>
                <w:szCs w:val="22"/>
              </w:rPr>
            </w:pPr>
            <w:bookmarkStart w:id="162" w:name="_heading=h.25b2l0r" w:colFirst="0" w:colLast="0"/>
            <w:bookmarkEnd w:id="162"/>
            <w:r w:rsidRPr="00E835AE">
              <w:rPr>
                <w:sz w:val="22"/>
                <w:szCs w:val="22"/>
              </w:rPr>
              <w:t>İçselleştirilmiş, sistematik, sürdürülebilir ve örnek gösterilebilir uygulamalar bulunmaktadır.</w:t>
            </w:r>
          </w:p>
        </w:tc>
      </w:tr>
      <w:tr w:rsidR="001F365A" w:rsidRPr="00E835AE" w14:paraId="1C02DB71" w14:textId="77777777" w:rsidTr="005F57C1">
        <w:trPr>
          <w:trHeight w:val="3835"/>
        </w:trPr>
        <w:tc>
          <w:tcPr>
            <w:tcW w:w="5807" w:type="dxa"/>
            <w:vMerge/>
            <w:shd w:val="clear" w:color="auto" w:fill="FFFFFF"/>
          </w:tcPr>
          <w:p w14:paraId="4390E017" w14:textId="77777777" w:rsidR="001F365A" w:rsidRPr="00E835AE" w:rsidRDefault="001F365A" w:rsidP="005F57C1">
            <w:pPr>
              <w:pBdr>
                <w:top w:val="nil"/>
                <w:left w:val="nil"/>
                <w:bottom w:val="nil"/>
                <w:right w:val="nil"/>
                <w:between w:val="nil"/>
              </w:pBdr>
              <w:spacing w:line="276" w:lineRule="auto"/>
              <w:rPr>
                <w:i/>
                <w:sz w:val="22"/>
                <w:szCs w:val="22"/>
              </w:rPr>
            </w:pPr>
          </w:p>
        </w:tc>
        <w:tc>
          <w:tcPr>
            <w:tcW w:w="10139" w:type="dxa"/>
            <w:gridSpan w:val="5"/>
            <w:shd w:val="clear" w:color="auto" w:fill="FBE7D9"/>
          </w:tcPr>
          <w:p w14:paraId="27F1B556" w14:textId="77777777" w:rsidR="001F365A" w:rsidRPr="00E835AE" w:rsidRDefault="001F365A" w:rsidP="005F57C1">
            <w:pPr>
              <w:spacing w:line="276" w:lineRule="auto"/>
              <w:ind w:left="118" w:right="63"/>
              <w:jc w:val="both"/>
              <w:rPr>
                <w:sz w:val="22"/>
                <w:szCs w:val="22"/>
              </w:rPr>
            </w:pPr>
          </w:p>
          <w:p w14:paraId="7EC67C0E" w14:textId="77777777" w:rsidR="001F365A" w:rsidRPr="00E835AE" w:rsidRDefault="001F365A" w:rsidP="005F57C1">
            <w:pPr>
              <w:spacing w:line="276" w:lineRule="auto"/>
              <w:ind w:left="118" w:right="63"/>
              <w:jc w:val="both"/>
              <w:rPr>
                <w:b/>
                <w:i/>
                <w:sz w:val="22"/>
                <w:szCs w:val="22"/>
              </w:rPr>
            </w:pPr>
            <w:r w:rsidRPr="00E835AE">
              <w:rPr>
                <w:b/>
                <w:i/>
                <w:sz w:val="22"/>
                <w:szCs w:val="22"/>
              </w:rPr>
              <w:t xml:space="preserve"> Örnek Kanıtlar</w:t>
            </w:r>
          </w:p>
          <w:p w14:paraId="1F9220CB" w14:textId="77777777" w:rsidR="001F365A" w:rsidRPr="00E835AE" w:rsidRDefault="001F365A" w:rsidP="003875DF">
            <w:pPr>
              <w:numPr>
                <w:ilvl w:val="0"/>
                <w:numId w:val="24"/>
              </w:numPr>
              <w:ind w:right="63"/>
              <w:jc w:val="both"/>
              <w:rPr>
                <w:i/>
                <w:sz w:val="22"/>
                <w:szCs w:val="22"/>
              </w:rPr>
            </w:pPr>
            <w:r w:rsidRPr="00E835AE">
              <w:rPr>
                <w:i/>
                <w:sz w:val="22"/>
                <w:szCs w:val="22"/>
              </w:rPr>
              <w:t>Toplumsal katkı faaliyetlerini yürüten araştırma ve uygulama merkezleri ve diğer birimlere ilişkin kanıtlar</w:t>
            </w:r>
          </w:p>
          <w:p w14:paraId="4400E164" w14:textId="77777777" w:rsidR="001F365A" w:rsidRPr="00E835AE" w:rsidRDefault="001F365A" w:rsidP="003875DF">
            <w:pPr>
              <w:numPr>
                <w:ilvl w:val="0"/>
                <w:numId w:val="24"/>
              </w:numPr>
              <w:ind w:right="63"/>
              <w:jc w:val="both"/>
              <w:rPr>
                <w:i/>
                <w:sz w:val="22"/>
                <w:szCs w:val="22"/>
              </w:rPr>
            </w:pPr>
            <w:r w:rsidRPr="00E835AE">
              <w:rPr>
                <w:i/>
                <w:sz w:val="22"/>
                <w:szCs w:val="22"/>
              </w:rPr>
              <w:t>Toplumsal katkı faaliyetlerine ayrılan bütçe ve yıllar içinde dağılımını içeren kanıtlar</w:t>
            </w:r>
          </w:p>
          <w:p w14:paraId="70D38467" w14:textId="77777777" w:rsidR="001F365A" w:rsidRPr="00E835AE" w:rsidRDefault="001F365A" w:rsidP="003875DF">
            <w:pPr>
              <w:numPr>
                <w:ilvl w:val="0"/>
                <w:numId w:val="24"/>
              </w:numPr>
              <w:ind w:right="63"/>
              <w:jc w:val="both"/>
              <w:rPr>
                <w:i/>
                <w:sz w:val="22"/>
                <w:szCs w:val="22"/>
              </w:rPr>
            </w:pPr>
            <w:r w:rsidRPr="00E835AE">
              <w:rPr>
                <w:i/>
                <w:sz w:val="22"/>
                <w:szCs w:val="22"/>
              </w:rPr>
              <w:t xml:space="preserve">Toplumsal katkı kaynaklarının toplumsal katkı stratejisi doğrultusunda yönetildiğini gösteren kanıtlar </w:t>
            </w:r>
          </w:p>
          <w:p w14:paraId="7D8B63C4" w14:textId="77777777" w:rsidR="001F365A" w:rsidRPr="00E835AE" w:rsidRDefault="001F365A" w:rsidP="003875DF">
            <w:pPr>
              <w:numPr>
                <w:ilvl w:val="0"/>
                <w:numId w:val="24"/>
              </w:numPr>
              <w:ind w:right="63"/>
              <w:jc w:val="both"/>
              <w:rPr>
                <w:i/>
                <w:sz w:val="22"/>
                <w:szCs w:val="22"/>
              </w:rPr>
            </w:pPr>
            <w:r w:rsidRPr="00E835AE">
              <w:rPr>
                <w:i/>
                <w:sz w:val="22"/>
                <w:szCs w:val="22"/>
              </w:rPr>
              <w:t>Toplumsal katkı kaynaklarının çeşitliliği ve yeterliliğinin izlendiğine ve iyileştirildiğine ilişkin kanıtlar</w:t>
            </w:r>
          </w:p>
          <w:p w14:paraId="677F5C3F" w14:textId="7DFD5217" w:rsidR="001F365A" w:rsidRPr="00E835AE" w:rsidRDefault="001F365A" w:rsidP="003875DF">
            <w:pPr>
              <w:numPr>
                <w:ilvl w:val="0"/>
                <w:numId w:val="24"/>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45BA097" w14:textId="77777777" w:rsidR="001F365A" w:rsidRPr="00E835AE" w:rsidRDefault="001F365A" w:rsidP="001F365A">
      <w:r w:rsidRPr="00E835AE">
        <w:br w:type="page"/>
      </w:r>
    </w:p>
    <w:tbl>
      <w:tblPr>
        <w:tblpPr w:leftFromText="141" w:rightFromText="141" w:vertAnchor="page" w:horzAnchor="margin" w:tblpXSpec="center" w:tblpY="746"/>
        <w:tblW w:w="15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552"/>
        <w:gridCol w:w="2268"/>
        <w:gridCol w:w="2241"/>
        <w:gridCol w:w="1863"/>
        <w:gridCol w:w="1817"/>
      </w:tblGrid>
      <w:tr w:rsidR="001F365A" w:rsidRPr="00E835AE" w14:paraId="4A37C75B" w14:textId="77777777" w:rsidTr="005F57C1">
        <w:trPr>
          <w:trHeight w:val="151"/>
        </w:trPr>
        <w:tc>
          <w:tcPr>
            <w:tcW w:w="15981" w:type="dxa"/>
            <w:gridSpan w:val="6"/>
            <w:shd w:val="clear" w:color="auto" w:fill="FBE7D9"/>
          </w:tcPr>
          <w:p w14:paraId="6A2C8D5B" w14:textId="77777777" w:rsidR="001F365A" w:rsidRPr="00E835AE" w:rsidRDefault="001F365A" w:rsidP="005F57C1">
            <w:pPr>
              <w:pStyle w:val="b1"/>
              <w:framePr w:hSpace="0" w:wrap="auto" w:vAnchor="margin" w:hAnchor="text" w:xAlign="left" w:yAlign="inline"/>
              <w:rPr>
                <w:sz w:val="22"/>
                <w:szCs w:val="22"/>
              </w:rPr>
            </w:pPr>
            <w:r w:rsidRPr="00E835AE">
              <w:lastRenderedPageBreak/>
              <w:t>D. TOPLUMSAL KATKI</w:t>
            </w:r>
          </w:p>
        </w:tc>
      </w:tr>
      <w:tr w:rsidR="001F365A" w:rsidRPr="00E835AE" w14:paraId="04667857" w14:textId="77777777" w:rsidTr="005F57C1">
        <w:trPr>
          <w:trHeight w:val="438"/>
        </w:trPr>
        <w:tc>
          <w:tcPr>
            <w:tcW w:w="15981" w:type="dxa"/>
            <w:gridSpan w:val="6"/>
            <w:shd w:val="clear" w:color="auto" w:fill="FBE7D9"/>
          </w:tcPr>
          <w:p w14:paraId="58E7CC18" w14:textId="77777777" w:rsidR="001F365A" w:rsidRPr="00E835AE" w:rsidRDefault="001F365A" w:rsidP="005F57C1">
            <w:pPr>
              <w:spacing w:line="276" w:lineRule="auto"/>
              <w:jc w:val="both"/>
              <w:rPr>
                <w:b/>
                <w:sz w:val="22"/>
                <w:szCs w:val="22"/>
              </w:rPr>
            </w:pPr>
            <w:r w:rsidRPr="00E835AE">
              <w:rPr>
                <w:b/>
                <w:sz w:val="22"/>
                <w:szCs w:val="22"/>
              </w:rPr>
              <w:t>D.2. Toplumsal Katkı Performansı</w:t>
            </w:r>
          </w:p>
          <w:p w14:paraId="4F8D8CFC" w14:textId="232B8CD1"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toplumsal katkı stratejisi ve hedefleri doğrultusunda yürüttüğü faaliyetleri periyodik olarak izlemeli ve sürekli iyileştirmelidir.</w:t>
            </w:r>
          </w:p>
        </w:tc>
      </w:tr>
      <w:tr w:rsidR="001F365A" w:rsidRPr="00E835AE" w14:paraId="35B8A47F" w14:textId="77777777" w:rsidTr="005F57C1">
        <w:trPr>
          <w:trHeight w:val="355"/>
        </w:trPr>
        <w:tc>
          <w:tcPr>
            <w:tcW w:w="5240" w:type="dxa"/>
            <w:shd w:val="clear" w:color="auto" w:fill="FBE7D9"/>
            <w:vAlign w:val="bottom"/>
          </w:tcPr>
          <w:p w14:paraId="6A235E72" w14:textId="77777777" w:rsidR="001F365A" w:rsidRPr="00E835AE" w:rsidRDefault="001F365A" w:rsidP="005F57C1">
            <w:pPr>
              <w:tabs>
                <w:tab w:val="center" w:pos="2792"/>
              </w:tabs>
              <w:spacing w:line="276" w:lineRule="auto"/>
              <w:rPr>
                <w:sz w:val="22"/>
                <w:szCs w:val="22"/>
              </w:rPr>
            </w:pPr>
          </w:p>
        </w:tc>
        <w:tc>
          <w:tcPr>
            <w:tcW w:w="2552" w:type="dxa"/>
            <w:shd w:val="clear" w:color="auto" w:fill="FBE7D9"/>
            <w:vAlign w:val="bottom"/>
          </w:tcPr>
          <w:p w14:paraId="69EB2822" w14:textId="77777777" w:rsidR="001F365A" w:rsidRPr="00E835AE" w:rsidRDefault="001F365A" w:rsidP="005F57C1">
            <w:pPr>
              <w:spacing w:line="276" w:lineRule="auto"/>
              <w:jc w:val="center"/>
              <w:rPr>
                <w:b/>
                <w:bCs/>
                <w:sz w:val="22"/>
                <w:szCs w:val="22"/>
              </w:rPr>
            </w:pPr>
            <w:r w:rsidRPr="00E835AE">
              <w:rPr>
                <w:b/>
                <w:bCs/>
                <w:sz w:val="22"/>
                <w:szCs w:val="22"/>
              </w:rPr>
              <w:t>1</w:t>
            </w:r>
          </w:p>
        </w:tc>
        <w:tc>
          <w:tcPr>
            <w:tcW w:w="2268" w:type="dxa"/>
            <w:shd w:val="clear" w:color="auto" w:fill="FBE7D9"/>
            <w:vAlign w:val="bottom"/>
          </w:tcPr>
          <w:p w14:paraId="7D6F8FB1" w14:textId="77777777" w:rsidR="001F365A" w:rsidRPr="00E835AE" w:rsidRDefault="001F365A" w:rsidP="005F57C1">
            <w:pPr>
              <w:spacing w:line="276" w:lineRule="auto"/>
              <w:jc w:val="center"/>
              <w:rPr>
                <w:b/>
                <w:bCs/>
                <w:sz w:val="22"/>
                <w:szCs w:val="22"/>
              </w:rPr>
            </w:pPr>
            <w:r w:rsidRPr="00E835AE">
              <w:rPr>
                <w:b/>
                <w:bCs/>
                <w:sz w:val="22"/>
                <w:szCs w:val="22"/>
              </w:rPr>
              <w:t>2</w:t>
            </w:r>
          </w:p>
        </w:tc>
        <w:tc>
          <w:tcPr>
            <w:tcW w:w="2241" w:type="dxa"/>
            <w:shd w:val="clear" w:color="auto" w:fill="FBE7D9"/>
            <w:vAlign w:val="bottom"/>
          </w:tcPr>
          <w:p w14:paraId="3BE8765B" w14:textId="77777777" w:rsidR="001F365A" w:rsidRPr="00E835AE" w:rsidRDefault="001F365A" w:rsidP="005F57C1">
            <w:pPr>
              <w:spacing w:line="276" w:lineRule="auto"/>
              <w:jc w:val="center"/>
              <w:rPr>
                <w:b/>
                <w:bCs/>
                <w:sz w:val="22"/>
                <w:szCs w:val="22"/>
              </w:rPr>
            </w:pPr>
            <w:r w:rsidRPr="00E835AE">
              <w:rPr>
                <w:b/>
                <w:bCs/>
                <w:sz w:val="22"/>
                <w:szCs w:val="22"/>
              </w:rPr>
              <w:t>3</w:t>
            </w:r>
          </w:p>
        </w:tc>
        <w:tc>
          <w:tcPr>
            <w:tcW w:w="1863" w:type="dxa"/>
            <w:shd w:val="clear" w:color="auto" w:fill="FBE7D9"/>
            <w:vAlign w:val="bottom"/>
          </w:tcPr>
          <w:p w14:paraId="6011610A" w14:textId="77777777" w:rsidR="001F365A" w:rsidRPr="00E835AE" w:rsidRDefault="001F365A" w:rsidP="005F57C1">
            <w:pPr>
              <w:spacing w:line="276" w:lineRule="auto"/>
              <w:jc w:val="center"/>
              <w:rPr>
                <w:b/>
                <w:bCs/>
                <w:sz w:val="22"/>
                <w:szCs w:val="22"/>
              </w:rPr>
            </w:pPr>
            <w:r w:rsidRPr="00E835AE">
              <w:rPr>
                <w:b/>
                <w:bCs/>
                <w:sz w:val="22"/>
                <w:szCs w:val="22"/>
              </w:rPr>
              <w:t>4</w:t>
            </w:r>
          </w:p>
        </w:tc>
        <w:tc>
          <w:tcPr>
            <w:tcW w:w="1817" w:type="dxa"/>
            <w:shd w:val="clear" w:color="auto" w:fill="FBE7D9"/>
            <w:vAlign w:val="bottom"/>
          </w:tcPr>
          <w:p w14:paraId="15C4B0A0" w14:textId="77777777" w:rsidR="001F365A" w:rsidRPr="00E835AE" w:rsidRDefault="001F365A" w:rsidP="005F57C1">
            <w:pPr>
              <w:spacing w:line="276" w:lineRule="auto"/>
              <w:jc w:val="center"/>
              <w:rPr>
                <w:b/>
                <w:bCs/>
                <w:sz w:val="22"/>
                <w:szCs w:val="22"/>
              </w:rPr>
            </w:pPr>
            <w:r w:rsidRPr="00E835AE">
              <w:rPr>
                <w:b/>
                <w:bCs/>
                <w:sz w:val="22"/>
                <w:szCs w:val="22"/>
              </w:rPr>
              <w:t>5</w:t>
            </w:r>
          </w:p>
        </w:tc>
      </w:tr>
      <w:tr w:rsidR="001F365A" w:rsidRPr="00E835AE" w14:paraId="38CB61F4" w14:textId="77777777" w:rsidTr="005F57C1">
        <w:trPr>
          <w:trHeight w:val="3477"/>
        </w:trPr>
        <w:tc>
          <w:tcPr>
            <w:tcW w:w="5240" w:type="dxa"/>
            <w:vMerge w:val="restart"/>
            <w:shd w:val="clear" w:color="auto" w:fill="FFFFFF"/>
          </w:tcPr>
          <w:p w14:paraId="078B62B9" w14:textId="77777777" w:rsidR="001F365A" w:rsidRPr="00E835AE" w:rsidRDefault="001F365A" w:rsidP="005F57C1">
            <w:pPr>
              <w:spacing w:line="276" w:lineRule="auto"/>
              <w:rPr>
                <w:sz w:val="22"/>
                <w:szCs w:val="22"/>
              </w:rPr>
            </w:pPr>
          </w:p>
          <w:p w14:paraId="09570ABC" w14:textId="77777777" w:rsidR="001F365A" w:rsidRPr="00E835AE" w:rsidRDefault="001F365A" w:rsidP="005F57C1">
            <w:pPr>
              <w:spacing w:line="276" w:lineRule="auto"/>
              <w:rPr>
                <w:b/>
                <w:bCs/>
                <w:sz w:val="22"/>
                <w:szCs w:val="22"/>
                <w:u w:val="single"/>
              </w:rPr>
            </w:pPr>
            <w:r w:rsidRPr="00E835AE">
              <w:rPr>
                <w:b/>
                <w:bCs/>
                <w:sz w:val="22"/>
                <w:szCs w:val="22"/>
                <w:u w:val="single"/>
              </w:rPr>
              <w:t>D.2.1.Toplumsal katkı performansının izlenmesi ve değerlendirilmesi</w:t>
            </w:r>
          </w:p>
          <w:p w14:paraId="6B437243" w14:textId="77777777" w:rsidR="001F365A" w:rsidRPr="00E835AE" w:rsidRDefault="001F365A" w:rsidP="005F57C1">
            <w:pPr>
              <w:spacing w:line="276" w:lineRule="auto"/>
              <w:rPr>
                <w:sz w:val="22"/>
                <w:szCs w:val="22"/>
                <w:u w:val="single"/>
              </w:rPr>
            </w:pPr>
          </w:p>
          <w:p w14:paraId="15835560" w14:textId="126EA695" w:rsidR="001F365A" w:rsidRPr="00E835AE" w:rsidRDefault="00E835AE" w:rsidP="005F57C1">
            <w:pPr>
              <w:spacing w:line="276" w:lineRule="auto"/>
              <w:jc w:val="both"/>
              <w:rPr>
                <w:sz w:val="22"/>
                <w:szCs w:val="22"/>
              </w:rPr>
            </w:pPr>
            <w:r>
              <w:rPr>
                <w:sz w:val="22"/>
                <w:szCs w:val="22"/>
              </w:rPr>
              <w:t>Birim</w:t>
            </w:r>
            <w:r w:rsidR="001F365A" w:rsidRPr="00E835AE">
              <w:rPr>
                <w:sz w:val="22"/>
                <w:szCs w:val="22"/>
              </w:rPr>
              <w:t xml:space="preserve">,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w:t>
            </w:r>
            <w:r w:rsidR="003875DF" w:rsidRPr="00E835AE">
              <w:rPr>
                <w:sz w:val="22"/>
                <w:szCs w:val="22"/>
              </w:rPr>
              <w:t>birimin</w:t>
            </w:r>
            <w:r w:rsidR="001F365A" w:rsidRPr="00E835AE">
              <w:rPr>
                <w:sz w:val="22"/>
                <w:szCs w:val="22"/>
              </w:rPr>
              <w:t xml:space="preserve"> bünyesinde yer alan birimler aracılığıyla yürütülen eğitim, hizmet, araştırma, danışmanlık vb. toplumsal katkı faaliyetleri izlenmektedir.  İzleme mekanizma ve süreçleri yerleşik ve sürdürülebilirdir. İyileştirme adımlarının kanıtları vardır.</w:t>
            </w:r>
          </w:p>
          <w:p w14:paraId="6A6F000A" w14:textId="77777777" w:rsidR="001F365A" w:rsidRPr="00E835AE" w:rsidRDefault="001F365A" w:rsidP="005F57C1">
            <w:pPr>
              <w:spacing w:line="276" w:lineRule="auto"/>
              <w:jc w:val="both"/>
              <w:rPr>
                <w:sz w:val="22"/>
                <w:szCs w:val="22"/>
              </w:rPr>
            </w:pPr>
          </w:p>
        </w:tc>
        <w:tc>
          <w:tcPr>
            <w:tcW w:w="2552" w:type="dxa"/>
            <w:shd w:val="clear" w:color="auto" w:fill="F9D6BF"/>
          </w:tcPr>
          <w:p w14:paraId="3F617A5E" w14:textId="2A5AC4F2" w:rsidR="001F365A" w:rsidRPr="00E835AE" w:rsidRDefault="00B92709" w:rsidP="005F57C1">
            <w:pPr>
              <w:spacing w:before="40"/>
              <w:rPr>
                <w:i/>
                <w:sz w:val="22"/>
                <w:szCs w:val="22"/>
              </w:rPr>
            </w:pPr>
            <w:bookmarkStart w:id="163" w:name="_heading=h.kgcv8k" w:colFirst="0" w:colLast="0"/>
            <w:bookmarkEnd w:id="163"/>
            <w:r w:rsidRPr="00E835AE">
              <w:rPr>
                <w:sz w:val="22"/>
                <w:szCs w:val="22"/>
              </w:rPr>
              <w:t>Birimde</w:t>
            </w:r>
            <w:r w:rsidR="001F365A" w:rsidRPr="00E835AE">
              <w:rPr>
                <w:sz w:val="22"/>
                <w:szCs w:val="22"/>
              </w:rPr>
              <w:t xml:space="preserve"> toplumsal katkı performansının izlenmesine ve değerlendirmesine yönelik mekanizmalar bulunmamaktadır.</w:t>
            </w:r>
          </w:p>
        </w:tc>
        <w:tc>
          <w:tcPr>
            <w:tcW w:w="2268" w:type="dxa"/>
            <w:shd w:val="clear" w:color="auto" w:fill="F7CAAC"/>
          </w:tcPr>
          <w:p w14:paraId="19A02FDC" w14:textId="45E56F2F" w:rsidR="001F365A" w:rsidRPr="00E835AE" w:rsidRDefault="00B92709" w:rsidP="005F57C1">
            <w:pPr>
              <w:spacing w:before="40"/>
              <w:rPr>
                <w:sz w:val="22"/>
                <w:szCs w:val="22"/>
              </w:rPr>
            </w:pPr>
            <w:bookmarkStart w:id="164" w:name="_heading=h.34g0dwd" w:colFirst="0" w:colLast="0"/>
            <w:bookmarkEnd w:id="164"/>
            <w:r w:rsidRPr="00E835AE">
              <w:rPr>
                <w:sz w:val="22"/>
                <w:szCs w:val="22"/>
              </w:rPr>
              <w:t>Birimde</w:t>
            </w:r>
            <w:r w:rsidR="001F365A" w:rsidRPr="00E835AE">
              <w:rPr>
                <w:sz w:val="22"/>
                <w:szCs w:val="22"/>
              </w:rPr>
              <w:t xml:space="preserve"> toplumsal katkı performansının izlenmesine ve değerlendirmesine yönelik ilke, kural ve göstergeler bulunmaktadır. </w:t>
            </w:r>
          </w:p>
        </w:tc>
        <w:tc>
          <w:tcPr>
            <w:tcW w:w="2241" w:type="dxa"/>
            <w:shd w:val="clear" w:color="auto" w:fill="F4B083"/>
          </w:tcPr>
          <w:p w14:paraId="3158B7E1" w14:textId="315B318D" w:rsidR="001F365A" w:rsidRPr="00E835AE" w:rsidRDefault="003875DF" w:rsidP="005F57C1">
            <w:pPr>
              <w:spacing w:before="40"/>
              <w:rPr>
                <w:i/>
                <w:sz w:val="22"/>
                <w:szCs w:val="22"/>
              </w:rPr>
            </w:pPr>
            <w:bookmarkStart w:id="165" w:name="_heading=h.1jlao46" w:colFirst="0" w:colLast="0"/>
            <w:bookmarkEnd w:id="165"/>
            <w:r w:rsidRPr="00E835AE">
              <w:rPr>
                <w:sz w:val="22"/>
                <w:szCs w:val="22"/>
              </w:rPr>
              <w:t>Birimin</w:t>
            </w:r>
            <w:r w:rsidR="001F365A" w:rsidRPr="00E835AE">
              <w:rPr>
                <w:sz w:val="22"/>
                <w:szCs w:val="22"/>
              </w:rPr>
              <w:t xml:space="preserve"> genelinde toplumsal katkı performansını izlenmek ve değerlendirmek üzere oluşturulan mekanizmalar kullanılmaktadır. </w:t>
            </w:r>
          </w:p>
        </w:tc>
        <w:tc>
          <w:tcPr>
            <w:tcW w:w="1863" w:type="dxa"/>
            <w:shd w:val="clear" w:color="auto" w:fill="E6A77D"/>
          </w:tcPr>
          <w:p w14:paraId="33930BFB" w14:textId="7847F579" w:rsidR="001F365A" w:rsidRPr="00E835AE" w:rsidRDefault="00B92709" w:rsidP="005F57C1">
            <w:pPr>
              <w:spacing w:before="40"/>
              <w:rPr>
                <w:i/>
                <w:sz w:val="22"/>
                <w:szCs w:val="22"/>
              </w:rPr>
            </w:pPr>
            <w:bookmarkStart w:id="166" w:name="_heading=h.43ky6rz" w:colFirst="0" w:colLast="0"/>
            <w:bookmarkEnd w:id="166"/>
            <w:r w:rsidRPr="00E835AE">
              <w:rPr>
                <w:sz w:val="22"/>
                <w:szCs w:val="22"/>
              </w:rPr>
              <w:t>Birimde</w:t>
            </w:r>
            <w:r w:rsidR="001F365A" w:rsidRPr="00E835AE">
              <w:rPr>
                <w:sz w:val="22"/>
                <w:szCs w:val="22"/>
              </w:rPr>
              <w:t xml:space="preserve"> toplumsal katkı performansı izlenmekte ve ilgili paydaşlarla değerlendirilerek iyileştirilmektedir. </w:t>
            </w:r>
          </w:p>
        </w:tc>
        <w:tc>
          <w:tcPr>
            <w:tcW w:w="1817" w:type="dxa"/>
            <w:shd w:val="clear" w:color="auto" w:fill="D9A581"/>
          </w:tcPr>
          <w:p w14:paraId="2B3F5C79" w14:textId="77777777" w:rsidR="001F365A" w:rsidRPr="00E835AE" w:rsidRDefault="001F365A" w:rsidP="005F57C1">
            <w:pPr>
              <w:spacing w:before="40"/>
              <w:rPr>
                <w:i/>
                <w:sz w:val="22"/>
                <w:szCs w:val="22"/>
              </w:rPr>
            </w:pPr>
            <w:bookmarkStart w:id="167" w:name="_heading=h.2iq8gzs" w:colFirst="0" w:colLast="0"/>
            <w:bookmarkEnd w:id="167"/>
            <w:r w:rsidRPr="00E835AE">
              <w:rPr>
                <w:sz w:val="22"/>
                <w:szCs w:val="22"/>
              </w:rPr>
              <w:t>İçselleştirilmiş, sistematik, sürdürülebilir ve örnek gösterilebilir uygulamalar bulunmaktadır.</w:t>
            </w:r>
          </w:p>
        </w:tc>
      </w:tr>
      <w:tr w:rsidR="001F365A" w:rsidRPr="00E835AE" w14:paraId="06B5DD8D" w14:textId="77777777" w:rsidTr="005F57C1">
        <w:trPr>
          <w:trHeight w:val="3733"/>
        </w:trPr>
        <w:tc>
          <w:tcPr>
            <w:tcW w:w="5240" w:type="dxa"/>
            <w:vMerge/>
            <w:shd w:val="clear" w:color="auto" w:fill="FFFFFF"/>
          </w:tcPr>
          <w:p w14:paraId="6D7998DE" w14:textId="77777777" w:rsidR="001F365A" w:rsidRPr="00E835AE" w:rsidRDefault="001F365A" w:rsidP="005F57C1">
            <w:pPr>
              <w:pBdr>
                <w:top w:val="nil"/>
                <w:left w:val="nil"/>
                <w:bottom w:val="nil"/>
                <w:right w:val="nil"/>
                <w:between w:val="nil"/>
              </w:pBdr>
              <w:spacing w:line="276" w:lineRule="auto"/>
              <w:rPr>
                <w:i/>
                <w:sz w:val="22"/>
                <w:szCs w:val="22"/>
              </w:rPr>
            </w:pPr>
          </w:p>
        </w:tc>
        <w:tc>
          <w:tcPr>
            <w:tcW w:w="10741" w:type="dxa"/>
            <w:gridSpan w:val="5"/>
            <w:shd w:val="clear" w:color="auto" w:fill="FBE7D9"/>
          </w:tcPr>
          <w:p w14:paraId="6CEA6492" w14:textId="77777777" w:rsidR="001F365A" w:rsidRPr="00E835AE" w:rsidRDefault="001F365A" w:rsidP="005F57C1">
            <w:pPr>
              <w:spacing w:line="276" w:lineRule="auto"/>
              <w:ind w:left="118" w:right="63"/>
              <w:jc w:val="both"/>
              <w:rPr>
                <w:sz w:val="22"/>
                <w:szCs w:val="22"/>
              </w:rPr>
            </w:pPr>
          </w:p>
          <w:p w14:paraId="772132D7" w14:textId="77777777" w:rsidR="001F365A" w:rsidRPr="00E835AE" w:rsidRDefault="001F365A" w:rsidP="005F57C1">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4FA86168" w14:textId="2098CBB7" w:rsidR="001F365A" w:rsidRPr="00E835AE" w:rsidRDefault="003875DF" w:rsidP="003875DF">
            <w:pPr>
              <w:numPr>
                <w:ilvl w:val="0"/>
                <w:numId w:val="25"/>
              </w:numPr>
              <w:ind w:right="63"/>
              <w:jc w:val="both"/>
              <w:rPr>
                <w:i/>
                <w:sz w:val="22"/>
                <w:szCs w:val="22"/>
              </w:rPr>
            </w:pPr>
            <w:r w:rsidRPr="00E835AE">
              <w:rPr>
                <w:i/>
                <w:sz w:val="22"/>
                <w:szCs w:val="22"/>
              </w:rPr>
              <w:t>Birimin</w:t>
            </w:r>
            <w:r w:rsidR="001F365A" w:rsidRPr="00E835AE">
              <w:rPr>
                <w:i/>
                <w:sz w:val="22"/>
                <w:szCs w:val="22"/>
              </w:rPr>
              <w:t xml:space="preserve"> hedefleriyle uyumlu toplumsal katkı faaliyetleri</w:t>
            </w:r>
          </w:p>
          <w:p w14:paraId="09ADC400" w14:textId="77777777" w:rsidR="001F365A" w:rsidRPr="00E835AE" w:rsidRDefault="001F365A" w:rsidP="003875DF">
            <w:pPr>
              <w:numPr>
                <w:ilvl w:val="0"/>
                <w:numId w:val="25"/>
              </w:numPr>
              <w:ind w:right="63"/>
              <w:jc w:val="both"/>
              <w:rPr>
                <w:i/>
                <w:sz w:val="22"/>
                <w:szCs w:val="22"/>
              </w:rPr>
            </w:pPr>
            <w:r w:rsidRPr="00E835AE">
              <w:rPr>
                <w:i/>
                <w:sz w:val="22"/>
                <w:szCs w:val="22"/>
              </w:rPr>
              <w:t>Toplumsal katkı performansını izlemek ve değerlendirmek üzere geçerli olan tanımlı süreçlere ait kanıtlar</w:t>
            </w:r>
          </w:p>
          <w:p w14:paraId="6A44F915" w14:textId="77777777" w:rsidR="001F365A" w:rsidRPr="00E835AE" w:rsidRDefault="001F365A" w:rsidP="003875DF">
            <w:pPr>
              <w:numPr>
                <w:ilvl w:val="0"/>
                <w:numId w:val="25"/>
              </w:numPr>
              <w:ind w:right="63"/>
              <w:jc w:val="both"/>
              <w:rPr>
                <w:i/>
                <w:sz w:val="22"/>
                <w:szCs w:val="22"/>
              </w:rPr>
            </w:pPr>
            <w:r w:rsidRPr="00E835AE">
              <w:rPr>
                <w:i/>
                <w:sz w:val="22"/>
                <w:szCs w:val="22"/>
              </w:rPr>
              <w:t>Toplumsal katkı hedeflerine ulaşılıp ulaşılmadığını izlemek üzere oluşturulan mekanizmaları gösteren kanıtlar</w:t>
            </w:r>
          </w:p>
          <w:p w14:paraId="73148699" w14:textId="6E647DEF" w:rsidR="001F365A" w:rsidRPr="00E835AE" w:rsidRDefault="001F365A" w:rsidP="003875DF">
            <w:pPr>
              <w:numPr>
                <w:ilvl w:val="0"/>
                <w:numId w:val="25"/>
              </w:numPr>
              <w:ind w:right="63"/>
              <w:jc w:val="both"/>
              <w:rPr>
                <w:i/>
                <w:sz w:val="22"/>
                <w:szCs w:val="22"/>
              </w:rPr>
            </w:pPr>
            <w:r w:rsidRPr="00E835AE">
              <w:t xml:space="preserve"> </w:t>
            </w:r>
            <w:r w:rsidR="00B92709" w:rsidRPr="00E835AE">
              <w:rPr>
                <w:i/>
                <w:sz w:val="22"/>
                <w:szCs w:val="22"/>
              </w:rPr>
              <w:t>Birimde</w:t>
            </w:r>
            <w:r w:rsidRPr="00E835AE">
              <w:rPr>
                <w:i/>
                <w:sz w:val="22"/>
                <w:szCs w:val="22"/>
              </w:rPr>
              <w:t xml:space="preserve"> yürütülen toplumsal katkı faaliyetlerinin değerlendirildiğini gösteren kanıtlar/izleme raporları</w:t>
            </w:r>
          </w:p>
          <w:p w14:paraId="757C91F7" w14:textId="77777777" w:rsidR="001F365A" w:rsidRPr="00E835AE" w:rsidRDefault="001F365A" w:rsidP="003875DF">
            <w:pPr>
              <w:numPr>
                <w:ilvl w:val="0"/>
                <w:numId w:val="25"/>
              </w:numPr>
              <w:ind w:right="63"/>
              <w:jc w:val="both"/>
              <w:rPr>
                <w:i/>
                <w:sz w:val="22"/>
                <w:szCs w:val="22"/>
              </w:rPr>
            </w:pPr>
            <w:r w:rsidRPr="00E835AE">
              <w:rPr>
                <w:i/>
                <w:sz w:val="22"/>
                <w:szCs w:val="22"/>
              </w:rPr>
              <w:t>Toplumsal katkı faaliyetlerine ilişkin izlemeye dayalı iyileştirmelerin yapıldığını gösteren kanıtlar/raporlar</w:t>
            </w:r>
          </w:p>
          <w:p w14:paraId="46F8B0A2" w14:textId="77777777" w:rsidR="001F365A" w:rsidRPr="00E835AE" w:rsidRDefault="001F365A" w:rsidP="003875DF">
            <w:pPr>
              <w:numPr>
                <w:ilvl w:val="0"/>
                <w:numId w:val="25"/>
              </w:numPr>
              <w:ind w:right="63"/>
              <w:jc w:val="both"/>
              <w:rPr>
                <w:i/>
                <w:sz w:val="22"/>
                <w:szCs w:val="22"/>
              </w:rPr>
            </w:pPr>
            <w:r w:rsidRPr="00E835AE">
              <w:rPr>
                <w:i/>
                <w:sz w:val="22"/>
                <w:szCs w:val="22"/>
              </w:rPr>
              <w:t>İşbirliği yapılan kurumlarla imzalanan protokoller ve anlaşmalar</w:t>
            </w:r>
          </w:p>
          <w:p w14:paraId="4D9D1316" w14:textId="77777777" w:rsidR="001F365A" w:rsidRPr="00E835AE" w:rsidRDefault="001F365A" w:rsidP="003875DF">
            <w:pPr>
              <w:numPr>
                <w:ilvl w:val="0"/>
                <w:numId w:val="25"/>
              </w:numPr>
              <w:ind w:right="63"/>
              <w:jc w:val="both"/>
              <w:rPr>
                <w:i/>
                <w:sz w:val="22"/>
                <w:szCs w:val="22"/>
              </w:rPr>
            </w:pPr>
            <w:r w:rsidRPr="00E835AE">
              <w:rPr>
                <w:i/>
                <w:sz w:val="22"/>
                <w:szCs w:val="22"/>
              </w:rPr>
              <w:t>Paydaş geri bildirimleri</w:t>
            </w:r>
          </w:p>
          <w:p w14:paraId="1DF223D6" w14:textId="77777777" w:rsidR="001F365A" w:rsidRPr="00E835AE" w:rsidRDefault="001F365A" w:rsidP="003875DF">
            <w:pPr>
              <w:numPr>
                <w:ilvl w:val="0"/>
                <w:numId w:val="25"/>
              </w:numPr>
              <w:ind w:right="63"/>
              <w:jc w:val="both"/>
              <w:rPr>
                <w:i/>
                <w:sz w:val="22"/>
                <w:szCs w:val="22"/>
              </w:rPr>
            </w:pPr>
            <w:r w:rsidRPr="00E835AE">
              <w:rPr>
                <w:i/>
                <w:sz w:val="22"/>
                <w:szCs w:val="22"/>
              </w:rPr>
              <w:t>Toplumsal katkı performansının izlenmesine ve iyileştirilmesine ilişkin kanıtlar</w:t>
            </w:r>
          </w:p>
          <w:p w14:paraId="6D559158" w14:textId="2D63F2AF" w:rsidR="001F365A" w:rsidRPr="00E835AE" w:rsidRDefault="001F365A" w:rsidP="003875DF">
            <w:pPr>
              <w:numPr>
                <w:ilvl w:val="0"/>
                <w:numId w:val="25"/>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0A011203" w14:textId="77777777" w:rsidR="001F365A" w:rsidRPr="00E835AE" w:rsidRDefault="001F365A" w:rsidP="001F365A">
      <w:pPr>
        <w:rPr>
          <w:rFonts w:ascii="CamberW04-Regular" w:eastAsia="CamberW04-Regular" w:hAnsi="CamberW04-Regular" w:cs="CamberW04-Regular"/>
        </w:rPr>
      </w:pPr>
    </w:p>
    <w:p w14:paraId="5AE8B84F" w14:textId="77777777" w:rsidR="00FF240C" w:rsidRPr="00E835AE" w:rsidRDefault="00FF240C" w:rsidP="00FF240C"/>
    <w:sectPr w:rsidR="00FF240C" w:rsidRPr="00E835AE" w:rsidSect="008125AC">
      <w:headerReference w:type="even" r:id="rId32"/>
      <w:headerReference w:type="default" r:id="rId33"/>
      <w:footerReference w:type="even" r:id="rId34"/>
      <w:footerReference w:type="default" r:id="rId35"/>
      <w:headerReference w:type="first" r:id="rId36"/>
      <w:footerReference w:type="first" r:id="rId37"/>
      <w:pgSz w:w="16841" w:h="11906" w:orient="landscape"/>
      <w:pgMar w:top="791" w:right="767" w:bottom="979" w:left="719" w:header="43"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3D3D6" w14:textId="77777777" w:rsidR="000771F7" w:rsidRDefault="000771F7" w:rsidP="00770D3D">
      <w:r>
        <w:separator/>
      </w:r>
    </w:p>
  </w:endnote>
  <w:endnote w:type="continuationSeparator" w:id="0">
    <w:p w14:paraId="259151E4" w14:textId="77777777" w:rsidR="000771F7" w:rsidRDefault="000771F7"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0513" w14:textId="77777777" w:rsidR="00D349E0" w:rsidRDefault="00D349E0" w:rsidP="00005409">
    <w:pPr>
      <w:spacing w:line="259" w:lineRule="auto"/>
      <w:ind w:left="260"/>
    </w:pPr>
    <w:r>
      <w:rPr>
        <w:sz w:val="19"/>
      </w:rPr>
      <w:t xml:space="preserve">Gazi Üniversitesi Kalite </w:t>
    </w:r>
    <w:proofErr w:type="gramStart"/>
    <w:r>
      <w:rPr>
        <w:sz w:val="19"/>
      </w:rPr>
      <w:t>Komisyonu -</w:t>
    </w:r>
    <w:proofErr w:type="gramEnd"/>
    <w:r>
      <w:rPr>
        <w:sz w:val="19"/>
      </w:rPr>
      <w:t xml:space="preserve"> Birim İç Değerlendirme Raporu Hazırlama Kılavuzu (YÖKAK KİDR Sürüm 3.0’dan uyarlanmıştır.) </w:t>
    </w:r>
  </w:p>
  <w:p w14:paraId="6F5F78A6" w14:textId="77777777" w:rsidR="00D349E0" w:rsidRDefault="00D349E0">
    <w:pPr>
      <w:spacing w:line="259" w:lineRule="auto"/>
      <w:ind w:left="2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B226" w14:textId="77777777" w:rsidR="00D349E0" w:rsidRDefault="00D349E0">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442531"/>
      <w:docPartObj>
        <w:docPartGallery w:val="Page Numbers (Bottom of Page)"/>
        <w:docPartUnique/>
      </w:docPartObj>
    </w:sdtPr>
    <w:sdtEndPr/>
    <w:sdtContent>
      <w:p w14:paraId="3778A00B" w14:textId="4EBA15E3" w:rsidR="00D349E0" w:rsidRPr="009B2782" w:rsidRDefault="00D349E0" w:rsidP="005F2BF4">
        <w:pPr>
          <w:pStyle w:val="AltBilgi"/>
          <w:jc w:val="center"/>
        </w:pPr>
        <w:r w:rsidRPr="00367A00">
          <w:rPr>
            <w:rFonts w:ascii="Times New Roman" w:hAnsi="Times New Roman" w:cs="Times New Roman"/>
            <w:sz w:val="20"/>
            <w:szCs w:val="20"/>
          </w:rPr>
          <w:fldChar w:fldCharType="begin"/>
        </w:r>
        <w:r w:rsidRPr="00367A00">
          <w:rPr>
            <w:rFonts w:ascii="Times New Roman" w:hAnsi="Times New Roman" w:cs="Times New Roman"/>
            <w:sz w:val="20"/>
            <w:szCs w:val="20"/>
          </w:rPr>
          <w:instrText>PAGE   \* MERGEFORMAT</w:instrText>
        </w:r>
        <w:r w:rsidRPr="00367A00">
          <w:rPr>
            <w:rFonts w:ascii="Times New Roman" w:hAnsi="Times New Roman" w:cs="Times New Roman"/>
            <w:sz w:val="20"/>
            <w:szCs w:val="20"/>
          </w:rPr>
          <w:fldChar w:fldCharType="separate"/>
        </w:r>
        <w:r w:rsidR="00216E08">
          <w:rPr>
            <w:rFonts w:ascii="Times New Roman" w:hAnsi="Times New Roman" w:cs="Times New Roman"/>
            <w:noProof/>
            <w:sz w:val="20"/>
            <w:szCs w:val="20"/>
          </w:rPr>
          <w:t>7</w:t>
        </w:r>
        <w:r w:rsidRPr="00367A00">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2B2F" w14:textId="77777777" w:rsidR="00D349E0" w:rsidRPr="002E6377" w:rsidRDefault="00D349E0" w:rsidP="00005409">
    <w:pPr>
      <w:spacing w:before="59"/>
      <w:ind w:right="6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565D" w14:textId="77777777" w:rsidR="00D349E0" w:rsidRDefault="00D349E0">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282353"/>
      <w:docPartObj>
        <w:docPartGallery w:val="Page Numbers (Bottom of Page)"/>
        <w:docPartUnique/>
      </w:docPartObj>
    </w:sdtPr>
    <w:sdtEndPr>
      <w:rPr>
        <w:rFonts w:ascii="Times New Roman" w:hAnsi="Times New Roman" w:cs="Times New Roman"/>
      </w:rPr>
    </w:sdtEndPr>
    <w:sdtContent>
      <w:p w14:paraId="1ED02BDF" w14:textId="2621B931" w:rsidR="00D349E0" w:rsidRPr="005F2BF4" w:rsidRDefault="00D349E0" w:rsidP="005F2BF4">
        <w:pPr>
          <w:pStyle w:val="AltBilgi"/>
          <w:jc w:val="center"/>
          <w:rPr>
            <w:rFonts w:ascii="Times New Roman" w:hAnsi="Times New Roman" w:cs="Times New Roman"/>
          </w:rPr>
        </w:pPr>
        <w:r w:rsidRPr="005F2BF4">
          <w:rPr>
            <w:rFonts w:ascii="Times New Roman" w:hAnsi="Times New Roman" w:cs="Times New Roman"/>
          </w:rPr>
          <w:fldChar w:fldCharType="begin"/>
        </w:r>
        <w:r w:rsidRPr="005F2BF4">
          <w:rPr>
            <w:rFonts w:ascii="Times New Roman" w:hAnsi="Times New Roman" w:cs="Times New Roman"/>
          </w:rPr>
          <w:instrText>PAGE   \* MERGEFORMAT</w:instrText>
        </w:r>
        <w:r w:rsidRPr="005F2BF4">
          <w:rPr>
            <w:rFonts w:ascii="Times New Roman" w:hAnsi="Times New Roman" w:cs="Times New Roman"/>
          </w:rPr>
          <w:fldChar w:fldCharType="separate"/>
        </w:r>
        <w:r w:rsidR="00216E08">
          <w:rPr>
            <w:rFonts w:ascii="Times New Roman" w:hAnsi="Times New Roman" w:cs="Times New Roman"/>
            <w:noProof/>
          </w:rPr>
          <w:t>8</w:t>
        </w:r>
        <w:r w:rsidRPr="005F2BF4">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DDEE" w14:textId="77777777" w:rsidR="00D349E0" w:rsidRDefault="00D349E0">
    <w:pPr>
      <w:spacing w:after="160" w:line="259"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65737"/>
      <w:docPartObj>
        <w:docPartGallery w:val="Page Numbers (Bottom of Page)"/>
        <w:docPartUnique/>
      </w:docPartObj>
    </w:sdtPr>
    <w:sdtEndPr/>
    <w:sdtContent>
      <w:p w14:paraId="230D8DCF" w14:textId="2EA80611" w:rsidR="00D349E0" w:rsidRDefault="00D349E0">
        <w:pPr>
          <w:pStyle w:val="AltBilgi"/>
          <w:jc w:val="center"/>
        </w:pPr>
        <w:r w:rsidRPr="00795227">
          <w:rPr>
            <w:rFonts w:ascii="Times New Roman" w:hAnsi="Times New Roman" w:cs="Times New Roman"/>
          </w:rPr>
          <w:fldChar w:fldCharType="begin"/>
        </w:r>
        <w:r w:rsidRPr="00795227">
          <w:rPr>
            <w:rFonts w:ascii="Times New Roman" w:hAnsi="Times New Roman" w:cs="Times New Roman"/>
          </w:rPr>
          <w:instrText>PAGE   \* MERGEFORMAT</w:instrText>
        </w:r>
        <w:r w:rsidRPr="00795227">
          <w:rPr>
            <w:rFonts w:ascii="Times New Roman" w:hAnsi="Times New Roman" w:cs="Times New Roman"/>
          </w:rPr>
          <w:fldChar w:fldCharType="separate"/>
        </w:r>
        <w:r w:rsidR="00216E08">
          <w:rPr>
            <w:rFonts w:ascii="Times New Roman" w:hAnsi="Times New Roman" w:cs="Times New Roman"/>
            <w:noProof/>
          </w:rPr>
          <w:t>40</w:t>
        </w:r>
        <w:r w:rsidRPr="00795227">
          <w:rPr>
            <w:rFonts w:ascii="Times New Roman" w:hAnsi="Times New Roman" w:cs="Times New Roman"/>
          </w:rPr>
          <w:fldChar w:fldCharType="end"/>
        </w:r>
      </w:p>
    </w:sdtContent>
  </w:sdt>
  <w:p w14:paraId="0BE973D3" w14:textId="77777777" w:rsidR="00D349E0" w:rsidRDefault="00D349E0">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6EA0" w14:textId="77777777" w:rsidR="00D349E0" w:rsidRDefault="00D349E0">
    <w:pPr>
      <w:spacing w:after="160" w:line="259" w:lineRule="auto"/>
    </w:pPr>
  </w:p>
  <w:p w14:paraId="61937DF7" w14:textId="77777777" w:rsidR="00D349E0" w:rsidRDefault="00D349E0"/>
  <w:p w14:paraId="7CADD1C3" w14:textId="77777777" w:rsidR="00D349E0" w:rsidRDefault="00D349E0"/>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EndPr/>
    <w:sdtContent>
      <w:p w14:paraId="5F109721" w14:textId="692A75FD" w:rsidR="00D349E0" w:rsidRPr="005F2BF4" w:rsidRDefault="00D349E0"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216E08">
          <w:rPr>
            <w:rFonts w:ascii="Times New Roman" w:hAnsi="Times New Roman" w:cs="Times New Roman"/>
            <w:noProof/>
            <w:sz w:val="20"/>
            <w:szCs w:val="20"/>
          </w:rPr>
          <w:t>42</w:t>
        </w:r>
        <w:r w:rsidRPr="003D382A">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E511E" w14:textId="77777777" w:rsidR="000771F7" w:rsidRDefault="000771F7" w:rsidP="00770D3D">
      <w:r>
        <w:separator/>
      </w:r>
    </w:p>
  </w:footnote>
  <w:footnote w:type="continuationSeparator" w:id="0">
    <w:p w14:paraId="7354A8EA" w14:textId="77777777" w:rsidR="000771F7" w:rsidRDefault="000771F7"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A4FC" w14:textId="77777777" w:rsidR="00D349E0" w:rsidRDefault="00D349E0">
    <w:pPr>
      <w:spacing w:after="8" w:line="259" w:lineRule="auto"/>
      <w:ind w:right="-62"/>
    </w:pPr>
    <w:r>
      <w:rPr>
        <w:color w:val="4472C4"/>
        <w:sz w:val="22"/>
      </w:rPr>
      <w:t xml:space="preserve"> </w:t>
    </w:r>
    <w:r>
      <w:rPr>
        <w:color w:val="4472C4"/>
        <w:sz w:val="22"/>
      </w:rPr>
      <w:tab/>
      <w:t xml:space="preserve"> </w:t>
    </w:r>
    <w:r>
      <w:rPr>
        <w:color w:val="4472C4"/>
        <w:sz w:val="22"/>
      </w:rPr>
      <w:tab/>
    </w:r>
    <w:r>
      <w:t xml:space="preserve"> </w:t>
    </w:r>
  </w:p>
  <w:p w14:paraId="17894745" w14:textId="77777777" w:rsidR="00D349E0" w:rsidRDefault="00D349E0" w:rsidP="00005409">
    <w:pPr>
      <w:spacing w:line="259" w:lineRule="auto"/>
      <w:ind w:right="-62"/>
      <w:jc w:val="right"/>
    </w:pPr>
  </w:p>
  <w:p w14:paraId="087FCEE1" w14:textId="77777777" w:rsidR="00D349E0" w:rsidRDefault="00D349E0">
    <w:pPr>
      <w:spacing w:line="259" w:lineRule="auto"/>
    </w:pPr>
    <w:r>
      <w:rPr>
        <w:sz w:val="22"/>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3FEED" w14:textId="77777777" w:rsidR="00D349E0" w:rsidRDefault="00D349E0">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05BF" w14:textId="20EA8BDA" w:rsidR="00D349E0" w:rsidRDefault="00D349E0">
    <w:pPr>
      <w:spacing w:after="8" w:line="259" w:lineRule="auto"/>
      <w:ind w:right="-62"/>
    </w:pPr>
    <w:r w:rsidRPr="00C0289F">
      <w:rPr>
        <w:noProof/>
        <w:lang w:eastAsia="tr-TR"/>
      </w:rPr>
      <w:drawing>
        <wp:anchor distT="0" distB="0" distL="114300" distR="114300" simplePos="0" relativeHeight="251660288" behindDoc="1" locked="0" layoutInCell="1" allowOverlap="1" wp14:anchorId="6103E264" wp14:editId="2455BE9F">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755924405" name="Resim 755924405"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4472C4"/>
        <w:sz w:val="22"/>
      </w:rPr>
      <w:tab/>
      <w:t xml:space="preserve"> </w:t>
    </w:r>
    <w:r>
      <w:rPr>
        <w:color w:val="4472C4"/>
        <w:sz w:val="22"/>
      </w:rPr>
      <w:tab/>
    </w:r>
    <w:r>
      <w:t xml:space="preserve"> </w:t>
    </w:r>
  </w:p>
  <w:p w14:paraId="3F8A1D45" w14:textId="77777777" w:rsidR="00D349E0" w:rsidRDefault="00D349E0" w:rsidP="00005409">
    <w:pPr>
      <w:spacing w:line="259" w:lineRule="auto"/>
      <w:ind w:right="-62"/>
      <w:jc w:val="right"/>
    </w:pPr>
    <w:r>
      <w:t xml:space="preserve"> </w:t>
    </w:r>
  </w:p>
  <w:p w14:paraId="3091B257" w14:textId="77777777" w:rsidR="00D349E0" w:rsidRDefault="00D349E0">
    <w:pPr>
      <w:spacing w:line="259" w:lineRule="auto"/>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6629" w14:textId="77777777" w:rsidR="00D349E0" w:rsidRDefault="00D349E0">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9C02" w14:textId="77777777" w:rsidR="00D349E0" w:rsidRDefault="00D349E0">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46BAE453" w14:textId="77777777" w:rsidR="00D349E0" w:rsidRDefault="00D349E0">
    <w:pPr>
      <w:spacing w:line="259" w:lineRule="auto"/>
      <w:ind w:right="3305"/>
      <w:jc w:val="right"/>
    </w:pPr>
    <w:r>
      <w:t xml:space="preserve"> </w:t>
    </w:r>
  </w:p>
  <w:p w14:paraId="0AD617B3" w14:textId="77777777" w:rsidR="00D349E0" w:rsidRDefault="00D349E0">
    <w:pPr>
      <w:spacing w:line="259" w:lineRule="auto"/>
      <w:ind w:right="3357"/>
      <w:jc w:val="right"/>
    </w:pPr>
    <w:r>
      <w:t xml:space="preserve"> </w:t>
    </w:r>
    <w:r>
      <w:fldChar w:fldCharType="begin"/>
    </w:r>
    <w:r>
      <w:instrText xml:space="preserve"> PAGE   \* MERGEFORMAT </w:instrText>
    </w:r>
    <w:r>
      <w:fldChar w:fldCharType="separate"/>
    </w:r>
    <w:r>
      <w:rPr>
        <w:noProof/>
      </w:rPr>
      <w:t>6</w:t>
    </w:r>
    <w:r>
      <w:fldChar w:fldCharType="end"/>
    </w:r>
    <w:r>
      <w:rPr>
        <w:sz w:val="22"/>
      </w:rPr>
      <w:t xml:space="preserve"> </w:t>
    </w:r>
  </w:p>
  <w:p w14:paraId="5257F5CF" w14:textId="77777777" w:rsidR="00D349E0" w:rsidRDefault="00D349E0">
    <w:pPr>
      <w:spacing w:line="259" w:lineRule="auto"/>
      <w:ind w:left="-79"/>
    </w:pPr>
    <w:r>
      <w:rPr>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F087" w14:textId="4D32289C" w:rsidR="00D349E0" w:rsidRDefault="00D349E0">
    <w:pPr>
      <w:spacing w:after="8" w:line="259" w:lineRule="auto"/>
      <w:ind w:left="-79"/>
    </w:pPr>
    <w:r w:rsidRPr="00C0289F">
      <w:rPr>
        <w:noProof/>
        <w:lang w:eastAsia="tr-TR"/>
      </w:rPr>
      <w:drawing>
        <wp:anchor distT="0" distB="0" distL="114300" distR="114300" simplePos="0" relativeHeight="251662336" behindDoc="1" locked="0" layoutInCell="1" allowOverlap="1" wp14:anchorId="149C8DCD" wp14:editId="5947A446">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2099019227" name="Resim 2099019227"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4472C4"/>
        <w:sz w:val="22"/>
      </w:rPr>
      <w:t xml:space="preserve"> </w:t>
    </w:r>
    <w:r>
      <w:rPr>
        <w:color w:val="4472C4"/>
        <w:sz w:val="22"/>
      </w:rPr>
      <w:tab/>
      <w:t xml:space="preserve"> </w:t>
    </w:r>
    <w:r>
      <w:rPr>
        <w:color w:val="4472C4"/>
        <w:sz w:val="22"/>
      </w:rPr>
      <w:tab/>
    </w:r>
    <w:r>
      <w:t xml:space="preserve"> </w:t>
    </w:r>
  </w:p>
  <w:p w14:paraId="012D5213" w14:textId="77777777" w:rsidR="00D349E0" w:rsidRDefault="00D349E0">
    <w:pPr>
      <w:spacing w:line="259" w:lineRule="auto"/>
      <w:ind w:right="3305"/>
      <w:jc w:val="right"/>
    </w:pPr>
    <w:r>
      <w:t xml:space="preserve"> </w:t>
    </w:r>
  </w:p>
  <w:p w14:paraId="42B24D03" w14:textId="77777777" w:rsidR="00D349E0" w:rsidRDefault="00D349E0">
    <w:pPr>
      <w:spacing w:line="259" w:lineRule="auto"/>
      <w:ind w:right="3357"/>
      <w:jc w:val="right"/>
    </w:pPr>
  </w:p>
  <w:p w14:paraId="4D414914" w14:textId="2C4E26C5" w:rsidR="00D349E0" w:rsidRDefault="00D349E0">
    <w:pPr>
      <w:spacing w:line="259" w:lineRule="auto"/>
      <w:ind w:left="-79"/>
    </w:pPr>
    <w:r>
      <w:rPr>
        <w:sz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9255" w14:textId="77777777" w:rsidR="00D349E0" w:rsidRDefault="00D349E0">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14729BDA" w14:textId="77777777" w:rsidR="00D349E0" w:rsidRDefault="00D349E0">
    <w:pPr>
      <w:spacing w:line="259" w:lineRule="auto"/>
      <w:ind w:right="3305"/>
      <w:jc w:val="right"/>
    </w:pPr>
    <w:r>
      <w:t xml:space="preserve"> </w:t>
    </w:r>
  </w:p>
  <w:p w14:paraId="0BD1ACED" w14:textId="77777777" w:rsidR="00D349E0" w:rsidRDefault="00D349E0">
    <w:pPr>
      <w:spacing w:line="259" w:lineRule="auto"/>
      <w:ind w:right="3357"/>
      <w:jc w:val="right"/>
    </w:pPr>
    <w:r>
      <w:t xml:space="preserve"> </w:t>
    </w:r>
    <w:r>
      <w:fldChar w:fldCharType="begin"/>
    </w:r>
    <w:r>
      <w:instrText xml:space="preserve"> PAGE   \* MERGEFORMAT </w:instrText>
    </w:r>
    <w:r>
      <w:fldChar w:fldCharType="separate"/>
    </w:r>
    <w:r>
      <w:t>2</w:t>
    </w:r>
    <w:r>
      <w:fldChar w:fldCharType="end"/>
    </w:r>
    <w:r>
      <w:rPr>
        <w:sz w:val="22"/>
      </w:rPr>
      <w:t xml:space="preserve"> </w:t>
    </w:r>
  </w:p>
  <w:p w14:paraId="05E3B274" w14:textId="77777777" w:rsidR="00D349E0" w:rsidRDefault="00D349E0">
    <w:pPr>
      <w:spacing w:line="259" w:lineRule="auto"/>
      <w:ind w:left="-79"/>
    </w:pPr>
    <w:r>
      <w:rPr>
        <w:sz w:val="22"/>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7040" w14:textId="2C75ED85" w:rsidR="00D349E0" w:rsidRPr="00202EC4" w:rsidRDefault="00D349E0" w:rsidP="00665990">
    <w:pPr>
      <w:pStyle w:val="stBilgi"/>
      <w:tabs>
        <w:tab w:val="clear" w:pos="4536"/>
        <w:tab w:val="clear" w:pos="9072"/>
        <w:tab w:val="left" w:pos="6471"/>
      </w:tabs>
      <w:rPr>
        <w:rFonts w:ascii="Times New Roman" w:hAnsi="Times New Roman" w:cs="Times New Roman"/>
        <w:b/>
        <w:sz w:val="24"/>
        <w:szCs w:val="24"/>
      </w:rPr>
    </w:pPr>
    <w:r w:rsidRPr="00C0289F">
      <w:rPr>
        <w:noProof/>
        <w:lang w:eastAsia="tr-TR"/>
      </w:rPr>
      <w:drawing>
        <wp:anchor distT="0" distB="0" distL="114300" distR="114300" simplePos="0" relativeHeight="251664384" behindDoc="1" locked="0" layoutInCell="1" allowOverlap="1" wp14:anchorId="4325C3DC" wp14:editId="25BFE0BC">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1806262102" name="Resim 180626210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2EC4">
      <w:rPr>
        <w:rFonts w:ascii="Times New Roman" w:hAnsi="Times New Roman" w:cs="Times New Roman"/>
        <w:b/>
        <w:sz w:val="24"/>
        <w:szCs w:val="24"/>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933B" w14:textId="77777777" w:rsidR="00D349E0" w:rsidRDefault="00D349E0">
    <w:pPr>
      <w:spacing w:after="160" w:line="259" w:lineRule="auto"/>
    </w:pPr>
  </w:p>
  <w:p w14:paraId="7682A237" w14:textId="77777777" w:rsidR="00D349E0" w:rsidRDefault="00D349E0"/>
  <w:p w14:paraId="2B3B4398" w14:textId="77777777" w:rsidR="00D349E0" w:rsidRDefault="00D349E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A9C3" w14:textId="5C90AEE0" w:rsidR="00D349E0" w:rsidRDefault="00D349E0">
    <w:pPr>
      <w:spacing w:after="160" w:line="259" w:lineRule="auto"/>
    </w:pPr>
  </w:p>
  <w:p w14:paraId="0B0FCD5D" w14:textId="77777777" w:rsidR="00D349E0" w:rsidRDefault="00D349E0"/>
  <w:p w14:paraId="26D6C251" w14:textId="77777777" w:rsidR="00D349E0" w:rsidRDefault="00D349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9E6E6AC0"/>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9"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2"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3"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5"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8"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19"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2"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4"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5"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6"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7"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28"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9"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0"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32"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3"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4"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5"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31"/>
  </w:num>
  <w:num w:numId="3">
    <w:abstractNumId w:val="35"/>
  </w:num>
  <w:num w:numId="4">
    <w:abstractNumId w:val="9"/>
  </w:num>
  <w:num w:numId="5">
    <w:abstractNumId w:val="3"/>
  </w:num>
  <w:num w:numId="6">
    <w:abstractNumId w:val="2"/>
  </w:num>
  <w:num w:numId="7">
    <w:abstractNumId w:val="22"/>
  </w:num>
  <w:num w:numId="8">
    <w:abstractNumId w:val="13"/>
  </w:num>
  <w:num w:numId="9">
    <w:abstractNumId w:val="19"/>
  </w:num>
  <w:num w:numId="10">
    <w:abstractNumId w:val="30"/>
  </w:num>
  <w:num w:numId="11">
    <w:abstractNumId w:val="18"/>
  </w:num>
  <w:num w:numId="12">
    <w:abstractNumId w:val="21"/>
  </w:num>
  <w:num w:numId="13">
    <w:abstractNumId w:val="1"/>
  </w:num>
  <w:num w:numId="14">
    <w:abstractNumId w:val="5"/>
  </w:num>
  <w:num w:numId="15">
    <w:abstractNumId w:val="6"/>
  </w:num>
  <w:num w:numId="16">
    <w:abstractNumId w:val="8"/>
  </w:num>
  <w:num w:numId="17">
    <w:abstractNumId w:val="16"/>
  </w:num>
  <w:num w:numId="18">
    <w:abstractNumId w:val="7"/>
  </w:num>
  <w:num w:numId="19">
    <w:abstractNumId w:val="17"/>
  </w:num>
  <w:num w:numId="20">
    <w:abstractNumId w:val="26"/>
  </w:num>
  <w:num w:numId="21">
    <w:abstractNumId w:val="25"/>
  </w:num>
  <w:num w:numId="22">
    <w:abstractNumId w:val="23"/>
  </w:num>
  <w:num w:numId="23">
    <w:abstractNumId w:val="33"/>
  </w:num>
  <w:num w:numId="24">
    <w:abstractNumId w:val="34"/>
  </w:num>
  <w:num w:numId="25">
    <w:abstractNumId w:val="12"/>
  </w:num>
  <w:num w:numId="26">
    <w:abstractNumId w:val="14"/>
  </w:num>
  <w:num w:numId="27">
    <w:abstractNumId w:val="32"/>
  </w:num>
  <w:num w:numId="28">
    <w:abstractNumId w:val="20"/>
  </w:num>
  <w:num w:numId="29">
    <w:abstractNumId w:val="24"/>
  </w:num>
  <w:num w:numId="30">
    <w:abstractNumId w:val="15"/>
  </w:num>
  <w:num w:numId="31">
    <w:abstractNumId w:val="28"/>
  </w:num>
  <w:num w:numId="32">
    <w:abstractNumId w:val="11"/>
  </w:num>
  <w:num w:numId="33">
    <w:abstractNumId w:val="29"/>
  </w:num>
  <w:num w:numId="34">
    <w:abstractNumId w:val="4"/>
  </w:num>
  <w:num w:numId="35">
    <w:abstractNumId w:val="0"/>
  </w:num>
  <w:num w:numId="36">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bY0NDO1NDUwMDZQ0lEKTi0uzszPAykwNKwFAJ6WfFItAAAA"/>
  </w:docVars>
  <w:rsids>
    <w:rsidRoot w:val="00770D3D"/>
    <w:rsid w:val="00002447"/>
    <w:rsid w:val="00003548"/>
    <w:rsid w:val="00005409"/>
    <w:rsid w:val="000109E3"/>
    <w:rsid w:val="00011B99"/>
    <w:rsid w:val="00015189"/>
    <w:rsid w:val="00015F59"/>
    <w:rsid w:val="0001726B"/>
    <w:rsid w:val="00020CD2"/>
    <w:rsid w:val="00023F1B"/>
    <w:rsid w:val="0002725A"/>
    <w:rsid w:val="000330D5"/>
    <w:rsid w:val="00033AB7"/>
    <w:rsid w:val="00034415"/>
    <w:rsid w:val="000420D7"/>
    <w:rsid w:val="00054067"/>
    <w:rsid w:val="00054958"/>
    <w:rsid w:val="0005554B"/>
    <w:rsid w:val="000600D9"/>
    <w:rsid w:val="00060BA6"/>
    <w:rsid w:val="00061FBC"/>
    <w:rsid w:val="00062499"/>
    <w:rsid w:val="0006273B"/>
    <w:rsid w:val="0006602B"/>
    <w:rsid w:val="000677D6"/>
    <w:rsid w:val="00070DF5"/>
    <w:rsid w:val="00073A76"/>
    <w:rsid w:val="000756AC"/>
    <w:rsid w:val="000771F7"/>
    <w:rsid w:val="000772C6"/>
    <w:rsid w:val="000773A7"/>
    <w:rsid w:val="0008277B"/>
    <w:rsid w:val="00082D7F"/>
    <w:rsid w:val="00091D25"/>
    <w:rsid w:val="00094A0C"/>
    <w:rsid w:val="0009720A"/>
    <w:rsid w:val="000B0333"/>
    <w:rsid w:val="000B0F4F"/>
    <w:rsid w:val="000B1EDA"/>
    <w:rsid w:val="000B2561"/>
    <w:rsid w:val="000B2AF4"/>
    <w:rsid w:val="000B3200"/>
    <w:rsid w:val="000B3BB3"/>
    <w:rsid w:val="000C036D"/>
    <w:rsid w:val="000C065C"/>
    <w:rsid w:val="000C0EF9"/>
    <w:rsid w:val="000C22F3"/>
    <w:rsid w:val="000C39BB"/>
    <w:rsid w:val="000C4531"/>
    <w:rsid w:val="000D46B5"/>
    <w:rsid w:val="000D55C0"/>
    <w:rsid w:val="000E47DF"/>
    <w:rsid w:val="000E6777"/>
    <w:rsid w:val="000E6AC4"/>
    <w:rsid w:val="00102528"/>
    <w:rsid w:val="001143B8"/>
    <w:rsid w:val="00114E05"/>
    <w:rsid w:val="00121439"/>
    <w:rsid w:val="00123625"/>
    <w:rsid w:val="00137105"/>
    <w:rsid w:val="00140C48"/>
    <w:rsid w:val="00141202"/>
    <w:rsid w:val="00141BC5"/>
    <w:rsid w:val="0014632E"/>
    <w:rsid w:val="001551C9"/>
    <w:rsid w:val="00157A64"/>
    <w:rsid w:val="001632B5"/>
    <w:rsid w:val="001667DD"/>
    <w:rsid w:val="001729E8"/>
    <w:rsid w:val="00184F46"/>
    <w:rsid w:val="00186623"/>
    <w:rsid w:val="0018673C"/>
    <w:rsid w:val="001966E7"/>
    <w:rsid w:val="00197D02"/>
    <w:rsid w:val="001A1222"/>
    <w:rsid w:val="001A2E5F"/>
    <w:rsid w:val="001A628E"/>
    <w:rsid w:val="001B2712"/>
    <w:rsid w:val="001B4F98"/>
    <w:rsid w:val="001C1C9B"/>
    <w:rsid w:val="001D092B"/>
    <w:rsid w:val="001D163E"/>
    <w:rsid w:val="001D5E80"/>
    <w:rsid w:val="001D643E"/>
    <w:rsid w:val="001E259A"/>
    <w:rsid w:val="001E4298"/>
    <w:rsid w:val="001F06FF"/>
    <w:rsid w:val="001F365A"/>
    <w:rsid w:val="001F721A"/>
    <w:rsid w:val="00201C53"/>
    <w:rsid w:val="002023F5"/>
    <w:rsid w:val="00202EC4"/>
    <w:rsid w:val="002070EB"/>
    <w:rsid w:val="00216552"/>
    <w:rsid w:val="00216B1E"/>
    <w:rsid w:val="00216E08"/>
    <w:rsid w:val="00230CDC"/>
    <w:rsid w:val="00232317"/>
    <w:rsid w:val="00233402"/>
    <w:rsid w:val="0024158D"/>
    <w:rsid w:val="002423D4"/>
    <w:rsid w:val="00245884"/>
    <w:rsid w:val="002519B7"/>
    <w:rsid w:val="00254E22"/>
    <w:rsid w:val="002553A5"/>
    <w:rsid w:val="00283260"/>
    <w:rsid w:val="00285761"/>
    <w:rsid w:val="0029009F"/>
    <w:rsid w:val="00290E04"/>
    <w:rsid w:val="00295EE2"/>
    <w:rsid w:val="002A19D8"/>
    <w:rsid w:val="002A2865"/>
    <w:rsid w:val="002B6471"/>
    <w:rsid w:val="002B7342"/>
    <w:rsid w:val="002C25AC"/>
    <w:rsid w:val="002C3821"/>
    <w:rsid w:val="002D4868"/>
    <w:rsid w:val="002D7358"/>
    <w:rsid w:val="002E3F09"/>
    <w:rsid w:val="002F6336"/>
    <w:rsid w:val="00300E1C"/>
    <w:rsid w:val="00302C3E"/>
    <w:rsid w:val="003036C7"/>
    <w:rsid w:val="00320364"/>
    <w:rsid w:val="00334751"/>
    <w:rsid w:val="00335B78"/>
    <w:rsid w:val="00344021"/>
    <w:rsid w:val="00354902"/>
    <w:rsid w:val="00355354"/>
    <w:rsid w:val="00362180"/>
    <w:rsid w:val="00362A64"/>
    <w:rsid w:val="003673D4"/>
    <w:rsid w:val="00367A00"/>
    <w:rsid w:val="0037070F"/>
    <w:rsid w:val="0038019F"/>
    <w:rsid w:val="003875DF"/>
    <w:rsid w:val="00387DB1"/>
    <w:rsid w:val="00391437"/>
    <w:rsid w:val="003929F7"/>
    <w:rsid w:val="00395EA6"/>
    <w:rsid w:val="0039665E"/>
    <w:rsid w:val="00396829"/>
    <w:rsid w:val="003A669A"/>
    <w:rsid w:val="003B2CCB"/>
    <w:rsid w:val="003B31EC"/>
    <w:rsid w:val="003B5B76"/>
    <w:rsid w:val="003B74E9"/>
    <w:rsid w:val="003C0529"/>
    <w:rsid w:val="003C45E0"/>
    <w:rsid w:val="003C6026"/>
    <w:rsid w:val="003D0509"/>
    <w:rsid w:val="003D0FA9"/>
    <w:rsid w:val="003D382A"/>
    <w:rsid w:val="003E049C"/>
    <w:rsid w:val="003E04F0"/>
    <w:rsid w:val="003F73CC"/>
    <w:rsid w:val="00400121"/>
    <w:rsid w:val="0040124F"/>
    <w:rsid w:val="004023E6"/>
    <w:rsid w:val="00406E6B"/>
    <w:rsid w:val="00412AD5"/>
    <w:rsid w:val="00416514"/>
    <w:rsid w:val="00416BEF"/>
    <w:rsid w:val="00421153"/>
    <w:rsid w:val="00423C27"/>
    <w:rsid w:val="00431A13"/>
    <w:rsid w:val="00434460"/>
    <w:rsid w:val="00437492"/>
    <w:rsid w:val="00440B05"/>
    <w:rsid w:val="00451F0A"/>
    <w:rsid w:val="00453381"/>
    <w:rsid w:val="00466902"/>
    <w:rsid w:val="00470DA4"/>
    <w:rsid w:val="00481470"/>
    <w:rsid w:val="00482BE0"/>
    <w:rsid w:val="004957B7"/>
    <w:rsid w:val="00496C2F"/>
    <w:rsid w:val="004A01DC"/>
    <w:rsid w:val="004A2649"/>
    <w:rsid w:val="004B027B"/>
    <w:rsid w:val="004B5D31"/>
    <w:rsid w:val="004C028A"/>
    <w:rsid w:val="004C24E1"/>
    <w:rsid w:val="004D4F4A"/>
    <w:rsid w:val="004E28F9"/>
    <w:rsid w:val="004E37D5"/>
    <w:rsid w:val="004E424F"/>
    <w:rsid w:val="004E4E9E"/>
    <w:rsid w:val="004E5DCD"/>
    <w:rsid w:val="004F3962"/>
    <w:rsid w:val="004F4583"/>
    <w:rsid w:val="00501C68"/>
    <w:rsid w:val="005030E0"/>
    <w:rsid w:val="005030FE"/>
    <w:rsid w:val="005041EE"/>
    <w:rsid w:val="00504476"/>
    <w:rsid w:val="00513AFD"/>
    <w:rsid w:val="00514201"/>
    <w:rsid w:val="00520E34"/>
    <w:rsid w:val="00521195"/>
    <w:rsid w:val="00521B61"/>
    <w:rsid w:val="00523D4C"/>
    <w:rsid w:val="00524ED7"/>
    <w:rsid w:val="005304AE"/>
    <w:rsid w:val="005373A1"/>
    <w:rsid w:val="005412D7"/>
    <w:rsid w:val="005413D7"/>
    <w:rsid w:val="00545B28"/>
    <w:rsid w:val="00546707"/>
    <w:rsid w:val="005549AD"/>
    <w:rsid w:val="00556858"/>
    <w:rsid w:val="00557A05"/>
    <w:rsid w:val="0056317D"/>
    <w:rsid w:val="0056653B"/>
    <w:rsid w:val="00571880"/>
    <w:rsid w:val="00572D67"/>
    <w:rsid w:val="00573D25"/>
    <w:rsid w:val="00580294"/>
    <w:rsid w:val="00580F9E"/>
    <w:rsid w:val="00584D49"/>
    <w:rsid w:val="005A00DC"/>
    <w:rsid w:val="005A208E"/>
    <w:rsid w:val="005A53C4"/>
    <w:rsid w:val="005A6FE0"/>
    <w:rsid w:val="005B2FA4"/>
    <w:rsid w:val="005B3C89"/>
    <w:rsid w:val="005B3EEB"/>
    <w:rsid w:val="005B53C7"/>
    <w:rsid w:val="005B68FD"/>
    <w:rsid w:val="005C0FC6"/>
    <w:rsid w:val="005E0153"/>
    <w:rsid w:val="005E0EED"/>
    <w:rsid w:val="005E201A"/>
    <w:rsid w:val="005E49F8"/>
    <w:rsid w:val="005F2BF4"/>
    <w:rsid w:val="005F36B0"/>
    <w:rsid w:val="005F5017"/>
    <w:rsid w:val="005F57C1"/>
    <w:rsid w:val="006066AC"/>
    <w:rsid w:val="006136BF"/>
    <w:rsid w:val="00614C1E"/>
    <w:rsid w:val="00616315"/>
    <w:rsid w:val="0062321F"/>
    <w:rsid w:val="00624CE8"/>
    <w:rsid w:val="00625DEA"/>
    <w:rsid w:val="00626982"/>
    <w:rsid w:val="00627C14"/>
    <w:rsid w:val="00633D71"/>
    <w:rsid w:val="0063422B"/>
    <w:rsid w:val="00634661"/>
    <w:rsid w:val="0063625A"/>
    <w:rsid w:val="0064122F"/>
    <w:rsid w:val="0064256C"/>
    <w:rsid w:val="0064279A"/>
    <w:rsid w:val="00645791"/>
    <w:rsid w:val="0065397F"/>
    <w:rsid w:val="0065481B"/>
    <w:rsid w:val="00657321"/>
    <w:rsid w:val="006626E8"/>
    <w:rsid w:val="00662758"/>
    <w:rsid w:val="00662F8F"/>
    <w:rsid w:val="00665990"/>
    <w:rsid w:val="00670596"/>
    <w:rsid w:val="00677323"/>
    <w:rsid w:val="006839F2"/>
    <w:rsid w:val="00684C3D"/>
    <w:rsid w:val="00687BD4"/>
    <w:rsid w:val="00690ECD"/>
    <w:rsid w:val="00694F8B"/>
    <w:rsid w:val="00695FD6"/>
    <w:rsid w:val="0069679E"/>
    <w:rsid w:val="006970AC"/>
    <w:rsid w:val="0069782D"/>
    <w:rsid w:val="006A233C"/>
    <w:rsid w:val="006A370E"/>
    <w:rsid w:val="006A56CD"/>
    <w:rsid w:val="006C0B07"/>
    <w:rsid w:val="006C1932"/>
    <w:rsid w:val="006C399F"/>
    <w:rsid w:val="006C5069"/>
    <w:rsid w:val="006C52EE"/>
    <w:rsid w:val="006C5FC0"/>
    <w:rsid w:val="006D1094"/>
    <w:rsid w:val="006D3D3E"/>
    <w:rsid w:val="006D3FAD"/>
    <w:rsid w:val="006D6BAE"/>
    <w:rsid w:val="006D778B"/>
    <w:rsid w:val="006E15CD"/>
    <w:rsid w:val="006E57BA"/>
    <w:rsid w:val="006F157B"/>
    <w:rsid w:val="006F55CC"/>
    <w:rsid w:val="00714D1F"/>
    <w:rsid w:val="00715DA6"/>
    <w:rsid w:val="00726917"/>
    <w:rsid w:val="00731458"/>
    <w:rsid w:val="00734011"/>
    <w:rsid w:val="00750261"/>
    <w:rsid w:val="00756563"/>
    <w:rsid w:val="00757CDB"/>
    <w:rsid w:val="00761BB3"/>
    <w:rsid w:val="00763D06"/>
    <w:rsid w:val="00770D3D"/>
    <w:rsid w:val="00772DF3"/>
    <w:rsid w:val="00777B87"/>
    <w:rsid w:val="007814BF"/>
    <w:rsid w:val="0078476D"/>
    <w:rsid w:val="007849D9"/>
    <w:rsid w:val="00786153"/>
    <w:rsid w:val="007936A9"/>
    <w:rsid w:val="00795227"/>
    <w:rsid w:val="007A1ED7"/>
    <w:rsid w:val="007A4174"/>
    <w:rsid w:val="007B0844"/>
    <w:rsid w:val="007B24AE"/>
    <w:rsid w:val="007B28A6"/>
    <w:rsid w:val="007B39C3"/>
    <w:rsid w:val="007B4292"/>
    <w:rsid w:val="007B7248"/>
    <w:rsid w:val="007C2AE8"/>
    <w:rsid w:val="007C4ADE"/>
    <w:rsid w:val="007D0530"/>
    <w:rsid w:val="007D1F43"/>
    <w:rsid w:val="007D4336"/>
    <w:rsid w:val="007E0851"/>
    <w:rsid w:val="007F1011"/>
    <w:rsid w:val="007F5C4A"/>
    <w:rsid w:val="00802530"/>
    <w:rsid w:val="008115AC"/>
    <w:rsid w:val="008125AC"/>
    <w:rsid w:val="00812AAB"/>
    <w:rsid w:val="00814617"/>
    <w:rsid w:val="00815937"/>
    <w:rsid w:val="008228D9"/>
    <w:rsid w:val="0082422C"/>
    <w:rsid w:val="0082715D"/>
    <w:rsid w:val="00827259"/>
    <w:rsid w:val="00827537"/>
    <w:rsid w:val="0083050F"/>
    <w:rsid w:val="008321DC"/>
    <w:rsid w:val="00832B30"/>
    <w:rsid w:val="008333B2"/>
    <w:rsid w:val="00837987"/>
    <w:rsid w:val="00841F12"/>
    <w:rsid w:val="00844EA6"/>
    <w:rsid w:val="00846DD9"/>
    <w:rsid w:val="00852D7D"/>
    <w:rsid w:val="008553FE"/>
    <w:rsid w:val="00856170"/>
    <w:rsid w:val="00860BF8"/>
    <w:rsid w:val="0087597B"/>
    <w:rsid w:val="0088155F"/>
    <w:rsid w:val="00884F76"/>
    <w:rsid w:val="0088666F"/>
    <w:rsid w:val="0088759F"/>
    <w:rsid w:val="0089025C"/>
    <w:rsid w:val="00890515"/>
    <w:rsid w:val="00892EB2"/>
    <w:rsid w:val="00895CE5"/>
    <w:rsid w:val="008A6314"/>
    <w:rsid w:val="008B2BB8"/>
    <w:rsid w:val="008B4FC3"/>
    <w:rsid w:val="008B505B"/>
    <w:rsid w:val="008B5AE1"/>
    <w:rsid w:val="008B756C"/>
    <w:rsid w:val="008B7B84"/>
    <w:rsid w:val="008C3726"/>
    <w:rsid w:val="008C4B82"/>
    <w:rsid w:val="008C6678"/>
    <w:rsid w:val="008D3DA9"/>
    <w:rsid w:val="008D4D0F"/>
    <w:rsid w:val="008D75FC"/>
    <w:rsid w:val="008E12B3"/>
    <w:rsid w:val="008E1EBA"/>
    <w:rsid w:val="008E5A0F"/>
    <w:rsid w:val="008F0B75"/>
    <w:rsid w:val="008F18BD"/>
    <w:rsid w:val="008F3500"/>
    <w:rsid w:val="00900410"/>
    <w:rsid w:val="00903D34"/>
    <w:rsid w:val="00905ACD"/>
    <w:rsid w:val="00914565"/>
    <w:rsid w:val="00915C31"/>
    <w:rsid w:val="00917FD1"/>
    <w:rsid w:val="009200A4"/>
    <w:rsid w:val="009249D0"/>
    <w:rsid w:val="00930248"/>
    <w:rsid w:val="00930437"/>
    <w:rsid w:val="00932F5D"/>
    <w:rsid w:val="00933D4D"/>
    <w:rsid w:val="00942C63"/>
    <w:rsid w:val="00944A33"/>
    <w:rsid w:val="00946602"/>
    <w:rsid w:val="00952A9B"/>
    <w:rsid w:val="00954307"/>
    <w:rsid w:val="00957B87"/>
    <w:rsid w:val="00960494"/>
    <w:rsid w:val="0096671A"/>
    <w:rsid w:val="00966FE1"/>
    <w:rsid w:val="00973CB3"/>
    <w:rsid w:val="0098534E"/>
    <w:rsid w:val="00990381"/>
    <w:rsid w:val="00995482"/>
    <w:rsid w:val="00996B9D"/>
    <w:rsid w:val="009A02C5"/>
    <w:rsid w:val="009A191C"/>
    <w:rsid w:val="009B1C81"/>
    <w:rsid w:val="009B2782"/>
    <w:rsid w:val="009C48C8"/>
    <w:rsid w:val="009C652F"/>
    <w:rsid w:val="009D0969"/>
    <w:rsid w:val="009D10B4"/>
    <w:rsid w:val="009D478D"/>
    <w:rsid w:val="009E1182"/>
    <w:rsid w:val="00A06DBF"/>
    <w:rsid w:val="00A106E9"/>
    <w:rsid w:val="00A164FD"/>
    <w:rsid w:val="00A21122"/>
    <w:rsid w:val="00A212C5"/>
    <w:rsid w:val="00A26E1E"/>
    <w:rsid w:val="00A325F1"/>
    <w:rsid w:val="00A35CD7"/>
    <w:rsid w:val="00A40443"/>
    <w:rsid w:val="00A42FC4"/>
    <w:rsid w:val="00A43569"/>
    <w:rsid w:val="00A53AE7"/>
    <w:rsid w:val="00A53B7A"/>
    <w:rsid w:val="00A53D99"/>
    <w:rsid w:val="00A573B0"/>
    <w:rsid w:val="00A62152"/>
    <w:rsid w:val="00A6322B"/>
    <w:rsid w:val="00A64EED"/>
    <w:rsid w:val="00A70857"/>
    <w:rsid w:val="00A77AA4"/>
    <w:rsid w:val="00A80BF2"/>
    <w:rsid w:val="00A860FD"/>
    <w:rsid w:val="00A9352C"/>
    <w:rsid w:val="00A95D74"/>
    <w:rsid w:val="00AC20E8"/>
    <w:rsid w:val="00AC5B9A"/>
    <w:rsid w:val="00AD0F62"/>
    <w:rsid w:val="00AD3D44"/>
    <w:rsid w:val="00AE5F10"/>
    <w:rsid w:val="00AF4982"/>
    <w:rsid w:val="00B00D16"/>
    <w:rsid w:val="00B00DC5"/>
    <w:rsid w:val="00B34DC4"/>
    <w:rsid w:val="00B40E6F"/>
    <w:rsid w:val="00B45A03"/>
    <w:rsid w:val="00B5320D"/>
    <w:rsid w:val="00B570F3"/>
    <w:rsid w:val="00B61ACE"/>
    <w:rsid w:val="00B631C5"/>
    <w:rsid w:val="00B66971"/>
    <w:rsid w:val="00B7132D"/>
    <w:rsid w:val="00B71D64"/>
    <w:rsid w:val="00B740A4"/>
    <w:rsid w:val="00B7714E"/>
    <w:rsid w:val="00B8672D"/>
    <w:rsid w:val="00B91A71"/>
    <w:rsid w:val="00B92709"/>
    <w:rsid w:val="00B969DF"/>
    <w:rsid w:val="00BA0367"/>
    <w:rsid w:val="00BB42EE"/>
    <w:rsid w:val="00BC3FB3"/>
    <w:rsid w:val="00BC6506"/>
    <w:rsid w:val="00BC7730"/>
    <w:rsid w:val="00BD0BA5"/>
    <w:rsid w:val="00BD173D"/>
    <w:rsid w:val="00BD23A8"/>
    <w:rsid w:val="00BD6117"/>
    <w:rsid w:val="00BE106A"/>
    <w:rsid w:val="00BE3633"/>
    <w:rsid w:val="00BE4116"/>
    <w:rsid w:val="00BE7D43"/>
    <w:rsid w:val="00BE7DF8"/>
    <w:rsid w:val="00BF17F0"/>
    <w:rsid w:val="00BF57DD"/>
    <w:rsid w:val="00BF5C62"/>
    <w:rsid w:val="00C01B29"/>
    <w:rsid w:val="00C0289F"/>
    <w:rsid w:val="00C101B7"/>
    <w:rsid w:val="00C12B42"/>
    <w:rsid w:val="00C215BB"/>
    <w:rsid w:val="00C239EA"/>
    <w:rsid w:val="00C27B38"/>
    <w:rsid w:val="00C33EE7"/>
    <w:rsid w:val="00C360B5"/>
    <w:rsid w:val="00C45A9F"/>
    <w:rsid w:val="00C56CF5"/>
    <w:rsid w:val="00C6520A"/>
    <w:rsid w:val="00C709AA"/>
    <w:rsid w:val="00C74EA3"/>
    <w:rsid w:val="00C85FE6"/>
    <w:rsid w:val="00C915A4"/>
    <w:rsid w:val="00C943BF"/>
    <w:rsid w:val="00C97FD8"/>
    <w:rsid w:val="00CA1252"/>
    <w:rsid w:val="00CA19A7"/>
    <w:rsid w:val="00CA3782"/>
    <w:rsid w:val="00CA4461"/>
    <w:rsid w:val="00CA52DD"/>
    <w:rsid w:val="00CA5C5B"/>
    <w:rsid w:val="00CA6D65"/>
    <w:rsid w:val="00CC3D39"/>
    <w:rsid w:val="00CC622A"/>
    <w:rsid w:val="00CD2DAA"/>
    <w:rsid w:val="00CD441B"/>
    <w:rsid w:val="00CD6DB9"/>
    <w:rsid w:val="00CE45C7"/>
    <w:rsid w:val="00D023B1"/>
    <w:rsid w:val="00D03E03"/>
    <w:rsid w:val="00D06153"/>
    <w:rsid w:val="00D07A79"/>
    <w:rsid w:val="00D11694"/>
    <w:rsid w:val="00D127E0"/>
    <w:rsid w:val="00D31E18"/>
    <w:rsid w:val="00D32A70"/>
    <w:rsid w:val="00D349E0"/>
    <w:rsid w:val="00D37C5F"/>
    <w:rsid w:val="00D47520"/>
    <w:rsid w:val="00D52AB2"/>
    <w:rsid w:val="00D56887"/>
    <w:rsid w:val="00D56F5E"/>
    <w:rsid w:val="00D6502D"/>
    <w:rsid w:val="00D657F8"/>
    <w:rsid w:val="00D6654F"/>
    <w:rsid w:val="00D66972"/>
    <w:rsid w:val="00D71E07"/>
    <w:rsid w:val="00D73861"/>
    <w:rsid w:val="00D73AE5"/>
    <w:rsid w:val="00D76772"/>
    <w:rsid w:val="00D94428"/>
    <w:rsid w:val="00D96A11"/>
    <w:rsid w:val="00D97B06"/>
    <w:rsid w:val="00DA16C0"/>
    <w:rsid w:val="00DA3213"/>
    <w:rsid w:val="00DA4C1B"/>
    <w:rsid w:val="00DB6DD5"/>
    <w:rsid w:val="00DC7474"/>
    <w:rsid w:val="00DD3C79"/>
    <w:rsid w:val="00DD5880"/>
    <w:rsid w:val="00DD73A3"/>
    <w:rsid w:val="00DE4581"/>
    <w:rsid w:val="00DE7C67"/>
    <w:rsid w:val="00DE7FBD"/>
    <w:rsid w:val="00DF15B3"/>
    <w:rsid w:val="00DF43F9"/>
    <w:rsid w:val="00E017A1"/>
    <w:rsid w:val="00E02160"/>
    <w:rsid w:val="00E06B42"/>
    <w:rsid w:val="00E107A6"/>
    <w:rsid w:val="00E14405"/>
    <w:rsid w:val="00E14A97"/>
    <w:rsid w:val="00E16112"/>
    <w:rsid w:val="00E2246B"/>
    <w:rsid w:val="00E22553"/>
    <w:rsid w:val="00E22F65"/>
    <w:rsid w:val="00E26C49"/>
    <w:rsid w:val="00E2722C"/>
    <w:rsid w:val="00E30597"/>
    <w:rsid w:val="00E4178E"/>
    <w:rsid w:val="00E51E0D"/>
    <w:rsid w:val="00E538C0"/>
    <w:rsid w:val="00E56C41"/>
    <w:rsid w:val="00E718F8"/>
    <w:rsid w:val="00E77DF7"/>
    <w:rsid w:val="00E835AE"/>
    <w:rsid w:val="00E84464"/>
    <w:rsid w:val="00E84F75"/>
    <w:rsid w:val="00E869C7"/>
    <w:rsid w:val="00E921AA"/>
    <w:rsid w:val="00E93D8A"/>
    <w:rsid w:val="00E95AF2"/>
    <w:rsid w:val="00EA5191"/>
    <w:rsid w:val="00EB14E2"/>
    <w:rsid w:val="00EC0295"/>
    <w:rsid w:val="00EC5097"/>
    <w:rsid w:val="00ED1881"/>
    <w:rsid w:val="00EE3018"/>
    <w:rsid w:val="00EF2641"/>
    <w:rsid w:val="00EF3C3F"/>
    <w:rsid w:val="00EF45F8"/>
    <w:rsid w:val="00EF467F"/>
    <w:rsid w:val="00EF6097"/>
    <w:rsid w:val="00F0587E"/>
    <w:rsid w:val="00F06F70"/>
    <w:rsid w:val="00F13840"/>
    <w:rsid w:val="00F1683D"/>
    <w:rsid w:val="00F176BC"/>
    <w:rsid w:val="00F205BC"/>
    <w:rsid w:val="00F22192"/>
    <w:rsid w:val="00F22263"/>
    <w:rsid w:val="00F23C7F"/>
    <w:rsid w:val="00F31A4B"/>
    <w:rsid w:val="00F41A17"/>
    <w:rsid w:val="00F469EC"/>
    <w:rsid w:val="00F46C14"/>
    <w:rsid w:val="00F47441"/>
    <w:rsid w:val="00F560DA"/>
    <w:rsid w:val="00F57C12"/>
    <w:rsid w:val="00F61BB0"/>
    <w:rsid w:val="00F655D6"/>
    <w:rsid w:val="00F72E38"/>
    <w:rsid w:val="00F8506D"/>
    <w:rsid w:val="00F85FE2"/>
    <w:rsid w:val="00F868EF"/>
    <w:rsid w:val="00F877FD"/>
    <w:rsid w:val="00F87DCD"/>
    <w:rsid w:val="00F903A9"/>
    <w:rsid w:val="00F96EC2"/>
    <w:rsid w:val="00F97C23"/>
    <w:rsid w:val="00FA10F2"/>
    <w:rsid w:val="00FB0AEC"/>
    <w:rsid w:val="00FB33BA"/>
    <w:rsid w:val="00FB414A"/>
    <w:rsid w:val="00FD5ABC"/>
    <w:rsid w:val="00FE5B51"/>
    <w:rsid w:val="00FF240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character" w:customStyle="1" w:styleId="zmlenmeyenBahsetme10">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763839109">
      <w:bodyDiv w:val="1"/>
      <w:marLeft w:val="0"/>
      <w:marRight w:val="0"/>
      <w:marTop w:val="0"/>
      <w:marBottom w:val="0"/>
      <w:divBdr>
        <w:top w:val="none" w:sz="0" w:space="0" w:color="auto"/>
        <w:left w:val="none" w:sz="0" w:space="0" w:color="auto"/>
        <w:bottom w:val="none" w:sz="0" w:space="0" w:color="auto"/>
        <w:right w:val="none" w:sz="0" w:space="0" w:color="auto"/>
      </w:divBdr>
    </w:div>
    <w:div w:id="1864128308">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diagramLayout" Target="diagrams/layout1.xml"/><Relationship Id="rId39" Type="http://schemas.openxmlformats.org/officeDocument/2006/relationships/theme" Target="theme/theme1.xml"/><Relationship Id="rId21" Type="http://schemas.openxmlformats.org/officeDocument/2006/relationships/footer" Target="footer6.xml"/><Relationship Id="rId34"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diagramData" Target="diagrams/data1.xml"/><Relationship Id="rId33" Type="http://schemas.openxmlformats.org/officeDocument/2006/relationships/header" Target="header9.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jpg"/><Relationship Id="rId32" Type="http://schemas.openxmlformats.org/officeDocument/2006/relationships/header" Target="header8.xml"/><Relationship Id="rId37"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3.emf"/><Relationship Id="rId28" Type="http://schemas.openxmlformats.org/officeDocument/2006/relationships/diagramColors" Target="diagrams/colors1.xml"/><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ink/ink1.xml"/><Relationship Id="rId27" Type="http://schemas.openxmlformats.org/officeDocument/2006/relationships/diagramQuickStyle" Target="diagrams/quickStyle1.xml"/><Relationship Id="rId30" Type="http://schemas.openxmlformats.org/officeDocument/2006/relationships/header" Target="header7.xml"/><Relationship Id="rId35" Type="http://schemas.openxmlformats.org/officeDocument/2006/relationships/footer" Target="footer9.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5" Type="http://schemas.openxmlformats.org/officeDocument/2006/relationships/image" Target="../media/image8.png"/><Relationship Id="rId4" Type="http://schemas.openxmlformats.org/officeDocument/2006/relationships/image" Target="../media/image7.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5" Type="http://schemas.openxmlformats.org/officeDocument/2006/relationships/image" Target="../media/image8.png"/><Relationship Id="rId4" Type="http://schemas.openxmlformats.org/officeDocument/2006/relationships/image" Target="../media/image7.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9D6623-D3A9-48BD-973B-DD8979E7D3B1}"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tr-TR"/>
        </a:p>
      </dgm:t>
    </dgm:pt>
    <dgm:pt modelId="{0694775E-235C-40A9-B862-EE4CFEED679F}">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Planlama Kanıtı </a:t>
          </a:r>
        </a:p>
        <a:p>
          <a:r>
            <a:rPr lang="tr-TR" sz="1400">
              <a:latin typeface="Tahoma" panose="020B0604030504040204" pitchFamily="34" charset="0"/>
              <a:ea typeface="Tahoma" panose="020B0604030504040204" pitchFamily="34" charset="0"/>
              <a:cs typeface="Tahoma" panose="020B0604030504040204" pitchFamily="34" charset="0"/>
            </a:rPr>
            <a:t>(2) </a:t>
          </a:r>
          <a:r>
            <a:rPr lang="tr-TR" sz="1400" b="1">
              <a:latin typeface="Tahoma" panose="020B0604030504040204" pitchFamily="34" charset="0"/>
              <a:ea typeface="Tahoma" panose="020B0604030504040204" pitchFamily="34" charset="0"/>
              <a:cs typeface="Tahoma" panose="020B0604030504040204" pitchFamily="34" charset="0"/>
            </a:rPr>
            <a:t>D.2.1</a:t>
          </a:r>
        </a:p>
      </dgm:t>
    </dgm:pt>
    <dgm:pt modelId="{2DBED5C8-06C6-4E13-BE8D-87C19298E1C5}" type="parTrans" cxnId="{90476410-7F97-4465-A296-D5376D1A0096}">
      <dgm:prSet/>
      <dgm:spPr/>
      <dgm:t>
        <a:bodyPr/>
        <a:lstStyle/>
        <a:p>
          <a:endParaRPr lang="tr-TR"/>
        </a:p>
      </dgm:t>
    </dgm:pt>
    <dgm:pt modelId="{9A98B2FB-8AB3-489E-B7B8-BB280229297B}" type="sibTrans" cxnId="{90476410-7F97-4465-A296-D5376D1A0096}">
      <dgm:prSet/>
      <dgm:spPr/>
      <dgm:t>
        <a:bodyPr/>
        <a:lstStyle/>
        <a:p>
          <a:endParaRPr lang="tr-TR"/>
        </a:p>
      </dgm:t>
    </dgm:pt>
    <dgm:pt modelId="{5E31A394-F5D3-4256-9CB4-70D775F1C278}">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Uygulama Kanıtı </a:t>
          </a:r>
        </a:p>
        <a:p>
          <a:r>
            <a:rPr lang="tr-TR" sz="1400">
              <a:latin typeface="Tahoma" panose="020B0604030504040204" pitchFamily="34" charset="0"/>
              <a:ea typeface="Tahoma" panose="020B0604030504040204" pitchFamily="34" charset="0"/>
              <a:cs typeface="Tahoma" panose="020B0604030504040204" pitchFamily="34" charset="0"/>
            </a:rPr>
            <a:t>(3) </a:t>
          </a:r>
          <a:r>
            <a:rPr lang="tr-TR" sz="1400" b="1">
              <a:latin typeface="Tahoma" panose="020B0604030504040204" pitchFamily="34" charset="0"/>
              <a:ea typeface="Tahoma" panose="020B0604030504040204" pitchFamily="34" charset="0"/>
              <a:cs typeface="Tahoma" panose="020B0604030504040204" pitchFamily="34" charset="0"/>
            </a:rPr>
            <a:t>B.1.6</a:t>
          </a:r>
        </a:p>
      </dgm:t>
    </dgm:pt>
    <dgm:pt modelId="{9B0EAAA4-7AE9-4511-89A8-ED2CF1ED6F96}" type="parTrans" cxnId="{971F59BF-893F-4549-889D-1E0CCBC6B307}">
      <dgm:prSet/>
      <dgm:spPr/>
      <dgm:t>
        <a:bodyPr/>
        <a:lstStyle/>
        <a:p>
          <a:endParaRPr lang="tr-TR"/>
        </a:p>
      </dgm:t>
    </dgm:pt>
    <dgm:pt modelId="{E914188B-3BE9-4979-B634-1A3140185AF2}" type="sibTrans" cxnId="{971F59BF-893F-4549-889D-1E0CCBC6B307}">
      <dgm:prSet/>
      <dgm:spPr/>
      <dgm:t>
        <a:bodyPr/>
        <a:lstStyle/>
        <a:p>
          <a:endParaRPr lang="tr-TR"/>
        </a:p>
      </dgm:t>
    </dgm:pt>
    <dgm:pt modelId="{65C72928-1A6E-465F-9E5A-DB6444092F86}">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İyileştirme Kanıtı </a:t>
          </a:r>
        </a:p>
        <a:p>
          <a:r>
            <a:rPr lang="tr-TR" sz="1400">
              <a:latin typeface="Tahoma" panose="020B0604030504040204" pitchFamily="34" charset="0"/>
              <a:ea typeface="Tahoma" panose="020B0604030504040204" pitchFamily="34" charset="0"/>
              <a:cs typeface="Tahoma" panose="020B0604030504040204" pitchFamily="34" charset="0"/>
            </a:rPr>
            <a:t>(4) C.3.2</a:t>
          </a:r>
        </a:p>
      </dgm:t>
    </dgm:pt>
    <dgm:pt modelId="{B0D32381-F5C3-48D6-9B39-EC51CBEABF5B}" type="parTrans" cxnId="{7E79169E-E65D-4A60-854C-7493DC6CDAED}">
      <dgm:prSet/>
      <dgm:spPr/>
      <dgm:t>
        <a:bodyPr/>
        <a:lstStyle/>
        <a:p>
          <a:endParaRPr lang="tr-TR"/>
        </a:p>
      </dgm:t>
    </dgm:pt>
    <dgm:pt modelId="{3B80737B-6614-49B5-8F91-2EBCEF1B11FB}" type="sibTrans" cxnId="{7E79169E-E65D-4A60-854C-7493DC6CDAED}">
      <dgm:prSet/>
      <dgm:spPr/>
      <dgm:t>
        <a:bodyPr/>
        <a:lstStyle/>
        <a:p>
          <a:endParaRPr lang="tr-TR"/>
        </a:p>
      </dgm:t>
    </dgm:pt>
    <dgm:pt modelId="{25D1F5CF-50C5-4D42-AE12-BEB10A61A15B}">
      <dgm:prSet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Örnek Gösterilme Kanıtı</a:t>
          </a:r>
        </a:p>
        <a:p>
          <a:r>
            <a:rPr lang="tr-TR" sz="1400" b="1">
              <a:latin typeface="Tahoma" panose="020B0604030504040204" pitchFamily="34" charset="0"/>
              <a:ea typeface="Tahoma" panose="020B0604030504040204" pitchFamily="34" charset="0"/>
              <a:cs typeface="Tahoma" panose="020B0604030504040204" pitchFamily="34" charset="0"/>
            </a:rPr>
            <a:t>(5)</a:t>
          </a:r>
          <a:r>
            <a:rPr lang="tr-TR" sz="1400">
              <a:latin typeface="Tahoma" panose="020B0604030504040204" pitchFamily="34" charset="0"/>
              <a:ea typeface="Tahoma" panose="020B0604030504040204" pitchFamily="34" charset="0"/>
              <a:cs typeface="Tahoma" panose="020B0604030504040204" pitchFamily="34" charset="0"/>
            </a:rPr>
            <a:t> A.1.4</a:t>
          </a:r>
        </a:p>
      </dgm:t>
    </dgm:pt>
    <dgm:pt modelId="{35742DAD-69EF-4657-956C-314A75E5F6E0}" type="parTrans" cxnId="{D16BE668-08D2-488C-A0F8-330ECCAF40D1}">
      <dgm:prSet/>
      <dgm:spPr/>
      <dgm:t>
        <a:bodyPr/>
        <a:lstStyle/>
        <a:p>
          <a:endParaRPr lang="tr-TR"/>
        </a:p>
      </dgm:t>
    </dgm:pt>
    <dgm:pt modelId="{BF95F8DB-C04E-46D0-BAF4-E22939B380B2}" type="sibTrans" cxnId="{D16BE668-08D2-488C-A0F8-330ECCAF40D1}">
      <dgm:prSet/>
      <dgm:spPr/>
      <dgm:t>
        <a:bodyPr/>
        <a:lstStyle/>
        <a:p>
          <a:endParaRPr lang="tr-TR"/>
        </a:p>
      </dgm:t>
    </dgm:pt>
    <dgm:pt modelId="{1CDF1577-5BC4-4871-BD75-62581CF8A14B}" type="pres">
      <dgm:prSet presAssocID="{5B9D6623-D3A9-48BD-973B-DD8979E7D3B1}" presName="Name0" presStyleCnt="0">
        <dgm:presLayoutVars>
          <dgm:dir/>
          <dgm:resizeHandles val="exact"/>
        </dgm:presLayoutVars>
      </dgm:prSet>
      <dgm:spPr/>
    </dgm:pt>
    <dgm:pt modelId="{E5FBDF62-CA56-4042-9766-8D1B935895B2}" type="pres">
      <dgm:prSet presAssocID="{0694775E-235C-40A9-B862-EE4CFEED679F}" presName="composite" presStyleCnt="0"/>
      <dgm:spPr/>
    </dgm:pt>
    <dgm:pt modelId="{8BD7C8A1-5371-4EBD-8821-6CE9179A1DB9}" type="pres">
      <dgm:prSet presAssocID="{0694775E-235C-40A9-B862-EE4CFEED679F}" presName="rect1" presStyleLbl="trAlignAcc1" presStyleIdx="0" presStyleCnt="4">
        <dgm:presLayoutVars>
          <dgm:bulletEnabled val="1"/>
        </dgm:presLayoutVars>
      </dgm:prSet>
      <dgm:spPr/>
    </dgm:pt>
    <dgm:pt modelId="{FB79B3F3-2A3C-429C-A088-9F317942C77B}" type="pres">
      <dgm:prSet presAssocID="{0694775E-235C-40A9-B862-EE4CFEED679F}" presName="rect2" presStyleLbl="fgImgPlace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dgm:spPr>
      <dgm:extLst>
        <a:ext uri="{E40237B7-FDA0-4F09-8148-C483321AD2D9}">
          <dgm14:cNvPr xmlns:dgm14="http://schemas.microsoft.com/office/drawing/2010/diagram" id="0" name="" descr="Rozet düz dolguyla"/>
        </a:ext>
      </dgm:extLst>
    </dgm:pt>
    <dgm:pt modelId="{9D35551F-3F98-4B8A-9ECF-BB87012DDCC0}" type="pres">
      <dgm:prSet presAssocID="{9A98B2FB-8AB3-489E-B7B8-BB280229297B}" presName="sibTrans" presStyleCnt="0"/>
      <dgm:spPr/>
    </dgm:pt>
    <dgm:pt modelId="{4D0787F0-A694-4DF7-B555-7F9DE69863DD}" type="pres">
      <dgm:prSet presAssocID="{5E31A394-F5D3-4256-9CB4-70D775F1C278}" presName="composite" presStyleCnt="0"/>
      <dgm:spPr/>
    </dgm:pt>
    <dgm:pt modelId="{A168BF48-D6A3-41E7-8CF0-99D76E0EDC3D}" type="pres">
      <dgm:prSet presAssocID="{5E31A394-F5D3-4256-9CB4-70D775F1C278}" presName="rect1" presStyleLbl="trAlignAcc1" presStyleIdx="1" presStyleCnt="4">
        <dgm:presLayoutVars>
          <dgm:bulletEnabled val="1"/>
        </dgm:presLayoutVars>
      </dgm:prSet>
      <dgm:spPr/>
    </dgm:pt>
    <dgm:pt modelId="{188C495D-FC87-47E3-9DF6-C74CFC6BF185}" type="pres">
      <dgm:prSet presAssocID="{5E31A394-F5D3-4256-9CB4-70D775F1C278}" presName="rect2" presStyleLbl="fgImgPlace1" presStyleIdx="1" presStyleCnt="4"/>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dgm:spPr>
      <dgm:extLst>
        <a:ext uri="{E40237B7-FDA0-4F09-8148-C483321AD2D9}">
          <dgm14:cNvPr xmlns:dgm14="http://schemas.microsoft.com/office/drawing/2010/diagram" id="0" name="" descr="Rozet 3 düz dolguyla"/>
        </a:ext>
      </dgm:extLst>
    </dgm:pt>
    <dgm:pt modelId="{B2F567A0-3FB7-4B21-A74B-2416491EC1DB}" type="pres">
      <dgm:prSet presAssocID="{E914188B-3BE9-4979-B634-1A3140185AF2}" presName="sibTrans" presStyleCnt="0"/>
      <dgm:spPr/>
    </dgm:pt>
    <dgm:pt modelId="{31DA631B-474F-435F-91A4-18BAFDBAF421}" type="pres">
      <dgm:prSet presAssocID="{65C72928-1A6E-465F-9E5A-DB6444092F86}" presName="composite" presStyleCnt="0"/>
      <dgm:spPr/>
    </dgm:pt>
    <dgm:pt modelId="{8D9AE113-7532-4C34-B828-7F6D8BF1887E}" type="pres">
      <dgm:prSet presAssocID="{65C72928-1A6E-465F-9E5A-DB6444092F86}" presName="rect1" presStyleLbl="trAlignAcc1" presStyleIdx="2" presStyleCnt="4">
        <dgm:presLayoutVars>
          <dgm:bulletEnabled val="1"/>
        </dgm:presLayoutVars>
      </dgm:prSet>
      <dgm:spPr/>
    </dgm:pt>
    <dgm:pt modelId="{41682CB5-66E3-4FFF-8CBA-5B69916BF30B}" type="pres">
      <dgm:prSet presAssocID="{65C72928-1A6E-465F-9E5A-DB6444092F86}" presName="rect2" presStyleLbl="fgImgPlace1" presStyleIdx="2" presStyleCnt="4"/>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dgm:spPr>
      <dgm:extLst>
        <a:ext uri="{E40237B7-FDA0-4F09-8148-C483321AD2D9}">
          <dgm14:cNvPr xmlns:dgm14="http://schemas.microsoft.com/office/drawing/2010/diagram" id="0" name="" descr="Rozet 4 düz dolguyla"/>
        </a:ext>
      </dgm:extLst>
    </dgm:pt>
    <dgm:pt modelId="{A4DF84C1-A22C-4EA2-8FB1-D3FE829D3567}" type="pres">
      <dgm:prSet presAssocID="{3B80737B-6614-49B5-8F91-2EBCEF1B11FB}" presName="sibTrans" presStyleCnt="0"/>
      <dgm:spPr/>
    </dgm:pt>
    <dgm:pt modelId="{85E0609F-7453-42FE-AFE6-A23A5D06D8E4}" type="pres">
      <dgm:prSet presAssocID="{25D1F5CF-50C5-4D42-AE12-BEB10A61A15B}" presName="composite" presStyleCnt="0"/>
      <dgm:spPr/>
    </dgm:pt>
    <dgm:pt modelId="{D59AF6E9-4381-4AA6-8E5D-A0B0D9E95595}" type="pres">
      <dgm:prSet presAssocID="{25D1F5CF-50C5-4D42-AE12-BEB10A61A15B}" presName="rect1" presStyleLbl="trAlignAcc1" presStyleIdx="3" presStyleCnt="4">
        <dgm:presLayoutVars>
          <dgm:bulletEnabled val="1"/>
        </dgm:presLayoutVars>
      </dgm:prSet>
      <dgm:spPr/>
    </dgm:pt>
    <dgm:pt modelId="{3ABA3E81-D468-476C-AFBE-6F6879711820}" type="pres">
      <dgm:prSet presAssocID="{25D1F5CF-50C5-4D42-AE12-BEB10A61A15B}" presName="rect2" presStyleLbl="fgImgPlace1" presStyleIdx="3" presStyleCnt="4"/>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25000" r="-25000"/>
          </a:stretch>
        </a:blipFill>
      </dgm:spPr>
      <dgm:extLst>
        <a:ext uri="{E40237B7-FDA0-4F09-8148-C483321AD2D9}">
          <dgm14:cNvPr xmlns:dgm14="http://schemas.microsoft.com/office/drawing/2010/diagram" id="0" name="" descr="Rozet 5 düz dolguyla"/>
        </a:ext>
      </dgm:extLst>
    </dgm:pt>
  </dgm:ptLst>
  <dgm:cxnLst>
    <dgm:cxn modelId="{90476410-7F97-4465-A296-D5376D1A0096}" srcId="{5B9D6623-D3A9-48BD-973B-DD8979E7D3B1}" destId="{0694775E-235C-40A9-B862-EE4CFEED679F}" srcOrd="0" destOrd="0" parTransId="{2DBED5C8-06C6-4E13-BE8D-87C19298E1C5}" sibTransId="{9A98B2FB-8AB3-489E-B7B8-BB280229297B}"/>
    <dgm:cxn modelId="{1CB49412-AFCF-41A8-B6C4-8540BF77A1A1}" type="presOf" srcId="{65C72928-1A6E-465F-9E5A-DB6444092F86}" destId="{8D9AE113-7532-4C34-B828-7F6D8BF1887E}" srcOrd="0" destOrd="0" presId="urn:microsoft.com/office/officeart/2008/layout/PictureStrips"/>
    <dgm:cxn modelId="{FB480640-42C0-4AFA-92F3-0F30DD96B060}" type="presOf" srcId="{25D1F5CF-50C5-4D42-AE12-BEB10A61A15B}" destId="{D59AF6E9-4381-4AA6-8E5D-A0B0D9E95595}" srcOrd="0" destOrd="0" presId="urn:microsoft.com/office/officeart/2008/layout/PictureStrips"/>
    <dgm:cxn modelId="{D16BE668-08D2-488C-A0F8-330ECCAF40D1}" srcId="{5B9D6623-D3A9-48BD-973B-DD8979E7D3B1}" destId="{25D1F5CF-50C5-4D42-AE12-BEB10A61A15B}" srcOrd="3" destOrd="0" parTransId="{35742DAD-69EF-4657-956C-314A75E5F6E0}" sibTransId="{BF95F8DB-C04E-46D0-BAF4-E22939B380B2}"/>
    <dgm:cxn modelId="{9A06F55A-505E-45D0-93CC-098BEB5E1B6C}" type="presOf" srcId="{5E31A394-F5D3-4256-9CB4-70D775F1C278}" destId="{A168BF48-D6A3-41E7-8CF0-99D76E0EDC3D}" srcOrd="0" destOrd="0" presId="urn:microsoft.com/office/officeart/2008/layout/PictureStrips"/>
    <dgm:cxn modelId="{B887458D-0CDB-4070-951F-E7FBD4BBB199}" type="presOf" srcId="{5B9D6623-D3A9-48BD-973B-DD8979E7D3B1}" destId="{1CDF1577-5BC4-4871-BD75-62581CF8A14B}" srcOrd="0" destOrd="0" presId="urn:microsoft.com/office/officeart/2008/layout/PictureStrips"/>
    <dgm:cxn modelId="{1C4ED490-F5F7-487F-9A87-A9245513D84B}" type="presOf" srcId="{0694775E-235C-40A9-B862-EE4CFEED679F}" destId="{8BD7C8A1-5371-4EBD-8821-6CE9179A1DB9}" srcOrd="0" destOrd="0" presId="urn:microsoft.com/office/officeart/2008/layout/PictureStrips"/>
    <dgm:cxn modelId="{7E79169E-E65D-4A60-854C-7493DC6CDAED}" srcId="{5B9D6623-D3A9-48BD-973B-DD8979E7D3B1}" destId="{65C72928-1A6E-465F-9E5A-DB6444092F86}" srcOrd="2" destOrd="0" parTransId="{B0D32381-F5C3-48D6-9B39-EC51CBEABF5B}" sibTransId="{3B80737B-6614-49B5-8F91-2EBCEF1B11FB}"/>
    <dgm:cxn modelId="{971F59BF-893F-4549-889D-1E0CCBC6B307}" srcId="{5B9D6623-D3A9-48BD-973B-DD8979E7D3B1}" destId="{5E31A394-F5D3-4256-9CB4-70D775F1C278}" srcOrd="1" destOrd="0" parTransId="{9B0EAAA4-7AE9-4511-89A8-ED2CF1ED6F96}" sibTransId="{E914188B-3BE9-4979-B634-1A3140185AF2}"/>
    <dgm:cxn modelId="{E8D54CA9-1DB4-4E87-9F73-ECC859959ADE}" type="presParOf" srcId="{1CDF1577-5BC4-4871-BD75-62581CF8A14B}" destId="{E5FBDF62-CA56-4042-9766-8D1B935895B2}" srcOrd="0" destOrd="0" presId="urn:microsoft.com/office/officeart/2008/layout/PictureStrips"/>
    <dgm:cxn modelId="{4CEB15EC-CDB4-4623-97C6-968B226F808F}" type="presParOf" srcId="{E5FBDF62-CA56-4042-9766-8D1B935895B2}" destId="{8BD7C8A1-5371-4EBD-8821-6CE9179A1DB9}" srcOrd="0" destOrd="0" presId="urn:microsoft.com/office/officeart/2008/layout/PictureStrips"/>
    <dgm:cxn modelId="{F07A7CEA-418C-4F96-BF4A-CF8A1E697DCA}" type="presParOf" srcId="{E5FBDF62-CA56-4042-9766-8D1B935895B2}" destId="{FB79B3F3-2A3C-429C-A088-9F317942C77B}" srcOrd="1" destOrd="0" presId="urn:microsoft.com/office/officeart/2008/layout/PictureStrips"/>
    <dgm:cxn modelId="{F3BC55FD-DBFB-4206-9A33-0108DAC27A22}" type="presParOf" srcId="{1CDF1577-5BC4-4871-BD75-62581CF8A14B}" destId="{9D35551F-3F98-4B8A-9ECF-BB87012DDCC0}" srcOrd="1" destOrd="0" presId="urn:microsoft.com/office/officeart/2008/layout/PictureStrips"/>
    <dgm:cxn modelId="{59BB6F65-A20C-4783-86B3-C67BD5713739}" type="presParOf" srcId="{1CDF1577-5BC4-4871-BD75-62581CF8A14B}" destId="{4D0787F0-A694-4DF7-B555-7F9DE69863DD}" srcOrd="2" destOrd="0" presId="urn:microsoft.com/office/officeart/2008/layout/PictureStrips"/>
    <dgm:cxn modelId="{8E51CF1B-1A64-4415-BDEF-466E6EF1DBC7}" type="presParOf" srcId="{4D0787F0-A694-4DF7-B555-7F9DE69863DD}" destId="{A168BF48-D6A3-41E7-8CF0-99D76E0EDC3D}" srcOrd="0" destOrd="0" presId="urn:microsoft.com/office/officeart/2008/layout/PictureStrips"/>
    <dgm:cxn modelId="{FA76DB72-C594-4027-84FA-488888AE161C}" type="presParOf" srcId="{4D0787F0-A694-4DF7-B555-7F9DE69863DD}" destId="{188C495D-FC87-47E3-9DF6-C74CFC6BF185}" srcOrd="1" destOrd="0" presId="urn:microsoft.com/office/officeart/2008/layout/PictureStrips"/>
    <dgm:cxn modelId="{085E1905-7684-47CC-AA15-3B638750B740}" type="presParOf" srcId="{1CDF1577-5BC4-4871-BD75-62581CF8A14B}" destId="{B2F567A0-3FB7-4B21-A74B-2416491EC1DB}" srcOrd="3" destOrd="0" presId="urn:microsoft.com/office/officeart/2008/layout/PictureStrips"/>
    <dgm:cxn modelId="{8CEDB45F-0922-414D-A0F1-78C7EF15B8F8}" type="presParOf" srcId="{1CDF1577-5BC4-4871-BD75-62581CF8A14B}" destId="{31DA631B-474F-435F-91A4-18BAFDBAF421}" srcOrd="4" destOrd="0" presId="urn:microsoft.com/office/officeart/2008/layout/PictureStrips"/>
    <dgm:cxn modelId="{12CB01FF-E752-4E27-B614-1F84F7B3A39C}" type="presParOf" srcId="{31DA631B-474F-435F-91A4-18BAFDBAF421}" destId="{8D9AE113-7532-4C34-B828-7F6D8BF1887E}" srcOrd="0" destOrd="0" presId="urn:microsoft.com/office/officeart/2008/layout/PictureStrips"/>
    <dgm:cxn modelId="{B5A97609-A40D-4EB7-BE86-FA26E9DE1F46}" type="presParOf" srcId="{31DA631B-474F-435F-91A4-18BAFDBAF421}" destId="{41682CB5-66E3-4FFF-8CBA-5B69916BF30B}" srcOrd="1" destOrd="0" presId="urn:microsoft.com/office/officeart/2008/layout/PictureStrips"/>
    <dgm:cxn modelId="{7145951A-BDEC-486A-8CD1-2372966F2380}" type="presParOf" srcId="{1CDF1577-5BC4-4871-BD75-62581CF8A14B}" destId="{A4DF84C1-A22C-4EA2-8FB1-D3FE829D3567}" srcOrd="5" destOrd="0" presId="urn:microsoft.com/office/officeart/2008/layout/PictureStrips"/>
    <dgm:cxn modelId="{C42E38FD-7901-416D-BD9E-AA455955C857}" type="presParOf" srcId="{1CDF1577-5BC4-4871-BD75-62581CF8A14B}" destId="{85E0609F-7453-42FE-AFE6-A23A5D06D8E4}" srcOrd="6" destOrd="0" presId="urn:microsoft.com/office/officeart/2008/layout/PictureStrips"/>
    <dgm:cxn modelId="{9361DBF8-BAAE-40FD-BD35-4DD294885175}" type="presParOf" srcId="{85E0609F-7453-42FE-AFE6-A23A5D06D8E4}" destId="{D59AF6E9-4381-4AA6-8E5D-A0B0D9E95595}" srcOrd="0" destOrd="0" presId="urn:microsoft.com/office/officeart/2008/layout/PictureStrips"/>
    <dgm:cxn modelId="{37816B0B-ED0B-469E-8B67-7735DCE31824}" type="presParOf" srcId="{85E0609F-7453-42FE-AFE6-A23A5D06D8E4}" destId="{3ABA3E81-D468-476C-AFBE-6F6879711820}" srcOrd="1" destOrd="0" presId="urn:microsoft.com/office/officeart/2008/layout/PictureStrip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D7C8A1-5371-4EBD-8821-6CE9179A1DB9}">
      <dsp:nvSpPr>
        <dsp:cNvPr id="0" name=""/>
        <dsp:cNvSpPr/>
      </dsp:nvSpPr>
      <dsp:spPr>
        <a:xfrm>
          <a:off x="553968" y="569373"/>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Planlama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2) </a:t>
          </a:r>
          <a:r>
            <a:rPr lang="tr-TR" sz="1400" b="1" kern="1200">
              <a:latin typeface="Tahoma" panose="020B0604030504040204" pitchFamily="34" charset="0"/>
              <a:ea typeface="Tahoma" panose="020B0604030504040204" pitchFamily="34" charset="0"/>
              <a:cs typeface="Tahoma" panose="020B0604030504040204" pitchFamily="34" charset="0"/>
            </a:rPr>
            <a:t>D.2.1</a:t>
          </a:r>
        </a:p>
      </dsp:txBody>
      <dsp:txXfrm>
        <a:off x="553968" y="569373"/>
        <a:ext cx="2766536" cy="864542"/>
      </dsp:txXfrm>
    </dsp:sp>
    <dsp:sp modelId="{FB79B3F3-2A3C-429C-A088-9F317942C77B}">
      <dsp:nvSpPr>
        <dsp:cNvPr id="0" name=""/>
        <dsp:cNvSpPr/>
      </dsp:nvSpPr>
      <dsp:spPr>
        <a:xfrm>
          <a:off x="438695" y="444494"/>
          <a:ext cx="605179" cy="907769"/>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68BF48-D6A3-41E7-8CF0-99D76E0EDC3D}">
      <dsp:nvSpPr>
        <dsp:cNvPr id="0" name=""/>
        <dsp:cNvSpPr/>
      </dsp:nvSpPr>
      <dsp:spPr>
        <a:xfrm>
          <a:off x="553968" y="1657736"/>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Uygulama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3) </a:t>
          </a:r>
          <a:r>
            <a:rPr lang="tr-TR" sz="1400" b="1" kern="1200">
              <a:latin typeface="Tahoma" panose="020B0604030504040204" pitchFamily="34" charset="0"/>
              <a:ea typeface="Tahoma" panose="020B0604030504040204" pitchFamily="34" charset="0"/>
              <a:cs typeface="Tahoma" panose="020B0604030504040204" pitchFamily="34" charset="0"/>
            </a:rPr>
            <a:t>B.1.6</a:t>
          </a:r>
        </a:p>
      </dsp:txBody>
      <dsp:txXfrm>
        <a:off x="553968" y="1657736"/>
        <a:ext cx="2766536" cy="864542"/>
      </dsp:txXfrm>
    </dsp:sp>
    <dsp:sp modelId="{188C495D-FC87-47E3-9DF6-C74CFC6BF185}">
      <dsp:nvSpPr>
        <dsp:cNvPr id="0" name=""/>
        <dsp:cNvSpPr/>
      </dsp:nvSpPr>
      <dsp:spPr>
        <a:xfrm>
          <a:off x="438695" y="1532858"/>
          <a:ext cx="605179" cy="907769"/>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9AE113-7532-4C34-B828-7F6D8BF1887E}">
      <dsp:nvSpPr>
        <dsp:cNvPr id="0" name=""/>
        <dsp:cNvSpPr/>
      </dsp:nvSpPr>
      <dsp:spPr>
        <a:xfrm>
          <a:off x="553968" y="2746099"/>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İyileştirme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4) C.3.2</a:t>
          </a:r>
        </a:p>
      </dsp:txBody>
      <dsp:txXfrm>
        <a:off x="553968" y="2746099"/>
        <a:ext cx="2766536" cy="864542"/>
      </dsp:txXfrm>
    </dsp:sp>
    <dsp:sp modelId="{41682CB5-66E3-4FFF-8CBA-5B69916BF30B}">
      <dsp:nvSpPr>
        <dsp:cNvPr id="0" name=""/>
        <dsp:cNvSpPr/>
      </dsp:nvSpPr>
      <dsp:spPr>
        <a:xfrm>
          <a:off x="438695" y="2621221"/>
          <a:ext cx="605179" cy="907769"/>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9AF6E9-4381-4AA6-8E5D-A0B0D9E95595}">
      <dsp:nvSpPr>
        <dsp:cNvPr id="0" name=""/>
        <dsp:cNvSpPr/>
      </dsp:nvSpPr>
      <dsp:spPr>
        <a:xfrm>
          <a:off x="553968" y="3834462"/>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Örnek Gösterilme Kanıtı</a:t>
          </a:r>
        </a:p>
        <a:p>
          <a:pPr marL="0" lvl="0" indent="0" algn="l" defTabSz="622300">
            <a:lnSpc>
              <a:spcPct val="90000"/>
            </a:lnSpc>
            <a:spcBef>
              <a:spcPct val="0"/>
            </a:spcBef>
            <a:spcAft>
              <a:spcPct val="35000"/>
            </a:spcAft>
            <a:buNone/>
          </a:pPr>
          <a:r>
            <a:rPr lang="tr-TR" sz="1400" b="1" kern="1200">
              <a:latin typeface="Tahoma" panose="020B0604030504040204" pitchFamily="34" charset="0"/>
              <a:ea typeface="Tahoma" panose="020B0604030504040204" pitchFamily="34" charset="0"/>
              <a:cs typeface="Tahoma" panose="020B0604030504040204" pitchFamily="34" charset="0"/>
            </a:rPr>
            <a:t>(5)</a:t>
          </a:r>
          <a:r>
            <a:rPr lang="tr-TR" sz="1400" kern="1200">
              <a:latin typeface="Tahoma" panose="020B0604030504040204" pitchFamily="34" charset="0"/>
              <a:ea typeface="Tahoma" panose="020B0604030504040204" pitchFamily="34" charset="0"/>
              <a:cs typeface="Tahoma" panose="020B0604030504040204" pitchFamily="34" charset="0"/>
            </a:rPr>
            <a:t> A.1.4</a:t>
          </a:r>
        </a:p>
      </dsp:txBody>
      <dsp:txXfrm>
        <a:off x="553968" y="3834462"/>
        <a:ext cx="2766536" cy="864542"/>
      </dsp:txXfrm>
    </dsp:sp>
    <dsp:sp modelId="{3ABA3E81-D468-476C-AFBE-6F6879711820}">
      <dsp:nvSpPr>
        <dsp:cNvPr id="0" name=""/>
        <dsp:cNvSpPr/>
      </dsp:nvSpPr>
      <dsp:spPr>
        <a:xfrm>
          <a:off x="438695" y="3709584"/>
          <a:ext cx="605179" cy="907769"/>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42775" units="1/cm"/>
          <inkml:channelProperty channel="T" name="resolution" value="1" units="1/dev"/>
        </inkml:channelProperties>
      </inkml:inkSource>
      <inkml:timestamp xml:id="ts0" timeString="2022-01-11T07:22:23.216"/>
    </inkml:context>
    <inkml:brush xml:id="br0">
      <inkml:brushProperty name="width" value="0.1" units="cm"/>
      <inkml:brushProperty name="height" value="0.1" units="cm"/>
      <inkml:brushProperty name="fitToCurve" value="1"/>
    </inkml:brush>
  </inkml:definitions>
  <inkml:trace contextRef="#ctx0" brushRef="#br0">0 0 0,'18'0'47,"0"0"-47,-1 0 15,1 0 32</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2E397-9DEE-47AD-A40D-CC815B366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8</Pages>
  <Words>21261</Words>
  <Characters>162441</Characters>
  <Application>Microsoft Office Word</Application>
  <DocSecurity>0</DocSecurity>
  <Lines>5240</Lines>
  <Paragraphs>197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MURAT ASLAN</cp:lastModifiedBy>
  <cp:revision>4</cp:revision>
  <cp:lastPrinted>2022-01-12T09:29:00Z</cp:lastPrinted>
  <dcterms:created xsi:type="dcterms:W3CDTF">2024-01-19T12:57:00Z</dcterms:created>
  <dcterms:modified xsi:type="dcterms:W3CDTF">2024-04-0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